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44DF02" w14:textId="18E0C3EC" w:rsidR="00B22603" w:rsidRPr="00407596" w:rsidRDefault="00B22603" w:rsidP="00B22603">
      <w:pPr>
        <w:rPr>
          <w:rFonts w:ascii="'times new roman'" w:hAnsi="'times new roman'" w:cs="'times new roman'" w:hint="eastAsia"/>
          <w:b/>
          <w:sz w:val="36"/>
        </w:rPr>
      </w:pPr>
      <w:r>
        <w:rPr>
          <w:noProof/>
          <w:lang w:eastAsia="en-US"/>
        </w:rPr>
        <w:drawing>
          <wp:inline distT="0" distB="0" distL="0" distR="0" wp14:anchorId="176C319A" wp14:editId="5D4B3E5D">
            <wp:extent cx="2179955" cy="1038860"/>
            <wp:effectExtent l="0" t="0" r="0" b="8890"/>
            <wp:docPr id="1953787295" name="picture" descr="http://marylandreporter.com/wp-content/uploads/2011/09/University-Maryland-EasternShor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2179955" cy="1038860"/>
                    </a:xfrm>
                    <a:prstGeom prst="rect">
                      <a:avLst/>
                    </a:prstGeom>
                  </pic:spPr>
                </pic:pic>
              </a:graphicData>
            </a:graphic>
          </wp:inline>
        </w:drawing>
      </w:r>
    </w:p>
    <w:p w14:paraId="042C0860" w14:textId="77777777" w:rsidR="00B22603" w:rsidRPr="00407596" w:rsidRDefault="00B22603" w:rsidP="00B22603">
      <w:pPr>
        <w:rPr>
          <w:rFonts w:ascii="'times new roman'" w:hAnsi="'times new roman'" w:cs="'times new roman'" w:hint="eastAsia"/>
          <w:b/>
          <w:sz w:val="36"/>
        </w:rPr>
      </w:pPr>
    </w:p>
    <w:p w14:paraId="284A0AA5" w14:textId="77777777" w:rsidR="00B22603" w:rsidRPr="00407596" w:rsidRDefault="00B22603" w:rsidP="00B22603">
      <w:pPr>
        <w:spacing w:line="288" w:lineRule="auto"/>
        <w:rPr>
          <w:rFonts w:ascii="'times new roman'" w:hAnsi="'times new roman'" w:cs="'times new roman'" w:hint="eastAsia"/>
          <w:b/>
          <w:sz w:val="44"/>
        </w:rPr>
      </w:pPr>
      <w:r w:rsidRPr="00407596">
        <w:rPr>
          <w:rFonts w:ascii="'times new roman'" w:hAnsi="'times new roman'" w:cs="'times new roman'" w:hint="eastAsia"/>
          <w:b/>
          <w:sz w:val="44"/>
        </w:rPr>
        <w:t>Senior Design Project</w:t>
      </w:r>
    </w:p>
    <w:p w14:paraId="3B871627" w14:textId="5ED24EEE" w:rsidR="00B22603" w:rsidRPr="00407596" w:rsidRDefault="00155541" w:rsidP="00B22603">
      <w:bookmarkStart w:id="0" w:name="_Hlk6779996"/>
      <w:r w:rsidRPr="00155541">
        <w:rPr>
          <w:rFonts w:ascii="'times new roman'" w:hAnsi="'times new roman'" w:cs="'times new roman'"/>
          <w:b/>
          <w:sz w:val="44"/>
          <w:u w:val="single"/>
        </w:rPr>
        <w:t xml:space="preserve">Design of Home Automation </w:t>
      </w:r>
      <w:r w:rsidR="00CC413C">
        <w:rPr>
          <w:rFonts w:ascii="'times new roman'" w:hAnsi="'times new roman'" w:cs="'times new roman'"/>
          <w:b/>
          <w:sz w:val="44"/>
          <w:u w:val="single"/>
        </w:rPr>
        <w:t>System</w:t>
      </w:r>
      <w:r w:rsidRPr="00155541">
        <w:rPr>
          <w:rFonts w:ascii="'times new roman'" w:hAnsi="'times new roman'" w:cs="'times new roman'"/>
          <w:b/>
          <w:sz w:val="44"/>
          <w:u w:val="single"/>
        </w:rPr>
        <w:t xml:space="preserve"> for </w:t>
      </w:r>
      <w:r w:rsidR="00CC413C">
        <w:rPr>
          <w:rFonts w:ascii="'times new roman'" w:hAnsi="'times new roman'" w:cs="'times new roman'"/>
          <w:b/>
          <w:sz w:val="44"/>
          <w:u w:val="single"/>
        </w:rPr>
        <w:t>Appliance</w:t>
      </w:r>
      <w:r w:rsidRPr="00155541">
        <w:rPr>
          <w:rFonts w:ascii="'times new roman'" w:hAnsi="'times new roman'" w:cs="'times new roman'"/>
          <w:b/>
          <w:sz w:val="44"/>
          <w:u w:val="single"/>
        </w:rPr>
        <w:t xml:space="preserve"> </w:t>
      </w:r>
      <w:r w:rsidR="0045603B">
        <w:rPr>
          <w:rFonts w:ascii="'times new roman'" w:hAnsi="'times new roman'" w:cs="'times new roman'"/>
          <w:b/>
          <w:sz w:val="44"/>
          <w:u w:val="single"/>
        </w:rPr>
        <w:t>Control</w:t>
      </w:r>
      <w:bookmarkEnd w:id="0"/>
      <w:r w:rsidR="00B34132">
        <w:rPr>
          <w:rFonts w:ascii="'times new roman'" w:hAnsi="'times new roman'" w:cs="'times new roman'"/>
          <w:b/>
          <w:sz w:val="44"/>
          <w:u w:val="single"/>
        </w:rPr>
        <w:t xml:space="preserve"> </w:t>
      </w:r>
    </w:p>
    <w:p w14:paraId="4869A5EE" w14:textId="77777777" w:rsidR="00B22603" w:rsidRPr="00407596" w:rsidRDefault="00B22603" w:rsidP="00B22603">
      <w:pPr>
        <w:spacing w:line="360" w:lineRule="auto"/>
        <w:rPr>
          <w:rFonts w:eastAsiaTheme="minorEastAsia"/>
          <w:sz w:val="32"/>
          <w:szCs w:val="32"/>
          <w:u w:val="single"/>
        </w:rPr>
      </w:pPr>
    </w:p>
    <w:p w14:paraId="180F6FD5" w14:textId="0B93D927" w:rsidR="00B22603" w:rsidRPr="00A61F2E" w:rsidRDefault="00B22603" w:rsidP="00B22603">
      <w:pPr>
        <w:spacing w:line="288" w:lineRule="auto"/>
        <w:rPr>
          <w:sz w:val="28"/>
          <w:szCs w:val="32"/>
          <w:u w:val="single"/>
        </w:rPr>
      </w:pPr>
      <w:r w:rsidRPr="00A61F2E">
        <w:rPr>
          <w:rFonts w:eastAsia="'times new roman'"/>
          <w:sz w:val="28"/>
          <w:szCs w:val="32"/>
          <w:u w:val="single"/>
        </w:rPr>
        <w:t>E</w:t>
      </w:r>
      <w:r w:rsidR="00A61F2E">
        <w:rPr>
          <w:sz w:val="28"/>
          <w:szCs w:val="32"/>
          <w:u w:val="single"/>
        </w:rPr>
        <w:t>NGE477</w:t>
      </w:r>
      <w:r w:rsidRPr="00407596">
        <w:rPr>
          <w:sz w:val="28"/>
          <w:szCs w:val="32"/>
          <w:u w:val="single"/>
        </w:rPr>
        <w:t xml:space="preserve"> </w:t>
      </w:r>
      <w:r w:rsidRPr="00407596">
        <w:rPr>
          <w:rFonts w:eastAsia="'times new roman'"/>
          <w:sz w:val="28"/>
          <w:szCs w:val="32"/>
          <w:u w:val="single"/>
        </w:rPr>
        <w:t>Senior Design Project</w:t>
      </w:r>
      <w:r w:rsidRPr="00A61F2E">
        <w:rPr>
          <w:sz w:val="28"/>
          <w:szCs w:val="32"/>
          <w:u w:val="single"/>
        </w:rPr>
        <w:t xml:space="preserve"> I</w:t>
      </w:r>
      <w:r w:rsidR="00A61F2E" w:rsidRPr="00A61F2E">
        <w:rPr>
          <w:sz w:val="28"/>
          <w:szCs w:val="32"/>
          <w:u w:val="single"/>
        </w:rPr>
        <w:t>I</w:t>
      </w:r>
    </w:p>
    <w:p w14:paraId="23420616" w14:textId="77777777" w:rsidR="00B22603" w:rsidRPr="00407596" w:rsidRDefault="00B22603" w:rsidP="00B22603">
      <w:pPr>
        <w:spacing w:line="288" w:lineRule="auto"/>
        <w:rPr>
          <w:sz w:val="28"/>
          <w:szCs w:val="32"/>
        </w:rPr>
      </w:pPr>
      <w:r w:rsidRPr="00407596">
        <w:rPr>
          <w:sz w:val="28"/>
          <w:szCs w:val="32"/>
        </w:rPr>
        <w:t>Department of Engineering and Aviation Sciences</w:t>
      </w:r>
    </w:p>
    <w:p w14:paraId="36F04D50" w14:textId="77777777" w:rsidR="00B22603" w:rsidRPr="00407596" w:rsidRDefault="00B22603" w:rsidP="00B22603">
      <w:pPr>
        <w:spacing w:line="288" w:lineRule="auto"/>
        <w:rPr>
          <w:sz w:val="28"/>
          <w:szCs w:val="32"/>
        </w:rPr>
      </w:pPr>
      <w:r w:rsidRPr="00407596">
        <w:rPr>
          <w:sz w:val="28"/>
          <w:szCs w:val="32"/>
        </w:rPr>
        <w:t>University of Maryland, Eastern Shore</w:t>
      </w:r>
    </w:p>
    <w:p w14:paraId="3BD2CF4D" w14:textId="77777777" w:rsidR="00B22603" w:rsidRPr="00407596" w:rsidRDefault="00B22603" w:rsidP="00B22603">
      <w:pPr>
        <w:rPr>
          <w:rFonts w:ascii="'times new roman'" w:eastAsiaTheme="minorEastAsia" w:hAnsi="'times new roman'" w:cs="'times new roman'" w:hint="eastAsia"/>
          <w:sz w:val="27"/>
        </w:rPr>
      </w:pPr>
    </w:p>
    <w:p w14:paraId="2167A3A0" w14:textId="77777777" w:rsidR="00B22603" w:rsidRPr="00407596" w:rsidRDefault="00B22603" w:rsidP="00B22603">
      <w:pPr>
        <w:rPr>
          <w:rFonts w:ascii="'times new roman'" w:eastAsiaTheme="minorEastAsia" w:hAnsi="'times new roman'" w:cs="'times new roman'" w:hint="eastAsia"/>
          <w:sz w:val="27"/>
        </w:rPr>
      </w:pPr>
    </w:p>
    <w:p w14:paraId="1FFD051F" w14:textId="77777777" w:rsidR="00B22603" w:rsidRPr="00407596" w:rsidRDefault="008B4304" w:rsidP="00B22603">
      <w:pPr>
        <w:spacing w:line="360" w:lineRule="auto"/>
        <w:rPr>
          <w:rFonts w:ascii="'times new roman'" w:eastAsiaTheme="minorEastAsia" w:hAnsi="'times new roman'" w:cs="'times new roman'" w:hint="eastAsia"/>
          <w:sz w:val="32"/>
        </w:rPr>
      </w:pPr>
      <w:r>
        <w:rPr>
          <w:rFonts w:ascii="'times new roman'" w:eastAsiaTheme="minorEastAsia" w:hAnsi="'times new roman'" w:cs="'times new roman'"/>
          <w:sz w:val="32"/>
        </w:rPr>
        <w:t>Ndubuisi Iwuala</w:t>
      </w:r>
    </w:p>
    <w:p w14:paraId="48BA417D" w14:textId="77777777" w:rsidR="00B22603" w:rsidRPr="00407596" w:rsidRDefault="008B4304" w:rsidP="00B22603">
      <w:pPr>
        <w:spacing w:line="360" w:lineRule="auto"/>
        <w:rPr>
          <w:rFonts w:ascii="'times new roman'" w:hAnsi="'times new roman'" w:cs="'times new roman'" w:hint="eastAsia"/>
          <w:sz w:val="32"/>
        </w:rPr>
      </w:pPr>
      <w:r>
        <w:rPr>
          <w:rFonts w:ascii="'times new roman'" w:hAnsi="'times new roman'" w:cs="'times new roman'"/>
          <w:sz w:val="32"/>
        </w:rPr>
        <w:t>Kingsley Asonye</w:t>
      </w:r>
    </w:p>
    <w:p w14:paraId="2C6F4056" w14:textId="77777777" w:rsidR="00B22603" w:rsidRDefault="00B22603" w:rsidP="008B4304">
      <w:pPr>
        <w:spacing w:line="360" w:lineRule="auto"/>
        <w:jc w:val="both"/>
        <w:rPr>
          <w:rFonts w:ascii="'times new roman'" w:hAnsi="'times new roman'" w:cs="'times new roman'" w:hint="eastAsia"/>
          <w:sz w:val="32"/>
        </w:rPr>
      </w:pPr>
    </w:p>
    <w:p w14:paraId="4303FA9C" w14:textId="77777777" w:rsidR="008B4304" w:rsidRPr="00407596" w:rsidRDefault="008B4304" w:rsidP="008B4304">
      <w:pPr>
        <w:spacing w:line="360" w:lineRule="auto"/>
        <w:jc w:val="both"/>
        <w:rPr>
          <w:rFonts w:ascii="'times new roman'" w:hAnsi="'times new roman'" w:cs="'times new roman'" w:hint="eastAsia"/>
          <w:sz w:val="27"/>
        </w:rPr>
      </w:pPr>
    </w:p>
    <w:p w14:paraId="0AB20492" w14:textId="77777777" w:rsidR="00B22603" w:rsidRPr="00407596" w:rsidRDefault="00B22603" w:rsidP="00B22603">
      <w:r w:rsidRPr="00407596">
        <w:t xml:space="preserve">  </w:t>
      </w:r>
    </w:p>
    <w:p w14:paraId="6A661CF8" w14:textId="77777777" w:rsidR="00B22603" w:rsidRPr="00407596" w:rsidRDefault="00B22603" w:rsidP="00B22603">
      <w:pPr>
        <w:spacing w:line="288" w:lineRule="auto"/>
        <w:rPr>
          <w:rFonts w:ascii="'times new roman'" w:hAnsi="'times new roman'" w:cs="'times new roman'" w:hint="eastAsia"/>
          <w:sz w:val="28"/>
        </w:rPr>
      </w:pPr>
      <w:r w:rsidRPr="00407596">
        <w:rPr>
          <w:rFonts w:ascii="'times new roman'" w:hAnsi="'times new roman'" w:cs="'times new roman'"/>
          <w:sz w:val="28"/>
        </w:rPr>
        <w:t xml:space="preserve">Project Advisor, Dr. </w:t>
      </w:r>
      <w:r w:rsidRPr="00407596">
        <w:rPr>
          <w:rFonts w:ascii="'times new roman'" w:hAnsi="'times new roman'" w:cs="'times new roman'" w:hint="eastAsia"/>
          <w:sz w:val="28"/>
        </w:rPr>
        <w:t>Lei Zhang</w:t>
      </w:r>
      <w:r w:rsidRPr="00407596">
        <w:rPr>
          <w:rFonts w:ascii="'times new roman'" w:hAnsi="'times new roman'" w:cs="'times new roman'"/>
          <w:sz w:val="28"/>
        </w:rPr>
        <w:t xml:space="preserve"> </w:t>
      </w:r>
    </w:p>
    <w:p w14:paraId="6A723E51" w14:textId="77777777" w:rsidR="00B22603" w:rsidRPr="00407596" w:rsidRDefault="00B22603" w:rsidP="00B22603">
      <w:pPr>
        <w:rPr>
          <w:rFonts w:eastAsiaTheme="minorEastAsia"/>
        </w:rPr>
      </w:pPr>
    </w:p>
    <w:p w14:paraId="3BCD9CAB" w14:textId="77777777" w:rsidR="00B22603" w:rsidRPr="00407596" w:rsidRDefault="00B22603" w:rsidP="00B22603">
      <w:pPr>
        <w:rPr>
          <w:rFonts w:eastAsiaTheme="minorEastAsia"/>
        </w:rPr>
      </w:pPr>
    </w:p>
    <w:p w14:paraId="5A000D88" w14:textId="77777777" w:rsidR="00B22603" w:rsidRPr="00407596" w:rsidRDefault="00B22603" w:rsidP="00B22603">
      <w:pPr>
        <w:spacing w:line="288" w:lineRule="auto"/>
        <w:rPr>
          <w:sz w:val="28"/>
        </w:rPr>
      </w:pPr>
      <w:r w:rsidRPr="00407596">
        <w:rPr>
          <w:rFonts w:ascii="'times new roman'" w:eastAsia="'times new roman'" w:hAnsi="'times new roman'" w:cs="'times new roman'"/>
          <w:sz w:val="28"/>
        </w:rPr>
        <w:t>Submitted</w:t>
      </w:r>
      <w:r w:rsidRPr="00407596">
        <w:rPr>
          <w:sz w:val="28"/>
        </w:rPr>
        <w:t xml:space="preserve"> </w:t>
      </w:r>
    </w:p>
    <w:p w14:paraId="4F140A33" w14:textId="58E69FE6" w:rsidR="00B22603" w:rsidRPr="00407596" w:rsidRDefault="008B4304" w:rsidP="00B22603">
      <w:pPr>
        <w:spacing w:line="288" w:lineRule="auto"/>
        <w:rPr>
          <w:sz w:val="28"/>
        </w:rPr>
      </w:pPr>
      <w:r>
        <w:rPr>
          <w:sz w:val="28"/>
        </w:rPr>
        <w:fldChar w:fldCharType="begin"/>
      </w:r>
      <w:r>
        <w:rPr>
          <w:sz w:val="28"/>
        </w:rPr>
        <w:instrText xml:space="preserve"> DATE \@ "MMMM d, yyyy" </w:instrText>
      </w:r>
      <w:r>
        <w:rPr>
          <w:sz w:val="28"/>
        </w:rPr>
        <w:fldChar w:fldCharType="separate"/>
      </w:r>
      <w:r w:rsidR="00956B12">
        <w:rPr>
          <w:noProof/>
          <w:sz w:val="28"/>
        </w:rPr>
        <w:t>April 23, 2019</w:t>
      </w:r>
      <w:r>
        <w:rPr>
          <w:sz w:val="28"/>
        </w:rPr>
        <w:fldChar w:fldCharType="end"/>
      </w:r>
      <w:r w:rsidR="00B22603" w:rsidRPr="00407596">
        <w:rPr>
          <w:sz w:val="28"/>
        </w:rPr>
        <w:t xml:space="preserve"> </w:t>
      </w:r>
    </w:p>
    <w:p w14:paraId="4ED820AA" w14:textId="508FF3A5" w:rsidR="000E5F6F" w:rsidRDefault="00327E34">
      <w:pPr>
        <w:jc w:val="left"/>
      </w:pPr>
      <w:r w:rsidRPr="00407596">
        <w:br w:type="page"/>
      </w:r>
    </w:p>
    <w:p w14:paraId="332D93E5" w14:textId="6C3B0185" w:rsidR="000E5F6F" w:rsidRDefault="005D5B62" w:rsidP="008D6C90">
      <w:pPr>
        <w:pStyle w:val="NoSpacing"/>
      </w:pPr>
      <w:r w:rsidRPr="005D5B62">
        <w:t>Design of Home Automation System for Appliance Control</w:t>
      </w:r>
    </w:p>
    <w:p w14:paraId="768F8A89" w14:textId="77777777" w:rsidR="000E5F6F" w:rsidRPr="00966C55" w:rsidRDefault="000E5F6F" w:rsidP="008D6C90">
      <w:pPr>
        <w:pStyle w:val="NoSpacing"/>
      </w:pPr>
      <w:r w:rsidRPr="00966C55">
        <w:t>By</w:t>
      </w:r>
    </w:p>
    <w:p w14:paraId="7BC29B82" w14:textId="6C5D0489" w:rsidR="000E5F6F" w:rsidRDefault="005D5B62" w:rsidP="008D6C90">
      <w:pPr>
        <w:pStyle w:val="NoSpacing"/>
      </w:pPr>
      <w:r>
        <w:t>Ndubuisi Iwuala, Kingsley Asonye</w:t>
      </w:r>
    </w:p>
    <w:p w14:paraId="73D4C03C" w14:textId="77777777" w:rsidR="000E5F6F" w:rsidRPr="00966C55" w:rsidRDefault="000E5F6F" w:rsidP="008D6C90">
      <w:pPr>
        <w:pStyle w:val="NoSpacing"/>
      </w:pPr>
    </w:p>
    <w:p w14:paraId="43DFC14C" w14:textId="77777777" w:rsidR="000E5F6F" w:rsidRDefault="000E5F6F" w:rsidP="008D6C90">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7A07520E" w14:textId="77777777" w:rsidR="000E5F6F" w:rsidRPr="00966C55" w:rsidRDefault="000E5F6F" w:rsidP="008D6C90">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05E3CDF0" w14:textId="1E9D7962" w:rsidR="000E5F6F" w:rsidRPr="00966C55" w:rsidRDefault="005D5B62" w:rsidP="008D6C90">
      <w:pPr>
        <w:pStyle w:val="NoSpacing"/>
      </w:pPr>
      <w:r>
        <w:t xml:space="preserve">Date: </w:t>
      </w:r>
      <w:r>
        <w:fldChar w:fldCharType="begin"/>
      </w:r>
      <w:r>
        <w:instrText xml:space="preserve"> DATE \@ "MMMM d, yyyy" </w:instrText>
      </w:r>
      <w:r>
        <w:fldChar w:fldCharType="separate"/>
      </w:r>
      <w:r w:rsidR="00956B12">
        <w:rPr>
          <w:noProof/>
        </w:rPr>
        <w:t>April 23, 2019</w:t>
      </w:r>
      <w:r>
        <w:fldChar w:fldCharType="end"/>
      </w:r>
    </w:p>
    <w:p w14:paraId="0F602491" w14:textId="77777777" w:rsidR="000E5F6F" w:rsidRPr="00966C55" w:rsidRDefault="000E5F6F" w:rsidP="008D6C90">
      <w:pPr>
        <w:pStyle w:val="NoSpacing"/>
      </w:pPr>
    </w:p>
    <w:p w14:paraId="766780E0" w14:textId="1B06003D" w:rsidR="000E5F6F" w:rsidRPr="00966C55" w:rsidRDefault="000E5F6F" w:rsidP="008D6C90">
      <w:pPr>
        <w:pStyle w:val="NoSpacing"/>
      </w:pPr>
    </w:p>
    <w:p w14:paraId="7BC80609" w14:textId="77777777" w:rsidR="000E5F6F" w:rsidRPr="00966C55" w:rsidRDefault="000E5F6F" w:rsidP="008D6C90">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439C806E" w14:textId="77777777" w:rsidR="000E5F6F" w:rsidRPr="00966C55" w:rsidRDefault="000E5F6F" w:rsidP="008D6C90">
      <w:pPr>
        <w:pStyle w:val="NoSpacing"/>
      </w:pPr>
    </w:p>
    <w:p w14:paraId="65F7CADC" w14:textId="77777777" w:rsidR="000E5F6F" w:rsidRPr="00966C55" w:rsidRDefault="000E5F6F" w:rsidP="008D6C90">
      <w:pPr>
        <w:pStyle w:val="NoSpacing"/>
      </w:pPr>
    </w:p>
    <w:p w14:paraId="6E2E3E06" w14:textId="77777777" w:rsidR="000E5F6F" w:rsidRPr="00966C55" w:rsidRDefault="000E5F6F" w:rsidP="008D6C90">
      <w:pPr>
        <w:pStyle w:val="NoSpacing"/>
      </w:pPr>
    </w:p>
    <w:p w14:paraId="7F0E5FCA" w14:textId="7A8D9090" w:rsidR="000E5F6F" w:rsidRDefault="000E5F6F" w:rsidP="008D6C90">
      <w:pPr>
        <w:pStyle w:val="NoSpacing"/>
      </w:pPr>
      <w:r w:rsidRPr="00966C55">
        <w:t>Authors</w:t>
      </w:r>
      <w:r w:rsidRPr="00AE5258">
        <w:rPr>
          <w:u w:val="single"/>
        </w:rPr>
        <w:tab/>
      </w:r>
      <w:r w:rsidR="005D5B62">
        <w:rPr>
          <w:u w:val="single"/>
        </w:rPr>
        <w:t>Ndubuisi Iwuala, Kingsley Asonye</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657DD313" w14:textId="77777777" w:rsidR="000E5F6F" w:rsidRDefault="000E5F6F" w:rsidP="008D6C90">
      <w:pPr>
        <w:pStyle w:val="NoSpacing"/>
      </w:pPr>
    </w:p>
    <w:p w14:paraId="27176223" w14:textId="77777777" w:rsidR="000E5F6F" w:rsidRPr="00AE5258" w:rsidRDefault="000E5F6F" w:rsidP="008D6C90">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471C9136" w14:textId="77777777" w:rsidR="000E5F6F" w:rsidRDefault="000E5F6F" w:rsidP="008D6C90">
      <w:pPr>
        <w:pStyle w:val="NoSpacing"/>
        <w:rPr>
          <w:noProof/>
        </w:rPr>
      </w:pPr>
    </w:p>
    <w:p w14:paraId="2DFB9CCF" w14:textId="77777777" w:rsidR="000E5F6F" w:rsidRPr="00AE5258" w:rsidRDefault="000E5F6F" w:rsidP="008D6C90">
      <w:pPr>
        <w:pStyle w:val="NoSpacing"/>
        <w:rPr>
          <w:u w:val="single"/>
        </w:rPr>
      </w:pPr>
      <w:r>
        <w:rPr>
          <w:noProof/>
        </w:rPr>
        <w:t xml:space="preserve">Date </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28BB8306" w14:textId="77777777" w:rsidR="000E5F6F" w:rsidRPr="00966C55" w:rsidRDefault="000E5F6F" w:rsidP="008D6C90">
      <w:pPr>
        <w:pStyle w:val="NoSpacing"/>
      </w:pPr>
    </w:p>
    <w:p w14:paraId="3C9E3E25" w14:textId="77777777" w:rsidR="000E5F6F" w:rsidRPr="00966C55" w:rsidRDefault="000E5F6F" w:rsidP="008D6C90">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1DC2D76D" w14:textId="77777777" w:rsidR="000E5F6F" w:rsidRPr="00966C55" w:rsidRDefault="000E5F6F" w:rsidP="008D6C90">
      <w:pPr>
        <w:pStyle w:val="NoSpacing"/>
      </w:pPr>
    </w:p>
    <w:p w14:paraId="56CF3D19" w14:textId="77777777" w:rsidR="000E5F6F" w:rsidRPr="00966C55" w:rsidRDefault="000E5F6F" w:rsidP="008D6C90">
      <w:pPr>
        <w:pStyle w:val="NoSpacing"/>
      </w:pPr>
    </w:p>
    <w:p w14:paraId="6767D361" w14:textId="77777777" w:rsidR="000E5F6F" w:rsidRPr="00AE5258" w:rsidRDefault="000E5F6F" w:rsidP="008D6C90">
      <w:pPr>
        <w:pStyle w:val="NoSpacing"/>
        <w:rPr>
          <w:u w:val="single"/>
        </w:rPr>
      </w:pPr>
      <w:r w:rsidRPr="00966C55">
        <w:t>Certified</w:t>
      </w:r>
      <w:r>
        <w:t xml:space="preserve"> </w:t>
      </w:r>
      <w:r w:rsidRPr="00966C55">
        <w:t>b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5250E47" w14:textId="77777777" w:rsidR="000E5F6F" w:rsidRDefault="000E5F6F" w:rsidP="008D6C90">
      <w:pPr>
        <w:pStyle w:val="NoSpacing"/>
      </w:pPr>
      <w:r>
        <w:br w:type="page"/>
      </w:r>
    </w:p>
    <w:p w14:paraId="2B57873F" w14:textId="77777777" w:rsidR="00373601" w:rsidRPr="00407596" w:rsidRDefault="00373601" w:rsidP="00AF67E1">
      <w:pPr>
        <w:pStyle w:val="Head1"/>
      </w:pPr>
      <w:bookmarkStart w:id="1" w:name="_Toc531038830"/>
      <w:bookmarkStart w:id="2" w:name="_Toc531049080"/>
      <w:bookmarkStart w:id="3" w:name="_Toc531465125"/>
      <w:bookmarkStart w:id="4" w:name="_Toc531528279"/>
      <w:bookmarkStart w:id="5" w:name="_Toc531730465"/>
      <w:bookmarkStart w:id="6" w:name="_Toc6246847"/>
      <w:bookmarkStart w:id="7" w:name="_Toc6501995"/>
      <w:bookmarkStart w:id="8" w:name="_Toc6952136"/>
      <w:r>
        <w:rPr>
          <w:rFonts w:hint="eastAsia"/>
        </w:rPr>
        <w:t>List</w:t>
      </w:r>
      <w:r w:rsidRPr="00407596">
        <w:rPr>
          <w:rFonts w:hint="eastAsia"/>
        </w:rPr>
        <w:t xml:space="preserve"> of </w:t>
      </w:r>
      <w:r w:rsidRPr="00407596">
        <w:t>Contents</w:t>
      </w:r>
      <w:bookmarkEnd w:id="1"/>
      <w:bookmarkEnd w:id="2"/>
      <w:bookmarkEnd w:id="3"/>
      <w:bookmarkEnd w:id="4"/>
      <w:bookmarkEnd w:id="5"/>
      <w:bookmarkEnd w:id="6"/>
      <w:bookmarkEnd w:id="7"/>
      <w:bookmarkEnd w:id="8"/>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327B0D27" w14:textId="1280C4CD" w:rsidR="005A555F"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6952136" w:history="1">
            <w:r w:rsidR="005A555F" w:rsidRPr="001E033E">
              <w:rPr>
                <w:rStyle w:val="Hyperlink"/>
                <w:noProof/>
              </w:rPr>
              <w:t>List of Contents</w:t>
            </w:r>
            <w:r w:rsidR="005A555F">
              <w:rPr>
                <w:noProof/>
                <w:webHidden/>
              </w:rPr>
              <w:tab/>
            </w:r>
            <w:r w:rsidR="005A555F">
              <w:rPr>
                <w:noProof/>
                <w:webHidden/>
              </w:rPr>
              <w:fldChar w:fldCharType="begin"/>
            </w:r>
            <w:r w:rsidR="005A555F">
              <w:rPr>
                <w:noProof/>
                <w:webHidden/>
              </w:rPr>
              <w:instrText xml:space="preserve"> PAGEREF _Toc6952136 \h </w:instrText>
            </w:r>
            <w:r w:rsidR="005A555F">
              <w:rPr>
                <w:noProof/>
                <w:webHidden/>
              </w:rPr>
            </w:r>
            <w:r w:rsidR="005A555F">
              <w:rPr>
                <w:noProof/>
                <w:webHidden/>
              </w:rPr>
              <w:fldChar w:fldCharType="separate"/>
            </w:r>
            <w:r w:rsidR="005A555F">
              <w:rPr>
                <w:noProof/>
                <w:webHidden/>
              </w:rPr>
              <w:t>3</w:t>
            </w:r>
            <w:r w:rsidR="005A555F">
              <w:rPr>
                <w:noProof/>
                <w:webHidden/>
              </w:rPr>
              <w:fldChar w:fldCharType="end"/>
            </w:r>
          </w:hyperlink>
        </w:p>
        <w:p w14:paraId="35B46F34" w14:textId="2E95E2D1" w:rsidR="005A555F" w:rsidRDefault="005A555F">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6952137" w:history="1">
            <w:r w:rsidRPr="001E033E">
              <w:rPr>
                <w:rStyle w:val="Hyperlink"/>
                <w:noProof/>
              </w:rPr>
              <w:t>List of Figures</w:t>
            </w:r>
            <w:r>
              <w:rPr>
                <w:noProof/>
                <w:webHidden/>
              </w:rPr>
              <w:tab/>
            </w:r>
            <w:r>
              <w:rPr>
                <w:noProof/>
                <w:webHidden/>
              </w:rPr>
              <w:fldChar w:fldCharType="begin"/>
            </w:r>
            <w:r>
              <w:rPr>
                <w:noProof/>
                <w:webHidden/>
              </w:rPr>
              <w:instrText xml:space="preserve"> PAGEREF _Toc6952137 \h </w:instrText>
            </w:r>
            <w:r>
              <w:rPr>
                <w:noProof/>
                <w:webHidden/>
              </w:rPr>
            </w:r>
            <w:r>
              <w:rPr>
                <w:noProof/>
                <w:webHidden/>
              </w:rPr>
              <w:fldChar w:fldCharType="separate"/>
            </w:r>
            <w:r>
              <w:rPr>
                <w:noProof/>
                <w:webHidden/>
              </w:rPr>
              <w:t>6</w:t>
            </w:r>
            <w:r>
              <w:rPr>
                <w:noProof/>
                <w:webHidden/>
              </w:rPr>
              <w:fldChar w:fldCharType="end"/>
            </w:r>
          </w:hyperlink>
        </w:p>
        <w:p w14:paraId="661AF627" w14:textId="19148BEA" w:rsidR="005A555F" w:rsidRDefault="005A555F">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6952138" w:history="1">
            <w:r w:rsidRPr="001E033E">
              <w:rPr>
                <w:rStyle w:val="Hyperlink"/>
                <w:noProof/>
              </w:rPr>
              <w:t>List of Tables</w:t>
            </w:r>
            <w:r>
              <w:rPr>
                <w:noProof/>
                <w:webHidden/>
              </w:rPr>
              <w:tab/>
            </w:r>
            <w:r>
              <w:rPr>
                <w:noProof/>
                <w:webHidden/>
              </w:rPr>
              <w:fldChar w:fldCharType="begin"/>
            </w:r>
            <w:r>
              <w:rPr>
                <w:noProof/>
                <w:webHidden/>
              </w:rPr>
              <w:instrText xml:space="preserve"> PAGEREF _Toc6952138 \h </w:instrText>
            </w:r>
            <w:r>
              <w:rPr>
                <w:noProof/>
                <w:webHidden/>
              </w:rPr>
            </w:r>
            <w:r>
              <w:rPr>
                <w:noProof/>
                <w:webHidden/>
              </w:rPr>
              <w:fldChar w:fldCharType="separate"/>
            </w:r>
            <w:r>
              <w:rPr>
                <w:noProof/>
                <w:webHidden/>
              </w:rPr>
              <w:t>8</w:t>
            </w:r>
            <w:r>
              <w:rPr>
                <w:noProof/>
                <w:webHidden/>
              </w:rPr>
              <w:fldChar w:fldCharType="end"/>
            </w:r>
          </w:hyperlink>
        </w:p>
        <w:p w14:paraId="33623553" w14:textId="60D1A965" w:rsidR="005A555F" w:rsidRDefault="005A555F">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6952139" w:history="1">
            <w:r w:rsidRPr="001E033E">
              <w:rPr>
                <w:rStyle w:val="Hyperlink"/>
                <w:noProof/>
              </w:rPr>
              <w:t>Abstract</w:t>
            </w:r>
            <w:r>
              <w:rPr>
                <w:noProof/>
                <w:webHidden/>
              </w:rPr>
              <w:tab/>
            </w:r>
            <w:r>
              <w:rPr>
                <w:noProof/>
                <w:webHidden/>
              </w:rPr>
              <w:fldChar w:fldCharType="begin"/>
            </w:r>
            <w:r>
              <w:rPr>
                <w:noProof/>
                <w:webHidden/>
              </w:rPr>
              <w:instrText xml:space="preserve"> PAGEREF _Toc6952139 \h </w:instrText>
            </w:r>
            <w:r>
              <w:rPr>
                <w:noProof/>
                <w:webHidden/>
              </w:rPr>
            </w:r>
            <w:r>
              <w:rPr>
                <w:noProof/>
                <w:webHidden/>
              </w:rPr>
              <w:fldChar w:fldCharType="separate"/>
            </w:r>
            <w:r>
              <w:rPr>
                <w:noProof/>
                <w:webHidden/>
              </w:rPr>
              <w:t>9</w:t>
            </w:r>
            <w:r>
              <w:rPr>
                <w:noProof/>
                <w:webHidden/>
              </w:rPr>
              <w:fldChar w:fldCharType="end"/>
            </w:r>
          </w:hyperlink>
        </w:p>
        <w:p w14:paraId="59A46DFE" w14:textId="689978EE" w:rsidR="005A555F" w:rsidRDefault="005A555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6952140" w:history="1">
            <w:r w:rsidRPr="001E033E">
              <w:rPr>
                <w:rStyle w:val="Hyperlink"/>
                <w:noProof/>
              </w:rPr>
              <w:t>1.</w:t>
            </w:r>
            <w:r>
              <w:rPr>
                <w:rFonts w:asciiTheme="minorHAnsi" w:eastAsiaTheme="minorEastAsia" w:hAnsiTheme="minorHAnsi" w:cstheme="minorBidi"/>
                <w:b w:val="0"/>
                <w:bCs w:val="0"/>
                <w:noProof/>
                <w:kern w:val="0"/>
                <w:sz w:val="22"/>
                <w:szCs w:val="22"/>
                <w:lang w:eastAsia="en-US"/>
              </w:rPr>
              <w:tab/>
            </w:r>
            <w:r w:rsidRPr="001E033E">
              <w:rPr>
                <w:rStyle w:val="Hyperlink"/>
                <w:noProof/>
              </w:rPr>
              <w:t>Introduction</w:t>
            </w:r>
            <w:r>
              <w:rPr>
                <w:noProof/>
                <w:webHidden/>
              </w:rPr>
              <w:tab/>
            </w:r>
            <w:r>
              <w:rPr>
                <w:noProof/>
                <w:webHidden/>
              </w:rPr>
              <w:fldChar w:fldCharType="begin"/>
            </w:r>
            <w:r>
              <w:rPr>
                <w:noProof/>
                <w:webHidden/>
              </w:rPr>
              <w:instrText xml:space="preserve"> PAGEREF _Toc6952140 \h </w:instrText>
            </w:r>
            <w:r>
              <w:rPr>
                <w:noProof/>
                <w:webHidden/>
              </w:rPr>
            </w:r>
            <w:r>
              <w:rPr>
                <w:noProof/>
                <w:webHidden/>
              </w:rPr>
              <w:fldChar w:fldCharType="separate"/>
            </w:r>
            <w:r>
              <w:rPr>
                <w:noProof/>
                <w:webHidden/>
              </w:rPr>
              <w:t>10</w:t>
            </w:r>
            <w:r>
              <w:rPr>
                <w:noProof/>
                <w:webHidden/>
              </w:rPr>
              <w:fldChar w:fldCharType="end"/>
            </w:r>
          </w:hyperlink>
        </w:p>
        <w:p w14:paraId="141C95FF" w14:textId="6692A61D"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41" w:history="1">
            <w:r w:rsidRPr="001E033E">
              <w:rPr>
                <w:rStyle w:val="Hyperlink"/>
                <w:noProof/>
              </w:rPr>
              <w:t>1.1.</w:t>
            </w:r>
            <w:r>
              <w:rPr>
                <w:rFonts w:asciiTheme="minorHAnsi" w:eastAsiaTheme="minorEastAsia" w:hAnsiTheme="minorHAnsi" w:cstheme="minorBidi"/>
                <w:b w:val="0"/>
                <w:bCs w:val="0"/>
                <w:noProof/>
                <w:kern w:val="0"/>
                <w:sz w:val="22"/>
                <w:szCs w:val="22"/>
                <w:lang w:eastAsia="en-US"/>
              </w:rPr>
              <w:tab/>
            </w:r>
            <w:r w:rsidRPr="001E033E">
              <w:rPr>
                <w:rStyle w:val="Hyperlink"/>
                <w:noProof/>
              </w:rPr>
              <w:t>Background/Motivation</w:t>
            </w:r>
            <w:r>
              <w:rPr>
                <w:noProof/>
                <w:webHidden/>
              </w:rPr>
              <w:tab/>
            </w:r>
            <w:r>
              <w:rPr>
                <w:noProof/>
                <w:webHidden/>
              </w:rPr>
              <w:fldChar w:fldCharType="begin"/>
            </w:r>
            <w:r>
              <w:rPr>
                <w:noProof/>
                <w:webHidden/>
              </w:rPr>
              <w:instrText xml:space="preserve"> PAGEREF _Toc6952141 \h </w:instrText>
            </w:r>
            <w:r>
              <w:rPr>
                <w:noProof/>
                <w:webHidden/>
              </w:rPr>
            </w:r>
            <w:r>
              <w:rPr>
                <w:noProof/>
                <w:webHidden/>
              </w:rPr>
              <w:fldChar w:fldCharType="separate"/>
            </w:r>
            <w:r>
              <w:rPr>
                <w:noProof/>
                <w:webHidden/>
              </w:rPr>
              <w:t>10</w:t>
            </w:r>
            <w:r>
              <w:rPr>
                <w:noProof/>
                <w:webHidden/>
              </w:rPr>
              <w:fldChar w:fldCharType="end"/>
            </w:r>
          </w:hyperlink>
        </w:p>
        <w:p w14:paraId="27B3209E" w14:textId="55E64B67"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42" w:history="1">
            <w:r w:rsidRPr="001E033E">
              <w:rPr>
                <w:rStyle w:val="Hyperlink"/>
                <w:noProof/>
              </w:rPr>
              <w:t>1.2.</w:t>
            </w:r>
            <w:r>
              <w:rPr>
                <w:rFonts w:asciiTheme="minorHAnsi" w:eastAsiaTheme="minorEastAsia" w:hAnsiTheme="minorHAnsi" w:cstheme="minorBidi"/>
                <w:b w:val="0"/>
                <w:bCs w:val="0"/>
                <w:noProof/>
                <w:kern w:val="0"/>
                <w:sz w:val="22"/>
                <w:szCs w:val="22"/>
                <w:lang w:eastAsia="en-US"/>
              </w:rPr>
              <w:tab/>
            </w:r>
            <w:r w:rsidRPr="001E033E">
              <w:rPr>
                <w:rStyle w:val="Hyperlink"/>
                <w:noProof/>
              </w:rPr>
              <w:t>Objective</w:t>
            </w:r>
            <w:r>
              <w:rPr>
                <w:noProof/>
                <w:webHidden/>
              </w:rPr>
              <w:tab/>
            </w:r>
            <w:r>
              <w:rPr>
                <w:noProof/>
                <w:webHidden/>
              </w:rPr>
              <w:fldChar w:fldCharType="begin"/>
            </w:r>
            <w:r>
              <w:rPr>
                <w:noProof/>
                <w:webHidden/>
              </w:rPr>
              <w:instrText xml:space="preserve"> PAGEREF _Toc6952142 \h </w:instrText>
            </w:r>
            <w:r>
              <w:rPr>
                <w:noProof/>
                <w:webHidden/>
              </w:rPr>
            </w:r>
            <w:r>
              <w:rPr>
                <w:noProof/>
                <w:webHidden/>
              </w:rPr>
              <w:fldChar w:fldCharType="separate"/>
            </w:r>
            <w:r>
              <w:rPr>
                <w:noProof/>
                <w:webHidden/>
              </w:rPr>
              <w:t>12</w:t>
            </w:r>
            <w:r>
              <w:rPr>
                <w:noProof/>
                <w:webHidden/>
              </w:rPr>
              <w:fldChar w:fldCharType="end"/>
            </w:r>
          </w:hyperlink>
        </w:p>
        <w:p w14:paraId="1DF72418" w14:textId="1D95CAC1"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43" w:history="1">
            <w:r w:rsidRPr="001E033E">
              <w:rPr>
                <w:rStyle w:val="Hyperlink"/>
                <w:noProof/>
              </w:rPr>
              <w:t>1.3.</w:t>
            </w:r>
            <w:r>
              <w:rPr>
                <w:rFonts w:asciiTheme="minorHAnsi" w:eastAsiaTheme="minorEastAsia" w:hAnsiTheme="minorHAnsi" w:cstheme="minorBidi"/>
                <w:b w:val="0"/>
                <w:bCs w:val="0"/>
                <w:noProof/>
                <w:kern w:val="0"/>
                <w:sz w:val="22"/>
                <w:szCs w:val="22"/>
                <w:lang w:eastAsia="en-US"/>
              </w:rPr>
              <w:tab/>
            </w:r>
            <w:r w:rsidRPr="001E033E">
              <w:rPr>
                <w:rStyle w:val="Hyperlink"/>
                <w:noProof/>
              </w:rPr>
              <w:t>Design Requirements</w:t>
            </w:r>
            <w:r>
              <w:rPr>
                <w:noProof/>
                <w:webHidden/>
              </w:rPr>
              <w:tab/>
            </w:r>
            <w:r>
              <w:rPr>
                <w:noProof/>
                <w:webHidden/>
              </w:rPr>
              <w:fldChar w:fldCharType="begin"/>
            </w:r>
            <w:r>
              <w:rPr>
                <w:noProof/>
                <w:webHidden/>
              </w:rPr>
              <w:instrText xml:space="preserve"> PAGEREF _Toc6952143 \h </w:instrText>
            </w:r>
            <w:r>
              <w:rPr>
                <w:noProof/>
                <w:webHidden/>
              </w:rPr>
            </w:r>
            <w:r>
              <w:rPr>
                <w:noProof/>
                <w:webHidden/>
              </w:rPr>
              <w:fldChar w:fldCharType="separate"/>
            </w:r>
            <w:r>
              <w:rPr>
                <w:noProof/>
                <w:webHidden/>
              </w:rPr>
              <w:t>12</w:t>
            </w:r>
            <w:r>
              <w:rPr>
                <w:noProof/>
                <w:webHidden/>
              </w:rPr>
              <w:fldChar w:fldCharType="end"/>
            </w:r>
          </w:hyperlink>
        </w:p>
        <w:p w14:paraId="2D306644" w14:textId="280EEFC7"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44" w:history="1">
            <w:r w:rsidRPr="001E033E">
              <w:rPr>
                <w:rStyle w:val="Hyperlink"/>
                <w:noProof/>
              </w:rPr>
              <w:t>1.4.</w:t>
            </w:r>
            <w:r>
              <w:rPr>
                <w:rFonts w:asciiTheme="minorHAnsi" w:eastAsiaTheme="minorEastAsia" w:hAnsiTheme="minorHAnsi" w:cstheme="minorBidi"/>
                <w:b w:val="0"/>
                <w:bCs w:val="0"/>
                <w:noProof/>
                <w:kern w:val="0"/>
                <w:sz w:val="22"/>
                <w:szCs w:val="22"/>
                <w:lang w:eastAsia="en-US"/>
              </w:rPr>
              <w:tab/>
            </w:r>
            <w:r w:rsidRPr="001E033E">
              <w:rPr>
                <w:rStyle w:val="Hyperlink"/>
                <w:noProof/>
              </w:rPr>
              <w:t>Design Constraints</w:t>
            </w:r>
            <w:r>
              <w:rPr>
                <w:noProof/>
                <w:webHidden/>
              </w:rPr>
              <w:tab/>
            </w:r>
            <w:r>
              <w:rPr>
                <w:noProof/>
                <w:webHidden/>
              </w:rPr>
              <w:fldChar w:fldCharType="begin"/>
            </w:r>
            <w:r>
              <w:rPr>
                <w:noProof/>
                <w:webHidden/>
              </w:rPr>
              <w:instrText xml:space="preserve"> PAGEREF _Toc6952144 \h </w:instrText>
            </w:r>
            <w:r>
              <w:rPr>
                <w:noProof/>
                <w:webHidden/>
              </w:rPr>
            </w:r>
            <w:r>
              <w:rPr>
                <w:noProof/>
                <w:webHidden/>
              </w:rPr>
              <w:fldChar w:fldCharType="separate"/>
            </w:r>
            <w:r>
              <w:rPr>
                <w:noProof/>
                <w:webHidden/>
              </w:rPr>
              <w:t>12</w:t>
            </w:r>
            <w:r>
              <w:rPr>
                <w:noProof/>
                <w:webHidden/>
              </w:rPr>
              <w:fldChar w:fldCharType="end"/>
            </w:r>
          </w:hyperlink>
        </w:p>
        <w:p w14:paraId="34D0055D" w14:textId="4A63DF64"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47" w:history="1">
            <w:r w:rsidRPr="001E033E">
              <w:rPr>
                <w:rStyle w:val="Hyperlink"/>
                <w:noProof/>
              </w:rPr>
              <w:t>1.5.</w:t>
            </w:r>
            <w:r>
              <w:rPr>
                <w:rFonts w:asciiTheme="minorHAnsi" w:eastAsiaTheme="minorEastAsia" w:hAnsiTheme="minorHAnsi" w:cstheme="minorBidi"/>
                <w:b w:val="0"/>
                <w:bCs w:val="0"/>
                <w:noProof/>
                <w:kern w:val="0"/>
                <w:sz w:val="22"/>
                <w:szCs w:val="22"/>
                <w:lang w:eastAsia="en-US"/>
              </w:rPr>
              <w:tab/>
            </w:r>
            <w:r w:rsidRPr="001E033E">
              <w:rPr>
                <w:rStyle w:val="Hyperlink"/>
                <w:noProof/>
              </w:rPr>
              <w:t>Design Methods</w:t>
            </w:r>
            <w:r>
              <w:rPr>
                <w:noProof/>
                <w:webHidden/>
              </w:rPr>
              <w:tab/>
            </w:r>
            <w:r>
              <w:rPr>
                <w:noProof/>
                <w:webHidden/>
              </w:rPr>
              <w:fldChar w:fldCharType="begin"/>
            </w:r>
            <w:r>
              <w:rPr>
                <w:noProof/>
                <w:webHidden/>
              </w:rPr>
              <w:instrText xml:space="preserve"> PAGEREF _Toc6952147 \h </w:instrText>
            </w:r>
            <w:r>
              <w:rPr>
                <w:noProof/>
                <w:webHidden/>
              </w:rPr>
            </w:r>
            <w:r>
              <w:rPr>
                <w:noProof/>
                <w:webHidden/>
              </w:rPr>
              <w:fldChar w:fldCharType="separate"/>
            </w:r>
            <w:r>
              <w:rPr>
                <w:noProof/>
                <w:webHidden/>
              </w:rPr>
              <w:t>12</w:t>
            </w:r>
            <w:r>
              <w:rPr>
                <w:noProof/>
                <w:webHidden/>
              </w:rPr>
              <w:fldChar w:fldCharType="end"/>
            </w:r>
          </w:hyperlink>
        </w:p>
        <w:p w14:paraId="2B6A7F47" w14:textId="5280F3F8" w:rsidR="005A555F" w:rsidRDefault="005A555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6952148" w:history="1">
            <w:r w:rsidRPr="001E033E">
              <w:rPr>
                <w:rStyle w:val="Hyperlink"/>
                <w:noProof/>
              </w:rPr>
              <w:t>2.</w:t>
            </w:r>
            <w:r>
              <w:rPr>
                <w:rFonts w:asciiTheme="minorHAnsi" w:eastAsiaTheme="minorEastAsia" w:hAnsiTheme="minorHAnsi" w:cstheme="minorBidi"/>
                <w:b w:val="0"/>
                <w:bCs w:val="0"/>
                <w:noProof/>
                <w:kern w:val="0"/>
                <w:sz w:val="22"/>
                <w:szCs w:val="22"/>
                <w:lang w:eastAsia="en-US"/>
              </w:rPr>
              <w:tab/>
            </w:r>
            <w:r w:rsidRPr="001E033E">
              <w:rPr>
                <w:rStyle w:val="Hyperlink"/>
                <w:noProof/>
              </w:rPr>
              <w:t>Project Description</w:t>
            </w:r>
            <w:r>
              <w:rPr>
                <w:noProof/>
                <w:webHidden/>
              </w:rPr>
              <w:tab/>
            </w:r>
            <w:r>
              <w:rPr>
                <w:noProof/>
                <w:webHidden/>
              </w:rPr>
              <w:fldChar w:fldCharType="begin"/>
            </w:r>
            <w:r>
              <w:rPr>
                <w:noProof/>
                <w:webHidden/>
              </w:rPr>
              <w:instrText xml:space="preserve"> PAGEREF _Toc6952148 \h </w:instrText>
            </w:r>
            <w:r>
              <w:rPr>
                <w:noProof/>
                <w:webHidden/>
              </w:rPr>
            </w:r>
            <w:r>
              <w:rPr>
                <w:noProof/>
                <w:webHidden/>
              </w:rPr>
              <w:fldChar w:fldCharType="separate"/>
            </w:r>
            <w:r>
              <w:rPr>
                <w:noProof/>
                <w:webHidden/>
              </w:rPr>
              <w:t>13</w:t>
            </w:r>
            <w:r>
              <w:rPr>
                <w:noProof/>
                <w:webHidden/>
              </w:rPr>
              <w:fldChar w:fldCharType="end"/>
            </w:r>
          </w:hyperlink>
        </w:p>
        <w:p w14:paraId="2FA18D01" w14:textId="79250FBD"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53" w:history="1">
            <w:r w:rsidRPr="001E033E">
              <w:rPr>
                <w:rStyle w:val="Hyperlink"/>
                <w:noProof/>
              </w:rPr>
              <w:t>2.1.</w:t>
            </w:r>
            <w:r>
              <w:rPr>
                <w:rFonts w:asciiTheme="minorHAnsi" w:eastAsiaTheme="minorEastAsia" w:hAnsiTheme="minorHAnsi" w:cstheme="minorBidi"/>
                <w:b w:val="0"/>
                <w:bCs w:val="0"/>
                <w:noProof/>
                <w:kern w:val="0"/>
                <w:sz w:val="22"/>
                <w:szCs w:val="22"/>
                <w:lang w:eastAsia="en-US"/>
              </w:rPr>
              <w:tab/>
            </w:r>
            <w:r w:rsidRPr="001E033E">
              <w:rPr>
                <w:rStyle w:val="Hyperlink"/>
                <w:noProof/>
              </w:rPr>
              <w:t>System Description</w:t>
            </w:r>
            <w:r>
              <w:rPr>
                <w:noProof/>
                <w:webHidden/>
              </w:rPr>
              <w:tab/>
            </w:r>
            <w:r>
              <w:rPr>
                <w:noProof/>
                <w:webHidden/>
              </w:rPr>
              <w:fldChar w:fldCharType="begin"/>
            </w:r>
            <w:r>
              <w:rPr>
                <w:noProof/>
                <w:webHidden/>
              </w:rPr>
              <w:instrText xml:space="preserve"> PAGEREF _Toc6952153 \h </w:instrText>
            </w:r>
            <w:r>
              <w:rPr>
                <w:noProof/>
                <w:webHidden/>
              </w:rPr>
            </w:r>
            <w:r>
              <w:rPr>
                <w:noProof/>
                <w:webHidden/>
              </w:rPr>
              <w:fldChar w:fldCharType="separate"/>
            </w:r>
            <w:r>
              <w:rPr>
                <w:noProof/>
                <w:webHidden/>
              </w:rPr>
              <w:t>13</w:t>
            </w:r>
            <w:r>
              <w:rPr>
                <w:noProof/>
                <w:webHidden/>
              </w:rPr>
              <w:fldChar w:fldCharType="end"/>
            </w:r>
          </w:hyperlink>
        </w:p>
        <w:p w14:paraId="63AB1A68" w14:textId="0C48BA17"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54" w:history="1">
            <w:r w:rsidRPr="001E033E">
              <w:rPr>
                <w:rStyle w:val="Hyperlink"/>
                <w:noProof/>
              </w:rPr>
              <w:t>2.2.</w:t>
            </w:r>
            <w:r>
              <w:rPr>
                <w:rFonts w:asciiTheme="minorHAnsi" w:eastAsiaTheme="minorEastAsia" w:hAnsiTheme="minorHAnsi" w:cstheme="minorBidi"/>
                <w:b w:val="0"/>
                <w:bCs w:val="0"/>
                <w:noProof/>
                <w:kern w:val="0"/>
                <w:sz w:val="22"/>
                <w:szCs w:val="22"/>
                <w:lang w:eastAsia="en-US"/>
              </w:rPr>
              <w:tab/>
            </w:r>
            <w:r w:rsidRPr="001E033E">
              <w:rPr>
                <w:rStyle w:val="Hyperlink"/>
                <w:noProof/>
              </w:rPr>
              <w:t>System Diagram</w:t>
            </w:r>
            <w:r>
              <w:rPr>
                <w:noProof/>
                <w:webHidden/>
              </w:rPr>
              <w:tab/>
            </w:r>
            <w:r>
              <w:rPr>
                <w:noProof/>
                <w:webHidden/>
              </w:rPr>
              <w:fldChar w:fldCharType="begin"/>
            </w:r>
            <w:r>
              <w:rPr>
                <w:noProof/>
                <w:webHidden/>
              </w:rPr>
              <w:instrText xml:space="preserve"> PAGEREF _Toc6952154 \h </w:instrText>
            </w:r>
            <w:r>
              <w:rPr>
                <w:noProof/>
                <w:webHidden/>
              </w:rPr>
            </w:r>
            <w:r>
              <w:rPr>
                <w:noProof/>
                <w:webHidden/>
              </w:rPr>
              <w:fldChar w:fldCharType="separate"/>
            </w:r>
            <w:r>
              <w:rPr>
                <w:noProof/>
                <w:webHidden/>
              </w:rPr>
              <w:t>13</w:t>
            </w:r>
            <w:r>
              <w:rPr>
                <w:noProof/>
                <w:webHidden/>
              </w:rPr>
              <w:fldChar w:fldCharType="end"/>
            </w:r>
          </w:hyperlink>
        </w:p>
        <w:p w14:paraId="3620E6B7" w14:textId="5CE5E245"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55" w:history="1">
            <w:r w:rsidRPr="001E033E">
              <w:rPr>
                <w:rStyle w:val="Hyperlink"/>
                <w:noProof/>
              </w:rPr>
              <w:t>2.3.</w:t>
            </w:r>
            <w:r>
              <w:rPr>
                <w:rFonts w:asciiTheme="minorHAnsi" w:eastAsiaTheme="minorEastAsia" w:hAnsiTheme="minorHAnsi" w:cstheme="minorBidi"/>
                <w:b w:val="0"/>
                <w:bCs w:val="0"/>
                <w:noProof/>
                <w:kern w:val="0"/>
                <w:sz w:val="22"/>
                <w:szCs w:val="22"/>
                <w:lang w:eastAsia="en-US"/>
              </w:rPr>
              <w:tab/>
            </w:r>
            <w:r w:rsidRPr="001E033E">
              <w:rPr>
                <w:rStyle w:val="Hyperlink"/>
                <w:noProof/>
              </w:rPr>
              <w:t>System Functions</w:t>
            </w:r>
            <w:r>
              <w:rPr>
                <w:noProof/>
                <w:webHidden/>
              </w:rPr>
              <w:tab/>
            </w:r>
            <w:r>
              <w:rPr>
                <w:noProof/>
                <w:webHidden/>
              </w:rPr>
              <w:fldChar w:fldCharType="begin"/>
            </w:r>
            <w:r>
              <w:rPr>
                <w:noProof/>
                <w:webHidden/>
              </w:rPr>
              <w:instrText xml:space="preserve"> PAGEREF _Toc6952155 \h </w:instrText>
            </w:r>
            <w:r>
              <w:rPr>
                <w:noProof/>
                <w:webHidden/>
              </w:rPr>
            </w:r>
            <w:r>
              <w:rPr>
                <w:noProof/>
                <w:webHidden/>
              </w:rPr>
              <w:fldChar w:fldCharType="separate"/>
            </w:r>
            <w:r>
              <w:rPr>
                <w:noProof/>
                <w:webHidden/>
              </w:rPr>
              <w:t>14</w:t>
            </w:r>
            <w:r>
              <w:rPr>
                <w:noProof/>
                <w:webHidden/>
              </w:rPr>
              <w:fldChar w:fldCharType="end"/>
            </w:r>
          </w:hyperlink>
        </w:p>
        <w:p w14:paraId="273FD9A4" w14:textId="3DDBB2D4" w:rsidR="005A555F" w:rsidRDefault="005A555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6952156" w:history="1">
            <w:r w:rsidRPr="001E033E">
              <w:rPr>
                <w:rStyle w:val="Hyperlink"/>
                <w:noProof/>
              </w:rPr>
              <w:t>3.</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Plan</w:t>
            </w:r>
            <w:r>
              <w:rPr>
                <w:noProof/>
                <w:webHidden/>
              </w:rPr>
              <w:tab/>
            </w:r>
            <w:r>
              <w:rPr>
                <w:noProof/>
                <w:webHidden/>
              </w:rPr>
              <w:fldChar w:fldCharType="begin"/>
            </w:r>
            <w:r>
              <w:rPr>
                <w:noProof/>
                <w:webHidden/>
              </w:rPr>
              <w:instrText xml:space="preserve"> PAGEREF _Toc6952156 \h </w:instrText>
            </w:r>
            <w:r>
              <w:rPr>
                <w:noProof/>
                <w:webHidden/>
              </w:rPr>
            </w:r>
            <w:r>
              <w:rPr>
                <w:noProof/>
                <w:webHidden/>
              </w:rPr>
              <w:fldChar w:fldCharType="separate"/>
            </w:r>
            <w:r>
              <w:rPr>
                <w:noProof/>
                <w:webHidden/>
              </w:rPr>
              <w:t>15</w:t>
            </w:r>
            <w:r>
              <w:rPr>
                <w:noProof/>
                <w:webHidden/>
              </w:rPr>
              <w:fldChar w:fldCharType="end"/>
            </w:r>
          </w:hyperlink>
        </w:p>
        <w:p w14:paraId="578D3647" w14:textId="5A7E958D"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59" w:history="1">
            <w:r w:rsidRPr="001E033E">
              <w:rPr>
                <w:rStyle w:val="Hyperlink"/>
                <w:noProof/>
              </w:rPr>
              <w:t>3.1.</w:t>
            </w:r>
            <w:r>
              <w:rPr>
                <w:rFonts w:asciiTheme="minorHAnsi" w:eastAsiaTheme="minorEastAsia" w:hAnsiTheme="minorHAnsi" w:cstheme="minorBidi"/>
                <w:b w:val="0"/>
                <w:bCs w:val="0"/>
                <w:noProof/>
                <w:kern w:val="0"/>
                <w:sz w:val="22"/>
                <w:szCs w:val="22"/>
                <w:lang w:eastAsia="en-US"/>
              </w:rPr>
              <w:tab/>
            </w:r>
            <w:r w:rsidRPr="001E033E">
              <w:rPr>
                <w:rStyle w:val="Hyperlink"/>
                <w:noProof/>
              </w:rPr>
              <w:t>Tasks</w:t>
            </w:r>
            <w:r>
              <w:rPr>
                <w:noProof/>
                <w:webHidden/>
              </w:rPr>
              <w:tab/>
            </w:r>
            <w:r>
              <w:rPr>
                <w:noProof/>
                <w:webHidden/>
              </w:rPr>
              <w:fldChar w:fldCharType="begin"/>
            </w:r>
            <w:r>
              <w:rPr>
                <w:noProof/>
                <w:webHidden/>
              </w:rPr>
              <w:instrText xml:space="preserve"> PAGEREF _Toc6952159 \h </w:instrText>
            </w:r>
            <w:r>
              <w:rPr>
                <w:noProof/>
                <w:webHidden/>
              </w:rPr>
            </w:r>
            <w:r>
              <w:rPr>
                <w:noProof/>
                <w:webHidden/>
              </w:rPr>
              <w:fldChar w:fldCharType="separate"/>
            </w:r>
            <w:r>
              <w:rPr>
                <w:noProof/>
                <w:webHidden/>
              </w:rPr>
              <w:t>15</w:t>
            </w:r>
            <w:r>
              <w:rPr>
                <w:noProof/>
                <w:webHidden/>
              </w:rPr>
              <w:fldChar w:fldCharType="end"/>
            </w:r>
          </w:hyperlink>
        </w:p>
        <w:p w14:paraId="5F68297E" w14:textId="282A1D6B"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61" w:history="1">
            <w:r w:rsidRPr="001E033E">
              <w:rPr>
                <w:rStyle w:val="Hyperlink"/>
                <w:noProof/>
              </w:rPr>
              <w:t>3.2.</w:t>
            </w:r>
            <w:r>
              <w:rPr>
                <w:rFonts w:asciiTheme="minorHAnsi" w:eastAsiaTheme="minorEastAsia" w:hAnsiTheme="minorHAnsi" w:cstheme="minorBidi"/>
                <w:b w:val="0"/>
                <w:bCs w:val="0"/>
                <w:noProof/>
                <w:kern w:val="0"/>
                <w:sz w:val="22"/>
                <w:szCs w:val="22"/>
                <w:lang w:eastAsia="en-US"/>
              </w:rPr>
              <w:tab/>
            </w:r>
            <w:r w:rsidRPr="001E033E">
              <w:rPr>
                <w:rStyle w:val="Hyperlink"/>
                <w:noProof/>
              </w:rPr>
              <w:t>Team Organization</w:t>
            </w:r>
            <w:r>
              <w:rPr>
                <w:noProof/>
                <w:webHidden/>
              </w:rPr>
              <w:tab/>
            </w:r>
            <w:r>
              <w:rPr>
                <w:noProof/>
                <w:webHidden/>
              </w:rPr>
              <w:fldChar w:fldCharType="begin"/>
            </w:r>
            <w:r>
              <w:rPr>
                <w:noProof/>
                <w:webHidden/>
              </w:rPr>
              <w:instrText xml:space="preserve"> PAGEREF _Toc6952161 \h </w:instrText>
            </w:r>
            <w:r>
              <w:rPr>
                <w:noProof/>
                <w:webHidden/>
              </w:rPr>
            </w:r>
            <w:r>
              <w:rPr>
                <w:noProof/>
                <w:webHidden/>
              </w:rPr>
              <w:fldChar w:fldCharType="separate"/>
            </w:r>
            <w:r>
              <w:rPr>
                <w:noProof/>
                <w:webHidden/>
              </w:rPr>
              <w:t>16</w:t>
            </w:r>
            <w:r>
              <w:rPr>
                <w:noProof/>
                <w:webHidden/>
              </w:rPr>
              <w:fldChar w:fldCharType="end"/>
            </w:r>
          </w:hyperlink>
        </w:p>
        <w:p w14:paraId="3A0CAF99" w14:textId="4503DD64"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66" w:history="1">
            <w:r w:rsidRPr="001E033E">
              <w:rPr>
                <w:rStyle w:val="Hyperlink"/>
                <w:noProof/>
              </w:rPr>
              <w:t>3.2.1.</w:t>
            </w:r>
            <w:r>
              <w:rPr>
                <w:rFonts w:asciiTheme="minorHAnsi" w:eastAsiaTheme="minorEastAsia" w:hAnsiTheme="minorHAnsi" w:cstheme="minorBidi"/>
                <w:noProof/>
                <w:kern w:val="0"/>
                <w:sz w:val="22"/>
                <w:szCs w:val="22"/>
                <w:lang w:eastAsia="en-US"/>
              </w:rPr>
              <w:tab/>
            </w:r>
            <w:r w:rsidRPr="001E033E">
              <w:rPr>
                <w:rStyle w:val="Hyperlink"/>
                <w:noProof/>
              </w:rPr>
              <w:t>Responsibility of Team Member 1.</w:t>
            </w:r>
            <w:r>
              <w:rPr>
                <w:noProof/>
                <w:webHidden/>
              </w:rPr>
              <w:tab/>
            </w:r>
            <w:r>
              <w:rPr>
                <w:noProof/>
                <w:webHidden/>
              </w:rPr>
              <w:fldChar w:fldCharType="begin"/>
            </w:r>
            <w:r>
              <w:rPr>
                <w:noProof/>
                <w:webHidden/>
              </w:rPr>
              <w:instrText xml:space="preserve"> PAGEREF _Toc6952166 \h </w:instrText>
            </w:r>
            <w:r>
              <w:rPr>
                <w:noProof/>
                <w:webHidden/>
              </w:rPr>
            </w:r>
            <w:r>
              <w:rPr>
                <w:noProof/>
                <w:webHidden/>
              </w:rPr>
              <w:fldChar w:fldCharType="separate"/>
            </w:r>
            <w:r>
              <w:rPr>
                <w:noProof/>
                <w:webHidden/>
              </w:rPr>
              <w:t>16</w:t>
            </w:r>
            <w:r>
              <w:rPr>
                <w:noProof/>
                <w:webHidden/>
              </w:rPr>
              <w:fldChar w:fldCharType="end"/>
            </w:r>
          </w:hyperlink>
        </w:p>
        <w:p w14:paraId="13B95ED8" w14:textId="7CAD7203"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67" w:history="1">
            <w:r w:rsidRPr="001E033E">
              <w:rPr>
                <w:rStyle w:val="Hyperlink"/>
                <w:noProof/>
              </w:rPr>
              <w:t>3.2.2.</w:t>
            </w:r>
            <w:r>
              <w:rPr>
                <w:rFonts w:asciiTheme="minorHAnsi" w:eastAsiaTheme="minorEastAsia" w:hAnsiTheme="minorHAnsi" w:cstheme="minorBidi"/>
                <w:noProof/>
                <w:kern w:val="0"/>
                <w:sz w:val="22"/>
                <w:szCs w:val="22"/>
                <w:lang w:eastAsia="en-US"/>
              </w:rPr>
              <w:tab/>
            </w:r>
            <w:r w:rsidRPr="001E033E">
              <w:rPr>
                <w:rStyle w:val="Hyperlink"/>
                <w:noProof/>
              </w:rPr>
              <w:t>Responsibility of Team Member 2.</w:t>
            </w:r>
            <w:r>
              <w:rPr>
                <w:noProof/>
                <w:webHidden/>
              </w:rPr>
              <w:tab/>
            </w:r>
            <w:r>
              <w:rPr>
                <w:noProof/>
                <w:webHidden/>
              </w:rPr>
              <w:fldChar w:fldCharType="begin"/>
            </w:r>
            <w:r>
              <w:rPr>
                <w:noProof/>
                <w:webHidden/>
              </w:rPr>
              <w:instrText xml:space="preserve"> PAGEREF _Toc6952167 \h </w:instrText>
            </w:r>
            <w:r>
              <w:rPr>
                <w:noProof/>
                <w:webHidden/>
              </w:rPr>
            </w:r>
            <w:r>
              <w:rPr>
                <w:noProof/>
                <w:webHidden/>
              </w:rPr>
              <w:fldChar w:fldCharType="separate"/>
            </w:r>
            <w:r>
              <w:rPr>
                <w:noProof/>
                <w:webHidden/>
              </w:rPr>
              <w:t>16</w:t>
            </w:r>
            <w:r>
              <w:rPr>
                <w:noProof/>
                <w:webHidden/>
              </w:rPr>
              <w:fldChar w:fldCharType="end"/>
            </w:r>
          </w:hyperlink>
        </w:p>
        <w:p w14:paraId="49784B47" w14:textId="1238CAB8"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68" w:history="1">
            <w:r w:rsidRPr="001E033E">
              <w:rPr>
                <w:rStyle w:val="Hyperlink"/>
                <w:noProof/>
              </w:rPr>
              <w:t>3.3.</w:t>
            </w:r>
            <w:r>
              <w:rPr>
                <w:rFonts w:asciiTheme="minorHAnsi" w:eastAsiaTheme="minorEastAsia" w:hAnsiTheme="minorHAnsi" w:cstheme="minorBidi"/>
                <w:b w:val="0"/>
                <w:bCs w:val="0"/>
                <w:noProof/>
                <w:kern w:val="0"/>
                <w:sz w:val="22"/>
                <w:szCs w:val="22"/>
                <w:lang w:eastAsia="en-US"/>
              </w:rPr>
              <w:tab/>
            </w:r>
            <w:r w:rsidRPr="001E033E">
              <w:rPr>
                <w:rStyle w:val="Hyperlink"/>
                <w:noProof/>
              </w:rPr>
              <w:t>Timeline/Milestones/Delivery Plan</w:t>
            </w:r>
            <w:r>
              <w:rPr>
                <w:noProof/>
                <w:webHidden/>
              </w:rPr>
              <w:tab/>
            </w:r>
            <w:r>
              <w:rPr>
                <w:noProof/>
                <w:webHidden/>
              </w:rPr>
              <w:fldChar w:fldCharType="begin"/>
            </w:r>
            <w:r>
              <w:rPr>
                <w:noProof/>
                <w:webHidden/>
              </w:rPr>
              <w:instrText xml:space="preserve"> PAGEREF _Toc6952168 \h </w:instrText>
            </w:r>
            <w:r>
              <w:rPr>
                <w:noProof/>
                <w:webHidden/>
              </w:rPr>
            </w:r>
            <w:r>
              <w:rPr>
                <w:noProof/>
                <w:webHidden/>
              </w:rPr>
              <w:fldChar w:fldCharType="separate"/>
            </w:r>
            <w:r>
              <w:rPr>
                <w:noProof/>
                <w:webHidden/>
              </w:rPr>
              <w:t>17</w:t>
            </w:r>
            <w:r>
              <w:rPr>
                <w:noProof/>
                <w:webHidden/>
              </w:rPr>
              <w:fldChar w:fldCharType="end"/>
            </w:r>
          </w:hyperlink>
        </w:p>
        <w:p w14:paraId="26ECAF39" w14:textId="730D2E88" w:rsidR="005A555F" w:rsidRDefault="005A555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6952169" w:history="1">
            <w:r w:rsidRPr="001E033E">
              <w:rPr>
                <w:rStyle w:val="Hyperlink"/>
                <w:noProof/>
              </w:rPr>
              <w:t>4.</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w:t>
            </w:r>
            <w:r>
              <w:rPr>
                <w:noProof/>
                <w:webHidden/>
              </w:rPr>
              <w:tab/>
            </w:r>
            <w:r>
              <w:rPr>
                <w:noProof/>
                <w:webHidden/>
              </w:rPr>
              <w:fldChar w:fldCharType="begin"/>
            </w:r>
            <w:r>
              <w:rPr>
                <w:noProof/>
                <w:webHidden/>
              </w:rPr>
              <w:instrText xml:space="preserve"> PAGEREF _Toc6952169 \h </w:instrText>
            </w:r>
            <w:r>
              <w:rPr>
                <w:noProof/>
                <w:webHidden/>
              </w:rPr>
            </w:r>
            <w:r>
              <w:rPr>
                <w:noProof/>
                <w:webHidden/>
              </w:rPr>
              <w:fldChar w:fldCharType="separate"/>
            </w:r>
            <w:r>
              <w:rPr>
                <w:noProof/>
                <w:webHidden/>
              </w:rPr>
              <w:t>18</w:t>
            </w:r>
            <w:r>
              <w:rPr>
                <w:noProof/>
                <w:webHidden/>
              </w:rPr>
              <w:fldChar w:fldCharType="end"/>
            </w:r>
          </w:hyperlink>
        </w:p>
        <w:p w14:paraId="610ADBAC" w14:textId="414AE49B"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71" w:history="1">
            <w:r w:rsidRPr="001E033E">
              <w:rPr>
                <w:rStyle w:val="Hyperlink"/>
                <w:noProof/>
              </w:rPr>
              <w:t>4.1.</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1.</w:t>
            </w:r>
            <w:r>
              <w:rPr>
                <w:noProof/>
                <w:webHidden/>
              </w:rPr>
              <w:tab/>
            </w:r>
            <w:r>
              <w:rPr>
                <w:noProof/>
                <w:webHidden/>
              </w:rPr>
              <w:fldChar w:fldCharType="begin"/>
            </w:r>
            <w:r>
              <w:rPr>
                <w:noProof/>
                <w:webHidden/>
              </w:rPr>
              <w:instrText xml:space="preserve"> PAGEREF _Toc6952171 \h </w:instrText>
            </w:r>
            <w:r>
              <w:rPr>
                <w:noProof/>
                <w:webHidden/>
              </w:rPr>
            </w:r>
            <w:r>
              <w:rPr>
                <w:noProof/>
                <w:webHidden/>
              </w:rPr>
              <w:fldChar w:fldCharType="separate"/>
            </w:r>
            <w:r>
              <w:rPr>
                <w:noProof/>
                <w:webHidden/>
              </w:rPr>
              <w:t>18</w:t>
            </w:r>
            <w:r>
              <w:rPr>
                <w:noProof/>
                <w:webHidden/>
              </w:rPr>
              <w:fldChar w:fldCharType="end"/>
            </w:r>
          </w:hyperlink>
        </w:p>
        <w:p w14:paraId="789A37A3" w14:textId="4EC26D79"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72" w:history="1">
            <w:r w:rsidRPr="001E033E">
              <w:rPr>
                <w:rStyle w:val="Hyperlink"/>
                <w:noProof/>
              </w:rPr>
              <w:t>4.2.</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2.</w:t>
            </w:r>
            <w:r>
              <w:rPr>
                <w:noProof/>
                <w:webHidden/>
              </w:rPr>
              <w:tab/>
            </w:r>
            <w:r>
              <w:rPr>
                <w:noProof/>
                <w:webHidden/>
              </w:rPr>
              <w:fldChar w:fldCharType="begin"/>
            </w:r>
            <w:r>
              <w:rPr>
                <w:noProof/>
                <w:webHidden/>
              </w:rPr>
              <w:instrText xml:space="preserve"> PAGEREF _Toc6952172 \h </w:instrText>
            </w:r>
            <w:r>
              <w:rPr>
                <w:noProof/>
                <w:webHidden/>
              </w:rPr>
            </w:r>
            <w:r>
              <w:rPr>
                <w:noProof/>
                <w:webHidden/>
              </w:rPr>
              <w:fldChar w:fldCharType="separate"/>
            </w:r>
            <w:r>
              <w:rPr>
                <w:noProof/>
                <w:webHidden/>
              </w:rPr>
              <w:t>20</w:t>
            </w:r>
            <w:r>
              <w:rPr>
                <w:noProof/>
                <w:webHidden/>
              </w:rPr>
              <w:fldChar w:fldCharType="end"/>
            </w:r>
          </w:hyperlink>
        </w:p>
        <w:p w14:paraId="4F556678" w14:textId="25CC7F47"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76" w:history="1">
            <w:r w:rsidRPr="001E033E">
              <w:rPr>
                <w:rStyle w:val="Hyperlink"/>
                <w:noProof/>
              </w:rPr>
              <w:t>4.2.1.</w:t>
            </w:r>
            <w:r>
              <w:rPr>
                <w:rFonts w:asciiTheme="minorHAnsi" w:eastAsiaTheme="minorEastAsia" w:hAnsiTheme="minorHAnsi" w:cstheme="minorBidi"/>
                <w:noProof/>
                <w:kern w:val="0"/>
                <w:sz w:val="22"/>
                <w:szCs w:val="22"/>
                <w:lang w:eastAsia="en-US"/>
              </w:rPr>
              <w:tab/>
            </w:r>
            <w:r w:rsidRPr="001E033E">
              <w:rPr>
                <w:rStyle w:val="Hyperlink"/>
                <w:noProof/>
              </w:rPr>
              <w:t>Implementation of Task 2.1.</w:t>
            </w:r>
            <w:r>
              <w:rPr>
                <w:noProof/>
                <w:webHidden/>
              </w:rPr>
              <w:tab/>
            </w:r>
            <w:r>
              <w:rPr>
                <w:noProof/>
                <w:webHidden/>
              </w:rPr>
              <w:fldChar w:fldCharType="begin"/>
            </w:r>
            <w:r>
              <w:rPr>
                <w:noProof/>
                <w:webHidden/>
              </w:rPr>
              <w:instrText xml:space="preserve"> PAGEREF _Toc6952176 \h </w:instrText>
            </w:r>
            <w:r>
              <w:rPr>
                <w:noProof/>
                <w:webHidden/>
              </w:rPr>
            </w:r>
            <w:r>
              <w:rPr>
                <w:noProof/>
                <w:webHidden/>
              </w:rPr>
              <w:fldChar w:fldCharType="separate"/>
            </w:r>
            <w:r>
              <w:rPr>
                <w:noProof/>
                <w:webHidden/>
              </w:rPr>
              <w:t>20</w:t>
            </w:r>
            <w:r>
              <w:rPr>
                <w:noProof/>
                <w:webHidden/>
              </w:rPr>
              <w:fldChar w:fldCharType="end"/>
            </w:r>
          </w:hyperlink>
        </w:p>
        <w:p w14:paraId="1A48E5FC" w14:textId="461C467B"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77" w:history="1">
            <w:r w:rsidRPr="001E033E">
              <w:rPr>
                <w:rStyle w:val="Hyperlink"/>
                <w:noProof/>
              </w:rPr>
              <w:t>4.2.2.</w:t>
            </w:r>
            <w:r>
              <w:rPr>
                <w:rFonts w:asciiTheme="minorHAnsi" w:eastAsiaTheme="minorEastAsia" w:hAnsiTheme="minorHAnsi" w:cstheme="minorBidi"/>
                <w:noProof/>
                <w:kern w:val="0"/>
                <w:sz w:val="22"/>
                <w:szCs w:val="22"/>
                <w:lang w:eastAsia="en-US"/>
              </w:rPr>
              <w:tab/>
            </w:r>
            <w:r w:rsidRPr="001E033E">
              <w:rPr>
                <w:rStyle w:val="Hyperlink"/>
                <w:noProof/>
              </w:rPr>
              <w:t>Implementation of Task 2.2.</w:t>
            </w:r>
            <w:r>
              <w:rPr>
                <w:noProof/>
                <w:webHidden/>
              </w:rPr>
              <w:tab/>
            </w:r>
            <w:r>
              <w:rPr>
                <w:noProof/>
                <w:webHidden/>
              </w:rPr>
              <w:fldChar w:fldCharType="begin"/>
            </w:r>
            <w:r>
              <w:rPr>
                <w:noProof/>
                <w:webHidden/>
              </w:rPr>
              <w:instrText xml:space="preserve"> PAGEREF _Toc6952177 \h </w:instrText>
            </w:r>
            <w:r>
              <w:rPr>
                <w:noProof/>
                <w:webHidden/>
              </w:rPr>
            </w:r>
            <w:r>
              <w:rPr>
                <w:noProof/>
                <w:webHidden/>
              </w:rPr>
              <w:fldChar w:fldCharType="separate"/>
            </w:r>
            <w:r>
              <w:rPr>
                <w:noProof/>
                <w:webHidden/>
              </w:rPr>
              <w:t>22</w:t>
            </w:r>
            <w:r>
              <w:rPr>
                <w:noProof/>
                <w:webHidden/>
              </w:rPr>
              <w:fldChar w:fldCharType="end"/>
            </w:r>
          </w:hyperlink>
        </w:p>
        <w:p w14:paraId="79ABA699" w14:textId="0CF54D0B"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78" w:history="1">
            <w:r w:rsidRPr="001E033E">
              <w:rPr>
                <w:rStyle w:val="Hyperlink"/>
                <w:noProof/>
              </w:rPr>
              <w:t>4.2.3.</w:t>
            </w:r>
            <w:r>
              <w:rPr>
                <w:rFonts w:asciiTheme="minorHAnsi" w:eastAsiaTheme="minorEastAsia" w:hAnsiTheme="minorHAnsi" w:cstheme="minorBidi"/>
                <w:noProof/>
                <w:kern w:val="0"/>
                <w:sz w:val="22"/>
                <w:szCs w:val="22"/>
                <w:lang w:eastAsia="en-US"/>
              </w:rPr>
              <w:tab/>
            </w:r>
            <w:r w:rsidRPr="001E033E">
              <w:rPr>
                <w:rStyle w:val="Hyperlink"/>
                <w:noProof/>
              </w:rPr>
              <w:t>Implementation of Task 2.3.</w:t>
            </w:r>
            <w:r>
              <w:rPr>
                <w:noProof/>
                <w:webHidden/>
              </w:rPr>
              <w:tab/>
            </w:r>
            <w:r>
              <w:rPr>
                <w:noProof/>
                <w:webHidden/>
              </w:rPr>
              <w:fldChar w:fldCharType="begin"/>
            </w:r>
            <w:r>
              <w:rPr>
                <w:noProof/>
                <w:webHidden/>
              </w:rPr>
              <w:instrText xml:space="preserve"> PAGEREF _Toc6952178 \h </w:instrText>
            </w:r>
            <w:r>
              <w:rPr>
                <w:noProof/>
                <w:webHidden/>
              </w:rPr>
            </w:r>
            <w:r>
              <w:rPr>
                <w:noProof/>
                <w:webHidden/>
              </w:rPr>
              <w:fldChar w:fldCharType="separate"/>
            </w:r>
            <w:r>
              <w:rPr>
                <w:noProof/>
                <w:webHidden/>
              </w:rPr>
              <w:t>23</w:t>
            </w:r>
            <w:r>
              <w:rPr>
                <w:noProof/>
                <w:webHidden/>
              </w:rPr>
              <w:fldChar w:fldCharType="end"/>
            </w:r>
          </w:hyperlink>
        </w:p>
        <w:p w14:paraId="4923224F" w14:textId="2D7E6F26"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79" w:history="1">
            <w:r w:rsidRPr="001E033E">
              <w:rPr>
                <w:rStyle w:val="Hyperlink"/>
                <w:noProof/>
              </w:rPr>
              <w:t>4.3.</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3.</w:t>
            </w:r>
            <w:r>
              <w:rPr>
                <w:noProof/>
                <w:webHidden/>
              </w:rPr>
              <w:tab/>
            </w:r>
            <w:r>
              <w:rPr>
                <w:noProof/>
                <w:webHidden/>
              </w:rPr>
              <w:fldChar w:fldCharType="begin"/>
            </w:r>
            <w:r>
              <w:rPr>
                <w:noProof/>
                <w:webHidden/>
              </w:rPr>
              <w:instrText xml:space="preserve"> PAGEREF _Toc6952179 \h </w:instrText>
            </w:r>
            <w:r>
              <w:rPr>
                <w:noProof/>
                <w:webHidden/>
              </w:rPr>
            </w:r>
            <w:r>
              <w:rPr>
                <w:noProof/>
                <w:webHidden/>
              </w:rPr>
              <w:fldChar w:fldCharType="separate"/>
            </w:r>
            <w:r>
              <w:rPr>
                <w:noProof/>
                <w:webHidden/>
              </w:rPr>
              <w:t>24</w:t>
            </w:r>
            <w:r>
              <w:rPr>
                <w:noProof/>
                <w:webHidden/>
              </w:rPr>
              <w:fldChar w:fldCharType="end"/>
            </w:r>
          </w:hyperlink>
        </w:p>
        <w:p w14:paraId="63E80BBC" w14:textId="05FB2C76"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80" w:history="1">
            <w:r w:rsidRPr="001E033E">
              <w:rPr>
                <w:rStyle w:val="Hyperlink"/>
                <w:noProof/>
              </w:rPr>
              <w:t>4.4.</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4.</w:t>
            </w:r>
            <w:r>
              <w:rPr>
                <w:noProof/>
                <w:webHidden/>
              </w:rPr>
              <w:tab/>
            </w:r>
            <w:r>
              <w:rPr>
                <w:noProof/>
                <w:webHidden/>
              </w:rPr>
              <w:fldChar w:fldCharType="begin"/>
            </w:r>
            <w:r>
              <w:rPr>
                <w:noProof/>
                <w:webHidden/>
              </w:rPr>
              <w:instrText xml:space="preserve"> PAGEREF _Toc6952180 \h </w:instrText>
            </w:r>
            <w:r>
              <w:rPr>
                <w:noProof/>
                <w:webHidden/>
              </w:rPr>
            </w:r>
            <w:r>
              <w:rPr>
                <w:noProof/>
                <w:webHidden/>
              </w:rPr>
              <w:fldChar w:fldCharType="separate"/>
            </w:r>
            <w:r>
              <w:rPr>
                <w:noProof/>
                <w:webHidden/>
              </w:rPr>
              <w:t>28</w:t>
            </w:r>
            <w:r>
              <w:rPr>
                <w:noProof/>
                <w:webHidden/>
              </w:rPr>
              <w:fldChar w:fldCharType="end"/>
            </w:r>
          </w:hyperlink>
        </w:p>
        <w:p w14:paraId="58171FBC" w14:textId="3A5D8F42"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83" w:history="1">
            <w:r w:rsidRPr="001E033E">
              <w:rPr>
                <w:rStyle w:val="Hyperlink"/>
                <w:noProof/>
              </w:rPr>
              <w:t>4.4.1.</w:t>
            </w:r>
            <w:r>
              <w:rPr>
                <w:rFonts w:asciiTheme="minorHAnsi" w:eastAsiaTheme="minorEastAsia" w:hAnsiTheme="minorHAnsi" w:cstheme="minorBidi"/>
                <w:noProof/>
                <w:kern w:val="0"/>
                <w:sz w:val="22"/>
                <w:szCs w:val="22"/>
                <w:lang w:eastAsia="en-US"/>
              </w:rPr>
              <w:tab/>
            </w:r>
            <w:r w:rsidRPr="001E033E">
              <w:rPr>
                <w:rStyle w:val="Hyperlink"/>
                <w:noProof/>
              </w:rPr>
              <w:t>Implementation of Task 4.1.</w:t>
            </w:r>
            <w:r>
              <w:rPr>
                <w:noProof/>
                <w:webHidden/>
              </w:rPr>
              <w:tab/>
            </w:r>
            <w:r>
              <w:rPr>
                <w:noProof/>
                <w:webHidden/>
              </w:rPr>
              <w:fldChar w:fldCharType="begin"/>
            </w:r>
            <w:r>
              <w:rPr>
                <w:noProof/>
                <w:webHidden/>
              </w:rPr>
              <w:instrText xml:space="preserve"> PAGEREF _Toc6952183 \h </w:instrText>
            </w:r>
            <w:r>
              <w:rPr>
                <w:noProof/>
                <w:webHidden/>
              </w:rPr>
            </w:r>
            <w:r>
              <w:rPr>
                <w:noProof/>
                <w:webHidden/>
              </w:rPr>
              <w:fldChar w:fldCharType="separate"/>
            </w:r>
            <w:r>
              <w:rPr>
                <w:noProof/>
                <w:webHidden/>
              </w:rPr>
              <w:t>28</w:t>
            </w:r>
            <w:r>
              <w:rPr>
                <w:noProof/>
                <w:webHidden/>
              </w:rPr>
              <w:fldChar w:fldCharType="end"/>
            </w:r>
          </w:hyperlink>
        </w:p>
        <w:p w14:paraId="0A29537B" w14:textId="2535EC35"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84" w:history="1">
            <w:r w:rsidRPr="001E033E">
              <w:rPr>
                <w:rStyle w:val="Hyperlink"/>
                <w:noProof/>
              </w:rPr>
              <w:t>4.4.2.</w:t>
            </w:r>
            <w:r>
              <w:rPr>
                <w:rFonts w:asciiTheme="minorHAnsi" w:eastAsiaTheme="minorEastAsia" w:hAnsiTheme="minorHAnsi" w:cstheme="minorBidi"/>
                <w:noProof/>
                <w:kern w:val="0"/>
                <w:sz w:val="22"/>
                <w:szCs w:val="22"/>
                <w:lang w:eastAsia="en-US"/>
              </w:rPr>
              <w:tab/>
            </w:r>
            <w:r w:rsidRPr="001E033E">
              <w:rPr>
                <w:rStyle w:val="Hyperlink"/>
                <w:noProof/>
              </w:rPr>
              <w:t>Implementation of Task 4.2.</w:t>
            </w:r>
            <w:r>
              <w:rPr>
                <w:noProof/>
                <w:webHidden/>
              </w:rPr>
              <w:tab/>
            </w:r>
            <w:r>
              <w:rPr>
                <w:noProof/>
                <w:webHidden/>
              </w:rPr>
              <w:fldChar w:fldCharType="begin"/>
            </w:r>
            <w:r>
              <w:rPr>
                <w:noProof/>
                <w:webHidden/>
              </w:rPr>
              <w:instrText xml:space="preserve"> PAGEREF _Toc6952184 \h </w:instrText>
            </w:r>
            <w:r>
              <w:rPr>
                <w:noProof/>
                <w:webHidden/>
              </w:rPr>
            </w:r>
            <w:r>
              <w:rPr>
                <w:noProof/>
                <w:webHidden/>
              </w:rPr>
              <w:fldChar w:fldCharType="separate"/>
            </w:r>
            <w:r>
              <w:rPr>
                <w:noProof/>
                <w:webHidden/>
              </w:rPr>
              <w:t>30</w:t>
            </w:r>
            <w:r>
              <w:rPr>
                <w:noProof/>
                <w:webHidden/>
              </w:rPr>
              <w:fldChar w:fldCharType="end"/>
            </w:r>
          </w:hyperlink>
        </w:p>
        <w:p w14:paraId="6E74438A" w14:textId="5752D35D"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85" w:history="1">
            <w:r w:rsidRPr="001E033E">
              <w:rPr>
                <w:rStyle w:val="Hyperlink"/>
                <w:noProof/>
              </w:rPr>
              <w:t>4.4.3.</w:t>
            </w:r>
            <w:r>
              <w:rPr>
                <w:rFonts w:asciiTheme="minorHAnsi" w:eastAsiaTheme="minorEastAsia" w:hAnsiTheme="minorHAnsi" w:cstheme="minorBidi"/>
                <w:noProof/>
                <w:kern w:val="0"/>
                <w:sz w:val="22"/>
                <w:szCs w:val="22"/>
                <w:lang w:eastAsia="en-US"/>
              </w:rPr>
              <w:tab/>
            </w:r>
            <w:r w:rsidRPr="001E033E">
              <w:rPr>
                <w:rStyle w:val="Hyperlink"/>
                <w:noProof/>
              </w:rPr>
              <w:t>Implementation of Task 4.3</w:t>
            </w:r>
            <w:r>
              <w:rPr>
                <w:noProof/>
                <w:webHidden/>
              </w:rPr>
              <w:tab/>
            </w:r>
            <w:r>
              <w:rPr>
                <w:noProof/>
                <w:webHidden/>
              </w:rPr>
              <w:fldChar w:fldCharType="begin"/>
            </w:r>
            <w:r>
              <w:rPr>
                <w:noProof/>
                <w:webHidden/>
              </w:rPr>
              <w:instrText xml:space="preserve"> PAGEREF _Toc6952185 \h </w:instrText>
            </w:r>
            <w:r>
              <w:rPr>
                <w:noProof/>
                <w:webHidden/>
              </w:rPr>
            </w:r>
            <w:r>
              <w:rPr>
                <w:noProof/>
                <w:webHidden/>
              </w:rPr>
              <w:fldChar w:fldCharType="separate"/>
            </w:r>
            <w:r>
              <w:rPr>
                <w:noProof/>
                <w:webHidden/>
              </w:rPr>
              <w:t>31</w:t>
            </w:r>
            <w:r>
              <w:rPr>
                <w:noProof/>
                <w:webHidden/>
              </w:rPr>
              <w:fldChar w:fldCharType="end"/>
            </w:r>
          </w:hyperlink>
        </w:p>
        <w:p w14:paraId="7D4FE543" w14:textId="1A2C97FA"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86" w:history="1">
            <w:r w:rsidRPr="001E033E">
              <w:rPr>
                <w:rStyle w:val="Hyperlink"/>
                <w:noProof/>
              </w:rPr>
              <w:t>4.5.</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5.1.</w:t>
            </w:r>
            <w:r>
              <w:rPr>
                <w:noProof/>
                <w:webHidden/>
              </w:rPr>
              <w:tab/>
            </w:r>
            <w:r>
              <w:rPr>
                <w:noProof/>
                <w:webHidden/>
              </w:rPr>
              <w:fldChar w:fldCharType="begin"/>
            </w:r>
            <w:r>
              <w:rPr>
                <w:noProof/>
                <w:webHidden/>
              </w:rPr>
              <w:instrText xml:space="preserve"> PAGEREF _Toc6952186 \h </w:instrText>
            </w:r>
            <w:r>
              <w:rPr>
                <w:noProof/>
                <w:webHidden/>
              </w:rPr>
            </w:r>
            <w:r>
              <w:rPr>
                <w:noProof/>
                <w:webHidden/>
              </w:rPr>
              <w:fldChar w:fldCharType="separate"/>
            </w:r>
            <w:r>
              <w:rPr>
                <w:noProof/>
                <w:webHidden/>
              </w:rPr>
              <w:t>32</w:t>
            </w:r>
            <w:r>
              <w:rPr>
                <w:noProof/>
                <w:webHidden/>
              </w:rPr>
              <w:fldChar w:fldCharType="end"/>
            </w:r>
          </w:hyperlink>
        </w:p>
        <w:p w14:paraId="7D1B3D56" w14:textId="5B4F1556"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88" w:history="1">
            <w:r w:rsidRPr="001E033E">
              <w:rPr>
                <w:rStyle w:val="Hyperlink"/>
                <w:noProof/>
              </w:rPr>
              <w:t>4.5.1.</w:t>
            </w:r>
            <w:r>
              <w:rPr>
                <w:rFonts w:asciiTheme="minorHAnsi" w:eastAsiaTheme="minorEastAsia" w:hAnsiTheme="minorHAnsi" w:cstheme="minorBidi"/>
                <w:noProof/>
                <w:kern w:val="0"/>
                <w:sz w:val="22"/>
                <w:szCs w:val="22"/>
                <w:lang w:eastAsia="en-US"/>
              </w:rPr>
              <w:tab/>
            </w:r>
            <w:r w:rsidRPr="001E033E">
              <w:rPr>
                <w:rStyle w:val="Hyperlink"/>
                <w:noProof/>
              </w:rPr>
              <w:t>Implementation of Task 5.1 (cont.)</w:t>
            </w:r>
            <w:r>
              <w:rPr>
                <w:noProof/>
                <w:webHidden/>
              </w:rPr>
              <w:tab/>
            </w:r>
            <w:r>
              <w:rPr>
                <w:noProof/>
                <w:webHidden/>
              </w:rPr>
              <w:fldChar w:fldCharType="begin"/>
            </w:r>
            <w:r>
              <w:rPr>
                <w:noProof/>
                <w:webHidden/>
              </w:rPr>
              <w:instrText xml:space="preserve"> PAGEREF _Toc6952188 \h </w:instrText>
            </w:r>
            <w:r>
              <w:rPr>
                <w:noProof/>
                <w:webHidden/>
              </w:rPr>
            </w:r>
            <w:r>
              <w:rPr>
                <w:noProof/>
                <w:webHidden/>
              </w:rPr>
              <w:fldChar w:fldCharType="separate"/>
            </w:r>
            <w:r>
              <w:rPr>
                <w:noProof/>
                <w:webHidden/>
              </w:rPr>
              <w:t>33</w:t>
            </w:r>
            <w:r>
              <w:rPr>
                <w:noProof/>
                <w:webHidden/>
              </w:rPr>
              <w:fldChar w:fldCharType="end"/>
            </w:r>
          </w:hyperlink>
        </w:p>
        <w:p w14:paraId="190D1224" w14:textId="098BBE2C"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89" w:history="1">
            <w:r w:rsidRPr="001E033E">
              <w:rPr>
                <w:rStyle w:val="Hyperlink"/>
                <w:noProof/>
              </w:rPr>
              <w:t>4.6</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5.2.</w:t>
            </w:r>
            <w:r>
              <w:rPr>
                <w:noProof/>
                <w:webHidden/>
              </w:rPr>
              <w:tab/>
            </w:r>
            <w:r>
              <w:rPr>
                <w:noProof/>
                <w:webHidden/>
              </w:rPr>
              <w:fldChar w:fldCharType="begin"/>
            </w:r>
            <w:r>
              <w:rPr>
                <w:noProof/>
                <w:webHidden/>
              </w:rPr>
              <w:instrText xml:space="preserve"> PAGEREF _Toc6952189 \h </w:instrText>
            </w:r>
            <w:r>
              <w:rPr>
                <w:noProof/>
                <w:webHidden/>
              </w:rPr>
            </w:r>
            <w:r>
              <w:rPr>
                <w:noProof/>
                <w:webHidden/>
              </w:rPr>
              <w:fldChar w:fldCharType="separate"/>
            </w:r>
            <w:r>
              <w:rPr>
                <w:noProof/>
                <w:webHidden/>
              </w:rPr>
              <w:t>34</w:t>
            </w:r>
            <w:r>
              <w:rPr>
                <w:noProof/>
                <w:webHidden/>
              </w:rPr>
              <w:fldChar w:fldCharType="end"/>
            </w:r>
          </w:hyperlink>
        </w:p>
        <w:p w14:paraId="257DB956" w14:textId="2DB5A404"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91" w:history="1">
            <w:r w:rsidRPr="001E033E">
              <w:rPr>
                <w:rStyle w:val="Hyperlink"/>
                <w:noProof/>
              </w:rPr>
              <w:t>4.6.1.</w:t>
            </w:r>
            <w:r>
              <w:rPr>
                <w:rFonts w:asciiTheme="minorHAnsi" w:eastAsiaTheme="minorEastAsia" w:hAnsiTheme="minorHAnsi" w:cstheme="minorBidi"/>
                <w:noProof/>
                <w:kern w:val="0"/>
                <w:sz w:val="22"/>
                <w:szCs w:val="22"/>
                <w:lang w:eastAsia="en-US"/>
              </w:rPr>
              <w:tab/>
            </w:r>
            <w:r w:rsidRPr="001E033E">
              <w:rPr>
                <w:rStyle w:val="Hyperlink"/>
                <w:noProof/>
              </w:rPr>
              <w:t>Implementation of Task 5.2 (cont.)</w:t>
            </w:r>
            <w:r>
              <w:rPr>
                <w:noProof/>
                <w:webHidden/>
              </w:rPr>
              <w:tab/>
            </w:r>
            <w:r>
              <w:rPr>
                <w:noProof/>
                <w:webHidden/>
              </w:rPr>
              <w:fldChar w:fldCharType="begin"/>
            </w:r>
            <w:r>
              <w:rPr>
                <w:noProof/>
                <w:webHidden/>
              </w:rPr>
              <w:instrText xml:space="preserve"> PAGEREF _Toc6952191 \h </w:instrText>
            </w:r>
            <w:r>
              <w:rPr>
                <w:noProof/>
                <w:webHidden/>
              </w:rPr>
            </w:r>
            <w:r>
              <w:rPr>
                <w:noProof/>
                <w:webHidden/>
              </w:rPr>
              <w:fldChar w:fldCharType="separate"/>
            </w:r>
            <w:r>
              <w:rPr>
                <w:noProof/>
                <w:webHidden/>
              </w:rPr>
              <w:t>35</w:t>
            </w:r>
            <w:r>
              <w:rPr>
                <w:noProof/>
                <w:webHidden/>
              </w:rPr>
              <w:fldChar w:fldCharType="end"/>
            </w:r>
          </w:hyperlink>
        </w:p>
        <w:p w14:paraId="633BCBF1" w14:textId="36832E21" w:rsidR="005A555F" w:rsidRDefault="005A555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6952192" w:history="1">
            <w:r w:rsidRPr="001E033E">
              <w:rPr>
                <w:rStyle w:val="Hyperlink"/>
                <w:noProof/>
              </w:rPr>
              <w:t>4.6.2.</w:t>
            </w:r>
            <w:r>
              <w:rPr>
                <w:rFonts w:asciiTheme="minorHAnsi" w:eastAsiaTheme="minorEastAsia" w:hAnsiTheme="minorHAnsi" w:cstheme="minorBidi"/>
                <w:noProof/>
                <w:kern w:val="0"/>
                <w:sz w:val="22"/>
                <w:szCs w:val="22"/>
                <w:lang w:eastAsia="en-US"/>
              </w:rPr>
              <w:tab/>
            </w:r>
            <w:r w:rsidRPr="001E033E">
              <w:rPr>
                <w:rStyle w:val="Hyperlink"/>
                <w:noProof/>
              </w:rPr>
              <w:t>Implementation of Task 5.2 (cont.)</w:t>
            </w:r>
            <w:r>
              <w:rPr>
                <w:noProof/>
                <w:webHidden/>
              </w:rPr>
              <w:tab/>
            </w:r>
            <w:r>
              <w:rPr>
                <w:noProof/>
                <w:webHidden/>
              </w:rPr>
              <w:fldChar w:fldCharType="begin"/>
            </w:r>
            <w:r>
              <w:rPr>
                <w:noProof/>
                <w:webHidden/>
              </w:rPr>
              <w:instrText xml:space="preserve"> PAGEREF _Toc6952192 \h </w:instrText>
            </w:r>
            <w:r>
              <w:rPr>
                <w:noProof/>
                <w:webHidden/>
              </w:rPr>
            </w:r>
            <w:r>
              <w:rPr>
                <w:noProof/>
                <w:webHidden/>
              </w:rPr>
              <w:fldChar w:fldCharType="separate"/>
            </w:r>
            <w:r>
              <w:rPr>
                <w:noProof/>
                <w:webHidden/>
              </w:rPr>
              <w:t>36</w:t>
            </w:r>
            <w:r>
              <w:rPr>
                <w:noProof/>
                <w:webHidden/>
              </w:rPr>
              <w:fldChar w:fldCharType="end"/>
            </w:r>
          </w:hyperlink>
        </w:p>
        <w:p w14:paraId="080BC322" w14:textId="0611AD38"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93" w:history="1">
            <w:r w:rsidRPr="001E033E">
              <w:rPr>
                <w:rStyle w:val="Hyperlink"/>
                <w:noProof/>
              </w:rPr>
              <w:t>4.7.</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5.3.</w:t>
            </w:r>
            <w:r>
              <w:rPr>
                <w:noProof/>
                <w:webHidden/>
              </w:rPr>
              <w:tab/>
            </w:r>
            <w:r>
              <w:rPr>
                <w:noProof/>
                <w:webHidden/>
              </w:rPr>
              <w:fldChar w:fldCharType="begin"/>
            </w:r>
            <w:r>
              <w:rPr>
                <w:noProof/>
                <w:webHidden/>
              </w:rPr>
              <w:instrText xml:space="preserve"> PAGEREF _Toc6952193 \h </w:instrText>
            </w:r>
            <w:r>
              <w:rPr>
                <w:noProof/>
                <w:webHidden/>
              </w:rPr>
            </w:r>
            <w:r>
              <w:rPr>
                <w:noProof/>
                <w:webHidden/>
              </w:rPr>
              <w:fldChar w:fldCharType="separate"/>
            </w:r>
            <w:r>
              <w:rPr>
                <w:noProof/>
                <w:webHidden/>
              </w:rPr>
              <w:t>37</w:t>
            </w:r>
            <w:r>
              <w:rPr>
                <w:noProof/>
                <w:webHidden/>
              </w:rPr>
              <w:fldChar w:fldCharType="end"/>
            </w:r>
          </w:hyperlink>
        </w:p>
        <w:p w14:paraId="46499604" w14:textId="54093BE0"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94" w:history="1">
            <w:r w:rsidRPr="001E033E">
              <w:rPr>
                <w:rStyle w:val="Hyperlink"/>
                <w:noProof/>
              </w:rPr>
              <w:t>4.8.</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5.4.</w:t>
            </w:r>
            <w:r>
              <w:rPr>
                <w:noProof/>
                <w:webHidden/>
              </w:rPr>
              <w:tab/>
            </w:r>
            <w:r>
              <w:rPr>
                <w:noProof/>
                <w:webHidden/>
              </w:rPr>
              <w:fldChar w:fldCharType="begin"/>
            </w:r>
            <w:r>
              <w:rPr>
                <w:noProof/>
                <w:webHidden/>
              </w:rPr>
              <w:instrText xml:space="preserve"> PAGEREF _Toc6952194 \h </w:instrText>
            </w:r>
            <w:r>
              <w:rPr>
                <w:noProof/>
                <w:webHidden/>
              </w:rPr>
            </w:r>
            <w:r>
              <w:rPr>
                <w:noProof/>
                <w:webHidden/>
              </w:rPr>
              <w:fldChar w:fldCharType="separate"/>
            </w:r>
            <w:r>
              <w:rPr>
                <w:noProof/>
                <w:webHidden/>
              </w:rPr>
              <w:t>38</w:t>
            </w:r>
            <w:r>
              <w:rPr>
                <w:noProof/>
                <w:webHidden/>
              </w:rPr>
              <w:fldChar w:fldCharType="end"/>
            </w:r>
          </w:hyperlink>
        </w:p>
        <w:p w14:paraId="100CE6CE" w14:textId="043AE6E8" w:rsidR="005A555F" w:rsidRDefault="005A555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6952195" w:history="1">
            <w:r w:rsidRPr="001E033E">
              <w:rPr>
                <w:rStyle w:val="Hyperlink"/>
                <w:noProof/>
              </w:rPr>
              <w:t>4.9.</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5.5.</w:t>
            </w:r>
            <w:r>
              <w:rPr>
                <w:noProof/>
                <w:webHidden/>
              </w:rPr>
              <w:tab/>
            </w:r>
            <w:r>
              <w:rPr>
                <w:noProof/>
                <w:webHidden/>
              </w:rPr>
              <w:fldChar w:fldCharType="begin"/>
            </w:r>
            <w:r>
              <w:rPr>
                <w:noProof/>
                <w:webHidden/>
              </w:rPr>
              <w:instrText xml:space="preserve"> PAGEREF _Toc6952195 \h </w:instrText>
            </w:r>
            <w:r>
              <w:rPr>
                <w:noProof/>
                <w:webHidden/>
              </w:rPr>
            </w:r>
            <w:r>
              <w:rPr>
                <w:noProof/>
                <w:webHidden/>
              </w:rPr>
              <w:fldChar w:fldCharType="separate"/>
            </w:r>
            <w:r>
              <w:rPr>
                <w:noProof/>
                <w:webHidden/>
              </w:rPr>
              <w:t>39</w:t>
            </w:r>
            <w:r>
              <w:rPr>
                <w:noProof/>
                <w:webHidden/>
              </w:rPr>
              <w:fldChar w:fldCharType="end"/>
            </w:r>
          </w:hyperlink>
        </w:p>
        <w:p w14:paraId="59FF2E06" w14:textId="371FF072"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196" w:history="1">
            <w:r w:rsidRPr="001E033E">
              <w:rPr>
                <w:rStyle w:val="Hyperlink"/>
                <w:noProof/>
              </w:rPr>
              <w:t>4.10.</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5.6.</w:t>
            </w:r>
            <w:r>
              <w:rPr>
                <w:noProof/>
                <w:webHidden/>
              </w:rPr>
              <w:tab/>
            </w:r>
            <w:r>
              <w:rPr>
                <w:noProof/>
                <w:webHidden/>
              </w:rPr>
              <w:fldChar w:fldCharType="begin"/>
            </w:r>
            <w:r>
              <w:rPr>
                <w:noProof/>
                <w:webHidden/>
              </w:rPr>
              <w:instrText xml:space="preserve"> PAGEREF _Toc6952196 \h </w:instrText>
            </w:r>
            <w:r>
              <w:rPr>
                <w:noProof/>
                <w:webHidden/>
              </w:rPr>
            </w:r>
            <w:r>
              <w:rPr>
                <w:noProof/>
                <w:webHidden/>
              </w:rPr>
              <w:fldChar w:fldCharType="separate"/>
            </w:r>
            <w:r>
              <w:rPr>
                <w:noProof/>
                <w:webHidden/>
              </w:rPr>
              <w:t>40</w:t>
            </w:r>
            <w:r>
              <w:rPr>
                <w:noProof/>
                <w:webHidden/>
              </w:rPr>
              <w:fldChar w:fldCharType="end"/>
            </w:r>
          </w:hyperlink>
        </w:p>
        <w:p w14:paraId="2D957712" w14:textId="21FAB89C"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197" w:history="1">
            <w:r w:rsidRPr="001E033E">
              <w:rPr>
                <w:rStyle w:val="Hyperlink"/>
                <w:noProof/>
              </w:rPr>
              <w:t>4.11.</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6.1</w:t>
            </w:r>
            <w:r>
              <w:rPr>
                <w:noProof/>
                <w:webHidden/>
              </w:rPr>
              <w:tab/>
            </w:r>
            <w:r>
              <w:rPr>
                <w:noProof/>
                <w:webHidden/>
              </w:rPr>
              <w:fldChar w:fldCharType="begin"/>
            </w:r>
            <w:r>
              <w:rPr>
                <w:noProof/>
                <w:webHidden/>
              </w:rPr>
              <w:instrText xml:space="preserve"> PAGEREF _Toc6952197 \h </w:instrText>
            </w:r>
            <w:r>
              <w:rPr>
                <w:noProof/>
                <w:webHidden/>
              </w:rPr>
            </w:r>
            <w:r>
              <w:rPr>
                <w:noProof/>
                <w:webHidden/>
              </w:rPr>
              <w:fldChar w:fldCharType="separate"/>
            </w:r>
            <w:r>
              <w:rPr>
                <w:noProof/>
                <w:webHidden/>
              </w:rPr>
              <w:t>41</w:t>
            </w:r>
            <w:r>
              <w:rPr>
                <w:noProof/>
                <w:webHidden/>
              </w:rPr>
              <w:fldChar w:fldCharType="end"/>
            </w:r>
          </w:hyperlink>
        </w:p>
        <w:p w14:paraId="5A05ADAD" w14:textId="03829A0D"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198" w:history="1">
            <w:r w:rsidRPr="001E033E">
              <w:rPr>
                <w:rStyle w:val="Hyperlink"/>
                <w:noProof/>
              </w:rPr>
              <w:t>4.12.</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6.2.</w:t>
            </w:r>
            <w:r>
              <w:rPr>
                <w:noProof/>
                <w:webHidden/>
              </w:rPr>
              <w:tab/>
            </w:r>
            <w:r>
              <w:rPr>
                <w:noProof/>
                <w:webHidden/>
              </w:rPr>
              <w:fldChar w:fldCharType="begin"/>
            </w:r>
            <w:r>
              <w:rPr>
                <w:noProof/>
                <w:webHidden/>
              </w:rPr>
              <w:instrText xml:space="preserve"> PAGEREF _Toc6952198 \h </w:instrText>
            </w:r>
            <w:r>
              <w:rPr>
                <w:noProof/>
                <w:webHidden/>
              </w:rPr>
            </w:r>
            <w:r>
              <w:rPr>
                <w:noProof/>
                <w:webHidden/>
              </w:rPr>
              <w:fldChar w:fldCharType="separate"/>
            </w:r>
            <w:r>
              <w:rPr>
                <w:noProof/>
                <w:webHidden/>
              </w:rPr>
              <w:t>42</w:t>
            </w:r>
            <w:r>
              <w:rPr>
                <w:noProof/>
                <w:webHidden/>
              </w:rPr>
              <w:fldChar w:fldCharType="end"/>
            </w:r>
          </w:hyperlink>
        </w:p>
        <w:p w14:paraId="26E4B245" w14:textId="2A6ACC0D"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199" w:history="1">
            <w:r w:rsidRPr="001E033E">
              <w:rPr>
                <w:rStyle w:val="Hyperlink"/>
                <w:noProof/>
              </w:rPr>
              <w:t>4.13.</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6.3.</w:t>
            </w:r>
            <w:r>
              <w:rPr>
                <w:noProof/>
                <w:webHidden/>
              </w:rPr>
              <w:tab/>
            </w:r>
            <w:r>
              <w:rPr>
                <w:noProof/>
                <w:webHidden/>
              </w:rPr>
              <w:fldChar w:fldCharType="begin"/>
            </w:r>
            <w:r>
              <w:rPr>
                <w:noProof/>
                <w:webHidden/>
              </w:rPr>
              <w:instrText xml:space="preserve"> PAGEREF _Toc6952199 \h </w:instrText>
            </w:r>
            <w:r>
              <w:rPr>
                <w:noProof/>
                <w:webHidden/>
              </w:rPr>
            </w:r>
            <w:r>
              <w:rPr>
                <w:noProof/>
                <w:webHidden/>
              </w:rPr>
              <w:fldChar w:fldCharType="separate"/>
            </w:r>
            <w:r>
              <w:rPr>
                <w:noProof/>
                <w:webHidden/>
              </w:rPr>
              <w:t>43</w:t>
            </w:r>
            <w:r>
              <w:rPr>
                <w:noProof/>
                <w:webHidden/>
              </w:rPr>
              <w:fldChar w:fldCharType="end"/>
            </w:r>
          </w:hyperlink>
        </w:p>
        <w:p w14:paraId="2E97D48A" w14:textId="0A3B2C78"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0" w:history="1">
            <w:r w:rsidRPr="001E033E">
              <w:rPr>
                <w:rStyle w:val="Hyperlink"/>
                <w:noProof/>
              </w:rPr>
              <w:t>4.14.</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6.4.</w:t>
            </w:r>
            <w:r>
              <w:rPr>
                <w:noProof/>
                <w:webHidden/>
              </w:rPr>
              <w:tab/>
            </w:r>
            <w:r>
              <w:rPr>
                <w:noProof/>
                <w:webHidden/>
              </w:rPr>
              <w:fldChar w:fldCharType="begin"/>
            </w:r>
            <w:r>
              <w:rPr>
                <w:noProof/>
                <w:webHidden/>
              </w:rPr>
              <w:instrText xml:space="preserve"> PAGEREF _Toc6952200 \h </w:instrText>
            </w:r>
            <w:r>
              <w:rPr>
                <w:noProof/>
                <w:webHidden/>
              </w:rPr>
            </w:r>
            <w:r>
              <w:rPr>
                <w:noProof/>
                <w:webHidden/>
              </w:rPr>
              <w:fldChar w:fldCharType="separate"/>
            </w:r>
            <w:r>
              <w:rPr>
                <w:noProof/>
                <w:webHidden/>
              </w:rPr>
              <w:t>44</w:t>
            </w:r>
            <w:r>
              <w:rPr>
                <w:noProof/>
                <w:webHidden/>
              </w:rPr>
              <w:fldChar w:fldCharType="end"/>
            </w:r>
          </w:hyperlink>
        </w:p>
        <w:p w14:paraId="11C172F3" w14:textId="074600D0"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1" w:history="1">
            <w:r w:rsidRPr="001E033E">
              <w:rPr>
                <w:rStyle w:val="Hyperlink"/>
                <w:noProof/>
              </w:rPr>
              <w:t>4.15.</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6.5.</w:t>
            </w:r>
            <w:r>
              <w:rPr>
                <w:noProof/>
                <w:webHidden/>
              </w:rPr>
              <w:tab/>
            </w:r>
            <w:r>
              <w:rPr>
                <w:noProof/>
                <w:webHidden/>
              </w:rPr>
              <w:fldChar w:fldCharType="begin"/>
            </w:r>
            <w:r>
              <w:rPr>
                <w:noProof/>
                <w:webHidden/>
              </w:rPr>
              <w:instrText xml:space="preserve"> PAGEREF _Toc6952201 \h </w:instrText>
            </w:r>
            <w:r>
              <w:rPr>
                <w:noProof/>
                <w:webHidden/>
              </w:rPr>
            </w:r>
            <w:r>
              <w:rPr>
                <w:noProof/>
                <w:webHidden/>
              </w:rPr>
              <w:fldChar w:fldCharType="separate"/>
            </w:r>
            <w:r>
              <w:rPr>
                <w:noProof/>
                <w:webHidden/>
              </w:rPr>
              <w:t>45</w:t>
            </w:r>
            <w:r>
              <w:rPr>
                <w:noProof/>
                <w:webHidden/>
              </w:rPr>
              <w:fldChar w:fldCharType="end"/>
            </w:r>
          </w:hyperlink>
        </w:p>
        <w:p w14:paraId="45638C53" w14:textId="49CA983C"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2" w:history="1">
            <w:r w:rsidRPr="001E033E">
              <w:rPr>
                <w:rStyle w:val="Hyperlink"/>
                <w:noProof/>
              </w:rPr>
              <w:t>4.16.</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7.1.</w:t>
            </w:r>
            <w:r>
              <w:rPr>
                <w:noProof/>
                <w:webHidden/>
              </w:rPr>
              <w:tab/>
            </w:r>
            <w:r>
              <w:rPr>
                <w:noProof/>
                <w:webHidden/>
              </w:rPr>
              <w:fldChar w:fldCharType="begin"/>
            </w:r>
            <w:r>
              <w:rPr>
                <w:noProof/>
                <w:webHidden/>
              </w:rPr>
              <w:instrText xml:space="preserve"> PAGEREF _Toc6952202 \h </w:instrText>
            </w:r>
            <w:r>
              <w:rPr>
                <w:noProof/>
                <w:webHidden/>
              </w:rPr>
            </w:r>
            <w:r>
              <w:rPr>
                <w:noProof/>
                <w:webHidden/>
              </w:rPr>
              <w:fldChar w:fldCharType="separate"/>
            </w:r>
            <w:r>
              <w:rPr>
                <w:noProof/>
                <w:webHidden/>
              </w:rPr>
              <w:t>46</w:t>
            </w:r>
            <w:r>
              <w:rPr>
                <w:noProof/>
                <w:webHidden/>
              </w:rPr>
              <w:fldChar w:fldCharType="end"/>
            </w:r>
          </w:hyperlink>
        </w:p>
        <w:p w14:paraId="170B20E6" w14:textId="3FE5B4E2"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3" w:history="1">
            <w:r w:rsidRPr="001E033E">
              <w:rPr>
                <w:rStyle w:val="Hyperlink"/>
                <w:noProof/>
              </w:rPr>
              <w:t>4.17.</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7.2.</w:t>
            </w:r>
            <w:r>
              <w:rPr>
                <w:noProof/>
                <w:webHidden/>
              </w:rPr>
              <w:tab/>
            </w:r>
            <w:r>
              <w:rPr>
                <w:noProof/>
                <w:webHidden/>
              </w:rPr>
              <w:fldChar w:fldCharType="begin"/>
            </w:r>
            <w:r>
              <w:rPr>
                <w:noProof/>
                <w:webHidden/>
              </w:rPr>
              <w:instrText xml:space="preserve"> PAGEREF _Toc6952203 \h </w:instrText>
            </w:r>
            <w:r>
              <w:rPr>
                <w:noProof/>
                <w:webHidden/>
              </w:rPr>
            </w:r>
            <w:r>
              <w:rPr>
                <w:noProof/>
                <w:webHidden/>
              </w:rPr>
              <w:fldChar w:fldCharType="separate"/>
            </w:r>
            <w:r>
              <w:rPr>
                <w:noProof/>
                <w:webHidden/>
              </w:rPr>
              <w:t>47</w:t>
            </w:r>
            <w:r>
              <w:rPr>
                <w:noProof/>
                <w:webHidden/>
              </w:rPr>
              <w:fldChar w:fldCharType="end"/>
            </w:r>
          </w:hyperlink>
        </w:p>
        <w:p w14:paraId="20F9DBBE" w14:textId="3AFD7508"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4" w:history="1">
            <w:r w:rsidRPr="001E033E">
              <w:rPr>
                <w:rStyle w:val="Hyperlink"/>
                <w:noProof/>
              </w:rPr>
              <w:t>4.18.</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7.3.</w:t>
            </w:r>
            <w:r>
              <w:rPr>
                <w:noProof/>
                <w:webHidden/>
              </w:rPr>
              <w:tab/>
            </w:r>
            <w:r>
              <w:rPr>
                <w:noProof/>
                <w:webHidden/>
              </w:rPr>
              <w:fldChar w:fldCharType="begin"/>
            </w:r>
            <w:r>
              <w:rPr>
                <w:noProof/>
                <w:webHidden/>
              </w:rPr>
              <w:instrText xml:space="preserve"> PAGEREF _Toc6952204 \h </w:instrText>
            </w:r>
            <w:r>
              <w:rPr>
                <w:noProof/>
                <w:webHidden/>
              </w:rPr>
            </w:r>
            <w:r>
              <w:rPr>
                <w:noProof/>
                <w:webHidden/>
              </w:rPr>
              <w:fldChar w:fldCharType="separate"/>
            </w:r>
            <w:r>
              <w:rPr>
                <w:noProof/>
                <w:webHidden/>
              </w:rPr>
              <w:t>48</w:t>
            </w:r>
            <w:r>
              <w:rPr>
                <w:noProof/>
                <w:webHidden/>
              </w:rPr>
              <w:fldChar w:fldCharType="end"/>
            </w:r>
          </w:hyperlink>
        </w:p>
        <w:p w14:paraId="2C6FC6BD" w14:textId="59383D9D"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5" w:history="1">
            <w:r w:rsidRPr="001E033E">
              <w:rPr>
                <w:rStyle w:val="Hyperlink"/>
                <w:noProof/>
              </w:rPr>
              <w:t>4.19.</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7.4.</w:t>
            </w:r>
            <w:r>
              <w:rPr>
                <w:noProof/>
                <w:webHidden/>
              </w:rPr>
              <w:tab/>
            </w:r>
            <w:r>
              <w:rPr>
                <w:noProof/>
                <w:webHidden/>
              </w:rPr>
              <w:fldChar w:fldCharType="begin"/>
            </w:r>
            <w:r>
              <w:rPr>
                <w:noProof/>
                <w:webHidden/>
              </w:rPr>
              <w:instrText xml:space="preserve"> PAGEREF _Toc6952205 \h </w:instrText>
            </w:r>
            <w:r>
              <w:rPr>
                <w:noProof/>
                <w:webHidden/>
              </w:rPr>
            </w:r>
            <w:r>
              <w:rPr>
                <w:noProof/>
                <w:webHidden/>
              </w:rPr>
              <w:fldChar w:fldCharType="separate"/>
            </w:r>
            <w:r>
              <w:rPr>
                <w:noProof/>
                <w:webHidden/>
              </w:rPr>
              <w:t>49</w:t>
            </w:r>
            <w:r>
              <w:rPr>
                <w:noProof/>
                <w:webHidden/>
              </w:rPr>
              <w:fldChar w:fldCharType="end"/>
            </w:r>
          </w:hyperlink>
        </w:p>
        <w:p w14:paraId="57281BC6" w14:textId="0DE9382E"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6" w:history="1">
            <w:r w:rsidRPr="001E033E">
              <w:rPr>
                <w:rStyle w:val="Hyperlink"/>
                <w:noProof/>
              </w:rPr>
              <w:t>4.20.</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8.1.</w:t>
            </w:r>
            <w:r>
              <w:rPr>
                <w:noProof/>
                <w:webHidden/>
              </w:rPr>
              <w:tab/>
            </w:r>
            <w:r>
              <w:rPr>
                <w:noProof/>
                <w:webHidden/>
              </w:rPr>
              <w:fldChar w:fldCharType="begin"/>
            </w:r>
            <w:r>
              <w:rPr>
                <w:noProof/>
                <w:webHidden/>
              </w:rPr>
              <w:instrText xml:space="preserve"> PAGEREF _Toc6952206 \h </w:instrText>
            </w:r>
            <w:r>
              <w:rPr>
                <w:noProof/>
                <w:webHidden/>
              </w:rPr>
            </w:r>
            <w:r>
              <w:rPr>
                <w:noProof/>
                <w:webHidden/>
              </w:rPr>
              <w:fldChar w:fldCharType="separate"/>
            </w:r>
            <w:r>
              <w:rPr>
                <w:noProof/>
                <w:webHidden/>
              </w:rPr>
              <w:t>50</w:t>
            </w:r>
            <w:r>
              <w:rPr>
                <w:noProof/>
                <w:webHidden/>
              </w:rPr>
              <w:fldChar w:fldCharType="end"/>
            </w:r>
          </w:hyperlink>
        </w:p>
        <w:p w14:paraId="38BE4FF9" w14:textId="72EA1816"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7" w:history="1">
            <w:r w:rsidRPr="001E033E">
              <w:rPr>
                <w:rStyle w:val="Hyperlink"/>
                <w:noProof/>
              </w:rPr>
              <w:t>4.21.</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8.2.</w:t>
            </w:r>
            <w:r>
              <w:rPr>
                <w:noProof/>
                <w:webHidden/>
              </w:rPr>
              <w:tab/>
            </w:r>
            <w:r>
              <w:rPr>
                <w:noProof/>
                <w:webHidden/>
              </w:rPr>
              <w:fldChar w:fldCharType="begin"/>
            </w:r>
            <w:r>
              <w:rPr>
                <w:noProof/>
                <w:webHidden/>
              </w:rPr>
              <w:instrText xml:space="preserve"> PAGEREF _Toc6952207 \h </w:instrText>
            </w:r>
            <w:r>
              <w:rPr>
                <w:noProof/>
                <w:webHidden/>
              </w:rPr>
            </w:r>
            <w:r>
              <w:rPr>
                <w:noProof/>
                <w:webHidden/>
              </w:rPr>
              <w:fldChar w:fldCharType="separate"/>
            </w:r>
            <w:r>
              <w:rPr>
                <w:noProof/>
                <w:webHidden/>
              </w:rPr>
              <w:t>51</w:t>
            </w:r>
            <w:r>
              <w:rPr>
                <w:noProof/>
                <w:webHidden/>
              </w:rPr>
              <w:fldChar w:fldCharType="end"/>
            </w:r>
          </w:hyperlink>
        </w:p>
        <w:p w14:paraId="780EE383" w14:textId="1B5116D6"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8" w:history="1">
            <w:r w:rsidRPr="001E033E">
              <w:rPr>
                <w:rStyle w:val="Hyperlink"/>
                <w:noProof/>
              </w:rPr>
              <w:t>4.22.</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8.3.</w:t>
            </w:r>
            <w:r>
              <w:rPr>
                <w:noProof/>
                <w:webHidden/>
              </w:rPr>
              <w:tab/>
            </w:r>
            <w:r>
              <w:rPr>
                <w:noProof/>
                <w:webHidden/>
              </w:rPr>
              <w:fldChar w:fldCharType="begin"/>
            </w:r>
            <w:r>
              <w:rPr>
                <w:noProof/>
                <w:webHidden/>
              </w:rPr>
              <w:instrText xml:space="preserve"> PAGEREF _Toc6952208 \h </w:instrText>
            </w:r>
            <w:r>
              <w:rPr>
                <w:noProof/>
                <w:webHidden/>
              </w:rPr>
            </w:r>
            <w:r>
              <w:rPr>
                <w:noProof/>
                <w:webHidden/>
              </w:rPr>
              <w:fldChar w:fldCharType="separate"/>
            </w:r>
            <w:r>
              <w:rPr>
                <w:noProof/>
                <w:webHidden/>
              </w:rPr>
              <w:t>52</w:t>
            </w:r>
            <w:r>
              <w:rPr>
                <w:noProof/>
                <w:webHidden/>
              </w:rPr>
              <w:fldChar w:fldCharType="end"/>
            </w:r>
          </w:hyperlink>
        </w:p>
        <w:p w14:paraId="6E3B138B" w14:textId="3D9C594E"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09" w:history="1">
            <w:r w:rsidRPr="001E033E">
              <w:rPr>
                <w:rStyle w:val="Hyperlink"/>
                <w:noProof/>
              </w:rPr>
              <w:t>4.23.</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8.4.</w:t>
            </w:r>
            <w:r>
              <w:rPr>
                <w:noProof/>
                <w:webHidden/>
              </w:rPr>
              <w:tab/>
            </w:r>
            <w:r>
              <w:rPr>
                <w:noProof/>
                <w:webHidden/>
              </w:rPr>
              <w:fldChar w:fldCharType="begin"/>
            </w:r>
            <w:r>
              <w:rPr>
                <w:noProof/>
                <w:webHidden/>
              </w:rPr>
              <w:instrText xml:space="preserve"> PAGEREF _Toc6952209 \h </w:instrText>
            </w:r>
            <w:r>
              <w:rPr>
                <w:noProof/>
                <w:webHidden/>
              </w:rPr>
            </w:r>
            <w:r>
              <w:rPr>
                <w:noProof/>
                <w:webHidden/>
              </w:rPr>
              <w:fldChar w:fldCharType="separate"/>
            </w:r>
            <w:r>
              <w:rPr>
                <w:noProof/>
                <w:webHidden/>
              </w:rPr>
              <w:t>53</w:t>
            </w:r>
            <w:r>
              <w:rPr>
                <w:noProof/>
                <w:webHidden/>
              </w:rPr>
              <w:fldChar w:fldCharType="end"/>
            </w:r>
          </w:hyperlink>
        </w:p>
        <w:p w14:paraId="6B69BE8B" w14:textId="6DD90E70"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10" w:history="1">
            <w:r w:rsidRPr="001E033E">
              <w:rPr>
                <w:rStyle w:val="Hyperlink"/>
                <w:noProof/>
              </w:rPr>
              <w:t>4.24.</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8.5.</w:t>
            </w:r>
            <w:r>
              <w:rPr>
                <w:noProof/>
                <w:webHidden/>
              </w:rPr>
              <w:tab/>
            </w:r>
            <w:r>
              <w:rPr>
                <w:noProof/>
                <w:webHidden/>
              </w:rPr>
              <w:fldChar w:fldCharType="begin"/>
            </w:r>
            <w:r>
              <w:rPr>
                <w:noProof/>
                <w:webHidden/>
              </w:rPr>
              <w:instrText xml:space="preserve"> PAGEREF _Toc6952210 \h </w:instrText>
            </w:r>
            <w:r>
              <w:rPr>
                <w:noProof/>
                <w:webHidden/>
              </w:rPr>
            </w:r>
            <w:r>
              <w:rPr>
                <w:noProof/>
                <w:webHidden/>
              </w:rPr>
              <w:fldChar w:fldCharType="separate"/>
            </w:r>
            <w:r>
              <w:rPr>
                <w:noProof/>
                <w:webHidden/>
              </w:rPr>
              <w:t>54</w:t>
            </w:r>
            <w:r>
              <w:rPr>
                <w:noProof/>
                <w:webHidden/>
              </w:rPr>
              <w:fldChar w:fldCharType="end"/>
            </w:r>
          </w:hyperlink>
        </w:p>
        <w:p w14:paraId="52BFCEDC" w14:textId="011D95E0"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11" w:history="1">
            <w:r w:rsidRPr="001E033E">
              <w:rPr>
                <w:rStyle w:val="Hyperlink"/>
                <w:noProof/>
              </w:rPr>
              <w:t>4.25.</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9.1.</w:t>
            </w:r>
            <w:r>
              <w:rPr>
                <w:noProof/>
                <w:webHidden/>
              </w:rPr>
              <w:tab/>
            </w:r>
            <w:r>
              <w:rPr>
                <w:noProof/>
                <w:webHidden/>
              </w:rPr>
              <w:fldChar w:fldCharType="begin"/>
            </w:r>
            <w:r>
              <w:rPr>
                <w:noProof/>
                <w:webHidden/>
              </w:rPr>
              <w:instrText xml:space="preserve"> PAGEREF _Toc6952211 \h </w:instrText>
            </w:r>
            <w:r>
              <w:rPr>
                <w:noProof/>
                <w:webHidden/>
              </w:rPr>
            </w:r>
            <w:r>
              <w:rPr>
                <w:noProof/>
                <w:webHidden/>
              </w:rPr>
              <w:fldChar w:fldCharType="separate"/>
            </w:r>
            <w:r>
              <w:rPr>
                <w:noProof/>
                <w:webHidden/>
              </w:rPr>
              <w:t>55</w:t>
            </w:r>
            <w:r>
              <w:rPr>
                <w:noProof/>
                <w:webHidden/>
              </w:rPr>
              <w:fldChar w:fldCharType="end"/>
            </w:r>
          </w:hyperlink>
        </w:p>
        <w:p w14:paraId="236FAB36" w14:textId="7CA77D2B" w:rsidR="005A555F" w:rsidRDefault="005A555F">
          <w:pPr>
            <w:pStyle w:val="TOC2"/>
            <w:tabs>
              <w:tab w:val="left" w:pos="800"/>
              <w:tab w:val="right" w:leader="dot" w:pos="9350"/>
            </w:tabs>
            <w:rPr>
              <w:rFonts w:asciiTheme="minorHAnsi" w:eastAsiaTheme="minorEastAsia" w:hAnsiTheme="minorHAnsi" w:cstheme="minorBidi"/>
              <w:b w:val="0"/>
              <w:bCs w:val="0"/>
              <w:noProof/>
              <w:kern w:val="0"/>
              <w:sz w:val="22"/>
              <w:szCs w:val="22"/>
              <w:lang w:eastAsia="en-US"/>
            </w:rPr>
          </w:pPr>
          <w:hyperlink w:anchor="_Toc6952212" w:history="1">
            <w:r w:rsidRPr="001E033E">
              <w:rPr>
                <w:rStyle w:val="Hyperlink"/>
                <w:noProof/>
              </w:rPr>
              <w:t>4.26.</w:t>
            </w:r>
            <w:r>
              <w:rPr>
                <w:rFonts w:asciiTheme="minorHAnsi" w:eastAsiaTheme="minorEastAsia" w:hAnsiTheme="minorHAnsi" w:cstheme="minorBidi"/>
                <w:b w:val="0"/>
                <w:bCs w:val="0"/>
                <w:noProof/>
                <w:kern w:val="0"/>
                <w:sz w:val="22"/>
                <w:szCs w:val="22"/>
                <w:lang w:eastAsia="en-US"/>
              </w:rPr>
              <w:tab/>
            </w:r>
            <w:r w:rsidRPr="001E033E">
              <w:rPr>
                <w:rStyle w:val="Hyperlink"/>
                <w:noProof/>
              </w:rPr>
              <w:t>Implementation of Task 9.2.</w:t>
            </w:r>
            <w:r>
              <w:rPr>
                <w:noProof/>
                <w:webHidden/>
              </w:rPr>
              <w:tab/>
            </w:r>
            <w:r>
              <w:rPr>
                <w:noProof/>
                <w:webHidden/>
              </w:rPr>
              <w:fldChar w:fldCharType="begin"/>
            </w:r>
            <w:r>
              <w:rPr>
                <w:noProof/>
                <w:webHidden/>
              </w:rPr>
              <w:instrText xml:space="preserve"> PAGEREF _Toc6952212 \h </w:instrText>
            </w:r>
            <w:r>
              <w:rPr>
                <w:noProof/>
                <w:webHidden/>
              </w:rPr>
            </w:r>
            <w:r>
              <w:rPr>
                <w:noProof/>
                <w:webHidden/>
              </w:rPr>
              <w:fldChar w:fldCharType="separate"/>
            </w:r>
            <w:r>
              <w:rPr>
                <w:noProof/>
                <w:webHidden/>
              </w:rPr>
              <w:t>55</w:t>
            </w:r>
            <w:r>
              <w:rPr>
                <w:noProof/>
                <w:webHidden/>
              </w:rPr>
              <w:fldChar w:fldCharType="end"/>
            </w:r>
          </w:hyperlink>
        </w:p>
        <w:p w14:paraId="0E07EF91" w14:textId="6DDBD13D" w:rsidR="005A555F" w:rsidRDefault="005A555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6952213" w:history="1">
            <w:r w:rsidRPr="001E033E">
              <w:rPr>
                <w:rStyle w:val="Hyperlink"/>
                <w:noProof/>
              </w:rPr>
              <w:t>5.</w:t>
            </w:r>
            <w:r>
              <w:rPr>
                <w:rFonts w:asciiTheme="minorHAnsi" w:eastAsiaTheme="minorEastAsia" w:hAnsiTheme="minorHAnsi" w:cstheme="minorBidi"/>
                <w:b w:val="0"/>
                <w:bCs w:val="0"/>
                <w:noProof/>
                <w:kern w:val="0"/>
                <w:sz w:val="22"/>
                <w:szCs w:val="22"/>
                <w:lang w:eastAsia="en-US"/>
              </w:rPr>
              <w:tab/>
            </w:r>
            <w:r w:rsidRPr="001E033E">
              <w:rPr>
                <w:rStyle w:val="Hyperlink"/>
                <w:noProof/>
              </w:rPr>
              <w:t>Conclusion</w:t>
            </w:r>
            <w:r>
              <w:rPr>
                <w:noProof/>
                <w:webHidden/>
              </w:rPr>
              <w:tab/>
            </w:r>
            <w:r>
              <w:rPr>
                <w:noProof/>
                <w:webHidden/>
              </w:rPr>
              <w:fldChar w:fldCharType="begin"/>
            </w:r>
            <w:r>
              <w:rPr>
                <w:noProof/>
                <w:webHidden/>
              </w:rPr>
              <w:instrText xml:space="preserve"> PAGEREF _Toc6952213 \h </w:instrText>
            </w:r>
            <w:r>
              <w:rPr>
                <w:noProof/>
                <w:webHidden/>
              </w:rPr>
            </w:r>
            <w:r>
              <w:rPr>
                <w:noProof/>
                <w:webHidden/>
              </w:rPr>
              <w:fldChar w:fldCharType="separate"/>
            </w:r>
            <w:r>
              <w:rPr>
                <w:noProof/>
                <w:webHidden/>
              </w:rPr>
              <w:t>56</w:t>
            </w:r>
            <w:r>
              <w:rPr>
                <w:noProof/>
                <w:webHidden/>
              </w:rPr>
              <w:fldChar w:fldCharType="end"/>
            </w:r>
          </w:hyperlink>
        </w:p>
        <w:p w14:paraId="617E42F3" w14:textId="60832A1E" w:rsidR="005A555F" w:rsidRDefault="005A555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6952214" w:history="1">
            <w:r w:rsidRPr="001E033E">
              <w:rPr>
                <w:rStyle w:val="Hyperlink"/>
                <w:noProof/>
              </w:rPr>
              <w:t>6.</w:t>
            </w:r>
            <w:r>
              <w:rPr>
                <w:rFonts w:asciiTheme="minorHAnsi" w:eastAsiaTheme="minorEastAsia" w:hAnsiTheme="minorHAnsi" w:cstheme="minorBidi"/>
                <w:b w:val="0"/>
                <w:bCs w:val="0"/>
                <w:noProof/>
                <w:kern w:val="0"/>
                <w:sz w:val="22"/>
                <w:szCs w:val="22"/>
                <w:lang w:eastAsia="en-US"/>
              </w:rPr>
              <w:tab/>
            </w:r>
            <w:r w:rsidRPr="001E033E">
              <w:rPr>
                <w:rStyle w:val="Hyperlink"/>
                <w:noProof/>
              </w:rPr>
              <w:t>Acknowledgment</w:t>
            </w:r>
            <w:r>
              <w:rPr>
                <w:noProof/>
                <w:webHidden/>
              </w:rPr>
              <w:tab/>
            </w:r>
            <w:r>
              <w:rPr>
                <w:noProof/>
                <w:webHidden/>
              </w:rPr>
              <w:fldChar w:fldCharType="begin"/>
            </w:r>
            <w:r>
              <w:rPr>
                <w:noProof/>
                <w:webHidden/>
              </w:rPr>
              <w:instrText xml:space="preserve"> PAGEREF _Toc6952214 \h </w:instrText>
            </w:r>
            <w:r>
              <w:rPr>
                <w:noProof/>
                <w:webHidden/>
              </w:rPr>
            </w:r>
            <w:r>
              <w:rPr>
                <w:noProof/>
                <w:webHidden/>
              </w:rPr>
              <w:fldChar w:fldCharType="separate"/>
            </w:r>
            <w:r>
              <w:rPr>
                <w:noProof/>
                <w:webHidden/>
              </w:rPr>
              <w:t>57</w:t>
            </w:r>
            <w:r>
              <w:rPr>
                <w:noProof/>
                <w:webHidden/>
              </w:rPr>
              <w:fldChar w:fldCharType="end"/>
            </w:r>
          </w:hyperlink>
        </w:p>
        <w:p w14:paraId="43DB43BC" w14:textId="01DA5E14" w:rsidR="005A555F" w:rsidRDefault="005A555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6952215" w:history="1">
            <w:r w:rsidRPr="001E033E">
              <w:rPr>
                <w:rStyle w:val="Hyperlink"/>
                <w:noProof/>
              </w:rPr>
              <w:t>7.</w:t>
            </w:r>
            <w:r>
              <w:rPr>
                <w:rFonts w:asciiTheme="minorHAnsi" w:eastAsiaTheme="minorEastAsia" w:hAnsiTheme="minorHAnsi" w:cstheme="minorBidi"/>
                <w:b w:val="0"/>
                <w:bCs w:val="0"/>
                <w:noProof/>
                <w:kern w:val="0"/>
                <w:sz w:val="22"/>
                <w:szCs w:val="22"/>
                <w:lang w:eastAsia="en-US"/>
              </w:rPr>
              <w:tab/>
            </w:r>
            <w:r w:rsidRPr="001E033E">
              <w:rPr>
                <w:rStyle w:val="Hyperlink"/>
                <w:noProof/>
              </w:rPr>
              <w:t>Appendix</w:t>
            </w:r>
            <w:r>
              <w:rPr>
                <w:noProof/>
                <w:webHidden/>
              </w:rPr>
              <w:tab/>
            </w:r>
            <w:r>
              <w:rPr>
                <w:noProof/>
                <w:webHidden/>
              </w:rPr>
              <w:fldChar w:fldCharType="begin"/>
            </w:r>
            <w:r>
              <w:rPr>
                <w:noProof/>
                <w:webHidden/>
              </w:rPr>
              <w:instrText xml:space="preserve"> PAGEREF _Toc6952215 \h </w:instrText>
            </w:r>
            <w:r>
              <w:rPr>
                <w:noProof/>
                <w:webHidden/>
              </w:rPr>
            </w:r>
            <w:r>
              <w:rPr>
                <w:noProof/>
                <w:webHidden/>
              </w:rPr>
              <w:fldChar w:fldCharType="separate"/>
            </w:r>
            <w:r>
              <w:rPr>
                <w:noProof/>
                <w:webHidden/>
              </w:rPr>
              <w:t>58</w:t>
            </w:r>
            <w:r>
              <w:rPr>
                <w:noProof/>
                <w:webHidden/>
              </w:rPr>
              <w:fldChar w:fldCharType="end"/>
            </w:r>
          </w:hyperlink>
        </w:p>
        <w:p w14:paraId="4DC26CDF" w14:textId="1D7E36DA" w:rsidR="005A555F" w:rsidRDefault="005A555F">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6952216" w:history="1">
            <w:r w:rsidRPr="001E033E">
              <w:rPr>
                <w:rStyle w:val="Hyperlink"/>
                <w:noProof/>
              </w:rPr>
              <w:t>Component Specs</w:t>
            </w:r>
            <w:r>
              <w:rPr>
                <w:noProof/>
                <w:webHidden/>
              </w:rPr>
              <w:tab/>
            </w:r>
            <w:r>
              <w:rPr>
                <w:noProof/>
                <w:webHidden/>
              </w:rPr>
              <w:fldChar w:fldCharType="begin"/>
            </w:r>
            <w:r>
              <w:rPr>
                <w:noProof/>
                <w:webHidden/>
              </w:rPr>
              <w:instrText xml:space="preserve"> PAGEREF _Toc6952216 \h </w:instrText>
            </w:r>
            <w:r>
              <w:rPr>
                <w:noProof/>
                <w:webHidden/>
              </w:rPr>
            </w:r>
            <w:r>
              <w:rPr>
                <w:noProof/>
                <w:webHidden/>
              </w:rPr>
              <w:fldChar w:fldCharType="separate"/>
            </w:r>
            <w:r>
              <w:rPr>
                <w:noProof/>
                <w:webHidden/>
              </w:rPr>
              <w:t>58</w:t>
            </w:r>
            <w:r>
              <w:rPr>
                <w:noProof/>
                <w:webHidden/>
              </w:rPr>
              <w:fldChar w:fldCharType="end"/>
            </w:r>
          </w:hyperlink>
        </w:p>
        <w:p w14:paraId="36D77E3B" w14:textId="30EC623F"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17" w:history="1">
            <w:r w:rsidRPr="001E033E">
              <w:rPr>
                <w:rStyle w:val="Hyperlink"/>
                <w:noProof/>
              </w:rPr>
              <w:t>A.</w:t>
            </w:r>
            <w:r>
              <w:rPr>
                <w:rFonts w:asciiTheme="minorHAnsi" w:eastAsiaTheme="minorEastAsia" w:hAnsiTheme="minorHAnsi" w:cstheme="minorBidi"/>
                <w:noProof/>
                <w:kern w:val="0"/>
                <w:sz w:val="22"/>
                <w:szCs w:val="22"/>
                <w:lang w:eastAsia="en-US"/>
              </w:rPr>
              <w:tab/>
            </w:r>
            <w:r w:rsidRPr="001E033E">
              <w:rPr>
                <w:rStyle w:val="Hyperlink"/>
                <w:noProof/>
              </w:rPr>
              <w:t>Specs of NodeMCU V1.0</w:t>
            </w:r>
            <w:r>
              <w:rPr>
                <w:noProof/>
                <w:webHidden/>
              </w:rPr>
              <w:tab/>
            </w:r>
            <w:r>
              <w:rPr>
                <w:noProof/>
                <w:webHidden/>
              </w:rPr>
              <w:fldChar w:fldCharType="begin"/>
            </w:r>
            <w:r>
              <w:rPr>
                <w:noProof/>
                <w:webHidden/>
              </w:rPr>
              <w:instrText xml:space="preserve"> PAGEREF _Toc6952217 \h </w:instrText>
            </w:r>
            <w:r>
              <w:rPr>
                <w:noProof/>
                <w:webHidden/>
              </w:rPr>
            </w:r>
            <w:r>
              <w:rPr>
                <w:noProof/>
                <w:webHidden/>
              </w:rPr>
              <w:fldChar w:fldCharType="separate"/>
            </w:r>
            <w:r>
              <w:rPr>
                <w:noProof/>
                <w:webHidden/>
              </w:rPr>
              <w:t>58</w:t>
            </w:r>
            <w:r>
              <w:rPr>
                <w:noProof/>
                <w:webHidden/>
              </w:rPr>
              <w:fldChar w:fldCharType="end"/>
            </w:r>
          </w:hyperlink>
        </w:p>
        <w:p w14:paraId="04126166" w14:textId="01427A8F"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18" w:history="1">
            <w:r w:rsidRPr="001E033E">
              <w:rPr>
                <w:rStyle w:val="Hyperlink"/>
                <w:noProof/>
              </w:rPr>
              <w:t>B.</w:t>
            </w:r>
            <w:r>
              <w:rPr>
                <w:rFonts w:asciiTheme="minorHAnsi" w:eastAsiaTheme="minorEastAsia" w:hAnsiTheme="minorHAnsi" w:cstheme="minorBidi"/>
                <w:noProof/>
                <w:kern w:val="0"/>
                <w:sz w:val="22"/>
                <w:szCs w:val="22"/>
                <w:lang w:eastAsia="en-US"/>
              </w:rPr>
              <w:tab/>
            </w:r>
            <w:r w:rsidRPr="001E033E">
              <w:rPr>
                <w:rStyle w:val="Hyperlink"/>
                <w:noProof/>
              </w:rPr>
              <w:t>Specs of Raspberry Pi 3</w:t>
            </w:r>
            <w:r>
              <w:rPr>
                <w:noProof/>
                <w:webHidden/>
              </w:rPr>
              <w:tab/>
            </w:r>
            <w:r>
              <w:rPr>
                <w:noProof/>
                <w:webHidden/>
              </w:rPr>
              <w:fldChar w:fldCharType="begin"/>
            </w:r>
            <w:r>
              <w:rPr>
                <w:noProof/>
                <w:webHidden/>
              </w:rPr>
              <w:instrText xml:space="preserve"> PAGEREF _Toc6952218 \h </w:instrText>
            </w:r>
            <w:r>
              <w:rPr>
                <w:noProof/>
                <w:webHidden/>
              </w:rPr>
            </w:r>
            <w:r>
              <w:rPr>
                <w:noProof/>
                <w:webHidden/>
              </w:rPr>
              <w:fldChar w:fldCharType="separate"/>
            </w:r>
            <w:r>
              <w:rPr>
                <w:noProof/>
                <w:webHidden/>
              </w:rPr>
              <w:t>58</w:t>
            </w:r>
            <w:r>
              <w:rPr>
                <w:noProof/>
                <w:webHidden/>
              </w:rPr>
              <w:fldChar w:fldCharType="end"/>
            </w:r>
          </w:hyperlink>
        </w:p>
        <w:p w14:paraId="502F2FDD" w14:textId="64DE7307"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19" w:history="1">
            <w:r w:rsidRPr="001E033E">
              <w:rPr>
                <w:rStyle w:val="Hyperlink"/>
                <w:noProof/>
              </w:rPr>
              <w:t>C.</w:t>
            </w:r>
            <w:r>
              <w:rPr>
                <w:rFonts w:asciiTheme="minorHAnsi" w:eastAsiaTheme="minorEastAsia" w:hAnsiTheme="minorHAnsi" w:cstheme="minorBidi"/>
                <w:noProof/>
                <w:kern w:val="0"/>
                <w:sz w:val="22"/>
                <w:szCs w:val="22"/>
                <w:lang w:eastAsia="en-US"/>
              </w:rPr>
              <w:tab/>
            </w:r>
            <w:r w:rsidRPr="001E033E">
              <w:rPr>
                <w:rStyle w:val="Hyperlink"/>
                <w:noProof/>
              </w:rPr>
              <w:t>Specs for HLK-PM01 AC-DC Power Module</w:t>
            </w:r>
            <w:r>
              <w:rPr>
                <w:noProof/>
                <w:webHidden/>
              </w:rPr>
              <w:tab/>
            </w:r>
            <w:r>
              <w:rPr>
                <w:noProof/>
                <w:webHidden/>
              </w:rPr>
              <w:fldChar w:fldCharType="begin"/>
            </w:r>
            <w:r>
              <w:rPr>
                <w:noProof/>
                <w:webHidden/>
              </w:rPr>
              <w:instrText xml:space="preserve"> PAGEREF _Toc6952219 \h </w:instrText>
            </w:r>
            <w:r>
              <w:rPr>
                <w:noProof/>
                <w:webHidden/>
              </w:rPr>
            </w:r>
            <w:r>
              <w:rPr>
                <w:noProof/>
                <w:webHidden/>
              </w:rPr>
              <w:fldChar w:fldCharType="separate"/>
            </w:r>
            <w:r>
              <w:rPr>
                <w:noProof/>
                <w:webHidden/>
              </w:rPr>
              <w:t>58</w:t>
            </w:r>
            <w:r>
              <w:rPr>
                <w:noProof/>
                <w:webHidden/>
              </w:rPr>
              <w:fldChar w:fldCharType="end"/>
            </w:r>
          </w:hyperlink>
        </w:p>
        <w:p w14:paraId="3D4C18C3" w14:textId="657C504F" w:rsidR="005A555F" w:rsidRDefault="005A555F">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6952220" w:history="1">
            <w:r w:rsidRPr="001E033E">
              <w:rPr>
                <w:rStyle w:val="Hyperlink"/>
                <w:noProof/>
              </w:rPr>
              <w:t>Source Code.</w:t>
            </w:r>
            <w:r>
              <w:rPr>
                <w:noProof/>
                <w:webHidden/>
              </w:rPr>
              <w:tab/>
            </w:r>
            <w:r>
              <w:rPr>
                <w:noProof/>
                <w:webHidden/>
              </w:rPr>
              <w:fldChar w:fldCharType="begin"/>
            </w:r>
            <w:r>
              <w:rPr>
                <w:noProof/>
                <w:webHidden/>
              </w:rPr>
              <w:instrText xml:space="preserve"> PAGEREF _Toc6952220 \h </w:instrText>
            </w:r>
            <w:r>
              <w:rPr>
                <w:noProof/>
                <w:webHidden/>
              </w:rPr>
            </w:r>
            <w:r>
              <w:rPr>
                <w:noProof/>
                <w:webHidden/>
              </w:rPr>
              <w:fldChar w:fldCharType="separate"/>
            </w:r>
            <w:r>
              <w:rPr>
                <w:noProof/>
                <w:webHidden/>
              </w:rPr>
              <w:t>59</w:t>
            </w:r>
            <w:r>
              <w:rPr>
                <w:noProof/>
                <w:webHidden/>
              </w:rPr>
              <w:fldChar w:fldCharType="end"/>
            </w:r>
          </w:hyperlink>
        </w:p>
        <w:p w14:paraId="2B5EC4C3" w14:textId="7F9C80E3"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21" w:history="1">
            <w:r w:rsidRPr="001E033E">
              <w:rPr>
                <w:rStyle w:val="Hyperlink"/>
                <w:noProof/>
              </w:rPr>
              <w:t>1.</w:t>
            </w:r>
            <w:r>
              <w:rPr>
                <w:rFonts w:asciiTheme="minorHAnsi" w:eastAsiaTheme="minorEastAsia" w:hAnsiTheme="minorHAnsi" w:cstheme="minorBidi"/>
                <w:noProof/>
                <w:kern w:val="0"/>
                <w:sz w:val="22"/>
                <w:szCs w:val="22"/>
                <w:lang w:eastAsia="en-US"/>
              </w:rPr>
              <w:tab/>
            </w:r>
            <w:r w:rsidRPr="001E033E">
              <w:rPr>
                <w:rStyle w:val="Hyperlink"/>
                <w:noProof/>
              </w:rPr>
              <w:t>Source Code of Light Control Lambda Function</w:t>
            </w:r>
            <w:r>
              <w:rPr>
                <w:noProof/>
                <w:webHidden/>
              </w:rPr>
              <w:tab/>
            </w:r>
            <w:r>
              <w:rPr>
                <w:noProof/>
                <w:webHidden/>
              </w:rPr>
              <w:fldChar w:fldCharType="begin"/>
            </w:r>
            <w:r>
              <w:rPr>
                <w:noProof/>
                <w:webHidden/>
              </w:rPr>
              <w:instrText xml:space="preserve"> PAGEREF _Toc6952221 \h </w:instrText>
            </w:r>
            <w:r>
              <w:rPr>
                <w:noProof/>
                <w:webHidden/>
              </w:rPr>
            </w:r>
            <w:r>
              <w:rPr>
                <w:noProof/>
                <w:webHidden/>
              </w:rPr>
              <w:fldChar w:fldCharType="separate"/>
            </w:r>
            <w:r>
              <w:rPr>
                <w:noProof/>
                <w:webHidden/>
              </w:rPr>
              <w:t>59</w:t>
            </w:r>
            <w:r>
              <w:rPr>
                <w:noProof/>
                <w:webHidden/>
              </w:rPr>
              <w:fldChar w:fldCharType="end"/>
            </w:r>
          </w:hyperlink>
        </w:p>
        <w:p w14:paraId="6DAF3119" w14:textId="662DDCB9"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22" w:history="1">
            <w:r w:rsidRPr="001E033E">
              <w:rPr>
                <w:rStyle w:val="Hyperlink"/>
                <w:noProof/>
              </w:rPr>
              <w:t>2.</w:t>
            </w:r>
            <w:r>
              <w:rPr>
                <w:rFonts w:asciiTheme="minorHAnsi" w:eastAsiaTheme="minorEastAsia" w:hAnsiTheme="minorHAnsi" w:cstheme="minorBidi"/>
                <w:noProof/>
                <w:kern w:val="0"/>
                <w:sz w:val="22"/>
                <w:szCs w:val="22"/>
                <w:lang w:eastAsia="en-US"/>
              </w:rPr>
              <w:tab/>
            </w:r>
            <w:r w:rsidRPr="001E033E">
              <w:rPr>
                <w:rStyle w:val="Hyperlink"/>
                <w:noProof/>
              </w:rPr>
              <w:t>Source Code of Television Control Lambda Function</w:t>
            </w:r>
            <w:r>
              <w:rPr>
                <w:noProof/>
                <w:webHidden/>
              </w:rPr>
              <w:tab/>
            </w:r>
            <w:r>
              <w:rPr>
                <w:noProof/>
                <w:webHidden/>
              </w:rPr>
              <w:fldChar w:fldCharType="begin"/>
            </w:r>
            <w:r>
              <w:rPr>
                <w:noProof/>
                <w:webHidden/>
              </w:rPr>
              <w:instrText xml:space="preserve"> PAGEREF _Toc6952222 \h </w:instrText>
            </w:r>
            <w:r>
              <w:rPr>
                <w:noProof/>
                <w:webHidden/>
              </w:rPr>
            </w:r>
            <w:r>
              <w:rPr>
                <w:noProof/>
                <w:webHidden/>
              </w:rPr>
              <w:fldChar w:fldCharType="separate"/>
            </w:r>
            <w:r>
              <w:rPr>
                <w:noProof/>
                <w:webHidden/>
              </w:rPr>
              <w:t>62</w:t>
            </w:r>
            <w:r>
              <w:rPr>
                <w:noProof/>
                <w:webHidden/>
              </w:rPr>
              <w:fldChar w:fldCharType="end"/>
            </w:r>
          </w:hyperlink>
        </w:p>
        <w:p w14:paraId="74FB7820" w14:textId="4B00F4E9"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25" w:history="1">
            <w:r w:rsidRPr="001E033E">
              <w:rPr>
                <w:rStyle w:val="Hyperlink"/>
                <w:noProof/>
              </w:rPr>
              <w:t>3.</w:t>
            </w:r>
            <w:r>
              <w:rPr>
                <w:rFonts w:asciiTheme="minorHAnsi" w:eastAsiaTheme="minorEastAsia" w:hAnsiTheme="minorHAnsi" w:cstheme="minorBidi"/>
                <w:noProof/>
                <w:kern w:val="0"/>
                <w:sz w:val="22"/>
                <w:szCs w:val="22"/>
                <w:lang w:eastAsia="en-US"/>
              </w:rPr>
              <w:tab/>
            </w:r>
            <w:r w:rsidRPr="001E033E">
              <w:rPr>
                <w:rStyle w:val="Hyperlink"/>
                <w:noProof/>
              </w:rPr>
              <w:t>Source Code of Temperature Control Lambda Function</w:t>
            </w:r>
            <w:r>
              <w:rPr>
                <w:noProof/>
                <w:webHidden/>
              </w:rPr>
              <w:tab/>
            </w:r>
            <w:r>
              <w:rPr>
                <w:noProof/>
                <w:webHidden/>
              </w:rPr>
              <w:fldChar w:fldCharType="begin"/>
            </w:r>
            <w:r>
              <w:rPr>
                <w:noProof/>
                <w:webHidden/>
              </w:rPr>
              <w:instrText xml:space="preserve"> PAGEREF _Toc6952225 \h </w:instrText>
            </w:r>
            <w:r>
              <w:rPr>
                <w:noProof/>
                <w:webHidden/>
              </w:rPr>
            </w:r>
            <w:r>
              <w:rPr>
                <w:noProof/>
                <w:webHidden/>
              </w:rPr>
              <w:fldChar w:fldCharType="separate"/>
            </w:r>
            <w:r>
              <w:rPr>
                <w:noProof/>
                <w:webHidden/>
              </w:rPr>
              <w:t>75</w:t>
            </w:r>
            <w:r>
              <w:rPr>
                <w:noProof/>
                <w:webHidden/>
              </w:rPr>
              <w:fldChar w:fldCharType="end"/>
            </w:r>
          </w:hyperlink>
        </w:p>
        <w:p w14:paraId="6E3C6121" w14:textId="4855C4EF"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26" w:history="1">
            <w:r w:rsidRPr="001E033E">
              <w:rPr>
                <w:rStyle w:val="Hyperlink"/>
                <w:noProof/>
              </w:rPr>
              <w:t>4.</w:t>
            </w:r>
            <w:r>
              <w:rPr>
                <w:rFonts w:asciiTheme="minorHAnsi" w:eastAsiaTheme="minorEastAsia" w:hAnsiTheme="minorHAnsi" w:cstheme="minorBidi"/>
                <w:noProof/>
                <w:kern w:val="0"/>
                <w:sz w:val="22"/>
                <w:szCs w:val="22"/>
                <w:lang w:eastAsia="en-US"/>
              </w:rPr>
              <w:tab/>
            </w:r>
            <w:r w:rsidRPr="001E033E">
              <w:rPr>
                <w:rStyle w:val="Hyperlink"/>
                <w:noProof/>
              </w:rPr>
              <w:t>NodeMCU Source Code for Light Conrtol</w:t>
            </w:r>
            <w:r>
              <w:rPr>
                <w:noProof/>
                <w:webHidden/>
              </w:rPr>
              <w:tab/>
            </w:r>
            <w:r>
              <w:rPr>
                <w:noProof/>
                <w:webHidden/>
              </w:rPr>
              <w:fldChar w:fldCharType="begin"/>
            </w:r>
            <w:r>
              <w:rPr>
                <w:noProof/>
                <w:webHidden/>
              </w:rPr>
              <w:instrText xml:space="preserve"> PAGEREF _Toc6952226 \h </w:instrText>
            </w:r>
            <w:r>
              <w:rPr>
                <w:noProof/>
                <w:webHidden/>
              </w:rPr>
            </w:r>
            <w:r>
              <w:rPr>
                <w:noProof/>
                <w:webHidden/>
              </w:rPr>
              <w:fldChar w:fldCharType="separate"/>
            </w:r>
            <w:r>
              <w:rPr>
                <w:noProof/>
                <w:webHidden/>
              </w:rPr>
              <w:t>99</w:t>
            </w:r>
            <w:r>
              <w:rPr>
                <w:noProof/>
                <w:webHidden/>
              </w:rPr>
              <w:fldChar w:fldCharType="end"/>
            </w:r>
          </w:hyperlink>
        </w:p>
        <w:p w14:paraId="1D67126C" w14:textId="38F2F3A3"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27" w:history="1">
            <w:r w:rsidRPr="001E033E">
              <w:rPr>
                <w:rStyle w:val="Hyperlink"/>
                <w:noProof/>
              </w:rPr>
              <w:t>5.</w:t>
            </w:r>
            <w:r>
              <w:rPr>
                <w:rFonts w:asciiTheme="minorHAnsi" w:eastAsiaTheme="minorEastAsia" w:hAnsiTheme="minorHAnsi" w:cstheme="minorBidi"/>
                <w:noProof/>
                <w:kern w:val="0"/>
                <w:sz w:val="22"/>
                <w:szCs w:val="22"/>
                <w:lang w:eastAsia="en-US"/>
              </w:rPr>
              <w:tab/>
            </w:r>
            <w:r w:rsidRPr="001E033E">
              <w:rPr>
                <w:rStyle w:val="Hyperlink"/>
                <w:noProof/>
              </w:rPr>
              <w:t>NodeMCU Source Code for Door Sensor</w:t>
            </w:r>
            <w:r>
              <w:rPr>
                <w:noProof/>
                <w:webHidden/>
              </w:rPr>
              <w:tab/>
            </w:r>
            <w:r>
              <w:rPr>
                <w:noProof/>
                <w:webHidden/>
              </w:rPr>
              <w:fldChar w:fldCharType="begin"/>
            </w:r>
            <w:r>
              <w:rPr>
                <w:noProof/>
                <w:webHidden/>
              </w:rPr>
              <w:instrText xml:space="preserve"> PAGEREF _Toc6952227 \h </w:instrText>
            </w:r>
            <w:r>
              <w:rPr>
                <w:noProof/>
                <w:webHidden/>
              </w:rPr>
            </w:r>
            <w:r>
              <w:rPr>
                <w:noProof/>
                <w:webHidden/>
              </w:rPr>
              <w:fldChar w:fldCharType="separate"/>
            </w:r>
            <w:r>
              <w:rPr>
                <w:noProof/>
                <w:webHidden/>
              </w:rPr>
              <w:t>100</w:t>
            </w:r>
            <w:r>
              <w:rPr>
                <w:noProof/>
                <w:webHidden/>
              </w:rPr>
              <w:fldChar w:fldCharType="end"/>
            </w:r>
          </w:hyperlink>
        </w:p>
        <w:p w14:paraId="163A6E36" w14:textId="0E12173F"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28" w:history="1">
            <w:r w:rsidRPr="001E033E">
              <w:rPr>
                <w:rStyle w:val="Hyperlink"/>
                <w:noProof/>
                <w:kern w:val="16"/>
              </w:rPr>
              <w:t>6.</w:t>
            </w:r>
            <w:r>
              <w:rPr>
                <w:rFonts w:asciiTheme="minorHAnsi" w:eastAsiaTheme="minorEastAsia" w:hAnsiTheme="minorHAnsi" w:cstheme="minorBidi"/>
                <w:noProof/>
                <w:kern w:val="0"/>
                <w:sz w:val="22"/>
                <w:szCs w:val="22"/>
                <w:lang w:eastAsia="en-US"/>
              </w:rPr>
              <w:tab/>
            </w:r>
            <w:r w:rsidRPr="001E033E">
              <w:rPr>
                <w:rStyle w:val="Hyperlink"/>
                <w:noProof/>
              </w:rPr>
              <w:t>NodeMCU Source Code for Temperature Control</w:t>
            </w:r>
            <w:r>
              <w:rPr>
                <w:noProof/>
                <w:webHidden/>
              </w:rPr>
              <w:tab/>
            </w:r>
            <w:r>
              <w:rPr>
                <w:noProof/>
                <w:webHidden/>
              </w:rPr>
              <w:fldChar w:fldCharType="begin"/>
            </w:r>
            <w:r>
              <w:rPr>
                <w:noProof/>
                <w:webHidden/>
              </w:rPr>
              <w:instrText xml:space="preserve"> PAGEREF _Toc6952228 \h </w:instrText>
            </w:r>
            <w:r>
              <w:rPr>
                <w:noProof/>
                <w:webHidden/>
              </w:rPr>
            </w:r>
            <w:r>
              <w:rPr>
                <w:noProof/>
                <w:webHidden/>
              </w:rPr>
              <w:fldChar w:fldCharType="separate"/>
            </w:r>
            <w:r>
              <w:rPr>
                <w:noProof/>
                <w:webHidden/>
              </w:rPr>
              <w:t>102</w:t>
            </w:r>
            <w:r>
              <w:rPr>
                <w:noProof/>
                <w:webHidden/>
              </w:rPr>
              <w:fldChar w:fldCharType="end"/>
            </w:r>
          </w:hyperlink>
        </w:p>
        <w:p w14:paraId="5AA2D134" w14:textId="20EDABE8" w:rsidR="005A555F" w:rsidRDefault="005A555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6952229" w:history="1">
            <w:r w:rsidRPr="001E033E">
              <w:rPr>
                <w:rStyle w:val="Hyperlink"/>
                <w:noProof/>
              </w:rPr>
              <w:t>7.</w:t>
            </w:r>
            <w:r>
              <w:rPr>
                <w:rFonts w:asciiTheme="minorHAnsi" w:eastAsiaTheme="minorEastAsia" w:hAnsiTheme="minorHAnsi" w:cstheme="minorBidi"/>
                <w:noProof/>
                <w:kern w:val="0"/>
                <w:sz w:val="22"/>
                <w:szCs w:val="22"/>
                <w:lang w:eastAsia="en-US"/>
              </w:rPr>
              <w:tab/>
            </w:r>
            <w:r w:rsidRPr="001E033E">
              <w:rPr>
                <w:rStyle w:val="Hyperlink"/>
                <w:noProof/>
              </w:rPr>
              <w:t>NodeMCU Source Code for Remote Control</w:t>
            </w:r>
            <w:r>
              <w:rPr>
                <w:noProof/>
                <w:webHidden/>
              </w:rPr>
              <w:tab/>
            </w:r>
            <w:r>
              <w:rPr>
                <w:noProof/>
                <w:webHidden/>
              </w:rPr>
              <w:fldChar w:fldCharType="begin"/>
            </w:r>
            <w:r>
              <w:rPr>
                <w:noProof/>
                <w:webHidden/>
              </w:rPr>
              <w:instrText xml:space="preserve"> PAGEREF _Toc6952229 \h </w:instrText>
            </w:r>
            <w:r>
              <w:rPr>
                <w:noProof/>
                <w:webHidden/>
              </w:rPr>
            </w:r>
            <w:r>
              <w:rPr>
                <w:noProof/>
                <w:webHidden/>
              </w:rPr>
              <w:fldChar w:fldCharType="separate"/>
            </w:r>
            <w:r>
              <w:rPr>
                <w:noProof/>
                <w:webHidden/>
              </w:rPr>
              <w:t>141</w:t>
            </w:r>
            <w:r>
              <w:rPr>
                <w:noProof/>
                <w:webHidden/>
              </w:rPr>
              <w:fldChar w:fldCharType="end"/>
            </w:r>
          </w:hyperlink>
        </w:p>
        <w:p w14:paraId="33408B96" w14:textId="0AE2012C" w:rsidR="005A555F" w:rsidRDefault="005A555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6952230" w:history="1">
            <w:r w:rsidRPr="001E033E">
              <w:rPr>
                <w:rStyle w:val="Hyperlink"/>
                <w:noProof/>
              </w:rPr>
              <w:t>8.</w:t>
            </w:r>
            <w:r>
              <w:rPr>
                <w:rFonts w:asciiTheme="minorHAnsi" w:eastAsiaTheme="minorEastAsia" w:hAnsiTheme="minorHAnsi" w:cstheme="minorBidi"/>
                <w:b w:val="0"/>
                <w:bCs w:val="0"/>
                <w:noProof/>
                <w:kern w:val="0"/>
                <w:sz w:val="22"/>
                <w:szCs w:val="22"/>
                <w:lang w:eastAsia="en-US"/>
              </w:rPr>
              <w:tab/>
            </w:r>
            <w:r w:rsidRPr="001E033E">
              <w:rPr>
                <w:rStyle w:val="Hyperlink"/>
                <w:noProof/>
              </w:rPr>
              <w:t>REFERENCES</w:t>
            </w:r>
            <w:r>
              <w:rPr>
                <w:noProof/>
                <w:webHidden/>
              </w:rPr>
              <w:tab/>
            </w:r>
            <w:r>
              <w:rPr>
                <w:noProof/>
                <w:webHidden/>
              </w:rPr>
              <w:fldChar w:fldCharType="begin"/>
            </w:r>
            <w:r>
              <w:rPr>
                <w:noProof/>
                <w:webHidden/>
              </w:rPr>
              <w:instrText xml:space="preserve"> PAGEREF _Toc6952230 \h </w:instrText>
            </w:r>
            <w:r>
              <w:rPr>
                <w:noProof/>
                <w:webHidden/>
              </w:rPr>
            </w:r>
            <w:r>
              <w:rPr>
                <w:noProof/>
                <w:webHidden/>
              </w:rPr>
              <w:fldChar w:fldCharType="separate"/>
            </w:r>
            <w:r>
              <w:rPr>
                <w:noProof/>
                <w:webHidden/>
              </w:rPr>
              <w:t>147</w:t>
            </w:r>
            <w:r>
              <w:rPr>
                <w:noProof/>
                <w:webHidden/>
              </w:rPr>
              <w:fldChar w:fldCharType="end"/>
            </w:r>
          </w:hyperlink>
        </w:p>
        <w:p w14:paraId="7520415D" w14:textId="7BC793B9" w:rsidR="00B22603" w:rsidRPr="00407596" w:rsidRDefault="00972F11" w:rsidP="00610B36">
          <w:pPr>
            <w:sectPr w:rsidR="00B22603" w:rsidRPr="00407596" w:rsidSect="009327C5">
              <w:headerReference w:type="default" r:id="rId9"/>
              <w:footerReference w:type="default" r:id="rId10"/>
              <w:pgSz w:w="12240" w:h="15840" w:code="1"/>
              <w:pgMar w:top="1440" w:right="1440" w:bottom="1440" w:left="1440" w:header="720" w:footer="720" w:gutter="0"/>
              <w:pgNumType w:start="1"/>
              <w:cols w:space="547"/>
              <w:docGrid w:linePitch="286"/>
            </w:sectPr>
          </w:pPr>
          <w:r w:rsidRPr="00407596">
            <w:rPr>
              <w:b/>
              <w:bCs/>
              <w:noProof/>
              <w:sz w:val="24"/>
              <w:szCs w:val="24"/>
            </w:rPr>
            <w:fldChar w:fldCharType="end"/>
          </w:r>
        </w:p>
      </w:sdtContent>
    </w:sdt>
    <w:p w14:paraId="71788E7C" w14:textId="77777777" w:rsidR="00A74C39" w:rsidRPr="00407596" w:rsidRDefault="00A74C39">
      <w:pPr>
        <w:jc w:val="left"/>
        <w:rPr>
          <w:b/>
          <w:noProof/>
          <w:kern w:val="0"/>
          <w:sz w:val="28"/>
          <w:szCs w:val="24"/>
        </w:rPr>
      </w:pPr>
      <w:r w:rsidRPr="00407596">
        <w:rPr>
          <w:noProof/>
        </w:rPr>
        <w:lastRenderedPageBreak/>
        <w:br w:type="page"/>
      </w:r>
    </w:p>
    <w:p w14:paraId="38FF1512" w14:textId="77777777" w:rsidR="00373601" w:rsidRDefault="00373601" w:rsidP="00AF67E1">
      <w:pPr>
        <w:pStyle w:val="Head1"/>
        <w:rPr>
          <w:noProof/>
        </w:rPr>
      </w:pPr>
      <w:bookmarkStart w:id="9" w:name="_Toc531038831"/>
      <w:bookmarkStart w:id="10" w:name="_Toc531049081"/>
      <w:bookmarkStart w:id="11" w:name="_Toc531465126"/>
      <w:bookmarkStart w:id="12" w:name="_Toc531528280"/>
      <w:bookmarkStart w:id="13" w:name="_Toc531730466"/>
      <w:bookmarkStart w:id="14" w:name="_Toc6246848"/>
      <w:bookmarkStart w:id="15" w:name="_Toc6501996"/>
      <w:bookmarkStart w:id="16" w:name="_Toc6952137"/>
      <w:r>
        <w:rPr>
          <w:rFonts w:hint="eastAsia"/>
          <w:noProof/>
        </w:rPr>
        <w:lastRenderedPageBreak/>
        <w:t>List of Figures</w:t>
      </w:r>
      <w:bookmarkEnd w:id="9"/>
      <w:bookmarkEnd w:id="10"/>
      <w:bookmarkEnd w:id="11"/>
      <w:bookmarkEnd w:id="12"/>
      <w:bookmarkEnd w:id="13"/>
      <w:bookmarkEnd w:id="14"/>
      <w:bookmarkEnd w:id="15"/>
      <w:bookmarkEnd w:id="16"/>
    </w:p>
    <w:p w14:paraId="145868E8" w14:textId="0453B3D3" w:rsidR="001C1A7D" w:rsidRDefault="008B69AF">
      <w:pPr>
        <w:pStyle w:val="TableofFigures"/>
        <w:rPr>
          <w:rFonts w:asciiTheme="minorHAnsi" w:eastAsiaTheme="minorEastAsia" w:hAnsiTheme="minorHAnsi" w:cstheme="minorBidi"/>
          <w:b w:val="0"/>
          <w:smallCaps w:val="0"/>
          <w:noProof/>
          <w:kern w:val="0"/>
          <w:sz w:val="22"/>
          <w:szCs w:val="22"/>
          <w:lang w:eastAsia="en-US"/>
        </w:rPr>
      </w:pPr>
      <w:r>
        <w:rPr>
          <w:b w:val="0"/>
          <w:smallCaps w:val="0"/>
          <w:noProof/>
        </w:rPr>
        <w:fldChar w:fldCharType="begin"/>
      </w:r>
      <w:r>
        <w:rPr>
          <w:b w:val="0"/>
          <w:smallCaps w:val="0"/>
          <w:noProof/>
        </w:rPr>
        <w:instrText xml:space="preserve"> TOC \h \z \c "Fig." </w:instrText>
      </w:r>
      <w:r>
        <w:rPr>
          <w:b w:val="0"/>
          <w:smallCaps w:val="0"/>
          <w:noProof/>
        </w:rPr>
        <w:fldChar w:fldCharType="separate"/>
      </w:r>
      <w:hyperlink w:anchor="_Toc6502227" w:history="1">
        <w:r w:rsidR="001C1A7D" w:rsidRPr="00737B50">
          <w:rPr>
            <w:rStyle w:val="Hyperlink"/>
            <w:noProof/>
          </w:rPr>
          <w:t>Fig. 1 Amazon Echo 2</w:t>
        </w:r>
        <w:r w:rsidR="001C1A7D" w:rsidRPr="00737B50">
          <w:rPr>
            <w:rStyle w:val="Hyperlink"/>
            <w:noProof/>
            <w:vertAlign w:val="superscript"/>
          </w:rPr>
          <w:t>nd</w:t>
        </w:r>
        <w:r w:rsidR="001C1A7D" w:rsidRPr="00737B50">
          <w:rPr>
            <w:rStyle w:val="Hyperlink"/>
            <w:noProof/>
          </w:rPr>
          <w:t xml:space="preserve"> generation (left) and the Google Home (right).</w:t>
        </w:r>
        <w:r w:rsidR="001C1A7D">
          <w:rPr>
            <w:noProof/>
            <w:webHidden/>
          </w:rPr>
          <w:tab/>
        </w:r>
        <w:r w:rsidR="001C1A7D">
          <w:rPr>
            <w:noProof/>
            <w:webHidden/>
          </w:rPr>
          <w:fldChar w:fldCharType="begin"/>
        </w:r>
        <w:r w:rsidR="001C1A7D">
          <w:rPr>
            <w:noProof/>
            <w:webHidden/>
          </w:rPr>
          <w:instrText xml:space="preserve"> PAGEREF _Toc6502227 \h </w:instrText>
        </w:r>
        <w:r w:rsidR="001C1A7D">
          <w:rPr>
            <w:noProof/>
            <w:webHidden/>
          </w:rPr>
        </w:r>
        <w:r w:rsidR="001C1A7D">
          <w:rPr>
            <w:noProof/>
            <w:webHidden/>
          </w:rPr>
          <w:fldChar w:fldCharType="separate"/>
        </w:r>
        <w:r w:rsidR="00903568">
          <w:rPr>
            <w:noProof/>
            <w:webHidden/>
          </w:rPr>
          <w:t>11</w:t>
        </w:r>
        <w:r w:rsidR="001C1A7D">
          <w:rPr>
            <w:noProof/>
            <w:webHidden/>
          </w:rPr>
          <w:fldChar w:fldCharType="end"/>
        </w:r>
      </w:hyperlink>
    </w:p>
    <w:p w14:paraId="1EBD5171" w14:textId="34DC9EF9"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28" w:history="1">
        <w:r w:rsidR="001C1A7D" w:rsidRPr="00737B50">
          <w:rPr>
            <w:rStyle w:val="Hyperlink"/>
            <w:noProof/>
          </w:rPr>
          <w:t>Fig. 2 Design Methods</w:t>
        </w:r>
        <w:r w:rsidR="001C1A7D">
          <w:rPr>
            <w:noProof/>
            <w:webHidden/>
          </w:rPr>
          <w:tab/>
        </w:r>
        <w:r w:rsidR="001C1A7D">
          <w:rPr>
            <w:noProof/>
            <w:webHidden/>
          </w:rPr>
          <w:fldChar w:fldCharType="begin"/>
        </w:r>
        <w:r w:rsidR="001C1A7D">
          <w:rPr>
            <w:noProof/>
            <w:webHidden/>
          </w:rPr>
          <w:instrText xml:space="preserve"> PAGEREF _Toc6502228 \h </w:instrText>
        </w:r>
        <w:r w:rsidR="001C1A7D">
          <w:rPr>
            <w:noProof/>
            <w:webHidden/>
          </w:rPr>
        </w:r>
        <w:r w:rsidR="001C1A7D">
          <w:rPr>
            <w:noProof/>
            <w:webHidden/>
          </w:rPr>
          <w:fldChar w:fldCharType="separate"/>
        </w:r>
        <w:r w:rsidR="00903568">
          <w:rPr>
            <w:noProof/>
            <w:webHidden/>
          </w:rPr>
          <w:t>12</w:t>
        </w:r>
        <w:r w:rsidR="001C1A7D">
          <w:rPr>
            <w:noProof/>
            <w:webHidden/>
          </w:rPr>
          <w:fldChar w:fldCharType="end"/>
        </w:r>
      </w:hyperlink>
    </w:p>
    <w:p w14:paraId="5FEA28A0" w14:textId="09C17A6E"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29" w:history="1">
        <w:r w:rsidR="001C1A7D" w:rsidRPr="00737B50">
          <w:rPr>
            <w:rStyle w:val="Hyperlink"/>
            <w:noProof/>
          </w:rPr>
          <w:t>Fig. 3 System Diagram</w:t>
        </w:r>
        <w:r w:rsidR="001C1A7D">
          <w:rPr>
            <w:noProof/>
            <w:webHidden/>
          </w:rPr>
          <w:tab/>
        </w:r>
        <w:r w:rsidR="001C1A7D">
          <w:rPr>
            <w:noProof/>
            <w:webHidden/>
          </w:rPr>
          <w:fldChar w:fldCharType="begin"/>
        </w:r>
        <w:r w:rsidR="001C1A7D">
          <w:rPr>
            <w:noProof/>
            <w:webHidden/>
          </w:rPr>
          <w:instrText xml:space="preserve"> PAGEREF _Toc6502229 \h </w:instrText>
        </w:r>
        <w:r w:rsidR="001C1A7D">
          <w:rPr>
            <w:noProof/>
            <w:webHidden/>
          </w:rPr>
        </w:r>
        <w:r w:rsidR="001C1A7D">
          <w:rPr>
            <w:noProof/>
            <w:webHidden/>
          </w:rPr>
          <w:fldChar w:fldCharType="separate"/>
        </w:r>
        <w:r w:rsidR="00903568">
          <w:rPr>
            <w:noProof/>
            <w:webHidden/>
          </w:rPr>
          <w:t>13</w:t>
        </w:r>
        <w:r w:rsidR="001C1A7D">
          <w:rPr>
            <w:noProof/>
            <w:webHidden/>
          </w:rPr>
          <w:fldChar w:fldCharType="end"/>
        </w:r>
      </w:hyperlink>
    </w:p>
    <w:p w14:paraId="35257464" w14:textId="4F93B639"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0" w:history="1">
        <w:r w:rsidR="001C1A7D" w:rsidRPr="00737B50">
          <w:rPr>
            <w:rStyle w:val="Hyperlink"/>
            <w:noProof/>
          </w:rPr>
          <w:t>Fig. 4 Flow Chart representation of the system</w:t>
        </w:r>
        <w:r w:rsidR="001C1A7D">
          <w:rPr>
            <w:noProof/>
            <w:webHidden/>
          </w:rPr>
          <w:tab/>
        </w:r>
        <w:r w:rsidR="001C1A7D">
          <w:rPr>
            <w:noProof/>
            <w:webHidden/>
          </w:rPr>
          <w:fldChar w:fldCharType="begin"/>
        </w:r>
        <w:r w:rsidR="001C1A7D">
          <w:rPr>
            <w:noProof/>
            <w:webHidden/>
          </w:rPr>
          <w:instrText xml:space="preserve"> PAGEREF _Toc6502230 \h </w:instrText>
        </w:r>
        <w:r w:rsidR="001C1A7D">
          <w:rPr>
            <w:noProof/>
            <w:webHidden/>
          </w:rPr>
        </w:r>
        <w:r w:rsidR="001C1A7D">
          <w:rPr>
            <w:noProof/>
            <w:webHidden/>
          </w:rPr>
          <w:fldChar w:fldCharType="separate"/>
        </w:r>
        <w:r w:rsidR="00903568">
          <w:rPr>
            <w:noProof/>
            <w:webHidden/>
          </w:rPr>
          <w:t>14</w:t>
        </w:r>
        <w:r w:rsidR="001C1A7D">
          <w:rPr>
            <w:noProof/>
            <w:webHidden/>
          </w:rPr>
          <w:fldChar w:fldCharType="end"/>
        </w:r>
      </w:hyperlink>
    </w:p>
    <w:p w14:paraId="78EEFA3D" w14:textId="17B3BDDA"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1" w:history="1">
        <w:r w:rsidR="001C1A7D" w:rsidRPr="00737B50">
          <w:rPr>
            <w:rStyle w:val="Hyperlink"/>
            <w:noProof/>
          </w:rPr>
          <w:t>Fig. 5 (a) Here is part of the registration process needed to prototype the Raspberry Pi.</w:t>
        </w:r>
        <w:r w:rsidR="001C1A7D">
          <w:rPr>
            <w:noProof/>
            <w:webHidden/>
          </w:rPr>
          <w:tab/>
        </w:r>
        <w:r w:rsidR="001C1A7D">
          <w:rPr>
            <w:noProof/>
            <w:webHidden/>
          </w:rPr>
          <w:fldChar w:fldCharType="begin"/>
        </w:r>
        <w:r w:rsidR="001C1A7D">
          <w:rPr>
            <w:noProof/>
            <w:webHidden/>
          </w:rPr>
          <w:instrText xml:space="preserve"> PAGEREF _Toc6502231 \h </w:instrText>
        </w:r>
        <w:r w:rsidR="001C1A7D">
          <w:rPr>
            <w:noProof/>
            <w:webHidden/>
          </w:rPr>
        </w:r>
        <w:r w:rsidR="001C1A7D">
          <w:rPr>
            <w:noProof/>
            <w:webHidden/>
          </w:rPr>
          <w:fldChar w:fldCharType="separate"/>
        </w:r>
        <w:r w:rsidR="00903568">
          <w:rPr>
            <w:noProof/>
            <w:webHidden/>
          </w:rPr>
          <w:t>18</w:t>
        </w:r>
        <w:r w:rsidR="001C1A7D">
          <w:rPr>
            <w:noProof/>
            <w:webHidden/>
          </w:rPr>
          <w:fldChar w:fldCharType="end"/>
        </w:r>
      </w:hyperlink>
    </w:p>
    <w:p w14:paraId="0302F52B" w14:textId="134E8C87"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2" w:history="1">
        <w:r w:rsidR="001C1A7D" w:rsidRPr="00737B50">
          <w:rPr>
            <w:rStyle w:val="Hyperlink"/>
            <w:noProof/>
          </w:rPr>
          <w:t>Fig. 6 (a) Stand-alone light invocation name.</w:t>
        </w:r>
        <w:r w:rsidR="001C1A7D">
          <w:rPr>
            <w:noProof/>
            <w:webHidden/>
          </w:rPr>
          <w:tab/>
        </w:r>
        <w:r w:rsidR="001C1A7D">
          <w:rPr>
            <w:noProof/>
            <w:webHidden/>
          </w:rPr>
          <w:fldChar w:fldCharType="begin"/>
        </w:r>
        <w:r w:rsidR="001C1A7D">
          <w:rPr>
            <w:noProof/>
            <w:webHidden/>
          </w:rPr>
          <w:instrText xml:space="preserve"> PAGEREF _Toc6502232 \h </w:instrText>
        </w:r>
        <w:r w:rsidR="001C1A7D">
          <w:rPr>
            <w:noProof/>
            <w:webHidden/>
          </w:rPr>
        </w:r>
        <w:r w:rsidR="001C1A7D">
          <w:rPr>
            <w:noProof/>
            <w:webHidden/>
          </w:rPr>
          <w:fldChar w:fldCharType="separate"/>
        </w:r>
        <w:r w:rsidR="00903568">
          <w:rPr>
            <w:noProof/>
            <w:webHidden/>
          </w:rPr>
          <w:t>20</w:t>
        </w:r>
        <w:r w:rsidR="001C1A7D">
          <w:rPr>
            <w:noProof/>
            <w:webHidden/>
          </w:rPr>
          <w:fldChar w:fldCharType="end"/>
        </w:r>
      </w:hyperlink>
    </w:p>
    <w:p w14:paraId="2384219A" w14:textId="06F5073C"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3" w:history="1">
        <w:r w:rsidR="001C1A7D" w:rsidRPr="00737B50">
          <w:rPr>
            <w:rStyle w:val="Hyperlink"/>
            <w:noProof/>
          </w:rPr>
          <w:t>Fig. 7 (a) Television control invocation name.</w:t>
        </w:r>
        <w:r w:rsidR="001C1A7D">
          <w:rPr>
            <w:noProof/>
            <w:webHidden/>
          </w:rPr>
          <w:tab/>
        </w:r>
        <w:r w:rsidR="001C1A7D">
          <w:rPr>
            <w:noProof/>
            <w:webHidden/>
          </w:rPr>
          <w:fldChar w:fldCharType="begin"/>
        </w:r>
        <w:r w:rsidR="001C1A7D">
          <w:rPr>
            <w:noProof/>
            <w:webHidden/>
          </w:rPr>
          <w:instrText xml:space="preserve"> PAGEREF _Toc6502233 \h </w:instrText>
        </w:r>
        <w:r w:rsidR="001C1A7D">
          <w:rPr>
            <w:noProof/>
            <w:webHidden/>
          </w:rPr>
        </w:r>
        <w:r w:rsidR="001C1A7D">
          <w:rPr>
            <w:noProof/>
            <w:webHidden/>
          </w:rPr>
          <w:fldChar w:fldCharType="separate"/>
        </w:r>
        <w:r w:rsidR="00903568">
          <w:rPr>
            <w:noProof/>
            <w:webHidden/>
          </w:rPr>
          <w:t>22</w:t>
        </w:r>
        <w:r w:rsidR="001C1A7D">
          <w:rPr>
            <w:noProof/>
            <w:webHidden/>
          </w:rPr>
          <w:fldChar w:fldCharType="end"/>
        </w:r>
      </w:hyperlink>
    </w:p>
    <w:p w14:paraId="1F09E685" w14:textId="2A1D4365"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4" w:history="1">
        <w:r w:rsidR="001C1A7D" w:rsidRPr="00737B50">
          <w:rPr>
            <w:rStyle w:val="Hyperlink"/>
            <w:noProof/>
          </w:rPr>
          <w:t>Fig. 8 (a) Temperature control invocation name.</w:t>
        </w:r>
        <w:r w:rsidR="001C1A7D">
          <w:rPr>
            <w:noProof/>
            <w:webHidden/>
          </w:rPr>
          <w:tab/>
        </w:r>
        <w:r w:rsidR="001C1A7D">
          <w:rPr>
            <w:noProof/>
            <w:webHidden/>
          </w:rPr>
          <w:fldChar w:fldCharType="begin"/>
        </w:r>
        <w:r w:rsidR="001C1A7D">
          <w:rPr>
            <w:noProof/>
            <w:webHidden/>
          </w:rPr>
          <w:instrText xml:space="preserve"> PAGEREF _Toc6502234 \h </w:instrText>
        </w:r>
        <w:r w:rsidR="001C1A7D">
          <w:rPr>
            <w:noProof/>
            <w:webHidden/>
          </w:rPr>
        </w:r>
        <w:r w:rsidR="001C1A7D">
          <w:rPr>
            <w:noProof/>
            <w:webHidden/>
          </w:rPr>
          <w:fldChar w:fldCharType="separate"/>
        </w:r>
        <w:r w:rsidR="00903568">
          <w:rPr>
            <w:noProof/>
            <w:webHidden/>
          </w:rPr>
          <w:t>23</w:t>
        </w:r>
        <w:r w:rsidR="001C1A7D">
          <w:rPr>
            <w:noProof/>
            <w:webHidden/>
          </w:rPr>
          <w:fldChar w:fldCharType="end"/>
        </w:r>
      </w:hyperlink>
    </w:p>
    <w:p w14:paraId="59DD3111" w14:textId="5F5F0AAE"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5" w:history="1">
        <w:r w:rsidR="001C1A7D" w:rsidRPr="00737B50">
          <w:rPr>
            <w:rStyle w:val="Hyperlink"/>
            <w:noProof/>
          </w:rPr>
          <w:t>Fig. 9 Data Channel Credentials.</w:t>
        </w:r>
        <w:r w:rsidR="001C1A7D">
          <w:rPr>
            <w:noProof/>
            <w:webHidden/>
          </w:rPr>
          <w:tab/>
        </w:r>
        <w:r w:rsidR="001C1A7D">
          <w:rPr>
            <w:noProof/>
            <w:webHidden/>
          </w:rPr>
          <w:fldChar w:fldCharType="begin"/>
        </w:r>
        <w:r w:rsidR="001C1A7D">
          <w:rPr>
            <w:noProof/>
            <w:webHidden/>
          </w:rPr>
          <w:instrText xml:space="preserve"> PAGEREF _Toc6502235 \h </w:instrText>
        </w:r>
        <w:r w:rsidR="001C1A7D">
          <w:rPr>
            <w:noProof/>
            <w:webHidden/>
          </w:rPr>
        </w:r>
        <w:r w:rsidR="001C1A7D">
          <w:rPr>
            <w:noProof/>
            <w:webHidden/>
          </w:rPr>
          <w:fldChar w:fldCharType="separate"/>
        </w:r>
        <w:r w:rsidR="00903568">
          <w:rPr>
            <w:noProof/>
            <w:webHidden/>
          </w:rPr>
          <w:t>24</w:t>
        </w:r>
        <w:r w:rsidR="001C1A7D">
          <w:rPr>
            <w:noProof/>
            <w:webHidden/>
          </w:rPr>
          <w:fldChar w:fldCharType="end"/>
        </w:r>
      </w:hyperlink>
    </w:p>
    <w:p w14:paraId="15B02E39" w14:textId="46836A34"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6" w:history="1">
        <w:r w:rsidR="001C1A7D" w:rsidRPr="00737B50">
          <w:rPr>
            <w:rStyle w:val="Hyperlink"/>
            <w:noProof/>
          </w:rPr>
          <w:t>Fig. 10 (a) Update Channel URL</w:t>
        </w:r>
        <w:r w:rsidR="001C1A7D">
          <w:rPr>
            <w:noProof/>
            <w:webHidden/>
          </w:rPr>
          <w:tab/>
        </w:r>
        <w:r w:rsidR="001C1A7D">
          <w:rPr>
            <w:noProof/>
            <w:webHidden/>
          </w:rPr>
          <w:fldChar w:fldCharType="begin"/>
        </w:r>
        <w:r w:rsidR="001C1A7D">
          <w:rPr>
            <w:noProof/>
            <w:webHidden/>
          </w:rPr>
          <w:instrText xml:space="preserve"> PAGEREF _Toc6502236 \h </w:instrText>
        </w:r>
        <w:r w:rsidR="001C1A7D">
          <w:rPr>
            <w:noProof/>
            <w:webHidden/>
          </w:rPr>
        </w:r>
        <w:r w:rsidR="001C1A7D">
          <w:rPr>
            <w:noProof/>
            <w:webHidden/>
          </w:rPr>
          <w:fldChar w:fldCharType="separate"/>
        </w:r>
        <w:r w:rsidR="00903568">
          <w:rPr>
            <w:noProof/>
            <w:webHidden/>
          </w:rPr>
          <w:t>25</w:t>
        </w:r>
        <w:r w:rsidR="001C1A7D">
          <w:rPr>
            <w:noProof/>
            <w:webHidden/>
          </w:rPr>
          <w:fldChar w:fldCharType="end"/>
        </w:r>
      </w:hyperlink>
    </w:p>
    <w:p w14:paraId="22E9FA67" w14:textId="74264F31"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7" w:history="1">
        <w:r w:rsidR="001C1A7D" w:rsidRPr="00737B50">
          <w:rPr>
            <w:rStyle w:val="Hyperlink"/>
            <w:noProof/>
          </w:rPr>
          <w:t>Fig. 11 (a) Light State ThingSpeak Data Channel.</w:t>
        </w:r>
        <w:r w:rsidR="001C1A7D">
          <w:rPr>
            <w:noProof/>
            <w:webHidden/>
          </w:rPr>
          <w:tab/>
        </w:r>
        <w:r w:rsidR="001C1A7D">
          <w:rPr>
            <w:noProof/>
            <w:webHidden/>
          </w:rPr>
          <w:fldChar w:fldCharType="begin"/>
        </w:r>
        <w:r w:rsidR="001C1A7D">
          <w:rPr>
            <w:noProof/>
            <w:webHidden/>
          </w:rPr>
          <w:instrText xml:space="preserve"> PAGEREF _Toc6502237 \h </w:instrText>
        </w:r>
        <w:r w:rsidR="001C1A7D">
          <w:rPr>
            <w:noProof/>
            <w:webHidden/>
          </w:rPr>
        </w:r>
        <w:r w:rsidR="001C1A7D">
          <w:rPr>
            <w:noProof/>
            <w:webHidden/>
          </w:rPr>
          <w:fldChar w:fldCharType="separate"/>
        </w:r>
        <w:r w:rsidR="00903568">
          <w:rPr>
            <w:noProof/>
            <w:webHidden/>
          </w:rPr>
          <w:t>25</w:t>
        </w:r>
        <w:r w:rsidR="001C1A7D">
          <w:rPr>
            <w:noProof/>
            <w:webHidden/>
          </w:rPr>
          <w:fldChar w:fldCharType="end"/>
        </w:r>
      </w:hyperlink>
    </w:p>
    <w:p w14:paraId="05381604" w14:textId="0D7156F2"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8" w:history="1">
        <w:r w:rsidR="001C1A7D" w:rsidRPr="00737B50">
          <w:rPr>
            <w:rStyle w:val="Hyperlink"/>
            <w:noProof/>
          </w:rPr>
          <w:t>Fig. 12 Light Control Lambda Function Flow Chart</w:t>
        </w:r>
        <w:r w:rsidR="001C1A7D">
          <w:rPr>
            <w:noProof/>
            <w:webHidden/>
          </w:rPr>
          <w:tab/>
        </w:r>
        <w:r w:rsidR="001C1A7D">
          <w:rPr>
            <w:noProof/>
            <w:webHidden/>
          </w:rPr>
          <w:fldChar w:fldCharType="begin"/>
        </w:r>
        <w:r w:rsidR="001C1A7D">
          <w:rPr>
            <w:noProof/>
            <w:webHidden/>
          </w:rPr>
          <w:instrText xml:space="preserve"> PAGEREF _Toc6502238 \h </w:instrText>
        </w:r>
        <w:r w:rsidR="001C1A7D">
          <w:rPr>
            <w:noProof/>
            <w:webHidden/>
          </w:rPr>
        </w:r>
        <w:r w:rsidR="001C1A7D">
          <w:rPr>
            <w:noProof/>
            <w:webHidden/>
          </w:rPr>
          <w:fldChar w:fldCharType="separate"/>
        </w:r>
        <w:r w:rsidR="00903568">
          <w:rPr>
            <w:noProof/>
            <w:webHidden/>
          </w:rPr>
          <w:t>28</w:t>
        </w:r>
        <w:r w:rsidR="001C1A7D">
          <w:rPr>
            <w:noProof/>
            <w:webHidden/>
          </w:rPr>
          <w:fldChar w:fldCharType="end"/>
        </w:r>
      </w:hyperlink>
    </w:p>
    <w:p w14:paraId="53B14DB3" w14:textId="7D9F25EA"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39" w:history="1">
        <w:r w:rsidR="001C1A7D" w:rsidRPr="00737B50">
          <w:rPr>
            <w:rStyle w:val="Hyperlink"/>
            <w:noProof/>
          </w:rPr>
          <w:t>Fig. 13 Television Control Lambda Function</w:t>
        </w:r>
        <w:r w:rsidR="001C1A7D">
          <w:rPr>
            <w:noProof/>
            <w:webHidden/>
          </w:rPr>
          <w:tab/>
        </w:r>
        <w:r w:rsidR="001C1A7D">
          <w:rPr>
            <w:noProof/>
            <w:webHidden/>
          </w:rPr>
          <w:fldChar w:fldCharType="begin"/>
        </w:r>
        <w:r w:rsidR="001C1A7D">
          <w:rPr>
            <w:noProof/>
            <w:webHidden/>
          </w:rPr>
          <w:instrText xml:space="preserve"> PAGEREF _Toc6502239 \h </w:instrText>
        </w:r>
        <w:r w:rsidR="001C1A7D">
          <w:rPr>
            <w:noProof/>
            <w:webHidden/>
          </w:rPr>
        </w:r>
        <w:r w:rsidR="001C1A7D">
          <w:rPr>
            <w:noProof/>
            <w:webHidden/>
          </w:rPr>
          <w:fldChar w:fldCharType="separate"/>
        </w:r>
        <w:r w:rsidR="00903568">
          <w:rPr>
            <w:noProof/>
            <w:webHidden/>
          </w:rPr>
          <w:t>30</w:t>
        </w:r>
        <w:r w:rsidR="001C1A7D">
          <w:rPr>
            <w:noProof/>
            <w:webHidden/>
          </w:rPr>
          <w:fldChar w:fldCharType="end"/>
        </w:r>
      </w:hyperlink>
    </w:p>
    <w:p w14:paraId="53FEB959" w14:textId="1BEE51AB"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0" w:history="1">
        <w:r w:rsidR="001C1A7D" w:rsidRPr="00737B50">
          <w:rPr>
            <w:rStyle w:val="Hyperlink"/>
            <w:noProof/>
          </w:rPr>
          <w:t>Fig. 14 Temperature Control Lambda Function.</w:t>
        </w:r>
        <w:r w:rsidR="001C1A7D">
          <w:rPr>
            <w:noProof/>
            <w:webHidden/>
          </w:rPr>
          <w:tab/>
        </w:r>
        <w:r w:rsidR="001C1A7D">
          <w:rPr>
            <w:noProof/>
            <w:webHidden/>
          </w:rPr>
          <w:fldChar w:fldCharType="begin"/>
        </w:r>
        <w:r w:rsidR="001C1A7D">
          <w:rPr>
            <w:noProof/>
            <w:webHidden/>
          </w:rPr>
          <w:instrText xml:space="preserve"> PAGEREF _Toc6502240 \h </w:instrText>
        </w:r>
        <w:r w:rsidR="001C1A7D">
          <w:rPr>
            <w:noProof/>
            <w:webHidden/>
          </w:rPr>
        </w:r>
        <w:r w:rsidR="001C1A7D">
          <w:rPr>
            <w:noProof/>
            <w:webHidden/>
          </w:rPr>
          <w:fldChar w:fldCharType="separate"/>
        </w:r>
        <w:r w:rsidR="00903568">
          <w:rPr>
            <w:noProof/>
            <w:webHidden/>
          </w:rPr>
          <w:t>31</w:t>
        </w:r>
        <w:r w:rsidR="001C1A7D">
          <w:rPr>
            <w:noProof/>
            <w:webHidden/>
          </w:rPr>
          <w:fldChar w:fldCharType="end"/>
        </w:r>
      </w:hyperlink>
    </w:p>
    <w:p w14:paraId="6E1965B1" w14:textId="4E2529A3"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1" w:history="1">
        <w:r w:rsidR="001C1A7D" w:rsidRPr="00737B50">
          <w:rPr>
            <w:rStyle w:val="Hyperlink"/>
            <w:noProof/>
          </w:rPr>
          <w:t>Fig. 15 IR Transmitter Schematic Design</w:t>
        </w:r>
        <w:r w:rsidR="001C1A7D">
          <w:rPr>
            <w:noProof/>
            <w:webHidden/>
          </w:rPr>
          <w:tab/>
        </w:r>
        <w:r w:rsidR="001C1A7D">
          <w:rPr>
            <w:noProof/>
            <w:webHidden/>
          </w:rPr>
          <w:fldChar w:fldCharType="begin"/>
        </w:r>
        <w:r w:rsidR="001C1A7D">
          <w:rPr>
            <w:noProof/>
            <w:webHidden/>
          </w:rPr>
          <w:instrText xml:space="preserve"> PAGEREF _Toc6502241 \h </w:instrText>
        </w:r>
        <w:r w:rsidR="001C1A7D">
          <w:rPr>
            <w:noProof/>
            <w:webHidden/>
          </w:rPr>
        </w:r>
        <w:r w:rsidR="001C1A7D">
          <w:rPr>
            <w:noProof/>
            <w:webHidden/>
          </w:rPr>
          <w:fldChar w:fldCharType="separate"/>
        </w:r>
        <w:r w:rsidR="00903568">
          <w:rPr>
            <w:noProof/>
            <w:webHidden/>
          </w:rPr>
          <w:t>32</w:t>
        </w:r>
        <w:r w:rsidR="001C1A7D">
          <w:rPr>
            <w:noProof/>
            <w:webHidden/>
          </w:rPr>
          <w:fldChar w:fldCharType="end"/>
        </w:r>
      </w:hyperlink>
    </w:p>
    <w:p w14:paraId="5F5F39C0" w14:textId="65D364D9"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2" w:history="1">
        <w:r w:rsidR="001C1A7D" w:rsidRPr="00737B50">
          <w:rPr>
            <w:rStyle w:val="Hyperlink"/>
            <w:noProof/>
          </w:rPr>
          <w:t>Fig. 16 IR Transmitter Breadboard Design.</w:t>
        </w:r>
        <w:r w:rsidR="001C1A7D">
          <w:rPr>
            <w:noProof/>
            <w:webHidden/>
          </w:rPr>
          <w:tab/>
        </w:r>
        <w:r w:rsidR="001C1A7D">
          <w:rPr>
            <w:noProof/>
            <w:webHidden/>
          </w:rPr>
          <w:fldChar w:fldCharType="begin"/>
        </w:r>
        <w:r w:rsidR="001C1A7D">
          <w:rPr>
            <w:noProof/>
            <w:webHidden/>
          </w:rPr>
          <w:instrText xml:space="preserve"> PAGEREF _Toc6502242 \h </w:instrText>
        </w:r>
        <w:r w:rsidR="001C1A7D">
          <w:rPr>
            <w:noProof/>
            <w:webHidden/>
          </w:rPr>
        </w:r>
        <w:r w:rsidR="001C1A7D">
          <w:rPr>
            <w:noProof/>
            <w:webHidden/>
          </w:rPr>
          <w:fldChar w:fldCharType="separate"/>
        </w:r>
        <w:r w:rsidR="00903568">
          <w:rPr>
            <w:noProof/>
            <w:webHidden/>
          </w:rPr>
          <w:t>33</w:t>
        </w:r>
        <w:r w:rsidR="001C1A7D">
          <w:rPr>
            <w:noProof/>
            <w:webHidden/>
          </w:rPr>
          <w:fldChar w:fldCharType="end"/>
        </w:r>
      </w:hyperlink>
    </w:p>
    <w:p w14:paraId="63375DBA" w14:textId="7F95F024"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3" w:history="1">
        <w:r w:rsidR="001C1A7D" w:rsidRPr="00737B50">
          <w:rPr>
            <w:rStyle w:val="Hyperlink"/>
            <w:noProof/>
          </w:rPr>
          <w:t>Fig. 17 Calculations for IR Transmitter Circuit</w:t>
        </w:r>
        <w:r w:rsidR="001C1A7D">
          <w:rPr>
            <w:noProof/>
            <w:webHidden/>
          </w:rPr>
          <w:tab/>
        </w:r>
        <w:r w:rsidR="001C1A7D">
          <w:rPr>
            <w:noProof/>
            <w:webHidden/>
          </w:rPr>
          <w:fldChar w:fldCharType="begin"/>
        </w:r>
        <w:r w:rsidR="001C1A7D">
          <w:rPr>
            <w:noProof/>
            <w:webHidden/>
          </w:rPr>
          <w:instrText xml:space="preserve"> PAGEREF _Toc6502243 \h </w:instrText>
        </w:r>
        <w:r w:rsidR="001C1A7D">
          <w:rPr>
            <w:noProof/>
            <w:webHidden/>
          </w:rPr>
        </w:r>
        <w:r w:rsidR="001C1A7D">
          <w:rPr>
            <w:noProof/>
            <w:webHidden/>
          </w:rPr>
          <w:fldChar w:fldCharType="separate"/>
        </w:r>
        <w:r w:rsidR="00903568">
          <w:rPr>
            <w:noProof/>
            <w:webHidden/>
          </w:rPr>
          <w:t>34</w:t>
        </w:r>
        <w:r w:rsidR="001C1A7D">
          <w:rPr>
            <w:noProof/>
            <w:webHidden/>
          </w:rPr>
          <w:fldChar w:fldCharType="end"/>
        </w:r>
      </w:hyperlink>
    </w:p>
    <w:p w14:paraId="5E13A6BF" w14:textId="260A5C32"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4" w:history="1">
        <w:r w:rsidR="001C1A7D" w:rsidRPr="00737B50">
          <w:rPr>
            <w:rStyle w:val="Hyperlink"/>
            <w:noProof/>
          </w:rPr>
          <w:t>Fig. 18 Circuit Simulation for IR Transmitter</w:t>
        </w:r>
        <w:r w:rsidR="001C1A7D">
          <w:rPr>
            <w:noProof/>
            <w:webHidden/>
          </w:rPr>
          <w:tab/>
        </w:r>
        <w:r w:rsidR="001C1A7D">
          <w:rPr>
            <w:noProof/>
            <w:webHidden/>
          </w:rPr>
          <w:fldChar w:fldCharType="begin"/>
        </w:r>
        <w:r w:rsidR="001C1A7D">
          <w:rPr>
            <w:noProof/>
            <w:webHidden/>
          </w:rPr>
          <w:instrText xml:space="preserve"> PAGEREF _Toc6502244 \h </w:instrText>
        </w:r>
        <w:r w:rsidR="001C1A7D">
          <w:rPr>
            <w:noProof/>
            <w:webHidden/>
          </w:rPr>
        </w:r>
        <w:r w:rsidR="001C1A7D">
          <w:rPr>
            <w:noProof/>
            <w:webHidden/>
          </w:rPr>
          <w:fldChar w:fldCharType="separate"/>
        </w:r>
        <w:r w:rsidR="00903568">
          <w:rPr>
            <w:noProof/>
            <w:webHidden/>
          </w:rPr>
          <w:t>35</w:t>
        </w:r>
        <w:r w:rsidR="001C1A7D">
          <w:rPr>
            <w:noProof/>
            <w:webHidden/>
          </w:rPr>
          <w:fldChar w:fldCharType="end"/>
        </w:r>
      </w:hyperlink>
    </w:p>
    <w:p w14:paraId="32F0E918" w14:textId="1DD30BDD"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5" w:history="1">
        <w:r w:rsidR="001C1A7D" w:rsidRPr="00737B50">
          <w:rPr>
            <w:rStyle w:val="Hyperlink"/>
            <w:noProof/>
          </w:rPr>
          <w:t>Fig. 19 Simulation Results</w:t>
        </w:r>
        <w:r w:rsidR="001C1A7D">
          <w:rPr>
            <w:noProof/>
            <w:webHidden/>
          </w:rPr>
          <w:tab/>
        </w:r>
        <w:r w:rsidR="001C1A7D">
          <w:rPr>
            <w:noProof/>
            <w:webHidden/>
          </w:rPr>
          <w:fldChar w:fldCharType="begin"/>
        </w:r>
        <w:r w:rsidR="001C1A7D">
          <w:rPr>
            <w:noProof/>
            <w:webHidden/>
          </w:rPr>
          <w:instrText xml:space="preserve"> PAGEREF _Toc6502245 \h </w:instrText>
        </w:r>
        <w:r w:rsidR="001C1A7D">
          <w:rPr>
            <w:noProof/>
            <w:webHidden/>
          </w:rPr>
        </w:r>
        <w:r w:rsidR="001C1A7D">
          <w:rPr>
            <w:noProof/>
            <w:webHidden/>
          </w:rPr>
          <w:fldChar w:fldCharType="separate"/>
        </w:r>
        <w:r w:rsidR="00903568">
          <w:rPr>
            <w:noProof/>
            <w:webHidden/>
          </w:rPr>
          <w:t>36</w:t>
        </w:r>
        <w:r w:rsidR="001C1A7D">
          <w:rPr>
            <w:noProof/>
            <w:webHidden/>
          </w:rPr>
          <w:fldChar w:fldCharType="end"/>
        </w:r>
      </w:hyperlink>
    </w:p>
    <w:p w14:paraId="5F2B1349" w14:textId="1B818A09"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6" w:history="1">
        <w:r w:rsidR="001C1A7D" w:rsidRPr="00737B50">
          <w:rPr>
            <w:rStyle w:val="Hyperlink"/>
            <w:noProof/>
          </w:rPr>
          <w:t>Fig. 20 PCB Design of Transmitter</w:t>
        </w:r>
        <w:r w:rsidR="001C1A7D">
          <w:rPr>
            <w:noProof/>
            <w:webHidden/>
          </w:rPr>
          <w:tab/>
        </w:r>
        <w:r w:rsidR="001C1A7D">
          <w:rPr>
            <w:noProof/>
            <w:webHidden/>
          </w:rPr>
          <w:fldChar w:fldCharType="begin"/>
        </w:r>
        <w:r w:rsidR="001C1A7D">
          <w:rPr>
            <w:noProof/>
            <w:webHidden/>
          </w:rPr>
          <w:instrText xml:space="preserve"> PAGEREF _Toc6502246 \h </w:instrText>
        </w:r>
        <w:r w:rsidR="001C1A7D">
          <w:rPr>
            <w:noProof/>
            <w:webHidden/>
          </w:rPr>
        </w:r>
        <w:r w:rsidR="001C1A7D">
          <w:rPr>
            <w:noProof/>
            <w:webHidden/>
          </w:rPr>
          <w:fldChar w:fldCharType="separate"/>
        </w:r>
        <w:r w:rsidR="00903568">
          <w:rPr>
            <w:noProof/>
            <w:webHidden/>
          </w:rPr>
          <w:t>37</w:t>
        </w:r>
        <w:r w:rsidR="001C1A7D">
          <w:rPr>
            <w:noProof/>
            <w:webHidden/>
          </w:rPr>
          <w:fldChar w:fldCharType="end"/>
        </w:r>
      </w:hyperlink>
    </w:p>
    <w:p w14:paraId="128FC1FF" w14:textId="31D2F008"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7" w:history="1">
        <w:r w:rsidR="001C1A7D" w:rsidRPr="00737B50">
          <w:rPr>
            <w:rStyle w:val="Hyperlink"/>
            <w:noProof/>
          </w:rPr>
          <w:t>Fig. 21 Trace Current and Width for PCB Design</w:t>
        </w:r>
        <w:r w:rsidR="001C1A7D">
          <w:rPr>
            <w:noProof/>
            <w:webHidden/>
          </w:rPr>
          <w:tab/>
        </w:r>
        <w:r w:rsidR="001C1A7D">
          <w:rPr>
            <w:noProof/>
            <w:webHidden/>
          </w:rPr>
          <w:fldChar w:fldCharType="begin"/>
        </w:r>
        <w:r w:rsidR="001C1A7D">
          <w:rPr>
            <w:noProof/>
            <w:webHidden/>
          </w:rPr>
          <w:instrText xml:space="preserve"> PAGEREF _Toc6502247 \h </w:instrText>
        </w:r>
        <w:r w:rsidR="001C1A7D">
          <w:rPr>
            <w:noProof/>
            <w:webHidden/>
          </w:rPr>
        </w:r>
        <w:r w:rsidR="001C1A7D">
          <w:rPr>
            <w:noProof/>
            <w:webHidden/>
          </w:rPr>
          <w:fldChar w:fldCharType="separate"/>
        </w:r>
        <w:r w:rsidR="00903568">
          <w:rPr>
            <w:noProof/>
            <w:webHidden/>
          </w:rPr>
          <w:t>37</w:t>
        </w:r>
        <w:r w:rsidR="001C1A7D">
          <w:rPr>
            <w:noProof/>
            <w:webHidden/>
          </w:rPr>
          <w:fldChar w:fldCharType="end"/>
        </w:r>
      </w:hyperlink>
    </w:p>
    <w:p w14:paraId="30120B62" w14:textId="1076B9BA"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8" w:history="1">
        <w:r w:rsidR="001C1A7D" w:rsidRPr="00737B50">
          <w:rPr>
            <w:rStyle w:val="Hyperlink"/>
            <w:noProof/>
          </w:rPr>
          <w:t>Fig. 22 Soldered components to PCB (Remote Control)</w:t>
        </w:r>
        <w:r w:rsidR="001C1A7D">
          <w:rPr>
            <w:noProof/>
            <w:webHidden/>
          </w:rPr>
          <w:tab/>
        </w:r>
        <w:r w:rsidR="001C1A7D">
          <w:rPr>
            <w:noProof/>
            <w:webHidden/>
          </w:rPr>
          <w:fldChar w:fldCharType="begin"/>
        </w:r>
        <w:r w:rsidR="001C1A7D">
          <w:rPr>
            <w:noProof/>
            <w:webHidden/>
          </w:rPr>
          <w:instrText xml:space="preserve"> PAGEREF _Toc6502248 \h </w:instrText>
        </w:r>
        <w:r w:rsidR="001C1A7D">
          <w:rPr>
            <w:noProof/>
            <w:webHidden/>
          </w:rPr>
        </w:r>
        <w:r w:rsidR="001C1A7D">
          <w:rPr>
            <w:noProof/>
            <w:webHidden/>
          </w:rPr>
          <w:fldChar w:fldCharType="separate"/>
        </w:r>
        <w:r w:rsidR="00903568">
          <w:rPr>
            <w:noProof/>
            <w:webHidden/>
          </w:rPr>
          <w:t>38</w:t>
        </w:r>
        <w:r w:rsidR="001C1A7D">
          <w:rPr>
            <w:noProof/>
            <w:webHidden/>
          </w:rPr>
          <w:fldChar w:fldCharType="end"/>
        </w:r>
      </w:hyperlink>
    </w:p>
    <w:p w14:paraId="3F4B8DD6" w14:textId="45F7187E"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49" w:history="1">
        <w:r w:rsidR="001C1A7D" w:rsidRPr="00737B50">
          <w:rPr>
            <w:rStyle w:val="Hyperlink"/>
            <w:noProof/>
          </w:rPr>
          <w:t>Fig. 23 NodeMCU Program Flowchart (Remote Control)</w:t>
        </w:r>
        <w:r w:rsidR="001C1A7D">
          <w:rPr>
            <w:noProof/>
            <w:webHidden/>
          </w:rPr>
          <w:tab/>
        </w:r>
        <w:r w:rsidR="001C1A7D">
          <w:rPr>
            <w:noProof/>
            <w:webHidden/>
          </w:rPr>
          <w:fldChar w:fldCharType="begin"/>
        </w:r>
        <w:r w:rsidR="001C1A7D">
          <w:rPr>
            <w:noProof/>
            <w:webHidden/>
          </w:rPr>
          <w:instrText xml:space="preserve"> PAGEREF _Toc6502249 \h </w:instrText>
        </w:r>
        <w:r w:rsidR="001C1A7D">
          <w:rPr>
            <w:noProof/>
            <w:webHidden/>
          </w:rPr>
        </w:r>
        <w:r w:rsidR="001C1A7D">
          <w:rPr>
            <w:noProof/>
            <w:webHidden/>
          </w:rPr>
          <w:fldChar w:fldCharType="separate"/>
        </w:r>
        <w:r w:rsidR="00903568">
          <w:rPr>
            <w:noProof/>
            <w:webHidden/>
          </w:rPr>
          <w:t>39</w:t>
        </w:r>
        <w:r w:rsidR="001C1A7D">
          <w:rPr>
            <w:noProof/>
            <w:webHidden/>
          </w:rPr>
          <w:fldChar w:fldCharType="end"/>
        </w:r>
      </w:hyperlink>
    </w:p>
    <w:p w14:paraId="508D1F69" w14:textId="393EA609"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0" w:history="1">
        <w:r w:rsidR="001C1A7D" w:rsidRPr="00737B50">
          <w:rPr>
            <w:rStyle w:val="Hyperlink"/>
            <w:noProof/>
          </w:rPr>
          <w:t>Fig. 24 Encasing Design For IR Transmitter</w:t>
        </w:r>
        <w:r w:rsidR="001C1A7D">
          <w:rPr>
            <w:noProof/>
            <w:webHidden/>
          </w:rPr>
          <w:tab/>
        </w:r>
        <w:r w:rsidR="001C1A7D">
          <w:rPr>
            <w:noProof/>
            <w:webHidden/>
          </w:rPr>
          <w:fldChar w:fldCharType="begin"/>
        </w:r>
        <w:r w:rsidR="001C1A7D">
          <w:rPr>
            <w:noProof/>
            <w:webHidden/>
          </w:rPr>
          <w:instrText xml:space="preserve"> PAGEREF _Toc6502250 \h </w:instrText>
        </w:r>
        <w:r w:rsidR="001C1A7D">
          <w:rPr>
            <w:noProof/>
            <w:webHidden/>
          </w:rPr>
        </w:r>
        <w:r w:rsidR="001C1A7D">
          <w:rPr>
            <w:noProof/>
            <w:webHidden/>
          </w:rPr>
          <w:fldChar w:fldCharType="separate"/>
        </w:r>
        <w:r w:rsidR="00903568">
          <w:rPr>
            <w:noProof/>
            <w:webHidden/>
          </w:rPr>
          <w:t>40</w:t>
        </w:r>
        <w:r w:rsidR="001C1A7D">
          <w:rPr>
            <w:noProof/>
            <w:webHidden/>
          </w:rPr>
          <w:fldChar w:fldCharType="end"/>
        </w:r>
      </w:hyperlink>
    </w:p>
    <w:p w14:paraId="50FAE2B9" w14:textId="5ECE600A"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1" w:history="1">
        <w:r w:rsidR="001C1A7D" w:rsidRPr="00737B50">
          <w:rPr>
            <w:rStyle w:val="Hyperlink"/>
            <w:noProof/>
          </w:rPr>
          <w:t>Fig. 25 Temperature Control Schematic</w:t>
        </w:r>
        <w:r w:rsidR="001C1A7D">
          <w:rPr>
            <w:noProof/>
            <w:webHidden/>
          </w:rPr>
          <w:tab/>
        </w:r>
        <w:r w:rsidR="001C1A7D">
          <w:rPr>
            <w:noProof/>
            <w:webHidden/>
          </w:rPr>
          <w:fldChar w:fldCharType="begin"/>
        </w:r>
        <w:r w:rsidR="001C1A7D">
          <w:rPr>
            <w:noProof/>
            <w:webHidden/>
          </w:rPr>
          <w:instrText xml:space="preserve"> PAGEREF _Toc6502251 \h </w:instrText>
        </w:r>
        <w:r w:rsidR="001C1A7D">
          <w:rPr>
            <w:noProof/>
            <w:webHidden/>
          </w:rPr>
        </w:r>
        <w:r w:rsidR="001C1A7D">
          <w:rPr>
            <w:noProof/>
            <w:webHidden/>
          </w:rPr>
          <w:fldChar w:fldCharType="separate"/>
        </w:r>
        <w:r w:rsidR="00903568">
          <w:rPr>
            <w:noProof/>
            <w:webHidden/>
          </w:rPr>
          <w:t>41</w:t>
        </w:r>
        <w:r w:rsidR="001C1A7D">
          <w:rPr>
            <w:noProof/>
            <w:webHidden/>
          </w:rPr>
          <w:fldChar w:fldCharType="end"/>
        </w:r>
      </w:hyperlink>
    </w:p>
    <w:p w14:paraId="43D8BC68" w14:textId="10F15DC7"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2" w:history="1">
        <w:r w:rsidR="001C1A7D" w:rsidRPr="00737B50">
          <w:rPr>
            <w:rStyle w:val="Hyperlink"/>
            <w:noProof/>
          </w:rPr>
          <w:t>Fig. 26 Breadboard for Temperature Control Circuit</w:t>
        </w:r>
        <w:r w:rsidR="001C1A7D">
          <w:rPr>
            <w:noProof/>
            <w:webHidden/>
          </w:rPr>
          <w:tab/>
        </w:r>
        <w:r w:rsidR="001C1A7D">
          <w:rPr>
            <w:noProof/>
            <w:webHidden/>
          </w:rPr>
          <w:fldChar w:fldCharType="begin"/>
        </w:r>
        <w:r w:rsidR="001C1A7D">
          <w:rPr>
            <w:noProof/>
            <w:webHidden/>
          </w:rPr>
          <w:instrText xml:space="preserve"> PAGEREF _Toc6502252 \h </w:instrText>
        </w:r>
        <w:r w:rsidR="001C1A7D">
          <w:rPr>
            <w:noProof/>
            <w:webHidden/>
          </w:rPr>
        </w:r>
        <w:r w:rsidR="001C1A7D">
          <w:rPr>
            <w:noProof/>
            <w:webHidden/>
          </w:rPr>
          <w:fldChar w:fldCharType="separate"/>
        </w:r>
        <w:r w:rsidR="00903568">
          <w:rPr>
            <w:noProof/>
            <w:webHidden/>
          </w:rPr>
          <w:t>41</w:t>
        </w:r>
        <w:r w:rsidR="001C1A7D">
          <w:rPr>
            <w:noProof/>
            <w:webHidden/>
          </w:rPr>
          <w:fldChar w:fldCharType="end"/>
        </w:r>
      </w:hyperlink>
    </w:p>
    <w:p w14:paraId="6CC0BC84" w14:textId="24D390BD"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3" w:history="1">
        <w:r w:rsidR="001C1A7D" w:rsidRPr="00737B50">
          <w:rPr>
            <w:rStyle w:val="Hyperlink"/>
            <w:noProof/>
          </w:rPr>
          <w:t>Fig. 27 PCB Design for Temperature Control Circuit</w:t>
        </w:r>
        <w:r w:rsidR="001C1A7D">
          <w:rPr>
            <w:noProof/>
            <w:webHidden/>
          </w:rPr>
          <w:tab/>
        </w:r>
        <w:r w:rsidR="001C1A7D">
          <w:rPr>
            <w:noProof/>
            <w:webHidden/>
          </w:rPr>
          <w:fldChar w:fldCharType="begin"/>
        </w:r>
        <w:r w:rsidR="001C1A7D">
          <w:rPr>
            <w:noProof/>
            <w:webHidden/>
          </w:rPr>
          <w:instrText xml:space="preserve"> PAGEREF _Toc6502253 \h </w:instrText>
        </w:r>
        <w:r w:rsidR="001C1A7D">
          <w:rPr>
            <w:noProof/>
            <w:webHidden/>
          </w:rPr>
        </w:r>
        <w:r w:rsidR="001C1A7D">
          <w:rPr>
            <w:noProof/>
            <w:webHidden/>
          </w:rPr>
          <w:fldChar w:fldCharType="separate"/>
        </w:r>
        <w:r w:rsidR="00903568">
          <w:rPr>
            <w:noProof/>
            <w:webHidden/>
          </w:rPr>
          <w:t>42</w:t>
        </w:r>
        <w:r w:rsidR="001C1A7D">
          <w:rPr>
            <w:noProof/>
            <w:webHidden/>
          </w:rPr>
          <w:fldChar w:fldCharType="end"/>
        </w:r>
      </w:hyperlink>
    </w:p>
    <w:p w14:paraId="390D12E2" w14:textId="1B015342"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4" w:history="1">
        <w:r w:rsidR="001C1A7D" w:rsidRPr="00737B50">
          <w:rPr>
            <w:rStyle w:val="Hyperlink"/>
            <w:noProof/>
          </w:rPr>
          <w:t>Fig. 28</w:t>
        </w:r>
        <w:r w:rsidR="001C1A7D" w:rsidRPr="00737B50">
          <w:rPr>
            <w:rStyle w:val="Hyperlink"/>
            <w:bCs/>
            <w:iCs/>
            <w:noProof/>
          </w:rPr>
          <w:t xml:space="preserve"> </w:t>
        </w:r>
        <w:r w:rsidR="001C1A7D" w:rsidRPr="00737B50">
          <w:rPr>
            <w:rStyle w:val="Hyperlink"/>
            <w:noProof/>
          </w:rPr>
          <w:t>Trace Current &amp; Width for PCB Design</w:t>
        </w:r>
        <w:r w:rsidR="001C1A7D">
          <w:rPr>
            <w:noProof/>
            <w:webHidden/>
          </w:rPr>
          <w:tab/>
        </w:r>
        <w:r w:rsidR="001C1A7D">
          <w:rPr>
            <w:noProof/>
            <w:webHidden/>
          </w:rPr>
          <w:fldChar w:fldCharType="begin"/>
        </w:r>
        <w:r w:rsidR="001C1A7D">
          <w:rPr>
            <w:noProof/>
            <w:webHidden/>
          </w:rPr>
          <w:instrText xml:space="preserve"> PAGEREF _Toc6502254 \h </w:instrText>
        </w:r>
        <w:r w:rsidR="001C1A7D">
          <w:rPr>
            <w:noProof/>
            <w:webHidden/>
          </w:rPr>
        </w:r>
        <w:r w:rsidR="001C1A7D">
          <w:rPr>
            <w:noProof/>
            <w:webHidden/>
          </w:rPr>
          <w:fldChar w:fldCharType="separate"/>
        </w:r>
        <w:r w:rsidR="00903568">
          <w:rPr>
            <w:noProof/>
            <w:webHidden/>
          </w:rPr>
          <w:t>42</w:t>
        </w:r>
        <w:r w:rsidR="001C1A7D">
          <w:rPr>
            <w:noProof/>
            <w:webHidden/>
          </w:rPr>
          <w:fldChar w:fldCharType="end"/>
        </w:r>
      </w:hyperlink>
    </w:p>
    <w:p w14:paraId="459A368D" w14:textId="2DF4925D"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5" w:history="1">
        <w:r w:rsidR="001C1A7D" w:rsidRPr="00737B50">
          <w:rPr>
            <w:rStyle w:val="Hyperlink"/>
            <w:noProof/>
          </w:rPr>
          <w:t>Fig. 29 Soldered components to PCB (Temperature Control)</w:t>
        </w:r>
        <w:r w:rsidR="001C1A7D">
          <w:rPr>
            <w:noProof/>
            <w:webHidden/>
          </w:rPr>
          <w:tab/>
        </w:r>
        <w:r w:rsidR="001C1A7D">
          <w:rPr>
            <w:noProof/>
            <w:webHidden/>
          </w:rPr>
          <w:fldChar w:fldCharType="begin"/>
        </w:r>
        <w:r w:rsidR="001C1A7D">
          <w:rPr>
            <w:noProof/>
            <w:webHidden/>
          </w:rPr>
          <w:instrText xml:space="preserve"> PAGEREF _Toc6502255 \h </w:instrText>
        </w:r>
        <w:r w:rsidR="001C1A7D">
          <w:rPr>
            <w:noProof/>
            <w:webHidden/>
          </w:rPr>
        </w:r>
        <w:r w:rsidR="001C1A7D">
          <w:rPr>
            <w:noProof/>
            <w:webHidden/>
          </w:rPr>
          <w:fldChar w:fldCharType="separate"/>
        </w:r>
        <w:r w:rsidR="00903568">
          <w:rPr>
            <w:noProof/>
            <w:webHidden/>
          </w:rPr>
          <w:t>43</w:t>
        </w:r>
        <w:r w:rsidR="001C1A7D">
          <w:rPr>
            <w:noProof/>
            <w:webHidden/>
          </w:rPr>
          <w:fldChar w:fldCharType="end"/>
        </w:r>
      </w:hyperlink>
    </w:p>
    <w:p w14:paraId="482B9FE1" w14:textId="3D402A7A"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6" w:history="1">
        <w:r w:rsidR="001C1A7D" w:rsidRPr="00737B50">
          <w:rPr>
            <w:rStyle w:val="Hyperlink"/>
            <w:noProof/>
          </w:rPr>
          <w:t>Fig. 30 NodeMCU Program Flowchart (Temperature Control)</w:t>
        </w:r>
        <w:r w:rsidR="001C1A7D">
          <w:rPr>
            <w:noProof/>
            <w:webHidden/>
          </w:rPr>
          <w:tab/>
        </w:r>
        <w:r w:rsidR="001C1A7D">
          <w:rPr>
            <w:noProof/>
            <w:webHidden/>
          </w:rPr>
          <w:fldChar w:fldCharType="begin"/>
        </w:r>
        <w:r w:rsidR="001C1A7D">
          <w:rPr>
            <w:noProof/>
            <w:webHidden/>
          </w:rPr>
          <w:instrText xml:space="preserve"> PAGEREF _Toc6502256 \h </w:instrText>
        </w:r>
        <w:r w:rsidR="001C1A7D">
          <w:rPr>
            <w:noProof/>
            <w:webHidden/>
          </w:rPr>
        </w:r>
        <w:r w:rsidR="001C1A7D">
          <w:rPr>
            <w:noProof/>
            <w:webHidden/>
          </w:rPr>
          <w:fldChar w:fldCharType="separate"/>
        </w:r>
        <w:r w:rsidR="00903568">
          <w:rPr>
            <w:noProof/>
            <w:webHidden/>
          </w:rPr>
          <w:t>44</w:t>
        </w:r>
        <w:r w:rsidR="001C1A7D">
          <w:rPr>
            <w:noProof/>
            <w:webHidden/>
          </w:rPr>
          <w:fldChar w:fldCharType="end"/>
        </w:r>
      </w:hyperlink>
    </w:p>
    <w:p w14:paraId="4CA160B7" w14:textId="1AC291F3"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7" w:history="1">
        <w:r w:rsidR="001C1A7D" w:rsidRPr="00737B50">
          <w:rPr>
            <w:rStyle w:val="Hyperlink"/>
            <w:noProof/>
          </w:rPr>
          <w:t>Fig. 31 Temperature control unit encasing (Body)</w:t>
        </w:r>
        <w:r w:rsidR="001C1A7D">
          <w:rPr>
            <w:noProof/>
            <w:webHidden/>
          </w:rPr>
          <w:tab/>
        </w:r>
        <w:r w:rsidR="001C1A7D">
          <w:rPr>
            <w:noProof/>
            <w:webHidden/>
          </w:rPr>
          <w:fldChar w:fldCharType="begin"/>
        </w:r>
        <w:r w:rsidR="001C1A7D">
          <w:rPr>
            <w:noProof/>
            <w:webHidden/>
          </w:rPr>
          <w:instrText xml:space="preserve"> PAGEREF _Toc6502257 \h </w:instrText>
        </w:r>
        <w:r w:rsidR="001C1A7D">
          <w:rPr>
            <w:noProof/>
            <w:webHidden/>
          </w:rPr>
        </w:r>
        <w:r w:rsidR="001C1A7D">
          <w:rPr>
            <w:noProof/>
            <w:webHidden/>
          </w:rPr>
          <w:fldChar w:fldCharType="separate"/>
        </w:r>
        <w:r w:rsidR="00903568">
          <w:rPr>
            <w:noProof/>
            <w:webHidden/>
          </w:rPr>
          <w:t>45</w:t>
        </w:r>
        <w:r w:rsidR="001C1A7D">
          <w:rPr>
            <w:noProof/>
            <w:webHidden/>
          </w:rPr>
          <w:fldChar w:fldCharType="end"/>
        </w:r>
      </w:hyperlink>
    </w:p>
    <w:p w14:paraId="66082E7C" w14:textId="7006E1BF"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8" w:history="1">
        <w:r w:rsidR="001C1A7D" w:rsidRPr="00737B50">
          <w:rPr>
            <w:rStyle w:val="Hyperlink"/>
            <w:noProof/>
          </w:rPr>
          <w:t>Fig. 32 Temperature control unit encasing (Lid)</w:t>
        </w:r>
        <w:r w:rsidR="001C1A7D">
          <w:rPr>
            <w:noProof/>
            <w:webHidden/>
          </w:rPr>
          <w:tab/>
        </w:r>
        <w:r w:rsidR="001C1A7D">
          <w:rPr>
            <w:noProof/>
            <w:webHidden/>
          </w:rPr>
          <w:fldChar w:fldCharType="begin"/>
        </w:r>
        <w:r w:rsidR="001C1A7D">
          <w:rPr>
            <w:noProof/>
            <w:webHidden/>
          </w:rPr>
          <w:instrText xml:space="preserve"> PAGEREF _Toc6502258 \h </w:instrText>
        </w:r>
        <w:r w:rsidR="001C1A7D">
          <w:rPr>
            <w:noProof/>
            <w:webHidden/>
          </w:rPr>
        </w:r>
        <w:r w:rsidR="001C1A7D">
          <w:rPr>
            <w:noProof/>
            <w:webHidden/>
          </w:rPr>
          <w:fldChar w:fldCharType="separate"/>
        </w:r>
        <w:r w:rsidR="00903568">
          <w:rPr>
            <w:noProof/>
            <w:webHidden/>
          </w:rPr>
          <w:t>45</w:t>
        </w:r>
        <w:r w:rsidR="001C1A7D">
          <w:rPr>
            <w:noProof/>
            <w:webHidden/>
          </w:rPr>
          <w:fldChar w:fldCharType="end"/>
        </w:r>
      </w:hyperlink>
    </w:p>
    <w:p w14:paraId="62EC3B5D" w14:textId="6ABF64E1"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59" w:history="1">
        <w:r w:rsidR="001C1A7D" w:rsidRPr="00737B50">
          <w:rPr>
            <w:rStyle w:val="Hyperlink"/>
            <w:noProof/>
          </w:rPr>
          <w:t>Fig. 33 Light Control Schematic</w:t>
        </w:r>
        <w:r w:rsidR="001C1A7D">
          <w:rPr>
            <w:noProof/>
            <w:webHidden/>
          </w:rPr>
          <w:tab/>
        </w:r>
        <w:r w:rsidR="001C1A7D">
          <w:rPr>
            <w:noProof/>
            <w:webHidden/>
          </w:rPr>
          <w:fldChar w:fldCharType="begin"/>
        </w:r>
        <w:r w:rsidR="001C1A7D">
          <w:rPr>
            <w:noProof/>
            <w:webHidden/>
          </w:rPr>
          <w:instrText xml:space="preserve"> PAGEREF _Toc6502259 \h </w:instrText>
        </w:r>
        <w:r w:rsidR="001C1A7D">
          <w:rPr>
            <w:noProof/>
            <w:webHidden/>
          </w:rPr>
        </w:r>
        <w:r w:rsidR="001C1A7D">
          <w:rPr>
            <w:noProof/>
            <w:webHidden/>
          </w:rPr>
          <w:fldChar w:fldCharType="separate"/>
        </w:r>
        <w:r w:rsidR="00903568">
          <w:rPr>
            <w:noProof/>
            <w:webHidden/>
          </w:rPr>
          <w:t>46</w:t>
        </w:r>
        <w:r w:rsidR="001C1A7D">
          <w:rPr>
            <w:noProof/>
            <w:webHidden/>
          </w:rPr>
          <w:fldChar w:fldCharType="end"/>
        </w:r>
      </w:hyperlink>
    </w:p>
    <w:p w14:paraId="1BAE4357" w14:textId="5CAB1205"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0" w:history="1">
        <w:r w:rsidR="001C1A7D" w:rsidRPr="00737B50">
          <w:rPr>
            <w:rStyle w:val="Hyperlink"/>
            <w:noProof/>
          </w:rPr>
          <w:t>Fig. 34 Breadboard Design for Light Control</w:t>
        </w:r>
        <w:r w:rsidR="001C1A7D">
          <w:rPr>
            <w:noProof/>
            <w:webHidden/>
          </w:rPr>
          <w:tab/>
        </w:r>
        <w:r w:rsidR="001C1A7D">
          <w:rPr>
            <w:noProof/>
            <w:webHidden/>
          </w:rPr>
          <w:fldChar w:fldCharType="begin"/>
        </w:r>
        <w:r w:rsidR="001C1A7D">
          <w:rPr>
            <w:noProof/>
            <w:webHidden/>
          </w:rPr>
          <w:instrText xml:space="preserve"> PAGEREF _Toc6502260 \h </w:instrText>
        </w:r>
        <w:r w:rsidR="001C1A7D">
          <w:rPr>
            <w:noProof/>
            <w:webHidden/>
          </w:rPr>
        </w:r>
        <w:r w:rsidR="001C1A7D">
          <w:rPr>
            <w:noProof/>
            <w:webHidden/>
          </w:rPr>
          <w:fldChar w:fldCharType="separate"/>
        </w:r>
        <w:r w:rsidR="00903568">
          <w:rPr>
            <w:noProof/>
            <w:webHidden/>
          </w:rPr>
          <w:t>46</w:t>
        </w:r>
        <w:r w:rsidR="001C1A7D">
          <w:rPr>
            <w:noProof/>
            <w:webHidden/>
          </w:rPr>
          <w:fldChar w:fldCharType="end"/>
        </w:r>
      </w:hyperlink>
    </w:p>
    <w:p w14:paraId="075A314F" w14:textId="5ACBAE70"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1" w:history="1">
        <w:r w:rsidR="001C1A7D" w:rsidRPr="00737B50">
          <w:rPr>
            <w:rStyle w:val="Hyperlink"/>
            <w:noProof/>
          </w:rPr>
          <w:t>Fig. 35 PCB Design for Light Control</w:t>
        </w:r>
        <w:r w:rsidR="001C1A7D">
          <w:rPr>
            <w:noProof/>
            <w:webHidden/>
          </w:rPr>
          <w:tab/>
        </w:r>
        <w:r w:rsidR="001C1A7D">
          <w:rPr>
            <w:noProof/>
            <w:webHidden/>
          </w:rPr>
          <w:fldChar w:fldCharType="begin"/>
        </w:r>
        <w:r w:rsidR="001C1A7D">
          <w:rPr>
            <w:noProof/>
            <w:webHidden/>
          </w:rPr>
          <w:instrText xml:space="preserve"> PAGEREF _Toc6502261 \h </w:instrText>
        </w:r>
        <w:r w:rsidR="001C1A7D">
          <w:rPr>
            <w:noProof/>
            <w:webHidden/>
          </w:rPr>
        </w:r>
        <w:r w:rsidR="001C1A7D">
          <w:rPr>
            <w:noProof/>
            <w:webHidden/>
          </w:rPr>
          <w:fldChar w:fldCharType="separate"/>
        </w:r>
        <w:r w:rsidR="00903568">
          <w:rPr>
            <w:noProof/>
            <w:webHidden/>
          </w:rPr>
          <w:t>47</w:t>
        </w:r>
        <w:r w:rsidR="001C1A7D">
          <w:rPr>
            <w:noProof/>
            <w:webHidden/>
          </w:rPr>
          <w:fldChar w:fldCharType="end"/>
        </w:r>
      </w:hyperlink>
    </w:p>
    <w:p w14:paraId="2A2248DE" w14:textId="34D355CF"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2" w:history="1">
        <w:r w:rsidR="001C1A7D" w:rsidRPr="00737B50">
          <w:rPr>
            <w:rStyle w:val="Hyperlink"/>
            <w:noProof/>
          </w:rPr>
          <w:t>Fig. 36 Trace Current &amp; Width for PCB Design</w:t>
        </w:r>
        <w:r w:rsidR="001C1A7D">
          <w:rPr>
            <w:noProof/>
            <w:webHidden/>
          </w:rPr>
          <w:tab/>
        </w:r>
        <w:r w:rsidR="001C1A7D">
          <w:rPr>
            <w:noProof/>
            <w:webHidden/>
          </w:rPr>
          <w:fldChar w:fldCharType="begin"/>
        </w:r>
        <w:r w:rsidR="001C1A7D">
          <w:rPr>
            <w:noProof/>
            <w:webHidden/>
          </w:rPr>
          <w:instrText xml:space="preserve"> PAGEREF _Toc6502262 \h </w:instrText>
        </w:r>
        <w:r w:rsidR="001C1A7D">
          <w:rPr>
            <w:noProof/>
            <w:webHidden/>
          </w:rPr>
        </w:r>
        <w:r w:rsidR="001C1A7D">
          <w:rPr>
            <w:noProof/>
            <w:webHidden/>
          </w:rPr>
          <w:fldChar w:fldCharType="separate"/>
        </w:r>
        <w:r w:rsidR="00903568">
          <w:rPr>
            <w:noProof/>
            <w:webHidden/>
          </w:rPr>
          <w:t>47</w:t>
        </w:r>
        <w:r w:rsidR="001C1A7D">
          <w:rPr>
            <w:noProof/>
            <w:webHidden/>
          </w:rPr>
          <w:fldChar w:fldCharType="end"/>
        </w:r>
      </w:hyperlink>
    </w:p>
    <w:p w14:paraId="005223BA" w14:textId="0CCB255B"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3" w:history="1">
        <w:r w:rsidR="001C1A7D" w:rsidRPr="00737B50">
          <w:rPr>
            <w:rStyle w:val="Hyperlink"/>
            <w:noProof/>
          </w:rPr>
          <w:t>Fig. 37 Soldered components to PCB (Stand-Alone Light Control)</w:t>
        </w:r>
        <w:r w:rsidR="001C1A7D">
          <w:rPr>
            <w:noProof/>
            <w:webHidden/>
          </w:rPr>
          <w:tab/>
        </w:r>
        <w:r w:rsidR="001C1A7D">
          <w:rPr>
            <w:noProof/>
            <w:webHidden/>
          </w:rPr>
          <w:fldChar w:fldCharType="begin"/>
        </w:r>
        <w:r w:rsidR="001C1A7D">
          <w:rPr>
            <w:noProof/>
            <w:webHidden/>
          </w:rPr>
          <w:instrText xml:space="preserve"> PAGEREF _Toc6502263 \h </w:instrText>
        </w:r>
        <w:r w:rsidR="001C1A7D">
          <w:rPr>
            <w:noProof/>
            <w:webHidden/>
          </w:rPr>
        </w:r>
        <w:r w:rsidR="001C1A7D">
          <w:rPr>
            <w:noProof/>
            <w:webHidden/>
          </w:rPr>
          <w:fldChar w:fldCharType="separate"/>
        </w:r>
        <w:r w:rsidR="00903568">
          <w:rPr>
            <w:noProof/>
            <w:webHidden/>
          </w:rPr>
          <w:t>48</w:t>
        </w:r>
        <w:r w:rsidR="001C1A7D">
          <w:rPr>
            <w:noProof/>
            <w:webHidden/>
          </w:rPr>
          <w:fldChar w:fldCharType="end"/>
        </w:r>
      </w:hyperlink>
    </w:p>
    <w:p w14:paraId="6A313716" w14:textId="2872889B"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4" w:history="1">
        <w:r w:rsidR="001C1A7D" w:rsidRPr="00737B50">
          <w:rPr>
            <w:rStyle w:val="Hyperlink"/>
            <w:noProof/>
          </w:rPr>
          <w:t>Fig. 38 NodeMCU Program Flowchart (Stand Alone Light)</w:t>
        </w:r>
        <w:r w:rsidR="001C1A7D">
          <w:rPr>
            <w:noProof/>
            <w:webHidden/>
          </w:rPr>
          <w:tab/>
        </w:r>
        <w:r w:rsidR="001C1A7D">
          <w:rPr>
            <w:noProof/>
            <w:webHidden/>
          </w:rPr>
          <w:fldChar w:fldCharType="begin"/>
        </w:r>
        <w:r w:rsidR="001C1A7D">
          <w:rPr>
            <w:noProof/>
            <w:webHidden/>
          </w:rPr>
          <w:instrText xml:space="preserve"> PAGEREF _Toc6502264 \h </w:instrText>
        </w:r>
        <w:r w:rsidR="001C1A7D">
          <w:rPr>
            <w:noProof/>
            <w:webHidden/>
          </w:rPr>
        </w:r>
        <w:r w:rsidR="001C1A7D">
          <w:rPr>
            <w:noProof/>
            <w:webHidden/>
          </w:rPr>
          <w:fldChar w:fldCharType="separate"/>
        </w:r>
        <w:r w:rsidR="00903568">
          <w:rPr>
            <w:noProof/>
            <w:webHidden/>
          </w:rPr>
          <w:t>49</w:t>
        </w:r>
        <w:r w:rsidR="001C1A7D">
          <w:rPr>
            <w:noProof/>
            <w:webHidden/>
          </w:rPr>
          <w:fldChar w:fldCharType="end"/>
        </w:r>
      </w:hyperlink>
    </w:p>
    <w:p w14:paraId="7D1B40C0" w14:textId="02AAAE56"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5" w:history="1">
        <w:r w:rsidR="001C1A7D" w:rsidRPr="00737B50">
          <w:rPr>
            <w:rStyle w:val="Hyperlink"/>
            <w:noProof/>
          </w:rPr>
          <w:t>Fig. 39 Schematic of Open/Close Detection System</w:t>
        </w:r>
        <w:r w:rsidR="001C1A7D">
          <w:rPr>
            <w:noProof/>
            <w:webHidden/>
          </w:rPr>
          <w:tab/>
        </w:r>
        <w:r w:rsidR="001C1A7D">
          <w:rPr>
            <w:noProof/>
            <w:webHidden/>
          </w:rPr>
          <w:fldChar w:fldCharType="begin"/>
        </w:r>
        <w:r w:rsidR="001C1A7D">
          <w:rPr>
            <w:noProof/>
            <w:webHidden/>
          </w:rPr>
          <w:instrText xml:space="preserve"> PAGEREF _Toc6502265 \h </w:instrText>
        </w:r>
        <w:r w:rsidR="001C1A7D">
          <w:rPr>
            <w:noProof/>
            <w:webHidden/>
          </w:rPr>
        </w:r>
        <w:r w:rsidR="001C1A7D">
          <w:rPr>
            <w:noProof/>
            <w:webHidden/>
          </w:rPr>
          <w:fldChar w:fldCharType="separate"/>
        </w:r>
        <w:r w:rsidR="00903568">
          <w:rPr>
            <w:noProof/>
            <w:webHidden/>
          </w:rPr>
          <w:t>50</w:t>
        </w:r>
        <w:r w:rsidR="001C1A7D">
          <w:rPr>
            <w:noProof/>
            <w:webHidden/>
          </w:rPr>
          <w:fldChar w:fldCharType="end"/>
        </w:r>
      </w:hyperlink>
    </w:p>
    <w:p w14:paraId="198FF459" w14:textId="1AEAE36C"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6" w:history="1">
        <w:r w:rsidR="001C1A7D" w:rsidRPr="00737B50">
          <w:rPr>
            <w:rStyle w:val="Hyperlink"/>
            <w:noProof/>
          </w:rPr>
          <w:t>Fig. 40 Breadboard Design for Open/Close Detection System</w:t>
        </w:r>
        <w:r w:rsidR="001C1A7D">
          <w:rPr>
            <w:noProof/>
            <w:webHidden/>
          </w:rPr>
          <w:tab/>
        </w:r>
        <w:r w:rsidR="001C1A7D">
          <w:rPr>
            <w:noProof/>
            <w:webHidden/>
          </w:rPr>
          <w:fldChar w:fldCharType="begin"/>
        </w:r>
        <w:r w:rsidR="001C1A7D">
          <w:rPr>
            <w:noProof/>
            <w:webHidden/>
          </w:rPr>
          <w:instrText xml:space="preserve"> PAGEREF _Toc6502266 \h </w:instrText>
        </w:r>
        <w:r w:rsidR="001C1A7D">
          <w:rPr>
            <w:noProof/>
            <w:webHidden/>
          </w:rPr>
        </w:r>
        <w:r w:rsidR="001C1A7D">
          <w:rPr>
            <w:noProof/>
            <w:webHidden/>
          </w:rPr>
          <w:fldChar w:fldCharType="separate"/>
        </w:r>
        <w:r w:rsidR="00903568">
          <w:rPr>
            <w:noProof/>
            <w:webHidden/>
          </w:rPr>
          <w:t>50</w:t>
        </w:r>
        <w:r w:rsidR="001C1A7D">
          <w:rPr>
            <w:noProof/>
            <w:webHidden/>
          </w:rPr>
          <w:fldChar w:fldCharType="end"/>
        </w:r>
      </w:hyperlink>
    </w:p>
    <w:p w14:paraId="429DB1B4" w14:textId="3933185D"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7" w:history="1">
        <w:r w:rsidR="001C1A7D" w:rsidRPr="00737B50">
          <w:rPr>
            <w:rStyle w:val="Hyperlink"/>
            <w:noProof/>
          </w:rPr>
          <w:t>Fig. 41 PCB Design of Open/Close Detection System</w:t>
        </w:r>
        <w:r w:rsidR="001C1A7D">
          <w:rPr>
            <w:noProof/>
            <w:webHidden/>
          </w:rPr>
          <w:tab/>
        </w:r>
        <w:r w:rsidR="001C1A7D">
          <w:rPr>
            <w:noProof/>
            <w:webHidden/>
          </w:rPr>
          <w:fldChar w:fldCharType="begin"/>
        </w:r>
        <w:r w:rsidR="001C1A7D">
          <w:rPr>
            <w:noProof/>
            <w:webHidden/>
          </w:rPr>
          <w:instrText xml:space="preserve"> PAGEREF _Toc6502267 \h </w:instrText>
        </w:r>
        <w:r w:rsidR="001C1A7D">
          <w:rPr>
            <w:noProof/>
            <w:webHidden/>
          </w:rPr>
        </w:r>
        <w:r w:rsidR="001C1A7D">
          <w:rPr>
            <w:noProof/>
            <w:webHidden/>
          </w:rPr>
          <w:fldChar w:fldCharType="separate"/>
        </w:r>
        <w:r w:rsidR="00903568">
          <w:rPr>
            <w:noProof/>
            <w:webHidden/>
          </w:rPr>
          <w:t>51</w:t>
        </w:r>
        <w:r w:rsidR="001C1A7D">
          <w:rPr>
            <w:noProof/>
            <w:webHidden/>
          </w:rPr>
          <w:fldChar w:fldCharType="end"/>
        </w:r>
      </w:hyperlink>
    </w:p>
    <w:p w14:paraId="36B72926" w14:textId="10B0B258"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8" w:history="1">
        <w:r w:rsidR="001C1A7D" w:rsidRPr="00737B50">
          <w:rPr>
            <w:rStyle w:val="Hyperlink"/>
            <w:noProof/>
          </w:rPr>
          <w:t>Fig. 42 Soldered Components to PCB (Door Sensor)</w:t>
        </w:r>
        <w:r w:rsidR="001C1A7D">
          <w:rPr>
            <w:noProof/>
            <w:webHidden/>
          </w:rPr>
          <w:tab/>
        </w:r>
        <w:r w:rsidR="001C1A7D">
          <w:rPr>
            <w:noProof/>
            <w:webHidden/>
          </w:rPr>
          <w:fldChar w:fldCharType="begin"/>
        </w:r>
        <w:r w:rsidR="001C1A7D">
          <w:rPr>
            <w:noProof/>
            <w:webHidden/>
          </w:rPr>
          <w:instrText xml:space="preserve"> PAGEREF _Toc6502268 \h </w:instrText>
        </w:r>
        <w:r w:rsidR="001C1A7D">
          <w:rPr>
            <w:noProof/>
            <w:webHidden/>
          </w:rPr>
        </w:r>
        <w:r w:rsidR="001C1A7D">
          <w:rPr>
            <w:noProof/>
            <w:webHidden/>
          </w:rPr>
          <w:fldChar w:fldCharType="separate"/>
        </w:r>
        <w:r w:rsidR="00903568">
          <w:rPr>
            <w:noProof/>
            <w:webHidden/>
          </w:rPr>
          <w:t>52</w:t>
        </w:r>
        <w:r w:rsidR="001C1A7D">
          <w:rPr>
            <w:noProof/>
            <w:webHidden/>
          </w:rPr>
          <w:fldChar w:fldCharType="end"/>
        </w:r>
      </w:hyperlink>
    </w:p>
    <w:p w14:paraId="2BB259B8" w14:textId="715B1473"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69" w:history="1">
        <w:r w:rsidR="001C1A7D" w:rsidRPr="00737B50">
          <w:rPr>
            <w:rStyle w:val="Hyperlink"/>
            <w:noProof/>
          </w:rPr>
          <w:t>Fig. 43 NodeMCU Program Flowchart (Door Sensor)</w:t>
        </w:r>
        <w:r w:rsidR="001C1A7D">
          <w:rPr>
            <w:noProof/>
            <w:webHidden/>
          </w:rPr>
          <w:tab/>
        </w:r>
        <w:r w:rsidR="001C1A7D">
          <w:rPr>
            <w:noProof/>
            <w:webHidden/>
          </w:rPr>
          <w:fldChar w:fldCharType="begin"/>
        </w:r>
        <w:r w:rsidR="001C1A7D">
          <w:rPr>
            <w:noProof/>
            <w:webHidden/>
          </w:rPr>
          <w:instrText xml:space="preserve"> PAGEREF _Toc6502269 \h </w:instrText>
        </w:r>
        <w:r w:rsidR="001C1A7D">
          <w:rPr>
            <w:noProof/>
            <w:webHidden/>
          </w:rPr>
        </w:r>
        <w:r w:rsidR="001C1A7D">
          <w:rPr>
            <w:noProof/>
            <w:webHidden/>
          </w:rPr>
          <w:fldChar w:fldCharType="separate"/>
        </w:r>
        <w:r w:rsidR="00903568">
          <w:rPr>
            <w:noProof/>
            <w:webHidden/>
          </w:rPr>
          <w:t>53</w:t>
        </w:r>
        <w:r w:rsidR="001C1A7D">
          <w:rPr>
            <w:noProof/>
            <w:webHidden/>
          </w:rPr>
          <w:fldChar w:fldCharType="end"/>
        </w:r>
      </w:hyperlink>
    </w:p>
    <w:p w14:paraId="7428A32F" w14:textId="27CC3637" w:rsidR="001C1A7D" w:rsidRDefault="00F90412">
      <w:pPr>
        <w:pStyle w:val="TableofFigures"/>
        <w:rPr>
          <w:rFonts w:asciiTheme="minorHAnsi" w:eastAsiaTheme="minorEastAsia" w:hAnsiTheme="minorHAnsi" w:cstheme="minorBidi"/>
          <w:b w:val="0"/>
          <w:smallCaps w:val="0"/>
          <w:noProof/>
          <w:kern w:val="0"/>
          <w:sz w:val="22"/>
          <w:szCs w:val="22"/>
          <w:lang w:eastAsia="en-US"/>
        </w:rPr>
      </w:pPr>
      <w:hyperlink w:anchor="_Toc6502270" w:history="1">
        <w:r w:rsidR="001C1A7D" w:rsidRPr="00737B50">
          <w:rPr>
            <w:rStyle w:val="Hyperlink"/>
            <w:noProof/>
          </w:rPr>
          <w:t>Fig. 44 CAD Encasing Design for Open/Close Detection System</w:t>
        </w:r>
        <w:r w:rsidR="001C1A7D">
          <w:rPr>
            <w:noProof/>
            <w:webHidden/>
          </w:rPr>
          <w:tab/>
        </w:r>
        <w:r w:rsidR="001C1A7D">
          <w:rPr>
            <w:noProof/>
            <w:webHidden/>
          </w:rPr>
          <w:fldChar w:fldCharType="begin"/>
        </w:r>
        <w:r w:rsidR="001C1A7D">
          <w:rPr>
            <w:noProof/>
            <w:webHidden/>
          </w:rPr>
          <w:instrText xml:space="preserve"> PAGEREF _Toc6502270 \h </w:instrText>
        </w:r>
        <w:r w:rsidR="001C1A7D">
          <w:rPr>
            <w:noProof/>
            <w:webHidden/>
          </w:rPr>
        </w:r>
        <w:r w:rsidR="001C1A7D">
          <w:rPr>
            <w:noProof/>
            <w:webHidden/>
          </w:rPr>
          <w:fldChar w:fldCharType="separate"/>
        </w:r>
        <w:r w:rsidR="00903568">
          <w:rPr>
            <w:noProof/>
            <w:webHidden/>
          </w:rPr>
          <w:t>54</w:t>
        </w:r>
        <w:r w:rsidR="001C1A7D">
          <w:rPr>
            <w:noProof/>
            <w:webHidden/>
          </w:rPr>
          <w:fldChar w:fldCharType="end"/>
        </w:r>
      </w:hyperlink>
    </w:p>
    <w:p w14:paraId="7C74325B" w14:textId="7D3C7B70" w:rsidR="00373601" w:rsidRDefault="008B69AF">
      <w:pPr>
        <w:jc w:val="left"/>
        <w:rPr>
          <w:b/>
          <w:noProof/>
          <w:kern w:val="0"/>
          <w:sz w:val="28"/>
          <w:szCs w:val="24"/>
        </w:rPr>
      </w:pPr>
      <w:r>
        <w:rPr>
          <w:rFonts w:ascii="Calibri" w:hAnsi="Calibri" w:cs="Calibri"/>
          <w:b/>
          <w:smallCaps/>
          <w:noProof/>
          <w:szCs w:val="20"/>
        </w:rPr>
        <w:fldChar w:fldCharType="end"/>
      </w:r>
      <w:r w:rsidR="00373601">
        <w:rPr>
          <w:noProof/>
        </w:rPr>
        <w:br w:type="page"/>
      </w:r>
    </w:p>
    <w:p w14:paraId="10BCC1BA" w14:textId="77777777" w:rsidR="00373601" w:rsidRDefault="00373601" w:rsidP="00AF67E1">
      <w:pPr>
        <w:pStyle w:val="Head1"/>
        <w:rPr>
          <w:noProof/>
        </w:rPr>
      </w:pPr>
      <w:bookmarkStart w:id="17" w:name="_Toc531038832"/>
      <w:bookmarkStart w:id="18" w:name="_Toc531049082"/>
      <w:bookmarkStart w:id="19" w:name="_Toc531441768"/>
      <w:bookmarkStart w:id="20" w:name="_Toc531465127"/>
      <w:bookmarkStart w:id="21" w:name="_Toc531528281"/>
      <w:bookmarkStart w:id="22" w:name="_Toc531730467"/>
      <w:bookmarkStart w:id="23" w:name="_Toc6246849"/>
      <w:bookmarkStart w:id="24" w:name="_Toc6501997"/>
      <w:bookmarkStart w:id="25" w:name="_Toc6952138"/>
      <w:r>
        <w:rPr>
          <w:rFonts w:hint="eastAsia"/>
          <w:noProof/>
        </w:rPr>
        <w:lastRenderedPageBreak/>
        <w:t>List of Tables</w:t>
      </w:r>
      <w:bookmarkEnd w:id="17"/>
      <w:bookmarkEnd w:id="18"/>
      <w:bookmarkEnd w:id="19"/>
      <w:bookmarkEnd w:id="20"/>
      <w:bookmarkEnd w:id="21"/>
      <w:bookmarkEnd w:id="22"/>
      <w:bookmarkEnd w:id="23"/>
      <w:bookmarkEnd w:id="24"/>
      <w:bookmarkEnd w:id="25"/>
    </w:p>
    <w:p w14:paraId="3B602B1F" w14:textId="1A909307" w:rsidR="00E261A8" w:rsidRDefault="00AF67E1">
      <w:pPr>
        <w:pStyle w:val="TableofFigures"/>
        <w:rPr>
          <w:rFonts w:asciiTheme="minorHAnsi" w:eastAsiaTheme="minorEastAsia" w:hAnsiTheme="minorHAnsi" w:cstheme="minorBidi"/>
          <w:b w:val="0"/>
          <w:smallCaps w:val="0"/>
          <w:noProof/>
          <w:kern w:val="0"/>
          <w:sz w:val="22"/>
          <w:szCs w:val="22"/>
          <w:lang w:eastAsia="en-US"/>
        </w:rPr>
      </w:pPr>
      <w:r>
        <w:fldChar w:fldCharType="begin"/>
      </w:r>
      <w:r>
        <w:instrText xml:space="preserve"> TOC \h \z \c "Table" </w:instrText>
      </w:r>
      <w:r>
        <w:fldChar w:fldCharType="separate"/>
      </w:r>
      <w:hyperlink w:anchor="_Toc531644504" w:history="1">
        <w:r w:rsidR="00E261A8" w:rsidRPr="00627CE5">
          <w:rPr>
            <w:rStyle w:val="Hyperlink"/>
            <w:noProof/>
          </w:rPr>
          <w:t>Table 1.</w:t>
        </w:r>
        <w:r w:rsidR="00E261A8">
          <w:rPr>
            <w:rFonts w:asciiTheme="minorHAnsi" w:eastAsiaTheme="minorEastAsia" w:hAnsiTheme="minorHAnsi" w:cstheme="minorBidi"/>
            <w:b w:val="0"/>
            <w:smallCaps w:val="0"/>
            <w:noProof/>
            <w:kern w:val="0"/>
            <w:sz w:val="22"/>
            <w:szCs w:val="22"/>
            <w:lang w:eastAsia="en-US"/>
          </w:rPr>
          <w:tab/>
        </w:r>
        <w:r w:rsidR="00E261A8" w:rsidRPr="00627CE5">
          <w:rPr>
            <w:rStyle w:val="Hyperlink"/>
            <w:noProof/>
          </w:rPr>
          <w:t>Project Timeline and Delivery Plan</w:t>
        </w:r>
        <w:r w:rsidR="00E261A8">
          <w:rPr>
            <w:noProof/>
            <w:webHidden/>
          </w:rPr>
          <w:tab/>
        </w:r>
        <w:r w:rsidR="00E261A8">
          <w:rPr>
            <w:noProof/>
            <w:webHidden/>
          </w:rPr>
          <w:fldChar w:fldCharType="begin"/>
        </w:r>
        <w:r w:rsidR="00E261A8">
          <w:rPr>
            <w:noProof/>
            <w:webHidden/>
          </w:rPr>
          <w:instrText xml:space="preserve"> PAGEREF _Toc531644504 \h </w:instrText>
        </w:r>
        <w:r w:rsidR="00E261A8">
          <w:rPr>
            <w:noProof/>
            <w:webHidden/>
          </w:rPr>
        </w:r>
        <w:r w:rsidR="00E261A8">
          <w:rPr>
            <w:noProof/>
            <w:webHidden/>
          </w:rPr>
          <w:fldChar w:fldCharType="separate"/>
        </w:r>
        <w:r w:rsidR="00903568">
          <w:rPr>
            <w:noProof/>
            <w:webHidden/>
          </w:rPr>
          <w:t>17</w:t>
        </w:r>
        <w:r w:rsidR="00E261A8">
          <w:rPr>
            <w:noProof/>
            <w:webHidden/>
          </w:rPr>
          <w:fldChar w:fldCharType="end"/>
        </w:r>
      </w:hyperlink>
    </w:p>
    <w:p w14:paraId="3460A901" w14:textId="038FB6B0" w:rsidR="00373601" w:rsidRDefault="00AF67E1">
      <w:pPr>
        <w:jc w:val="left"/>
      </w:pPr>
      <w:r>
        <w:fldChar w:fldCharType="end"/>
      </w:r>
    </w:p>
    <w:p w14:paraId="2042CE1B" w14:textId="09F190AD" w:rsidR="00B63CCC" w:rsidRPr="00AF67E1" w:rsidRDefault="00B63CCC">
      <w:pPr>
        <w:jc w:val="left"/>
        <w:rPr>
          <w:b/>
          <w:noProof/>
          <w:kern w:val="0"/>
          <w:sz w:val="24"/>
          <w:szCs w:val="24"/>
        </w:rPr>
      </w:pPr>
      <w:r>
        <w:rPr>
          <w:b/>
          <w:noProof/>
          <w:kern w:val="0"/>
          <w:sz w:val="28"/>
          <w:szCs w:val="24"/>
        </w:rPr>
        <w:br w:type="page"/>
      </w:r>
    </w:p>
    <w:p w14:paraId="7B405A2F" w14:textId="54950EEB" w:rsidR="00327E34" w:rsidRPr="00407596" w:rsidRDefault="00327E34" w:rsidP="00AF67E1">
      <w:pPr>
        <w:pStyle w:val="Head1"/>
        <w:rPr>
          <w:noProof/>
        </w:rPr>
      </w:pPr>
      <w:bookmarkStart w:id="26" w:name="_Toc531038833"/>
      <w:bookmarkStart w:id="27" w:name="_Toc531049083"/>
      <w:bookmarkStart w:id="28" w:name="_Toc531441769"/>
      <w:bookmarkStart w:id="29" w:name="_Toc531465128"/>
      <w:bookmarkStart w:id="30" w:name="_Toc6246850"/>
      <w:bookmarkStart w:id="31" w:name="_Toc6501998"/>
      <w:bookmarkStart w:id="32" w:name="_Toc6952139"/>
      <w:r w:rsidRPr="00407596">
        <w:rPr>
          <w:rFonts w:hint="eastAsia"/>
          <w:noProof/>
        </w:rPr>
        <w:lastRenderedPageBreak/>
        <w:t>Abstract</w:t>
      </w:r>
      <w:bookmarkEnd w:id="26"/>
      <w:bookmarkEnd w:id="27"/>
      <w:bookmarkEnd w:id="28"/>
      <w:bookmarkEnd w:id="29"/>
      <w:bookmarkEnd w:id="30"/>
      <w:bookmarkEnd w:id="31"/>
      <w:bookmarkEnd w:id="32"/>
    </w:p>
    <w:p w14:paraId="688AC4BE" w14:textId="435ABFD9" w:rsidR="00B34132" w:rsidRPr="00407596" w:rsidRDefault="008C3650" w:rsidP="000144C9">
      <w:pPr>
        <w:pStyle w:val="AllText"/>
        <w:rPr>
          <w:noProof/>
        </w:rPr>
      </w:pPr>
      <w:r>
        <w:rPr>
          <w:noProof/>
        </w:rPr>
        <w:t xml:space="preserve">The focus </w:t>
      </w:r>
      <w:r w:rsidR="00A82930">
        <w:rPr>
          <w:noProof/>
        </w:rPr>
        <w:t>of</w:t>
      </w:r>
      <w:r>
        <w:rPr>
          <w:noProof/>
        </w:rPr>
        <w:t xml:space="preserve"> this project is to create a voice controlled system that will be able to control appliances such as </w:t>
      </w:r>
      <w:r w:rsidR="00A82930">
        <w:rPr>
          <w:noProof/>
        </w:rPr>
        <w:t xml:space="preserve">the </w:t>
      </w:r>
      <w:r w:rsidR="00642258">
        <w:rPr>
          <w:noProof/>
        </w:rPr>
        <w:t xml:space="preserve">TV, </w:t>
      </w:r>
      <w:r w:rsidR="00E734F4">
        <w:rPr>
          <w:noProof/>
        </w:rPr>
        <w:t>thermostat and lights as well as create a</w:t>
      </w:r>
      <w:r w:rsidR="00A82930">
        <w:rPr>
          <w:noProof/>
        </w:rPr>
        <w:t>n</w:t>
      </w:r>
      <w:r w:rsidR="00E734F4">
        <w:rPr>
          <w:noProof/>
        </w:rPr>
        <w:t xml:space="preserve"> open/close detection system</w:t>
      </w:r>
      <w:r w:rsidR="009D50B1">
        <w:rPr>
          <w:noProof/>
        </w:rPr>
        <w:t xml:space="preserve"> that will send a notification that</w:t>
      </w:r>
      <w:r w:rsidR="00A82930">
        <w:rPr>
          <w:noProof/>
        </w:rPr>
        <w:t xml:space="preserve"> will alert the user that their door has been opened via text message. </w:t>
      </w:r>
      <w:r w:rsidR="00F93648">
        <w:rPr>
          <w:noProof/>
        </w:rPr>
        <w:t>In order for this project to work, knowledge of IoT</w:t>
      </w:r>
      <w:r w:rsidR="00CE321E">
        <w:rPr>
          <w:noProof/>
        </w:rPr>
        <w:t xml:space="preserve"> and home automation</w:t>
      </w:r>
      <w:r w:rsidR="00F93648">
        <w:rPr>
          <w:noProof/>
        </w:rPr>
        <w:t xml:space="preserve"> is recommended. IoT or Internet of Things</w:t>
      </w:r>
      <w:r w:rsidR="00CE321E">
        <w:rPr>
          <w:noProof/>
        </w:rPr>
        <w:t xml:space="preserve"> </w:t>
      </w:r>
      <w:r w:rsidR="00CE321E" w:rsidRPr="00CE321E">
        <w:rPr>
          <w:noProof/>
        </w:rPr>
        <w:t>ecosystem of connected physical objects that are accessible through the internet</w:t>
      </w:r>
      <w:r w:rsidR="00CE321E">
        <w:rPr>
          <w:noProof/>
        </w:rPr>
        <w:t xml:space="preserve">. Home automation is a </w:t>
      </w:r>
      <w:r w:rsidR="00CE321E" w:rsidRPr="00CE321E">
        <w:rPr>
          <w:noProof/>
        </w:rPr>
        <w:t>technological</w:t>
      </w:r>
      <w:r w:rsidR="00776873">
        <w:rPr>
          <w:noProof/>
        </w:rPr>
        <w:t xml:space="preserve"> system</w:t>
      </w:r>
      <w:r w:rsidR="00CE321E" w:rsidRPr="00CE321E">
        <w:rPr>
          <w:noProof/>
        </w:rPr>
        <w:t>  that enables automating the bulk of electronic, electrical and technology-based tasks within a home.</w:t>
      </w:r>
      <w:r w:rsidR="00F93648">
        <w:rPr>
          <w:noProof/>
        </w:rPr>
        <w:t xml:space="preserve"> </w:t>
      </w:r>
      <w:r w:rsidR="00A82930">
        <w:rPr>
          <w:noProof/>
        </w:rPr>
        <w:t>Internet is</w:t>
      </w:r>
      <w:r w:rsidR="007C1178">
        <w:rPr>
          <w:noProof/>
        </w:rPr>
        <w:t xml:space="preserve"> must for this system to work. The user will speak a command to the microphone that is connected to a </w:t>
      </w:r>
      <w:r w:rsidR="00D333B0">
        <w:rPr>
          <w:noProof/>
        </w:rPr>
        <w:t>R</w:t>
      </w:r>
      <w:r w:rsidR="007C1178">
        <w:rPr>
          <w:noProof/>
        </w:rPr>
        <w:t xml:space="preserve">aspberry </w:t>
      </w:r>
      <w:r w:rsidR="00D333B0">
        <w:rPr>
          <w:noProof/>
        </w:rPr>
        <w:t>P</w:t>
      </w:r>
      <w:r w:rsidR="007C1178">
        <w:rPr>
          <w:noProof/>
        </w:rPr>
        <w:t xml:space="preserve">i. The </w:t>
      </w:r>
      <w:r w:rsidR="00583F82">
        <w:rPr>
          <w:noProof/>
        </w:rPr>
        <w:t>R</w:t>
      </w:r>
      <w:r w:rsidR="007C1178">
        <w:rPr>
          <w:noProof/>
        </w:rPr>
        <w:t xml:space="preserve">aspberry </w:t>
      </w:r>
      <w:r w:rsidR="00583F82">
        <w:rPr>
          <w:noProof/>
        </w:rPr>
        <w:t>P</w:t>
      </w:r>
      <w:r w:rsidR="007C1178">
        <w:rPr>
          <w:noProof/>
        </w:rPr>
        <w:t>i is replacing an Amazon Echo. The voice command is sent via wifi to a cloud service caled AWS which is Amazon Web Services. Amazon Web Services is a secure cloud service platform</w:t>
      </w:r>
      <w:r w:rsidR="00376372">
        <w:rPr>
          <w:noProof/>
        </w:rPr>
        <w:t xml:space="preserve"> that offer data storage, computing power, functionalities for projects, etc. Withing the AWS cloud, simple utterances are programmed within the Lambda function. Simple utterances such as “</w:t>
      </w:r>
      <w:r w:rsidR="00583F82">
        <w:rPr>
          <w:noProof/>
        </w:rPr>
        <w:t xml:space="preserve">turn the </w:t>
      </w:r>
      <w:r w:rsidR="00376372">
        <w:rPr>
          <w:noProof/>
        </w:rPr>
        <w:t>light on” or “</w:t>
      </w:r>
      <w:r w:rsidR="00377FC9">
        <w:rPr>
          <w:noProof/>
        </w:rPr>
        <w:t xml:space="preserve">go to </w:t>
      </w:r>
      <w:r w:rsidR="00376372">
        <w:rPr>
          <w:noProof/>
        </w:rPr>
        <w:t>channel 45” will be programmed in order for easy activation of the command. After the command is processed through AWS</w:t>
      </w:r>
      <w:r w:rsidR="00C6282D">
        <w:rPr>
          <w:noProof/>
        </w:rPr>
        <w:t xml:space="preserve"> it is then transferred to</w:t>
      </w:r>
      <w:r w:rsidR="00F93648">
        <w:rPr>
          <w:noProof/>
        </w:rPr>
        <w:t xml:space="preserve"> </w:t>
      </w:r>
      <w:r w:rsidR="000C4F71">
        <w:rPr>
          <w:noProof/>
        </w:rPr>
        <w:t>a ThingSpeak data strea</w:t>
      </w:r>
      <w:r w:rsidR="00AF0A6C">
        <w:rPr>
          <w:noProof/>
        </w:rPr>
        <w:t xml:space="preserve"> and  a </w:t>
      </w:r>
      <w:r w:rsidR="00C6282D">
        <w:rPr>
          <w:noProof/>
        </w:rPr>
        <w:t>NodeMCU</w:t>
      </w:r>
      <w:r w:rsidR="00AF0A6C">
        <w:rPr>
          <w:noProof/>
        </w:rPr>
        <w:t xml:space="preserve"> will </w:t>
      </w:r>
      <w:r w:rsidR="0029089B">
        <w:rPr>
          <w:noProof/>
        </w:rPr>
        <w:t>pull the result from that data stream to execute the co</w:t>
      </w:r>
      <w:r w:rsidR="006F1501">
        <w:rPr>
          <w:noProof/>
        </w:rPr>
        <w:t>mmand</w:t>
      </w:r>
      <w:r w:rsidR="00C6282D">
        <w:rPr>
          <w:noProof/>
        </w:rPr>
        <w:t xml:space="preserve">. </w:t>
      </w:r>
      <w:r w:rsidR="00CA44E5">
        <w:rPr>
          <w:noProof/>
        </w:rPr>
        <w:t xml:space="preserve">A </w:t>
      </w:r>
      <w:r w:rsidR="00C6282D">
        <w:rPr>
          <w:noProof/>
        </w:rPr>
        <w:t xml:space="preserve">NodeMCU </w:t>
      </w:r>
      <w:r w:rsidR="00CA44E5">
        <w:rPr>
          <w:noProof/>
        </w:rPr>
        <w:t>is a breakout board for the ESP8266 Wi-Fi module</w:t>
      </w:r>
      <w:r w:rsidR="0069349D">
        <w:rPr>
          <w:noProof/>
        </w:rPr>
        <w:t xml:space="preserve"> which allows for more funtionality</w:t>
      </w:r>
      <w:r w:rsidR="00C23CA5">
        <w:rPr>
          <w:noProof/>
        </w:rPr>
        <w:t xml:space="preserve">, easier program flashing, and </w:t>
      </w:r>
      <w:r w:rsidR="001353ED">
        <w:rPr>
          <w:noProof/>
        </w:rPr>
        <w:t xml:space="preserve">additional GPIO pins for extra </w:t>
      </w:r>
      <w:r w:rsidR="009560CB">
        <w:rPr>
          <w:noProof/>
        </w:rPr>
        <w:t>component connections</w:t>
      </w:r>
      <w:r w:rsidR="00F769E0">
        <w:rPr>
          <w:noProof/>
        </w:rPr>
        <w:t>. NodeMCU</w:t>
      </w:r>
      <w:r w:rsidR="002E4A68">
        <w:rPr>
          <w:noProof/>
        </w:rPr>
        <w:t>’s can be programmed using the Arduino IDE</w:t>
      </w:r>
      <w:r w:rsidR="001D7D4D">
        <w:rPr>
          <w:noProof/>
        </w:rPr>
        <w:t xml:space="preserve">, </w:t>
      </w:r>
      <w:r w:rsidR="005146F3">
        <w:rPr>
          <w:noProof/>
        </w:rPr>
        <w:t>one of the mo</w:t>
      </w:r>
      <w:r w:rsidR="001E2501">
        <w:rPr>
          <w:noProof/>
        </w:rPr>
        <w:t>st popular</w:t>
      </w:r>
      <w:r w:rsidR="005146F3">
        <w:rPr>
          <w:noProof/>
        </w:rPr>
        <w:t xml:space="preserve"> </w:t>
      </w:r>
      <w:r w:rsidR="001D7D4D">
        <w:rPr>
          <w:noProof/>
        </w:rPr>
        <w:t xml:space="preserve">open source </w:t>
      </w:r>
      <w:r w:rsidR="00E11E30">
        <w:rPr>
          <w:noProof/>
        </w:rPr>
        <w:t xml:space="preserve">microcontroller programming </w:t>
      </w:r>
      <w:r w:rsidR="001D7D4D">
        <w:rPr>
          <w:noProof/>
        </w:rPr>
        <w:t>platform</w:t>
      </w:r>
      <w:r w:rsidR="000D7A28">
        <w:rPr>
          <w:noProof/>
        </w:rPr>
        <w:t>s.</w:t>
      </w:r>
      <w:r w:rsidR="00A82930">
        <w:rPr>
          <w:noProof/>
        </w:rPr>
        <w:t xml:space="preserve"> </w:t>
      </w:r>
      <w:r w:rsidR="00B34132">
        <w:rPr>
          <w:noProof/>
        </w:rPr>
        <w:t>By the end of the project, we should have a system where the user will be able to control their television</w:t>
      </w:r>
      <w:r w:rsidR="00A91CD9">
        <w:rPr>
          <w:noProof/>
        </w:rPr>
        <w:t xml:space="preserve">, home temperature, and lights </w:t>
      </w:r>
      <w:r w:rsidR="003A2793">
        <w:rPr>
          <w:noProof/>
        </w:rPr>
        <w:t>all by using voice commands.</w:t>
      </w:r>
      <w:r w:rsidR="00F13879">
        <w:rPr>
          <w:noProof/>
        </w:rPr>
        <w:t xml:space="preserve"> As well as a sensor that will detect when the door is open.</w:t>
      </w:r>
    </w:p>
    <w:p w14:paraId="597898D9" w14:textId="77777777" w:rsidR="007400E5" w:rsidRPr="00407596" w:rsidRDefault="007400E5">
      <w:pPr>
        <w:jc w:val="left"/>
        <w:rPr>
          <w:b/>
          <w:kern w:val="0"/>
          <w:sz w:val="28"/>
          <w:szCs w:val="24"/>
        </w:rPr>
      </w:pPr>
      <w:r w:rsidRPr="00407596">
        <w:br w:type="page"/>
      </w:r>
    </w:p>
    <w:p w14:paraId="690C78AB" w14:textId="3DAA8545" w:rsidR="00A83895" w:rsidRPr="00407596" w:rsidRDefault="00A83895" w:rsidP="00DF4FEC">
      <w:pPr>
        <w:pStyle w:val="Head1"/>
        <w:numPr>
          <w:ilvl w:val="0"/>
          <w:numId w:val="29"/>
        </w:numPr>
        <w:ind w:left="4320"/>
      </w:pPr>
      <w:bookmarkStart w:id="33" w:name="_Toc531038834"/>
      <w:bookmarkStart w:id="34" w:name="_Toc531049084"/>
      <w:bookmarkStart w:id="35" w:name="_Toc531441770"/>
      <w:bookmarkStart w:id="36" w:name="_Toc531465129"/>
      <w:bookmarkStart w:id="37" w:name="_Toc6246851"/>
      <w:bookmarkStart w:id="38" w:name="_Toc6501999"/>
      <w:bookmarkStart w:id="39" w:name="_Toc6952140"/>
      <w:r w:rsidRPr="00407596">
        <w:lastRenderedPageBreak/>
        <w:t>Introduction</w:t>
      </w:r>
      <w:bookmarkEnd w:id="33"/>
      <w:bookmarkEnd w:id="34"/>
      <w:bookmarkEnd w:id="35"/>
      <w:bookmarkEnd w:id="36"/>
      <w:bookmarkEnd w:id="37"/>
      <w:bookmarkEnd w:id="38"/>
      <w:bookmarkEnd w:id="39"/>
    </w:p>
    <w:p w14:paraId="685E1231" w14:textId="62ABAC9A" w:rsidR="00AB031C" w:rsidRPr="00407596" w:rsidRDefault="00AB031C" w:rsidP="00DF4FEC">
      <w:pPr>
        <w:pStyle w:val="Heading2"/>
        <w:numPr>
          <w:ilvl w:val="1"/>
          <w:numId w:val="22"/>
        </w:numPr>
      </w:pPr>
      <w:bookmarkStart w:id="40" w:name="_Toc531038835"/>
      <w:bookmarkStart w:id="41" w:name="_Toc531049085"/>
      <w:bookmarkStart w:id="42" w:name="_Toc531441771"/>
      <w:bookmarkStart w:id="43" w:name="_Toc531465130"/>
      <w:bookmarkStart w:id="44" w:name="_Toc6246852"/>
      <w:bookmarkStart w:id="45" w:name="_Toc6502000"/>
      <w:bookmarkStart w:id="46" w:name="_Toc6952141"/>
      <w:r w:rsidRPr="00407596">
        <w:rPr>
          <w:rFonts w:hint="eastAsia"/>
        </w:rPr>
        <w:t>Backg</w:t>
      </w:r>
      <w:r w:rsidR="00427145">
        <w:t>r</w:t>
      </w:r>
      <w:r w:rsidRPr="00407596">
        <w:rPr>
          <w:rFonts w:hint="eastAsia"/>
        </w:rPr>
        <w:t>ound/Motivation</w:t>
      </w:r>
      <w:bookmarkEnd w:id="40"/>
      <w:bookmarkEnd w:id="41"/>
      <w:bookmarkEnd w:id="42"/>
      <w:bookmarkEnd w:id="43"/>
      <w:bookmarkEnd w:id="44"/>
      <w:bookmarkEnd w:id="45"/>
      <w:bookmarkEnd w:id="46"/>
    </w:p>
    <w:p w14:paraId="26F9E3D1" w14:textId="4E871ACA" w:rsidR="004C1EF4" w:rsidRDefault="004C1EF4" w:rsidP="000144C9">
      <w:pPr>
        <w:pStyle w:val="AllText"/>
      </w:pPr>
      <w:r>
        <w:t xml:space="preserve">In an age where technological advancements are slowly becoming a norm in society, </w:t>
      </w:r>
      <w:r w:rsidR="00BB7D32">
        <w:t>it can be fair</w:t>
      </w:r>
      <w:r w:rsidR="00427145">
        <w:t>l</w:t>
      </w:r>
      <w:r w:rsidR="00BB7D32">
        <w:t xml:space="preserve">y difficult for the average human being to identify “the next big thing.” </w:t>
      </w:r>
      <w:r w:rsidR="00233CDC">
        <w:t xml:space="preserve">With the internet being such a broad space and also a necessity in today’s society, it can be extremely beneficial for machines to communicate over the internet to </w:t>
      </w:r>
      <w:r w:rsidR="006E018E">
        <w:t>minimize</w:t>
      </w:r>
      <w:r w:rsidR="00233CDC">
        <w:t xml:space="preserve"> the amount of human interaction. This is where “Internet of Things” comes into play.</w:t>
      </w:r>
    </w:p>
    <w:p w14:paraId="262A2FE8" w14:textId="27E48F22" w:rsidR="0035320C" w:rsidRDefault="0035320C" w:rsidP="000144C9">
      <w:pPr>
        <w:pStyle w:val="AllText"/>
      </w:pPr>
      <w:r>
        <w:tab/>
      </w:r>
      <w:r w:rsidR="00716EC1">
        <w:t xml:space="preserve">A “thing” is any device that is connected over the internet excluding laptops, cellphones, and personal computers. </w:t>
      </w:r>
      <w:r w:rsidR="00AD43B8">
        <w:t>Internet of Things</w:t>
      </w:r>
      <w:r w:rsidR="00C06C02">
        <w:t xml:space="preserve"> (IoT)</w:t>
      </w:r>
      <w:r w:rsidR="00AD43B8">
        <w:t xml:space="preserve">, first coined by </w:t>
      </w:r>
      <w:r w:rsidR="00AD43B8" w:rsidRPr="00AD43B8">
        <w:t>Kevin Ashton</w:t>
      </w:r>
      <w:r w:rsidR="00AD43B8">
        <w:t xml:space="preserve"> in 1999 during a </w:t>
      </w:r>
      <w:r w:rsidR="00AD43B8" w:rsidRPr="00AD43B8">
        <w:t>presentation for Procter &amp; Gamble</w:t>
      </w:r>
      <w:r w:rsidR="00AD43B8">
        <w:t xml:space="preserve">, is a network of physical devices from sensors to vehicles to </w:t>
      </w:r>
      <w:r w:rsidR="00412CB8">
        <w:t xml:space="preserve">home appliances that are connected to the internet that collect and exchange data. </w:t>
      </w:r>
      <w:r w:rsidR="00C06C02">
        <w:t>Though</w:t>
      </w:r>
      <w:r w:rsidR="00412CB8">
        <w:t xml:space="preserve"> </w:t>
      </w:r>
      <w:r w:rsidR="00C06C02">
        <w:t xml:space="preserve">IoT was coined in 1999, the first IoT device can be traced back to the 1980s at </w:t>
      </w:r>
      <w:r w:rsidR="00C06C02" w:rsidRPr="00C06C02">
        <w:t>Carnegie Melon University</w:t>
      </w:r>
      <w:r w:rsidR="00C06C02">
        <w:t xml:space="preserve">. A Coca Cola machine was connected to the internet and local programmers would connect </w:t>
      </w:r>
      <w:r w:rsidR="00333144">
        <w:t>by internet</w:t>
      </w:r>
      <w:r w:rsidR="00C06C02">
        <w:t xml:space="preserve"> check whether drinks were a</w:t>
      </w:r>
      <w:r w:rsidR="00333144">
        <w:t>vailable or if the drinks w</w:t>
      </w:r>
      <w:r w:rsidR="00427145">
        <w:t>ere</w:t>
      </w:r>
      <w:r w:rsidR="00333144">
        <w:t xml:space="preserve"> cold before going to the vending machine.</w:t>
      </w:r>
      <w:r w:rsidR="00C573D3">
        <w:t xml:space="preserve"> By 2013, IoT became an entire system comprising of sensors, microcontrollers, embedded systems</w:t>
      </w:r>
      <w:r w:rsidR="00845609">
        <w:t xml:space="preserve"> and more which all send and receive data and execute functions.</w:t>
      </w:r>
      <w:r w:rsidR="00276F79">
        <w:t xml:space="preserve"> According to The Statistics Portal, in 2015 there was an estimated 15.41 billion connected IoT devices worldwide. Today in 2018 there is an estimated 23.14 billion IoT devices connected worldwide. By 2020 there will be </w:t>
      </w:r>
      <w:r w:rsidR="00572B16">
        <w:t>an estimated 30.73 billion devices and by 2025 an estimated 75.44 billion connected IoT devices.</w:t>
      </w:r>
    </w:p>
    <w:p w14:paraId="627BA3D6" w14:textId="1A923DB3" w:rsidR="00276F79" w:rsidRDefault="006E018E" w:rsidP="000144C9">
      <w:pPr>
        <w:pStyle w:val="AllText"/>
      </w:pPr>
      <w:r>
        <w:t>So how does the IoT actually work? As was previously stated</w:t>
      </w:r>
      <w:r w:rsidR="005C399C">
        <w:t xml:space="preserve">, IoT is a network of physical devices all connected. </w:t>
      </w:r>
      <w:r w:rsidR="00DA7199">
        <w:t>Take</w:t>
      </w:r>
      <w:r w:rsidR="00EF064F">
        <w:t xml:space="preserve"> a </w:t>
      </w:r>
      <w:r w:rsidR="00B43BD4">
        <w:t>humidity</w:t>
      </w:r>
      <w:r w:rsidR="00EF064F">
        <w:t xml:space="preserve"> sensor</w:t>
      </w:r>
      <w:r w:rsidR="00DA7199">
        <w:t xml:space="preserve"> for example. Sensors take a physical input and output an electrical signal that can be converted to values by humans.</w:t>
      </w:r>
      <w:r w:rsidR="00EF064F">
        <w:t xml:space="preserve"> Because the</w:t>
      </w:r>
      <w:r w:rsidR="00DA7199">
        <w:t xml:space="preserve"> </w:t>
      </w:r>
      <w:r w:rsidR="00B43BD4">
        <w:t>humidity</w:t>
      </w:r>
      <w:r w:rsidR="00EF064F">
        <w:t xml:space="preserve"> sensor is</w:t>
      </w:r>
      <w:r w:rsidR="00DA7199">
        <w:t xml:space="preserve"> connected to the int</w:t>
      </w:r>
      <w:r w:rsidR="00EF064F">
        <w:t>ernet, the data from the sensor</w:t>
      </w:r>
      <w:r w:rsidR="00DA7199">
        <w:t xml:space="preserve"> can be sent to the cloud to be processed.</w:t>
      </w:r>
      <w:r w:rsidR="00C32F9D">
        <w:t xml:space="preserve"> That processing is done by code that is written in the cloud. </w:t>
      </w:r>
      <w:r w:rsidR="00DA7199">
        <w:t>The cloud</w:t>
      </w:r>
      <w:r w:rsidR="00EF064F">
        <w:t xml:space="preserve">, metaphor for the internet, </w:t>
      </w:r>
      <w:r w:rsidR="00111C60">
        <w:t>consists</w:t>
      </w:r>
      <w:r w:rsidR="00EF064F">
        <w:t xml:space="preserve"> of large data centers offering services such as storage, servers, computing, and much more. That data is sent to the cloud</w:t>
      </w:r>
      <w:r w:rsidR="005D4599">
        <w:t>, processed</w:t>
      </w:r>
      <w:r w:rsidR="00AD693A">
        <w:t xml:space="preserve">, and depending on the system the data can be stored in the </w:t>
      </w:r>
      <w:r w:rsidR="005D24DA">
        <w:t>cloud or used to perform a specific function</w:t>
      </w:r>
      <w:r w:rsidR="00E81BA9">
        <w:t xml:space="preserve">. </w:t>
      </w:r>
      <w:r w:rsidR="006C5118">
        <w:t xml:space="preserve">That function </w:t>
      </w:r>
      <w:r w:rsidR="0070337F">
        <w:t xml:space="preserve">could be </w:t>
      </w:r>
      <w:r w:rsidR="00305692">
        <w:t xml:space="preserve">to monitor </w:t>
      </w:r>
      <w:r w:rsidR="00384F28">
        <w:t xml:space="preserve">humidity levels in a room. If the humidity gets too high indoors, that system could alert the user that </w:t>
      </w:r>
      <w:r w:rsidR="00DB110C">
        <w:t xml:space="preserve">there </w:t>
      </w:r>
      <w:r w:rsidR="00006380">
        <w:t>is a possibility that a</w:t>
      </w:r>
      <w:r w:rsidR="00DB110C">
        <w:t xml:space="preserve"> window </w:t>
      </w:r>
      <w:r w:rsidR="00006380">
        <w:t xml:space="preserve">has been </w:t>
      </w:r>
      <w:r w:rsidR="00DB110C">
        <w:t>left open</w:t>
      </w:r>
      <w:r w:rsidR="00006380">
        <w:t xml:space="preserve">. </w:t>
      </w:r>
      <w:r w:rsidR="00BE159C">
        <w:t>In summary, this is how the internet of things works.</w:t>
      </w:r>
    </w:p>
    <w:p w14:paraId="566132CE" w14:textId="1CE02663" w:rsidR="00B62CAA" w:rsidRDefault="003440AA" w:rsidP="000144C9">
      <w:pPr>
        <w:pStyle w:val="AllText"/>
      </w:pPr>
      <w:r>
        <w:t xml:space="preserve">As we move </w:t>
      </w:r>
      <w:r w:rsidR="000273E7">
        <w:t xml:space="preserve">further and further into the digital age, </w:t>
      </w:r>
      <w:r w:rsidR="001A2524">
        <w:t>the home automation industry has been increasing year after year</w:t>
      </w:r>
      <w:r w:rsidR="00AA16FB">
        <w:t>.</w:t>
      </w:r>
      <w:r w:rsidR="00543733">
        <w:t xml:space="preserve"> Home a</w:t>
      </w:r>
      <w:r w:rsidR="002B24DF">
        <w:t xml:space="preserve">utomation refers to the </w:t>
      </w:r>
      <w:r w:rsidR="001621C3">
        <w:t xml:space="preserve">automation of appliances using IoT devices. </w:t>
      </w:r>
      <w:r w:rsidR="00C25B37">
        <w:t xml:space="preserve">With devices such as the Amazon </w:t>
      </w:r>
      <w:r w:rsidR="0000461E">
        <w:t>Echo</w:t>
      </w:r>
      <w:r w:rsidR="002A2930">
        <w:t xml:space="preserve"> and Google Home, users can </w:t>
      </w:r>
      <w:r w:rsidR="00941E1B">
        <w:t xml:space="preserve">configure and control many devices </w:t>
      </w:r>
      <w:r w:rsidR="00253683">
        <w:t>and appliances with the use of voice commands and</w:t>
      </w:r>
      <w:r w:rsidR="005A4D25">
        <w:t>/or app</w:t>
      </w:r>
      <w:r w:rsidR="00B0270D">
        <w:t xml:space="preserve"> scheduling from a smartphone.</w:t>
      </w:r>
      <w:r w:rsidR="00AA16FB">
        <w:t xml:space="preserve"> </w:t>
      </w:r>
      <w:r w:rsidR="00043ED7">
        <w:fldChar w:fldCharType="begin"/>
      </w:r>
      <w:r w:rsidR="00043ED7">
        <w:instrText xml:space="preserve"> REF _Ref531531800 \h </w:instrText>
      </w:r>
      <w:r w:rsidR="00043ED7">
        <w:fldChar w:fldCharType="separate"/>
      </w:r>
      <w:r w:rsidR="00043ED7">
        <w:t xml:space="preserve">Fig. </w:t>
      </w:r>
      <w:r w:rsidR="00043ED7">
        <w:rPr>
          <w:noProof/>
        </w:rPr>
        <w:t>1</w:t>
      </w:r>
      <w:r w:rsidR="00043ED7">
        <w:fldChar w:fldCharType="end"/>
      </w:r>
      <w:r w:rsidR="00043ED7">
        <w:t xml:space="preserve"> below </w:t>
      </w:r>
      <w:r w:rsidR="005E7E40">
        <w:t xml:space="preserve">shows these devices. </w:t>
      </w:r>
      <w:r w:rsidR="00AA16FB">
        <w:t xml:space="preserve">According to </w:t>
      </w:r>
      <w:r w:rsidR="00801046">
        <w:t>Statista,</w:t>
      </w:r>
      <w:r w:rsidR="00D163AC">
        <w:t xml:space="preserve"> in 2016</w:t>
      </w:r>
      <w:r w:rsidR="00801046">
        <w:t xml:space="preserve"> </w:t>
      </w:r>
      <w:r w:rsidR="00267B13">
        <w:t>there were about 9.</w:t>
      </w:r>
      <w:r w:rsidR="00D163AC">
        <w:t>66</w:t>
      </w:r>
      <w:r w:rsidR="00267B13">
        <w:t xml:space="preserve"> million energy </w:t>
      </w:r>
      <w:r w:rsidR="00D163AC">
        <w:t xml:space="preserve">management smart devices in homes across the United States. </w:t>
      </w:r>
      <w:r w:rsidR="00D76159">
        <w:t xml:space="preserve">In 2022 there will be a projected </w:t>
      </w:r>
      <w:r w:rsidR="00533662">
        <w:t xml:space="preserve">30.85 million energy management smart devices across homes in the United States. </w:t>
      </w:r>
      <w:r w:rsidR="00940E66">
        <w:t xml:space="preserve">This does not include </w:t>
      </w:r>
      <w:r w:rsidR="00F5705B">
        <w:t xml:space="preserve">other devices such as security, </w:t>
      </w:r>
      <w:r w:rsidR="001D4070">
        <w:t>comfort and lighting</w:t>
      </w:r>
      <w:r w:rsidR="00BF0EF8">
        <w:t>,</w:t>
      </w:r>
      <w:r w:rsidR="001D4070">
        <w:t xml:space="preserve"> home entertainment </w:t>
      </w:r>
      <w:r w:rsidR="00BF0EF8">
        <w:t>and many others.</w:t>
      </w:r>
      <w:r w:rsidR="00D22998">
        <w:t xml:space="preserve"> </w:t>
      </w:r>
      <w:r w:rsidR="008E4A73">
        <w:t>These numbers prove there is a huge market in the home automation busines</w:t>
      </w:r>
      <w:r w:rsidR="004B2FBE">
        <w:t xml:space="preserve">s. Within the next couple of years, it is safe to say that </w:t>
      </w:r>
      <w:r w:rsidR="00D64C6C">
        <w:t>nearly every home in the U.S. will have at least one smart device.</w:t>
      </w:r>
    </w:p>
    <w:p w14:paraId="05842757" w14:textId="77777777" w:rsidR="00423512" w:rsidRDefault="00423512" w:rsidP="000144C9">
      <w:pPr>
        <w:pStyle w:val="AllText"/>
      </w:pPr>
    </w:p>
    <w:p w14:paraId="46E23E53" w14:textId="77777777" w:rsidR="00423512" w:rsidRDefault="00423512" w:rsidP="000144C9">
      <w:pPr>
        <w:pStyle w:val="AllText"/>
      </w:pPr>
    </w:p>
    <w:p w14:paraId="234E0FB8" w14:textId="6CA0F9B0" w:rsidR="00423512" w:rsidRDefault="0093198E" w:rsidP="000144C9">
      <w:pPr>
        <w:pStyle w:val="AllText"/>
        <w:rPr>
          <w:noProof/>
        </w:rPr>
      </w:pPr>
      <w:r>
        <w:rPr>
          <w:noProof/>
          <w:lang w:eastAsia="en-US"/>
        </w:rPr>
        <w:lastRenderedPageBreak/>
        <w:drawing>
          <wp:anchor distT="0" distB="0" distL="114300" distR="114300" simplePos="0" relativeHeight="251658240" behindDoc="0" locked="0" layoutInCell="1" allowOverlap="1" wp14:anchorId="21B831C9" wp14:editId="55E98D08">
            <wp:simplePos x="0" y="0"/>
            <wp:positionH relativeFrom="column">
              <wp:posOffset>1409700</wp:posOffset>
            </wp:positionH>
            <wp:positionV relativeFrom="paragraph">
              <wp:posOffset>-447675</wp:posOffset>
            </wp:positionV>
            <wp:extent cx="1466850" cy="169545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466850" cy="1695450"/>
                    </a:xfrm>
                    <a:prstGeom prst="rect">
                      <a:avLst/>
                    </a:prstGeom>
                  </pic:spPr>
                </pic:pic>
              </a:graphicData>
            </a:graphic>
          </wp:anchor>
        </w:drawing>
      </w:r>
      <w:r w:rsidR="00BA2D24">
        <w:rPr>
          <w:noProof/>
          <w:lang w:eastAsia="en-US"/>
        </w:rPr>
        <w:drawing>
          <wp:anchor distT="0" distB="0" distL="114300" distR="114300" simplePos="0" relativeHeight="251658241" behindDoc="0" locked="0" layoutInCell="1" allowOverlap="1" wp14:anchorId="108DE784" wp14:editId="35C1DD1A">
            <wp:simplePos x="0" y="0"/>
            <wp:positionH relativeFrom="column">
              <wp:posOffset>3171825</wp:posOffset>
            </wp:positionH>
            <wp:positionV relativeFrom="paragraph">
              <wp:posOffset>-400050</wp:posOffset>
            </wp:positionV>
            <wp:extent cx="1447800" cy="165735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447800" cy="1657350"/>
                    </a:xfrm>
                    <a:prstGeom prst="rect">
                      <a:avLst/>
                    </a:prstGeom>
                  </pic:spPr>
                </pic:pic>
              </a:graphicData>
            </a:graphic>
          </wp:anchor>
        </w:drawing>
      </w:r>
    </w:p>
    <w:p w14:paraId="5FDC916B" w14:textId="2D7B7FA7" w:rsidR="00136712" w:rsidRDefault="00B63CCC" w:rsidP="008B1DF4">
      <w:pPr>
        <w:pStyle w:val="figurecaption"/>
      </w:pPr>
      <w:bookmarkStart w:id="47" w:name="_Toc531644035"/>
      <w:bookmarkStart w:id="48" w:name="_Toc531465102"/>
      <w:bookmarkStart w:id="49" w:name="_Ref531531800"/>
      <w:bookmarkStart w:id="50" w:name="_Toc6246809"/>
      <w:bookmarkStart w:id="51" w:name="_Toc6501951"/>
      <w:bookmarkStart w:id="52" w:name="_Toc6502227"/>
      <w:r>
        <w:t xml:space="preserve">Fig. </w:t>
      </w:r>
      <w:r w:rsidR="008B1DF4">
        <w:fldChar w:fldCharType="begin"/>
      </w:r>
      <w:r w:rsidR="008B1DF4">
        <w:instrText xml:space="preserve"> SEQ Fig. \* ARABIC </w:instrText>
      </w:r>
      <w:r w:rsidR="008B1DF4">
        <w:fldChar w:fldCharType="separate"/>
      </w:r>
      <w:r w:rsidR="00CB0DF3">
        <w:t>1</w:t>
      </w:r>
      <w:r w:rsidR="008B1DF4">
        <w:fldChar w:fldCharType="end"/>
      </w:r>
      <w:bookmarkEnd w:id="49"/>
      <w:r>
        <w:t xml:space="preserve"> </w:t>
      </w:r>
      <w:r w:rsidR="0051754D">
        <w:t>Amazon Echo 2</w:t>
      </w:r>
      <w:r w:rsidR="0051754D" w:rsidRPr="0051754D">
        <w:rPr>
          <w:vertAlign w:val="superscript"/>
        </w:rPr>
        <w:t>nd</w:t>
      </w:r>
      <w:r w:rsidR="0051754D">
        <w:t xml:space="preserve"> </w:t>
      </w:r>
      <w:r w:rsidR="00AE7E47">
        <w:t xml:space="preserve">generation (left) and the </w:t>
      </w:r>
      <w:r w:rsidR="005A0AE3">
        <w:t>Google Home</w:t>
      </w:r>
      <w:r w:rsidR="005A7A60">
        <w:t xml:space="preserve"> (right).</w:t>
      </w:r>
      <w:bookmarkEnd w:id="47"/>
      <w:bookmarkEnd w:id="50"/>
      <w:bookmarkEnd w:id="51"/>
      <w:bookmarkEnd w:id="52"/>
      <w:r w:rsidR="005A7A60">
        <w:t xml:space="preserve"> </w:t>
      </w:r>
      <w:bookmarkEnd w:id="48"/>
    </w:p>
    <w:p w14:paraId="0781565F" w14:textId="2A732A47" w:rsidR="00673F7E" w:rsidRDefault="00D64C6C" w:rsidP="000144C9">
      <w:pPr>
        <w:pStyle w:val="AllText"/>
      </w:pPr>
      <w:r>
        <w:t xml:space="preserve"> </w:t>
      </w:r>
      <w:r w:rsidR="007A79FD">
        <w:t xml:space="preserve">Over recent years IoT devices have been </w:t>
      </w:r>
      <w:r w:rsidR="00DF621A">
        <w:t xml:space="preserve">one of the leading </w:t>
      </w:r>
      <w:r w:rsidR="00392C54">
        <w:t>topics</w:t>
      </w:r>
      <w:r w:rsidR="006E1B84">
        <w:t xml:space="preserve"> in technology.</w:t>
      </w:r>
      <w:r w:rsidR="009B6C90">
        <w:t xml:space="preserve"> As studies show </w:t>
      </w:r>
      <w:r w:rsidR="001B3950">
        <w:t xml:space="preserve">IoT devices </w:t>
      </w:r>
      <w:r w:rsidR="00A05D39">
        <w:t>are gaining more and more popularity as time goes on. W</w:t>
      </w:r>
      <w:r w:rsidR="00991083">
        <w:t xml:space="preserve">e can safely assume IoT devices will become a norm in society. </w:t>
      </w:r>
      <w:r w:rsidR="00A468C2">
        <w:t>In November of 2014, Amazon announced the release of the Amazon Echo,</w:t>
      </w:r>
      <w:r w:rsidR="00A1302F">
        <w:t xml:space="preserve"> the smart speaker with Amazon Alexa built in. </w:t>
      </w:r>
      <w:r w:rsidR="00F95E20">
        <w:t xml:space="preserve">Because the Echo </w:t>
      </w:r>
      <w:r w:rsidR="00644D3B">
        <w:t>has no screen, the device is solely reliant on speech to operate. This</w:t>
      </w:r>
      <w:r w:rsidR="00F9316D">
        <w:t xml:space="preserve"> made Amazon</w:t>
      </w:r>
      <w:r w:rsidR="00D924A0">
        <w:t xml:space="preserve"> increase their experience in machine learning as well as </w:t>
      </w:r>
      <w:r w:rsidR="000D0300">
        <w:t xml:space="preserve">artificial intelligence </w:t>
      </w:r>
      <w:r w:rsidR="007D1092">
        <w:t xml:space="preserve">to make the </w:t>
      </w:r>
      <w:r w:rsidR="00DA6A06">
        <w:t xml:space="preserve">product as efficient as possible. </w:t>
      </w:r>
      <w:r w:rsidR="002976E7">
        <w:t>Fast forward to today, Amazon</w:t>
      </w:r>
      <w:r w:rsidR="00C912CA">
        <w:t xml:space="preserve">’s Alexa </w:t>
      </w:r>
      <w:r w:rsidR="00101557">
        <w:t xml:space="preserve">has become the primary interface for household smart devices across the </w:t>
      </w:r>
      <w:r w:rsidR="00F20A16">
        <w:t xml:space="preserve">nation. </w:t>
      </w:r>
      <w:r w:rsidR="008E26C6">
        <w:t xml:space="preserve">Amazon has built the necessary API’s (Application Program </w:t>
      </w:r>
      <w:r w:rsidR="00F739AE">
        <w:t xml:space="preserve">Interface) </w:t>
      </w:r>
      <w:r w:rsidR="00B354F7">
        <w:t>to allow those who are selling their own devices to connect their creations to the Alexa service.</w:t>
      </w:r>
      <w:r w:rsidR="00BE334D">
        <w:t xml:space="preserve"> These can range from lighting, outlets, </w:t>
      </w:r>
      <w:r w:rsidR="002E0C39">
        <w:t xml:space="preserve">fans, thermostats, security, and more. </w:t>
      </w:r>
    </w:p>
    <w:p w14:paraId="3D63575B" w14:textId="67D250F0" w:rsidR="00181717" w:rsidRDefault="00430D3C" w:rsidP="000144C9">
      <w:pPr>
        <w:pStyle w:val="AllText"/>
      </w:pPr>
      <w:r>
        <w:t xml:space="preserve">For </w:t>
      </w:r>
      <w:r w:rsidR="00F6744F">
        <w:t>this</w:t>
      </w:r>
      <w:r>
        <w:t xml:space="preserve"> project, </w:t>
      </w:r>
      <w:r w:rsidR="009C3CDF">
        <w:t xml:space="preserve">the </w:t>
      </w:r>
      <w:r>
        <w:t>us</w:t>
      </w:r>
      <w:r w:rsidR="009C3CDF">
        <w:t>e</w:t>
      </w:r>
      <w:r>
        <w:t xml:space="preserve"> </w:t>
      </w:r>
      <w:r w:rsidR="009C3CDF">
        <w:t>of</w:t>
      </w:r>
      <w:r>
        <w:t xml:space="preserve"> Alexa </w:t>
      </w:r>
      <w:r w:rsidR="0061682B">
        <w:t>Voice S</w:t>
      </w:r>
      <w:r>
        <w:t>ervices</w:t>
      </w:r>
      <w:r w:rsidR="0061682B">
        <w:t xml:space="preserve"> (AVS)</w:t>
      </w:r>
      <w:r>
        <w:t xml:space="preserve"> and </w:t>
      </w:r>
      <w:r w:rsidR="008D14C0">
        <w:t>IoT devices</w:t>
      </w:r>
      <w:r w:rsidR="009C3CDF">
        <w:t xml:space="preserve"> will be used</w:t>
      </w:r>
      <w:r w:rsidR="008D14C0">
        <w:t xml:space="preserve"> to </w:t>
      </w:r>
      <w:r w:rsidR="001A70ED">
        <w:t xml:space="preserve">develop a system for </w:t>
      </w:r>
      <w:r w:rsidR="000163CD">
        <w:t xml:space="preserve">home automation using </w:t>
      </w:r>
      <w:r w:rsidR="007B7BEE">
        <w:t xml:space="preserve">the voice recognition capability of Alexa. </w:t>
      </w:r>
      <w:r w:rsidR="0073570D">
        <w:t xml:space="preserve">This would be extremely beneficial to those who are disabled still living at home as this creates </w:t>
      </w:r>
      <w:r w:rsidR="004B1A1C">
        <w:t xml:space="preserve">an easier way of life. </w:t>
      </w:r>
      <w:r w:rsidR="0055066A">
        <w:t xml:space="preserve">Small tasks that we </w:t>
      </w:r>
      <w:r w:rsidR="004126CD">
        <w:t xml:space="preserve">do </w:t>
      </w:r>
      <w:r w:rsidR="001E4D21">
        <w:t>every day</w:t>
      </w:r>
      <w:r w:rsidR="004126CD">
        <w:t xml:space="preserve"> that require </w:t>
      </w:r>
      <w:r w:rsidR="00307F2C">
        <w:t xml:space="preserve">human interaction such as switching </w:t>
      </w:r>
      <w:r w:rsidR="00427145">
        <w:t xml:space="preserve">the </w:t>
      </w:r>
      <w:r w:rsidR="00307F2C">
        <w:t xml:space="preserve">light on and </w:t>
      </w:r>
      <w:r w:rsidR="00747AB4">
        <w:t>off or</w:t>
      </w:r>
      <w:r w:rsidR="00307F2C">
        <w:t xml:space="preserve"> </w:t>
      </w:r>
      <w:r w:rsidR="00695853">
        <w:t>hav</w:t>
      </w:r>
      <w:r w:rsidR="00747AB4">
        <w:t>ing to change the channel on the television</w:t>
      </w:r>
      <w:r w:rsidR="001954E3">
        <w:t xml:space="preserve"> would be eliminated thanks to the </w:t>
      </w:r>
      <w:r w:rsidR="001A43C7">
        <w:t xml:space="preserve">capability of the Alexa. </w:t>
      </w:r>
      <w:r w:rsidR="003C55E0">
        <w:t xml:space="preserve">Those individuals with </w:t>
      </w:r>
      <w:r w:rsidR="00D10CFF">
        <w:t xml:space="preserve">disabilities such as cerebral palsy or rheumatoid arthritis can feel </w:t>
      </w:r>
      <w:r w:rsidR="006F6CEE">
        <w:t>more comfortable in their homes</w:t>
      </w:r>
      <w:r w:rsidR="00043DE9">
        <w:t xml:space="preserve"> </w:t>
      </w:r>
      <w:r w:rsidR="00A42A46">
        <w:t xml:space="preserve">since the need </w:t>
      </w:r>
      <w:r w:rsidR="00427145">
        <w:t>for</w:t>
      </w:r>
      <w:r w:rsidR="00A42A46">
        <w:t xml:space="preserve"> assistance for some everyday tasks can be reduced. </w:t>
      </w:r>
      <w:r w:rsidR="009823AC">
        <w:t>Karin Willison</w:t>
      </w:r>
      <w:r w:rsidR="00BF7C1B">
        <w:t>, a</w:t>
      </w:r>
      <w:r w:rsidR="009823AC">
        <w:t xml:space="preserve"> woman with cerebral pa</w:t>
      </w:r>
      <w:r w:rsidR="00B73E28">
        <w:t>lsy</w:t>
      </w:r>
      <w:r w:rsidR="00BF7C1B">
        <w:t xml:space="preserve">, </w:t>
      </w:r>
      <w:r w:rsidR="00771CF0">
        <w:t xml:space="preserve">conducted a survey for </w:t>
      </w:r>
      <w:r w:rsidR="00BC29D4">
        <w:t>disabled individuals</w:t>
      </w:r>
      <w:r w:rsidR="001A7EAC">
        <w:t xml:space="preserve"> and smart home devices. </w:t>
      </w:r>
      <w:r w:rsidR="00C10A5B">
        <w:t>According to this survey, s</w:t>
      </w:r>
      <w:r w:rsidR="00004110">
        <w:t xml:space="preserve">mart thermostats and lights </w:t>
      </w:r>
      <w:r w:rsidR="00E25746">
        <w:t>were</w:t>
      </w:r>
      <w:r w:rsidR="00855DDD">
        <w:t xml:space="preserve"> some devices among several devices listed that can potentially be an added benefit in the daily lives of those who have </w:t>
      </w:r>
      <w:r w:rsidR="00EA6372">
        <w:t xml:space="preserve">a </w:t>
      </w:r>
      <w:r w:rsidR="001E4D21">
        <w:t>disability</w:t>
      </w:r>
      <w:r w:rsidR="004D0B8F">
        <w:t xml:space="preserve">. </w:t>
      </w:r>
      <w:r w:rsidR="00521345">
        <w:t xml:space="preserve">However, one downside to these devices is the cost. </w:t>
      </w:r>
      <w:r w:rsidR="00713CCA">
        <w:t xml:space="preserve">The nest smart thermostat </w:t>
      </w:r>
      <w:r w:rsidR="00272D43">
        <w:t xml:space="preserve">can cost </w:t>
      </w:r>
      <w:r w:rsidR="00B9035A">
        <w:t xml:space="preserve">an </w:t>
      </w:r>
      <w:r w:rsidR="00272D43">
        <w:t xml:space="preserve">upward of </w:t>
      </w:r>
      <w:r w:rsidR="00B9035A">
        <w:t xml:space="preserve">$249. </w:t>
      </w:r>
      <w:r w:rsidR="00FF7823">
        <w:t>Phillips smart light kit can cost around $69.99</w:t>
      </w:r>
      <w:r w:rsidR="00C912C8">
        <w:t xml:space="preserve">. </w:t>
      </w:r>
      <w:r w:rsidR="00444393">
        <w:t xml:space="preserve">Common household thermostats can </w:t>
      </w:r>
      <w:r w:rsidR="007C7914">
        <w:t xml:space="preserve">range </w:t>
      </w:r>
      <w:r w:rsidR="00E22A36">
        <w:t>from</w:t>
      </w:r>
      <w:r w:rsidR="007C7914">
        <w:t xml:space="preserve"> $35-$60, which is almost a </w:t>
      </w:r>
      <w:r w:rsidR="002A3D82">
        <w:t xml:space="preserve">$190 difference. </w:t>
      </w:r>
      <w:r w:rsidR="006754B9">
        <w:t xml:space="preserve">A 2-pack of 60-Watt bulbs can cost $2 at Home Depot. </w:t>
      </w:r>
      <w:r w:rsidR="00677095">
        <w:t xml:space="preserve">Though these smart products on the market come with </w:t>
      </w:r>
      <w:r w:rsidR="00E34918">
        <w:t xml:space="preserve">a large </w:t>
      </w:r>
      <w:r w:rsidR="00566ADE">
        <w:t>number</w:t>
      </w:r>
      <w:r w:rsidR="00E34918">
        <w:t xml:space="preserve"> of added features</w:t>
      </w:r>
      <w:r w:rsidR="00D40204">
        <w:t>,</w:t>
      </w:r>
      <w:r w:rsidR="00342175">
        <w:t xml:space="preserve"> </w:t>
      </w:r>
      <w:r w:rsidR="00CE1581">
        <w:t>Digital Trends</w:t>
      </w:r>
      <w:r w:rsidR="005D5A68">
        <w:t xml:space="preserve"> </w:t>
      </w:r>
      <w:r w:rsidR="00CE1581">
        <w:t xml:space="preserve">shows that only 10% of the people </w:t>
      </w:r>
      <w:r w:rsidR="003F74FF">
        <w:t>surve</w:t>
      </w:r>
      <w:r w:rsidR="004C0A1A">
        <w:t xml:space="preserve">yed actually owned smart </w:t>
      </w:r>
      <w:r w:rsidR="002074BC">
        <w:t>lightbulbs</w:t>
      </w:r>
      <w:r w:rsidR="00C94A96">
        <w:t xml:space="preserve"> while </w:t>
      </w:r>
      <w:r w:rsidR="00243570">
        <w:t xml:space="preserve">62% of </w:t>
      </w:r>
      <w:r w:rsidR="001B2F5C">
        <w:t>them were previously aware of the technology.</w:t>
      </w:r>
      <w:r w:rsidR="00DE3AAC">
        <w:t xml:space="preserve"> </w:t>
      </w:r>
      <w:r w:rsidR="009C00F8">
        <w:t xml:space="preserve">Cost can play a </w:t>
      </w:r>
      <w:r w:rsidR="00013ABD">
        <w:t xml:space="preserve">great role in the decision people make </w:t>
      </w:r>
      <w:r w:rsidR="00861AD9">
        <w:t xml:space="preserve">in purchasing </w:t>
      </w:r>
      <w:r w:rsidR="00310848">
        <w:t>new technology</w:t>
      </w:r>
      <w:r w:rsidR="004E13D8">
        <w:t xml:space="preserve">. </w:t>
      </w:r>
    </w:p>
    <w:p w14:paraId="1821A286" w14:textId="48B4FD5E" w:rsidR="003D6925" w:rsidRDefault="00343EC6" w:rsidP="000144C9">
      <w:pPr>
        <w:pStyle w:val="AllText"/>
      </w:pPr>
      <w:r>
        <w:t xml:space="preserve">The purpose of this project is to develop a system that </w:t>
      </w:r>
      <w:r w:rsidR="00BA3C85">
        <w:t>shares similar functionality as the current products on the market at a much lower cost</w:t>
      </w:r>
      <w:r w:rsidR="009579DC">
        <w:t xml:space="preserve"> as well as a system </w:t>
      </w:r>
      <w:r w:rsidR="005D3CD2">
        <w:t>for those individuals who are</w:t>
      </w:r>
      <w:r w:rsidR="009579DC">
        <w:t xml:space="preserve"> disabled </w:t>
      </w:r>
      <w:r w:rsidR="004E4239">
        <w:t>who can benefit from an inexpensive product.</w:t>
      </w:r>
      <w:r w:rsidR="00BA3C85">
        <w:t xml:space="preserve"> </w:t>
      </w:r>
      <w:r w:rsidR="00757454">
        <w:t>As previously stated, there are devices on the market that will accomplish similar tasks as our system</w:t>
      </w:r>
      <w:r w:rsidR="00960FAE">
        <w:t>.</w:t>
      </w:r>
      <w:r w:rsidR="003932E8">
        <w:t xml:space="preserve"> </w:t>
      </w:r>
      <w:r w:rsidR="00E275CC">
        <w:t>However, from a financial standpoint, these products will have a greater cost compared to the cost of our system.</w:t>
      </w:r>
    </w:p>
    <w:p w14:paraId="41CBDE38" w14:textId="03C8D377" w:rsidR="00B12FA1" w:rsidRDefault="00B63CCC">
      <w:pPr>
        <w:jc w:val="left"/>
        <w:rPr>
          <w:kern w:val="16"/>
          <w:sz w:val="24"/>
          <w:szCs w:val="22"/>
        </w:rPr>
      </w:pPr>
      <w:r>
        <w:br w:type="page"/>
      </w:r>
    </w:p>
    <w:p w14:paraId="46965557" w14:textId="6B97F52A" w:rsidR="00AB031C" w:rsidRPr="00407596" w:rsidRDefault="00AB031C" w:rsidP="00DF4FEC">
      <w:pPr>
        <w:pStyle w:val="Heading2"/>
        <w:numPr>
          <w:ilvl w:val="1"/>
          <w:numId w:val="22"/>
        </w:numPr>
      </w:pPr>
      <w:bookmarkStart w:id="53" w:name="_Toc531038836"/>
      <w:bookmarkStart w:id="54" w:name="_Toc531049086"/>
      <w:bookmarkStart w:id="55" w:name="_Toc531441772"/>
      <w:bookmarkStart w:id="56" w:name="_Toc531465131"/>
      <w:bookmarkStart w:id="57" w:name="_Toc6246853"/>
      <w:bookmarkStart w:id="58" w:name="_Toc6502001"/>
      <w:bookmarkStart w:id="59" w:name="_Toc6952142"/>
      <w:r w:rsidRPr="00407596">
        <w:rPr>
          <w:rFonts w:hint="eastAsia"/>
        </w:rPr>
        <w:lastRenderedPageBreak/>
        <w:t>Objective</w:t>
      </w:r>
      <w:bookmarkEnd w:id="53"/>
      <w:bookmarkEnd w:id="54"/>
      <w:bookmarkEnd w:id="55"/>
      <w:bookmarkEnd w:id="56"/>
      <w:bookmarkEnd w:id="57"/>
      <w:bookmarkEnd w:id="58"/>
      <w:bookmarkEnd w:id="59"/>
    </w:p>
    <w:p w14:paraId="20D2C623" w14:textId="7ACE9F48" w:rsidR="00407596" w:rsidRDefault="001C7A86" w:rsidP="000144C9">
      <w:pPr>
        <w:pStyle w:val="AllText"/>
      </w:pPr>
      <w:r w:rsidRPr="001C7A86">
        <w:t xml:space="preserve">The objective of this </w:t>
      </w:r>
      <w:r w:rsidR="00F31886">
        <w:t>project</w:t>
      </w:r>
      <w:r w:rsidRPr="001C7A86">
        <w:t xml:space="preserve"> is to design a voice-controlled system</w:t>
      </w:r>
      <w:r w:rsidR="00024410">
        <w:t xml:space="preserve"> </w:t>
      </w:r>
      <w:r w:rsidR="00D264E9" w:rsidRPr="001C7A86">
        <w:t>that will allow a user to control appliances with spoken commands</w:t>
      </w:r>
      <w:r w:rsidR="00D264E9">
        <w:t xml:space="preserve"> </w:t>
      </w:r>
      <w:r w:rsidR="00E22A36">
        <w:t>as well as an</w:t>
      </w:r>
      <w:r w:rsidR="00024410">
        <w:t xml:space="preserve"> </w:t>
      </w:r>
      <w:r w:rsidR="00BF3318">
        <w:t xml:space="preserve">open/close </w:t>
      </w:r>
      <w:r w:rsidR="00E22A36">
        <w:t>detection</w:t>
      </w:r>
      <w:r w:rsidR="00BF3318">
        <w:t xml:space="preserve"> system</w:t>
      </w:r>
      <w:r w:rsidRPr="001C7A86">
        <w:t> </w:t>
      </w:r>
      <w:r w:rsidR="00D264E9">
        <w:t xml:space="preserve">that </w:t>
      </w:r>
      <w:r w:rsidR="00CD7C80">
        <w:t xml:space="preserve">will notify </w:t>
      </w:r>
      <w:r w:rsidR="008850B5">
        <w:t xml:space="preserve">a </w:t>
      </w:r>
      <w:r w:rsidR="00CD7C80">
        <w:t>user</w:t>
      </w:r>
      <w:r w:rsidR="00F90298">
        <w:t xml:space="preserve"> </w:t>
      </w:r>
      <w:r w:rsidR="008850B5">
        <w:t xml:space="preserve">if </w:t>
      </w:r>
      <w:r w:rsidR="00E22A36">
        <w:t xml:space="preserve">the </w:t>
      </w:r>
      <w:r w:rsidR="008850B5">
        <w:t>door</w:t>
      </w:r>
      <w:r w:rsidR="00E22A36">
        <w:t>, window, etc.</w:t>
      </w:r>
      <w:r w:rsidR="008850B5">
        <w:t xml:space="preserve"> is open</w:t>
      </w:r>
      <w:r>
        <w:t xml:space="preserve">. </w:t>
      </w:r>
      <w:r w:rsidR="00452602">
        <w:t>Those appliances will be the television, light, and temperature.</w:t>
      </w:r>
    </w:p>
    <w:p w14:paraId="546EE64D" w14:textId="319CE8B3" w:rsidR="00407596" w:rsidRDefault="00407596" w:rsidP="00DF4FEC">
      <w:pPr>
        <w:pStyle w:val="Heading2"/>
        <w:numPr>
          <w:ilvl w:val="1"/>
          <w:numId w:val="22"/>
        </w:numPr>
      </w:pPr>
      <w:bookmarkStart w:id="60" w:name="_Toc531038837"/>
      <w:bookmarkStart w:id="61" w:name="_Toc531049087"/>
      <w:bookmarkStart w:id="62" w:name="_Toc531441773"/>
      <w:bookmarkStart w:id="63" w:name="_Toc531465132"/>
      <w:bookmarkStart w:id="64" w:name="_Toc6246854"/>
      <w:bookmarkStart w:id="65" w:name="_Toc6502002"/>
      <w:bookmarkStart w:id="66" w:name="_Toc6952143"/>
      <w:r w:rsidRPr="00407596">
        <w:rPr>
          <w:rFonts w:hint="eastAsia"/>
        </w:rPr>
        <w:t>Design Requirements</w:t>
      </w:r>
      <w:bookmarkEnd w:id="60"/>
      <w:bookmarkEnd w:id="61"/>
      <w:bookmarkEnd w:id="62"/>
      <w:bookmarkEnd w:id="63"/>
      <w:bookmarkEnd w:id="64"/>
      <w:bookmarkEnd w:id="65"/>
      <w:bookmarkEnd w:id="66"/>
    </w:p>
    <w:p w14:paraId="55A91519" w14:textId="40826796" w:rsidR="00C21A08" w:rsidRDefault="004014D3" w:rsidP="00DF4FEC">
      <w:pPr>
        <w:pStyle w:val="Numbered"/>
        <w:numPr>
          <w:ilvl w:val="0"/>
          <w:numId w:val="19"/>
        </w:numPr>
      </w:pPr>
      <w:r>
        <w:t>Will</w:t>
      </w:r>
      <w:r w:rsidR="003E7A54">
        <w:t xml:space="preserve"> use display to show</w:t>
      </w:r>
      <w:r w:rsidR="008C0331">
        <w:t xml:space="preserve"> current &amp; target temperature, heat, cool and fan for temperature control</w:t>
      </w:r>
      <w:r w:rsidR="0083677B">
        <w:t>.</w:t>
      </w:r>
    </w:p>
    <w:p w14:paraId="208DEDD1" w14:textId="2846D5BC" w:rsidR="007840A1" w:rsidRDefault="009C070C" w:rsidP="00DF4FEC">
      <w:pPr>
        <w:pStyle w:val="Numbered"/>
        <w:numPr>
          <w:ilvl w:val="0"/>
          <w:numId w:val="19"/>
        </w:numPr>
      </w:pPr>
      <w:r>
        <w:t>Stand-alone l</w:t>
      </w:r>
      <w:r w:rsidR="004014D3">
        <w:t>ights</w:t>
      </w:r>
      <w:r w:rsidR="00005F49">
        <w:t xml:space="preserve"> wil</w:t>
      </w:r>
      <w:r w:rsidR="004014D3">
        <w:t xml:space="preserve">l be </w:t>
      </w:r>
      <w:r w:rsidR="00FD0E8F">
        <w:t>controlled by voice</w:t>
      </w:r>
      <w:r w:rsidR="0083677B">
        <w:t>.</w:t>
      </w:r>
    </w:p>
    <w:p w14:paraId="256FB24C" w14:textId="260EFE84" w:rsidR="001D4EE4" w:rsidRDefault="00005F49" w:rsidP="00DF4FEC">
      <w:pPr>
        <w:pStyle w:val="Numbered"/>
        <w:numPr>
          <w:ilvl w:val="0"/>
          <w:numId w:val="19"/>
        </w:numPr>
      </w:pPr>
      <w:r>
        <w:t>Television will be controlled by voice</w:t>
      </w:r>
      <w:r w:rsidR="0083677B">
        <w:t>.</w:t>
      </w:r>
    </w:p>
    <w:p w14:paraId="2E7BAFE4" w14:textId="14233759" w:rsidR="00005F49" w:rsidRDefault="00941F15" w:rsidP="00DF4FEC">
      <w:pPr>
        <w:pStyle w:val="Numbered"/>
        <w:numPr>
          <w:ilvl w:val="0"/>
          <w:numId w:val="19"/>
        </w:numPr>
      </w:pPr>
      <w:r>
        <w:t>Temperature will be controlled by voice</w:t>
      </w:r>
      <w:r w:rsidR="0083677B">
        <w:t>.</w:t>
      </w:r>
    </w:p>
    <w:p w14:paraId="0D29E64A" w14:textId="71B784F8" w:rsidR="00941F15" w:rsidRDefault="003A65F8" w:rsidP="00DF4FEC">
      <w:pPr>
        <w:pStyle w:val="Numbered"/>
        <w:numPr>
          <w:ilvl w:val="0"/>
          <w:numId w:val="19"/>
        </w:numPr>
      </w:pPr>
      <w:r>
        <w:t>User will be notified if front door is open</w:t>
      </w:r>
      <w:r w:rsidR="00520AC3">
        <w:t>ed</w:t>
      </w:r>
      <w:r>
        <w:t>.</w:t>
      </w:r>
    </w:p>
    <w:p w14:paraId="26AAE968" w14:textId="5FC5EF5F" w:rsidR="003103B1" w:rsidRPr="00407596" w:rsidRDefault="00407596" w:rsidP="00DF4FEC">
      <w:pPr>
        <w:pStyle w:val="Heading2"/>
        <w:numPr>
          <w:ilvl w:val="1"/>
          <w:numId w:val="22"/>
        </w:numPr>
      </w:pPr>
      <w:bookmarkStart w:id="67" w:name="_Toc531038838"/>
      <w:bookmarkStart w:id="68" w:name="_Toc531049088"/>
      <w:bookmarkStart w:id="69" w:name="_Toc531441774"/>
      <w:bookmarkStart w:id="70" w:name="_Toc531465133"/>
      <w:bookmarkStart w:id="71" w:name="_Toc6246855"/>
      <w:bookmarkStart w:id="72" w:name="_Toc6502003"/>
      <w:bookmarkStart w:id="73" w:name="_Toc6952144"/>
      <w:r w:rsidRPr="00407596">
        <w:rPr>
          <w:rFonts w:hint="eastAsia"/>
        </w:rPr>
        <w:t>Design Constraints</w:t>
      </w:r>
      <w:bookmarkEnd w:id="67"/>
      <w:bookmarkEnd w:id="68"/>
      <w:bookmarkEnd w:id="69"/>
      <w:bookmarkEnd w:id="70"/>
      <w:bookmarkEnd w:id="71"/>
      <w:bookmarkEnd w:id="72"/>
      <w:bookmarkEnd w:id="73"/>
    </w:p>
    <w:p w14:paraId="340D08BA" w14:textId="41B21990" w:rsidR="006D02B9" w:rsidRDefault="006D02B9" w:rsidP="00DF4FEC">
      <w:pPr>
        <w:pStyle w:val="AllText"/>
        <w:numPr>
          <w:ilvl w:val="0"/>
          <w:numId w:val="21"/>
        </w:numPr>
      </w:pPr>
      <w:r>
        <w:t xml:space="preserve">Internet connectivity is </w:t>
      </w:r>
      <w:r w:rsidR="00B54EDD">
        <w:t>required</w:t>
      </w:r>
      <w:r>
        <w:t xml:space="preserve"> due to </w:t>
      </w:r>
      <w:r w:rsidR="00427145">
        <w:t xml:space="preserve">the </w:t>
      </w:r>
      <w:r>
        <w:t>fact of the use of IoT devices in this project</w:t>
      </w:r>
    </w:p>
    <w:p w14:paraId="2E57A9D3" w14:textId="0996F2FD" w:rsidR="006A6C8F" w:rsidRDefault="00CB51B3" w:rsidP="00DF4FEC">
      <w:pPr>
        <w:pStyle w:val="AllText"/>
        <w:numPr>
          <w:ilvl w:val="0"/>
          <w:numId w:val="21"/>
        </w:numPr>
      </w:pPr>
      <w:r>
        <w:t>$</w:t>
      </w:r>
      <w:r w:rsidR="00BF3318">
        <w:t>250</w:t>
      </w:r>
      <w:r>
        <w:t xml:space="preserve"> b</w:t>
      </w:r>
      <w:r w:rsidR="007E61CE">
        <w:t>udget</w:t>
      </w:r>
    </w:p>
    <w:p w14:paraId="1A8C570D" w14:textId="5F82221C" w:rsidR="00137A1E" w:rsidRDefault="00137A1E" w:rsidP="00DF4FEC">
      <w:pPr>
        <w:pStyle w:val="Numbered"/>
        <w:numPr>
          <w:ilvl w:val="0"/>
          <w:numId w:val="21"/>
        </w:numPr>
      </w:pPr>
      <w:bookmarkStart w:id="74" w:name="_Toc531441556"/>
      <w:bookmarkStart w:id="75" w:name="_Toc531441634"/>
      <w:bookmarkStart w:id="76" w:name="_Toc531441775"/>
      <w:bookmarkStart w:id="77" w:name="_Toc531447197"/>
      <w:bookmarkStart w:id="78" w:name="_Toc531441711"/>
      <w:bookmarkStart w:id="79" w:name="_Toc531441996"/>
      <w:bookmarkStart w:id="80" w:name="_Toc531442310"/>
      <w:bookmarkStart w:id="81" w:name="_Toc531442594"/>
      <w:bookmarkStart w:id="82" w:name="_Toc531442914"/>
      <w:bookmarkStart w:id="83" w:name="_Toc531443195"/>
      <w:bookmarkStart w:id="84" w:name="_Toc531443527"/>
      <w:bookmarkStart w:id="85" w:name="_Toc531443844"/>
      <w:bookmarkStart w:id="86" w:name="_Toc531444128"/>
      <w:bookmarkStart w:id="87" w:name="_Toc531447437"/>
      <w:bookmarkStart w:id="88" w:name="_Toc531458539"/>
      <w:bookmarkStart w:id="89" w:name="_Toc531460628"/>
      <w:bookmarkStart w:id="90" w:name="_Toc531460937"/>
      <w:bookmarkStart w:id="91" w:name="_Toc531461228"/>
      <w:bookmarkStart w:id="92" w:name="_Toc531461540"/>
      <w:bookmarkStart w:id="93" w:name="_Toc531461856"/>
      <w:bookmarkStart w:id="94" w:name="_Toc531462141"/>
      <w:bookmarkStart w:id="95" w:name="_Toc531462469"/>
      <w:bookmarkStart w:id="96" w:name="_Toc531462746"/>
      <w:bookmarkStart w:id="97" w:name="_Toc531463041"/>
      <w:bookmarkStart w:id="98" w:name="_Toc531463360"/>
      <w:bookmarkStart w:id="99" w:name="_Toc531463651"/>
      <w:bookmarkStart w:id="100" w:name="_Toc531463953"/>
      <w:bookmarkStart w:id="101" w:name="_Toc531464233"/>
      <w:bookmarkStart w:id="102" w:name="_Toc531464537"/>
      <w:bookmarkStart w:id="103" w:name="_Toc531464856"/>
      <w:bookmarkStart w:id="104" w:name="_Toc531465134"/>
      <w:bookmarkStart w:id="105" w:name="_Toc531528288"/>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r>
        <w:t>Will use AVS (Alexa Voice Services) for voice control capability.</w:t>
      </w:r>
    </w:p>
    <w:p w14:paraId="63497B79" w14:textId="77777777" w:rsidR="005F7EA0" w:rsidRPr="00324F81" w:rsidRDefault="005F7EA0" w:rsidP="00DF4FEC">
      <w:pPr>
        <w:pStyle w:val="ListParagraph"/>
        <w:numPr>
          <w:ilvl w:val="0"/>
          <w:numId w:val="23"/>
        </w:numPr>
        <w:tabs>
          <w:tab w:val="left" w:pos="720"/>
        </w:tabs>
        <w:spacing w:before="0"/>
        <w:jc w:val="both"/>
        <w:rPr>
          <w:iCs/>
          <w:noProof/>
          <w:vanish/>
          <w:kern w:val="2"/>
          <w:sz w:val="24"/>
          <w:szCs w:val="21"/>
        </w:rPr>
      </w:pPr>
      <w:bookmarkStart w:id="106" w:name="_Toc531730390"/>
      <w:bookmarkStart w:id="107" w:name="_Toc531730474"/>
      <w:bookmarkStart w:id="108" w:name="_Toc531955444"/>
      <w:bookmarkStart w:id="109" w:name="_Toc531955525"/>
      <w:bookmarkStart w:id="110" w:name="_Toc531957333"/>
      <w:bookmarkStart w:id="111" w:name="_Toc531958549"/>
      <w:bookmarkStart w:id="112" w:name="_Toc6227931"/>
      <w:bookmarkStart w:id="113" w:name="_Toc6230637"/>
      <w:bookmarkStart w:id="114" w:name="_Toc6230779"/>
      <w:bookmarkStart w:id="115" w:name="_Toc6230921"/>
      <w:bookmarkStart w:id="116" w:name="_Toc6231063"/>
      <w:bookmarkStart w:id="117" w:name="_Toc6231206"/>
      <w:bookmarkStart w:id="118" w:name="_Toc6232799"/>
      <w:bookmarkStart w:id="119" w:name="_Toc6236099"/>
      <w:bookmarkStart w:id="120" w:name="_Toc6240399"/>
      <w:bookmarkStart w:id="121" w:name="_Toc6240540"/>
      <w:bookmarkStart w:id="122" w:name="_Toc6240682"/>
      <w:bookmarkStart w:id="123" w:name="_Toc6243245"/>
      <w:bookmarkStart w:id="124" w:name="_Toc6236702"/>
      <w:bookmarkStart w:id="125" w:name="_Toc6236977"/>
      <w:bookmarkStart w:id="126" w:name="_Toc6237298"/>
      <w:bookmarkStart w:id="127" w:name="_Toc6237580"/>
      <w:bookmarkStart w:id="128" w:name="_Toc6237888"/>
      <w:bookmarkStart w:id="129" w:name="_Toc6238200"/>
      <w:bookmarkStart w:id="130" w:name="_Toc6238509"/>
      <w:bookmarkStart w:id="131" w:name="_Toc6238788"/>
      <w:bookmarkStart w:id="132" w:name="_Toc6239086"/>
      <w:bookmarkStart w:id="133" w:name="_Toc6239399"/>
      <w:bookmarkStart w:id="134" w:name="_Toc6239710"/>
      <w:bookmarkStart w:id="135" w:name="_Toc6239993"/>
      <w:bookmarkStart w:id="136" w:name="_Toc6240295"/>
      <w:bookmarkStart w:id="137" w:name="_Toc6240624"/>
      <w:bookmarkStart w:id="138" w:name="_Toc6241204"/>
      <w:bookmarkStart w:id="139" w:name="_Toc6241496"/>
      <w:bookmarkStart w:id="140" w:name="_Toc6241783"/>
      <w:bookmarkStart w:id="141" w:name="_Toc6242096"/>
      <w:bookmarkStart w:id="142" w:name="_Toc6242391"/>
      <w:bookmarkStart w:id="143" w:name="_Toc6242694"/>
      <w:bookmarkStart w:id="144" w:name="_Toc6243389"/>
      <w:bookmarkStart w:id="145" w:name="_Toc6243609"/>
      <w:bookmarkStart w:id="146" w:name="_Toc6243753"/>
      <w:bookmarkStart w:id="147" w:name="_Toc6243898"/>
      <w:bookmarkStart w:id="148" w:name="_Toc6244043"/>
      <w:bookmarkStart w:id="149" w:name="_Toc6246856"/>
      <w:bookmarkStart w:id="150" w:name="_Toc6247001"/>
      <w:bookmarkStart w:id="151" w:name="_Toc6308784"/>
      <w:bookmarkStart w:id="152" w:name="_Toc6321215"/>
      <w:bookmarkStart w:id="153" w:name="_Toc6485091"/>
      <w:bookmarkStart w:id="154" w:name="_Toc6487499"/>
      <w:bookmarkStart w:id="155" w:name="_Toc6501728"/>
      <w:bookmarkStart w:id="156" w:name="_Toc6501866"/>
      <w:bookmarkStart w:id="157" w:name="_Toc6502004"/>
      <w:bookmarkStart w:id="158" w:name="_Toc6502142"/>
      <w:bookmarkStart w:id="159" w:name="_Toc6502280"/>
      <w:bookmarkStart w:id="160" w:name="_Toc695214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p>
    <w:p w14:paraId="1512C074" w14:textId="77777777" w:rsidR="005F7EA0" w:rsidRPr="00324F81" w:rsidRDefault="005F7EA0" w:rsidP="00DF4FEC">
      <w:pPr>
        <w:pStyle w:val="ListParagraph"/>
        <w:numPr>
          <w:ilvl w:val="0"/>
          <w:numId w:val="23"/>
        </w:numPr>
        <w:tabs>
          <w:tab w:val="left" w:pos="720"/>
        </w:tabs>
        <w:spacing w:before="0"/>
        <w:jc w:val="both"/>
        <w:rPr>
          <w:iCs/>
          <w:noProof/>
          <w:vanish/>
          <w:kern w:val="2"/>
          <w:sz w:val="24"/>
          <w:szCs w:val="21"/>
        </w:rPr>
      </w:pPr>
      <w:bookmarkStart w:id="161" w:name="_Toc531441557"/>
      <w:bookmarkStart w:id="162" w:name="_Toc531441635"/>
      <w:bookmarkStart w:id="163" w:name="_Toc531441776"/>
      <w:bookmarkStart w:id="164" w:name="_Toc531447198"/>
      <w:bookmarkStart w:id="165" w:name="_Toc531441712"/>
      <w:bookmarkStart w:id="166" w:name="_Toc531441997"/>
      <w:bookmarkStart w:id="167" w:name="_Toc531442311"/>
      <w:bookmarkStart w:id="168" w:name="_Toc531442595"/>
      <w:bookmarkStart w:id="169" w:name="_Toc531442915"/>
      <w:bookmarkStart w:id="170" w:name="_Toc531443196"/>
      <w:bookmarkStart w:id="171" w:name="_Toc531443528"/>
      <w:bookmarkStart w:id="172" w:name="_Toc531443845"/>
      <w:bookmarkStart w:id="173" w:name="_Toc531444129"/>
      <w:bookmarkStart w:id="174" w:name="_Toc531447438"/>
      <w:bookmarkStart w:id="175" w:name="_Toc531458540"/>
      <w:bookmarkStart w:id="176" w:name="_Toc531460629"/>
      <w:bookmarkStart w:id="177" w:name="_Toc531460938"/>
      <w:bookmarkStart w:id="178" w:name="_Toc531461229"/>
      <w:bookmarkStart w:id="179" w:name="_Toc531461541"/>
      <w:bookmarkStart w:id="180" w:name="_Toc531461857"/>
      <w:bookmarkStart w:id="181" w:name="_Toc531462142"/>
      <w:bookmarkStart w:id="182" w:name="_Toc531462470"/>
      <w:bookmarkStart w:id="183" w:name="_Toc531462747"/>
      <w:bookmarkStart w:id="184" w:name="_Toc531463042"/>
      <w:bookmarkStart w:id="185" w:name="_Toc531463361"/>
      <w:bookmarkStart w:id="186" w:name="_Toc531463652"/>
      <w:bookmarkStart w:id="187" w:name="_Toc531463954"/>
      <w:bookmarkStart w:id="188" w:name="_Toc531464234"/>
      <w:bookmarkStart w:id="189" w:name="_Toc531464538"/>
      <w:bookmarkStart w:id="190" w:name="_Toc531464857"/>
      <w:bookmarkStart w:id="191" w:name="_Toc531465135"/>
      <w:bookmarkStart w:id="192" w:name="_Toc531528289"/>
      <w:bookmarkStart w:id="193" w:name="_Toc531730391"/>
      <w:bookmarkStart w:id="194" w:name="_Toc531730475"/>
      <w:bookmarkStart w:id="195" w:name="_Toc531955445"/>
      <w:bookmarkStart w:id="196" w:name="_Toc531955526"/>
      <w:bookmarkStart w:id="197" w:name="_Toc531957334"/>
      <w:bookmarkStart w:id="198" w:name="_Toc531958550"/>
      <w:bookmarkStart w:id="199" w:name="_Toc6227932"/>
      <w:bookmarkStart w:id="200" w:name="_Toc6230638"/>
      <w:bookmarkStart w:id="201" w:name="_Toc6230780"/>
      <w:bookmarkStart w:id="202" w:name="_Toc6230922"/>
      <w:bookmarkStart w:id="203" w:name="_Toc6231064"/>
      <w:bookmarkStart w:id="204" w:name="_Toc6231207"/>
      <w:bookmarkStart w:id="205" w:name="_Toc6232800"/>
      <w:bookmarkStart w:id="206" w:name="_Toc6236100"/>
      <w:bookmarkStart w:id="207" w:name="_Toc6240400"/>
      <w:bookmarkStart w:id="208" w:name="_Toc6240541"/>
      <w:bookmarkStart w:id="209" w:name="_Toc6240683"/>
      <w:bookmarkStart w:id="210" w:name="_Toc6243246"/>
      <w:bookmarkStart w:id="211" w:name="_Toc6236703"/>
      <w:bookmarkStart w:id="212" w:name="_Toc6236978"/>
      <w:bookmarkStart w:id="213" w:name="_Toc6237299"/>
      <w:bookmarkStart w:id="214" w:name="_Toc6237581"/>
      <w:bookmarkStart w:id="215" w:name="_Toc6237889"/>
      <w:bookmarkStart w:id="216" w:name="_Toc6238201"/>
      <w:bookmarkStart w:id="217" w:name="_Toc6238510"/>
      <w:bookmarkStart w:id="218" w:name="_Toc6238789"/>
      <w:bookmarkStart w:id="219" w:name="_Toc6239087"/>
      <w:bookmarkStart w:id="220" w:name="_Toc6239400"/>
      <w:bookmarkStart w:id="221" w:name="_Toc6239711"/>
      <w:bookmarkStart w:id="222" w:name="_Toc6239994"/>
      <w:bookmarkStart w:id="223" w:name="_Toc6240296"/>
      <w:bookmarkStart w:id="224" w:name="_Toc6240625"/>
      <w:bookmarkStart w:id="225" w:name="_Toc6241205"/>
      <w:bookmarkStart w:id="226" w:name="_Toc6241497"/>
      <w:bookmarkStart w:id="227" w:name="_Toc6241784"/>
      <w:bookmarkStart w:id="228" w:name="_Toc6242097"/>
      <w:bookmarkStart w:id="229" w:name="_Toc6242392"/>
      <w:bookmarkStart w:id="230" w:name="_Toc6242695"/>
      <w:bookmarkStart w:id="231" w:name="_Toc6243390"/>
      <w:bookmarkStart w:id="232" w:name="_Toc6243610"/>
      <w:bookmarkStart w:id="233" w:name="_Toc6243754"/>
      <w:bookmarkStart w:id="234" w:name="_Toc6243899"/>
      <w:bookmarkStart w:id="235" w:name="_Toc6244044"/>
      <w:bookmarkStart w:id="236" w:name="_Toc6246857"/>
      <w:bookmarkStart w:id="237" w:name="_Toc6247002"/>
      <w:bookmarkStart w:id="238" w:name="_Toc6308785"/>
      <w:bookmarkStart w:id="239" w:name="_Toc6321216"/>
      <w:bookmarkStart w:id="240" w:name="_Toc6485092"/>
      <w:bookmarkStart w:id="241" w:name="_Toc6487500"/>
      <w:bookmarkStart w:id="242" w:name="_Toc6501729"/>
      <w:bookmarkStart w:id="243" w:name="_Toc6501867"/>
      <w:bookmarkStart w:id="244" w:name="_Toc6502005"/>
      <w:bookmarkStart w:id="245" w:name="_Toc6502143"/>
      <w:bookmarkStart w:id="246" w:name="_Toc6502281"/>
      <w:bookmarkStart w:id="247" w:name="_Toc6952146"/>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p>
    <w:p w14:paraId="00A19896" w14:textId="4EFA43F1" w:rsidR="00407596" w:rsidRPr="00407596" w:rsidRDefault="00407596" w:rsidP="00DF4FEC">
      <w:pPr>
        <w:pStyle w:val="Heading2"/>
        <w:numPr>
          <w:ilvl w:val="1"/>
          <w:numId w:val="22"/>
        </w:numPr>
      </w:pPr>
      <w:bookmarkStart w:id="248" w:name="_Toc531038839"/>
      <w:bookmarkStart w:id="249" w:name="_Toc531049089"/>
      <w:bookmarkStart w:id="250" w:name="_Toc531441777"/>
      <w:bookmarkStart w:id="251" w:name="_Toc531465136"/>
      <w:bookmarkStart w:id="252" w:name="_Toc6246858"/>
      <w:bookmarkStart w:id="253" w:name="_Toc6502006"/>
      <w:bookmarkStart w:id="254" w:name="_Toc6952147"/>
      <w:r w:rsidRPr="00407596">
        <w:rPr>
          <w:rFonts w:hint="eastAsia"/>
        </w:rPr>
        <w:t>Design Methods</w:t>
      </w:r>
      <w:bookmarkEnd w:id="248"/>
      <w:bookmarkEnd w:id="249"/>
      <w:bookmarkEnd w:id="250"/>
      <w:bookmarkEnd w:id="251"/>
      <w:bookmarkEnd w:id="252"/>
      <w:bookmarkEnd w:id="253"/>
      <w:bookmarkEnd w:id="254"/>
    </w:p>
    <w:p w14:paraId="720D495E" w14:textId="1292628F" w:rsidR="00494BD6" w:rsidRPr="00494BD6" w:rsidRDefault="00494BD6" w:rsidP="00494BD6">
      <w:pPr>
        <w:pStyle w:val="AllText"/>
      </w:pPr>
      <w:r>
        <w:fldChar w:fldCharType="begin"/>
      </w:r>
      <w:r>
        <w:instrText xml:space="preserve"> REF _Ref6480872 \h </w:instrText>
      </w:r>
      <w:r>
        <w:fldChar w:fldCharType="separate"/>
      </w:r>
      <w:r>
        <w:t xml:space="preserve">Fig. </w:t>
      </w:r>
      <w:r>
        <w:rPr>
          <w:noProof/>
        </w:rPr>
        <w:t>2</w:t>
      </w:r>
      <w:r>
        <w:fldChar w:fldCharType="end"/>
      </w:r>
      <w:r>
        <w:t xml:space="preserve"> below shows the design methods for this project.</w:t>
      </w:r>
    </w:p>
    <w:p w14:paraId="419AC389" w14:textId="7CB01F52" w:rsidR="00755EF2" w:rsidRDefault="00E45A2D" w:rsidP="00494BD6">
      <w:pPr>
        <w:pStyle w:val="Figure"/>
      </w:pPr>
      <w:r>
        <w:rPr>
          <w:noProof/>
        </w:rPr>
        <w:drawing>
          <wp:inline distT="0" distB="0" distL="0" distR="0" wp14:anchorId="5A38963F" wp14:editId="494A3912">
            <wp:extent cx="5486400" cy="3200400"/>
            <wp:effectExtent l="0" t="0" r="19050" b="0"/>
            <wp:docPr id="1953787270" name="Diagram 195378727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BAE75D8" w14:textId="4D7298BA" w:rsidR="00494BD6" w:rsidRDefault="00494BD6" w:rsidP="00494BD6">
      <w:pPr>
        <w:pStyle w:val="figurecaption"/>
      </w:pPr>
      <w:bookmarkStart w:id="255" w:name="_Ref6480872"/>
      <w:bookmarkStart w:id="256" w:name="_Toc6501952"/>
      <w:bookmarkStart w:id="257" w:name="_Toc6502228"/>
      <w:r>
        <w:t xml:space="preserve">Fig. </w:t>
      </w:r>
      <w:r>
        <w:fldChar w:fldCharType="begin"/>
      </w:r>
      <w:r>
        <w:instrText xml:space="preserve"> SEQ Fig. \* ARABIC </w:instrText>
      </w:r>
      <w:r>
        <w:fldChar w:fldCharType="separate"/>
      </w:r>
      <w:r>
        <w:t>2</w:t>
      </w:r>
      <w:r>
        <w:fldChar w:fldCharType="end"/>
      </w:r>
      <w:bookmarkEnd w:id="255"/>
      <w:r>
        <w:t xml:space="preserve"> Design Methods</w:t>
      </w:r>
      <w:bookmarkEnd w:id="256"/>
      <w:bookmarkEnd w:id="257"/>
      <w:r>
        <w:t xml:space="preserve"> </w:t>
      </w:r>
    </w:p>
    <w:p w14:paraId="78954576" w14:textId="77777777" w:rsidR="00755EF2" w:rsidRDefault="00755EF2">
      <w:pPr>
        <w:jc w:val="left"/>
        <w:rPr>
          <w:b/>
          <w:sz w:val="24"/>
        </w:rPr>
      </w:pPr>
      <w:r>
        <w:rPr>
          <w:b/>
          <w:sz w:val="24"/>
        </w:rPr>
        <w:br w:type="page"/>
      </w:r>
    </w:p>
    <w:p w14:paraId="123915B2" w14:textId="5D322E3F" w:rsidR="008A2E2B" w:rsidRPr="00407596" w:rsidRDefault="007D62F1" w:rsidP="00DF4FEC">
      <w:pPr>
        <w:pStyle w:val="Head1"/>
        <w:numPr>
          <w:ilvl w:val="0"/>
          <w:numId w:val="29"/>
        </w:numPr>
        <w:ind w:left="4320"/>
      </w:pPr>
      <w:bookmarkStart w:id="258" w:name="_Toc531038840"/>
      <w:bookmarkStart w:id="259" w:name="_Toc531049090"/>
      <w:bookmarkStart w:id="260" w:name="_Toc531441778"/>
      <w:bookmarkStart w:id="261" w:name="_Toc531465137"/>
      <w:bookmarkStart w:id="262" w:name="_Toc6246859"/>
      <w:bookmarkStart w:id="263" w:name="_Toc6502007"/>
      <w:bookmarkStart w:id="264" w:name="_Toc6952148"/>
      <w:r>
        <w:lastRenderedPageBreak/>
        <w:t>P</w:t>
      </w:r>
      <w:r w:rsidR="00AB031C" w:rsidRPr="00407596">
        <w:rPr>
          <w:rFonts w:hint="eastAsia"/>
        </w:rPr>
        <w:t>roject Description</w:t>
      </w:r>
      <w:bookmarkEnd w:id="258"/>
      <w:bookmarkEnd w:id="259"/>
      <w:bookmarkEnd w:id="260"/>
      <w:bookmarkEnd w:id="261"/>
      <w:bookmarkEnd w:id="262"/>
      <w:bookmarkEnd w:id="263"/>
      <w:bookmarkEnd w:id="264"/>
    </w:p>
    <w:p w14:paraId="22008C0C" w14:textId="77777777" w:rsidR="00324F81" w:rsidRPr="00324F81" w:rsidRDefault="00324F81" w:rsidP="00DF4FEC">
      <w:pPr>
        <w:pStyle w:val="ListParagraph"/>
        <w:numPr>
          <w:ilvl w:val="0"/>
          <w:numId w:val="23"/>
        </w:numPr>
        <w:tabs>
          <w:tab w:val="left" w:pos="720"/>
        </w:tabs>
        <w:spacing w:before="0"/>
        <w:jc w:val="both"/>
        <w:rPr>
          <w:iCs/>
          <w:noProof/>
          <w:vanish/>
          <w:kern w:val="2"/>
          <w:sz w:val="24"/>
          <w:szCs w:val="21"/>
        </w:rPr>
      </w:pPr>
      <w:bookmarkStart w:id="265" w:name="_Toc529815540"/>
      <w:bookmarkStart w:id="266" w:name="_Toc529815580"/>
      <w:bookmarkStart w:id="267" w:name="_Toc529815703"/>
      <w:bookmarkStart w:id="268" w:name="_Toc529815791"/>
      <w:bookmarkStart w:id="269" w:name="_Toc529816778"/>
      <w:bookmarkStart w:id="270" w:name="_Toc529816818"/>
      <w:bookmarkStart w:id="271" w:name="_Toc529816912"/>
      <w:bookmarkStart w:id="272" w:name="_Toc529816970"/>
      <w:bookmarkStart w:id="273" w:name="_Toc529817468"/>
      <w:bookmarkStart w:id="274" w:name="_Toc529819374"/>
      <w:bookmarkStart w:id="275" w:name="_Toc529819496"/>
      <w:bookmarkStart w:id="276" w:name="_Toc530835261"/>
      <w:bookmarkStart w:id="277" w:name="_Toc529815643"/>
      <w:bookmarkStart w:id="278" w:name="_Toc529815830"/>
      <w:bookmarkStart w:id="279" w:name="_Toc529816851"/>
      <w:bookmarkStart w:id="280" w:name="_Toc529817036"/>
      <w:bookmarkStart w:id="281" w:name="_Toc529817437"/>
      <w:bookmarkStart w:id="282" w:name="_Toc529819441"/>
      <w:bookmarkStart w:id="283" w:name="_Toc529823467"/>
      <w:bookmarkStart w:id="284" w:name="_Toc529831576"/>
      <w:bookmarkStart w:id="285" w:name="_Toc529831794"/>
      <w:bookmarkStart w:id="286" w:name="_Toc529831886"/>
      <w:bookmarkStart w:id="287" w:name="_Toc529832073"/>
      <w:bookmarkStart w:id="288" w:name="_Toc529832381"/>
      <w:bookmarkStart w:id="289" w:name="_Toc529832504"/>
      <w:bookmarkStart w:id="290" w:name="_Toc529832996"/>
      <w:bookmarkStart w:id="291" w:name="_Toc529833305"/>
      <w:bookmarkStart w:id="292" w:name="_Toc529833397"/>
      <w:bookmarkStart w:id="293" w:name="_Toc529836901"/>
      <w:bookmarkStart w:id="294" w:name="_Toc529836996"/>
      <w:bookmarkStart w:id="295" w:name="_Toc529837303"/>
      <w:bookmarkStart w:id="296" w:name="_Toc529837794"/>
      <w:bookmarkStart w:id="297" w:name="_Toc529837918"/>
      <w:bookmarkStart w:id="298" w:name="_Toc529838503"/>
      <w:bookmarkStart w:id="299" w:name="_Toc529838720"/>
      <w:bookmarkStart w:id="300" w:name="_Toc529838812"/>
      <w:bookmarkStart w:id="301" w:name="_Toc529839006"/>
      <w:bookmarkStart w:id="302" w:name="_Toc529839129"/>
      <w:bookmarkStart w:id="303" w:name="_Toc529839315"/>
      <w:bookmarkStart w:id="304" w:name="_Toc529839408"/>
      <w:bookmarkStart w:id="305" w:name="_Toc529839626"/>
      <w:bookmarkStart w:id="306" w:name="_Toc529839719"/>
      <w:bookmarkStart w:id="307" w:name="_Toc529839905"/>
      <w:bookmarkStart w:id="308" w:name="_Toc529840031"/>
      <w:bookmarkStart w:id="309" w:name="_Toc529840219"/>
      <w:bookmarkStart w:id="310" w:name="_Toc529840311"/>
      <w:bookmarkStart w:id="311" w:name="_Toc529840528"/>
      <w:bookmarkStart w:id="312" w:name="_Toc529840839"/>
      <w:bookmarkStart w:id="313" w:name="_Toc529840932"/>
      <w:bookmarkStart w:id="314" w:name="_Toc529874681"/>
      <w:bookmarkStart w:id="315" w:name="_Toc529874993"/>
      <w:bookmarkStart w:id="316" w:name="_Toc529875305"/>
      <w:bookmarkStart w:id="317" w:name="_Toc529875527"/>
      <w:bookmarkStart w:id="318" w:name="_Toc529875590"/>
      <w:bookmarkStart w:id="319" w:name="_Toc529877077"/>
      <w:bookmarkStart w:id="320" w:name="_Toc529887070"/>
      <w:bookmarkStart w:id="321" w:name="_Toc529907600"/>
      <w:bookmarkStart w:id="322" w:name="_Toc529961074"/>
      <w:bookmarkStart w:id="323" w:name="_Toc529974220"/>
      <w:bookmarkStart w:id="324" w:name="_Toc530078676"/>
      <w:bookmarkStart w:id="325" w:name="_Toc530079262"/>
      <w:bookmarkStart w:id="326" w:name="_Toc530094885"/>
      <w:bookmarkStart w:id="327" w:name="_Toc530095469"/>
      <w:bookmarkStart w:id="328" w:name="_Toc530231382"/>
      <w:bookmarkStart w:id="329" w:name="_Toc530397929"/>
      <w:bookmarkStart w:id="330" w:name="_Toc530408734"/>
      <w:bookmarkStart w:id="331" w:name="_Toc530424683"/>
      <w:bookmarkStart w:id="332" w:name="_Toc530473232"/>
      <w:bookmarkStart w:id="333" w:name="_Toc530511217"/>
      <w:bookmarkStart w:id="334" w:name="_Toc530511519"/>
      <w:bookmarkStart w:id="335" w:name="_Toc530524435"/>
      <w:bookmarkStart w:id="336" w:name="_Toc530524744"/>
      <w:bookmarkStart w:id="337" w:name="_Toc530525052"/>
      <w:bookmarkStart w:id="338" w:name="_Toc530526251"/>
      <w:bookmarkStart w:id="339" w:name="_Toc530527754"/>
      <w:bookmarkStart w:id="340" w:name="_Toc530528032"/>
      <w:bookmarkStart w:id="341" w:name="_Toc530764963"/>
      <w:bookmarkStart w:id="342" w:name="_Toc530833249"/>
      <w:bookmarkStart w:id="343" w:name="_Toc530875125"/>
      <w:bookmarkStart w:id="344" w:name="_Toc530998053"/>
      <w:bookmarkStart w:id="345" w:name="_Toc531005872"/>
      <w:bookmarkStart w:id="346" w:name="_Toc531016265"/>
      <w:bookmarkStart w:id="347" w:name="_Toc531038777"/>
      <w:bookmarkStart w:id="348" w:name="_Toc531038841"/>
      <w:bookmarkStart w:id="349" w:name="_Toc531045727"/>
      <w:bookmarkStart w:id="350" w:name="_Toc531049091"/>
      <w:bookmarkStart w:id="351" w:name="_Toc531050784"/>
      <w:bookmarkStart w:id="352" w:name="_Toc531441560"/>
      <w:bookmarkStart w:id="353" w:name="_Toc531441638"/>
      <w:bookmarkStart w:id="354" w:name="_Toc531441779"/>
      <w:bookmarkStart w:id="355" w:name="_Toc531447201"/>
      <w:bookmarkStart w:id="356" w:name="_Toc531441715"/>
      <w:bookmarkStart w:id="357" w:name="_Toc531442000"/>
      <w:bookmarkStart w:id="358" w:name="_Toc531442314"/>
      <w:bookmarkStart w:id="359" w:name="_Toc531442598"/>
      <w:bookmarkStart w:id="360" w:name="_Toc531442918"/>
      <w:bookmarkStart w:id="361" w:name="_Toc531443199"/>
      <w:bookmarkStart w:id="362" w:name="_Toc531443531"/>
      <w:bookmarkStart w:id="363" w:name="_Toc531443848"/>
      <w:bookmarkStart w:id="364" w:name="_Toc531444132"/>
      <w:bookmarkStart w:id="365" w:name="_Toc531447441"/>
      <w:bookmarkStart w:id="366" w:name="_Toc531458543"/>
      <w:bookmarkStart w:id="367" w:name="_Toc531460632"/>
      <w:bookmarkStart w:id="368" w:name="_Toc531460941"/>
      <w:bookmarkStart w:id="369" w:name="_Toc531461232"/>
      <w:bookmarkStart w:id="370" w:name="_Toc531461544"/>
      <w:bookmarkStart w:id="371" w:name="_Toc531461860"/>
      <w:bookmarkStart w:id="372" w:name="_Toc531462145"/>
      <w:bookmarkStart w:id="373" w:name="_Toc531462473"/>
      <w:bookmarkStart w:id="374" w:name="_Toc531462750"/>
      <w:bookmarkStart w:id="375" w:name="_Toc531463045"/>
      <w:bookmarkStart w:id="376" w:name="_Toc531463364"/>
      <w:bookmarkStart w:id="377" w:name="_Toc531463655"/>
      <w:bookmarkStart w:id="378" w:name="_Toc531463957"/>
      <w:bookmarkStart w:id="379" w:name="_Toc531464237"/>
      <w:bookmarkStart w:id="380" w:name="_Toc531464541"/>
      <w:bookmarkStart w:id="381" w:name="_Toc531464860"/>
      <w:bookmarkStart w:id="382" w:name="_Toc531465138"/>
      <w:bookmarkStart w:id="383" w:name="_Toc531528292"/>
      <w:bookmarkStart w:id="384" w:name="_Toc531730394"/>
      <w:bookmarkStart w:id="385" w:name="_Toc531730478"/>
      <w:bookmarkStart w:id="386" w:name="_Toc531955448"/>
      <w:bookmarkStart w:id="387" w:name="_Toc531955529"/>
      <w:bookmarkStart w:id="388" w:name="_Toc531957337"/>
      <w:bookmarkStart w:id="389" w:name="_Toc531958553"/>
      <w:bookmarkStart w:id="390" w:name="_Toc6227935"/>
      <w:bookmarkStart w:id="391" w:name="_Toc6230641"/>
      <w:bookmarkStart w:id="392" w:name="_Toc6230783"/>
      <w:bookmarkStart w:id="393" w:name="_Toc6230925"/>
      <w:bookmarkStart w:id="394" w:name="_Toc6231067"/>
      <w:bookmarkStart w:id="395" w:name="_Toc6231210"/>
      <w:bookmarkStart w:id="396" w:name="_Toc6232803"/>
      <w:bookmarkStart w:id="397" w:name="_Toc6236103"/>
      <w:bookmarkStart w:id="398" w:name="_Toc6240403"/>
      <w:bookmarkStart w:id="399" w:name="_Toc6240544"/>
      <w:bookmarkStart w:id="400" w:name="_Toc6240686"/>
      <w:bookmarkStart w:id="401" w:name="_Toc6243249"/>
      <w:bookmarkStart w:id="402" w:name="_Toc6236706"/>
      <w:bookmarkStart w:id="403" w:name="_Toc6236981"/>
      <w:bookmarkStart w:id="404" w:name="_Toc6237302"/>
      <w:bookmarkStart w:id="405" w:name="_Toc6237584"/>
      <w:bookmarkStart w:id="406" w:name="_Toc6237892"/>
      <w:bookmarkStart w:id="407" w:name="_Toc6238204"/>
      <w:bookmarkStart w:id="408" w:name="_Toc6238513"/>
      <w:bookmarkStart w:id="409" w:name="_Toc6238792"/>
      <w:bookmarkStart w:id="410" w:name="_Toc6239090"/>
      <w:bookmarkStart w:id="411" w:name="_Toc6239403"/>
      <w:bookmarkStart w:id="412" w:name="_Toc6239714"/>
      <w:bookmarkStart w:id="413" w:name="_Toc6239997"/>
      <w:bookmarkStart w:id="414" w:name="_Toc6240299"/>
      <w:bookmarkStart w:id="415" w:name="_Toc6240628"/>
      <w:bookmarkStart w:id="416" w:name="_Toc6241208"/>
      <w:bookmarkStart w:id="417" w:name="_Toc6241500"/>
      <w:bookmarkStart w:id="418" w:name="_Toc6241787"/>
      <w:bookmarkStart w:id="419" w:name="_Toc6242100"/>
      <w:bookmarkStart w:id="420" w:name="_Toc6242395"/>
      <w:bookmarkStart w:id="421" w:name="_Toc6242698"/>
      <w:bookmarkStart w:id="422" w:name="_Toc6243393"/>
      <w:bookmarkStart w:id="423" w:name="_Toc6243613"/>
      <w:bookmarkStart w:id="424" w:name="_Toc6243757"/>
      <w:bookmarkStart w:id="425" w:name="_Toc6243902"/>
      <w:bookmarkStart w:id="426" w:name="_Toc6244047"/>
      <w:bookmarkStart w:id="427" w:name="_Toc6246860"/>
      <w:bookmarkStart w:id="428" w:name="_Toc6247005"/>
      <w:bookmarkStart w:id="429" w:name="_Toc6308788"/>
      <w:bookmarkStart w:id="430" w:name="_Toc6321219"/>
      <w:bookmarkStart w:id="431" w:name="_Toc6485095"/>
      <w:bookmarkStart w:id="432" w:name="_Toc6487503"/>
      <w:bookmarkStart w:id="433" w:name="_Toc6501732"/>
      <w:bookmarkStart w:id="434" w:name="_Toc6501870"/>
      <w:bookmarkStart w:id="435" w:name="_Toc6502008"/>
      <w:bookmarkStart w:id="436" w:name="_Toc6502146"/>
      <w:bookmarkStart w:id="437" w:name="_Toc6502284"/>
      <w:bookmarkStart w:id="438" w:name="_Toc6952149"/>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p>
    <w:p w14:paraId="28EEBA8C" w14:textId="77777777" w:rsidR="00324F81" w:rsidRPr="00324F81" w:rsidRDefault="00324F81" w:rsidP="00DF4FEC">
      <w:pPr>
        <w:pStyle w:val="ListParagraph"/>
        <w:numPr>
          <w:ilvl w:val="0"/>
          <w:numId w:val="23"/>
        </w:numPr>
        <w:tabs>
          <w:tab w:val="left" w:pos="720"/>
        </w:tabs>
        <w:spacing w:before="0"/>
        <w:jc w:val="both"/>
        <w:rPr>
          <w:iCs/>
          <w:noProof/>
          <w:vanish/>
          <w:kern w:val="2"/>
          <w:sz w:val="24"/>
          <w:szCs w:val="21"/>
        </w:rPr>
      </w:pPr>
      <w:bookmarkStart w:id="439" w:name="_Toc529815541"/>
      <w:bookmarkStart w:id="440" w:name="_Toc529815581"/>
      <w:bookmarkStart w:id="441" w:name="_Toc529815704"/>
      <w:bookmarkStart w:id="442" w:name="_Toc529815792"/>
      <w:bookmarkStart w:id="443" w:name="_Toc529816779"/>
      <w:bookmarkStart w:id="444" w:name="_Toc529816819"/>
      <w:bookmarkStart w:id="445" w:name="_Toc529816913"/>
      <w:bookmarkStart w:id="446" w:name="_Toc529816971"/>
      <w:bookmarkStart w:id="447" w:name="_Toc529817469"/>
      <w:bookmarkStart w:id="448" w:name="_Toc529819375"/>
      <w:bookmarkStart w:id="449" w:name="_Toc529819497"/>
      <w:bookmarkStart w:id="450" w:name="_Toc530835262"/>
      <w:bookmarkStart w:id="451" w:name="_Toc529815644"/>
      <w:bookmarkStart w:id="452" w:name="_Toc529815831"/>
      <w:bookmarkStart w:id="453" w:name="_Toc529816852"/>
      <w:bookmarkStart w:id="454" w:name="_Toc529817037"/>
      <w:bookmarkStart w:id="455" w:name="_Toc529817438"/>
      <w:bookmarkStart w:id="456" w:name="_Toc529819442"/>
      <w:bookmarkStart w:id="457" w:name="_Toc529823468"/>
      <w:bookmarkStart w:id="458" w:name="_Toc529831577"/>
      <w:bookmarkStart w:id="459" w:name="_Toc529831795"/>
      <w:bookmarkStart w:id="460" w:name="_Toc529831887"/>
      <w:bookmarkStart w:id="461" w:name="_Toc529832074"/>
      <w:bookmarkStart w:id="462" w:name="_Toc529832382"/>
      <w:bookmarkStart w:id="463" w:name="_Toc529832505"/>
      <w:bookmarkStart w:id="464" w:name="_Toc529832997"/>
      <w:bookmarkStart w:id="465" w:name="_Toc529833306"/>
      <w:bookmarkStart w:id="466" w:name="_Toc529833398"/>
      <w:bookmarkStart w:id="467" w:name="_Toc529836902"/>
      <w:bookmarkStart w:id="468" w:name="_Toc529836997"/>
      <w:bookmarkStart w:id="469" w:name="_Toc529837304"/>
      <w:bookmarkStart w:id="470" w:name="_Toc529837795"/>
      <w:bookmarkStart w:id="471" w:name="_Toc529837919"/>
      <w:bookmarkStart w:id="472" w:name="_Toc529838504"/>
      <w:bookmarkStart w:id="473" w:name="_Toc529838721"/>
      <w:bookmarkStart w:id="474" w:name="_Toc529838813"/>
      <w:bookmarkStart w:id="475" w:name="_Toc529839007"/>
      <w:bookmarkStart w:id="476" w:name="_Toc529839130"/>
      <w:bookmarkStart w:id="477" w:name="_Toc529839316"/>
      <w:bookmarkStart w:id="478" w:name="_Toc529839409"/>
      <w:bookmarkStart w:id="479" w:name="_Toc529839627"/>
      <w:bookmarkStart w:id="480" w:name="_Toc529839720"/>
      <w:bookmarkStart w:id="481" w:name="_Toc529839906"/>
      <w:bookmarkStart w:id="482" w:name="_Toc529840032"/>
      <w:bookmarkStart w:id="483" w:name="_Toc529840220"/>
      <w:bookmarkStart w:id="484" w:name="_Toc529840312"/>
      <w:bookmarkStart w:id="485" w:name="_Toc529840529"/>
      <w:bookmarkStart w:id="486" w:name="_Toc529840840"/>
      <w:bookmarkStart w:id="487" w:name="_Toc529840933"/>
      <w:bookmarkStart w:id="488" w:name="_Toc529874682"/>
      <w:bookmarkStart w:id="489" w:name="_Toc529874994"/>
      <w:bookmarkStart w:id="490" w:name="_Toc529875306"/>
      <w:bookmarkStart w:id="491" w:name="_Toc529875528"/>
      <w:bookmarkStart w:id="492" w:name="_Toc529875591"/>
      <w:bookmarkStart w:id="493" w:name="_Toc529877078"/>
      <w:bookmarkStart w:id="494" w:name="_Toc529887071"/>
      <w:bookmarkStart w:id="495" w:name="_Toc529907601"/>
      <w:bookmarkStart w:id="496" w:name="_Toc529961075"/>
      <w:bookmarkStart w:id="497" w:name="_Toc529974221"/>
      <w:bookmarkStart w:id="498" w:name="_Toc530078677"/>
      <w:bookmarkStart w:id="499" w:name="_Toc530079263"/>
      <w:bookmarkStart w:id="500" w:name="_Toc530094886"/>
      <w:bookmarkStart w:id="501" w:name="_Toc530095470"/>
      <w:bookmarkStart w:id="502" w:name="_Toc530231383"/>
      <w:bookmarkStart w:id="503" w:name="_Toc530397930"/>
      <w:bookmarkStart w:id="504" w:name="_Toc530408735"/>
      <w:bookmarkStart w:id="505" w:name="_Toc530424684"/>
      <w:bookmarkStart w:id="506" w:name="_Toc530473233"/>
      <w:bookmarkStart w:id="507" w:name="_Toc530511218"/>
      <w:bookmarkStart w:id="508" w:name="_Toc530511520"/>
      <w:bookmarkStart w:id="509" w:name="_Toc530524436"/>
      <w:bookmarkStart w:id="510" w:name="_Toc530524745"/>
      <w:bookmarkStart w:id="511" w:name="_Toc530525053"/>
      <w:bookmarkStart w:id="512" w:name="_Toc530526252"/>
      <w:bookmarkStart w:id="513" w:name="_Toc530527755"/>
      <w:bookmarkStart w:id="514" w:name="_Toc530528033"/>
      <w:bookmarkStart w:id="515" w:name="_Toc530764964"/>
      <w:bookmarkStart w:id="516" w:name="_Toc530833250"/>
      <w:bookmarkStart w:id="517" w:name="_Toc530875126"/>
      <w:bookmarkStart w:id="518" w:name="_Toc530998054"/>
      <w:bookmarkStart w:id="519" w:name="_Toc531005873"/>
      <w:bookmarkStart w:id="520" w:name="_Toc531016266"/>
      <w:bookmarkStart w:id="521" w:name="_Toc531038778"/>
      <w:bookmarkStart w:id="522" w:name="_Toc531038842"/>
      <w:bookmarkStart w:id="523" w:name="_Toc531045728"/>
      <w:bookmarkStart w:id="524" w:name="_Toc531049092"/>
      <w:bookmarkStart w:id="525" w:name="_Toc531050785"/>
      <w:bookmarkStart w:id="526" w:name="_Toc531441561"/>
      <w:bookmarkStart w:id="527" w:name="_Toc531441639"/>
      <w:bookmarkStart w:id="528" w:name="_Toc531441780"/>
      <w:bookmarkStart w:id="529" w:name="_Toc531447202"/>
      <w:bookmarkStart w:id="530" w:name="_Toc531441716"/>
      <w:bookmarkStart w:id="531" w:name="_Toc531442001"/>
      <w:bookmarkStart w:id="532" w:name="_Toc531442315"/>
      <w:bookmarkStart w:id="533" w:name="_Toc531442599"/>
      <w:bookmarkStart w:id="534" w:name="_Toc531442919"/>
      <w:bookmarkStart w:id="535" w:name="_Toc531443200"/>
      <w:bookmarkStart w:id="536" w:name="_Toc531443532"/>
      <w:bookmarkStart w:id="537" w:name="_Toc531443849"/>
      <w:bookmarkStart w:id="538" w:name="_Toc531444133"/>
      <w:bookmarkStart w:id="539" w:name="_Toc531447442"/>
      <w:bookmarkStart w:id="540" w:name="_Toc531458544"/>
      <w:bookmarkStart w:id="541" w:name="_Toc531460633"/>
      <w:bookmarkStart w:id="542" w:name="_Toc531460942"/>
      <w:bookmarkStart w:id="543" w:name="_Toc531461233"/>
      <w:bookmarkStart w:id="544" w:name="_Toc531461545"/>
      <w:bookmarkStart w:id="545" w:name="_Toc531461861"/>
      <w:bookmarkStart w:id="546" w:name="_Toc531462146"/>
      <w:bookmarkStart w:id="547" w:name="_Toc531462474"/>
      <w:bookmarkStart w:id="548" w:name="_Toc531462751"/>
      <w:bookmarkStart w:id="549" w:name="_Toc531463046"/>
      <w:bookmarkStart w:id="550" w:name="_Toc531463365"/>
      <w:bookmarkStart w:id="551" w:name="_Toc531463656"/>
      <w:bookmarkStart w:id="552" w:name="_Toc531463958"/>
      <w:bookmarkStart w:id="553" w:name="_Toc531464238"/>
      <w:bookmarkStart w:id="554" w:name="_Toc531464542"/>
      <w:bookmarkStart w:id="555" w:name="_Toc531464861"/>
      <w:bookmarkStart w:id="556" w:name="_Toc531465139"/>
      <w:bookmarkStart w:id="557" w:name="_Toc531528293"/>
      <w:bookmarkStart w:id="558" w:name="_Toc531730395"/>
      <w:bookmarkStart w:id="559" w:name="_Toc531730479"/>
      <w:bookmarkStart w:id="560" w:name="_Toc531955449"/>
      <w:bookmarkStart w:id="561" w:name="_Toc531955530"/>
      <w:bookmarkStart w:id="562" w:name="_Toc531957338"/>
      <w:bookmarkStart w:id="563" w:name="_Toc531958554"/>
      <w:bookmarkStart w:id="564" w:name="_Toc6227936"/>
      <w:bookmarkStart w:id="565" w:name="_Toc6230642"/>
      <w:bookmarkStart w:id="566" w:name="_Toc6230784"/>
      <w:bookmarkStart w:id="567" w:name="_Toc6230926"/>
      <w:bookmarkStart w:id="568" w:name="_Toc6231068"/>
      <w:bookmarkStart w:id="569" w:name="_Toc6231211"/>
      <w:bookmarkStart w:id="570" w:name="_Toc6232804"/>
      <w:bookmarkStart w:id="571" w:name="_Toc6236104"/>
      <w:bookmarkStart w:id="572" w:name="_Toc6240404"/>
      <w:bookmarkStart w:id="573" w:name="_Toc6240545"/>
      <w:bookmarkStart w:id="574" w:name="_Toc6240687"/>
      <w:bookmarkStart w:id="575" w:name="_Toc6243250"/>
      <w:bookmarkStart w:id="576" w:name="_Toc6236707"/>
      <w:bookmarkStart w:id="577" w:name="_Toc6236982"/>
      <w:bookmarkStart w:id="578" w:name="_Toc6237303"/>
      <w:bookmarkStart w:id="579" w:name="_Toc6237585"/>
      <w:bookmarkStart w:id="580" w:name="_Toc6237893"/>
      <w:bookmarkStart w:id="581" w:name="_Toc6238205"/>
      <w:bookmarkStart w:id="582" w:name="_Toc6238514"/>
      <w:bookmarkStart w:id="583" w:name="_Toc6238793"/>
      <w:bookmarkStart w:id="584" w:name="_Toc6239091"/>
      <w:bookmarkStart w:id="585" w:name="_Toc6239404"/>
      <w:bookmarkStart w:id="586" w:name="_Toc6239715"/>
      <w:bookmarkStart w:id="587" w:name="_Toc6239998"/>
      <w:bookmarkStart w:id="588" w:name="_Toc6240300"/>
      <w:bookmarkStart w:id="589" w:name="_Toc6240629"/>
      <w:bookmarkStart w:id="590" w:name="_Toc6241209"/>
      <w:bookmarkStart w:id="591" w:name="_Toc6241501"/>
      <w:bookmarkStart w:id="592" w:name="_Toc6241788"/>
      <w:bookmarkStart w:id="593" w:name="_Toc6242101"/>
      <w:bookmarkStart w:id="594" w:name="_Toc6242396"/>
      <w:bookmarkStart w:id="595" w:name="_Toc6242699"/>
      <w:bookmarkStart w:id="596" w:name="_Toc6243394"/>
      <w:bookmarkStart w:id="597" w:name="_Toc6243614"/>
      <w:bookmarkStart w:id="598" w:name="_Toc6243758"/>
      <w:bookmarkStart w:id="599" w:name="_Toc6243903"/>
      <w:bookmarkStart w:id="600" w:name="_Toc6244048"/>
      <w:bookmarkStart w:id="601" w:name="_Toc6246861"/>
      <w:bookmarkStart w:id="602" w:name="_Toc6247006"/>
      <w:bookmarkStart w:id="603" w:name="_Toc6308789"/>
      <w:bookmarkStart w:id="604" w:name="_Toc6321220"/>
      <w:bookmarkStart w:id="605" w:name="_Toc6485096"/>
      <w:bookmarkStart w:id="606" w:name="_Toc6487504"/>
      <w:bookmarkStart w:id="607" w:name="_Toc6501733"/>
      <w:bookmarkStart w:id="608" w:name="_Toc6501871"/>
      <w:bookmarkStart w:id="609" w:name="_Toc6502009"/>
      <w:bookmarkStart w:id="610" w:name="_Toc6502147"/>
      <w:bookmarkStart w:id="611" w:name="_Toc6502285"/>
      <w:bookmarkStart w:id="612" w:name="_Toc6952150"/>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p>
    <w:p w14:paraId="3381E968" w14:textId="77777777" w:rsidR="00BB7938" w:rsidRPr="00BB7938" w:rsidRDefault="00BB7938" w:rsidP="00DF4FEC">
      <w:pPr>
        <w:pStyle w:val="ListParagraph"/>
        <w:numPr>
          <w:ilvl w:val="0"/>
          <w:numId w:val="27"/>
        </w:numPr>
        <w:tabs>
          <w:tab w:val="left" w:pos="450"/>
        </w:tabs>
        <w:spacing w:before="0"/>
        <w:jc w:val="both"/>
        <w:rPr>
          <w:iCs/>
          <w:noProof/>
          <w:vanish/>
          <w:kern w:val="2"/>
          <w:sz w:val="24"/>
          <w:szCs w:val="21"/>
        </w:rPr>
      </w:pPr>
      <w:bookmarkStart w:id="613" w:name="_Toc531441562"/>
      <w:bookmarkStart w:id="614" w:name="_Toc531441640"/>
      <w:bookmarkStart w:id="615" w:name="_Toc531441781"/>
      <w:bookmarkStart w:id="616" w:name="_Toc531447203"/>
      <w:bookmarkStart w:id="617" w:name="_Toc531441717"/>
      <w:bookmarkStart w:id="618" w:name="_Toc531442002"/>
      <w:bookmarkStart w:id="619" w:name="_Toc531442316"/>
      <w:bookmarkStart w:id="620" w:name="_Toc531442600"/>
      <w:bookmarkStart w:id="621" w:name="_Toc531442920"/>
      <w:bookmarkStart w:id="622" w:name="_Toc531443201"/>
      <w:bookmarkStart w:id="623" w:name="_Toc531443533"/>
      <w:bookmarkStart w:id="624" w:name="_Toc531443850"/>
      <w:bookmarkStart w:id="625" w:name="_Toc531444134"/>
      <w:bookmarkStart w:id="626" w:name="_Toc531447443"/>
      <w:bookmarkStart w:id="627" w:name="_Toc531458545"/>
      <w:bookmarkStart w:id="628" w:name="_Toc531460634"/>
      <w:bookmarkStart w:id="629" w:name="_Toc531460943"/>
      <w:bookmarkStart w:id="630" w:name="_Toc531461234"/>
      <w:bookmarkStart w:id="631" w:name="_Toc531461546"/>
      <w:bookmarkStart w:id="632" w:name="_Toc531461862"/>
      <w:bookmarkStart w:id="633" w:name="_Toc531462147"/>
      <w:bookmarkStart w:id="634" w:name="_Toc531462475"/>
      <w:bookmarkStart w:id="635" w:name="_Toc531462752"/>
      <w:bookmarkStart w:id="636" w:name="_Toc531463047"/>
      <w:bookmarkStart w:id="637" w:name="_Toc531463366"/>
      <w:bookmarkStart w:id="638" w:name="_Toc531463657"/>
      <w:bookmarkStart w:id="639" w:name="_Toc531463959"/>
      <w:bookmarkStart w:id="640" w:name="_Toc531464239"/>
      <w:bookmarkStart w:id="641" w:name="_Toc531464543"/>
      <w:bookmarkStart w:id="642" w:name="_Toc531464862"/>
      <w:bookmarkStart w:id="643" w:name="_Toc531465140"/>
      <w:bookmarkStart w:id="644" w:name="_Toc531528294"/>
      <w:bookmarkStart w:id="645" w:name="_Toc531730396"/>
      <w:bookmarkStart w:id="646" w:name="_Toc531730480"/>
      <w:bookmarkStart w:id="647" w:name="_Toc531955450"/>
      <w:bookmarkStart w:id="648" w:name="_Toc531955531"/>
      <w:bookmarkStart w:id="649" w:name="_Toc531957339"/>
      <w:bookmarkStart w:id="650" w:name="_Toc531958555"/>
      <w:bookmarkStart w:id="651" w:name="_Toc6227937"/>
      <w:bookmarkStart w:id="652" w:name="_Toc6230643"/>
      <w:bookmarkStart w:id="653" w:name="_Toc6230785"/>
      <w:bookmarkStart w:id="654" w:name="_Toc6230927"/>
      <w:bookmarkStart w:id="655" w:name="_Toc6231069"/>
      <w:bookmarkStart w:id="656" w:name="_Toc6231212"/>
      <w:bookmarkStart w:id="657" w:name="_Toc6232805"/>
      <w:bookmarkStart w:id="658" w:name="_Toc6236105"/>
      <w:bookmarkStart w:id="659" w:name="_Toc6240405"/>
      <w:bookmarkStart w:id="660" w:name="_Toc6240546"/>
      <w:bookmarkStart w:id="661" w:name="_Toc6240688"/>
      <w:bookmarkStart w:id="662" w:name="_Toc6243251"/>
      <w:bookmarkStart w:id="663" w:name="_Toc6236708"/>
      <w:bookmarkStart w:id="664" w:name="_Toc6236983"/>
      <w:bookmarkStart w:id="665" w:name="_Toc6237304"/>
      <w:bookmarkStart w:id="666" w:name="_Toc6237586"/>
      <w:bookmarkStart w:id="667" w:name="_Toc6237894"/>
      <w:bookmarkStart w:id="668" w:name="_Toc6238206"/>
      <w:bookmarkStart w:id="669" w:name="_Toc6238515"/>
      <w:bookmarkStart w:id="670" w:name="_Toc6238794"/>
      <w:bookmarkStart w:id="671" w:name="_Toc6239092"/>
      <w:bookmarkStart w:id="672" w:name="_Toc6239405"/>
      <w:bookmarkStart w:id="673" w:name="_Toc6239716"/>
      <w:bookmarkStart w:id="674" w:name="_Toc6239999"/>
      <w:bookmarkStart w:id="675" w:name="_Toc6240301"/>
      <w:bookmarkStart w:id="676" w:name="_Toc6240632"/>
      <w:bookmarkStart w:id="677" w:name="_Toc6241210"/>
      <w:bookmarkStart w:id="678" w:name="_Toc6241502"/>
      <w:bookmarkStart w:id="679" w:name="_Toc6241789"/>
      <w:bookmarkStart w:id="680" w:name="_Toc6242102"/>
      <w:bookmarkStart w:id="681" w:name="_Toc6242397"/>
      <w:bookmarkStart w:id="682" w:name="_Toc6242700"/>
      <w:bookmarkStart w:id="683" w:name="_Toc6243395"/>
      <w:bookmarkStart w:id="684" w:name="_Toc6243615"/>
      <w:bookmarkStart w:id="685" w:name="_Toc6243759"/>
      <w:bookmarkStart w:id="686" w:name="_Toc6243904"/>
      <w:bookmarkStart w:id="687" w:name="_Toc6244049"/>
      <w:bookmarkStart w:id="688" w:name="_Toc6246862"/>
      <w:bookmarkStart w:id="689" w:name="_Toc6247007"/>
      <w:bookmarkStart w:id="690" w:name="_Toc6308790"/>
      <w:bookmarkStart w:id="691" w:name="_Toc6321221"/>
      <w:bookmarkStart w:id="692" w:name="_Toc6485097"/>
      <w:bookmarkStart w:id="693" w:name="_Toc6487505"/>
      <w:bookmarkStart w:id="694" w:name="_Toc6501734"/>
      <w:bookmarkStart w:id="695" w:name="_Toc6501872"/>
      <w:bookmarkStart w:id="696" w:name="_Toc6502010"/>
      <w:bookmarkStart w:id="697" w:name="_Toc6502148"/>
      <w:bookmarkStart w:id="698" w:name="_Toc6502286"/>
      <w:bookmarkStart w:id="699" w:name="_Toc6952151"/>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p>
    <w:p w14:paraId="5BE1417D" w14:textId="77777777" w:rsidR="00BB7938" w:rsidRPr="00BB7938" w:rsidRDefault="00BB7938" w:rsidP="00DF4FEC">
      <w:pPr>
        <w:pStyle w:val="ListParagraph"/>
        <w:numPr>
          <w:ilvl w:val="0"/>
          <w:numId w:val="27"/>
        </w:numPr>
        <w:tabs>
          <w:tab w:val="left" w:pos="450"/>
        </w:tabs>
        <w:spacing w:before="0"/>
        <w:jc w:val="both"/>
        <w:rPr>
          <w:iCs/>
          <w:noProof/>
          <w:vanish/>
          <w:kern w:val="2"/>
          <w:sz w:val="24"/>
          <w:szCs w:val="21"/>
        </w:rPr>
      </w:pPr>
      <w:bookmarkStart w:id="700" w:name="_Toc531441563"/>
      <w:bookmarkStart w:id="701" w:name="_Toc531441641"/>
      <w:bookmarkStart w:id="702" w:name="_Toc531441782"/>
      <w:bookmarkStart w:id="703" w:name="_Toc531447204"/>
      <w:bookmarkStart w:id="704" w:name="_Toc531441718"/>
      <w:bookmarkStart w:id="705" w:name="_Toc531442003"/>
      <w:bookmarkStart w:id="706" w:name="_Toc531442317"/>
      <w:bookmarkStart w:id="707" w:name="_Toc531442601"/>
      <w:bookmarkStart w:id="708" w:name="_Toc531442921"/>
      <w:bookmarkStart w:id="709" w:name="_Toc531443202"/>
      <w:bookmarkStart w:id="710" w:name="_Toc531443534"/>
      <w:bookmarkStart w:id="711" w:name="_Toc531443851"/>
      <w:bookmarkStart w:id="712" w:name="_Toc531444135"/>
      <w:bookmarkStart w:id="713" w:name="_Toc531447444"/>
      <w:bookmarkStart w:id="714" w:name="_Toc531458546"/>
      <w:bookmarkStart w:id="715" w:name="_Toc531460635"/>
      <w:bookmarkStart w:id="716" w:name="_Toc531460944"/>
      <w:bookmarkStart w:id="717" w:name="_Toc531461235"/>
      <w:bookmarkStart w:id="718" w:name="_Toc531461547"/>
      <w:bookmarkStart w:id="719" w:name="_Toc531461863"/>
      <w:bookmarkStart w:id="720" w:name="_Toc531462148"/>
      <w:bookmarkStart w:id="721" w:name="_Toc531462476"/>
      <w:bookmarkStart w:id="722" w:name="_Toc531462753"/>
      <w:bookmarkStart w:id="723" w:name="_Toc531463048"/>
      <w:bookmarkStart w:id="724" w:name="_Toc531463367"/>
      <w:bookmarkStart w:id="725" w:name="_Toc531463658"/>
      <w:bookmarkStart w:id="726" w:name="_Toc531463960"/>
      <w:bookmarkStart w:id="727" w:name="_Toc531464240"/>
      <w:bookmarkStart w:id="728" w:name="_Toc531464544"/>
      <w:bookmarkStart w:id="729" w:name="_Toc531464863"/>
      <w:bookmarkStart w:id="730" w:name="_Toc531465141"/>
      <w:bookmarkStart w:id="731" w:name="_Toc531528295"/>
      <w:bookmarkStart w:id="732" w:name="_Toc531730397"/>
      <w:bookmarkStart w:id="733" w:name="_Toc531730481"/>
      <w:bookmarkStart w:id="734" w:name="_Toc531955451"/>
      <w:bookmarkStart w:id="735" w:name="_Toc531955532"/>
      <w:bookmarkStart w:id="736" w:name="_Toc531957340"/>
      <w:bookmarkStart w:id="737" w:name="_Toc531958556"/>
      <w:bookmarkStart w:id="738" w:name="_Toc6227938"/>
      <w:bookmarkStart w:id="739" w:name="_Toc6230644"/>
      <w:bookmarkStart w:id="740" w:name="_Toc6230786"/>
      <w:bookmarkStart w:id="741" w:name="_Toc6230928"/>
      <w:bookmarkStart w:id="742" w:name="_Toc6231070"/>
      <w:bookmarkStart w:id="743" w:name="_Toc6231213"/>
      <w:bookmarkStart w:id="744" w:name="_Toc6232806"/>
      <w:bookmarkStart w:id="745" w:name="_Toc6236106"/>
      <w:bookmarkStart w:id="746" w:name="_Toc6240406"/>
      <w:bookmarkStart w:id="747" w:name="_Toc6240547"/>
      <w:bookmarkStart w:id="748" w:name="_Toc6240689"/>
      <w:bookmarkStart w:id="749" w:name="_Toc6243252"/>
      <w:bookmarkStart w:id="750" w:name="_Toc6236709"/>
      <w:bookmarkStart w:id="751" w:name="_Toc6236984"/>
      <w:bookmarkStart w:id="752" w:name="_Toc6237305"/>
      <w:bookmarkStart w:id="753" w:name="_Toc6237587"/>
      <w:bookmarkStart w:id="754" w:name="_Toc6237895"/>
      <w:bookmarkStart w:id="755" w:name="_Toc6238207"/>
      <w:bookmarkStart w:id="756" w:name="_Toc6238516"/>
      <w:bookmarkStart w:id="757" w:name="_Toc6238795"/>
      <w:bookmarkStart w:id="758" w:name="_Toc6239093"/>
      <w:bookmarkStart w:id="759" w:name="_Toc6239406"/>
      <w:bookmarkStart w:id="760" w:name="_Toc6239717"/>
      <w:bookmarkStart w:id="761" w:name="_Toc6240000"/>
      <w:bookmarkStart w:id="762" w:name="_Toc6240302"/>
      <w:bookmarkStart w:id="763" w:name="_Toc6240633"/>
      <w:bookmarkStart w:id="764" w:name="_Toc6241211"/>
      <w:bookmarkStart w:id="765" w:name="_Toc6241503"/>
      <w:bookmarkStart w:id="766" w:name="_Toc6241790"/>
      <w:bookmarkStart w:id="767" w:name="_Toc6242103"/>
      <w:bookmarkStart w:id="768" w:name="_Toc6242398"/>
      <w:bookmarkStart w:id="769" w:name="_Toc6242701"/>
      <w:bookmarkStart w:id="770" w:name="_Toc6243396"/>
      <w:bookmarkStart w:id="771" w:name="_Toc6243616"/>
      <w:bookmarkStart w:id="772" w:name="_Toc6243760"/>
      <w:bookmarkStart w:id="773" w:name="_Toc6243905"/>
      <w:bookmarkStart w:id="774" w:name="_Toc6244050"/>
      <w:bookmarkStart w:id="775" w:name="_Toc6246863"/>
      <w:bookmarkStart w:id="776" w:name="_Toc6247008"/>
      <w:bookmarkStart w:id="777" w:name="_Toc6308791"/>
      <w:bookmarkStart w:id="778" w:name="_Toc6321222"/>
      <w:bookmarkStart w:id="779" w:name="_Toc6485098"/>
      <w:bookmarkStart w:id="780" w:name="_Toc6487506"/>
      <w:bookmarkStart w:id="781" w:name="_Toc6501735"/>
      <w:bookmarkStart w:id="782" w:name="_Toc6501873"/>
      <w:bookmarkStart w:id="783" w:name="_Toc6502011"/>
      <w:bookmarkStart w:id="784" w:name="_Toc6502149"/>
      <w:bookmarkStart w:id="785" w:name="_Toc6502287"/>
      <w:bookmarkStart w:id="786" w:name="_Toc6952152"/>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p>
    <w:p w14:paraId="330215D2" w14:textId="73368734" w:rsidR="00AB031C" w:rsidRPr="00407596" w:rsidRDefault="00AB031C" w:rsidP="00C02FC4">
      <w:pPr>
        <w:pStyle w:val="Heading2"/>
      </w:pPr>
      <w:bookmarkStart w:id="787" w:name="_Toc531038843"/>
      <w:bookmarkStart w:id="788" w:name="_Toc531049093"/>
      <w:bookmarkStart w:id="789" w:name="_Toc531441783"/>
      <w:bookmarkStart w:id="790" w:name="_Toc531465142"/>
      <w:bookmarkStart w:id="791" w:name="_Toc6246864"/>
      <w:bookmarkStart w:id="792" w:name="_Toc6502012"/>
      <w:bookmarkStart w:id="793" w:name="_Toc6952153"/>
      <w:r w:rsidRPr="00407596">
        <w:rPr>
          <w:rFonts w:hint="eastAsia"/>
        </w:rPr>
        <w:t>System Description</w:t>
      </w:r>
      <w:bookmarkEnd w:id="787"/>
      <w:bookmarkEnd w:id="788"/>
      <w:bookmarkEnd w:id="789"/>
      <w:bookmarkEnd w:id="790"/>
      <w:bookmarkEnd w:id="791"/>
      <w:bookmarkEnd w:id="792"/>
      <w:bookmarkEnd w:id="793"/>
    </w:p>
    <w:p w14:paraId="03EAA0C1" w14:textId="77777777" w:rsidR="00FA76EF" w:rsidRDefault="00FA76EF" w:rsidP="000144C9">
      <w:pPr>
        <w:pStyle w:val="AllText"/>
      </w:pPr>
      <w:r>
        <w:t>This voice automated system is primarily controlled by the microprocessor Raspberry Pi. For the project, the Raspberry takes the role of an Amazon Echo. The user will speak a voice command to the microphone that is connected to the Raspberry Pi. The Raspberry Pi must be connected to the internet. From there, the command is processed in the cloud. Depending on the command sent, there will be a defined Alexa skill that will match the command to a skill. The skill will run depending on the command that was spoken. The Alexa skill will call the Lambda function that it is linked to. This function will generate an output of confirmation for the user that is sent back to the Alexa skill to be spoken by Alexa through a speaker. The Lambda function will also send data to a ThingSpeak channel. That data is a representation of the function to be executed by the NodeMCU. Therefore, depending on the command, the Lambda function will send that data to the appropriate data channel. The NodeMCU will read the data from the channel and execute a command based on the data it reads.</w:t>
      </w:r>
    </w:p>
    <w:p w14:paraId="28931972" w14:textId="1983338E" w:rsidR="00107334" w:rsidRDefault="00FA76EF" w:rsidP="000144C9">
      <w:pPr>
        <w:pStyle w:val="AllText"/>
      </w:pPr>
      <w:r>
        <w:t xml:space="preserve">The open/close portion is based on the proximity sensor that will be attached to the front door. This proximity sensor will be reed switch type sensor. A reed switch is </w:t>
      </w:r>
      <w:r w:rsidR="00427145">
        <w:t>a</w:t>
      </w:r>
      <w:r>
        <w:t xml:space="preserve"> magnetic switch that when closed, allows current flow. The magnetic portion of the sensor will be attached to the door and the sensor will be connected to the NodeMCU. When the user opens the front door, the user will receive a notification from their cell phone notifying the user that the door has been opened.</w:t>
      </w:r>
      <w:r w:rsidR="00773F4F">
        <w:t xml:space="preserve"> However, this will only occur when set by the user. </w:t>
      </w:r>
      <w:r w:rsidR="00E040A8">
        <w:t>Through a web application, the user will</w:t>
      </w:r>
      <w:r w:rsidR="005965BC">
        <w:t xml:space="preserve"> be able to control</w:t>
      </w:r>
      <w:r w:rsidR="00E040A8">
        <w:t xml:space="preserve"> whether </w:t>
      </w:r>
      <w:r w:rsidR="00DA208A">
        <w:t>notifications will be sent</w:t>
      </w:r>
      <w:r w:rsidR="00497AA4">
        <w:t xml:space="preserve"> or not</w:t>
      </w:r>
      <w:r w:rsidR="00DA208A">
        <w:t xml:space="preserve">. </w:t>
      </w:r>
    </w:p>
    <w:p w14:paraId="68AB2833" w14:textId="77777777" w:rsidR="00B12FA1" w:rsidRDefault="00B12FA1" w:rsidP="000144C9">
      <w:pPr>
        <w:pStyle w:val="AllText"/>
      </w:pPr>
    </w:p>
    <w:p w14:paraId="3C942F68" w14:textId="6028191C" w:rsidR="00582019" w:rsidRPr="00582019" w:rsidRDefault="00AB031C" w:rsidP="00C02FC4">
      <w:pPr>
        <w:pStyle w:val="Heading2"/>
      </w:pPr>
      <w:bookmarkStart w:id="794" w:name="_Toc531038844"/>
      <w:bookmarkStart w:id="795" w:name="_Toc531049094"/>
      <w:bookmarkStart w:id="796" w:name="_Toc531441784"/>
      <w:bookmarkStart w:id="797" w:name="_Toc531465143"/>
      <w:bookmarkStart w:id="798" w:name="_Toc6246865"/>
      <w:bookmarkStart w:id="799" w:name="_Toc6502013"/>
      <w:bookmarkStart w:id="800" w:name="_Toc6952154"/>
      <w:r w:rsidRPr="00407596">
        <w:rPr>
          <w:rFonts w:hint="eastAsia"/>
        </w:rPr>
        <w:t>System Diagram</w:t>
      </w:r>
      <w:bookmarkEnd w:id="794"/>
      <w:bookmarkEnd w:id="795"/>
      <w:bookmarkEnd w:id="796"/>
      <w:bookmarkEnd w:id="797"/>
      <w:bookmarkEnd w:id="798"/>
      <w:bookmarkEnd w:id="799"/>
      <w:bookmarkEnd w:id="800"/>
    </w:p>
    <w:p w14:paraId="7D581F0F" w14:textId="77E71D0F" w:rsidR="00DF541F" w:rsidRPr="00DF541F" w:rsidRDefault="00DF541F" w:rsidP="00DF541F">
      <w:pPr>
        <w:pStyle w:val="AllText"/>
      </w:pPr>
      <w:r>
        <w:lastRenderedPageBreak/>
        <w:fldChar w:fldCharType="begin"/>
      </w:r>
      <w:r>
        <w:instrText xml:space="preserve"> REF _Ref6483261 \h </w:instrText>
      </w:r>
      <w:r>
        <w:fldChar w:fldCharType="separate"/>
      </w:r>
      <w:r>
        <w:t>Fig. 3</w:t>
      </w:r>
      <w:r>
        <w:fldChar w:fldCharType="end"/>
      </w:r>
      <w:r>
        <w:t xml:space="preserve"> below is the system diagram for the project.</w:t>
      </w:r>
    </w:p>
    <w:p w14:paraId="7C951237" w14:textId="7C75B3B8" w:rsidR="00FA6F85" w:rsidRPr="00407596" w:rsidRDefault="00FD3681" w:rsidP="00D03240">
      <w:pPr>
        <w:pStyle w:val="AllFigures"/>
      </w:pPr>
      <w:r>
        <w:rPr>
          <w:lang w:eastAsia="en-US"/>
        </w:rPr>
        <w:drawing>
          <wp:inline distT="0" distB="0" distL="0" distR="0" wp14:anchorId="407AAD21" wp14:editId="1D20E6E4">
            <wp:extent cx="5943600" cy="2959100"/>
            <wp:effectExtent l="0" t="0" r="0" b="0"/>
            <wp:docPr id="487356222" name="Picture 776870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870565"/>
                    <pic:cNvPicPr/>
                  </pic:nvPicPr>
                  <pic:blipFill>
                    <a:blip r:embed="rId18">
                      <a:extLst>
                        <a:ext uri="{28A0092B-C50C-407E-A947-70E740481C1C}">
                          <a14:useLocalDpi xmlns:a14="http://schemas.microsoft.com/office/drawing/2010/main" val="0"/>
                        </a:ext>
                      </a:extLst>
                    </a:blip>
                    <a:stretch>
                      <a:fillRect/>
                    </a:stretch>
                  </pic:blipFill>
                  <pic:spPr>
                    <a:xfrm>
                      <a:off x="0" y="0"/>
                      <a:ext cx="5943600" cy="2959100"/>
                    </a:xfrm>
                    <a:prstGeom prst="rect">
                      <a:avLst/>
                    </a:prstGeom>
                  </pic:spPr>
                </pic:pic>
              </a:graphicData>
            </a:graphic>
          </wp:inline>
        </w:drawing>
      </w:r>
    </w:p>
    <w:p w14:paraId="60416731" w14:textId="26B6AD84" w:rsidR="00086525" w:rsidRPr="00582019" w:rsidRDefault="00B63CCC" w:rsidP="008B1DF4">
      <w:pPr>
        <w:pStyle w:val="figurecaption"/>
      </w:pPr>
      <w:bookmarkStart w:id="801" w:name="_Ref399936040"/>
      <w:bookmarkStart w:id="802" w:name="_Toc531465103"/>
      <w:bookmarkStart w:id="803" w:name="_Toc531644036"/>
      <w:bookmarkStart w:id="804" w:name="_Toc6246810"/>
      <w:bookmarkStart w:id="805" w:name="_Ref6483261"/>
      <w:bookmarkStart w:id="806" w:name="_Toc6501953"/>
      <w:bookmarkStart w:id="807" w:name="_Toc6502229"/>
      <w:r>
        <w:t xml:space="preserve">Fig. </w:t>
      </w:r>
      <w:r w:rsidR="008B1DF4">
        <w:fldChar w:fldCharType="begin"/>
      </w:r>
      <w:r w:rsidR="008B1DF4">
        <w:instrText xml:space="preserve"> SEQ Fig. \* ARABIC </w:instrText>
      </w:r>
      <w:r w:rsidR="008B1DF4">
        <w:fldChar w:fldCharType="separate"/>
      </w:r>
      <w:r w:rsidR="00FE1F23">
        <w:t>3</w:t>
      </w:r>
      <w:r w:rsidR="008B1DF4">
        <w:fldChar w:fldCharType="end"/>
      </w:r>
      <w:bookmarkEnd w:id="805"/>
      <w:r>
        <w:t xml:space="preserve"> </w:t>
      </w:r>
      <w:r w:rsidR="003D6B7B" w:rsidRPr="00407596">
        <w:rPr>
          <w:rFonts w:hint="eastAsia"/>
        </w:rPr>
        <w:t>System Diagram</w:t>
      </w:r>
      <w:bookmarkEnd w:id="801"/>
      <w:bookmarkEnd w:id="802"/>
      <w:bookmarkEnd w:id="803"/>
      <w:bookmarkEnd w:id="804"/>
      <w:bookmarkEnd w:id="806"/>
      <w:bookmarkEnd w:id="807"/>
    </w:p>
    <w:p w14:paraId="748FEEA7" w14:textId="422F109F" w:rsidR="00916FFD" w:rsidRDefault="00916FFD" w:rsidP="00916FFD"/>
    <w:p w14:paraId="35C0D819" w14:textId="77777777" w:rsidR="00916FFD" w:rsidRDefault="00916FFD" w:rsidP="00916FFD"/>
    <w:p w14:paraId="015B9EEB" w14:textId="11C6834F" w:rsidR="00AB031C" w:rsidRDefault="00AB031C" w:rsidP="00C02FC4">
      <w:pPr>
        <w:pStyle w:val="Heading2"/>
      </w:pPr>
      <w:bookmarkStart w:id="808" w:name="_Toc531038845"/>
      <w:bookmarkStart w:id="809" w:name="_Toc531049095"/>
      <w:bookmarkStart w:id="810" w:name="_Toc531441785"/>
      <w:bookmarkStart w:id="811" w:name="_Toc531465144"/>
      <w:bookmarkStart w:id="812" w:name="_Toc6246866"/>
      <w:bookmarkStart w:id="813" w:name="_Toc6502014"/>
      <w:bookmarkStart w:id="814" w:name="_Toc6952155"/>
      <w:r w:rsidRPr="00407596">
        <w:rPr>
          <w:rFonts w:hint="eastAsia"/>
        </w:rPr>
        <w:t>System Functions</w:t>
      </w:r>
      <w:bookmarkEnd w:id="808"/>
      <w:bookmarkEnd w:id="809"/>
      <w:bookmarkEnd w:id="810"/>
      <w:bookmarkEnd w:id="811"/>
      <w:bookmarkEnd w:id="812"/>
      <w:bookmarkEnd w:id="813"/>
      <w:bookmarkEnd w:id="814"/>
    </w:p>
    <w:p w14:paraId="75BDB530" w14:textId="1EA93C1E" w:rsidR="00C651FB" w:rsidRPr="00C651FB" w:rsidRDefault="00C651FB" w:rsidP="000144C9">
      <w:pPr>
        <w:pStyle w:val="AllText"/>
      </w:pPr>
      <w:r>
        <w:fldChar w:fldCharType="begin"/>
      </w:r>
      <w:r>
        <w:instrText xml:space="preserve"> REF _Ref531657490 \h </w:instrText>
      </w:r>
      <w:r>
        <w:fldChar w:fldCharType="separate"/>
      </w:r>
      <w:r w:rsidR="00FE1F23">
        <w:t xml:space="preserve">Fig. </w:t>
      </w:r>
      <w:r w:rsidR="00FE1F23">
        <w:rPr>
          <w:noProof/>
        </w:rPr>
        <w:t>4</w:t>
      </w:r>
      <w:r>
        <w:fldChar w:fldCharType="end"/>
      </w:r>
      <w:r>
        <w:t xml:space="preserve"> below is the flow chart representation of the system. </w:t>
      </w:r>
    </w:p>
    <w:p w14:paraId="0AF2702F" w14:textId="7760D5F6" w:rsidR="00916FFD" w:rsidRPr="00916FFD" w:rsidRDefault="00916FFD" w:rsidP="00090546">
      <w:pPr>
        <w:pStyle w:val="AllFigures"/>
      </w:pPr>
      <w:r>
        <w:rPr>
          <w:lang w:eastAsia="en-US"/>
        </w:rPr>
        <w:drawing>
          <wp:inline distT="0" distB="0" distL="0" distR="0" wp14:anchorId="5EA02E90" wp14:editId="62985713">
            <wp:extent cx="5943216" cy="4857750"/>
            <wp:effectExtent l="0" t="0" r="635" b="0"/>
            <wp:docPr id="150740525" name="Picture 13" descr="C:\Users\Kingsley\Downloads\Industrialized State 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5943216" cy="4857750"/>
                    </a:xfrm>
                    <a:prstGeom prst="rect">
                      <a:avLst/>
                    </a:prstGeom>
                  </pic:spPr>
                </pic:pic>
              </a:graphicData>
            </a:graphic>
          </wp:inline>
        </w:drawing>
      </w:r>
    </w:p>
    <w:p w14:paraId="5AA443A7" w14:textId="642870A4" w:rsidR="00B924DE" w:rsidRPr="0056017B" w:rsidRDefault="00B63CCC" w:rsidP="008B1DF4">
      <w:pPr>
        <w:pStyle w:val="figurecaption"/>
        <w:rPr>
          <w:b/>
          <w:sz w:val="28"/>
        </w:rPr>
      </w:pPr>
      <w:bookmarkStart w:id="815" w:name="_Toc531465104"/>
      <w:bookmarkStart w:id="816" w:name="_Toc531644037"/>
      <w:bookmarkStart w:id="817" w:name="_Ref531657486"/>
      <w:bookmarkStart w:id="818" w:name="_Ref531657490"/>
      <w:bookmarkStart w:id="819" w:name="_Toc6246811"/>
      <w:bookmarkStart w:id="820" w:name="_Toc6501954"/>
      <w:bookmarkStart w:id="821" w:name="_Toc6502230"/>
      <w:r>
        <w:t xml:space="preserve">Fig. </w:t>
      </w:r>
      <w:r w:rsidR="008B1DF4">
        <w:fldChar w:fldCharType="begin"/>
      </w:r>
      <w:r w:rsidR="008B1DF4">
        <w:instrText xml:space="preserve"> SEQ Fig. \* ARABIC </w:instrText>
      </w:r>
      <w:r w:rsidR="008B1DF4">
        <w:fldChar w:fldCharType="separate"/>
      </w:r>
      <w:r w:rsidR="00FE1F23">
        <w:t>4</w:t>
      </w:r>
      <w:r w:rsidR="008B1DF4">
        <w:fldChar w:fldCharType="end"/>
      </w:r>
      <w:bookmarkEnd w:id="818"/>
      <w:r w:rsidR="00231E05" w:rsidRPr="00231E05">
        <w:t xml:space="preserve"> </w:t>
      </w:r>
      <w:r w:rsidR="00916FFD">
        <w:t>Flow Chart</w:t>
      </w:r>
      <w:r w:rsidR="00217C06">
        <w:t xml:space="preserve"> representation of </w:t>
      </w:r>
      <w:r>
        <w:t>the</w:t>
      </w:r>
      <w:r w:rsidR="00217C06">
        <w:t xml:space="preserve"> system</w:t>
      </w:r>
      <w:bookmarkEnd w:id="815"/>
      <w:bookmarkEnd w:id="816"/>
      <w:bookmarkEnd w:id="817"/>
      <w:bookmarkEnd w:id="819"/>
      <w:bookmarkEnd w:id="820"/>
      <w:bookmarkEnd w:id="821"/>
      <w:r w:rsidR="009D4E06">
        <w:br w:type="page"/>
      </w:r>
    </w:p>
    <w:p w14:paraId="29F6539B" w14:textId="227E70AF" w:rsidR="009D4E06" w:rsidRDefault="009D4E06" w:rsidP="00DF4FEC">
      <w:pPr>
        <w:pStyle w:val="Head1"/>
        <w:numPr>
          <w:ilvl w:val="0"/>
          <w:numId w:val="29"/>
        </w:numPr>
        <w:ind w:left="4320"/>
      </w:pPr>
      <w:bookmarkStart w:id="822" w:name="_Toc531038846"/>
      <w:bookmarkStart w:id="823" w:name="_Toc531049096"/>
      <w:bookmarkStart w:id="824" w:name="_Toc531441786"/>
      <w:bookmarkStart w:id="825" w:name="_Toc531465145"/>
      <w:bookmarkStart w:id="826" w:name="_Toc6246867"/>
      <w:bookmarkStart w:id="827" w:name="_Toc6502015"/>
      <w:bookmarkStart w:id="828" w:name="_Toc6952156"/>
      <w:r>
        <w:rPr>
          <w:rFonts w:hint="eastAsia"/>
        </w:rPr>
        <w:lastRenderedPageBreak/>
        <w:t>Implementation Plan</w:t>
      </w:r>
      <w:bookmarkEnd w:id="822"/>
      <w:bookmarkEnd w:id="823"/>
      <w:bookmarkEnd w:id="824"/>
      <w:bookmarkEnd w:id="825"/>
      <w:bookmarkEnd w:id="826"/>
      <w:bookmarkEnd w:id="827"/>
      <w:bookmarkEnd w:id="828"/>
      <w:r>
        <w:rPr>
          <w:rFonts w:hint="eastAsia"/>
        </w:rPr>
        <w:t xml:space="preserve"> </w:t>
      </w:r>
    </w:p>
    <w:p w14:paraId="074CC031" w14:textId="1FE76DA0" w:rsidR="000E0BD5" w:rsidRDefault="00AC68AE" w:rsidP="000144C9">
      <w:pPr>
        <w:pStyle w:val="AllText"/>
      </w:pPr>
      <w:r>
        <w:tab/>
      </w:r>
      <w:r w:rsidR="007C366D">
        <w:t xml:space="preserve">In this section </w:t>
      </w:r>
      <w:r w:rsidR="005654ED">
        <w:t>here,</w:t>
      </w:r>
      <w:r w:rsidR="007C366D">
        <w:t xml:space="preserve"> we will have our tasks, org</w:t>
      </w:r>
      <w:r w:rsidR="00D66B99">
        <w:t xml:space="preserve">anization, </w:t>
      </w:r>
      <w:r w:rsidR="002C0DCC">
        <w:t>and timeline.</w:t>
      </w:r>
    </w:p>
    <w:p w14:paraId="5AF725E5" w14:textId="77777777" w:rsidR="0005323F" w:rsidRPr="0005323F" w:rsidRDefault="0005323F" w:rsidP="00DF4FEC">
      <w:pPr>
        <w:pStyle w:val="ListParagraph"/>
        <w:numPr>
          <w:ilvl w:val="0"/>
          <w:numId w:val="23"/>
        </w:numPr>
        <w:tabs>
          <w:tab w:val="left" w:pos="450"/>
        </w:tabs>
        <w:spacing w:before="0"/>
        <w:jc w:val="both"/>
        <w:rPr>
          <w:iCs/>
          <w:noProof/>
          <w:vanish/>
          <w:kern w:val="2"/>
          <w:sz w:val="24"/>
          <w:szCs w:val="21"/>
        </w:rPr>
      </w:pPr>
      <w:bookmarkStart w:id="829" w:name="_Toc531441568"/>
      <w:bookmarkStart w:id="830" w:name="_Toc531441646"/>
      <w:bookmarkStart w:id="831" w:name="_Toc531441787"/>
      <w:bookmarkStart w:id="832" w:name="_Toc531447209"/>
      <w:bookmarkStart w:id="833" w:name="_Toc531441723"/>
      <w:bookmarkStart w:id="834" w:name="_Toc531442008"/>
      <w:bookmarkStart w:id="835" w:name="_Toc531442322"/>
      <w:bookmarkStart w:id="836" w:name="_Toc531442606"/>
      <w:bookmarkStart w:id="837" w:name="_Toc531442926"/>
      <w:bookmarkStart w:id="838" w:name="_Toc531443207"/>
      <w:bookmarkStart w:id="839" w:name="_Toc531443539"/>
      <w:bookmarkStart w:id="840" w:name="_Toc531443856"/>
      <w:bookmarkStart w:id="841" w:name="_Toc531444140"/>
      <w:bookmarkStart w:id="842" w:name="_Toc531447449"/>
      <w:bookmarkStart w:id="843" w:name="_Toc531458551"/>
      <w:bookmarkStart w:id="844" w:name="_Toc531460640"/>
      <w:bookmarkStart w:id="845" w:name="_Toc531460949"/>
      <w:bookmarkStart w:id="846" w:name="_Toc531461240"/>
      <w:bookmarkStart w:id="847" w:name="_Toc531461552"/>
      <w:bookmarkStart w:id="848" w:name="_Toc531461868"/>
      <w:bookmarkStart w:id="849" w:name="_Toc531462153"/>
      <w:bookmarkStart w:id="850" w:name="_Toc531462481"/>
      <w:bookmarkStart w:id="851" w:name="_Toc531462758"/>
      <w:bookmarkStart w:id="852" w:name="_Toc531463053"/>
      <w:bookmarkStart w:id="853" w:name="_Toc531463372"/>
      <w:bookmarkStart w:id="854" w:name="_Toc531463663"/>
      <w:bookmarkStart w:id="855" w:name="_Toc531463965"/>
      <w:bookmarkStart w:id="856" w:name="_Toc531464245"/>
      <w:bookmarkStart w:id="857" w:name="_Toc531464549"/>
      <w:bookmarkStart w:id="858" w:name="_Toc531464868"/>
      <w:bookmarkStart w:id="859" w:name="_Toc531465146"/>
      <w:bookmarkStart w:id="860" w:name="_Toc531528300"/>
      <w:bookmarkStart w:id="861" w:name="_Toc531730402"/>
      <w:bookmarkStart w:id="862" w:name="_Toc531730486"/>
      <w:bookmarkStart w:id="863" w:name="_Toc531955456"/>
      <w:bookmarkStart w:id="864" w:name="_Toc531955537"/>
      <w:bookmarkStart w:id="865" w:name="_Toc531957345"/>
      <w:bookmarkStart w:id="866" w:name="_Toc531958561"/>
      <w:bookmarkStart w:id="867" w:name="_Toc6227943"/>
      <w:bookmarkStart w:id="868" w:name="_Toc6230649"/>
      <w:bookmarkStart w:id="869" w:name="_Toc6230791"/>
      <w:bookmarkStart w:id="870" w:name="_Toc6230933"/>
      <w:bookmarkStart w:id="871" w:name="_Toc6231075"/>
      <w:bookmarkStart w:id="872" w:name="_Toc6231218"/>
      <w:bookmarkStart w:id="873" w:name="_Toc6232811"/>
      <w:bookmarkStart w:id="874" w:name="_Toc6236111"/>
      <w:bookmarkStart w:id="875" w:name="_Toc6240411"/>
      <w:bookmarkStart w:id="876" w:name="_Toc6240552"/>
      <w:bookmarkStart w:id="877" w:name="_Toc6240694"/>
      <w:bookmarkStart w:id="878" w:name="_Toc6243257"/>
      <w:bookmarkStart w:id="879" w:name="_Toc6236714"/>
      <w:bookmarkStart w:id="880" w:name="_Toc6236989"/>
      <w:bookmarkStart w:id="881" w:name="_Toc6237310"/>
      <w:bookmarkStart w:id="882" w:name="_Toc6237592"/>
      <w:bookmarkStart w:id="883" w:name="_Toc6237900"/>
      <w:bookmarkStart w:id="884" w:name="_Toc6238212"/>
      <w:bookmarkStart w:id="885" w:name="_Toc6238521"/>
      <w:bookmarkStart w:id="886" w:name="_Toc6238800"/>
      <w:bookmarkStart w:id="887" w:name="_Toc6239098"/>
      <w:bookmarkStart w:id="888" w:name="_Toc6239411"/>
      <w:bookmarkStart w:id="889" w:name="_Toc6239722"/>
      <w:bookmarkStart w:id="890" w:name="_Toc6240005"/>
      <w:bookmarkStart w:id="891" w:name="_Toc6240307"/>
      <w:bookmarkStart w:id="892" w:name="_Toc6240781"/>
      <w:bookmarkStart w:id="893" w:name="_Toc6241216"/>
      <w:bookmarkStart w:id="894" w:name="_Toc6241508"/>
      <w:bookmarkStart w:id="895" w:name="_Toc6241795"/>
      <w:bookmarkStart w:id="896" w:name="_Toc6242108"/>
      <w:bookmarkStart w:id="897" w:name="_Toc6242403"/>
      <w:bookmarkStart w:id="898" w:name="_Toc6242706"/>
      <w:bookmarkStart w:id="899" w:name="_Toc6243401"/>
      <w:bookmarkStart w:id="900" w:name="_Toc6243621"/>
      <w:bookmarkStart w:id="901" w:name="_Toc6243765"/>
      <w:bookmarkStart w:id="902" w:name="_Toc6243910"/>
      <w:bookmarkStart w:id="903" w:name="_Toc6244055"/>
      <w:bookmarkStart w:id="904" w:name="_Toc6246868"/>
      <w:bookmarkStart w:id="905" w:name="_Toc6247013"/>
      <w:bookmarkStart w:id="906" w:name="_Toc6308796"/>
      <w:bookmarkStart w:id="907" w:name="_Toc6321227"/>
      <w:bookmarkStart w:id="908" w:name="_Toc6485103"/>
      <w:bookmarkStart w:id="909" w:name="_Toc6487511"/>
      <w:bookmarkStart w:id="910" w:name="_Toc6501740"/>
      <w:bookmarkStart w:id="911" w:name="_Toc6501878"/>
      <w:bookmarkStart w:id="912" w:name="_Toc6502016"/>
      <w:bookmarkStart w:id="913" w:name="_Toc6502154"/>
      <w:bookmarkStart w:id="914" w:name="_Toc6502292"/>
      <w:bookmarkStart w:id="915" w:name="_Toc6952157"/>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p>
    <w:p w14:paraId="5189B08B" w14:textId="77777777" w:rsidR="00BB7938" w:rsidRPr="00BB7938" w:rsidRDefault="00BB7938" w:rsidP="00DF4FEC">
      <w:pPr>
        <w:pStyle w:val="ListParagraph"/>
        <w:numPr>
          <w:ilvl w:val="0"/>
          <w:numId w:val="27"/>
        </w:numPr>
        <w:tabs>
          <w:tab w:val="left" w:pos="450"/>
        </w:tabs>
        <w:spacing w:before="0"/>
        <w:jc w:val="both"/>
        <w:rPr>
          <w:iCs/>
          <w:noProof/>
          <w:vanish/>
          <w:kern w:val="2"/>
          <w:sz w:val="24"/>
          <w:szCs w:val="21"/>
        </w:rPr>
      </w:pPr>
      <w:bookmarkStart w:id="916" w:name="_Toc531441569"/>
      <w:bookmarkStart w:id="917" w:name="_Toc531441647"/>
      <w:bookmarkStart w:id="918" w:name="_Toc531441788"/>
      <w:bookmarkStart w:id="919" w:name="_Toc531447210"/>
      <w:bookmarkStart w:id="920" w:name="_Toc531441724"/>
      <w:bookmarkStart w:id="921" w:name="_Toc531442009"/>
      <w:bookmarkStart w:id="922" w:name="_Toc531442323"/>
      <w:bookmarkStart w:id="923" w:name="_Toc531442607"/>
      <w:bookmarkStart w:id="924" w:name="_Toc531442927"/>
      <w:bookmarkStart w:id="925" w:name="_Toc531443208"/>
      <w:bookmarkStart w:id="926" w:name="_Toc531443540"/>
      <w:bookmarkStart w:id="927" w:name="_Toc531443857"/>
      <w:bookmarkStart w:id="928" w:name="_Toc531444141"/>
      <w:bookmarkStart w:id="929" w:name="_Toc531447450"/>
      <w:bookmarkStart w:id="930" w:name="_Toc531458552"/>
      <w:bookmarkStart w:id="931" w:name="_Toc531460641"/>
      <w:bookmarkStart w:id="932" w:name="_Toc531460950"/>
      <w:bookmarkStart w:id="933" w:name="_Toc531461241"/>
      <w:bookmarkStart w:id="934" w:name="_Toc531461553"/>
      <w:bookmarkStart w:id="935" w:name="_Toc531461869"/>
      <w:bookmarkStart w:id="936" w:name="_Toc531462154"/>
      <w:bookmarkStart w:id="937" w:name="_Toc531462482"/>
      <w:bookmarkStart w:id="938" w:name="_Toc531462759"/>
      <w:bookmarkStart w:id="939" w:name="_Toc531463054"/>
      <w:bookmarkStart w:id="940" w:name="_Toc531463373"/>
      <w:bookmarkStart w:id="941" w:name="_Toc531463664"/>
      <w:bookmarkStart w:id="942" w:name="_Toc531463966"/>
      <w:bookmarkStart w:id="943" w:name="_Toc531464246"/>
      <w:bookmarkStart w:id="944" w:name="_Toc531464550"/>
      <w:bookmarkStart w:id="945" w:name="_Toc531464869"/>
      <w:bookmarkStart w:id="946" w:name="_Toc531465147"/>
      <w:bookmarkStart w:id="947" w:name="_Toc531528301"/>
      <w:bookmarkStart w:id="948" w:name="_Toc531730403"/>
      <w:bookmarkStart w:id="949" w:name="_Toc531730487"/>
      <w:bookmarkStart w:id="950" w:name="_Toc531955457"/>
      <w:bookmarkStart w:id="951" w:name="_Toc531955538"/>
      <w:bookmarkStart w:id="952" w:name="_Toc531957346"/>
      <w:bookmarkStart w:id="953" w:name="_Toc531958562"/>
      <w:bookmarkStart w:id="954" w:name="_Toc6227944"/>
      <w:bookmarkStart w:id="955" w:name="_Toc6230650"/>
      <w:bookmarkStart w:id="956" w:name="_Toc6230792"/>
      <w:bookmarkStart w:id="957" w:name="_Toc6230934"/>
      <w:bookmarkStart w:id="958" w:name="_Toc6231076"/>
      <w:bookmarkStart w:id="959" w:name="_Toc6231219"/>
      <w:bookmarkStart w:id="960" w:name="_Toc6232812"/>
      <w:bookmarkStart w:id="961" w:name="_Toc6236112"/>
      <w:bookmarkStart w:id="962" w:name="_Toc6240412"/>
      <w:bookmarkStart w:id="963" w:name="_Toc6240553"/>
      <w:bookmarkStart w:id="964" w:name="_Toc6240695"/>
      <w:bookmarkStart w:id="965" w:name="_Toc6243258"/>
      <w:bookmarkStart w:id="966" w:name="_Toc6236715"/>
      <w:bookmarkStart w:id="967" w:name="_Toc6236990"/>
      <w:bookmarkStart w:id="968" w:name="_Toc6237311"/>
      <w:bookmarkStart w:id="969" w:name="_Toc6237593"/>
      <w:bookmarkStart w:id="970" w:name="_Toc6237901"/>
      <w:bookmarkStart w:id="971" w:name="_Toc6238213"/>
      <w:bookmarkStart w:id="972" w:name="_Toc6238522"/>
      <w:bookmarkStart w:id="973" w:name="_Toc6238801"/>
      <w:bookmarkStart w:id="974" w:name="_Toc6239099"/>
      <w:bookmarkStart w:id="975" w:name="_Toc6239412"/>
      <w:bookmarkStart w:id="976" w:name="_Toc6239723"/>
      <w:bookmarkStart w:id="977" w:name="_Toc6240006"/>
      <w:bookmarkStart w:id="978" w:name="_Toc6240308"/>
      <w:bookmarkStart w:id="979" w:name="_Toc6240782"/>
      <w:bookmarkStart w:id="980" w:name="_Toc6241217"/>
      <w:bookmarkStart w:id="981" w:name="_Toc6241509"/>
      <w:bookmarkStart w:id="982" w:name="_Toc6241796"/>
      <w:bookmarkStart w:id="983" w:name="_Toc6242109"/>
      <w:bookmarkStart w:id="984" w:name="_Toc6242404"/>
      <w:bookmarkStart w:id="985" w:name="_Toc6242707"/>
      <w:bookmarkStart w:id="986" w:name="_Toc6243402"/>
      <w:bookmarkStart w:id="987" w:name="_Toc6243622"/>
      <w:bookmarkStart w:id="988" w:name="_Toc6243766"/>
      <w:bookmarkStart w:id="989" w:name="_Toc6243911"/>
      <w:bookmarkStart w:id="990" w:name="_Toc6244056"/>
      <w:bookmarkStart w:id="991" w:name="_Toc6246869"/>
      <w:bookmarkStart w:id="992" w:name="_Toc6247014"/>
      <w:bookmarkStart w:id="993" w:name="_Toc6308797"/>
      <w:bookmarkStart w:id="994" w:name="_Toc6321228"/>
      <w:bookmarkStart w:id="995" w:name="_Toc6485104"/>
      <w:bookmarkStart w:id="996" w:name="_Toc6487512"/>
      <w:bookmarkStart w:id="997" w:name="_Toc6501741"/>
      <w:bookmarkStart w:id="998" w:name="_Toc6501879"/>
      <w:bookmarkStart w:id="999" w:name="_Toc6502017"/>
      <w:bookmarkStart w:id="1000" w:name="_Toc6502155"/>
      <w:bookmarkStart w:id="1001" w:name="_Toc6502293"/>
      <w:bookmarkStart w:id="1002" w:name="_Toc6952158"/>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p>
    <w:p w14:paraId="5292E338" w14:textId="20AE0C6D" w:rsidR="0005323F" w:rsidRDefault="00644AC1" w:rsidP="00C02FC4">
      <w:pPr>
        <w:pStyle w:val="Heading2"/>
      </w:pPr>
      <w:bookmarkStart w:id="1003" w:name="_Toc531441789"/>
      <w:bookmarkStart w:id="1004" w:name="_Toc531465148"/>
      <w:bookmarkStart w:id="1005" w:name="_Toc6246870"/>
      <w:bookmarkStart w:id="1006" w:name="_Toc6502018"/>
      <w:bookmarkStart w:id="1007" w:name="_Toc6952159"/>
      <w:r>
        <w:t>Tasks</w:t>
      </w:r>
      <w:bookmarkEnd w:id="1003"/>
      <w:bookmarkEnd w:id="1004"/>
      <w:bookmarkEnd w:id="1005"/>
      <w:bookmarkEnd w:id="1006"/>
      <w:bookmarkEnd w:id="1007"/>
    </w:p>
    <w:p w14:paraId="31BFD2C4" w14:textId="77777777" w:rsidR="00324F81" w:rsidRPr="00324F81" w:rsidRDefault="00324F81" w:rsidP="00DF4FEC">
      <w:pPr>
        <w:pStyle w:val="ListParagraph"/>
        <w:numPr>
          <w:ilvl w:val="0"/>
          <w:numId w:val="24"/>
        </w:numPr>
        <w:tabs>
          <w:tab w:val="left" w:pos="720"/>
        </w:tabs>
        <w:spacing w:before="0"/>
        <w:jc w:val="both"/>
        <w:rPr>
          <w:iCs/>
          <w:noProof/>
          <w:vanish/>
          <w:kern w:val="2"/>
          <w:sz w:val="24"/>
          <w:szCs w:val="21"/>
        </w:rPr>
      </w:pPr>
      <w:bookmarkStart w:id="1008" w:name="_Toc529815546"/>
      <w:bookmarkStart w:id="1009" w:name="_Toc529815586"/>
      <w:bookmarkStart w:id="1010" w:name="_Toc529815709"/>
      <w:bookmarkStart w:id="1011" w:name="_Toc529815797"/>
      <w:bookmarkStart w:id="1012" w:name="_Toc529816784"/>
      <w:bookmarkStart w:id="1013" w:name="_Toc529816824"/>
      <w:bookmarkStart w:id="1014" w:name="_Toc529816918"/>
      <w:bookmarkStart w:id="1015" w:name="_Toc529816976"/>
      <w:bookmarkStart w:id="1016" w:name="_Toc529817474"/>
      <w:bookmarkStart w:id="1017" w:name="_Toc529819380"/>
      <w:bookmarkStart w:id="1018" w:name="_Toc529819502"/>
      <w:bookmarkStart w:id="1019" w:name="_Toc530835267"/>
      <w:bookmarkStart w:id="1020" w:name="_Toc529815649"/>
      <w:bookmarkStart w:id="1021" w:name="_Toc529815836"/>
      <w:bookmarkStart w:id="1022" w:name="_Toc529816857"/>
      <w:bookmarkStart w:id="1023" w:name="_Toc529817042"/>
      <w:bookmarkStart w:id="1024" w:name="_Toc529817443"/>
      <w:bookmarkStart w:id="1025" w:name="_Toc529819447"/>
      <w:bookmarkStart w:id="1026" w:name="_Toc529823473"/>
      <w:bookmarkStart w:id="1027" w:name="_Toc529831582"/>
      <w:bookmarkStart w:id="1028" w:name="_Toc529831800"/>
      <w:bookmarkStart w:id="1029" w:name="_Toc529831892"/>
      <w:bookmarkStart w:id="1030" w:name="_Toc529832079"/>
      <w:bookmarkStart w:id="1031" w:name="_Toc529832387"/>
      <w:bookmarkStart w:id="1032" w:name="_Toc529832510"/>
      <w:bookmarkStart w:id="1033" w:name="_Toc529833002"/>
      <w:bookmarkStart w:id="1034" w:name="_Toc529833311"/>
      <w:bookmarkStart w:id="1035" w:name="_Toc529833403"/>
      <w:bookmarkStart w:id="1036" w:name="_Toc529836907"/>
      <w:bookmarkStart w:id="1037" w:name="_Toc529837002"/>
      <w:bookmarkStart w:id="1038" w:name="_Toc529837309"/>
      <w:bookmarkStart w:id="1039" w:name="_Toc529837800"/>
      <w:bookmarkStart w:id="1040" w:name="_Toc529837924"/>
      <w:bookmarkStart w:id="1041" w:name="_Toc529838509"/>
      <w:bookmarkStart w:id="1042" w:name="_Toc529838726"/>
      <w:bookmarkStart w:id="1043" w:name="_Toc529838818"/>
      <w:bookmarkStart w:id="1044" w:name="_Toc529839012"/>
      <w:bookmarkStart w:id="1045" w:name="_Toc529839135"/>
      <w:bookmarkStart w:id="1046" w:name="_Toc529839321"/>
      <w:bookmarkStart w:id="1047" w:name="_Toc529839414"/>
      <w:bookmarkStart w:id="1048" w:name="_Toc529839632"/>
      <w:bookmarkStart w:id="1049" w:name="_Toc529839725"/>
      <w:bookmarkStart w:id="1050" w:name="_Toc529839911"/>
      <w:bookmarkStart w:id="1051" w:name="_Toc529840037"/>
      <w:bookmarkStart w:id="1052" w:name="_Toc529840225"/>
      <w:bookmarkStart w:id="1053" w:name="_Toc529840317"/>
      <w:bookmarkStart w:id="1054" w:name="_Toc529840534"/>
      <w:bookmarkStart w:id="1055" w:name="_Toc529840845"/>
      <w:bookmarkStart w:id="1056" w:name="_Toc529840938"/>
      <w:bookmarkStart w:id="1057" w:name="_Toc529874687"/>
      <w:bookmarkStart w:id="1058" w:name="_Toc529874999"/>
      <w:bookmarkStart w:id="1059" w:name="_Toc529875311"/>
      <w:bookmarkStart w:id="1060" w:name="_Toc529875533"/>
      <w:bookmarkStart w:id="1061" w:name="_Toc529875596"/>
      <w:bookmarkStart w:id="1062" w:name="_Toc529877083"/>
      <w:bookmarkStart w:id="1063" w:name="_Toc529887076"/>
      <w:bookmarkStart w:id="1064" w:name="_Toc529907606"/>
      <w:bookmarkStart w:id="1065" w:name="_Toc529961080"/>
      <w:bookmarkStart w:id="1066" w:name="_Toc529974226"/>
      <w:bookmarkStart w:id="1067" w:name="_Toc530078682"/>
      <w:bookmarkStart w:id="1068" w:name="_Toc530079268"/>
      <w:bookmarkStart w:id="1069" w:name="_Toc530094891"/>
      <w:bookmarkStart w:id="1070" w:name="_Toc530095475"/>
      <w:bookmarkStart w:id="1071" w:name="_Toc530231388"/>
      <w:bookmarkStart w:id="1072" w:name="_Toc530397935"/>
      <w:bookmarkStart w:id="1073" w:name="_Toc530408740"/>
      <w:bookmarkStart w:id="1074" w:name="_Toc530424689"/>
      <w:bookmarkStart w:id="1075" w:name="_Toc530473238"/>
      <w:bookmarkStart w:id="1076" w:name="_Toc530511223"/>
      <w:bookmarkStart w:id="1077" w:name="_Toc530511525"/>
      <w:bookmarkStart w:id="1078" w:name="_Toc530524441"/>
      <w:bookmarkStart w:id="1079" w:name="_Toc530524750"/>
      <w:bookmarkStart w:id="1080" w:name="_Toc530525058"/>
      <w:bookmarkStart w:id="1081" w:name="_Toc530526257"/>
      <w:bookmarkStart w:id="1082" w:name="_Toc530527760"/>
      <w:bookmarkStart w:id="1083" w:name="_Toc530528038"/>
      <w:bookmarkStart w:id="1084" w:name="_Toc530764969"/>
      <w:bookmarkStart w:id="1085" w:name="_Toc530833255"/>
      <w:bookmarkStart w:id="1086" w:name="_Toc530875131"/>
      <w:bookmarkStart w:id="1087" w:name="_Toc530998059"/>
      <w:bookmarkStart w:id="1088" w:name="_Toc531005878"/>
      <w:bookmarkStart w:id="1089" w:name="_Toc531016271"/>
      <w:bookmarkStart w:id="1090" w:name="_Toc531038783"/>
      <w:bookmarkStart w:id="1091" w:name="_Toc531038847"/>
      <w:bookmarkStart w:id="1092" w:name="_Toc531045733"/>
      <w:bookmarkStart w:id="1093" w:name="_Toc531049097"/>
      <w:bookmarkStart w:id="1094" w:name="_Toc531050790"/>
      <w:bookmarkStart w:id="1095" w:name="_Toc531441571"/>
      <w:bookmarkStart w:id="1096" w:name="_Toc531441649"/>
      <w:bookmarkStart w:id="1097" w:name="_Toc531441790"/>
      <w:bookmarkStart w:id="1098" w:name="_Toc531447212"/>
      <w:bookmarkStart w:id="1099" w:name="_Toc531441726"/>
      <w:bookmarkStart w:id="1100" w:name="_Toc531442011"/>
      <w:bookmarkStart w:id="1101" w:name="_Toc531442325"/>
      <w:bookmarkStart w:id="1102" w:name="_Toc531442609"/>
      <w:bookmarkStart w:id="1103" w:name="_Toc531442929"/>
      <w:bookmarkStart w:id="1104" w:name="_Toc531443210"/>
      <w:bookmarkStart w:id="1105" w:name="_Toc531443542"/>
      <w:bookmarkStart w:id="1106" w:name="_Toc531443859"/>
      <w:bookmarkStart w:id="1107" w:name="_Toc531444143"/>
      <w:bookmarkStart w:id="1108" w:name="_Toc531447452"/>
      <w:bookmarkStart w:id="1109" w:name="_Toc531458554"/>
      <w:bookmarkStart w:id="1110" w:name="_Toc531460643"/>
      <w:bookmarkStart w:id="1111" w:name="_Toc531460952"/>
      <w:bookmarkStart w:id="1112" w:name="_Toc531461243"/>
      <w:bookmarkStart w:id="1113" w:name="_Toc531461555"/>
      <w:bookmarkStart w:id="1114" w:name="_Toc531461871"/>
      <w:bookmarkStart w:id="1115" w:name="_Toc531462156"/>
      <w:bookmarkStart w:id="1116" w:name="_Toc531462484"/>
      <w:bookmarkStart w:id="1117" w:name="_Toc531462761"/>
      <w:bookmarkStart w:id="1118" w:name="_Toc531463056"/>
      <w:bookmarkStart w:id="1119" w:name="_Toc531463375"/>
      <w:bookmarkStart w:id="1120" w:name="_Toc531463666"/>
      <w:bookmarkStart w:id="1121" w:name="_Toc531463968"/>
      <w:bookmarkStart w:id="1122" w:name="_Toc531464248"/>
      <w:bookmarkStart w:id="1123" w:name="_Toc531464552"/>
      <w:bookmarkStart w:id="1124" w:name="_Toc531464871"/>
      <w:bookmarkStart w:id="1125" w:name="_Toc531465149"/>
      <w:bookmarkStart w:id="1126" w:name="_Toc531528303"/>
      <w:bookmarkStart w:id="1127" w:name="_Toc531730405"/>
      <w:bookmarkStart w:id="1128" w:name="_Toc531730489"/>
      <w:bookmarkStart w:id="1129" w:name="_Toc531955459"/>
      <w:bookmarkStart w:id="1130" w:name="_Toc531955540"/>
      <w:bookmarkStart w:id="1131" w:name="_Toc531957348"/>
      <w:bookmarkStart w:id="1132" w:name="_Toc531958564"/>
      <w:bookmarkStart w:id="1133" w:name="_Toc6227946"/>
      <w:bookmarkStart w:id="1134" w:name="_Toc6230653"/>
      <w:bookmarkStart w:id="1135" w:name="_Toc6230795"/>
      <w:bookmarkStart w:id="1136" w:name="_Toc6230937"/>
      <w:bookmarkStart w:id="1137" w:name="_Toc6231079"/>
      <w:bookmarkStart w:id="1138" w:name="_Toc6231222"/>
      <w:bookmarkStart w:id="1139" w:name="_Toc6232814"/>
      <w:bookmarkStart w:id="1140" w:name="_Toc6236114"/>
      <w:bookmarkStart w:id="1141" w:name="_Toc6240414"/>
      <w:bookmarkStart w:id="1142" w:name="_Toc6240555"/>
      <w:bookmarkStart w:id="1143" w:name="_Toc6240697"/>
      <w:bookmarkStart w:id="1144" w:name="_Toc6243260"/>
      <w:bookmarkStart w:id="1145" w:name="_Toc6236717"/>
      <w:bookmarkStart w:id="1146" w:name="_Toc6236992"/>
      <w:bookmarkStart w:id="1147" w:name="_Toc6237313"/>
      <w:bookmarkStart w:id="1148" w:name="_Toc6237595"/>
      <w:bookmarkStart w:id="1149" w:name="_Toc6237903"/>
      <w:bookmarkStart w:id="1150" w:name="_Toc6238215"/>
      <w:bookmarkStart w:id="1151" w:name="_Toc6238524"/>
      <w:bookmarkStart w:id="1152" w:name="_Toc6238803"/>
      <w:bookmarkStart w:id="1153" w:name="_Toc6239101"/>
      <w:bookmarkStart w:id="1154" w:name="_Toc6239414"/>
      <w:bookmarkStart w:id="1155" w:name="_Toc6239725"/>
      <w:bookmarkStart w:id="1156" w:name="_Toc6240008"/>
      <w:bookmarkStart w:id="1157" w:name="_Toc6240310"/>
      <w:bookmarkStart w:id="1158" w:name="_Toc6240784"/>
      <w:bookmarkStart w:id="1159" w:name="_Toc6241219"/>
      <w:bookmarkStart w:id="1160" w:name="_Toc6241511"/>
      <w:bookmarkStart w:id="1161" w:name="_Toc6241798"/>
      <w:bookmarkStart w:id="1162" w:name="_Toc6242111"/>
      <w:bookmarkStart w:id="1163" w:name="_Toc6242406"/>
      <w:bookmarkStart w:id="1164" w:name="_Toc6242709"/>
      <w:bookmarkStart w:id="1165" w:name="_Toc6243404"/>
      <w:bookmarkStart w:id="1166" w:name="_Toc6243624"/>
      <w:bookmarkStart w:id="1167" w:name="_Toc6243768"/>
      <w:bookmarkStart w:id="1168" w:name="_Toc6243913"/>
      <w:bookmarkStart w:id="1169" w:name="_Toc6244058"/>
      <w:bookmarkStart w:id="1170" w:name="_Toc6246871"/>
      <w:bookmarkStart w:id="1171" w:name="_Toc6247016"/>
      <w:bookmarkStart w:id="1172" w:name="_Toc6308799"/>
      <w:bookmarkStart w:id="1173" w:name="_Toc6321230"/>
      <w:bookmarkStart w:id="1174" w:name="_Toc6485106"/>
      <w:bookmarkStart w:id="1175" w:name="_Toc6487514"/>
      <w:bookmarkStart w:id="1176" w:name="_Toc6501743"/>
      <w:bookmarkStart w:id="1177" w:name="_Toc6501881"/>
      <w:bookmarkStart w:id="1178" w:name="_Toc6502019"/>
      <w:bookmarkStart w:id="1179" w:name="_Toc6502157"/>
      <w:bookmarkStart w:id="1180" w:name="_Toc6502295"/>
      <w:bookmarkStart w:id="1181" w:name="_Toc6952160"/>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p>
    <w:p w14:paraId="375BD57F" w14:textId="4D270785" w:rsidR="00882F92" w:rsidRPr="00C61475" w:rsidRDefault="00882F92" w:rsidP="00882F92">
      <w:pPr>
        <w:pStyle w:val="Bullets"/>
        <w:ind w:left="720"/>
        <w:rPr>
          <w:sz w:val="22"/>
          <w:szCs w:val="20"/>
        </w:rPr>
      </w:pPr>
      <w:bookmarkStart w:id="1182" w:name="_Toc531038849"/>
      <w:bookmarkStart w:id="1183" w:name="_Toc531049099"/>
      <w:r w:rsidRPr="00872EFA">
        <w:rPr>
          <w:sz w:val="32"/>
          <w:szCs w:val="23"/>
        </w:rPr>
        <w:t xml:space="preserve"> </w:t>
      </w:r>
      <w:r w:rsidRPr="00C61475">
        <w:rPr>
          <w:rFonts w:hint="eastAsia"/>
          <w:sz w:val="22"/>
          <w:szCs w:val="20"/>
        </w:rPr>
        <w:t xml:space="preserve">Task 1. </w:t>
      </w:r>
      <w:r w:rsidRPr="00C61475">
        <w:rPr>
          <w:sz w:val="22"/>
          <w:szCs w:val="20"/>
        </w:rPr>
        <w:t>Create AVS Prototype on Raspberry Pi</w:t>
      </w:r>
    </w:p>
    <w:p w14:paraId="591A2DFF" w14:textId="77777777" w:rsidR="00882F92" w:rsidRPr="00C61475" w:rsidRDefault="00882F92" w:rsidP="00882F92">
      <w:pPr>
        <w:pStyle w:val="Bullets"/>
        <w:ind w:left="810" w:hanging="450"/>
        <w:rPr>
          <w:sz w:val="22"/>
          <w:szCs w:val="20"/>
        </w:rPr>
      </w:pPr>
      <w:r w:rsidRPr="00C61475">
        <w:rPr>
          <w:sz w:val="22"/>
          <w:szCs w:val="20"/>
        </w:rPr>
        <w:t xml:space="preserve">Task 2. Alexa Skill Program </w:t>
      </w:r>
    </w:p>
    <w:p w14:paraId="5C6366B4" w14:textId="77777777" w:rsidR="00882F92" w:rsidRPr="00C61475" w:rsidRDefault="00882F92" w:rsidP="00DF4FEC">
      <w:pPr>
        <w:pStyle w:val="Bullets"/>
        <w:numPr>
          <w:ilvl w:val="1"/>
          <w:numId w:val="18"/>
        </w:numPr>
        <w:rPr>
          <w:sz w:val="22"/>
          <w:szCs w:val="20"/>
        </w:rPr>
      </w:pPr>
      <w:r w:rsidRPr="00C61475">
        <w:rPr>
          <w:sz w:val="22"/>
          <w:szCs w:val="20"/>
        </w:rPr>
        <w:t>Subtask 2.1. Program Alexa Skill for light control</w:t>
      </w:r>
    </w:p>
    <w:p w14:paraId="6C67E3C6" w14:textId="77777777" w:rsidR="00882F92" w:rsidRPr="00C61475" w:rsidRDefault="00882F92" w:rsidP="00DF4FEC">
      <w:pPr>
        <w:pStyle w:val="Bullets"/>
        <w:numPr>
          <w:ilvl w:val="1"/>
          <w:numId w:val="18"/>
        </w:numPr>
        <w:rPr>
          <w:sz w:val="22"/>
          <w:szCs w:val="20"/>
        </w:rPr>
      </w:pPr>
      <w:r w:rsidRPr="00C61475">
        <w:rPr>
          <w:sz w:val="22"/>
          <w:szCs w:val="20"/>
        </w:rPr>
        <w:t>Subtask 2.2. Program Alexa Skill for television remote control function</w:t>
      </w:r>
    </w:p>
    <w:p w14:paraId="689A21B5" w14:textId="77777777" w:rsidR="00882F92" w:rsidRPr="00C61475" w:rsidRDefault="00882F92" w:rsidP="00DF4FEC">
      <w:pPr>
        <w:pStyle w:val="Bullets"/>
        <w:numPr>
          <w:ilvl w:val="1"/>
          <w:numId w:val="18"/>
        </w:numPr>
        <w:rPr>
          <w:sz w:val="22"/>
          <w:szCs w:val="20"/>
        </w:rPr>
      </w:pPr>
      <w:r w:rsidRPr="00C61475">
        <w:rPr>
          <w:sz w:val="22"/>
          <w:szCs w:val="20"/>
        </w:rPr>
        <w:t>Subtask 2.3. Program Alexa Skill for thermostat control function</w:t>
      </w:r>
    </w:p>
    <w:p w14:paraId="7C0C037A" w14:textId="3F343BD4" w:rsidR="00882F92" w:rsidRPr="00C61475" w:rsidRDefault="00882F92" w:rsidP="00882F92">
      <w:pPr>
        <w:pStyle w:val="Bullets"/>
        <w:ind w:left="720"/>
        <w:rPr>
          <w:sz w:val="22"/>
          <w:szCs w:val="20"/>
        </w:rPr>
      </w:pPr>
      <w:r w:rsidRPr="00C61475">
        <w:rPr>
          <w:sz w:val="22"/>
          <w:szCs w:val="20"/>
        </w:rPr>
        <w:t xml:space="preserve"> </w:t>
      </w:r>
      <w:r w:rsidRPr="00C61475">
        <w:rPr>
          <w:rFonts w:hint="eastAsia"/>
          <w:sz w:val="22"/>
          <w:szCs w:val="20"/>
        </w:rPr>
        <w:t xml:space="preserve">Task </w:t>
      </w:r>
      <w:r w:rsidRPr="00C61475">
        <w:rPr>
          <w:sz w:val="22"/>
          <w:szCs w:val="20"/>
        </w:rPr>
        <w:t>3</w:t>
      </w:r>
      <w:r w:rsidRPr="00C61475">
        <w:rPr>
          <w:rFonts w:hint="eastAsia"/>
          <w:sz w:val="22"/>
          <w:szCs w:val="20"/>
        </w:rPr>
        <w:t>.</w:t>
      </w:r>
      <w:r w:rsidRPr="00C61475">
        <w:rPr>
          <w:sz w:val="22"/>
          <w:szCs w:val="20"/>
        </w:rPr>
        <w:t xml:space="preserve"> </w:t>
      </w:r>
      <w:r w:rsidR="00D92052" w:rsidRPr="00C61475">
        <w:rPr>
          <w:sz w:val="22"/>
          <w:szCs w:val="20"/>
        </w:rPr>
        <w:t>Setu</w:t>
      </w:r>
      <w:r w:rsidR="004A0A50" w:rsidRPr="00C61475">
        <w:rPr>
          <w:sz w:val="22"/>
          <w:szCs w:val="20"/>
        </w:rPr>
        <w:t>p</w:t>
      </w:r>
      <w:r w:rsidRPr="00C61475">
        <w:rPr>
          <w:sz w:val="22"/>
          <w:szCs w:val="20"/>
        </w:rPr>
        <w:t xml:space="preserve"> </w:t>
      </w:r>
      <w:r w:rsidR="00CC524A" w:rsidRPr="00C61475">
        <w:rPr>
          <w:sz w:val="22"/>
          <w:szCs w:val="20"/>
        </w:rPr>
        <w:t>D</w:t>
      </w:r>
      <w:r w:rsidRPr="00C61475">
        <w:rPr>
          <w:sz w:val="22"/>
          <w:szCs w:val="20"/>
        </w:rPr>
        <w:t xml:space="preserve">ata </w:t>
      </w:r>
      <w:r w:rsidR="00CC524A" w:rsidRPr="00C61475">
        <w:rPr>
          <w:sz w:val="22"/>
          <w:szCs w:val="20"/>
        </w:rPr>
        <w:t>C</w:t>
      </w:r>
      <w:r w:rsidRPr="00C61475">
        <w:rPr>
          <w:sz w:val="22"/>
          <w:szCs w:val="20"/>
        </w:rPr>
        <w:t xml:space="preserve">hannel for the </w:t>
      </w:r>
      <w:r w:rsidR="00CC524A" w:rsidRPr="00C61475">
        <w:rPr>
          <w:sz w:val="22"/>
          <w:szCs w:val="20"/>
        </w:rPr>
        <w:t>T</w:t>
      </w:r>
      <w:r w:rsidRPr="00C61475">
        <w:rPr>
          <w:sz w:val="22"/>
          <w:szCs w:val="20"/>
        </w:rPr>
        <w:t xml:space="preserve">elevision, </w:t>
      </w:r>
      <w:r w:rsidR="00CC524A" w:rsidRPr="00C61475">
        <w:rPr>
          <w:sz w:val="22"/>
          <w:szCs w:val="20"/>
        </w:rPr>
        <w:t>T</w:t>
      </w:r>
      <w:r w:rsidRPr="00C61475">
        <w:rPr>
          <w:sz w:val="22"/>
          <w:szCs w:val="20"/>
        </w:rPr>
        <w:t xml:space="preserve">emperature, and </w:t>
      </w:r>
      <w:r w:rsidR="00CC524A" w:rsidRPr="00C61475">
        <w:rPr>
          <w:sz w:val="22"/>
          <w:szCs w:val="20"/>
        </w:rPr>
        <w:t>L</w:t>
      </w:r>
      <w:r w:rsidRPr="00C61475">
        <w:rPr>
          <w:sz w:val="22"/>
          <w:szCs w:val="20"/>
        </w:rPr>
        <w:t xml:space="preserve">ights. </w:t>
      </w:r>
    </w:p>
    <w:p w14:paraId="73EE60A5" w14:textId="77777777" w:rsidR="00882F92" w:rsidRPr="00C61475" w:rsidRDefault="00882F92" w:rsidP="00882F92">
      <w:pPr>
        <w:pStyle w:val="Bullets"/>
        <w:ind w:left="720"/>
        <w:rPr>
          <w:sz w:val="22"/>
          <w:szCs w:val="20"/>
        </w:rPr>
      </w:pPr>
      <w:r w:rsidRPr="00C61475">
        <w:rPr>
          <w:sz w:val="22"/>
          <w:szCs w:val="20"/>
        </w:rPr>
        <w:t xml:space="preserve"> Task 4. AWS Lambda Program</w:t>
      </w:r>
    </w:p>
    <w:p w14:paraId="1AFE8790" w14:textId="77777777" w:rsidR="00882F92" w:rsidRPr="00C61475" w:rsidRDefault="00882F92" w:rsidP="00DF4FEC">
      <w:pPr>
        <w:pStyle w:val="Bullets"/>
        <w:numPr>
          <w:ilvl w:val="1"/>
          <w:numId w:val="18"/>
        </w:numPr>
        <w:rPr>
          <w:sz w:val="22"/>
          <w:szCs w:val="20"/>
        </w:rPr>
      </w:pPr>
      <w:r w:rsidRPr="00C61475">
        <w:rPr>
          <w:rFonts w:hint="eastAsia"/>
          <w:sz w:val="22"/>
          <w:szCs w:val="20"/>
        </w:rPr>
        <w:t xml:space="preserve">Subtask </w:t>
      </w:r>
      <w:r w:rsidRPr="00C61475">
        <w:rPr>
          <w:sz w:val="22"/>
          <w:szCs w:val="20"/>
        </w:rPr>
        <w:t>4.</w:t>
      </w:r>
      <w:r w:rsidRPr="00C61475">
        <w:rPr>
          <w:rFonts w:hint="eastAsia"/>
          <w:sz w:val="22"/>
          <w:szCs w:val="20"/>
        </w:rPr>
        <w:t>1.</w:t>
      </w:r>
      <w:r w:rsidRPr="00C61475">
        <w:rPr>
          <w:sz w:val="22"/>
          <w:szCs w:val="20"/>
        </w:rPr>
        <w:t xml:space="preserve"> Program Lambda functions for light control</w:t>
      </w:r>
    </w:p>
    <w:p w14:paraId="31A36F43" w14:textId="77777777" w:rsidR="00882F92" w:rsidRPr="00C61475" w:rsidRDefault="00882F92" w:rsidP="00DF4FEC">
      <w:pPr>
        <w:pStyle w:val="Bullets"/>
        <w:numPr>
          <w:ilvl w:val="1"/>
          <w:numId w:val="18"/>
        </w:numPr>
        <w:rPr>
          <w:sz w:val="22"/>
          <w:szCs w:val="20"/>
        </w:rPr>
      </w:pPr>
      <w:r w:rsidRPr="00C61475">
        <w:rPr>
          <w:sz w:val="22"/>
          <w:szCs w:val="20"/>
        </w:rPr>
        <w:t>Subtask 4.2. Program Lambda function for television control</w:t>
      </w:r>
    </w:p>
    <w:p w14:paraId="65F02FE9" w14:textId="77777777" w:rsidR="00882F92" w:rsidRPr="00C61475" w:rsidRDefault="00882F92" w:rsidP="00DF4FEC">
      <w:pPr>
        <w:pStyle w:val="Bullets"/>
        <w:numPr>
          <w:ilvl w:val="1"/>
          <w:numId w:val="18"/>
        </w:numPr>
        <w:rPr>
          <w:sz w:val="22"/>
          <w:szCs w:val="20"/>
        </w:rPr>
      </w:pPr>
      <w:r w:rsidRPr="00C61475">
        <w:rPr>
          <w:sz w:val="22"/>
          <w:szCs w:val="20"/>
        </w:rPr>
        <w:t>Subtask 4.3. Program Lambda function for temperature control</w:t>
      </w:r>
    </w:p>
    <w:p w14:paraId="4A6ADDED" w14:textId="0F6CF8EB" w:rsidR="00882F92" w:rsidRPr="00C61475" w:rsidRDefault="00882F92" w:rsidP="00882F92">
      <w:pPr>
        <w:pStyle w:val="Bullets"/>
        <w:ind w:left="720"/>
        <w:rPr>
          <w:sz w:val="22"/>
          <w:szCs w:val="20"/>
        </w:rPr>
      </w:pPr>
      <w:r w:rsidRPr="00C61475">
        <w:rPr>
          <w:sz w:val="22"/>
          <w:szCs w:val="20"/>
        </w:rPr>
        <w:t xml:space="preserve">Task 5. </w:t>
      </w:r>
      <w:r w:rsidR="00654695" w:rsidRPr="00C61475">
        <w:rPr>
          <w:sz w:val="22"/>
          <w:szCs w:val="20"/>
        </w:rPr>
        <w:t>Remote</w:t>
      </w:r>
      <w:r w:rsidRPr="00C61475">
        <w:rPr>
          <w:sz w:val="22"/>
          <w:szCs w:val="20"/>
        </w:rPr>
        <w:t xml:space="preserve"> </w:t>
      </w:r>
      <w:r w:rsidR="00B66EB6" w:rsidRPr="00C61475">
        <w:rPr>
          <w:sz w:val="22"/>
          <w:szCs w:val="20"/>
        </w:rPr>
        <w:t xml:space="preserve">Control </w:t>
      </w:r>
      <w:r w:rsidRPr="00C61475">
        <w:rPr>
          <w:sz w:val="22"/>
          <w:szCs w:val="20"/>
        </w:rPr>
        <w:t>Design</w:t>
      </w:r>
    </w:p>
    <w:p w14:paraId="00D0B69A" w14:textId="66EDA0E8" w:rsidR="00882F92" w:rsidRPr="00C61475" w:rsidRDefault="00882F92" w:rsidP="00DF4FEC">
      <w:pPr>
        <w:pStyle w:val="Bullets"/>
        <w:numPr>
          <w:ilvl w:val="1"/>
          <w:numId w:val="18"/>
        </w:numPr>
        <w:rPr>
          <w:sz w:val="22"/>
          <w:szCs w:val="20"/>
        </w:rPr>
      </w:pPr>
      <w:r w:rsidRPr="00C61475">
        <w:rPr>
          <w:sz w:val="22"/>
          <w:szCs w:val="20"/>
        </w:rPr>
        <w:t>Subtask 5.1. Create schematic</w:t>
      </w:r>
      <w:r w:rsidR="00E709DE" w:rsidRPr="00C61475">
        <w:rPr>
          <w:sz w:val="22"/>
          <w:szCs w:val="20"/>
        </w:rPr>
        <w:t>/breadboard design</w:t>
      </w:r>
      <w:r w:rsidRPr="00C61475">
        <w:rPr>
          <w:sz w:val="22"/>
          <w:szCs w:val="20"/>
        </w:rPr>
        <w:t xml:space="preserve"> for IR transmitter</w:t>
      </w:r>
    </w:p>
    <w:p w14:paraId="61F9DBD4" w14:textId="46661931" w:rsidR="00882F92" w:rsidRPr="00C61475" w:rsidRDefault="00882F92" w:rsidP="00DF4FEC">
      <w:pPr>
        <w:pStyle w:val="Bullets"/>
        <w:numPr>
          <w:ilvl w:val="1"/>
          <w:numId w:val="18"/>
        </w:numPr>
        <w:rPr>
          <w:sz w:val="22"/>
          <w:szCs w:val="20"/>
        </w:rPr>
      </w:pPr>
      <w:r w:rsidRPr="00C61475">
        <w:rPr>
          <w:sz w:val="22"/>
          <w:szCs w:val="20"/>
        </w:rPr>
        <w:t>Subtask 5.2. Circuit design simulation</w:t>
      </w:r>
      <w:r w:rsidR="00AA6510" w:rsidRPr="00C61475">
        <w:rPr>
          <w:sz w:val="22"/>
          <w:szCs w:val="20"/>
        </w:rPr>
        <w:t xml:space="preserve"> (results &amp; calculations)</w:t>
      </w:r>
    </w:p>
    <w:p w14:paraId="49734276" w14:textId="77777777" w:rsidR="00882F92" w:rsidRPr="00C61475" w:rsidRDefault="00882F92" w:rsidP="00DF4FEC">
      <w:pPr>
        <w:pStyle w:val="Bullets"/>
        <w:numPr>
          <w:ilvl w:val="1"/>
          <w:numId w:val="18"/>
        </w:numPr>
        <w:rPr>
          <w:sz w:val="22"/>
          <w:szCs w:val="20"/>
        </w:rPr>
      </w:pPr>
      <w:r w:rsidRPr="00C61475">
        <w:rPr>
          <w:sz w:val="22"/>
          <w:szCs w:val="20"/>
        </w:rPr>
        <w:t>Subtask 5.3. PCB design of IR transmitter</w:t>
      </w:r>
    </w:p>
    <w:p w14:paraId="65C98421" w14:textId="77777777" w:rsidR="00882F92" w:rsidRPr="00C61475" w:rsidRDefault="00882F92" w:rsidP="00DF4FEC">
      <w:pPr>
        <w:pStyle w:val="Bullets"/>
        <w:numPr>
          <w:ilvl w:val="1"/>
          <w:numId w:val="18"/>
        </w:numPr>
        <w:rPr>
          <w:sz w:val="22"/>
          <w:szCs w:val="20"/>
        </w:rPr>
      </w:pPr>
      <w:r w:rsidRPr="00C61475">
        <w:rPr>
          <w:sz w:val="22"/>
          <w:szCs w:val="20"/>
        </w:rPr>
        <w:t>Subtask 5.4. Solder components to PCB</w:t>
      </w:r>
    </w:p>
    <w:p w14:paraId="7EDEC8F7" w14:textId="77777777" w:rsidR="00882F92" w:rsidRPr="00C61475" w:rsidRDefault="00882F92" w:rsidP="00DF4FEC">
      <w:pPr>
        <w:pStyle w:val="Bullets"/>
        <w:numPr>
          <w:ilvl w:val="1"/>
          <w:numId w:val="18"/>
        </w:numPr>
        <w:rPr>
          <w:sz w:val="22"/>
          <w:szCs w:val="20"/>
        </w:rPr>
      </w:pPr>
      <w:r w:rsidRPr="00C61475">
        <w:rPr>
          <w:sz w:val="22"/>
          <w:szCs w:val="20"/>
        </w:rPr>
        <w:t>Subtask 5.5. Program NodeMCU</w:t>
      </w:r>
    </w:p>
    <w:p w14:paraId="1CA77CEF" w14:textId="71618297" w:rsidR="00654695" w:rsidRPr="00C61475" w:rsidRDefault="006A7D83" w:rsidP="00DF4FEC">
      <w:pPr>
        <w:pStyle w:val="Bullets"/>
        <w:numPr>
          <w:ilvl w:val="1"/>
          <w:numId w:val="18"/>
        </w:numPr>
        <w:rPr>
          <w:sz w:val="22"/>
          <w:szCs w:val="20"/>
        </w:rPr>
      </w:pPr>
      <w:r w:rsidRPr="00C61475">
        <w:rPr>
          <w:sz w:val="22"/>
          <w:szCs w:val="20"/>
        </w:rPr>
        <w:t>Subtask 5.6</w:t>
      </w:r>
      <w:r w:rsidR="00141908" w:rsidRPr="00C61475">
        <w:rPr>
          <w:sz w:val="22"/>
          <w:szCs w:val="20"/>
        </w:rPr>
        <w:t>.</w:t>
      </w:r>
      <w:r w:rsidRPr="00C61475">
        <w:rPr>
          <w:sz w:val="22"/>
          <w:szCs w:val="20"/>
        </w:rPr>
        <w:t xml:space="preserve"> </w:t>
      </w:r>
      <w:r w:rsidR="0013557B" w:rsidRPr="00C61475">
        <w:rPr>
          <w:sz w:val="22"/>
          <w:szCs w:val="20"/>
        </w:rPr>
        <w:t>Encasing Design</w:t>
      </w:r>
    </w:p>
    <w:p w14:paraId="43D0A9E9" w14:textId="77777777" w:rsidR="00882F92" w:rsidRPr="00C61475" w:rsidRDefault="00882F92" w:rsidP="00882F92">
      <w:pPr>
        <w:pStyle w:val="Bullets"/>
        <w:ind w:left="720"/>
        <w:rPr>
          <w:sz w:val="22"/>
          <w:szCs w:val="20"/>
        </w:rPr>
      </w:pPr>
      <w:r w:rsidRPr="00C61475">
        <w:rPr>
          <w:sz w:val="22"/>
          <w:szCs w:val="20"/>
        </w:rPr>
        <w:t xml:space="preserve"> Task 6. Temperature Control Design</w:t>
      </w:r>
    </w:p>
    <w:p w14:paraId="371324FD" w14:textId="675AA082" w:rsidR="00882F92" w:rsidRPr="00C61475" w:rsidRDefault="00882F92" w:rsidP="00DF4FEC">
      <w:pPr>
        <w:pStyle w:val="Bullets"/>
        <w:numPr>
          <w:ilvl w:val="1"/>
          <w:numId w:val="18"/>
        </w:numPr>
        <w:rPr>
          <w:sz w:val="22"/>
          <w:szCs w:val="20"/>
        </w:rPr>
      </w:pPr>
      <w:r w:rsidRPr="00C61475">
        <w:rPr>
          <w:sz w:val="22"/>
          <w:szCs w:val="20"/>
        </w:rPr>
        <w:t>Subtask 6.1. Create schematic</w:t>
      </w:r>
      <w:r w:rsidR="00E709DE" w:rsidRPr="00C61475">
        <w:rPr>
          <w:sz w:val="22"/>
          <w:szCs w:val="20"/>
        </w:rPr>
        <w:t>/breadboard design</w:t>
      </w:r>
      <w:r w:rsidRPr="00C61475">
        <w:rPr>
          <w:sz w:val="22"/>
          <w:szCs w:val="20"/>
        </w:rPr>
        <w:t xml:space="preserve"> for temperature control </w:t>
      </w:r>
    </w:p>
    <w:p w14:paraId="747ED37A" w14:textId="77777777" w:rsidR="00882F92" w:rsidRPr="00C61475" w:rsidRDefault="00882F92" w:rsidP="00DF4FEC">
      <w:pPr>
        <w:pStyle w:val="Bullets"/>
        <w:numPr>
          <w:ilvl w:val="1"/>
          <w:numId w:val="18"/>
        </w:numPr>
        <w:rPr>
          <w:sz w:val="22"/>
          <w:szCs w:val="20"/>
        </w:rPr>
      </w:pPr>
      <w:r w:rsidRPr="00C61475">
        <w:rPr>
          <w:sz w:val="22"/>
          <w:szCs w:val="20"/>
        </w:rPr>
        <w:t>Subtask 6.2. PCB design of temperature control</w:t>
      </w:r>
    </w:p>
    <w:p w14:paraId="4083D9CB" w14:textId="77777777" w:rsidR="00882F92" w:rsidRPr="00C61475" w:rsidRDefault="00882F92" w:rsidP="00DF4FEC">
      <w:pPr>
        <w:pStyle w:val="Bullets"/>
        <w:numPr>
          <w:ilvl w:val="1"/>
          <w:numId w:val="18"/>
        </w:numPr>
        <w:rPr>
          <w:sz w:val="22"/>
          <w:szCs w:val="20"/>
        </w:rPr>
      </w:pPr>
      <w:r w:rsidRPr="00C61475">
        <w:rPr>
          <w:sz w:val="22"/>
          <w:szCs w:val="20"/>
        </w:rPr>
        <w:t>Subtask 6.3. Solder components to PCB</w:t>
      </w:r>
    </w:p>
    <w:p w14:paraId="1D471EEF" w14:textId="4A07001E" w:rsidR="00882F92" w:rsidRPr="00C61475" w:rsidRDefault="00882F92" w:rsidP="00DF4FEC">
      <w:pPr>
        <w:pStyle w:val="Bullets"/>
        <w:numPr>
          <w:ilvl w:val="1"/>
          <w:numId w:val="18"/>
        </w:numPr>
        <w:rPr>
          <w:sz w:val="22"/>
          <w:szCs w:val="20"/>
        </w:rPr>
      </w:pPr>
      <w:r w:rsidRPr="00C61475">
        <w:rPr>
          <w:sz w:val="22"/>
          <w:szCs w:val="20"/>
        </w:rPr>
        <w:t>Subtask 6.4. Program NodeMCU</w:t>
      </w:r>
    </w:p>
    <w:p w14:paraId="099C5871" w14:textId="75027E53" w:rsidR="00BD3B73" w:rsidRPr="00C61475" w:rsidRDefault="00BD3B73" w:rsidP="00DF4FEC">
      <w:pPr>
        <w:pStyle w:val="Bullets"/>
        <w:numPr>
          <w:ilvl w:val="1"/>
          <w:numId w:val="18"/>
        </w:numPr>
        <w:rPr>
          <w:sz w:val="22"/>
          <w:szCs w:val="20"/>
        </w:rPr>
      </w:pPr>
      <w:r w:rsidRPr="00C61475">
        <w:rPr>
          <w:sz w:val="22"/>
          <w:szCs w:val="20"/>
        </w:rPr>
        <w:t xml:space="preserve">Subtask 6.5 Encasing </w:t>
      </w:r>
      <w:r w:rsidR="007362A3" w:rsidRPr="00C61475">
        <w:rPr>
          <w:sz w:val="22"/>
          <w:szCs w:val="20"/>
        </w:rPr>
        <w:t>D</w:t>
      </w:r>
      <w:r w:rsidRPr="00C61475">
        <w:rPr>
          <w:sz w:val="22"/>
          <w:szCs w:val="20"/>
        </w:rPr>
        <w:t>esign</w:t>
      </w:r>
    </w:p>
    <w:p w14:paraId="4C7A76AA" w14:textId="77777777" w:rsidR="00882F92" w:rsidRPr="00C61475" w:rsidRDefault="00882F92" w:rsidP="00882F92">
      <w:pPr>
        <w:pStyle w:val="Bullets"/>
        <w:ind w:left="720"/>
        <w:rPr>
          <w:sz w:val="22"/>
          <w:szCs w:val="20"/>
        </w:rPr>
      </w:pPr>
      <w:r w:rsidRPr="00C61475">
        <w:rPr>
          <w:sz w:val="22"/>
          <w:szCs w:val="20"/>
        </w:rPr>
        <w:t xml:space="preserve"> Task 7. Stand-Alone Light Control Design</w:t>
      </w:r>
    </w:p>
    <w:p w14:paraId="1127284F" w14:textId="6851A47D" w:rsidR="00882F92" w:rsidRPr="00C61475" w:rsidRDefault="00882F92" w:rsidP="00DF4FEC">
      <w:pPr>
        <w:pStyle w:val="Bullets"/>
        <w:numPr>
          <w:ilvl w:val="1"/>
          <w:numId w:val="18"/>
        </w:numPr>
        <w:rPr>
          <w:sz w:val="22"/>
          <w:szCs w:val="20"/>
        </w:rPr>
      </w:pPr>
      <w:r w:rsidRPr="00C61475">
        <w:rPr>
          <w:sz w:val="22"/>
          <w:szCs w:val="20"/>
        </w:rPr>
        <w:t>Subtask 7.1. Create schematic</w:t>
      </w:r>
      <w:r w:rsidR="00E709DE" w:rsidRPr="00C61475">
        <w:rPr>
          <w:sz w:val="22"/>
          <w:szCs w:val="20"/>
        </w:rPr>
        <w:t>/breadboard design</w:t>
      </w:r>
      <w:r w:rsidRPr="00C61475">
        <w:rPr>
          <w:sz w:val="22"/>
          <w:szCs w:val="20"/>
        </w:rPr>
        <w:t xml:space="preserve"> for light control</w:t>
      </w:r>
    </w:p>
    <w:p w14:paraId="26421C4B" w14:textId="77777777" w:rsidR="00882F92" w:rsidRPr="00C61475" w:rsidRDefault="00882F92" w:rsidP="00DF4FEC">
      <w:pPr>
        <w:pStyle w:val="Bullets"/>
        <w:numPr>
          <w:ilvl w:val="1"/>
          <w:numId w:val="18"/>
        </w:numPr>
        <w:rPr>
          <w:sz w:val="22"/>
          <w:szCs w:val="20"/>
        </w:rPr>
      </w:pPr>
      <w:r w:rsidRPr="00C61475">
        <w:rPr>
          <w:sz w:val="22"/>
          <w:szCs w:val="20"/>
        </w:rPr>
        <w:t>Subtask 7.2. PCB design of Light Control</w:t>
      </w:r>
    </w:p>
    <w:p w14:paraId="5144288F" w14:textId="77777777" w:rsidR="00882F92" w:rsidRPr="00C61475" w:rsidRDefault="00882F92" w:rsidP="00DF4FEC">
      <w:pPr>
        <w:pStyle w:val="Bullets"/>
        <w:numPr>
          <w:ilvl w:val="1"/>
          <w:numId w:val="18"/>
        </w:numPr>
        <w:rPr>
          <w:sz w:val="22"/>
          <w:szCs w:val="20"/>
        </w:rPr>
      </w:pPr>
      <w:r w:rsidRPr="00C61475">
        <w:rPr>
          <w:sz w:val="22"/>
          <w:szCs w:val="20"/>
        </w:rPr>
        <w:t>Subtask 7.3. Solder components to PCB</w:t>
      </w:r>
    </w:p>
    <w:p w14:paraId="4AB6EC2B" w14:textId="333807D7" w:rsidR="00882F92" w:rsidRPr="00C61475" w:rsidRDefault="00882F92" w:rsidP="00DF4FEC">
      <w:pPr>
        <w:pStyle w:val="Bullets"/>
        <w:numPr>
          <w:ilvl w:val="1"/>
          <w:numId w:val="18"/>
        </w:numPr>
        <w:rPr>
          <w:sz w:val="22"/>
          <w:szCs w:val="20"/>
        </w:rPr>
      </w:pPr>
      <w:r w:rsidRPr="00C61475">
        <w:rPr>
          <w:sz w:val="22"/>
          <w:szCs w:val="20"/>
        </w:rPr>
        <w:t>Subtask 7.4. Program NodeMCU</w:t>
      </w:r>
    </w:p>
    <w:p w14:paraId="080009DB" w14:textId="15927306" w:rsidR="00882F92" w:rsidRPr="00C61475" w:rsidRDefault="00882F92" w:rsidP="00882F92">
      <w:pPr>
        <w:pStyle w:val="Bullets"/>
        <w:ind w:left="720"/>
        <w:rPr>
          <w:sz w:val="22"/>
          <w:szCs w:val="20"/>
        </w:rPr>
      </w:pPr>
      <w:r w:rsidRPr="00C61475">
        <w:rPr>
          <w:sz w:val="22"/>
          <w:szCs w:val="20"/>
        </w:rPr>
        <w:t xml:space="preserve">Task 8. </w:t>
      </w:r>
      <w:r w:rsidR="0034222E" w:rsidRPr="00C61475">
        <w:rPr>
          <w:sz w:val="22"/>
          <w:szCs w:val="20"/>
        </w:rPr>
        <w:t>Open/Close</w:t>
      </w:r>
      <w:r w:rsidRPr="00C61475">
        <w:rPr>
          <w:sz w:val="22"/>
          <w:szCs w:val="20"/>
        </w:rPr>
        <w:t xml:space="preserve"> </w:t>
      </w:r>
      <w:r w:rsidR="004D0A79" w:rsidRPr="00C61475">
        <w:rPr>
          <w:sz w:val="22"/>
          <w:szCs w:val="20"/>
        </w:rPr>
        <w:t>Sensing</w:t>
      </w:r>
      <w:r w:rsidRPr="00C61475">
        <w:rPr>
          <w:sz w:val="22"/>
          <w:szCs w:val="20"/>
        </w:rPr>
        <w:t xml:space="preserve"> Design</w:t>
      </w:r>
    </w:p>
    <w:p w14:paraId="0486D341" w14:textId="7CEEB6AC" w:rsidR="00882F92" w:rsidRPr="00C61475" w:rsidRDefault="00882F92" w:rsidP="00DF4FEC">
      <w:pPr>
        <w:pStyle w:val="Bullets"/>
        <w:numPr>
          <w:ilvl w:val="1"/>
          <w:numId w:val="18"/>
        </w:numPr>
        <w:rPr>
          <w:sz w:val="22"/>
          <w:szCs w:val="20"/>
        </w:rPr>
      </w:pPr>
      <w:r w:rsidRPr="00C61475">
        <w:rPr>
          <w:sz w:val="22"/>
          <w:szCs w:val="20"/>
        </w:rPr>
        <w:t xml:space="preserve">Subtask </w:t>
      </w:r>
      <w:r w:rsidR="00DB73F2" w:rsidRPr="00C61475">
        <w:rPr>
          <w:sz w:val="22"/>
          <w:szCs w:val="20"/>
        </w:rPr>
        <w:t>8</w:t>
      </w:r>
      <w:r w:rsidRPr="00C61475">
        <w:rPr>
          <w:sz w:val="22"/>
          <w:szCs w:val="20"/>
        </w:rPr>
        <w:t>.1. Create schematic</w:t>
      </w:r>
    </w:p>
    <w:p w14:paraId="43631D09" w14:textId="5655324E" w:rsidR="00882F92" w:rsidRPr="00C61475" w:rsidRDefault="00882F92" w:rsidP="00DF4FEC">
      <w:pPr>
        <w:pStyle w:val="Bullets"/>
        <w:numPr>
          <w:ilvl w:val="1"/>
          <w:numId w:val="18"/>
        </w:numPr>
        <w:rPr>
          <w:sz w:val="22"/>
          <w:szCs w:val="20"/>
        </w:rPr>
      </w:pPr>
      <w:r w:rsidRPr="00C61475">
        <w:rPr>
          <w:sz w:val="22"/>
          <w:szCs w:val="20"/>
        </w:rPr>
        <w:t xml:space="preserve">Subtask </w:t>
      </w:r>
      <w:r w:rsidR="00DB73F2" w:rsidRPr="00C61475">
        <w:rPr>
          <w:sz w:val="22"/>
          <w:szCs w:val="20"/>
        </w:rPr>
        <w:t>8</w:t>
      </w:r>
      <w:r w:rsidRPr="00C61475">
        <w:rPr>
          <w:sz w:val="22"/>
          <w:szCs w:val="20"/>
        </w:rPr>
        <w:t>.2. PCB design</w:t>
      </w:r>
    </w:p>
    <w:p w14:paraId="4C5DB37E" w14:textId="0CC990F6" w:rsidR="00882F92" w:rsidRPr="00C61475" w:rsidRDefault="00882F92" w:rsidP="00DF4FEC">
      <w:pPr>
        <w:pStyle w:val="Bullets"/>
        <w:numPr>
          <w:ilvl w:val="1"/>
          <w:numId w:val="18"/>
        </w:numPr>
        <w:rPr>
          <w:sz w:val="22"/>
          <w:szCs w:val="20"/>
        </w:rPr>
      </w:pPr>
      <w:r w:rsidRPr="00C61475">
        <w:rPr>
          <w:sz w:val="22"/>
          <w:szCs w:val="20"/>
        </w:rPr>
        <w:t xml:space="preserve">Subtask </w:t>
      </w:r>
      <w:r w:rsidR="00DB73F2" w:rsidRPr="00C61475">
        <w:rPr>
          <w:sz w:val="22"/>
          <w:szCs w:val="20"/>
        </w:rPr>
        <w:t>8</w:t>
      </w:r>
      <w:r w:rsidRPr="00C61475">
        <w:rPr>
          <w:sz w:val="22"/>
          <w:szCs w:val="20"/>
        </w:rPr>
        <w:t>.3. Solder components</w:t>
      </w:r>
    </w:p>
    <w:p w14:paraId="41BBBEB7" w14:textId="49A26B1D" w:rsidR="00882F92" w:rsidRPr="00C61475" w:rsidRDefault="00882F92" w:rsidP="00DF4FEC">
      <w:pPr>
        <w:pStyle w:val="Bullets"/>
        <w:numPr>
          <w:ilvl w:val="1"/>
          <w:numId w:val="18"/>
        </w:numPr>
        <w:rPr>
          <w:sz w:val="22"/>
          <w:szCs w:val="20"/>
        </w:rPr>
      </w:pPr>
      <w:r w:rsidRPr="00C61475">
        <w:rPr>
          <w:sz w:val="22"/>
          <w:szCs w:val="20"/>
        </w:rPr>
        <w:t xml:space="preserve">Subtask </w:t>
      </w:r>
      <w:r w:rsidR="00DB73F2" w:rsidRPr="00C61475">
        <w:rPr>
          <w:sz w:val="22"/>
          <w:szCs w:val="20"/>
        </w:rPr>
        <w:t>8</w:t>
      </w:r>
      <w:r w:rsidRPr="00C61475">
        <w:rPr>
          <w:sz w:val="22"/>
          <w:szCs w:val="20"/>
        </w:rPr>
        <w:t>.4. Program NodeMCU</w:t>
      </w:r>
    </w:p>
    <w:p w14:paraId="5A90596E" w14:textId="5986EE4A" w:rsidR="00882F92" w:rsidRPr="00C61475" w:rsidRDefault="00DB73F2" w:rsidP="00B259E5">
      <w:pPr>
        <w:pStyle w:val="Bullets"/>
        <w:numPr>
          <w:ilvl w:val="1"/>
          <w:numId w:val="18"/>
        </w:numPr>
        <w:rPr>
          <w:sz w:val="22"/>
          <w:szCs w:val="20"/>
        </w:rPr>
      </w:pPr>
      <w:r w:rsidRPr="00C61475">
        <w:rPr>
          <w:sz w:val="22"/>
          <w:szCs w:val="20"/>
        </w:rPr>
        <w:t xml:space="preserve">Subtask 8.5. </w:t>
      </w:r>
      <w:r w:rsidR="007362A3" w:rsidRPr="00C61475">
        <w:rPr>
          <w:sz w:val="22"/>
          <w:szCs w:val="20"/>
        </w:rPr>
        <w:t>Encasing Design</w:t>
      </w:r>
    </w:p>
    <w:p w14:paraId="6EC3C0D4" w14:textId="4A5951AC" w:rsidR="00882F92" w:rsidRPr="00C61475" w:rsidRDefault="00882F92" w:rsidP="00882F92">
      <w:pPr>
        <w:pStyle w:val="Bullets"/>
        <w:ind w:firstLine="0"/>
        <w:rPr>
          <w:sz w:val="22"/>
          <w:szCs w:val="20"/>
        </w:rPr>
      </w:pPr>
      <w:r w:rsidRPr="00C61475">
        <w:rPr>
          <w:sz w:val="22"/>
          <w:szCs w:val="20"/>
        </w:rPr>
        <w:t xml:space="preserve">Task </w:t>
      </w:r>
      <w:r w:rsidR="00B259E5" w:rsidRPr="00C61475">
        <w:rPr>
          <w:sz w:val="22"/>
          <w:szCs w:val="20"/>
        </w:rPr>
        <w:t>9</w:t>
      </w:r>
      <w:r w:rsidRPr="00C61475">
        <w:rPr>
          <w:sz w:val="22"/>
          <w:szCs w:val="20"/>
        </w:rPr>
        <w:t xml:space="preserve">. </w:t>
      </w:r>
      <w:r w:rsidR="007362A3" w:rsidRPr="00C61475">
        <w:rPr>
          <w:sz w:val="22"/>
          <w:szCs w:val="20"/>
        </w:rPr>
        <w:t>Design Verification</w:t>
      </w:r>
    </w:p>
    <w:p w14:paraId="246AD763" w14:textId="775DE1D8" w:rsidR="00882F92" w:rsidRPr="00C61475" w:rsidRDefault="007362A3" w:rsidP="00DF4FEC">
      <w:pPr>
        <w:pStyle w:val="Bullets"/>
        <w:numPr>
          <w:ilvl w:val="1"/>
          <w:numId w:val="18"/>
        </w:numPr>
        <w:rPr>
          <w:sz w:val="22"/>
          <w:szCs w:val="20"/>
        </w:rPr>
      </w:pPr>
      <w:r w:rsidRPr="00C61475">
        <w:rPr>
          <w:sz w:val="22"/>
          <w:szCs w:val="20"/>
        </w:rPr>
        <w:lastRenderedPageBreak/>
        <w:t xml:space="preserve">Subtask </w:t>
      </w:r>
      <w:r w:rsidR="00B259E5" w:rsidRPr="00C61475">
        <w:rPr>
          <w:sz w:val="22"/>
          <w:szCs w:val="20"/>
        </w:rPr>
        <w:t>9</w:t>
      </w:r>
      <w:r w:rsidRPr="00C61475">
        <w:rPr>
          <w:sz w:val="22"/>
          <w:szCs w:val="20"/>
        </w:rPr>
        <w:t xml:space="preserve">.1. </w:t>
      </w:r>
      <w:r w:rsidR="006D08E5" w:rsidRPr="00C61475">
        <w:rPr>
          <w:sz w:val="22"/>
          <w:szCs w:val="20"/>
        </w:rPr>
        <w:t>Assembly</w:t>
      </w:r>
    </w:p>
    <w:p w14:paraId="0F4EFCA5" w14:textId="36D15454" w:rsidR="00B259E5" w:rsidRPr="00C61475" w:rsidRDefault="00B259E5" w:rsidP="00C61475">
      <w:pPr>
        <w:pStyle w:val="Bullets"/>
        <w:numPr>
          <w:ilvl w:val="1"/>
          <w:numId w:val="18"/>
        </w:numPr>
        <w:rPr>
          <w:sz w:val="28"/>
          <w:szCs w:val="20"/>
        </w:rPr>
      </w:pPr>
      <w:r w:rsidRPr="00C61475">
        <w:rPr>
          <w:sz w:val="22"/>
          <w:szCs w:val="20"/>
        </w:rPr>
        <w:t>Subtask 9</w:t>
      </w:r>
      <w:r w:rsidR="006D08E5" w:rsidRPr="00C61475">
        <w:rPr>
          <w:sz w:val="22"/>
          <w:szCs w:val="20"/>
        </w:rPr>
        <w:t xml:space="preserve">.2. </w:t>
      </w:r>
      <w:r w:rsidR="00234BE9" w:rsidRPr="00C61475">
        <w:rPr>
          <w:sz w:val="22"/>
          <w:szCs w:val="20"/>
        </w:rPr>
        <w:t>System testing and refinement</w:t>
      </w:r>
    </w:p>
    <w:p w14:paraId="41189D6E" w14:textId="1955C93B" w:rsidR="00F81E81" w:rsidRPr="00407596" w:rsidRDefault="00F81E81" w:rsidP="00C02FC4">
      <w:pPr>
        <w:pStyle w:val="Heading2"/>
      </w:pPr>
      <w:bookmarkStart w:id="1184" w:name="_Toc531441791"/>
      <w:bookmarkStart w:id="1185" w:name="_Toc531465150"/>
      <w:bookmarkStart w:id="1186" w:name="_Toc6246872"/>
      <w:bookmarkStart w:id="1187" w:name="_Toc6502020"/>
      <w:bookmarkStart w:id="1188" w:name="_Toc6952161"/>
      <w:r w:rsidRPr="00407596">
        <w:rPr>
          <w:rFonts w:hint="eastAsia"/>
        </w:rPr>
        <w:t>Team Organization</w:t>
      </w:r>
      <w:bookmarkEnd w:id="1182"/>
      <w:bookmarkEnd w:id="1183"/>
      <w:bookmarkEnd w:id="1184"/>
      <w:bookmarkEnd w:id="1185"/>
      <w:bookmarkEnd w:id="1186"/>
      <w:bookmarkEnd w:id="1187"/>
      <w:bookmarkEnd w:id="1188"/>
    </w:p>
    <w:p w14:paraId="685C4C5E" w14:textId="7B7E7E53" w:rsidR="00F81E81" w:rsidRPr="008017F4" w:rsidRDefault="00F55275" w:rsidP="000144C9">
      <w:pPr>
        <w:pStyle w:val="AllText"/>
      </w:pPr>
      <w:r w:rsidRPr="008017F4">
        <w:rPr>
          <w:rFonts w:hint="eastAsia"/>
        </w:rPr>
        <w:t xml:space="preserve">Team </w:t>
      </w:r>
      <w:r w:rsidRPr="008017F4">
        <w:t>M</w:t>
      </w:r>
      <w:r w:rsidRPr="008017F4">
        <w:rPr>
          <w:rFonts w:hint="eastAsia"/>
        </w:rPr>
        <w:t>ember 1</w:t>
      </w:r>
      <w:r w:rsidRPr="008017F4">
        <w:t>: Ndubuisi Iwuala (Computer Engineering)</w:t>
      </w:r>
    </w:p>
    <w:p w14:paraId="5A44654B" w14:textId="26B901DE" w:rsidR="00F55275" w:rsidRPr="008A0DD9" w:rsidRDefault="00F55275" w:rsidP="000144C9">
      <w:pPr>
        <w:pStyle w:val="AllText"/>
      </w:pPr>
      <w:r w:rsidRPr="008017F4">
        <w:t>Team Member 2: Kingsley Asonye (Computer Engineering</w:t>
      </w:r>
      <w:r w:rsidR="008A0DD9" w:rsidRPr="008017F4">
        <w:t>)</w:t>
      </w:r>
    </w:p>
    <w:p w14:paraId="388CC540" w14:textId="77777777" w:rsidR="0000059D" w:rsidRPr="0000059D" w:rsidRDefault="0000059D" w:rsidP="00DF4FEC">
      <w:pPr>
        <w:pStyle w:val="ListParagraph"/>
        <w:keepNext/>
        <w:numPr>
          <w:ilvl w:val="0"/>
          <w:numId w:val="22"/>
        </w:numPr>
        <w:tabs>
          <w:tab w:val="left" w:pos="540"/>
        </w:tabs>
        <w:spacing w:before="0" w:after="0"/>
        <w:jc w:val="both"/>
        <w:outlineLvl w:val="2"/>
        <w:rPr>
          <w:i/>
          <w:iCs/>
          <w:noProof/>
          <w:vanish/>
          <w:kern w:val="2"/>
          <w:sz w:val="24"/>
          <w:szCs w:val="21"/>
        </w:rPr>
      </w:pPr>
      <w:bookmarkStart w:id="1189" w:name="_Toc531730407"/>
      <w:bookmarkStart w:id="1190" w:name="_Toc531730491"/>
      <w:bookmarkStart w:id="1191" w:name="_Toc531955461"/>
      <w:bookmarkStart w:id="1192" w:name="_Toc531955542"/>
      <w:bookmarkStart w:id="1193" w:name="_Toc531957350"/>
      <w:bookmarkStart w:id="1194" w:name="_Toc531958566"/>
      <w:bookmarkStart w:id="1195" w:name="_Toc531038850"/>
      <w:bookmarkStart w:id="1196" w:name="_Toc531049100"/>
      <w:bookmarkStart w:id="1197" w:name="_Toc531441792"/>
      <w:bookmarkStart w:id="1198" w:name="_Toc531465151"/>
      <w:bookmarkStart w:id="1199" w:name="_Toc6227948"/>
      <w:bookmarkStart w:id="1200" w:name="_Toc6230655"/>
      <w:bookmarkStart w:id="1201" w:name="_Toc6230797"/>
      <w:bookmarkStart w:id="1202" w:name="_Toc6230939"/>
      <w:bookmarkStart w:id="1203" w:name="_Toc6231081"/>
      <w:bookmarkStart w:id="1204" w:name="_Toc6231224"/>
      <w:bookmarkStart w:id="1205" w:name="_Toc6232816"/>
      <w:bookmarkStart w:id="1206" w:name="_Toc6236116"/>
      <w:bookmarkStart w:id="1207" w:name="_Toc6240416"/>
      <w:bookmarkStart w:id="1208" w:name="_Toc6240557"/>
      <w:bookmarkStart w:id="1209" w:name="_Toc6240699"/>
      <w:bookmarkStart w:id="1210" w:name="_Toc6243262"/>
      <w:bookmarkStart w:id="1211" w:name="_Toc6236719"/>
      <w:bookmarkStart w:id="1212" w:name="_Toc6236994"/>
      <w:bookmarkStart w:id="1213" w:name="_Toc6237315"/>
      <w:bookmarkStart w:id="1214" w:name="_Toc6237597"/>
      <w:bookmarkStart w:id="1215" w:name="_Toc6237905"/>
      <w:bookmarkStart w:id="1216" w:name="_Toc6238217"/>
      <w:bookmarkStart w:id="1217" w:name="_Toc6238526"/>
      <w:bookmarkStart w:id="1218" w:name="_Toc6238805"/>
      <w:bookmarkStart w:id="1219" w:name="_Toc6239103"/>
      <w:bookmarkStart w:id="1220" w:name="_Toc6239416"/>
      <w:bookmarkStart w:id="1221" w:name="_Toc6239727"/>
      <w:bookmarkStart w:id="1222" w:name="_Toc6240010"/>
      <w:bookmarkStart w:id="1223" w:name="_Toc6240312"/>
      <w:bookmarkStart w:id="1224" w:name="_Toc6240786"/>
      <w:bookmarkStart w:id="1225" w:name="_Toc6241221"/>
      <w:bookmarkStart w:id="1226" w:name="_Toc6241513"/>
      <w:bookmarkStart w:id="1227" w:name="_Toc6241800"/>
      <w:bookmarkStart w:id="1228" w:name="_Toc6242113"/>
      <w:bookmarkStart w:id="1229" w:name="_Toc6242408"/>
      <w:bookmarkStart w:id="1230" w:name="_Toc6242711"/>
      <w:bookmarkStart w:id="1231" w:name="_Toc6243406"/>
      <w:bookmarkStart w:id="1232" w:name="_Toc6243626"/>
      <w:bookmarkStart w:id="1233" w:name="_Toc6243770"/>
      <w:bookmarkStart w:id="1234" w:name="_Toc6243915"/>
      <w:bookmarkStart w:id="1235" w:name="_Toc6244060"/>
      <w:bookmarkStart w:id="1236" w:name="_Toc6246873"/>
      <w:bookmarkStart w:id="1237" w:name="_Toc6247018"/>
      <w:bookmarkStart w:id="1238" w:name="_Toc6308801"/>
      <w:bookmarkStart w:id="1239" w:name="_Toc6321232"/>
      <w:bookmarkStart w:id="1240" w:name="_Toc6485108"/>
      <w:bookmarkStart w:id="1241" w:name="_Toc6487516"/>
      <w:bookmarkStart w:id="1242" w:name="_Toc6501745"/>
      <w:bookmarkStart w:id="1243" w:name="_Toc6501883"/>
      <w:bookmarkStart w:id="1244" w:name="_Toc6502021"/>
      <w:bookmarkStart w:id="1245" w:name="_Toc6502159"/>
      <w:bookmarkStart w:id="1246" w:name="_Toc6502297"/>
      <w:bookmarkStart w:id="1247" w:name="_Toc6952162"/>
      <w:bookmarkEnd w:id="1189"/>
      <w:bookmarkEnd w:id="1190"/>
      <w:bookmarkEnd w:id="1191"/>
      <w:bookmarkEnd w:id="1192"/>
      <w:bookmarkEnd w:id="1193"/>
      <w:bookmarkEnd w:id="1194"/>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p>
    <w:p w14:paraId="158D82B0" w14:textId="77777777" w:rsidR="0000059D" w:rsidRPr="0000059D" w:rsidRDefault="0000059D" w:rsidP="00DF4FEC">
      <w:pPr>
        <w:pStyle w:val="ListParagraph"/>
        <w:keepNext/>
        <w:numPr>
          <w:ilvl w:val="0"/>
          <w:numId w:val="22"/>
        </w:numPr>
        <w:tabs>
          <w:tab w:val="left" w:pos="540"/>
        </w:tabs>
        <w:spacing w:before="0" w:after="0"/>
        <w:jc w:val="both"/>
        <w:outlineLvl w:val="2"/>
        <w:rPr>
          <w:i/>
          <w:iCs/>
          <w:noProof/>
          <w:vanish/>
          <w:kern w:val="2"/>
          <w:sz w:val="24"/>
          <w:szCs w:val="21"/>
        </w:rPr>
      </w:pPr>
      <w:bookmarkStart w:id="1248" w:name="_Toc531730408"/>
      <w:bookmarkStart w:id="1249" w:name="_Toc531730492"/>
      <w:bookmarkStart w:id="1250" w:name="_Toc531955462"/>
      <w:bookmarkStart w:id="1251" w:name="_Toc531955543"/>
      <w:bookmarkStart w:id="1252" w:name="_Toc531957351"/>
      <w:bookmarkStart w:id="1253" w:name="_Toc531958567"/>
      <w:bookmarkStart w:id="1254" w:name="_Toc6227949"/>
      <w:bookmarkStart w:id="1255" w:name="_Toc6230656"/>
      <w:bookmarkStart w:id="1256" w:name="_Toc6230798"/>
      <w:bookmarkStart w:id="1257" w:name="_Toc6230940"/>
      <w:bookmarkStart w:id="1258" w:name="_Toc6231082"/>
      <w:bookmarkStart w:id="1259" w:name="_Toc6231225"/>
      <w:bookmarkStart w:id="1260" w:name="_Toc6232817"/>
      <w:bookmarkStart w:id="1261" w:name="_Toc6236117"/>
      <w:bookmarkStart w:id="1262" w:name="_Toc6240417"/>
      <w:bookmarkStart w:id="1263" w:name="_Toc6240558"/>
      <w:bookmarkStart w:id="1264" w:name="_Toc6240700"/>
      <w:bookmarkStart w:id="1265" w:name="_Toc6243263"/>
      <w:bookmarkStart w:id="1266" w:name="_Toc6236720"/>
      <w:bookmarkStart w:id="1267" w:name="_Toc6236995"/>
      <w:bookmarkStart w:id="1268" w:name="_Toc6237316"/>
      <w:bookmarkStart w:id="1269" w:name="_Toc6237598"/>
      <w:bookmarkStart w:id="1270" w:name="_Toc6237906"/>
      <w:bookmarkStart w:id="1271" w:name="_Toc6238218"/>
      <w:bookmarkStart w:id="1272" w:name="_Toc6238527"/>
      <w:bookmarkStart w:id="1273" w:name="_Toc6238806"/>
      <w:bookmarkStart w:id="1274" w:name="_Toc6239104"/>
      <w:bookmarkStart w:id="1275" w:name="_Toc6239417"/>
      <w:bookmarkStart w:id="1276" w:name="_Toc6239728"/>
      <w:bookmarkStart w:id="1277" w:name="_Toc6240011"/>
      <w:bookmarkStart w:id="1278" w:name="_Toc6240313"/>
      <w:bookmarkStart w:id="1279" w:name="_Toc6240787"/>
      <w:bookmarkStart w:id="1280" w:name="_Toc6241222"/>
      <w:bookmarkStart w:id="1281" w:name="_Toc6241514"/>
      <w:bookmarkStart w:id="1282" w:name="_Toc6241801"/>
      <w:bookmarkStart w:id="1283" w:name="_Toc6242114"/>
      <w:bookmarkStart w:id="1284" w:name="_Toc6242409"/>
      <w:bookmarkStart w:id="1285" w:name="_Toc6242712"/>
      <w:bookmarkStart w:id="1286" w:name="_Toc6243407"/>
      <w:bookmarkStart w:id="1287" w:name="_Toc6243627"/>
      <w:bookmarkStart w:id="1288" w:name="_Toc6243771"/>
      <w:bookmarkStart w:id="1289" w:name="_Toc6243916"/>
      <w:bookmarkStart w:id="1290" w:name="_Toc6244061"/>
      <w:bookmarkStart w:id="1291" w:name="_Toc6246874"/>
      <w:bookmarkStart w:id="1292" w:name="_Toc6247019"/>
      <w:bookmarkStart w:id="1293" w:name="_Toc6308802"/>
      <w:bookmarkStart w:id="1294" w:name="_Toc6321233"/>
      <w:bookmarkStart w:id="1295" w:name="_Toc6485109"/>
      <w:bookmarkStart w:id="1296" w:name="_Toc6487517"/>
      <w:bookmarkStart w:id="1297" w:name="_Toc6501746"/>
      <w:bookmarkStart w:id="1298" w:name="_Toc6501884"/>
      <w:bookmarkStart w:id="1299" w:name="_Toc6502022"/>
      <w:bookmarkStart w:id="1300" w:name="_Toc6502160"/>
      <w:bookmarkStart w:id="1301" w:name="_Toc6502298"/>
      <w:bookmarkStart w:id="1302" w:name="_Toc6952163"/>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p>
    <w:p w14:paraId="2760F6C0" w14:textId="77777777" w:rsidR="0000059D" w:rsidRPr="0000059D" w:rsidRDefault="0000059D" w:rsidP="00DF4FEC">
      <w:pPr>
        <w:pStyle w:val="ListParagraph"/>
        <w:keepNext/>
        <w:numPr>
          <w:ilvl w:val="1"/>
          <w:numId w:val="22"/>
        </w:numPr>
        <w:tabs>
          <w:tab w:val="left" w:pos="540"/>
        </w:tabs>
        <w:spacing w:before="0" w:after="0"/>
        <w:jc w:val="both"/>
        <w:outlineLvl w:val="2"/>
        <w:rPr>
          <w:i/>
          <w:iCs/>
          <w:noProof/>
          <w:vanish/>
          <w:kern w:val="2"/>
          <w:sz w:val="24"/>
          <w:szCs w:val="21"/>
        </w:rPr>
      </w:pPr>
      <w:bookmarkStart w:id="1303" w:name="_Toc531730409"/>
      <w:bookmarkStart w:id="1304" w:name="_Toc531730493"/>
      <w:bookmarkStart w:id="1305" w:name="_Toc531955463"/>
      <w:bookmarkStart w:id="1306" w:name="_Toc531955544"/>
      <w:bookmarkStart w:id="1307" w:name="_Toc531957352"/>
      <w:bookmarkStart w:id="1308" w:name="_Toc531958568"/>
      <w:bookmarkStart w:id="1309" w:name="_Toc6227950"/>
      <w:bookmarkStart w:id="1310" w:name="_Toc6230657"/>
      <w:bookmarkStart w:id="1311" w:name="_Toc6230799"/>
      <w:bookmarkStart w:id="1312" w:name="_Toc6230941"/>
      <w:bookmarkStart w:id="1313" w:name="_Toc6231083"/>
      <w:bookmarkStart w:id="1314" w:name="_Toc6231226"/>
      <w:bookmarkStart w:id="1315" w:name="_Toc6232818"/>
      <w:bookmarkStart w:id="1316" w:name="_Toc6236118"/>
      <w:bookmarkStart w:id="1317" w:name="_Toc6240418"/>
      <w:bookmarkStart w:id="1318" w:name="_Toc6240559"/>
      <w:bookmarkStart w:id="1319" w:name="_Toc6240701"/>
      <w:bookmarkStart w:id="1320" w:name="_Toc6243264"/>
      <w:bookmarkStart w:id="1321" w:name="_Toc6236721"/>
      <w:bookmarkStart w:id="1322" w:name="_Toc6236996"/>
      <w:bookmarkStart w:id="1323" w:name="_Toc6237317"/>
      <w:bookmarkStart w:id="1324" w:name="_Toc6237599"/>
      <w:bookmarkStart w:id="1325" w:name="_Toc6237907"/>
      <w:bookmarkStart w:id="1326" w:name="_Toc6238219"/>
      <w:bookmarkStart w:id="1327" w:name="_Toc6238528"/>
      <w:bookmarkStart w:id="1328" w:name="_Toc6238807"/>
      <w:bookmarkStart w:id="1329" w:name="_Toc6239105"/>
      <w:bookmarkStart w:id="1330" w:name="_Toc6239418"/>
      <w:bookmarkStart w:id="1331" w:name="_Toc6239729"/>
      <w:bookmarkStart w:id="1332" w:name="_Toc6240012"/>
      <w:bookmarkStart w:id="1333" w:name="_Toc6240314"/>
      <w:bookmarkStart w:id="1334" w:name="_Toc6240788"/>
      <w:bookmarkStart w:id="1335" w:name="_Toc6241223"/>
      <w:bookmarkStart w:id="1336" w:name="_Toc6241515"/>
      <w:bookmarkStart w:id="1337" w:name="_Toc6241802"/>
      <w:bookmarkStart w:id="1338" w:name="_Toc6242115"/>
      <w:bookmarkStart w:id="1339" w:name="_Toc6242410"/>
      <w:bookmarkStart w:id="1340" w:name="_Toc6242713"/>
      <w:bookmarkStart w:id="1341" w:name="_Toc6243408"/>
      <w:bookmarkStart w:id="1342" w:name="_Toc6243628"/>
      <w:bookmarkStart w:id="1343" w:name="_Toc6243772"/>
      <w:bookmarkStart w:id="1344" w:name="_Toc6243917"/>
      <w:bookmarkStart w:id="1345" w:name="_Toc6244062"/>
      <w:bookmarkStart w:id="1346" w:name="_Toc6246875"/>
      <w:bookmarkStart w:id="1347" w:name="_Toc6247020"/>
      <w:bookmarkStart w:id="1348" w:name="_Toc6308803"/>
      <w:bookmarkStart w:id="1349" w:name="_Toc6321234"/>
      <w:bookmarkStart w:id="1350" w:name="_Toc6485110"/>
      <w:bookmarkStart w:id="1351" w:name="_Toc6487518"/>
      <w:bookmarkStart w:id="1352" w:name="_Toc6501747"/>
      <w:bookmarkStart w:id="1353" w:name="_Toc6501885"/>
      <w:bookmarkStart w:id="1354" w:name="_Toc6502023"/>
      <w:bookmarkStart w:id="1355" w:name="_Toc6502161"/>
      <w:bookmarkStart w:id="1356" w:name="_Toc6502299"/>
      <w:bookmarkStart w:id="1357" w:name="_Toc6952164"/>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p>
    <w:p w14:paraId="313F5FAB" w14:textId="77777777" w:rsidR="0000059D" w:rsidRPr="0000059D" w:rsidRDefault="0000059D" w:rsidP="00DF4FEC">
      <w:pPr>
        <w:pStyle w:val="ListParagraph"/>
        <w:keepNext/>
        <w:numPr>
          <w:ilvl w:val="1"/>
          <w:numId w:val="22"/>
        </w:numPr>
        <w:tabs>
          <w:tab w:val="left" w:pos="540"/>
        </w:tabs>
        <w:spacing w:before="0" w:after="0"/>
        <w:jc w:val="both"/>
        <w:outlineLvl w:val="2"/>
        <w:rPr>
          <w:i/>
          <w:iCs/>
          <w:noProof/>
          <w:vanish/>
          <w:kern w:val="2"/>
          <w:sz w:val="24"/>
          <w:szCs w:val="21"/>
        </w:rPr>
      </w:pPr>
      <w:bookmarkStart w:id="1358" w:name="_Toc531730410"/>
      <w:bookmarkStart w:id="1359" w:name="_Toc531730494"/>
      <w:bookmarkStart w:id="1360" w:name="_Toc531955464"/>
      <w:bookmarkStart w:id="1361" w:name="_Toc531955545"/>
      <w:bookmarkStart w:id="1362" w:name="_Toc531957353"/>
      <w:bookmarkStart w:id="1363" w:name="_Toc531958569"/>
      <w:bookmarkStart w:id="1364" w:name="_Toc6227951"/>
      <w:bookmarkStart w:id="1365" w:name="_Toc6230658"/>
      <w:bookmarkStart w:id="1366" w:name="_Toc6230800"/>
      <w:bookmarkStart w:id="1367" w:name="_Toc6230942"/>
      <w:bookmarkStart w:id="1368" w:name="_Toc6231084"/>
      <w:bookmarkStart w:id="1369" w:name="_Toc6231227"/>
      <w:bookmarkStart w:id="1370" w:name="_Toc6232819"/>
      <w:bookmarkStart w:id="1371" w:name="_Toc6236119"/>
      <w:bookmarkStart w:id="1372" w:name="_Toc6240419"/>
      <w:bookmarkStart w:id="1373" w:name="_Toc6240560"/>
      <w:bookmarkStart w:id="1374" w:name="_Toc6240702"/>
      <w:bookmarkStart w:id="1375" w:name="_Toc6243265"/>
      <w:bookmarkStart w:id="1376" w:name="_Toc6236722"/>
      <w:bookmarkStart w:id="1377" w:name="_Toc6236997"/>
      <w:bookmarkStart w:id="1378" w:name="_Toc6237318"/>
      <w:bookmarkStart w:id="1379" w:name="_Toc6237600"/>
      <w:bookmarkStart w:id="1380" w:name="_Toc6237908"/>
      <w:bookmarkStart w:id="1381" w:name="_Toc6238220"/>
      <w:bookmarkStart w:id="1382" w:name="_Toc6238529"/>
      <w:bookmarkStart w:id="1383" w:name="_Toc6238808"/>
      <w:bookmarkStart w:id="1384" w:name="_Toc6239106"/>
      <w:bookmarkStart w:id="1385" w:name="_Toc6239419"/>
      <w:bookmarkStart w:id="1386" w:name="_Toc6239730"/>
      <w:bookmarkStart w:id="1387" w:name="_Toc6240013"/>
      <w:bookmarkStart w:id="1388" w:name="_Toc6240315"/>
      <w:bookmarkStart w:id="1389" w:name="_Toc6240789"/>
      <w:bookmarkStart w:id="1390" w:name="_Toc6241224"/>
      <w:bookmarkStart w:id="1391" w:name="_Toc6241516"/>
      <w:bookmarkStart w:id="1392" w:name="_Toc6241803"/>
      <w:bookmarkStart w:id="1393" w:name="_Toc6242116"/>
      <w:bookmarkStart w:id="1394" w:name="_Toc6242411"/>
      <w:bookmarkStart w:id="1395" w:name="_Toc6242714"/>
      <w:bookmarkStart w:id="1396" w:name="_Toc6243409"/>
      <w:bookmarkStart w:id="1397" w:name="_Toc6243629"/>
      <w:bookmarkStart w:id="1398" w:name="_Toc6243773"/>
      <w:bookmarkStart w:id="1399" w:name="_Toc6243918"/>
      <w:bookmarkStart w:id="1400" w:name="_Toc6244063"/>
      <w:bookmarkStart w:id="1401" w:name="_Toc6246876"/>
      <w:bookmarkStart w:id="1402" w:name="_Toc6247021"/>
      <w:bookmarkStart w:id="1403" w:name="_Toc6308804"/>
      <w:bookmarkStart w:id="1404" w:name="_Toc6321235"/>
      <w:bookmarkStart w:id="1405" w:name="_Toc6485111"/>
      <w:bookmarkStart w:id="1406" w:name="_Toc6487519"/>
      <w:bookmarkStart w:id="1407" w:name="_Toc6501748"/>
      <w:bookmarkStart w:id="1408" w:name="_Toc6501886"/>
      <w:bookmarkStart w:id="1409" w:name="_Toc6502024"/>
      <w:bookmarkStart w:id="1410" w:name="_Toc6502162"/>
      <w:bookmarkStart w:id="1411" w:name="_Toc6502300"/>
      <w:bookmarkStart w:id="1412" w:name="_Toc6952165"/>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p>
    <w:p w14:paraId="1C1A7761" w14:textId="33D4B7A2" w:rsidR="00F55275" w:rsidRPr="00F55275" w:rsidRDefault="00F81E81" w:rsidP="005C1225">
      <w:pPr>
        <w:pStyle w:val="Heading3"/>
      </w:pPr>
      <w:bookmarkStart w:id="1413" w:name="_Toc6246877"/>
      <w:bookmarkStart w:id="1414" w:name="_Toc6502025"/>
      <w:bookmarkStart w:id="1415" w:name="_Toc6952166"/>
      <w:r w:rsidRPr="00407596">
        <w:t>Responsibility</w:t>
      </w:r>
      <w:r w:rsidRPr="00407596">
        <w:rPr>
          <w:rFonts w:hint="eastAsia"/>
        </w:rPr>
        <w:t xml:space="preserve"> of Team </w:t>
      </w:r>
      <w:r w:rsidRPr="00407596">
        <w:t>Member</w:t>
      </w:r>
      <w:r w:rsidRPr="00407596">
        <w:rPr>
          <w:rFonts w:hint="eastAsia"/>
        </w:rPr>
        <w:t xml:space="preserve"> 1.</w:t>
      </w:r>
      <w:bookmarkEnd w:id="1195"/>
      <w:bookmarkEnd w:id="1196"/>
      <w:bookmarkEnd w:id="1197"/>
      <w:bookmarkEnd w:id="1198"/>
      <w:bookmarkEnd w:id="1413"/>
      <w:bookmarkEnd w:id="1414"/>
      <w:bookmarkEnd w:id="1415"/>
    </w:p>
    <w:p w14:paraId="3E627671" w14:textId="5DF40E73" w:rsidR="00F55275" w:rsidRPr="005B7FD9" w:rsidRDefault="00CE34C8" w:rsidP="000144C9">
      <w:pPr>
        <w:pStyle w:val="AllText"/>
      </w:pPr>
      <w:r w:rsidRPr="005B7FD9">
        <w:t xml:space="preserve">Task 1: </w:t>
      </w:r>
      <w:r w:rsidR="00D02EA1" w:rsidRPr="005B7FD9">
        <w:t>Create AVS Prototype on Raspberry Pi</w:t>
      </w:r>
    </w:p>
    <w:p w14:paraId="16344794" w14:textId="1C116023" w:rsidR="009F1FD0" w:rsidRPr="005B7FD9" w:rsidRDefault="00784FD4" w:rsidP="000144C9">
      <w:pPr>
        <w:pStyle w:val="AllText"/>
      </w:pPr>
      <w:r w:rsidRPr="005B7FD9">
        <w:rPr>
          <w:rFonts w:hint="eastAsia"/>
        </w:rPr>
        <w:t xml:space="preserve">Task </w:t>
      </w:r>
      <w:r w:rsidRPr="005B7FD9">
        <w:t xml:space="preserve">2: </w:t>
      </w:r>
      <w:r w:rsidR="005038A8" w:rsidRPr="005B7FD9">
        <w:t>Alexa Skill Program</w:t>
      </w:r>
    </w:p>
    <w:p w14:paraId="061025F9" w14:textId="762383BE" w:rsidR="003C39EA" w:rsidRPr="005B7FD9" w:rsidRDefault="00784FD4" w:rsidP="003C39EA">
      <w:pPr>
        <w:pStyle w:val="Bullets"/>
        <w:numPr>
          <w:ilvl w:val="0"/>
          <w:numId w:val="0"/>
        </w:numPr>
        <w:ind w:left="360"/>
      </w:pPr>
      <w:r w:rsidRPr="005B7FD9">
        <w:rPr>
          <w:rFonts w:hint="eastAsia"/>
        </w:rPr>
        <w:t xml:space="preserve">Task </w:t>
      </w:r>
      <w:r w:rsidRPr="005B7FD9">
        <w:t>3</w:t>
      </w:r>
      <w:r w:rsidR="00D02EA1" w:rsidRPr="005B7FD9">
        <w:t>:</w:t>
      </w:r>
      <w:r w:rsidRPr="005B7FD9">
        <w:t xml:space="preserve"> </w:t>
      </w:r>
      <w:r w:rsidR="009B5126" w:rsidRPr="005B7FD9">
        <w:rPr>
          <w:szCs w:val="20"/>
        </w:rPr>
        <w:t>Create a Data Channel for Television, Temperature, and Lights.</w:t>
      </w:r>
    </w:p>
    <w:p w14:paraId="5C0F5922" w14:textId="1BCF43BE" w:rsidR="00784FD4" w:rsidRPr="005B7FD9" w:rsidRDefault="00784FD4" w:rsidP="00CE34C8">
      <w:pPr>
        <w:pStyle w:val="Bullets"/>
        <w:numPr>
          <w:ilvl w:val="0"/>
          <w:numId w:val="0"/>
        </w:numPr>
        <w:ind w:left="360"/>
      </w:pPr>
      <w:r w:rsidRPr="005B7FD9">
        <w:rPr>
          <w:rFonts w:hint="eastAsia"/>
        </w:rPr>
        <w:t xml:space="preserve">Task </w:t>
      </w:r>
      <w:r w:rsidR="003C39EA" w:rsidRPr="005B7FD9">
        <w:t>4</w:t>
      </w:r>
      <w:r w:rsidR="00CE34C8" w:rsidRPr="005B7FD9">
        <w:t xml:space="preserve">: </w:t>
      </w:r>
      <w:r w:rsidR="009B5126" w:rsidRPr="005B7FD9">
        <w:rPr>
          <w:szCs w:val="20"/>
        </w:rPr>
        <w:t>AWS Lambda Program</w:t>
      </w:r>
    </w:p>
    <w:p w14:paraId="73E3F35A" w14:textId="47D37F51" w:rsidR="008F067B" w:rsidRPr="005B7FD9" w:rsidRDefault="008F067B" w:rsidP="008F067B">
      <w:pPr>
        <w:pStyle w:val="Bullets"/>
        <w:numPr>
          <w:ilvl w:val="0"/>
          <w:numId w:val="0"/>
        </w:numPr>
        <w:ind w:left="360"/>
      </w:pPr>
      <w:r w:rsidRPr="005B7FD9">
        <w:t xml:space="preserve">Task 5: </w:t>
      </w:r>
      <w:r w:rsidR="008C4E8D" w:rsidRPr="005B7FD9">
        <w:rPr>
          <w:szCs w:val="20"/>
        </w:rPr>
        <w:t>IR Emitter Design</w:t>
      </w:r>
    </w:p>
    <w:p w14:paraId="5CAFC363" w14:textId="6BBE22E1" w:rsidR="001D0FC6" w:rsidRPr="005B7FD9" w:rsidRDefault="00EA2836" w:rsidP="001D0FC6">
      <w:pPr>
        <w:pStyle w:val="Bullets"/>
        <w:numPr>
          <w:ilvl w:val="0"/>
          <w:numId w:val="0"/>
        </w:numPr>
        <w:ind w:left="360"/>
      </w:pPr>
      <w:r w:rsidRPr="005B7FD9">
        <w:t xml:space="preserve">Task </w:t>
      </w:r>
      <w:r w:rsidR="008C4E8D" w:rsidRPr="005B7FD9">
        <w:t>6</w:t>
      </w:r>
      <w:r w:rsidRPr="005B7FD9">
        <w:t xml:space="preserve">: </w:t>
      </w:r>
      <w:r w:rsidR="00575510" w:rsidRPr="005B7FD9">
        <w:rPr>
          <w:szCs w:val="20"/>
        </w:rPr>
        <w:t>Temperature Control Design</w:t>
      </w:r>
    </w:p>
    <w:p w14:paraId="0897FDFD" w14:textId="4ABA0A2B" w:rsidR="00EA2836" w:rsidRPr="005B7FD9" w:rsidRDefault="00EA2836" w:rsidP="00CE34C8">
      <w:pPr>
        <w:pStyle w:val="Bullets"/>
        <w:numPr>
          <w:ilvl w:val="0"/>
          <w:numId w:val="0"/>
        </w:numPr>
        <w:ind w:left="360"/>
      </w:pPr>
      <w:r w:rsidRPr="005B7FD9">
        <w:t>T</w:t>
      </w:r>
      <w:r w:rsidR="001D0FC6" w:rsidRPr="005B7FD9">
        <w:t xml:space="preserve">ask </w:t>
      </w:r>
      <w:r w:rsidR="008C4E8D" w:rsidRPr="005B7FD9">
        <w:t>7</w:t>
      </w:r>
      <w:r w:rsidR="001D0FC6" w:rsidRPr="005B7FD9">
        <w:t xml:space="preserve">: </w:t>
      </w:r>
      <w:r w:rsidR="00F16BCC" w:rsidRPr="005B7FD9">
        <w:rPr>
          <w:szCs w:val="20"/>
        </w:rPr>
        <w:t>Stand-Alone Light Control Design</w:t>
      </w:r>
    </w:p>
    <w:p w14:paraId="1905E265" w14:textId="224B7BC3" w:rsidR="00B04D4F" w:rsidRPr="005B7FD9" w:rsidRDefault="00E026CB" w:rsidP="00CE34C8">
      <w:pPr>
        <w:pStyle w:val="Bullets"/>
        <w:numPr>
          <w:ilvl w:val="0"/>
          <w:numId w:val="0"/>
        </w:numPr>
        <w:ind w:left="360"/>
      </w:pPr>
      <w:r w:rsidRPr="005B7FD9">
        <w:t xml:space="preserve">Task </w:t>
      </w:r>
      <w:r w:rsidR="008C4E8D" w:rsidRPr="005B7FD9">
        <w:t>8</w:t>
      </w:r>
      <w:r w:rsidRPr="005B7FD9">
        <w:t xml:space="preserve">: </w:t>
      </w:r>
      <w:r w:rsidR="004D0A79">
        <w:rPr>
          <w:szCs w:val="20"/>
        </w:rPr>
        <w:t>Open/Close Sensing</w:t>
      </w:r>
      <w:r w:rsidR="00F16BCC" w:rsidRPr="005B7FD9">
        <w:rPr>
          <w:szCs w:val="20"/>
        </w:rPr>
        <w:t xml:space="preserve"> Design</w:t>
      </w:r>
    </w:p>
    <w:p w14:paraId="75CF4829" w14:textId="4E4A6138" w:rsidR="00E026CB" w:rsidRPr="005B7FD9" w:rsidRDefault="005C6570" w:rsidP="00CE34C8">
      <w:pPr>
        <w:pStyle w:val="Bullets"/>
        <w:numPr>
          <w:ilvl w:val="0"/>
          <w:numId w:val="0"/>
        </w:numPr>
        <w:ind w:left="360"/>
      </w:pPr>
      <w:r w:rsidRPr="005B7FD9">
        <w:t xml:space="preserve">Task </w:t>
      </w:r>
      <w:r w:rsidR="007D03A6">
        <w:t>9</w:t>
      </w:r>
      <w:r w:rsidR="004D054E" w:rsidRPr="005B7FD9">
        <w:t xml:space="preserve">: </w:t>
      </w:r>
      <w:r w:rsidR="00411ABD" w:rsidRPr="005B7FD9">
        <w:rPr>
          <w:szCs w:val="20"/>
        </w:rPr>
        <w:t>De</w:t>
      </w:r>
      <w:r w:rsidR="009B7F37">
        <w:rPr>
          <w:szCs w:val="20"/>
        </w:rPr>
        <w:t>sign Verification</w:t>
      </w:r>
    </w:p>
    <w:p w14:paraId="1DAD2BBA" w14:textId="127F4F65" w:rsidR="00E90AAF" w:rsidRPr="00407596" w:rsidRDefault="00E90AAF" w:rsidP="005C1225">
      <w:pPr>
        <w:pStyle w:val="Heading3"/>
      </w:pPr>
      <w:bookmarkStart w:id="1416" w:name="_Toc531038851"/>
      <w:bookmarkStart w:id="1417" w:name="_Toc531049101"/>
      <w:bookmarkStart w:id="1418" w:name="_Toc531441793"/>
      <w:bookmarkStart w:id="1419" w:name="_Toc531465152"/>
      <w:bookmarkStart w:id="1420" w:name="_Toc6246878"/>
      <w:bookmarkStart w:id="1421" w:name="_Toc6502026"/>
      <w:bookmarkStart w:id="1422" w:name="_Toc6952167"/>
      <w:r w:rsidRPr="00407596">
        <w:t>Responsibility</w:t>
      </w:r>
      <w:r w:rsidRPr="00407596">
        <w:rPr>
          <w:rFonts w:hint="eastAsia"/>
        </w:rPr>
        <w:t xml:space="preserve"> of Team </w:t>
      </w:r>
      <w:r w:rsidRPr="00407596">
        <w:t>Member</w:t>
      </w:r>
      <w:r w:rsidRPr="00407596">
        <w:rPr>
          <w:rFonts w:hint="eastAsia"/>
        </w:rPr>
        <w:t xml:space="preserve"> 2.</w:t>
      </w:r>
      <w:bookmarkEnd w:id="1416"/>
      <w:bookmarkEnd w:id="1417"/>
      <w:bookmarkEnd w:id="1418"/>
      <w:bookmarkEnd w:id="1419"/>
      <w:bookmarkEnd w:id="1420"/>
      <w:bookmarkEnd w:id="1421"/>
      <w:bookmarkEnd w:id="1422"/>
    </w:p>
    <w:p w14:paraId="59A6BB06" w14:textId="20068C71" w:rsidR="00042B0A" w:rsidRPr="005B7FD9" w:rsidRDefault="00FD4097" w:rsidP="00FD4097">
      <w:pPr>
        <w:pStyle w:val="Bullets"/>
        <w:numPr>
          <w:ilvl w:val="0"/>
          <w:numId w:val="0"/>
        </w:numPr>
        <w:ind w:left="360"/>
        <w:rPr>
          <w:szCs w:val="20"/>
        </w:rPr>
      </w:pPr>
      <w:r w:rsidRPr="005B7FD9">
        <w:rPr>
          <w:szCs w:val="20"/>
        </w:rPr>
        <w:t xml:space="preserve">Task 5: </w:t>
      </w:r>
      <w:r w:rsidR="00AA44F1" w:rsidRPr="005B7FD9">
        <w:rPr>
          <w:szCs w:val="20"/>
        </w:rPr>
        <w:t>IR Emitter Design</w:t>
      </w:r>
    </w:p>
    <w:p w14:paraId="753B6B27" w14:textId="2B282A8E" w:rsidR="003C2487" w:rsidRPr="005B7FD9" w:rsidRDefault="00804173" w:rsidP="00D61795">
      <w:pPr>
        <w:pStyle w:val="Bullets"/>
        <w:numPr>
          <w:ilvl w:val="0"/>
          <w:numId w:val="0"/>
        </w:numPr>
        <w:ind w:left="360"/>
        <w:rPr>
          <w:szCs w:val="20"/>
        </w:rPr>
      </w:pPr>
      <w:r w:rsidRPr="005B7FD9">
        <w:rPr>
          <w:szCs w:val="20"/>
        </w:rPr>
        <w:t>Task 6</w:t>
      </w:r>
      <w:r w:rsidR="00D61795" w:rsidRPr="005B7FD9">
        <w:rPr>
          <w:szCs w:val="20"/>
        </w:rPr>
        <w:t xml:space="preserve">: </w:t>
      </w:r>
      <w:r w:rsidR="00AA44F1" w:rsidRPr="005B7FD9">
        <w:rPr>
          <w:szCs w:val="20"/>
        </w:rPr>
        <w:t>Temperature Control Design</w:t>
      </w:r>
    </w:p>
    <w:p w14:paraId="68C2639C" w14:textId="0152A6C5" w:rsidR="008F32CE" w:rsidRPr="005B7FD9" w:rsidRDefault="008F32CE" w:rsidP="00D61795">
      <w:pPr>
        <w:pStyle w:val="Bullets"/>
        <w:numPr>
          <w:ilvl w:val="0"/>
          <w:numId w:val="0"/>
        </w:numPr>
        <w:ind w:left="360"/>
        <w:rPr>
          <w:szCs w:val="20"/>
        </w:rPr>
      </w:pPr>
      <w:r w:rsidRPr="005B7FD9">
        <w:rPr>
          <w:szCs w:val="20"/>
        </w:rPr>
        <w:t xml:space="preserve">Task 7: </w:t>
      </w:r>
      <w:r w:rsidR="00AA44F1" w:rsidRPr="005B7FD9">
        <w:rPr>
          <w:szCs w:val="20"/>
        </w:rPr>
        <w:t>Stand-Alone Light Control Design</w:t>
      </w:r>
    </w:p>
    <w:p w14:paraId="33E4D6D8" w14:textId="101A41C0" w:rsidR="00B04D4F" w:rsidRPr="005B7FD9" w:rsidRDefault="0006701C" w:rsidP="00FD4097">
      <w:pPr>
        <w:pStyle w:val="Bullets"/>
        <w:numPr>
          <w:ilvl w:val="0"/>
          <w:numId w:val="0"/>
        </w:numPr>
        <w:ind w:left="360"/>
        <w:rPr>
          <w:szCs w:val="20"/>
        </w:rPr>
      </w:pPr>
      <w:r w:rsidRPr="005B7FD9">
        <w:rPr>
          <w:szCs w:val="20"/>
        </w:rPr>
        <w:t>Task 8</w:t>
      </w:r>
      <w:r w:rsidR="00D61795" w:rsidRPr="005B7FD9">
        <w:rPr>
          <w:szCs w:val="20"/>
        </w:rPr>
        <w:t xml:space="preserve">: </w:t>
      </w:r>
      <w:r w:rsidR="004D0A79">
        <w:rPr>
          <w:szCs w:val="20"/>
        </w:rPr>
        <w:t>Open/Close Sensing</w:t>
      </w:r>
      <w:r w:rsidR="00AA44F1" w:rsidRPr="005B7FD9">
        <w:rPr>
          <w:szCs w:val="20"/>
        </w:rPr>
        <w:t xml:space="preserve"> Design</w:t>
      </w:r>
    </w:p>
    <w:p w14:paraId="4D1C0127" w14:textId="26F43753" w:rsidR="000A27DE" w:rsidRPr="005B7FD9" w:rsidRDefault="000A27DE" w:rsidP="00817B07">
      <w:pPr>
        <w:pStyle w:val="Bullets"/>
        <w:numPr>
          <w:ilvl w:val="0"/>
          <w:numId w:val="0"/>
        </w:numPr>
        <w:ind w:left="360"/>
        <w:rPr>
          <w:szCs w:val="20"/>
        </w:rPr>
      </w:pPr>
      <w:r w:rsidRPr="005B7FD9">
        <w:rPr>
          <w:szCs w:val="20"/>
        </w:rPr>
        <w:t xml:space="preserve">Task </w:t>
      </w:r>
      <w:r w:rsidR="007D03A6">
        <w:rPr>
          <w:szCs w:val="20"/>
        </w:rPr>
        <w:t>9</w:t>
      </w:r>
      <w:r w:rsidRPr="005B7FD9">
        <w:rPr>
          <w:szCs w:val="20"/>
        </w:rPr>
        <w:t xml:space="preserve">: </w:t>
      </w:r>
      <w:r w:rsidR="00AA44F1" w:rsidRPr="005B7FD9">
        <w:rPr>
          <w:szCs w:val="20"/>
        </w:rPr>
        <w:t xml:space="preserve">Design </w:t>
      </w:r>
      <w:r w:rsidR="009B7F37">
        <w:rPr>
          <w:szCs w:val="20"/>
        </w:rPr>
        <w:t>Verification</w:t>
      </w:r>
    </w:p>
    <w:p w14:paraId="0E92BBC1" w14:textId="68ACE3D8" w:rsidR="001515F8" w:rsidRDefault="001515F8">
      <w:pPr>
        <w:jc w:val="left"/>
        <w:rPr>
          <w:sz w:val="20"/>
        </w:rPr>
      </w:pPr>
      <w:r>
        <w:rPr>
          <w:sz w:val="20"/>
        </w:rPr>
        <w:br w:type="page"/>
      </w:r>
    </w:p>
    <w:p w14:paraId="3A8FF9CE" w14:textId="6C3F4AB2" w:rsidR="00F81E81" w:rsidRPr="00407596" w:rsidRDefault="003930F0" w:rsidP="00C02FC4">
      <w:pPr>
        <w:pStyle w:val="Heading2"/>
      </w:pPr>
      <w:r>
        <w:lastRenderedPageBreak/>
        <w:t xml:space="preserve"> </w:t>
      </w:r>
      <w:bookmarkStart w:id="1423" w:name="_Toc531038852"/>
      <w:bookmarkStart w:id="1424" w:name="_Toc531049102"/>
      <w:bookmarkStart w:id="1425" w:name="_Toc531441794"/>
      <w:bookmarkStart w:id="1426" w:name="_Toc531465153"/>
      <w:bookmarkStart w:id="1427" w:name="_Toc6246879"/>
      <w:bookmarkStart w:id="1428" w:name="_Toc6502027"/>
      <w:bookmarkStart w:id="1429" w:name="_Toc6952168"/>
      <w:r w:rsidR="00E90AAF" w:rsidRPr="00407596">
        <w:rPr>
          <w:rFonts w:hint="eastAsia"/>
        </w:rPr>
        <w:t>Timeline/Milestones/Delivery Plan</w:t>
      </w:r>
      <w:bookmarkEnd w:id="1423"/>
      <w:bookmarkEnd w:id="1424"/>
      <w:bookmarkEnd w:id="1425"/>
      <w:bookmarkEnd w:id="1426"/>
      <w:bookmarkEnd w:id="1427"/>
      <w:bookmarkEnd w:id="1428"/>
      <w:bookmarkEnd w:id="1429"/>
    </w:p>
    <w:p w14:paraId="5F1F8915" w14:textId="548458DD" w:rsidR="00555DA8" w:rsidRPr="00407596" w:rsidRDefault="00AF67E1" w:rsidP="0028733D">
      <w:pPr>
        <w:pStyle w:val="tablehead"/>
      </w:pPr>
      <w:bookmarkStart w:id="1430" w:name="_Toc531442837"/>
      <w:bookmarkStart w:id="1431" w:name="_Ref531443629"/>
      <w:bookmarkStart w:id="1432" w:name="_Toc531442904"/>
      <w:bookmarkStart w:id="1433" w:name="_Toc531644504"/>
      <w:r>
        <w:t xml:space="preserve">Table </w:t>
      </w:r>
      <w:r>
        <w:fldChar w:fldCharType="begin"/>
      </w:r>
      <w:r>
        <w:instrText xml:space="preserve"> SEQ Table \* ARABIC </w:instrText>
      </w:r>
      <w:r>
        <w:fldChar w:fldCharType="separate"/>
      </w:r>
      <w:r>
        <w:t>1</w:t>
      </w:r>
      <w:r>
        <w:fldChar w:fldCharType="end"/>
      </w:r>
      <w:r w:rsidR="00B3591F">
        <w:t>.</w:t>
      </w:r>
      <w:r w:rsidR="00B3591F">
        <w:tab/>
      </w:r>
      <w:r w:rsidR="00555DA8" w:rsidRPr="00407596">
        <w:t>Project Timeline and Delivery Plan</w:t>
      </w:r>
      <w:bookmarkEnd w:id="1430"/>
      <w:bookmarkEnd w:id="1431"/>
      <w:bookmarkEnd w:id="1432"/>
      <w:bookmarkEnd w:id="1433"/>
    </w:p>
    <w:tbl>
      <w:tblPr>
        <w:tblStyle w:val="TableGrid"/>
        <w:tblW w:w="9815" w:type="dxa"/>
        <w:tblLook w:val="04A0" w:firstRow="1" w:lastRow="0" w:firstColumn="1" w:lastColumn="0" w:noHBand="0" w:noVBand="1"/>
      </w:tblPr>
      <w:tblGrid>
        <w:gridCol w:w="1370"/>
        <w:gridCol w:w="1805"/>
        <w:gridCol w:w="3991"/>
        <w:gridCol w:w="2420"/>
        <w:gridCol w:w="229"/>
      </w:tblGrid>
      <w:tr w:rsidR="00407596" w:rsidRPr="00407596" w14:paraId="4B0AD7D3" w14:textId="77777777" w:rsidTr="00BD7F1C">
        <w:trPr>
          <w:trHeight w:val="264"/>
        </w:trPr>
        <w:tc>
          <w:tcPr>
            <w:tcW w:w="1402" w:type="dxa"/>
            <w:tcBorders>
              <w:top w:val="single" w:sz="12" w:space="0" w:color="auto"/>
              <w:left w:val="nil"/>
              <w:bottom w:val="double" w:sz="4" w:space="0" w:color="auto"/>
            </w:tcBorders>
          </w:tcPr>
          <w:p w14:paraId="57DAD9D2" w14:textId="77777777" w:rsidR="0014114C" w:rsidRPr="00BD7F1C" w:rsidRDefault="0014114C" w:rsidP="00444E4A">
            <w:pPr>
              <w:pStyle w:val="TABLEROW"/>
              <w:rPr>
                <w:rFonts w:eastAsiaTheme="minorEastAsia"/>
                <w:sz w:val="18"/>
              </w:rPr>
            </w:pPr>
            <w:r w:rsidRPr="00BD7F1C">
              <w:rPr>
                <w:rFonts w:eastAsiaTheme="minorEastAsia" w:hint="eastAsia"/>
                <w:sz w:val="18"/>
              </w:rPr>
              <w:t>Time</w:t>
            </w:r>
          </w:p>
        </w:tc>
        <w:tc>
          <w:tcPr>
            <w:tcW w:w="1845" w:type="dxa"/>
            <w:tcBorders>
              <w:top w:val="single" w:sz="12" w:space="0" w:color="auto"/>
              <w:bottom w:val="double" w:sz="4" w:space="0" w:color="auto"/>
            </w:tcBorders>
          </w:tcPr>
          <w:p w14:paraId="01E33C69" w14:textId="77777777" w:rsidR="0014114C" w:rsidRPr="00BD7F1C" w:rsidRDefault="0014114C" w:rsidP="00444E4A">
            <w:pPr>
              <w:pStyle w:val="TABLEROW"/>
              <w:rPr>
                <w:rFonts w:eastAsiaTheme="minorEastAsia"/>
                <w:sz w:val="18"/>
              </w:rPr>
            </w:pPr>
            <w:r w:rsidRPr="00BD7F1C">
              <w:rPr>
                <w:rFonts w:eastAsiaTheme="minorEastAsia" w:hint="eastAsia"/>
                <w:sz w:val="18"/>
              </w:rPr>
              <w:t>Task</w:t>
            </w:r>
          </w:p>
        </w:tc>
        <w:tc>
          <w:tcPr>
            <w:tcW w:w="4114" w:type="dxa"/>
            <w:tcBorders>
              <w:top w:val="single" w:sz="12" w:space="0" w:color="auto"/>
              <w:bottom w:val="double" w:sz="4" w:space="0" w:color="auto"/>
            </w:tcBorders>
          </w:tcPr>
          <w:p w14:paraId="059149EF" w14:textId="77777777" w:rsidR="0014114C" w:rsidRPr="00BD7F1C" w:rsidRDefault="0014114C" w:rsidP="00444E4A">
            <w:pPr>
              <w:pStyle w:val="TABLEROW"/>
              <w:rPr>
                <w:rFonts w:eastAsiaTheme="minorEastAsia"/>
                <w:sz w:val="18"/>
              </w:rPr>
            </w:pPr>
            <w:r w:rsidRPr="00BD7F1C">
              <w:rPr>
                <w:rFonts w:eastAsiaTheme="minorEastAsia" w:hint="eastAsia"/>
                <w:sz w:val="18"/>
              </w:rPr>
              <w:t>Comments</w:t>
            </w:r>
          </w:p>
        </w:tc>
        <w:tc>
          <w:tcPr>
            <w:tcW w:w="2454" w:type="dxa"/>
            <w:gridSpan w:val="2"/>
            <w:tcBorders>
              <w:top w:val="single" w:sz="12" w:space="0" w:color="auto"/>
              <w:bottom w:val="double" w:sz="4" w:space="0" w:color="auto"/>
              <w:right w:val="nil"/>
            </w:tcBorders>
          </w:tcPr>
          <w:p w14:paraId="31CE1BBC" w14:textId="77777777" w:rsidR="0014114C" w:rsidRPr="00BD7F1C" w:rsidRDefault="0014114C" w:rsidP="00444E4A">
            <w:pPr>
              <w:pStyle w:val="TABLEROW"/>
              <w:rPr>
                <w:rFonts w:eastAsiaTheme="minorEastAsia"/>
                <w:sz w:val="18"/>
              </w:rPr>
            </w:pPr>
            <w:r w:rsidRPr="00BD7F1C">
              <w:rPr>
                <w:rFonts w:eastAsiaTheme="minorEastAsia" w:hint="eastAsia"/>
                <w:sz w:val="18"/>
              </w:rPr>
              <w:t>Responsible Personnel</w:t>
            </w:r>
          </w:p>
        </w:tc>
      </w:tr>
      <w:tr w:rsidR="0028733D" w:rsidRPr="00BD7F1C" w14:paraId="10DA5520" w14:textId="77777777" w:rsidTr="00BD7F1C">
        <w:trPr>
          <w:gridAfter w:val="1"/>
          <w:wAfter w:w="239" w:type="dxa"/>
          <w:trHeight w:val="248"/>
        </w:trPr>
        <w:tc>
          <w:tcPr>
            <w:tcW w:w="1402" w:type="dxa"/>
            <w:tcBorders>
              <w:top w:val="single" w:sz="12" w:space="0" w:color="auto"/>
              <w:left w:val="nil"/>
              <w:bottom w:val="double" w:sz="4" w:space="0" w:color="auto"/>
            </w:tcBorders>
          </w:tcPr>
          <w:p w14:paraId="7493A43C" w14:textId="7C2C12A1" w:rsidR="0028733D" w:rsidRPr="00BD7F1C" w:rsidRDefault="0028733D" w:rsidP="0028733D">
            <w:pPr>
              <w:pStyle w:val="TABLEROW"/>
              <w:rPr>
                <w:rFonts w:eastAsiaTheme="minorEastAsia"/>
                <w:sz w:val="18"/>
              </w:rPr>
            </w:pPr>
            <w:r w:rsidRPr="00BD7F1C">
              <w:rPr>
                <w:rFonts w:eastAsiaTheme="minorEastAsia"/>
                <w:sz w:val="18"/>
              </w:rPr>
              <w:t>Week 1</w:t>
            </w:r>
          </w:p>
        </w:tc>
        <w:tc>
          <w:tcPr>
            <w:tcW w:w="1845" w:type="dxa"/>
            <w:tcBorders>
              <w:top w:val="single" w:sz="12" w:space="0" w:color="auto"/>
              <w:bottom w:val="double" w:sz="4" w:space="0" w:color="auto"/>
            </w:tcBorders>
          </w:tcPr>
          <w:p w14:paraId="5F10906D" w14:textId="0BBAFB56" w:rsidR="0028733D" w:rsidRPr="00BD7F1C" w:rsidRDefault="0028733D" w:rsidP="0028733D">
            <w:pPr>
              <w:pStyle w:val="TABLEROW"/>
              <w:rPr>
                <w:rFonts w:eastAsiaTheme="minorEastAsia"/>
                <w:sz w:val="18"/>
              </w:rPr>
            </w:pPr>
            <w:r w:rsidRPr="00BD7F1C">
              <w:rPr>
                <w:rFonts w:eastAsiaTheme="minorEastAsia"/>
                <w:sz w:val="18"/>
              </w:rPr>
              <w:t>Begin Task 1</w:t>
            </w:r>
          </w:p>
        </w:tc>
        <w:tc>
          <w:tcPr>
            <w:tcW w:w="4114" w:type="dxa"/>
            <w:tcBorders>
              <w:top w:val="single" w:sz="12" w:space="0" w:color="auto"/>
              <w:bottom w:val="double" w:sz="4" w:space="0" w:color="auto"/>
            </w:tcBorders>
          </w:tcPr>
          <w:p w14:paraId="19817E8A" w14:textId="1F48BCA7" w:rsidR="0028733D" w:rsidRPr="00BD7F1C" w:rsidRDefault="0028733D" w:rsidP="0028733D">
            <w:pPr>
              <w:pStyle w:val="TABLEROW"/>
              <w:rPr>
                <w:rFonts w:eastAsiaTheme="minorEastAsia"/>
                <w:sz w:val="18"/>
              </w:rPr>
            </w:pPr>
            <w:r w:rsidRPr="00BD7F1C">
              <w:rPr>
                <w:rFonts w:eastAsiaTheme="minorEastAsia"/>
                <w:sz w:val="18"/>
              </w:rPr>
              <w:t>Create AVS Prototype on Raspberry Pi</w:t>
            </w:r>
          </w:p>
        </w:tc>
        <w:tc>
          <w:tcPr>
            <w:tcW w:w="2454" w:type="dxa"/>
            <w:tcBorders>
              <w:top w:val="single" w:sz="12" w:space="0" w:color="auto"/>
              <w:bottom w:val="double" w:sz="4" w:space="0" w:color="auto"/>
              <w:right w:val="nil"/>
            </w:tcBorders>
          </w:tcPr>
          <w:p w14:paraId="17E03EEA" w14:textId="447A252A" w:rsidR="0028733D" w:rsidRPr="00BD7F1C" w:rsidRDefault="0028733D" w:rsidP="0028733D">
            <w:pPr>
              <w:pStyle w:val="TABLEROW"/>
              <w:rPr>
                <w:rFonts w:eastAsiaTheme="minorEastAsia"/>
                <w:sz w:val="18"/>
              </w:rPr>
            </w:pPr>
            <w:r w:rsidRPr="00BD7F1C">
              <w:rPr>
                <w:rFonts w:eastAsiaTheme="minorEastAsia"/>
                <w:sz w:val="18"/>
              </w:rPr>
              <w:t>Ndubuisi</w:t>
            </w:r>
          </w:p>
        </w:tc>
      </w:tr>
      <w:tr w:rsidR="00C13D94" w:rsidRPr="00BD7F1C" w14:paraId="361121D3" w14:textId="77777777" w:rsidTr="00BD7F1C">
        <w:trPr>
          <w:gridAfter w:val="1"/>
          <w:wAfter w:w="239" w:type="dxa"/>
          <w:trHeight w:val="481"/>
        </w:trPr>
        <w:tc>
          <w:tcPr>
            <w:tcW w:w="1402" w:type="dxa"/>
            <w:tcBorders>
              <w:top w:val="single" w:sz="12" w:space="0" w:color="auto"/>
              <w:left w:val="nil"/>
              <w:bottom w:val="double" w:sz="4" w:space="0" w:color="auto"/>
            </w:tcBorders>
          </w:tcPr>
          <w:p w14:paraId="4796BAC4" w14:textId="6B7698A0" w:rsidR="00C13D94" w:rsidRPr="00BD7F1C" w:rsidRDefault="00C13D94" w:rsidP="00C13D94">
            <w:pPr>
              <w:pStyle w:val="TABLEROW"/>
              <w:rPr>
                <w:rFonts w:eastAsiaTheme="minorEastAsia"/>
                <w:sz w:val="18"/>
              </w:rPr>
            </w:pPr>
            <w:r w:rsidRPr="00BD7F1C">
              <w:rPr>
                <w:rFonts w:eastAsiaTheme="minorEastAsia"/>
                <w:sz w:val="18"/>
              </w:rPr>
              <w:t>Week 2</w:t>
            </w:r>
          </w:p>
        </w:tc>
        <w:tc>
          <w:tcPr>
            <w:tcW w:w="1845" w:type="dxa"/>
            <w:tcBorders>
              <w:top w:val="single" w:sz="12" w:space="0" w:color="auto"/>
              <w:bottom w:val="double" w:sz="4" w:space="0" w:color="auto"/>
            </w:tcBorders>
          </w:tcPr>
          <w:p w14:paraId="7C87D980" w14:textId="1F3075A3" w:rsidR="00C13D94" w:rsidRPr="00BD7F1C" w:rsidRDefault="00C13D94" w:rsidP="00C13D94">
            <w:pPr>
              <w:pStyle w:val="TABLEROW"/>
              <w:rPr>
                <w:rFonts w:eastAsiaTheme="minorEastAsia"/>
                <w:sz w:val="18"/>
              </w:rPr>
            </w:pPr>
            <w:r w:rsidRPr="00BD7F1C">
              <w:rPr>
                <w:rFonts w:eastAsiaTheme="minorEastAsia"/>
                <w:sz w:val="18"/>
              </w:rPr>
              <w:t>Begin Subtask 2.1, 2.2, 2.3</w:t>
            </w:r>
          </w:p>
        </w:tc>
        <w:tc>
          <w:tcPr>
            <w:tcW w:w="4114" w:type="dxa"/>
            <w:tcBorders>
              <w:top w:val="single" w:sz="12" w:space="0" w:color="auto"/>
              <w:bottom w:val="double" w:sz="4" w:space="0" w:color="auto"/>
            </w:tcBorders>
          </w:tcPr>
          <w:p w14:paraId="02AFFDB6" w14:textId="211DBA45" w:rsidR="00C13D94" w:rsidRPr="00BD7F1C" w:rsidRDefault="00C13D94" w:rsidP="00C13D94">
            <w:pPr>
              <w:pStyle w:val="TABLEROW"/>
              <w:rPr>
                <w:rFonts w:eastAsiaTheme="minorEastAsia"/>
                <w:sz w:val="18"/>
              </w:rPr>
            </w:pPr>
            <w:r w:rsidRPr="00BD7F1C">
              <w:rPr>
                <w:rFonts w:eastAsiaTheme="minorEastAsia"/>
                <w:sz w:val="18"/>
              </w:rPr>
              <w:t>Alexa Skill Program</w:t>
            </w:r>
          </w:p>
        </w:tc>
        <w:tc>
          <w:tcPr>
            <w:tcW w:w="2454" w:type="dxa"/>
            <w:tcBorders>
              <w:top w:val="single" w:sz="12" w:space="0" w:color="auto"/>
              <w:bottom w:val="double" w:sz="4" w:space="0" w:color="auto"/>
              <w:right w:val="nil"/>
            </w:tcBorders>
          </w:tcPr>
          <w:p w14:paraId="34A4EC7C" w14:textId="0C7FAA8F" w:rsidR="00C13D94" w:rsidRPr="00BD7F1C" w:rsidRDefault="00C13D94" w:rsidP="00C13D94">
            <w:pPr>
              <w:pStyle w:val="TABLEROW"/>
              <w:rPr>
                <w:rFonts w:eastAsiaTheme="minorEastAsia"/>
                <w:sz w:val="18"/>
              </w:rPr>
            </w:pPr>
            <w:r w:rsidRPr="00BD7F1C">
              <w:rPr>
                <w:rFonts w:eastAsiaTheme="minorEastAsia"/>
                <w:sz w:val="18"/>
              </w:rPr>
              <w:t>Ndubuisi</w:t>
            </w:r>
          </w:p>
        </w:tc>
      </w:tr>
      <w:tr w:rsidR="00E83762" w:rsidRPr="00BD7F1C" w14:paraId="05750469" w14:textId="77777777" w:rsidTr="00BD7F1C">
        <w:trPr>
          <w:gridAfter w:val="1"/>
          <w:wAfter w:w="239" w:type="dxa"/>
          <w:trHeight w:val="481"/>
        </w:trPr>
        <w:tc>
          <w:tcPr>
            <w:tcW w:w="1402" w:type="dxa"/>
            <w:tcBorders>
              <w:top w:val="single" w:sz="12" w:space="0" w:color="auto"/>
              <w:left w:val="nil"/>
              <w:bottom w:val="double" w:sz="4" w:space="0" w:color="auto"/>
            </w:tcBorders>
          </w:tcPr>
          <w:p w14:paraId="11579412" w14:textId="47F4709D" w:rsidR="00E83762" w:rsidRPr="00BD7F1C" w:rsidRDefault="00E83762" w:rsidP="00E83762">
            <w:pPr>
              <w:pStyle w:val="TABLEROW"/>
              <w:rPr>
                <w:rFonts w:eastAsiaTheme="minorEastAsia"/>
                <w:sz w:val="18"/>
              </w:rPr>
            </w:pPr>
            <w:r w:rsidRPr="00BD7F1C">
              <w:rPr>
                <w:rFonts w:eastAsiaTheme="minorEastAsia"/>
                <w:sz w:val="18"/>
              </w:rPr>
              <w:t>Week 3</w:t>
            </w:r>
          </w:p>
        </w:tc>
        <w:tc>
          <w:tcPr>
            <w:tcW w:w="1845" w:type="dxa"/>
            <w:tcBorders>
              <w:top w:val="single" w:sz="12" w:space="0" w:color="auto"/>
              <w:bottom w:val="double" w:sz="4" w:space="0" w:color="auto"/>
            </w:tcBorders>
          </w:tcPr>
          <w:p w14:paraId="67D83853" w14:textId="26F80152" w:rsidR="00E83762" w:rsidRPr="00BD7F1C" w:rsidRDefault="00E83762" w:rsidP="00E83762">
            <w:pPr>
              <w:pStyle w:val="TABLEROW"/>
              <w:rPr>
                <w:rFonts w:eastAsiaTheme="minorEastAsia"/>
                <w:sz w:val="18"/>
              </w:rPr>
            </w:pPr>
            <w:r w:rsidRPr="00BD7F1C">
              <w:rPr>
                <w:rFonts w:eastAsiaTheme="minorEastAsia"/>
                <w:sz w:val="18"/>
              </w:rPr>
              <w:t>Finish Task 2 &amp; Begin Task 3</w:t>
            </w:r>
          </w:p>
        </w:tc>
        <w:tc>
          <w:tcPr>
            <w:tcW w:w="4114" w:type="dxa"/>
            <w:tcBorders>
              <w:top w:val="single" w:sz="12" w:space="0" w:color="auto"/>
              <w:bottom w:val="double" w:sz="4" w:space="0" w:color="auto"/>
            </w:tcBorders>
          </w:tcPr>
          <w:p w14:paraId="6CF5B46C" w14:textId="13577983" w:rsidR="00E83762" w:rsidRPr="00BD7F1C" w:rsidRDefault="00E83762" w:rsidP="00E83762">
            <w:pPr>
              <w:pStyle w:val="TABLEROW"/>
              <w:rPr>
                <w:rFonts w:eastAsiaTheme="minorEastAsia"/>
                <w:sz w:val="18"/>
              </w:rPr>
            </w:pPr>
            <w:r w:rsidRPr="00BD7F1C">
              <w:rPr>
                <w:rFonts w:eastAsiaTheme="minorEastAsia"/>
                <w:sz w:val="18"/>
              </w:rPr>
              <w:t>Data Channel Setup</w:t>
            </w:r>
          </w:p>
        </w:tc>
        <w:tc>
          <w:tcPr>
            <w:tcW w:w="2454" w:type="dxa"/>
            <w:tcBorders>
              <w:top w:val="single" w:sz="12" w:space="0" w:color="auto"/>
              <w:bottom w:val="double" w:sz="4" w:space="0" w:color="auto"/>
              <w:right w:val="nil"/>
            </w:tcBorders>
          </w:tcPr>
          <w:p w14:paraId="29177F22" w14:textId="1DDD5E73" w:rsidR="00E83762" w:rsidRPr="00BD7F1C" w:rsidRDefault="00E83762" w:rsidP="00E83762">
            <w:pPr>
              <w:pStyle w:val="TABLEROW"/>
              <w:rPr>
                <w:rFonts w:eastAsiaTheme="minorEastAsia"/>
                <w:sz w:val="18"/>
              </w:rPr>
            </w:pPr>
            <w:r w:rsidRPr="00BD7F1C">
              <w:rPr>
                <w:rFonts w:eastAsiaTheme="minorEastAsia"/>
                <w:sz w:val="18"/>
              </w:rPr>
              <w:t>Ndubuisi</w:t>
            </w:r>
          </w:p>
        </w:tc>
      </w:tr>
      <w:tr w:rsidR="00E83762" w:rsidRPr="00BD7F1C" w14:paraId="05526ECA" w14:textId="77777777" w:rsidTr="00BD7F1C">
        <w:trPr>
          <w:gridAfter w:val="1"/>
          <w:wAfter w:w="239" w:type="dxa"/>
          <w:trHeight w:val="699"/>
        </w:trPr>
        <w:tc>
          <w:tcPr>
            <w:tcW w:w="1402" w:type="dxa"/>
            <w:tcBorders>
              <w:top w:val="single" w:sz="12" w:space="0" w:color="auto"/>
              <w:left w:val="nil"/>
              <w:bottom w:val="double" w:sz="4" w:space="0" w:color="auto"/>
            </w:tcBorders>
          </w:tcPr>
          <w:p w14:paraId="349628F6" w14:textId="713AD51B" w:rsidR="00E83762" w:rsidRPr="00BD7F1C" w:rsidRDefault="00E83762" w:rsidP="00E83762">
            <w:pPr>
              <w:pStyle w:val="TABLEROW"/>
              <w:rPr>
                <w:rFonts w:eastAsiaTheme="minorEastAsia"/>
                <w:sz w:val="18"/>
              </w:rPr>
            </w:pPr>
            <w:r w:rsidRPr="00BD7F1C">
              <w:rPr>
                <w:rFonts w:eastAsiaTheme="minorEastAsia"/>
                <w:sz w:val="18"/>
              </w:rPr>
              <w:t>Week 4</w:t>
            </w:r>
          </w:p>
        </w:tc>
        <w:tc>
          <w:tcPr>
            <w:tcW w:w="1845" w:type="dxa"/>
            <w:tcBorders>
              <w:top w:val="single" w:sz="12" w:space="0" w:color="auto"/>
              <w:bottom w:val="double" w:sz="4" w:space="0" w:color="auto"/>
            </w:tcBorders>
          </w:tcPr>
          <w:p w14:paraId="7FAE44E6" w14:textId="2D178378" w:rsidR="00E83762" w:rsidRPr="00BD7F1C" w:rsidRDefault="00E83762" w:rsidP="00E83762">
            <w:pPr>
              <w:pStyle w:val="TABLEROW"/>
              <w:rPr>
                <w:rFonts w:eastAsiaTheme="minorEastAsia"/>
                <w:sz w:val="18"/>
              </w:rPr>
            </w:pPr>
            <w:r w:rsidRPr="00BD7F1C">
              <w:rPr>
                <w:rFonts w:eastAsiaTheme="minorEastAsia"/>
                <w:sz w:val="18"/>
              </w:rPr>
              <w:t>Finish Task 3 &amp; Being Subtask 4.1, 4.2, 4.3</w:t>
            </w:r>
          </w:p>
        </w:tc>
        <w:tc>
          <w:tcPr>
            <w:tcW w:w="4114" w:type="dxa"/>
            <w:tcBorders>
              <w:top w:val="single" w:sz="12" w:space="0" w:color="auto"/>
              <w:bottom w:val="double" w:sz="4" w:space="0" w:color="auto"/>
            </w:tcBorders>
          </w:tcPr>
          <w:p w14:paraId="5B961C18" w14:textId="0C43B838" w:rsidR="00E83762" w:rsidRPr="00BD7F1C" w:rsidRDefault="007643C4" w:rsidP="00E83762">
            <w:pPr>
              <w:pStyle w:val="TABLEROW"/>
              <w:rPr>
                <w:rFonts w:eastAsiaTheme="minorEastAsia"/>
                <w:sz w:val="18"/>
              </w:rPr>
            </w:pPr>
            <w:r w:rsidRPr="00BD7F1C">
              <w:rPr>
                <w:rFonts w:eastAsiaTheme="minorEastAsia"/>
                <w:sz w:val="18"/>
              </w:rPr>
              <w:t>4</w:t>
            </w:r>
            <w:r w:rsidR="00E83762" w:rsidRPr="00BD7F1C">
              <w:rPr>
                <w:rFonts w:eastAsiaTheme="minorEastAsia"/>
                <w:sz w:val="18"/>
              </w:rPr>
              <w:t xml:space="preserve"> weeks needed to complete AWS Lambda Function for Light, Thermostat, and Television Control</w:t>
            </w:r>
          </w:p>
        </w:tc>
        <w:tc>
          <w:tcPr>
            <w:tcW w:w="2454" w:type="dxa"/>
            <w:tcBorders>
              <w:top w:val="single" w:sz="12" w:space="0" w:color="auto"/>
              <w:bottom w:val="double" w:sz="4" w:space="0" w:color="auto"/>
              <w:right w:val="nil"/>
            </w:tcBorders>
          </w:tcPr>
          <w:p w14:paraId="28C0BE54" w14:textId="079A8154" w:rsidR="00E83762" w:rsidRPr="00BD7F1C" w:rsidRDefault="00E83762" w:rsidP="00E83762">
            <w:pPr>
              <w:pStyle w:val="TABLEROW"/>
              <w:rPr>
                <w:rFonts w:eastAsiaTheme="minorEastAsia"/>
                <w:sz w:val="18"/>
              </w:rPr>
            </w:pPr>
            <w:r w:rsidRPr="00BD7F1C">
              <w:rPr>
                <w:rFonts w:eastAsiaTheme="minorEastAsia"/>
                <w:sz w:val="18"/>
              </w:rPr>
              <w:t>Ndubuisi</w:t>
            </w:r>
          </w:p>
        </w:tc>
      </w:tr>
      <w:tr w:rsidR="00407596" w:rsidRPr="00407596" w14:paraId="3381DDB3" w14:textId="77777777" w:rsidTr="00BD7F1C">
        <w:trPr>
          <w:trHeight w:val="481"/>
        </w:trPr>
        <w:tc>
          <w:tcPr>
            <w:tcW w:w="1402" w:type="dxa"/>
            <w:tcBorders>
              <w:top w:val="double" w:sz="4" w:space="0" w:color="auto"/>
              <w:left w:val="nil"/>
            </w:tcBorders>
          </w:tcPr>
          <w:p w14:paraId="7A0690C1" w14:textId="08FE9999" w:rsidR="0014114C" w:rsidRPr="00BD7F1C" w:rsidRDefault="00084403" w:rsidP="00444E4A">
            <w:pPr>
              <w:pStyle w:val="TABLEROW"/>
              <w:rPr>
                <w:rFonts w:eastAsiaTheme="minorEastAsia"/>
                <w:sz w:val="18"/>
              </w:rPr>
            </w:pPr>
            <w:r w:rsidRPr="00BD7F1C">
              <w:rPr>
                <w:rFonts w:eastAsiaTheme="minorEastAsia"/>
                <w:sz w:val="18"/>
              </w:rPr>
              <w:t>Week 5</w:t>
            </w:r>
          </w:p>
        </w:tc>
        <w:tc>
          <w:tcPr>
            <w:tcW w:w="1845" w:type="dxa"/>
            <w:tcBorders>
              <w:top w:val="double" w:sz="4" w:space="0" w:color="auto"/>
            </w:tcBorders>
          </w:tcPr>
          <w:p w14:paraId="68EC2F33" w14:textId="19332270" w:rsidR="0014114C" w:rsidRPr="00BD7F1C" w:rsidRDefault="00ED06FC" w:rsidP="00444E4A">
            <w:pPr>
              <w:pStyle w:val="TABLEROW"/>
              <w:rPr>
                <w:rFonts w:eastAsiaTheme="minorEastAsia"/>
                <w:sz w:val="18"/>
              </w:rPr>
            </w:pPr>
            <w:r w:rsidRPr="00BD7F1C">
              <w:rPr>
                <w:rFonts w:eastAsiaTheme="minorEastAsia"/>
                <w:sz w:val="18"/>
              </w:rPr>
              <w:t>Continue Subtask 4.1, 4.2, 4.3</w:t>
            </w:r>
          </w:p>
        </w:tc>
        <w:tc>
          <w:tcPr>
            <w:tcW w:w="4114" w:type="dxa"/>
            <w:tcBorders>
              <w:top w:val="double" w:sz="4" w:space="0" w:color="auto"/>
            </w:tcBorders>
          </w:tcPr>
          <w:p w14:paraId="47DBB7BB" w14:textId="59BCD843" w:rsidR="0014114C" w:rsidRPr="00BD7F1C" w:rsidRDefault="00ED06FC" w:rsidP="00444E4A">
            <w:pPr>
              <w:pStyle w:val="TABLEROW"/>
              <w:rPr>
                <w:rFonts w:eastAsiaTheme="minorEastAsia"/>
                <w:sz w:val="18"/>
              </w:rPr>
            </w:pPr>
            <w:r w:rsidRPr="00BD7F1C">
              <w:rPr>
                <w:rFonts w:eastAsiaTheme="minorEastAsia"/>
                <w:sz w:val="18"/>
              </w:rPr>
              <w:t>N/A</w:t>
            </w:r>
          </w:p>
        </w:tc>
        <w:tc>
          <w:tcPr>
            <w:tcW w:w="2454" w:type="dxa"/>
            <w:gridSpan w:val="2"/>
            <w:tcBorders>
              <w:top w:val="double" w:sz="4" w:space="0" w:color="auto"/>
              <w:right w:val="nil"/>
            </w:tcBorders>
          </w:tcPr>
          <w:p w14:paraId="5324529B" w14:textId="3CC1574F" w:rsidR="0014114C" w:rsidRPr="00BD7F1C" w:rsidRDefault="007966D8" w:rsidP="00444E4A">
            <w:pPr>
              <w:pStyle w:val="TABLEROW"/>
              <w:rPr>
                <w:rFonts w:eastAsiaTheme="minorEastAsia"/>
                <w:sz w:val="18"/>
              </w:rPr>
            </w:pPr>
            <w:r w:rsidRPr="00BD7F1C">
              <w:rPr>
                <w:rFonts w:eastAsiaTheme="minorEastAsia"/>
                <w:sz w:val="18"/>
              </w:rPr>
              <w:t>Ndubuisi</w:t>
            </w:r>
          </w:p>
        </w:tc>
      </w:tr>
      <w:tr w:rsidR="00E7387C" w:rsidRPr="00BD7F1C" w14:paraId="71C2CF09" w14:textId="77777777" w:rsidTr="00BD7F1C">
        <w:trPr>
          <w:gridAfter w:val="1"/>
          <w:wAfter w:w="239" w:type="dxa"/>
          <w:trHeight w:val="481"/>
        </w:trPr>
        <w:tc>
          <w:tcPr>
            <w:tcW w:w="1402" w:type="dxa"/>
            <w:tcBorders>
              <w:top w:val="double" w:sz="4" w:space="0" w:color="auto"/>
              <w:left w:val="nil"/>
            </w:tcBorders>
          </w:tcPr>
          <w:p w14:paraId="268B3052" w14:textId="422B59A2" w:rsidR="00E7387C" w:rsidRPr="00BD7F1C" w:rsidRDefault="00E7387C" w:rsidP="00E7387C">
            <w:pPr>
              <w:pStyle w:val="TABLEROW"/>
              <w:rPr>
                <w:rFonts w:eastAsiaTheme="minorEastAsia"/>
                <w:sz w:val="18"/>
              </w:rPr>
            </w:pPr>
            <w:r w:rsidRPr="00BD7F1C">
              <w:rPr>
                <w:rFonts w:eastAsiaTheme="minorEastAsia"/>
                <w:sz w:val="18"/>
              </w:rPr>
              <w:t>Week 6</w:t>
            </w:r>
          </w:p>
        </w:tc>
        <w:tc>
          <w:tcPr>
            <w:tcW w:w="1845" w:type="dxa"/>
            <w:tcBorders>
              <w:top w:val="double" w:sz="4" w:space="0" w:color="auto"/>
            </w:tcBorders>
          </w:tcPr>
          <w:p w14:paraId="44C98B3C" w14:textId="5E7B5AEE" w:rsidR="00E7387C" w:rsidRPr="00BD7F1C" w:rsidRDefault="00E7387C" w:rsidP="00E7387C">
            <w:pPr>
              <w:pStyle w:val="TABLEROW"/>
              <w:rPr>
                <w:rFonts w:eastAsiaTheme="minorEastAsia"/>
                <w:sz w:val="18"/>
              </w:rPr>
            </w:pPr>
            <w:r w:rsidRPr="00BD7F1C">
              <w:rPr>
                <w:rFonts w:eastAsiaTheme="minorEastAsia"/>
                <w:sz w:val="18"/>
              </w:rPr>
              <w:t>Continue Subtask 4.1, 4.2, 4.3</w:t>
            </w:r>
          </w:p>
        </w:tc>
        <w:tc>
          <w:tcPr>
            <w:tcW w:w="4114" w:type="dxa"/>
            <w:tcBorders>
              <w:top w:val="double" w:sz="4" w:space="0" w:color="auto"/>
            </w:tcBorders>
          </w:tcPr>
          <w:p w14:paraId="02EF67A6" w14:textId="3D5C4908" w:rsidR="00E7387C" w:rsidRPr="00BD7F1C" w:rsidRDefault="00E7387C" w:rsidP="00E7387C">
            <w:pPr>
              <w:pStyle w:val="TABLEROW"/>
              <w:rPr>
                <w:rFonts w:eastAsiaTheme="minorEastAsia"/>
                <w:sz w:val="18"/>
              </w:rPr>
            </w:pPr>
            <w:r w:rsidRPr="00BD7F1C">
              <w:rPr>
                <w:rFonts w:eastAsiaTheme="minorEastAsia"/>
                <w:sz w:val="18"/>
              </w:rPr>
              <w:t>N/A</w:t>
            </w:r>
          </w:p>
        </w:tc>
        <w:tc>
          <w:tcPr>
            <w:tcW w:w="2454" w:type="dxa"/>
            <w:tcBorders>
              <w:top w:val="double" w:sz="4" w:space="0" w:color="auto"/>
              <w:right w:val="nil"/>
            </w:tcBorders>
          </w:tcPr>
          <w:p w14:paraId="3567FF88" w14:textId="0CCE1CE7" w:rsidR="00E7387C" w:rsidRPr="00BD7F1C" w:rsidRDefault="00E7387C" w:rsidP="00E7387C">
            <w:pPr>
              <w:pStyle w:val="TABLEROW"/>
              <w:rPr>
                <w:rFonts w:eastAsiaTheme="minorEastAsia"/>
                <w:sz w:val="18"/>
              </w:rPr>
            </w:pPr>
            <w:r w:rsidRPr="00BD7F1C">
              <w:rPr>
                <w:rFonts w:eastAsiaTheme="minorEastAsia"/>
                <w:sz w:val="18"/>
              </w:rPr>
              <w:t>Ndubuisi</w:t>
            </w:r>
          </w:p>
        </w:tc>
      </w:tr>
      <w:tr w:rsidR="003800A4" w:rsidRPr="00407596" w14:paraId="5D28F4BF" w14:textId="77777777" w:rsidTr="00BD7F1C">
        <w:trPr>
          <w:trHeight w:val="683"/>
        </w:trPr>
        <w:tc>
          <w:tcPr>
            <w:tcW w:w="1402" w:type="dxa"/>
            <w:tcBorders>
              <w:left w:val="nil"/>
            </w:tcBorders>
          </w:tcPr>
          <w:p w14:paraId="1822EA41" w14:textId="38A00FD6" w:rsidR="003800A4" w:rsidRPr="00BD7F1C" w:rsidRDefault="00084403" w:rsidP="00444E4A">
            <w:pPr>
              <w:pStyle w:val="TABLEROW"/>
              <w:rPr>
                <w:rFonts w:eastAsiaTheme="minorEastAsia"/>
                <w:sz w:val="18"/>
              </w:rPr>
            </w:pPr>
            <w:r w:rsidRPr="00BD7F1C">
              <w:rPr>
                <w:rFonts w:eastAsiaTheme="minorEastAsia"/>
                <w:sz w:val="18"/>
              </w:rPr>
              <w:t xml:space="preserve">Week </w:t>
            </w:r>
            <w:r w:rsidR="009962CE" w:rsidRPr="00BD7F1C">
              <w:rPr>
                <w:rFonts w:eastAsiaTheme="minorEastAsia"/>
                <w:sz w:val="18"/>
              </w:rPr>
              <w:t>7</w:t>
            </w:r>
          </w:p>
        </w:tc>
        <w:tc>
          <w:tcPr>
            <w:tcW w:w="1845" w:type="dxa"/>
          </w:tcPr>
          <w:p w14:paraId="0E818B5E" w14:textId="6578DF8F" w:rsidR="003800A4" w:rsidRPr="00BD7F1C" w:rsidRDefault="00B1374B" w:rsidP="00444E4A">
            <w:pPr>
              <w:pStyle w:val="TABLEROW"/>
              <w:rPr>
                <w:rFonts w:eastAsiaTheme="minorEastAsia"/>
                <w:sz w:val="18"/>
              </w:rPr>
            </w:pPr>
            <w:r w:rsidRPr="00BD7F1C">
              <w:rPr>
                <w:rFonts w:eastAsiaTheme="minorEastAsia"/>
                <w:sz w:val="18"/>
              </w:rPr>
              <w:t xml:space="preserve">Begin Subtask 5.1, 5.2, 5.3 </w:t>
            </w:r>
            <w:r w:rsidR="00741FB3" w:rsidRPr="00BD7F1C">
              <w:rPr>
                <w:rFonts w:eastAsiaTheme="minorEastAsia"/>
                <w:sz w:val="18"/>
              </w:rPr>
              <w:t>3 &amp; Finish Subtask 4.1, 4.2, 4.3</w:t>
            </w:r>
          </w:p>
        </w:tc>
        <w:tc>
          <w:tcPr>
            <w:tcW w:w="4114" w:type="dxa"/>
          </w:tcPr>
          <w:p w14:paraId="1ACC6121" w14:textId="693A56E1" w:rsidR="003800A4" w:rsidRPr="00BD7F1C" w:rsidRDefault="00991526" w:rsidP="00444E4A">
            <w:pPr>
              <w:pStyle w:val="TABLEROW"/>
              <w:rPr>
                <w:rFonts w:eastAsiaTheme="minorEastAsia"/>
                <w:sz w:val="18"/>
              </w:rPr>
            </w:pPr>
            <w:r w:rsidRPr="00BD7F1C">
              <w:rPr>
                <w:rFonts w:eastAsiaTheme="minorEastAsia"/>
                <w:sz w:val="18"/>
              </w:rPr>
              <w:t>4</w:t>
            </w:r>
            <w:r w:rsidR="00B1374B" w:rsidRPr="00BD7F1C">
              <w:rPr>
                <w:rFonts w:eastAsiaTheme="minorEastAsia"/>
                <w:sz w:val="18"/>
              </w:rPr>
              <w:t xml:space="preserve"> weeks needed to complete Subtask 5.1, 5.2 5.3. Task 5 will carry over to next semester.</w:t>
            </w:r>
          </w:p>
        </w:tc>
        <w:tc>
          <w:tcPr>
            <w:tcW w:w="2454" w:type="dxa"/>
            <w:gridSpan w:val="2"/>
            <w:tcBorders>
              <w:right w:val="nil"/>
            </w:tcBorders>
          </w:tcPr>
          <w:p w14:paraId="2DB6E982" w14:textId="24852042" w:rsidR="003800A4" w:rsidRPr="00BD7F1C" w:rsidRDefault="00AA7E22" w:rsidP="00444E4A">
            <w:pPr>
              <w:pStyle w:val="TABLEROW"/>
              <w:rPr>
                <w:rFonts w:eastAsiaTheme="minorEastAsia"/>
                <w:sz w:val="18"/>
              </w:rPr>
            </w:pPr>
            <w:r w:rsidRPr="00BD7F1C">
              <w:rPr>
                <w:rFonts w:eastAsiaTheme="minorEastAsia"/>
                <w:sz w:val="18"/>
              </w:rPr>
              <w:t>Ndubuisi</w:t>
            </w:r>
            <w:r w:rsidR="00B1374B" w:rsidRPr="00BD7F1C">
              <w:rPr>
                <w:rFonts w:eastAsiaTheme="minorEastAsia"/>
                <w:sz w:val="18"/>
              </w:rPr>
              <w:t>/Kingsley</w:t>
            </w:r>
          </w:p>
        </w:tc>
      </w:tr>
      <w:tr w:rsidR="00AA7E22" w:rsidRPr="00D102B7" w14:paraId="7F5668E1" w14:textId="77777777" w:rsidTr="00BD7F1C">
        <w:trPr>
          <w:trHeight w:val="481"/>
        </w:trPr>
        <w:tc>
          <w:tcPr>
            <w:tcW w:w="1402" w:type="dxa"/>
            <w:tcBorders>
              <w:left w:val="nil"/>
            </w:tcBorders>
          </w:tcPr>
          <w:p w14:paraId="1EC353F0" w14:textId="6D7F9658" w:rsidR="00AA7E22" w:rsidRPr="00BD7F1C" w:rsidRDefault="00AA7E22" w:rsidP="00AA7E22">
            <w:pPr>
              <w:pStyle w:val="TABLEROW"/>
              <w:rPr>
                <w:rFonts w:eastAsiaTheme="minorEastAsia"/>
                <w:sz w:val="18"/>
              </w:rPr>
            </w:pPr>
            <w:r w:rsidRPr="00BD7F1C">
              <w:rPr>
                <w:rFonts w:eastAsiaTheme="minorEastAsia"/>
                <w:sz w:val="18"/>
              </w:rPr>
              <w:t xml:space="preserve">Week </w:t>
            </w:r>
            <w:r w:rsidR="00741FB3" w:rsidRPr="00BD7F1C">
              <w:rPr>
                <w:rFonts w:eastAsiaTheme="minorEastAsia"/>
                <w:sz w:val="18"/>
              </w:rPr>
              <w:t>8</w:t>
            </w:r>
          </w:p>
        </w:tc>
        <w:tc>
          <w:tcPr>
            <w:tcW w:w="1845" w:type="dxa"/>
          </w:tcPr>
          <w:p w14:paraId="4677F10F" w14:textId="4EDA16EA" w:rsidR="00AA7E22" w:rsidRPr="00BD7F1C" w:rsidRDefault="00B1374B" w:rsidP="00AA7E22">
            <w:pPr>
              <w:pStyle w:val="TABLEROW"/>
              <w:rPr>
                <w:rFonts w:eastAsiaTheme="minorEastAsia"/>
                <w:sz w:val="18"/>
              </w:rPr>
            </w:pPr>
            <w:r w:rsidRPr="00BD7F1C">
              <w:rPr>
                <w:rFonts w:eastAsiaTheme="minorEastAsia"/>
                <w:sz w:val="18"/>
              </w:rPr>
              <w:t>Continue Subtask 5.1, 5.2, 5.</w:t>
            </w:r>
            <w:r w:rsidR="00E05000" w:rsidRPr="00BD7F1C">
              <w:rPr>
                <w:rFonts w:eastAsiaTheme="minorEastAsia"/>
                <w:sz w:val="18"/>
              </w:rPr>
              <w:t>3</w:t>
            </w:r>
          </w:p>
        </w:tc>
        <w:tc>
          <w:tcPr>
            <w:tcW w:w="4114" w:type="dxa"/>
          </w:tcPr>
          <w:p w14:paraId="0267A23F" w14:textId="6ED6A87C" w:rsidR="00AA7E22" w:rsidRPr="00BD7F1C" w:rsidRDefault="00B1374B" w:rsidP="00AA7E22">
            <w:pPr>
              <w:pStyle w:val="TABLEROW"/>
              <w:rPr>
                <w:rFonts w:eastAsiaTheme="minorEastAsia"/>
                <w:sz w:val="18"/>
              </w:rPr>
            </w:pPr>
            <w:r w:rsidRPr="00BD7F1C">
              <w:rPr>
                <w:rFonts w:eastAsiaTheme="minorEastAsia"/>
                <w:sz w:val="18"/>
              </w:rPr>
              <w:t>N/A</w:t>
            </w:r>
          </w:p>
        </w:tc>
        <w:tc>
          <w:tcPr>
            <w:tcW w:w="2454" w:type="dxa"/>
            <w:gridSpan w:val="2"/>
            <w:tcBorders>
              <w:right w:val="nil"/>
            </w:tcBorders>
          </w:tcPr>
          <w:p w14:paraId="5CC7FD89" w14:textId="3C0A7D8E" w:rsidR="00AA7E22" w:rsidRPr="00BD7F1C" w:rsidRDefault="00B1374B" w:rsidP="00AA7E22">
            <w:pPr>
              <w:pStyle w:val="TABLEROW"/>
              <w:rPr>
                <w:rFonts w:eastAsiaTheme="minorEastAsia"/>
                <w:sz w:val="18"/>
              </w:rPr>
            </w:pPr>
            <w:r w:rsidRPr="00BD7F1C">
              <w:rPr>
                <w:rFonts w:eastAsiaTheme="minorEastAsia"/>
                <w:sz w:val="18"/>
              </w:rPr>
              <w:t>Kingsley</w:t>
            </w:r>
          </w:p>
        </w:tc>
      </w:tr>
      <w:tr w:rsidR="00741FB3" w:rsidRPr="00BD7F1C" w14:paraId="406E90BB" w14:textId="77777777" w:rsidTr="00BD7F1C">
        <w:trPr>
          <w:gridAfter w:val="1"/>
          <w:wAfter w:w="239" w:type="dxa"/>
          <w:trHeight w:val="466"/>
        </w:trPr>
        <w:tc>
          <w:tcPr>
            <w:tcW w:w="1402" w:type="dxa"/>
            <w:tcBorders>
              <w:left w:val="nil"/>
            </w:tcBorders>
          </w:tcPr>
          <w:p w14:paraId="13706E2B" w14:textId="565FFF3B" w:rsidR="00741FB3" w:rsidRPr="00BD7F1C" w:rsidRDefault="00741FB3" w:rsidP="00741FB3">
            <w:pPr>
              <w:pStyle w:val="TABLEROW"/>
              <w:rPr>
                <w:rFonts w:eastAsiaTheme="minorEastAsia"/>
                <w:sz w:val="18"/>
              </w:rPr>
            </w:pPr>
            <w:r w:rsidRPr="00BD7F1C">
              <w:rPr>
                <w:rFonts w:eastAsiaTheme="minorEastAsia"/>
                <w:sz w:val="18"/>
              </w:rPr>
              <w:t xml:space="preserve">Week </w:t>
            </w:r>
            <w:r w:rsidR="00E05000" w:rsidRPr="00BD7F1C">
              <w:rPr>
                <w:rFonts w:eastAsiaTheme="minorEastAsia"/>
                <w:sz w:val="18"/>
              </w:rPr>
              <w:t>9</w:t>
            </w:r>
          </w:p>
        </w:tc>
        <w:tc>
          <w:tcPr>
            <w:tcW w:w="1845" w:type="dxa"/>
          </w:tcPr>
          <w:p w14:paraId="5B3F115B" w14:textId="5646BEBB" w:rsidR="00741FB3" w:rsidRPr="00BD7F1C" w:rsidRDefault="00741FB3" w:rsidP="00E05000">
            <w:pPr>
              <w:pStyle w:val="TABLEROW"/>
              <w:rPr>
                <w:rFonts w:eastAsiaTheme="minorEastAsia"/>
                <w:sz w:val="18"/>
              </w:rPr>
            </w:pPr>
            <w:r w:rsidRPr="00BD7F1C">
              <w:rPr>
                <w:rFonts w:eastAsiaTheme="minorEastAsia"/>
                <w:sz w:val="18"/>
              </w:rPr>
              <w:t>Continue Subtask 5.1, 5.2, 5.</w:t>
            </w:r>
            <w:r w:rsidR="00E05000" w:rsidRPr="00BD7F1C">
              <w:rPr>
                <w:rFonts w:eastAsiaTheme="minorEastAsia"/>
                <w:sz w:val="18"/>
              </w:rPr>
              <w:t>3</w:t>
            </w:r>
          </w:p>
        </w:tc>
        <w:tc>
          <w:tcPr>
            <w:tcW w:w="4114" w:type="dxa"/>
          </w:tcPr>
          <w:p w14:paraId="1D89B092" w14:textId="32BB4CE9" w:rsidR="00741FB3" w:rsidRPr="00BD7F1C" w:rsidRDefault="00741FB3" w:rsidP="00741FB3">
            <w:pPr>
              <w:pStyle w:val="TABLEROW"/>
              <w:rPr>
                <w:rFonts w:eastAsiaTheme="minorEastAsia"/>
                <w:sz w:val="18"/>
              </w:rPr>
            </w:pPr>
            <w:r w:rsidRPr="00BD7F1C">
              <w:rPr>
                <w:rFonts w:eastAsiaTheme="minorEastAsia"/>
                <w:sz w:val="18"/>
              </w:rPr>
              <w:t>N/A</w:t>
            </w:r>
          </w:p>
        </w:tc>
        <w:tc>
          <w:tcPr>
            <w:tcW w:w="2454" w:type="dxa"/>
            <w:tcBorders>
              <w:right w:val="nil"/>
            </w:tcBorders>
          </w:tcPr>
          <w:p w14:paraId="464782B7" w14:textId="41259CF7" w:rsidR="00741FB3" w:rsidRPr="00BD7F1C" w:rsidRDefault="00741FB3" w:rsidP="00741FB3">
            <w:pPr>
              <w:pStyle w:val="TABLEROW"/>
              <w:rPr>
                <w:rFonts w:eastAsiaTheme="minorEastAsia"/>
                <w:sz w:val="18"/>
              </w:rPr>
            </w:pPr>
            <w:r w:rsidRPr="00BD7F1C">
              <w:rPr>
                <w:rFonts w:eastAsiaTheme="minorEastAsia"/>
                <w:sz w:val="18"/>
              </w:rPr>
              <w:t>Kingsley</w:t>
            </w:r>
          </w:p>
        </w:tc>
      </w:tr>
      <w:tr w:rsidR="00FC08DF" w:rsidRPr="00D102B7" w14:paraId="45E5DFF7" w14:textId="77777777" w:rsidTr="00BD7F1C">
        <w:trPr>
          <w:trHeight w:val="699"/>
        </w:trPr>
        <w:tc>
          <w:tcPr>
            <w:tcW w:w="1402" w:type="dxa"/>
            <w:tcBorders>
              <w:left w:val="nil"/>
            </w:tcBorders>
          </w:tcPr>
          <w:p w14:paraId="56A382E7" w14:textId="26E98141" w:rsidR="00FC08DF" w:rsidRPr="00BD7F1C" w:rsidRDefault="00FC08DF" w:rsidP="00FC08DF">
            <w:pPr>
              <w:pStyle w:val="TABLEROW"/>
              <w:rPr>
                <w:rFonts w:eastAsiaTheme="minorEastAsia"/>
                <w:sz w:val="18"/>
              </w:rPr>
            </w:pPr>
            <w:r w:rsidRPr="00BD7F1C">
              <w:rPr>
                <w:rFonts w:eastAsiaTheme="minorEastAsia"/>
                <w:sz w:val="18"/>
              </w:rPr>
              <w:t xml:space="preserve">Week </w:t>
            </w:r>
            <w:r w:rsidR="00FE6F29" w:rsidRPr="00BD7F1C">
              <w:rPr>
                <w:rFonts w:eastAsiaTheme="minorEastAsia"/>
                <w:sz w:val="18"/>
              </w:rPr>
              <w:t>10</w:t>
            </w:r>
          </w:p>
        </w:tc>
        <w:tc>
          <w:tcPr>
            <w:tcW w:w="1845" w:type="dxa"/>
          </w:tcPr>
          <w:p w14:paraId="59E1BBF2" w14:textId="406A9CF9" w:rsidR="00FC08DF" w:rsidRPr="00BD7F1C" w:rsidRDefault="00FC08DF" w:rsidP="00FC08DF">
            <w:pPr>
              <w:pStyle w:val="TABLEROW"/>
              <w:rPr>
                <w:rFonts w:eastAsiaTheme="minorEastAsia"/>
                <w:sz w:val="18"/>
              </w:rPr>
            </w:pPr>
            <w:r w:rsidRPr="00BD7F1C">
              <w:rPr>
                <w:rFonts w:eastAsiaTheme="minorEastAsia"/>
                <w:sz w:val="18"/>
              </w:rPr>
              <w:t xml:space="preserve">Finish Subtask </w:t>
            </w:r>
            <w:r w:rsidR="00B1374B" w:rsidRPr="00BD7F1C">
              <w:rPr>
                <w:rFonts w:eastAsiaTheme="minorEastAsia"/>
                <w:sz w:val="18"/>
              </w:rPr>
              <w:t>5</w:t>
            </w:r>
            <w:r w:rsidRPr="00BD7F1C">
              <w:rPr>
                <w:rFonts w:eastAsiaTheme="minorEastAsia"/>
                <w:sz w:val="18"/>
              </w:rPr>
              <w:t xml:space="preserve">.1, </w:t>
            </w:r>
            <w:r w:rsidR="00B1374B" w:rsidRPr="00BD7F1C">
              <w:rPr>
                <w:rFonts w:eastAsiaTheme="minorEastAsia"/>
                <w:sz w:val="18"/>
              </w:rPr>
              <w:t>5</w:t>
            </w:r>
            <w:r w:rsidRPr="00BD7F1C">
              <w:rPr>
                <w:rFonts w:eastAsiaTheme="minorEastAsia"/>
                <w:sz w:val="18"/>
              </w:rPr>
              <w:t xml:space="preserve">.2, </w:t>
            </w:r>
            <w:r w:rsidR="00B1374B" w:rsidRPr="00BD7F1C">
              <w:rPr>
                <w:rFonts w:eastAsiaTheme="minorEastAsia"/>
                <w:sz w:val="18"/>
              </w:rPr>
              <w:t>5.3 &amp; Begin Subtask 6.1 &amp; 6.2</w:t>
            </w:r>
          </w:p>
        </w:tc>
        <w:tc>
          <w:tcPr>
            <w:tcW w:w="4114" w:type="dxa"/>
          </w:tcPr>
          <w:p w14:paraId="43F41F8F" w14:textId="4A919C47" w:rsidR="00FC08DF" w:rsidRPr="00BD7F1C" w:rsidRDefault="00FE6F29" w:rsidP="00FC08DF">
            <w:pPr>
              <w:pStyle w:val="TABLEROW"/>
              <w:rPr>
                <w:rFonts w:eastAsiaTheme="minorEastAsia"/>
                <w:sz w:val="18"/>
              </w:rPr>
            </w:pPr>
            <w:r w:rsidRPr="00BD7F1C">
              <w:rPr>
                <w:rFonts w:eastAsiaTheme="minorEastAsia"/>
                <w:sz w:val="18"/>
              </w:rPr>
              <w:t>4</w:t>
            </w:r>
            <w:r w:rsidR="00B1374B" w:rsidRPr="00BD7F1C">
              <w:rPr>
                <w:rFonts w:eastAsiaTheme="minorEastAsia"/>
                <w:sz w:val="18"/>
              </w:rPr>
              <w:t xml:space="preserve"> weeks needed to complete Subtask 6.1 &amp; 6.2. Task 6 will carry over to next semester.</w:t>
            </w:r>
          </w:p>
        </w:tc>
        <w:tc>
          <w:tcPr>
            <w:tcW w:w="2454" w:type="dxa"/>
            <w:gridSpan w:val="2"/>
            <w:tcBorders>
              <w:right w:val="nil"/>
            </w:tcBorders>
          </w:tcPr>
          <w:p w14:paraId="076B9954" w14:textId="1B9071BB" w:rsidR="00FC08DF" w:rsidRPr="00BD7F1C" w:rsidRDefault="00B1374B" w:rsidP="00FC08DF">
            <w:pPr>
              <w:pStyle w:val="TABLEROW"/>
              <w:rPr>
                <w:rFonts w:eastAsiaTheme="minorEastAsia"/>
                <w:sz w:val="18"/>
              </w:rPr>
            </w:pPr>
            <w:r w:rsidRPr="00BD7F1C">
              <w:rPr>
                <w:rFonts w:eastAsiaTheme="minorEastAsia"/>
                <w:sz w:val="18"/>
              </w:rPr>
              <w:t>Kingsley</w:t>
            </w:r>
          </w:p>
        </w:tc>
      </w:tr>
      <w:tr w:rsidR="00FC08DF" w:rsidRPr="00D102B7" w14:paraId="75E0F6E1" w14:textId="77777777" w:rsidTr="00BD7F1C">
        <w:trPr>
          <w:trHeight w:val="466"/>
        </w:trPr>
        <w:tc>
          <w:tcPr>
            <w:tcW w:w="1402" w:type="dxa"/>
            <w:tcBorders>
              <w:left w:val="nil"/>
            </w:tcBorders>
          </w:tcPr>
          <w:p w14:paraId="30C0DC63" w14:textId="0BC7C85D" w:rsidR="00FC08DF" w:rsidRPr="00BD7F1C" w:rsidRDefault="00FC08DF" w:rsidP="00FC08DF">
            <w:pPr>
              <w:pStyle w:val="TABLEROW"/>
              <w:rPr>
                <w:rFonts w:eastAsiaTheme="minorEastAsia"/>
                <w:sz w:val="18"/>
              </w:rPr>
            </w:pPr>
            <w:r w:rsidRPr="00BD7F1C">
              <w:rPr>
                <w:rFonts w:eastAsiaTheme="minorEastAsia"/>
                <w:sz w:val="18"/>
              </w:rPr>
              <w:t xml:space="preserve">Week </w:t>
            </w:r>
            <w:r w:rsidR="00FE6F29" w:rsidRPr="00BD7F1C">
              <w:rPr>
                <w:rFonts w:eastAsiaTheme="minorEastAsia"/>
                <w:sz w:val="18"/>
              </w:rPr>
              <w:t>11</w:t>
            </w:r>
          </w:p>
        </w:tc>
        <w:tc>
          <w:tcPr>
            <w:tcW w:w="1845" w:type="dxa"/>
          </w:tcPr>
          <w:p w14:paraId="71D39608" w14:textId="664E02AE" w:rsidR="00FC08DF" w:rsidRPr="00BD7F1C" w:rsidRDefault="00FC08DF" w:rsidP="00FC08DF">
            <w:pPr>
              <w:pStyle w:val="TABLEROW"/>
              <w:rPr>
                <w:rFonts w:eastAsiaTheme="minorEastAsia"/>
                <w:sz w:val="18"/>
              </w:rPr>
            </w:pPr>
            <w:r w:rsidRPr="00BD7F1C">
              <w:rPr>
                <w:rFonts w:eastAsiaTheme="minorEastAsia"/>
                <w:sz w:val="18"/>
              </w:rPr>
              <w:t xml:space="preserve">Continue Subtask </w:t>
            </w:r>
            <w:r w:rsidR="00FB3A22" w:rsidRPr="00BD7F1C">
              <w:rPr>
                <w:rFonts w:eastAsiaTheme="minorEastAsia"/>
                <w:sz w:val="18"/>
              </w:rPr>
              <w:t>6</w:t>
            </w:r>
            <w:r w:rsidRPr="00BD7F1C">
              <w:rPr>
                <w:rFonts w:eastAsiaTheme="minorEastAsia"/>
                <w:sz w:val="18"/>
              </w:rPr>
              <w:t xml:space="preserve">.1, </w:t>
            </w:r>
            <w:r w:rsidR="00FB3A22" w:rsidRPr="00BD7F1C">
              <w:rPr>
                <w:rFonts w:eastAsiaTheme="minorEastAsia"/>
                <w:sz w:val="18"/>
              </w:rPr>
              <w:t>6</w:t>
            </w:r>
            <w:r w:rsidRPr="00BD7F1C">
              <w:rPr>
                <w:rFonts w:eastAsiaTheme="minorEastAsia"/>
                <w:sz w:val="18"/>
              </w:rPr>
              <w:t>.2</w:t>
            </w:r>
          </w:p>
        </w:tc>
        <w:tc>
          <w:tcPr>
            <w:tcW w:w="4114" w:type="dxa"/>
          </w:tcPr>
          <w:p w14:paraId="5D2FA977" w14:textId="59C9CBFD" w:rsidR="00FC08DF" w:rsidRPr="00BD7F1C" w:rsidRDefault="00FC08DF" w:rsidP="00FC08DF">
            <w:pPr>
              <w:pStyle w:val="TABLEROW"/>
              <w:rPr>
                <w:rFonts w:eastAsiaTheme="minorEastAsia"/>
                <w:sz w:val="18"/>
              </w:rPr>
            </w:pPr>
            <w:r w:rsidRPr="00BD7F1C">
              <w:rPr>
                <w:rFonts w:eastAsiaTheme="minorEastAsia"/>
                <w:sz w:val="18"/>
              </w:rPr>
              <w:t>N/A</w:t>
            </w:r>
          </w:p>
        </w:tc>
        <w:tc>
          <w:tcPr>
            <w:tcW w:w="2454" w:type="dxa"/>
            <w:gridSpan w:val="2"/>
            <w:tcBorders>
              <w:right w:val="nil"/>
            </w:tcBorders>
          </w:tcPr>
          <w:p w14:paraId="08851E1D" w14:textId="2DA38FA3" w:rsidR="00FC08DF" w:rsidRPr="00BD7F1C" w:rsidRDefault="00FB3A22" w:rsidP="00FC08DF">
            <w:pPr>
              <w:pStyle w:val="TABLEROW"/>
              <w:rPr>
                <w:rFonts w:eastAsiaTheme="minorEastAsia"/>
                <w:sz w:val="18"/>
              </w:rPr>
            </w:pPr>
            <w:r w:rsidRPr="00BD7F1C">
              <w:rPr>
                <w:rFonts w:eastAsiaTheme="minorEastAsia"/>
                <w:sz w:val="18"/>
              </w:rPr>
              <w:t>Kingsley</w:t>
            </w:r>
          </w:p>
        </w:tc>
      </w:tr>
      <w:tr w:rsidR="006062F9" w:rsidRPr="00BD7F1C" w14:paraId="73183458" w14:textId="77777777" w:rsidTr="00BD7F1C">
        <w:trPr>
          <w:gridAfter w:val="1"/>
          <w:wAfter w:w="239" w:type="dxa"/>
          <w:trHeight w:val="481"/>
        </w:trPr>
        <w:tc>
          <w:tcPr>
            <w:tcW w:w="1402" w:type="dxa"/>
            <w:tcBorders>
              <w:left w:val="nil"/>
            </w:tcBorders>
          </w:tcPr>
          <w:p w14:paraId="29654CA0" w14:textId="52DA62EC" w:rsidR="006062F9" w:rsidRPr="00BD7F1C" w:rsidRDefault="006062F9" w:rsidP="006062F9">
            <w:pPr>
              <w:pStyle w:val="TABLEROW"/>
              <w:rPr>
                <w:rFonts w:eastAsiaTheme="minorEastAsia"/>
                <w:sz w:val="18"/>
              </w:rPr>
            </w:pPr>
            <w:r w:rsidRPr="00BD7F1C">
              <w:rPr>
                <w:rFonts w:eastAsiaTheme="minorEastAsia"/>
                <w:sz w:val="18"/>
              </w:rPr>
              <w:t>Week 12</w:t>
            </w:r>
          </w:p>
        </w:tc>
        <w:tc>
          <w:tcPr>
            <w:tcW w:w="1845" w:type="dxa"/>
          </w:tcPr>
          <w:p w14:paraId="2E3952BE" w14:textId="24AAB631" w:rsidR="006062F9" w:rsidRPr="00BD7F1C" w:rsidRDefault="006062F9" w:rsidP="006062F9">
            <w:pPr>
              <w:pStyle w:val="TABLEROW"/>
              <w:rPr>
                <w:rFonts w:eastAsiaTheme="minorEastAsia"/>
                <w:sz w:val="18"/>
              </w:rPr>
            </w:pPr>
            <w:r w:rsidRPr="00BD7F1C">
              <w:rPr>
                <w:rFonts w:eastAsiaTheme="minorEastAsia"/>
                <w:sz w:val="18"/>
              </w:rPr>
              <w:t>Continue Subtask 6.1, 6.2</w:t>
            </w:r>
          </w:p>
        </w:tc>
        <w:tc>
          <w:tcPr>
            <w:tcW w:w="4114" w:type="dxa"/>
          </w:tcPr>
          <w:p w14:paraId="68281AD6" w14:textId="441C4BAB" w:rsidR="006062F9" w:rsidRPr="00BD7F1C" w:rsidRDefault="006062F9" w:rsidP="006062F9">
            <w:pPr>
              <w:pStyle w:val="TABLEROW"/>
              <w:rPr>
                <w:rFonts w:eastAsiaTheme="minorEastAsia"/>
                <w:sz w:val="18"/>
              </w:rPr>
            </w:pPr>
            <w:r w:rsidRPr="00BD7F1C">
              <w:rPr>
                <w:rFonts w:eastAsiaTheme="minorEastAsia"/>
                <w:sz w:val="18"/>
              </w:rPr>
              <w:t>N/A</w:t>
            </w:r>
          </w:p>
        </w:tc>
        <w:tc>
          <w:tcPr>
            <w:tcW w:w="2454" w:type="dxa"/>
            <w:tcBorders>
              <w:right w:val="nil"/>
            </w:tcBorders>
          </w:tcPr>
          <w:p w14:paraId="659A7F72" w14:textId="7E5A5154" w:rsidR="006062F9" w:rsidRPr="00BD7F1C" w:rsidRDefault="006062F9" w:rsidP="006062F9">
            <w:pPr>
              <w:pStyle w:val="TABLEROW"/>
              <w:rPr>
                <w:rFonts w:eastAsiaTheme="minorEastAsia"/>
                <w:sz w:val="18"/>
              </w:rPr>
            </w:pPr>
            <w:r w:rsidRPr="00BD7F1C">
              <w:rPr>
                <w:rFonts w:eastAsiaTheme="minorEastAsia"/>
                <w:sz w:val="18"/>
              </w:rPr>
              <w:t>Kingsley</w:t>
            </w:r>
          </w:p>
        </w:tc>
      </w:tr>
      <w:tr w:rsidR="00FC08DF" w:rsidRPr="00D102B7" w14:paraId="181F0968" w14:textId="77777777" w:rsidTr="00BD7F1C">
        <w:trPr>
          <w:trHeight w:val="683"/>
        </w:trPr>
        <w:tc>
          <w:tcPr>
            <w:tcW w:w="1402" w:type="dxa"/>
            <w:tcBorders>
              <w:left w:val="nil"/>
            </w:tcBorders>
          </w:tcPr>
          <w:p w14:paraId="356C1D57" w14:textId="34094A7D" w:rsidR="00FC08DF" w:rsidRPr="00BD7F1C" w:rsidRDefault="00FC08DF" w:rsidP="00FC08DF">
            <w:pPr>
              <w:pStyle w:val="TABLEROW"/>
              <w:rPr>
                <w:rFonts w:eastAsiaTheme="minorEastAsia"/>
                <w:sz w:val="18"/>
              </w:rPr>
            </w:pPr>
            <w:r w:rsidRPr="00BD7F1C">
              <w:rPr>
                <w:rFonts w:eastAsiaTheme="minorEastAsia"/>
                <w:sz w:val="18"/>
              </w:rPr>
              <w:t xml:space="preserve">Week </w:t>
            </w:r>
            <w:r w:rsidR="006062F9" w:rsidRPr="00BD7F1C">
              <w:rPr>
                <w:rFonts w:eastAsiaTheme="minorEastAsia"/>
                <w:sz w:val="18"/>
              </w:rPr>
              <w:t>13</w:t>
            </w:r>
          </w:p>
        </w:tc>
        <w:tc>
          <w:tcPr>
            <w:tcW w:w="1845" w:type="dxa"/>
          </w:tcPr>
          <w:p w14:paraId="0FAE6661" w14:textId="5A870659" w:rsidR="00FC08DF" w:rsidRPr="00BD7F1C" w:rsidRDefault="00FB3A22" w:rsidP="00FC08DF">
            <w:pPr>
              <w:pStyle w:val="TABLEROW"/>
              <w:rPr>
                <w:rFonts w:eastAsiaTheme="minorEastAsia"/>
                <w:sz w:val="18"/>
              </w:rPr>
            </w:pPr>
            <w:r w:rsidRPr="00BD7F1C">
              <w:rPr>
                <w:rFonts w:eastAsiaTheme="minorEastAsia"/>
                <w:sz w:val="18"/>
              </w:rPr>
              <w:t>Finish Subtask 6.1, 6.2 &amp; Begin Subtask 7.1, 7.2</w:t>
            </w:r>
          </w:p>
        </w:tc>
        <w:tc>
          <w:tcPr>
            <w:tcW w:w="4114" w:type="dxa"/>
          </w:tcPr>
          <w:p w14:paraId="309A4D90" w14:textId="5806BFA3" w:rsidR="00FC08DF" w:rsidRPr="00BD7F1C" w:rsidRDefault="006062F9" w:rsidP="00FC08DF">
            <w:pPr>
              <w:pStyle w:val="TABLEROW"/>
              <w:rPr>
                <w:rFonts w:eastAsiaTheme="minorEastAsia"/>
                <w:sz w:val="18"/>
              </w:rPr>
            </w:pPr>
            <w:r w:rsidRPr="00BD7F1C">
              <w:rPr>
                <w:rFonts w:eastAsiaTheme="minorEastAsia"/>
                <w:sz w:val="18"/>
              </w:rPr>
              <w:t>4</w:t>
            </w:r>
            <w:r w:rsidR="006333F8" w:rsidRPr="00BD7F1C">
              <w:rPr>
                <w:rFonts w:eastAsiaTheme="minorEastAsia"/>
                <w:sz w:val="18"/>
              </w:rPr>
              <w:t xml:space="preserve"> </w:t>
            </w:r>
            <w:r w:rsidR="004A103A" w:rsidRPr="00BD7F1C">
              <w:rPr>
                <w:rFonts w:eastAsiaTheme="minorEastAsia"/>
                <w:sz w:val="18"/>
              </w:rPr>
              <w:t xml:space="preserve">weeks needed to complete Subtask </w:t>
            </w:r>
            <w:r w:rsidR="00FB3A22" w:rsidRPr="00BD7F1C">
              <w:rPr>
                <w:rFonts w:eastAsiaTheme="minorEastAsia"/>
                <w:sz w:val="18"/>
              </w:rPr>
              <w:t>7</w:t>
            </w:r>
            <w:r w:rsidR="004A103A" w:rsidRPr="00BD7F1C">
              <w:rPr>
                <w:rFonts w:eastAsiaTheme="minorEastAsia"/>
                <w:sz w:val="18"/>
              </w:rPr>
              <w:t xml:space="preserve">.1, </w:t>
            </w:r>
            <w:r w:rsidR="00FB3A22" w:rsidRPr="00BD7F1C">
              <w:rPr>
                <w:rFonts w:eastAsiaTheme="minorEastAsia"/>
                <w:sz w:val="18"/>
              </w:rPr>
              <w:t>7</w:t>
            </w:r>
            <w:r w:rsidR="004A103A" w:rsidRPr="00BD7F1C">
              <w:rPr>
                <w:rFonts w:eastAsiaTheme="minorEastAsia"/>
                <w:sz w:val="18"/>
              </w:rPr>
              <w:t>.2</w:t>
            </w:r>
            <w:r w:rsidR="00FB3A22" w:rsidRPr="00BD7F1C">
              <w:rPr>
                <w:rFonts w:eastAsiaTheme="minorEastAsia"/>
                <w:sz w:val="18"/>
              </w:rPr>
              <w:t>.</w:t>
            </w:r>
            <w:r w:rsidR="004A103A" w:rsidRPr="00BD7F1C">
              <w:rPr>
                <w:rFonts w:eastAsiaTheme="minorEastAsia"/>
                <w:sz w:val="18"/>
              </w:rPr>
              <w:t xml:space="preserve"> Task </w:t>
            </w:r>
            <w:r w:rsidR="00FB3A22" w:rsidRPr="00BD7F1C">
              <w:rPr>
                <w:rFonts w:eastAsiaTheme="minorEastAsia"/>
                <w:sz w:val="18"/>
              </w:rPr>
              <w:t>7</w:t>
            </w:r>
            <w:r w:rsidR="004A103A" w:rsidRPr="00BD7F1C">
              <w:rPr>
                <w:rFonts w:eastAsiaTheme="minorEastAsia"/>
                <w:sz w:val="18"/>
              </w:rPr>
              <w:t xml:space="preserve"> will carry over to next semester</w:t>
            </w:r>
          </w:p>
        </w:tc>
        <w:tc>
          <w:tcPr>
            <w:tcW w:w="2454" w:type="dxa"/>
            <w:gridSpan w:val="2"/>
            <w:tcBorders>
              <w:right w:val="nil"/>
            </w:tcBorders>
          </w:tcPr>
          <w:p w14:paraId="2A9E5B3D" w14:textId="173C2C39" w:rsidR="00FC08DF" w:rsidRPr="00BD7F1C" w:rsidRDefault="004A103A" w:rsidP="00FC08DF">
            <w:pPr>
              <w:pStyle w:val="TABLEROW"/>
              <w:rPr>
                <w:rFonts w:eastAsiaTheme="minorEastAsia"/>
                <w:sz w:val="18"/>
              </w:rPr>
            </w:pPr>
            <w:r w:rsidRPr="00BD7F1C">
              <w:rPr>
                <w:rFonts w:eastAsiaTheme="minorEastAsia"/>
                <w:sz w:val="18"/>
              </w:rPr>
              <w:t>Kingsley</w:t>
            </w:r>
          </w:p>
        </w:tc>
      </w:tr>
      <w:tr w:rsidR="00E47EB9" w:rsidRPr="00BD7F1C" w14:paraId="15E51785" w14:textId="77777777" w:rsidTr="00BD7F1C">
        <w:trPr>
          <w:gridAfter w:val="1"/>
          <w:wAfter w:w="239" w:type="dxa"/>
          <w:trHeight w:val="481"/>
        </w:trPr>
        <w:tc>
          <w:tcPr>
            <w:tcW w:w="1402" w:type="dxa"/>
            <w:tcBorders>
              <w:left w:val="nil"/>
            </w:tcBorders>
          </w:tcPr>
          <w:p w14:paraId="4E57AA62" w14:textId="5A8E0D04" w:rsidR="00E47EB9" w:rsidRPr="00BD7F1C" w:rsidRDefault="00E47EB9" w:rsidP="00E47EB9">
            <w:pPr>
              <w:pStyle w:val="TABLEROW"/>
              <w:rPr>
                <w:rFonts w:eastAsiaTheme="minorEastAsia"/>
                <w:sz w:val="18"/>
              </w:rPr>
            </w:pPr>
            <w:r w:rsidRPr="00BD7F1C">
              <w:rPr>
                <w:rFonts w:eastAsiaTheme="minorEastAsia"/>
                <w:sz w:val="18"/>
              </w:rPr>
              <w:t>Week 1</w:t>
            </w:r>
            <w:r w:rsidR="00F570A6" w:rsidRPr="00BD7F1C">
              <w:rPr>
                <w:rFonts w:eastAsiaTheme="minorEastAsia"/>
                <w:sz w:val="18"/>
              </w:rPr>
              <w:t>4</w:t>
            </w:r>
          </w:p>
        </w:tc>
        <w:tc>
          <w:tcPr>
            <w:tcW w:w="1845" w:type="dxa"/>
          </w:tcPr>
          <w:p w14:paraId="14304393" w14:textId="1938073E" w:rsidR="00E47EB9" w:rsidRPr="00BD7F1C" w:rsidRDefault="00E47EB9" w:rsidP="00E47EB9">
            <w:pPr>
              <w:pStyle w:val="TABLEROW"/>
              <w:rPr>
                <w:rFonts w:eastAsiaTheme="minorEastAsia"/>
                <w:sz w:val="18"/>
              </w:rPr>
            </w:pPr>
            <w:r w:rsidRPr="00BD7F1C">
              <w:rPr>
                <w:rFonts w:eastAsiaTheme="minorEastAsia"/>
                <w:sz w:val="18"/>
              </w:rPr>
              <w:t xml:space="preserve">Continue Subtask 7.1, 7.2  </w:t>
            </w:r>
          </w:p>
        </w:tc>
        <w:tc>
          <w:tcPr>
            <w:tcW w:w="4114" w:type="dxa"/>
          </w:tcPr>
          <w:p w14:paraId="1A9D2D4E" w14:textId="157A9AE9" w:rsidR="00E47EB9" w:rsidRPr="00BD7F1C" w:rsidRDefault="00E47EB9" w:rsidP="00E47EB9">
            <w:pPr>
              <w:pStyle w:val="TABLEROW"/>
              <w:rPr>
                <w:rFonts w:eastAsiaTheme="minorEastAsia"/>
                <w:sz w:val="18"/>
              </w:rPr>
            </w:pPr>
            <w:r w:rsidRPr="00BD7F1C">
              <w:rPr>
                <w:rFonts w:eastAsiaTheme="minorEastAsia"/>
                <w:sz w:val="18"/>
              </w:rPr>
              <w:t>N/A</w:t>
            </w:r>
          </w:p>
        </w:tc>
        <w:tc>
          <w:tcPr>
            <w:tcW w:w="2454" w:type="dxa"/>
            <w:tcBorders>
              <w:right w:val="nil"/>
            </w:tcBorders>
          </w:tcPr>
          <w:p w14:paraId="1ADFC714" w14:textId="71E140CB" w:rsidR="00E47EB9" w:rsidRPr="00BD7F1C" w:rsidRDefault="00E47EB9" w:rsidP="00E47EB9">
            <w:pPr>
              <w:pStyle w:val="TABLEROW"/>
              <w:rPr>
                <w:rFonts w:eastAsiaTheme="minorEastAsia"/>
                <w:sz w:val="18"/>
              </w:rPr>
            </w:pPr>
            <w:r w:rsidRPr="00BD7F1C">
              <w:rPr>
                <w:rFonts w:eastAsiaTheme="minorEastAsia"/>
                <w:sz w:val="18"/>
              </w:rPr>
              <w:t>Kingsley</w:t>
            </w:r>
          </w:p>
        </w:tc>
      </w:tr>
      <w:tr w:rsidR="00FC08DF" w:rsidRPr="00D102B7" w14:paraId="1C8F0720" w14:textId="77777777" w:rsidTr="00BD7F1C">
        <w:trPr>
          <w:trHeight w:val="466"/>
        </w:trPr>
        <w:tc>
          <w:tcPr>
            <w:tcW w:w="1402" w:type="dxa"/>
            <w:tcBorders>
              <w:left w:val="nil"/>
            </w:tcBorders>
          </w:tcPr>
          <w:p w14:paraId="3E3EE15F" w14:textId="3B3E0FC4" w:rsidR="00FC08DF" w:rsidRPr="00BD7F1C" w:rsidRDefault="00FC08DF" w:rsidP="00FC08DF">
            <w:pPr>
              <w:pStyle w:val="TABLEROW"/>
              <w:rPr>
                <w:rFonts w:eastAsiaTheme="minorEastAsia"/>
                <w:sz w:val="18"/>
              </w:rPr>
            </w:pPr>
            <w:r w:rsidRPr="00BD7F1C">
              <w:rPr>
                <w:rFonts w:eastAsiaTheme="minorEastAsia"/>
                <w:sz w:val="18"/>
              </w:rPr>
              <w:t xml:space="preserve">Week </w:t>
            </w:r>
            <w:r w:rsidR="00F570A6" w:rsidRPr="00BD7F1C">
              <w:rPr>
                <w:rFonts w:eastAsiaTheme="minorEastAsia"/>
                <w:sz w:val="18"/>
              </w:rPr>
              <w:t>15</w:t>
            </w:r>
          </w:p>
        </w:tc>
        <w:tc>
          <w:tcPr>
            <w:tcW w:w="1845" w:type="dxa"/>
          </w:tcPr>
          <w:p w14:paraId="0D58DD3F" w14:textId="3EF49364" w:rsidR="00FC08DF" w:rsidRPr="00BD7F1C" w:rsidRDefault="006333F8" w:rsidP="00FC08DF">
            <w:pPr>
              <w:pStyle w:val="TABLEROW"/>
              <w:rPr>
                <w:rFonts w:eastAsiaTheme="minorEastAsia"/>
                <w:sz w:val="18"/>
              </w:rPr>
            </w:pPr>
            <w:r w:rsidRPr="00BD7F1C">
              <w:rPr>
                <w:rFonts w:eastAsiaTheme="minorEastAsia"/>
                <w:sz w:val="18"/>
              </w:rPr>
              <w:t xml:space="preserve">Continue Subtask </w:t>
            </w:r>
            <w:r w:rsidR="00FB3A22" w:rsidRPr="00BD7F1C">
              <w:rPr>
                <w:rFonts w:eastAsiaTheme="minorEastAsia"/>
                <w:sz w:val="18"/>
              </w:rPr>
              <w:t>7</w:t>
            </w:r>
            <w:r w:rsidRPr="00BD7F1C">
              <w:rPr>
                <w:rFonts w:eastAsiaTheme="minorEastAsia"/>
                <w:sz w:val="18"/>
              </w:rPr>
              <w:t xml:space="preserve">.1, </w:t>
            </w:r>
            <w:r w:rsidR="00FB3A22" w:rsidRPr="00BD7F1C">
              <w:rPr>
                <w:rFonts w:eastAsiaTheme="minorEastAsia"/>
                <w:sz w:val="18"/>
              </w:rPr>
              <w:t>7</w:t>
            </w:r>
            <w:r w:rsidRPr="00BD7F1C">
              <w:rPr>
                <w:rFonts w:eastAsiaTheme="minorEastAsia"/>
                <w:sz w:val="18"/>
              </w:rPr>
              <w:t>.2</w:t>
            </w:r>
            <w:r w:rsidR="00FB3A22" w:rsidRPr="00BD7F1C">
              <w:rPr>
                <w:rFonts w:eastAsiaTheme="minorEastAsia"/>
                <w:sz w:val="18"/>
              </w:rPr>
              <w:t xml:space="preserve">  </w:t>
            </w:r>
          </w:p>
        </w:tc>
        <w:tc>
          <w:tcPr>
            <w:tcW w:w="4114" w:type="dxa"/>
          </w:tcPr>
          <w:p w14:paraId="252C644C" w14:textId="47C73466" w:rsidR="00FC08DF" w:rsidRPr="00BD7F1C" w:rsidRDefault="006333F8" w:rsidP="00FC08DF">
            <w:pPr>
              <w:pStyle w:val="TABLEROW"/>
              <w:rPr>
                <w:rFonts w:eastAsiaTheme="minorEastAsia"/>
                <w:sz w:val="18"/>
              </w:rPr>
            </w:pPr>
            <w:r w:rsidRPr="00BD7F1C">
              <w:rPr>
                <w:rFonts w:eastAsiaTheme="minorEastAsia"/>
                <w:sz w:val="18"/>
              </w:rPr>
              <w:t>N/A</w:t>
            </w:r>
          </w:p>
        </w:tc>
        <w:tc>
          <w:tcPr>
            <w:tcW w:w="2454" w:type="dxa"/>
            <w:gridSpan w:val="2"/>
            <w:tcBorders>
              <w:right w:val="nil"/>
            </w:tcBorders>
          </w:tcPr>
          <w:p w14:paraId="33108A1B" w14:textId="40321B6D" w:rsidR="00FC08DF" w:rsidRPr="00BD7F1C" w:rsidRDefault="006333F8" w:rsidP="00FC08DF">
            <w:pPr>
              <w:pStyle w:val="TABLEROW"/>
              <w:rPr>
                <w:rFonts w:eastAsiaTheme="minorEastAsia"/>
                <w:sz w:val="18"/>
              </w:rPr>
            </w:pPr>
            <w:r w:rsidRPr="00BD7F1C">
              <w:rPr>
                <w:rFonts w:eastAsiaTheme="minorEastAsia"/>
                <w:sz w:val="18"/>
              </w:rPr>
              <w:t>Kingsley</w:t>
            </w:r>
          </w:p>
        </w:tc>
      </w:tr>
      <w:tr w:rsidR="00FC08DF" w:rsidRPr="00407596" w14:paraId="0C39128D" w14:textId="77777777" w:rsidTr="00BD7F1C">
        <w:trPr>
          <w:trHeight w:val="466"/>
        </w:trPr>
        <w:tc>
          <w:tcPr>
            <w:tcW w:w="1402" w:type="dxa"/>
            <w:tcBorders>
              <w:left w:val="nil"/>
            </w:tcBorders>
          </w:tcPr>
          <w:p w14:paraId="4DF94359" w14:textId="1726D668" w:rsidR="00FC08DF" w:rsidRPr="00BD7F1C" w:rsidRDefault="00FC08DF" w:rsidP="00FC08DF">
            <w:pPr>
              <w:pStyle w:val="TABLEROW"/>
              <w:rPr>
                <w:rFonts w:eastAsiaTheme="minorEastAsia"/>
                <w:sz w:val="18"/>
              </w:rPr>
            </w:pPr>
            <w:r w:rsidRPr="00BD7F1C">
              <w:rPr>
                <w:rFonts w:eastAsiaTheme="minorEastAsia"/>
                <w:sz w:val="18"/>
              </w:rPr>
              <w:t xml:space="preserve">Week </w:t>
            </w:r>
            <w:r w:rsidR="002B2155" w:rsidRPr="00BD7F1C">
              <w:rPr>
                <w:rFonts w:eastAsiaTheme="minorEastAsia"/>
                <w:sz w:val="18"/>
              </w:rPr>
              <w:t>16</w:t>
            </w:r>
          </w:p>
        </w:tc>
        <w:tc>
          <w:tcPr>
            <w:tcW w:w="1845" w:type="dxa"/>
          </w:tcPr>
          <w:p w14:paraId="6E997DCE" w14:textId="7DCDE239" w:rsidR="00FC08DF" w:rsidRPr="00BD7F1C" w:rsidRDefault="00FB3A22" w:rsidP="00FC08DF">
            <w:pPr>
              <w:pStyle w:val="TABLEROW"/>
              <w:rPr>
                <w:rFonts w:eastAsiaTheme="minorEastAsia"/>
                <w:sz w:val="18"/>
              </w:rPr>
            </w:pPr>
            <w:r w:rsidRPr="00BD7F1C">
              <w:rPr>
                <w:rFonts w:eastAsiaTheme="minorEastAsia"/>
                <w:sz w:val="18"/>
              </w:rPr>
              <w:t>Begin Task 8</w:t>
            </w:r>
          </w:p>
        </w:tc>
        <w:tc>
          <w:tcPr>
            <w:tcW w:w="4114" w:type="dxa"/>
          </w:tcPr>
          <w:p w14:paraId="117C3BD4" w14:textId="5E6CAF9F" w:rsidR="00FC08DF" w:rsidRPr="00BD7F1C" w:rsidRDefault="00FB3A22" w:rsidP="00FC08DF">
            <w:pPr>
              <w:pStyle w:val="TABLEROW"/>
              <w:rPr>
                <w:rFonts w:eastAsiaTheme="minorEastAsia"/>
                <w:sz w:val="18"/>
              </w:rPr>
            </w:pPr>
            <w:r w:rsidRPr="00BD7F1C">
              <w:rPr>
                <w:rFonts w:eastAsiaTheme="minorEastAsia"/>
                <w:sz w:val="18"/>
              </w:rPr>
              <w:t>4</w:t>
            </w:r>
            <w:r w:rsidR="006333F8" w:rsidRPr="00BD7F1C">
              <w:rPr>
                <w:rFonts w:eastAsiaTheme="minorEastAsia"/>
                <w:sz w:val="18"/>
              </w:rPr>
              <w:t xml:space="preserve"> weeks needed to complete </w:t>
            </w:r>
            <w:r w:rsidRPr="00BD7F1C">
              <w:rPr>
                <w:rFonts w:eastAsiaTheme="minorEastAsia"/>
                <w:sz w:val="18"/>
              </w:rPr>
              <w:t>all Subtasks for</w:t>
            </w:r>
            <w:r w:rsidR="006333F8" w:rsidRPr="00BD7F1C">
              <w:rPr>
                <w:rFonts w:eastAsiaTheme="minorEastAsia"/>
                <w:sz w:val="18"/>
              </w:rPr>
              <w:t xml:space="preserve"> Task </w:t>
            </w:r>
            <w:r w:rsidRPr="00BD7F1C">
              <w:rPr>
                <w:rFonts w:eastAsiaTheme="minorEastAsia"/>
                <w:sz w:val="18"/>
              </w:rPr>
              <w:t xml:space="preserve">8. </w:t>
            </w:r>
          </w:p>
        </w:tc>
        <w:tc>
          <w:tcPr>
            <w:tcW w:w="2454" w:type="dxa"/>
            <w:gridSpan w:val="2"/>
            <w:tcBorders>
              <w:right w:val="nil"/>
            </w:tcBorders>
          </w:tcPr>
          <w:p w14:paraId="660FEE62" w14:textId="0A9A5DFA" w:rsidR="00FC08DF" w:rsidRPr="00BD7F1C" w:rsidRDefault="00FB3A22" w:rsidP="00FC08DF">
            <w:pPr>
              <w:pStyle w:val="TABLEROW"/>
              <w:rPr>
                <w:rFonts w:eastAsiaTheme="minorEastAsia"/>
                <w:sz w:val="18"/>
              </w:rPr>
            </w:pPr>
            <w:r w:rsidRPr="00BD7F1C">
              <w:rPr>
                <w:rFonts w:eastAsiaTheme="minorEastAsia"/>
                <w:sz w:val="18"/>
              </w:rPr>
              <w:t>Ndubuisi/</w:t>
            </w:r>
            <w:r w:rsidR="006333F8" w:rsidRPr="00BD7F1C">
              <w:rPr>
                <w:rFonts w:eastAsiaTheme="minorEastAsia"/>
                <w:sz w:val="18"/>
              </w:rPr>
              <w:t>Kingsley</w:t>
            </w:r>
          </w:p>
        </w:tc>
      </w:tr>
      <w:tr w:rsidR="00FC08DF" w:rsidRPr="00407596" w14:paraId="68216462" w14:textId="77777777" w:rsidTr="00BD7F1C">
        <w:trPr>
          <w:trHeight w:val="481"/>
        </w:trPr>
        <w:tc>
          <w:tcPr>
            <w:tcW w:w="1402" w:type="dxa"/>
            <w:tcBorders>
              <w:left w:val="nil"/>
            </w:tcBorders>
          </w:tcPr>
          <w:p w14:paraId="07421909" w14:textId="236BB4D4" w:rsidR="00FC08DF" w:rsidRPr="00BD7F1C" w:rsidRDefault="00FC08DF" w:rsidP="00FC08DF">
            <w:pPr>
              <w:pStyle w:val="TABLEROW"/>
              <w:rPr>
                <w:rFonts w:eastAsiaTheme="minorEastAsia"/>
                <w:sz w:val="18"/>
              </w:rPr>
            </w:pPr>
            <w:r w:rsidRPr="00BD7F1C">
              <w:rPr>
                <w:rFonts w:eastAsiaTheme="minorEastAsia"/>
                <w:sz w:val="18"/>
              </w:rPr>
              <w:t xml:space="preserve">Week </w:t>
            </w:r>
            <w:r w:rsidR="002B2155" w:rsidRPr="00BD7F1C">
              <w:rPr>
                <w:rFonts w:eastAsiaTheme="minorEastAsia"/>
                <w:sz w:val="18"/>
              </w:rPr>
              <w:t>17</w:t>
            </w:r>
          </w:p>
        </w:tc>
        <w:tc>
          <w:tcPr>
            <w:tcW w:w="1845" w:type="dxa"/>
          </w:tcPr>
          <w:p w14:paraId="0DC712FD" w14:textId="0E8EC6F7" w:rsidR="00FC08DF" w:rsidRPr="00BD7F1C" w:rsidRDefault="00FB3A22" w:rsidP="00FC08DF">
            <w:pPr>
              <w:pStyle w:val="TABLEROW"/>
              <w:rPr>
                <w:rFonts w:eastAsiaTheme="minorEastAsia"/>
                <w:sz w:val="18"/>
              </w:rPr>
            </w:pPr>
            <w:r w:rsidRPr="00BD7F1C">
              <w:rPr>
                <w:rFonts w:eastAsiaTheme="minorEastAsia"/>
                <w:sz w:val="18"/>
              </w:rPr>
              <w:t>Begin</w:t>
            </w:r>
            <w:r w:rsidR="002A74D7" w:rsidRPr="00BD7F1C">
              <w:rPr>
                <w:rFonts w:eastAsiaTheme="minorEastAsia"/>
                <w:sz w:val="18"/>
              </w:rPr>
              <w:t xml:space="preserve"> Subtask </w:t>
            </w:r>
            <w:r w:rsidRPr="00BD7F1C">
              <w:rPr>
                <w:rFonts w:eastAsiaTheme="minorEastAsia"/>
                <w:sz w:val="18"/>
              </w:rPr>
              <w:t>5.4, 5.5, 5.</w:t>
            </w:r>
            <w:r w:rsidR="002A74D7" w:rsidRPr="00BD7F1C">
              <w:rPr>
                <w:rFonts w:eastAsiaTheme="minorEastAsia"/>
                <w:sz w:val="18"/>
              </w:rPr>
              <w:t>6</w:t>
            </w:r>
          </w:p>
        </w:tc>
        <w:tc>
          <w:tcPr>
            <w:tcW w:w="4114" w:type="dxa"/>
          </w:tcPr>
          <w:p w14:paraId="2930278A" w14:textId="08066A84" w:rsidR="00FC08DF" w:rsidRPr="00BD7F1C" w:rsidRDefault="00BD7F1C" w:rsidP="00FC08DF">
            <w:pPr>
              <w:pStyle w:val="TABLEROW"/>
              <w:rPr>
                <w:rFonts w:eastAsiaTheme="minorEastAsia"/>
                <w:sz w:val="18"/>
              </w:rPr>
            </w:pPr>
            <w:r w:rsidRPr="00BD7F1C">
              <w:rPr>
                <w:rFonts w:eastAsiaTheme="minorEastAsia"/>
                <w:sz w:val="18"/>
              </w:rPr>
              <w:t>4</w:t>
            </w:r>
            <w:r w:rsidR="00FB3A22" w:rsidRPr="00BD7F1C">
              <w:rPr>
                <w:rFonts w:eastAsiaTheme="minorEastAsia"/>
                <w:sz w:val="18"/>
              </w:rPr>
              <w:t xml:space="preserve"> weeks needed to complete Subtask 5.4, 5.5, 5.6</w:t>
            </w:r>
          </w:p>
        </w:tc>
        <w:tc>
          <w:tcPr>
            <w:tcW w:w="2454" w:type="dxa"/>
            <w:gridSpan w:val="2"/>
            <w:tcBorders>
              <w:right w:val="nil"/>
            </w:tcBorders>
          </w:tcPr>
          <w:p w14:paraId="37699261" w14:textId="371DF51A" w:rsidR="00FC08DF" w:rsidRPr="00BD7F1C" w:rsidRDefault="00FB3A22" w:rsidP="00FC08DF">
            <w:pPr>
              <w:pStyle w:val="TABLEROW"/>
              <w:rPr>
                <w:rFonts w:eastAsiaTheme="minorEastAsia"/>
                <w:sz w:val="18"/>
              </w:rPr>
            </w:pPr>
            <w:r w:rsidRPr="00BD7F1C">
              <w:rPr>
                <w:rFonts w:eastAsiaTheme="minorEastAsia"/>
                <w:sz w:val="18"/>
              </w:rPr>
              <w:t>Ndubuisi/</w:t>
            </w:r>
            <w:r w:rsidR="002A74D7" w:rsidRPr="00BD7F1C">
              <w:rPr>
                <w:rFonts w:eastAsiaTheme="minorEastAsia"/>
                <w:sz w:val="18"/>
              </w:rPr>
              <w:t>Kingsley</w:t>
            </w:r>
          </w:p>
        </w:tc>
      </w:tr>
      <w:tr w:rsidR="00C36629" w:rsidRPr="00BD7F1C" w14:paraId="5282DE61" w14:textId="77777777" w:rsidTr="00BD7F1C">
        <w:trPr>
          <w:gridAfter w:val="1"/>
          <w:wAfter w:w="239" w:type="dxa"/>
          <w:trHeight w:val="466"/>
        </w:trPr>
        <w:tc>
          <w:tcPr>
            <w:tcW w:w="1402" w:type="dxa"/>
            <w:tcBorders>
              <w:left w:val="nil"/>
            </w:tcBorders>
          </w:tcPr>
          <w:p w14:paraId="5918CC2C" w14:textId="4BF47168" w:rsidR="00C36629" w:rsidRPr="00BD7F1C" w:rsidRDefault="00C36629" w:rsidP="00FB3A22">
            <w:pPr>
              <w:pStyle w:val="TABLEROW"/>
              <w:rPr>
                <w:rFonts w:eastAsiaTheme="minorEastAsia"/>
                <w:sz w:val="18"/>
              </w:rPr>
            </w:pPr>
            <w:r w:rsidRPr="00BD7F1C">
              <w:rPr>
                <w:rFonts w:eastAsiaTheme="minorEastAsia"/>
                <w:sz w:val="18"/>
              </w:rPr>
              <w:t>Week 18</w:t>
            </w:r>
          </w:p>
        </w:tc>
        <w:tc>
          <w:tcPr>
            <w:tcW w:w="1845" w:type="dxa"/>
          </w:tcPr>
          <w:p w14:paraId="275D8A01" w14:textId="34D4D778" w:rsidR="00C36629" w:rsidRPr="00BD7F1C" w:rsidRDefault="00C36629" w:rsidP="00FB3A22">
            <w:pPr>
              <w:pStyle w:val="TABLEROW"/>
              <w:rPr>
                <w:rFonts w:eastAsiaTheme="minorEastAsia"/>
                <w:sz w:val="18"/>
              </w:rPr>
            </w:pPr>
            <w:r w:rsidRPr="00BD7F1C">
              <w:rPr>
                <w:rFonts w:eastAsiaTheme="minorEastAsia"/>
                <w:sz w:val="18"/>
              </w:rPr>
              <w:t>Continue Subtask 5.4, 5.5, 5.6</w:t>
            </w:r>
          </w:p>
        </w:tc>
        <w:tc>
          <w:tcPr>
            <w:tcW w:w="4114" w:type="dxa"/>
          </w:tcPr>
          <w:p w14:paraId="4A840FEB" w14:textId="3CDA1E77" w:rsidR="00C36629" w:rsidRPr="00BD7F1C" w:rsidRDefault="00BD7F1C" w:rsidP="00FB3A22">
            <w:pPr>
              <w:pStyle w:val="TABLEROW"/>
              <w:rPr>
                <w:rFonts w:eastAsiaTheme="minorEastAsia"/>
                <w:sz w:val="18"/>
              </w:rPr>
            </w:pPr>
            <w:r w:rsidRPr="00BD7F1C">
              <w:rPr>
                <w:rFonts w:eastAsiaTheme="minorEastAsia"/>
                <w:sz w:val="18"/>
              </w:rPr>
              <w:t>N/A</w:t>
            </w:r>
          </w:p>
        </w:tc>
        <w:tc>
          <w:tcPr>
            <w:tcW w:w="2454" w:type="dxa"/>
            <w:tcBorders>
              <w:right w:val="nil"/>
            </w:tcBorders>
          </w:tcPr>
          <w:p w14:paraId="4763961E" w14:textId="53B770F1" w:rsidR="00C36629" w:rsidRPr="00BD7F1C" w:rsidRDefault="00BD7F1C" w:rsidP="00FB3A22">
            <w:pPr>
              <w:pStyle w:val="TABLEROW"/>
              <w:rPr>
                <w:rFonts w:eastAsiaTheme="minorEastAsia"/>
                <w:sz w:val="18"/>
              </w:rPr>
            </w:pPr>
            <w:r w:rsidRPr="00BD7F1C">
              <w:rPr>
                <w:rFonts w:eastAsiaTheme="minorEastAsia"/>
                <w:sz w:val="18"/>
              </w:rPr>
              <w:t>Ndubuisi/Kingsley</w:t>
            </w:r>
          </w:p>
        </w:tc>
      </w:tr>
      <w:tr w:rsidR="00FC08DF" w:rsidRPr="00407596" w14:paraId="20649A3F" w14:textId="77777777" w:rsidTr="00BD7F1C">
        <w:trPr>
          <w:trHeight w:val="699"/>
        </w:trPr>
        <w:tc>
          <w:tcPr>
            <w:tcW w:w="1402" w:type="dxa"/>
            <w:tcBorders>
              <w:left w:val="nil"/>
            </w:tcBorders>
          </w:tcPr>
          <w:p w14:paraId="66E82375" w14:textId="0F3A6C69" w:rsidR="00FC08DF" w:rsidRPr="00BD7F1C" w:rsidRDefault="00FC08DF" w:rsidP="00FC08DF">
            <w:pPr>
              <w:pStyle w:val="TABLEROW"/>
              <w:rPr>
                <w:rFonts w:eastAsiaTheme="minorEastAsia"/>
                <w:sz w:val="18"/>
              </w:rPr>
            </w:pPr>
            <w:r w:rsidRPr="00BD7F1C">
              <w:rPr>
                <w:rFonts w:eastAsiaTheme="minorEastAsia"/>
                <w:sz w:val="18"/>
              </w:rPr>
              <w:t xml:space="preserve">Week </w:t>
            </w:r>
            <w:r w:rsidR="002B2155" w:rsidRPr="00BD7F1C">
              <w:rPr>
                <w:rFonts w:eastAsiaTheme="minorEastAsia"/>
                <w:sz w:val="18"/>
              </w:rPr>
              <w:t>1</w:t>
            </w:r>
            <w:r w:rsidR="00BD7F1C" w:rsidRPr="00BD7F1C">
              <w:rPr>
                <w:rFonts w:eastAsiaTheme="minorEastAsia"/>
                <w:sz w:val="18"/>
              </w:rPr>
              <w:t>9</w:t>
            </w:r>
          </w:p>
        </w:tc>
        <w:tc>
          <w:tcPr>
            <w:tcW w:w="1845" w:type="dxa"/>
          </w:tcPr>
          <w:p w14:paraId="72A52B19" w14:textId="09DCE5C7" w:rsidR="00FC08DF" w:rsidRPr="00BD7F1C" w:rsidRDefault="002A74D7" w:rsidP="00FC08DF">
            <w:pPr>
              <w:pStyle w:val="TABLEROW"/>
              <w:rPr>
                <w:rFonts w:eastAsiaTheme="minorEastAsia"/>
                <w:sz w:val="18"/>
              </w:rPr>
            </w:pPr>
            <w:r w:rsidRPr="00BD7F1C">
              <w:rPr>
                <w:rFonts w:eastAsiaTheme="minorEastAsia"/>
                <w:sz w:val="18"/>
              </w:rPr>
              <w:t xml:space="preserve">Begin Subtask </w:t>
            </w:r>
            <w:r w:rsidR="00FB3A22" w:rsidRPr="00BD7F1C">
              <w:rPr>
                <w:rFonts w:eastAsiaTheme="minorEastAsia"/>
                <w:sz w:val="18"/>
              </w:rPr>
              <w:t xml:space="preserve">6.3, 6.4, 6.5 &amp; Subtask </w:t>
            </w:r>
            <w:r w:rsidRPr="00BD7F1C">
              <w:rPr>
                <w:rFonts w:eastAsiaTheme="minorEastAsia"/>
                <w:sz w:val="18"/>
              </w:rPr>
              <w:t>7.</w:t>
            </w:r>
            <w:r w:rsidR="00FB3A22" w:rsidRPr="00BD7F1C">
              <w:rPr>
                <w:rFonts w:eastAsiaTheme="minorEastAsia"/>
                <w:sz w:val="18"/>
              </w:rPr>
              <w:t>3</w:t>
            </w:r>
            <w:r w:rsidRPr="00BD7F1C">
              <w:rPr>
                <w:rFonts w:eastAsiaTheme="minorEastAsia"/>
                <w:sz w:val="18"/>
              </w:rPr>
              <w:t>, 7.</w:t>
            </w:r>
            <w:r w:rsidR="00FB3A22" w:rsidRPr="00BD7F1C">
              <w:rPr>
                <w:rFonts w:eastAsiaTheme="minorEastAsia"/>
                <w:sz w:val="18"/>
              </w:rPr>
              <w:t>4</w:t>
            </w:r>
          </w:p>
        </w:tc>
        <w:tc>
          <w:tcPr>
            <w:tcW w:w="4114" w:type="dxa"/>
          </w:tcPr>
          <w:p w14:paraId="457357FE" w14:textId="78964CD4" w:rsidR="00FC08DF" w:rsidRPr="00BD7F1C" w:rsidRDefault="002A74D7" w:rsidP="00FC08DF">
            <w:pPr>
              <w:pStyle w:val="TABLEROW"/>
              <w:rPr>
                <w:rFonts w:eastAsiaTheme="minorEastAsia"/>
                <w:sz w:val="18"/>
              </w:rPr>
            </w:pPr>
            <w:r w:rsidRPr="00BD7F1C">
              <w:rPr>
                <w:rFonts w:eastAsiaTheme="minorEastAsia"/>
                <w:sz w:val="18"/>
              </w:rPr>
              <w:t xml:space="preserve">3 weeks needed to complete Subtask </w:t>
            </w:r>
            <w:r w:rsidR="00FB3A22" w:rsidRPr="00BD7F1C">
              <w:rPr>
                <w:rFonts w:eastAsiaTheme="minorEastAsia"/>
                <w:sz w:val="18"/>
              </w:rPr>
              <w:t xml:space="preserve">6.3, 6.4, 6.3 &amp; Subtask </w:t>
            </w:r>
            <w:r w:rsidRPr="00BD7F1C">
              <w:rPr>
                <w:rFonts w:eastAsiaTheme="minorEastAsia"/>
                <w:sz w:val="18"/>
              </w:rPr>
              <w:t>7.</w:t>
            </w:r>
            <w:r w:rsidR="00FB3A22" w:rsidRPr="00BD7F1C">
              <w:rPr>
                <w:rFonts w:eastAsiaTheme="minorEastAsia"/>
                <w:sz w:val="18"/>
              </w:rPr>
              <w:t>3</w:t>
            </w:r>
            <w:r w:rsidRPr="00BD7F1C">
              <w:rPr>
                <w:rFonts w:eastAsiaTheme="minorEastAsia"/>
                <w:sz w:val="18"/>
              </w:rPr>
              <w:t>, 7.</w:t>
            </w:r>
            <w:r w:rsidR="00FB3A22" w:rsidRPr="00BD7F1C">
              <w:rPr>
                <w:rFonts w:eastAsiaTheme="minorEastAsia"/>
                <w:sz w:val="18"/>
              </w:rPr>
              <w:t>4</w:t>
            </w:r>
          </w:p>
        </w:tc>
        <w:tc>
          <w:tcPr>
            <w:tcW w:w="2454" w:type="dxa"/>
            <w:gridSpan w:val="2"/>
            <w:tcBorders>
              <w:right w:val="nil"/>
            </w:tcBorders>
          </w:tcPr>
          <w:p w14:paraId="75037320" w14:textId="77BFF292" w:rsidR="00FC08DF" w:rsidRPr="00BD7F1C" w:rsidRDefault="00FB3A22" w:rsidP="00FC08DF">
            <w:pPr>
              <w:pStyle w:val="TABLEROW"/>
              <w:rPr>
                <w:rFonts w:eastAsiaTheme="minorEastAsia"/>
                <w:sz w:val="18"/>
              </w:rPr>
            </w:pPr>
            <w:r w:rsidRPr="00BD7F1C">
              <w:rPr>
                <w:rFonts w:eastAsiaTheme="minorEastAsia"/>
                <w:sz w:val="18"/>
              </w:rPr>
              <w:t>Ndubuisi/</w:t>
            </w:r>
            <w:r w:rsidR="002A74D7" w:rsidRPr="00BD7F1C">
              <w:rPr>
                <w:rFonts w:eastAsiaTheme="minorEastAsia"/>
                <w:sz w:val="18"/>
              </w:rPr>
              <w:t>Kingsley</w:t>
            </w:r>
          </w:p>
        </w:tc>
      </w:tr>
      <w:tr w:rsidR="00FC08DF" w:rsidRPr="00407596" w14:paraId="109496DC" w14:textId="77777777" w:rsidTr="00BD7F1C">
        <w:trPr>
          <w:trHeight w:val="466"/>
        </w:trPr>
        <w:tc>
          <w:tcPr>
            <w:tcW w:w="1402" w:type="dxa"/>
            <w:tcBorders>
              <w:left w:val="nil"/>
            </w:tcBorders>
          </w:tcPr>
          <w:p w14:paraId="4206FE36" w14:textId="5E61FAD0" w:rsidR="00FC08DF" w:rsidRPr="00BD7F1C" w:rsidRDefault="00FC08DF" w:rsidP="00FC08DF">
            <w:pPr>
              <w:pStyle w:val="TABLEROW"/>
              <w:rPr>
                <w:rFonts w:eastAsiaTheme="minorEastAsia"/>
                <w:sz w:val="18"/>
              </w:rPr>
            </w:pPr>
            <w:r w:rsidRPr="00BD7F1C">
              <w:rPr>
                <w:rFonts w:eastAsiaTheme="minorEastAsia"/>
                <w:sz w:val="18"/>
              </w:rPr>
              <w:t xml:space="preserve">Week </w:t>
            </w:r>
            <w:r w:rsidR="00BD7F1C" w:rsidRPr="00BD7F1C">
              <w:rPr>
                <w:rFonts w:eastAsiaTheme="minorEastAsia"/>
                <w:sz w:val="18"/>
              </w:rPr>
              <w:t>20</w:t>
            </w:r>
          </w:p>
        </w:tc>
        <w:tc>
          <w:tcPr>
            <w:tcW w:w="1845" w:type="dxa"/>
          </w:tcPr>
          <w:p w14:paraId="215336B6" w14:textId="5BC911A8" w:rsidR="00FC08DF" w:rsidRPr="00BD7F1C" w:rsidRDefault="00FB3A22" w:rsidP="00FC08DF">
            <w:pPr>
              <w:pStyle w:val="TABLEROW"/>
              <w:rPr>
                <w:rFonts w:eastAsiaTheme="minorEastAsia"/>
                <w:sz w:val="18"/>
              </w:rPr>
            </w:pPr>
            <w:r w:rsidRPr="00BD7F1C">
              <w:rPr>
                <w:rFonts w:eastAsiaTheme="minorEastAsia"/>
                <w:sz w:val="18"/>
              </w:rPr>
              <w:t>Finish Subtask 5.4, 5.5, 5.6 &amp; Task 8</w:t>
            </w:r>
          </w:p>
        </w:tc>
        <w:tc>
          <w:tcPr>
            <w:tcW w:w="4114" w:type="dxa"/>
          </w:tcPr>
          <w:p w14:paraId="10669679" w14:textId="52B490FD" w:rsidR="00FC08DF" w:rsidRPr="00BD7F1C" w:rsidRDefault="00FB3A22" w:rsidP="00FC08DF">
            <w:pPr>
              <w:pStyle w:val="TABLEROW"/>
              <w:rPr>
                <w:rFonts w:eastAsiaTheme="minorEastAsia"/>
                <w:sz w:val="18"/>
              </w:rPr>
            </w:pPr>
            <w:r w:rsidRPr="00BD7F1C">
              <w:rPr>
                <w:rFonts w:eastAsiaTheme="minorEastAsia"/>
                <w:sz w:val="18"/>
              </w:rPr>
              <w:t>Finish &amp; Finalize remote and open/close designs</w:t>
            </w:r>
          </w:p>
        </w:tc>
        <w:tc>
          <w:tcPr>
            <w:tcW w:w="2454" w:type="dxa"/>
            <w:gridSpan w:val="2"/>
            <w:tcBorders>
              <w:right w:val="nil"/>
            </w:tcBorders>
          </w:tcPr>
          <w:p w14:paraId="4AA755D5" w14:textId="32EF4671" w:rsidR="00FC08DF" w:rsidRPr="00BD7F1C" w:rsidRDefault="00FB3A22" w:rsidP="00FC08DF">
            <w:pPr>
              <w:pStyle w:val="TABLEROW"/>
              <w:rPr>
                <w:rFonts w:eastAsiaTheme="minorEastAsia"/>
                <w:sz w:val="18"/>
              </w:rPr>
            </w:pPr>
            <w:r w:rsidRPr="00BD7F1C">
              <w:rPr>
                <w:rFonts w:eastAsiaTheme="minorEastAsia"/>
                <w:sz w:val="18"/>
              </w:rPr>
              <w:t>Ndubuisi/</w:t>
            </w:r>
            <w:r w:rsidR="00D102B7" w:rsidRPr="00BD7F1C">
              <w:rPr>
                <w:rFonts w:eastAsiaTheme="minorEastAsia"/>
                <w:sz w:val="18"/>
              </w:rPr>
              <w:t>Kingsley</w:t>
            </w:r>
          </w:p>
        </w:tc>
      </w:tr>
      <w:tr w:rsidR="00FC08DF" w:rsidRPr="00407596" w14:paraId="2FEF9436" w14:textId="77777777" w:rsidTr="00BD7F1C">
        <w:trPr>
          <w:trHeight w:val="699"/>
        </w:trPr>
        <w:tc>
          <w:tcPr>
            <w:tcW w:w="1402" w:type="dxa"/>
            <w:tcBorders>
              <w:left w:val="nil"/>
            </w:tcBorders>
          </w:tcPr>
          <w:p w14:paraId="01572816" w14:textId="65B2DB73" w:rsidR="00FC08DF" w:rsidRPr="00BD7F1C" w:rsidRDefault="00FC08DF" w:rsidP="00FC08DF">
            <w:pPr>
              <w:pStyle w:val="TABLEROW"/>
              <w:rPr>
                <w:rFonts w:eastAsiaTheme="minorEastAsia"/>
                <w:sz w:val="18"/>
              </w:rPr>
            </w:pPr>
            <w:r w:rsidRPr="00BD7F1C">
              <w:rPr>
                <w:rFonts w:eastAsiaTheme="minorEastAsia"/>
                <w:sz w:val="18"/>
              </w:rPr>
              <w:t xml:space="preserve">Week </w:t>
            </w:r>
            <w:r w:rsidR="002B2155" w:rsidRPr="00BD7F1C">
              <w:rPr>
                <w:rFonts w:eastAsiaTheme="minorEastAsia"/>
                <w:sz w:val="18"/>
              </w:rPr>
              <w:t>2</w:t>
            </w:r>
            <w:r w:rsidR="00BD7F1C" w:rsidRPr="00BD7F1C">
              <w:rPr>
                <w:rFonts w:eastAsiaTheme="minorEastAsia"/>
                <w:sz w:val="18"/>
              </w:rPr>
              <w:t>1</w:t>
            </w:r>
          </w:p>
        </w:tc>
        <w:tc>
          <w:tcPr>
            <w:tcW w:w="1845" w:type="dxa"/>
          </w:tcPr>
          <w:p w14:paraId="07A99003" w14:textId="1126ACA1" w:rsidR="00FC08DF" w:rsidRPr="00BD7F1C" w:rsidRDefault="00FB3A22" w:rsidP="00FC08DF">
            <w:pPr>
              <w:pStyle w:val="TABLEROW"/>
              <w:rPr>
                <w:rFonts w:eastAsiaTheme="minorEastAsia"/>
                <w:sz w:val="18"/>
              </w:rPr>
            </w:pPr>
            <w:r w:rsidRPr="00BD7F1C">
              <w:rPr>
                <w:rFonts w:eastAsiaTheme="minorEastAsia"/>
                <w:sz w:val="18"/>
              </w:rPr>
              <w:t xml:space="preserve">Finish Subtask 6.3, 6.4, 6.5 &amp;7.3, 7.4 &amp; Begin Task </w:t>
            </w:r>
            <w:r w:rsidR="002C1B88" w:rsidRPr="00BD7F1C">
              <w:rPr>
                <w:rFonts w:eastAsiaTheme="minorEastAsia"/>
                <w:sz w:val="18"/>
              </w:rPr>
              <w:t>8</w:t>
            </w:r>
          </w:p>
        </w:tc>
        <w:tc>
          <w:tcPr>
            <w:tcW w:w="4114" w:type="dxa"/>
          </w:tcPr>
          <w:p w14:paraId="0F068987" w14:textId="5F88A3A9" w:rsidR="00FC08DF" w:rsidRPr="00BD7F1C" w:rsidRDefault="00FB3A22" w:rsidP="00FC08DF">
            <w:pPr>
              <w:pStyle w:val="TABLEROW"/>
              <w:rPr>
                <w:rFonts w:eastAsiaTheme="minorEastAsia"/>
                <w:sz w:val="18"/>
              </w:rPr>
            </w:pPr>
            <w:r w:rsidRPr="00BD7F1C">
              <w:rPr>
                <w:rFonts w:eastAsiaTheme="minorEastAsia"/>
                <w:sz w:val="18"/>
              </w:rPr>
              <w:t>Finish &amp; Finalize Temperature</w:t>
            </w:r>
          </w:p>
        </w:tc>
        <w:tc>
          <w:tcPr>
            <w:tcW w:w="2454" w:type="dxa"/>
            <w:gridSpan w:val="2"/>
            <w:tcBorders>
              <w:right w:val="nil"/>
            </w:tcBorders>
          </w:tcPr>
          <w:p w14:paraId="08D6B522" w14:textId="25579FE8" w:rsidR="00FC08DF" w:rsidRPr="00BD7F1C" w:rsidRDefault="00FC08DF" w:rsidP="00FC08DF">
            <w:pPr>
              <w:pStyle w:val="TABLEROW"/>
              <w:rPr>
                <w:rFonts w:eastAsiaTheme="minorEastAsia"/>
                <w:sz w:val="18"/>
              </w:rPr>
            </w:pPr>
            <w:r w:rsidRPr="00BD7F1C">
              <w:rPr>
                <w:rFonts w:eastAsiaTheme="minorEastAsia"/>
                <w:sz w:val="18"/>
              </w:rPr>
              <w:t>Ndubuisi/Kingsley</w:t>
            </w:r>
          </w:p>
        </w:tc>
      </w:tr>
      <w:tr w:rsidR="00FC08DF" w:rsidRPr="00407596" w14:paraId="00B08F38" w14:textId="77777777" w:rsidTr="00BD7F1C">
        <w:trPr>
          <w:trHeight w:val="248"/>
        </w:trPr>
        <w:tc>
          <w:tcPr>
            <w:tcW w:w="1402" w:type="dxa"/>
            <w:tcBorders>
              <w:left w:val="nil"/>
            </w:tcBorders>
          </w:tcPr>
          <w:p w14:paraId="1A624434" w14:textId="61AFE659" w:rsidR="00FC08DF" w:rsidRPr="00BD7F1C" w:rsidRDefault="00FC08DF" w:rsidP="00FC08DF">
            <w:pPr>
              <w:pStyle w:val="TABLEROW"/>
              <w:rPr>
                <w:rFonts w:eastAsiaTheme="minorEastAsia"/>
                <w:sz w:val="18"/>
              </w:rPr>
            </w:pPr>
            <w:r w:rsidRPr="00BD7F1C">
              <w:rPr>
                <w:rFonts w:eastAsiaTheme="minorEastAsia"/>
                <w:sz w:val="18"/>
              </w:rPr>
              <w:t>Week 22</w:t>
            </w:r>
          </w:p>
        </w:tc>
        <w:tc>
          <w:tcPr>
            <w:tcW w:w="1845" w:type="dxa"/>
          </w:tcPr>
          <w:p w14:paraId="46DF3537" w14:textId="2631D350" w:rsidR="00FC08DF" w:rsidRPr="00BD7F1C" w:rsidRDefault="00FC08DF" w:rsidP="00FC08DF">
            <w:pPr>
              <w:pStyle w:val="TABLEROW"/>
              <w:rPr>
                <w:rFonts w:eastAsiaTheme="minorEastAsia"/>
                <w:sz w:val="18"/>
              </w:rPr>
            </w:pPr>
            <w:r w:rsidRPr="00BD7F1C">
              <w:rPr>
                <w:rFonts w:eastAsiaTheme="minorEastAsia"/>
                <w:sz w:val="18"/>
              </w:rPr>
              <w:t xml:space="preserve">Begin Task </w:t>
            </w:r>
            <w:r w:rsidR="002C1B88" w:rsidRPr="00BD7F1C">
              <w:rPr>
                <w:rFonts w:eastAsiaTheme="minorEastAsia"/>
                <w:sz w:val="18"/>
              </w:rPr>
              <w:t>9</w:t>
            </w:r>
          </w:p>
        </w:tc>
        <w:tc>
          <w:tcPr>
            <w:tcW w:w="4114" w:type="dxa"/>
          </w:tcPr>
          <w:p w14:paraId="7C094CE7" w14:textId="471CB09B" w:rsidR="00FC08DF" w:rsidRPr="00BD7F1C" w:rsidRDefault="00FC08DF" w:rsidP="00FC08DF">
            <w:pPr>
              <w:pStyle w:val="TABLEROW"/>
              <w:rPr>
                <w:rFonts w:eastAsiaTheme="minorEastAsia"/>
                <w:sz w:val="18"/>
              </w:rPr>
            </w:pPr>
            <w:r w:rsidRPr="00BD7F1C">
              <w:rPr>
                <w:rFonts w:eastAsiaTheme="minorEastAsia"/>
                <w:sz w:val="18"/>
              </w:rPr>
              <w:t>Begin Design Verification</w:t>
            </w:r>
          </w:p>
        </w:tc>
        <w:tc>
          <w:tcPr>
            <w:tcW w:w="2454" w:type="dxa"/>
            <w:gridSpan w:val="2"/>
            <w:tcBorders>
              <w:right w:val="nil"/>
            </w:tcBorders>
          </w:tcPr>
          <w:p w14:paraId="0BD83687" w14:textId="32B00460" w:rsidR="00FC08DF" w:rsidRPr="00BD7F1C" w:rsidRDefault="00FC08DF" w:rsidP="00FC08DF">
            <w:pPr>
              <w:pStyle w:val="TABLEROW"/>
              <w:rPr>
                <w:rFonts w:eastAsiaTheme="minorEastAsia"/>
                <w:sz w:val="18"/>
              </w:rPr>
            </w:pPr>
            <w:r w:rsidRPr="00BD7F1C">
              <w:rPr>
                <w:rFonts w:eastAsiaTheme="minorEastAsia"/>
                <w:sz w:val="18"/>
              </w:rPr>
              <w:t>Ndubuisi/Kingsley</w:t>
            </w:r>
          </w:p>
        </w:tc>
      </w:tr>
    </w:tbl>
    <w:p w14:paraId="3E984A98" w14:textId="0386A2B3" w:rsidR="003021AF" w:rsidRPr="00407596" w:rsidRDefault="003021AF" w:rsidP="00DF4FEC">
      <w:pPr>
        <w:pStyle w:val="Head1"/>
        <w:numPr>
          <w:ilvl w:val="0"/>
          <w:numId w:val="29"/>
        </w:numPr>
        <w:ind w:left="4320"/>
      </w:pPr>
      <w:bookmarkStart w:id="1434" w:name="_Toc531441732"/>
      <w:bookmarkStart w:id="1435" w:name="_Toc531442017"/>
      <w:bookmarkStart w:id="1436" w:name="_Toc531442331"/>
      <w:bookmarkStart w:id="1437" w:name="_Toc531442615"/>
      <w:bookmarkStart w:id="1438" w:name="_Toc531442935"/>
      <w:bookmarkStart w:id="1439" w:name="_Toc531443216"/>
      <w:bookmarkStart w:id="1440" w:name="_Toc531443548"/>
      <w:bookmarkStart w:id="1441" w:name="_Toc531443865"/>
      <w:bookmarkStart w:id="1442" w:name="_Toc531444149"/>
      <w:bookmarkStart w:id="1443" w:name="_Toc531447458"/>
      <w:bookmarkStart w:id="1444" w:name="_Toc531458560"/>
      <w:bookmarkStart w:id="1445" w:name="_Toc531460649"/>
      <w:bookmarkStart w:id="1446" w:name="_Toc531460958"/>
      <w:bookmarkStart w:id="1447" w:name="_Toc531461249"/>
      <w:bookmarkStart w:id="1448" w:name="_Toc531461561"/>
      <w:bookmarkStart w:id="1449" w:name="_Toc531461877"/>
      <w:bookmarkStart w:id="1450" w:name="_Toc531462162"/>
      <w:bookmarkStart w:id="1451" w:name="_Toc531462490"/>
      <w:bookmarkStart w:id="1452" w:name="_Toc531462767"/>
      <w:bookmarkStart w:id="1453" w:name="_Toc531463062"/>
      <w:bookmarkStart w:id="1454" w:name="_Toc531463381"/>
      <w:bookmarkStart w:id="1455" w:name="_Toc531463672"/>
      <w:bookmarkStart w:id="1456" w:name="_Toc531463974"/>
      <w:bookmarkStart w:id="1457" w:name="_Toc531464254"/>
      <w:bookmarkStart w:id="1458" w:name="_Toc531464558"/>
      <w:bookmarkStart w:id="1459" w:name="_Toc531465154"/>
      <w:bookmarkStart w:id="1460" w:name="_Toc6246880"/>
      <w:bookmarkStart w:id="1461" w:name="_Toc6502028"/>
      <w:bookmarkStart w:id="1462" w:name="_Toc6952169"/>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r w:rsidRPr="00407596">
        <w:rPr>
          <w:rFonts w:hint="eastAsia"/>
        </w:rPr>
        <w:t>Implementation</w:t>
      </w:r>
      <w:bookmarkEnd w:id="1459"/>
      <w:bookmarkEnd w:id="1460"/>
      <w:bookmarkEnd w:id="1461"/>
      <w:bookmarkEnd w:id="1462"/>
    </w:p>
    <w:p w14:paraId="7775764E" w14:textId="77777777" w:rsidR="00C46BE1" w:rsidRPr="00C46BE1" w:rsidRDefault="00C46BE1" w:rsidP="00DF4FEC">
      <w:pPr>
        <w:pStyle w:val="ListParagraph"/>
        <w:numPr>
          <w:ilvl w:val="0"/>
          <w:numId w:val="27"/>
        </w:numPr>
        <w:tabs>
          <w:tab w:val="left" w:pos="450"/>
        </w:tabs>
        <w:spacing w:before="0"/>
        <w:jc w:val="both"/>
        <w:rPr>
          <w:iCs/>
          <w:noProof/>
          <w:vanish/>
          <w:kern w:val="2"/>
          <w:sz w:val="24"/>
          <w:szCs w:val="21"/>
        </w:rPr>
      </w:pPr>
      <w:bookmarkStart w:id="1463" w:name="_Toc529815553"/>
      <w:bookmarkStart w:id="1464" w:name="_Toc529815593"/>
      <w:bookmarkStart w:id="1465" w:name="_Toc529815676"/>
      <w:bookmarkStart w:id="1466" w:name="_Toc529815716"/>
      <w:bookmarkStart w:id="1467" w:name="_Toc529815804"/>
      <w:bookmarkStart w:id="1468" w:name="_Toc529816791"/>
      <w:bookmarkStart w:id="1469" w:name="_Toc529816831"/>
      <w:bookmarkStart w:id="1470" w:name="_Toc529816885"/>
      <w:bookmarkStart w:id="1471" w:name="_Toc529816925"/>
      <w:bookmarkStart w:id="1472" w:name="_Toc529816983"/>
      <w:bookmarkStart w:id="1473" w:name="_Toc529817481"/>
      <w:bookmarkStart w:id="1474" w:name="_Toc529819387"/>
      <w:bookmarkStart w:id="1475" w:name="_Toc529819509"/>
      <w:bookmarkStart w:id="1476" w:name="_Toc530835274"/>
      <w:bookmarkStart w:id="1477" w:name="_Toc529815656"/>
      <w:bookmarkStart w:id="1478" w:name="_Toc529815843"/>
      <w:bookmarkStart w:id="1479" w:name="_Toc529816864"/>
      <w:bookmarkStart w:id="1480" w:name="_Toc529817049"/>
      <w:bookmarkStart w:id="1481" w:name="_Toc529817450"/>
      <w:bookmarkStart w:id="1482" w:name="_Toc529819454"/>
      <w:bookmarkStart w:id="1483" w:name="_Toc529823480"/>
      <w:bookmarkStart w:id="1484" w:name="_Toc529831589"/>
      <w:bookmarkStart w:id="1485" w:name="_Toc529831807"/>
      <w:bookmarkStart w:id="1486" w:name="_Toc529831899"/>
      <w:bookmarkStart w:id="1487" w:name="_Toc529832086"/>
      <w:bookmarkStart w:id="1488" w:name="_Toc529832394"/>
      <w:bookmarkStart w:id="1489" w:name="_Toc529832517"/>
      <w:bookmarkStart w:id="1490" w:name="_Toc529833009"/>
      <w:bookmarkStart w:id="1491" w:name="_Toc529833318"/>
      <w:bookmarkStart w:id="1492" w:name="_Toc529833410"/>
      <w:bookmarkStart w:id="1493" w:name="_Toc529836914"/>
      <w:bookmarkStart w:id="1494" w:name="_Toc529837009"/>
      <w:bookmarkStart w:id="1495" w:name="_Toc529837316"/>
      <w:bookmarkStart w:id="1496" w:name="_Toc529837807"/>
      <w:bookmarkStart w:id="1497" w:name="_Toc529837931"/>
      <w:bookmarkStart w:id="1498" w:name="_Toc529838516"/>
      <w:bookmarkStart w:id="1499" w:name="_Toc529838733"/>
      <w:bookmarkStart w:id="1500" w:name="_Toc529838825"/>
      <w:bookmarkStart w:id="1501" w:name="_Toc529839019"/>
      <w:bookmarkStart w:id="1502" w:name="_Toc529839142"/>
      <w:bookmarkStart w:id="1503" w:name="_Toc529839328"/>
      <w:bookmarkStart w:id="1504" w:name="_Toc529839421"/>
      <w:bookmarkStart w:id="1505" w:name="_Toc529839639"/>
      <w:bookmarkStart w:id="1506" w:name="_Toc529839732"/>
      <w:bookmarkStart w:id="1507" w:name="_Toc529839918"/>
      <w:bookmarkStart w:id="1508" w:name="_Toc529840044"/>
      <w:bookmarkStart w:id="1509" w:name="_Toc529840232"/>
      <w:bookmarkStart w:id="1510" w:name="_Toc529840324"/>
      <w:bookmarkStart w:id="1511" w:name="_Toc529840541"/>
      <w:bookmarkStart w:id="1512" w:name="_Toc529840852"/>
      <w:bookmarkStart w:id="1513" w:name="_Toc529840945"/>
      <w:bookmarkStart w:id="1514" w:name="_Toc529874694"/>
      <w:bookmarkStart w:id="1515" w:name="_Toc529875006"/>
      <w:bookmarkStart w:id="1516" w:name="_Toc529875318"/>
      <w:bookmarkStart w:id="1517" w:name="_Toc529875540"/>
      <w:bookmarkStart w:id="1518" w:name="_Toc529875603"/>
      <w:bookmarkStart w:id="1519" w:name="_Toc529877090"/>
      <w:bookmarkStart w:id="1520" w:name="_Toc529887083"/>
      <w:bookmarkStart w:id="1521" w:name="_Toc529907613"/>
      <w:bookmarkStart w:id="1522" w:name="_Toc529961087"/>
      <w:bookmarkStart w:id="1523" w:name="_Toc529974233"/>
      <w:bookmarkStart w:id="1524" w:name="_Toc530078689"/>
      <w:bookmarkStart w:id="1525" w:name="_Toc530079275"/>
      <w:bookmarkStart w:id="1526" w:name="_Toc530094898"/>
      <w:bookmarkStart w:id="1527" w:name="_Toc530095482"/>
      <w:bookmarkStart w:id="1528" w:name="_Toc530231395"/>
      <w:bookmarkStart w:id="1529" w:name="_Toc530397942"/>
      <w:bookmarkStart w:id="1530" w:name="_Toc530408747"/>
      <w:bookmarkStart w:id="1531" w:name="_Toc530424696"/>
      <w:bookmarkStart w:id="1532" w:name="_Toc530473245"/>
      <w:bookmarkStart w:id="1533" w:name="_Toc530511230"/>
      <w:bookmarkStart w:id="1534" w:name="_Toc530511532"/>
      <w:bookmarkStart w:id="1535" w:name="_Toc530524448"/>
      <w:bookmarkStart w:id="1536" w:name="_Toc530524757"/>
      <w:bookmarkStart w:id="1537" w:name="_Toc530525065"/>
      <w:bookmarkStart w:id="1538" w:name="_Toc530526264"/>
      <w:bookmarkStart w:id="1539" w:name="_Toc530527767"/>
      <w:bookmarkStart w:id="1540" w:name="_Toc530528045"/>
      <w:bookmarkStart w:id="1541" w:name="_Toc530764976"/>
      <w:bookmarkStart w:id="1542" w:name="_Toc530833262"/>
      <w:bookmarkStart w:id="1543" w:name="_Toc530875138"/>
      <w:bookmarkStart w:id="1544" w:name="_Toc530998066"/>
      <w:bookmarkStart w:id="1545" w:name="_Toc531005885"/>
      <w:bookmarkStart w:id="1546" w:name="_Toc531016278"/>
      <w:bookmarkStart w:id="1547" w:name="_Toc531038790"/>
      <w:bookmarkStart w:id="1548" w:name="_Toc531038854"/>
      <w:bookmarkStart w:id="1549" w:name="_Toc531045740"/>
      <w:bookmarkStart w:id="1550" w:name="_Toc531049104"/>
      <w:bookmarkStart w:id="1551" w:name="_Toc531050797"/>
      <w:bookmarkStart w:id="1552" w:name="_Toc531441577"/>
      <w:bookmarkStart w:id="1553" w:name="_Toc531441655"/>
      <w:bookmarkStart w:id="1554" w:name="_Toc531441796"/>
      <w:bookmarkStart w:id="1555" w:name="_Toc531447218"/>
      <w:bookmarkStart w:id="1556" w:name="_Toc531464877"/>
      <w:bookmarkStart w:id="1557" w:name="_Toc531465155"/>
      <w:bookmarkStart w:id="1558" w:name="_Toc531528309"/>
      <w:bookmarkStart w:id="1559" w:name="_Toc531730415"/>
      <w:bookmarkStart w:id="1560" w:name="_Toc529815554"/>
      <w:bookmarkStart w:id="1561" w:name="_Toc529815594"/>
      <w:bookmarkStart w:id="1562" w:name="_Toc529815677"/>
      <w:bookmarkStart w:id="1563" w:name="_Toc529815717"/>
      <w:bookmarkStart w:id="1564" w:name="_Toc529815805"/>
      <w:bookmarkStart w:id="1565" w:name="_Toc529816792"/>
      <w:bookmarkStart w:id="1566" w:name="_Toc529816832"/>
      <w:bookmarkStart w:id="1567" w:name="_Toc529816886"/>
      <w:bookmarkStart w:id="1568" w:name="_Toc529816926"/>
      <w:bookmarkStart w:id="1569" w:name="_Toc529816984"/>
      <w:bookmarkStart w:id="1570" w:name="_Toc529817482"/>
      <w:bookmarkStart w:id="1571" w:name="_Toc529819388"/>
      <w:bookmarkStart w:id="1572" w:name="_Toc529819510"/>
      <w:bookmarkStart w:id="1573" w:name="_Toc530835275"/>
      <w:bookmarkStart w:id="1574" w:name="_Toc529815657"/>
      <w:bookmarkStart w:id="1575" w:name="_Toc529815844"/>
      <w:bookmarkStart w:id="1576" w:name="_Toc529816865"/>
      <w:bookmarkStart w:id="1577" w:name="_Toc529817050"/>
      <w:bookmarkStart w:id="1578" w:name="_Toc529817451"/>
      <w:bookmarkStart w:id="1579" w:name="_Toc529819455"/>
      <w:bookmarkStart w:id="1580" w:name="_Toc529823481"/>
      <w:bookmarkStart w:id="1581" w:name="_Toc529831590"/>
      <w:bookmarkStart w:id="1582" w:name="_Toc529831808"/>
      <w:bookmarkStart w:id="1583" w:name="_Toc529831900"/>
      <w:bookmarkStart w:id="1584" w:name="_Toc529832087"/>
      <w:bookmarkStart w:id="1585" w:name="_Toc529832395"/>
      <w:bookmarkStart w:id="1586" w:name="_Toc529832518"/>
      <w:bookmarkStart w:id="1587" w:name="_Toc529833010"/>
      <w:bookmarkStart w:id="1588" w:name="_Toc529833319"/>
      <w:bookmarkStart w:id="1589" w:name="_Toc529833411"/>
      <w:bookmarkStart w:id="1590" w:name="_Toc529836915"/>
      <w:bookmarkStart w:id="1591" w:name="_Toc529837010"/>
      <w:bookmarkStart w:id="1592" w:name="_Toc529837317"/>
      <w:bookmarkStart w:id="1593" w:name="_Toc529837808"/>
      <w:bookmarkStart w:id="1594" w:name="_Toc529837932"/>
      <w:bookmarkStart w:id="1595" w:name="_Toc529838517"/>
      <w:bookmarkStart w:id="1596" w:name="_Toc529838734"/>
      <w:bookmarkStart w:id="1597" w:name="_Toc529838826"/>
      <w:bookmarkStart w:id="1598" w:name="_Toc529839020"/>
      <w:bookmarkStart w:id="1599" w:name="_Toc529839143"/>
      <w:bookmarkStart w:id="1600" w:name="_Toc529839329"/>
      <w:bookmarkStart w:id="1601" w:name="_Toc529839422"/>
      <w:bookmarkStart w:id="1602" w:name="_Toc529839640"/>
      <w:bookmarkStart w:id="1603" w:name="_Toc529839733"/>
      <w:bookmarkStart w:id="1604" w:name="_Toc529839919"/>
      <w:bookmarkStart w:id="1605" w:name="_Toc529840045"/>
      <w:bookmarkStart w:id="1606" w:name="_Toc529840233"/>
      <w:bookmarkStart w:id="1607" w:name="_Toc529840325"/>
      <w:bookmarkStart w:id="1608" w:name="_Toc529840542"/>
      <w:bookmarkStart w:id="1609" w:name="_Toc529840853"/>
      <w:bookmarkStart w:id="1610" w:name="_Toc529840946"/>
      <w:bookmarkStart w:id="1611" w:name="_Toc529874695"/>
      <w:bookmarkStart w:id="1612" w:name="_Toc529875007"/>
      <w:bookmarkStart w:id="1613" w:name="_Toc529875319"/>
      <w:bookmarkStart w:id="1614" w:name="_Toc529875541"/>
      <w:bookmarkStart w:id="1615" w:name="_Toc529875604"/>
      <w:bookmarkStart w:id="1616" w:name="_Toc529877091"/>
      <w:bookmarkStart w:id="1617" w:name="_Toc529887084"/>
      <w:bookmarkStart w:id="1618" w:name="_Toc529907614"/>
      <w:bookmarkStart w:id="1619" w:name="_Toc529961088"/>
      <w:bookmarkStart w:id="1620" w:name="_Toc529974234"/>
      <w:bookmarkStart w:id="1621" w:name="_Toc530078690"/>
      <w:bookmarkStart w:id="1622" w:name="_Toc530079276"/>
      <w:bookmarkStart w:id="1623" w:name="_Toc530094899"/>
      <w:bookmarkStart w:id="1624" w:name="_Toc530095483"/>
      <w:bookmarkStart w:id="1625" w:name="_Toc530231396"/>
      <w:bookmarkStart w:id="1626" w:name="_Toc530397943"/>
      <w:bookmarkStart w:id="1627" w:name="_Toc530408748"/>
      <w:bookmarkStart w:id="1628" w:name="_Toc530424697"/>
      <w:bookmarkStart w:id="1629" w:name="_Toc530473246"/>
      <w:bookmarkStart w:id="1630" w:name="_Toc530511231"/>
      <w:bookmarkStart w:id="1631" w:name="_Toc530511533"/>
      <w:bookmarkStart w:id="1632" w:name="_Toc530524449"/>
      <w:bookmarkStart w:id="1633" w:name="_Toc530524758"/>
      <w:bookmarkStart w:id="1634" w:name="_Toc530525066"/>
      <w:bookmarkStart w:id="1635" w:name="_Toc530526265"/>
      <w:bookmarkStart w:id="1636" w:name="_Toc530527768"/>
      <w:bookmarkStart w:id="1637" w:name="_Toc530528046"/>
      <w:bookmarkStart w:id="1638" w:name="_Toc530764977"/>
      <w:bookmarkStart w:id="1639" w:name="_Toc530833263"/>
      <w:bookmarkStart w:id="1640" w:name="_Toc530875139"/>
      <w:bookmarkStart w:id="1641" w:name="_Toc530998067"/>
      <w:bookmarkStart w:id="1642" w:name="_Toc531005886"/>
      <w:bookmarkStart w:id="1643" w:name="_Toc531016279"/>
      <w:bookmarkStart w:id="1644" w:name="_Toc531038791"/>
      <w:bookmarkStart w:id="1645" w:name="_Toc531038855"/>
      <w:bookmarkStart w:id="1646" w:name="_Toc531045741"/>
      <w:bookmarkStart w:id="1647" w:name="_Toc531049105"/>
      <w:bookmarkStart w:id="1648" w:name="_Toc531050798"/>
      <w:bookmarkStart w:id="1649" w:name="_Toc531441797"/>
      <w:bookmarkStart w:id="1650" w:name="_Toc531465156"/>
      <w:bookmarkStart w:id="1651" w:name="_Toc531528310"/>
      <w:bookmarkStart w:id="1652" w:name="_Toc529815555"/>
      <w:bookmarkStart w:id="1653" w:name="_Toc529815595"/>
      <w:bookmarkStart w:id="1654" w:name="_Toc529815678"/>
      <w:bookmarkStart w:id="1655" w:name="_Toc529815718"/>
      <w:bookmarkStart w:id="1656" w:name="_Toc529815806"/>
      <w:bookmarkStart w:id="1657" w:name="_Toc529816793"/>
      <w:bookmarkStart w:id="1658" w:name="_Toc529816833"/>
      <w:bookmarkStart w:id="1659" w:name="_Toc529816887"/>
      <w:bookmarkStart w:id="1660" w:name="_Toc529816927"/>
      <w:bookmarkStart w:id="1661" w:name="_Toc529816985"/>
      <w:bookmarkStart w:id="1662" w:name="_Toc529817483"/>
      <w:bookmarkStart w:id="1663" w:name="_Toc529819389"/>
      <w:bookmarkStart w:id="1664" w:name="_Toc529819511"/>
      <w:bookmarkStart w:id="1665" w:name="_Toc530835276"/>
      <w:bookmarkStart w:id="1666" w:name="_Toc529815658"/>
      <w:bookmarkStart w:id="1667" w:name="_Toc529815845"/>
      <w:bookmarkStart w:id="1668" w:name="_Toc529816866"/>
      <w:bookmarkStart w:id="1669" w:name="_Toc529817051"/>
      <w:bookmarkStart w:id="1670" w:name="_Toc529817452"/>
      <w:bookmarkStart w:id="1671" w:name="_Toc529819456"/>
      <w:bookmarkStart w:id="1672" w:name="_Toc529823482"/>
      <w:bookmarkStart w:id="1673" w:name="_Toc529831591"/>
      <w:bookmarkStart w:id="1674" w:name="_Toc529831809"/>
      <w:bookmarkStart w:id="1675" w:name="_Toc529831901"/>
      <w:bookmarkStart w:id="1676" w:name="_Toc529832088"/>
      <w:bookmarkStart w:id="1677" w:name="_Toc529832396"/>
      <w:bookmarkStart w:id="1678" w:name="_Toc529832519"/>
      <w:bookmarkStart w:id="1679" w:name="_Toc529833011"/>
      <w:bookmarkStart w:id="1680" w:name="_Toc529833320"/>
      <w:bookmarkStart w:id="1681" w:name="_Toc529833412"/>
      <w:bookmarkStart w:id="1682" w:name="_Toc529836916"/>
      <w:bookmarkStart w:id="1683" w:name="_Toc529837011"/>
      <w:bookmarkStart w:id="1684" w:name="_Toc529837318"/>
      <w:bookmarkStart w:id="1685" w:name="_Toc529837809"/>
      <w:bookmarkStart w:id="1686" w:name="_Toc529837933"/>
      <w:bookmarkStart w:id="1687" w:name="_Toc529838518"/>
      <w:bookmarkStart w:id="1688" w:name="_Toc529838735"/>
      <w:bookmarkStart w:id="1689" w:name="_Toc529838827"/>
      <w:bookmarkStart w:id="1690" w:name="_Toc529839021"/>
      <w:bookmarkStart w:id="1691" w:name="_Toc529839144"/>
      <w:bookmarkStart w:id="1692" w:name="_Toc529839330"/>
      <w:bookmarkStart w:id="1693" w:name="_Toc529839423"/>
      <w:bookmarkStart w:id="1694" w:name="_Toc529839641"/>
      <w:bookmarkStart w:id="1695" w:name="_Toc529839734"/>
      <w:bookmarkStart w:id="1696" w:name="_Toc529839920"/>
      <w:bookmarkStart w:id="1697" w:name="_Toc529840046"/>
      <w:bookmarkStart w:id="1698" w:name="_Toc529840234"/>
      <w:bookmarkStart w:id="1699" w:name="_Toc529840326"/>
      <w:bookmarkStart w:id="1700" w:name="_Toc529840543"/>
      <w:bookmarkStart w:id="1701" w:name="_Toc529840854"/>
      <w:bookmarkStart w:id="1702" w:name="_Toc529840947"/>
      <w:bookmarkStart w:id="1703" w:name="_Toc529874696"/>
      <w:bookmarkStart w:id="1704" w:name="_Toc529875008"/>
      <w:bookmarkStart w:id="1705" w:name="_Toc529875320"/>
      <w:bookmarkStart w:id="1706" w:name="_Toc529875542"/>
      <w:bookmarkStart w:id="1707" w:name="_Toc529875605"/>
      <w:bookmarkStart w:id="1708" w:name="_Toc529877092"/>
      <w:bookmarkStart w:id="1709" w:name="_Toc529887085"/>
      <w:bookmarkStart w:id="1710" w:name="_Toc529907615"/>
      <w:bookmarkStart w:id="1711" w:name="_Toc529961089"/>
      <w:bookmarkStart w:id="1712" w:name="_Toc529974235"/>
      <w:bookmarkStart w:id="1713" w:name="_Toc530078691"/>
      <w:bookmarkStart w:id="1714" w:name="_Toc530079277"/>
      <w:bookmarkStart w:id="1715" w:name="_Toc530094900"/>
      <w:bookmarkStart w:id="1716" w:name="_Toc530095484"/>
      <w:bookmarkStart w:id="1717" w:name="_Toc530231397"/>
      <w:bookmarkStart w:id="1718" w:name="_Toc530397944"/>
      <w:bookmarkStart w:id="1719" w:name="_Toc530408749"/>
      <w:bookmarkStart w:id="1720" w:name="_Toc530424698"/>
      <w:bookmarkStart w:id="1721" w:name="_Toc530473247"/>
      <w:bookmarkStart w:id="1722" w:name="_Toc530511232"/>
      <w:bookmarkStart w:id="1723" w:name="_Toc530511534"/>
      <w:bookmarkStart w:id="1724" w:name="_Toc530524450"/>
      <w:bookmarkStart w:id="1725" w:name="_Toc530524759"/>
      <w:bookmarkStart w:id="1726" w:name="_Toc530525067"/>
      <w:bookmarkStart w:id="1727" w:name="_Toc530526266"/>
      <w:bookmarkStart w:id="1728" w:name="_Toc530527769"/>
      <w:bookmarkStart w:id="1729" w:name="_Toc530528047"/>
      <w:bookmarkStart w:id="1730" w:name="_Toc530764978"/>
      <w:bookmarkStart w:id="1731" w:name="_Toc530833264"/>
      <w:bookmarkStart w:id="1732" w:name="_Toc530875140"/>
      <w:bookmarkStart w:id="1733" w:name="_Toc530998068"/>
      <w:bookmarkStart w:id="1734" w:name="_Toc531005887"/>
      <w:bookmarkStart w:id="1735" w:name="_Toc531016280"/>
      <w:bookmarkStart w:id="1736" w:name="_Toc531038792"/>
      <w:bookmarkStart w:id="1737" w:name="_Toc531038856"/>
      <w:bookmarkStart w:id="1738" w:name="_Toc531045742"/>
      <w:bookmarkStart w:id="1739" w:name="_Toc531049106"/>
      <w:bookmarkStart w:id="1740" w:name="_Toc531050799"/>
      <w:bookmarkStart w:id="1741" w:name="_Toc531441798"/>
      <w:bookmarkStart w:id="1742" w:name="_Toc531465157"/>
      <w:bookmarkStart w:id="1743" w:name="_Toc531528311"/>
      <w:bookmarkStart w:id="1744" w:name="_Toc529815556"/>
      <w:bookmarkStart w:id="1745" w:name="_Toc529815596"/>
      <w:bookmarkStart w:id="1746" w:name="_Toc529815679"/>
      <w:bookmarkStart w:id="1747" w:name="_Toc529815719"/>
      <w:bookmarkStart w:id="1748" w:name="_Toc529815807"/>
      <w:bookmarkStart w:id="1749" w:name="_Toc529816794"/>
      <w:bookmarkStart w:id="1750" w:name="_Toc529816834"/>
      <w:bookmarkStart w:id="1751" w:name="_Toc529816888"/>
      <w:bookmarkStart w:id="1752" w:name="_Toc529816928"/>
      <w:bookmarkStart w:id="1753" w:name="_Toc529816986"/>
      <w:bookmarkStart w:id="1754" w:name="_Toc529817484"/>
      <w:bookmarkStart w:id="1755" w:name="_Toc529819390"/>
      <w:bookmarkStart w:id="1756" w:name="_Toc529819512"/>
      <w:bookmarkStart w:id="1757" w:name="_Toc530835277"/>
      <w:bookmarkStart w:id="1758" w:name="_Toc529815659"/>
      <w:bookmarkStart w:id="1759" w:name="_Toc529815846"/>
      <w:bookmarkStart w:id="1760" w:name="_Toc529816867"/>
      <w:bookmarkStart w:id="1761" w:name="_Toc529817052"/>
      <w:bookmarkStart w:id="1762" w:name="_Toc529817453"/>
      <w:bookmarkStart w:id="1763" w:name="_Toc529819457"/>
      <w:bookmarkStart w:id="1764" w:name="_Toc529823483"/>
      <w:bookmarkStart w:id="1765" w:name="_Toc529831592"/>
      <w:bookmarkStart w:id="1766" w:name="_Toc529831810"/>
      <w:bookmarkStart w:id="1767" w:name="_Toc529831902"/>
      <w:bookmarkStart w:id="1768" w:name="_Toc529832089"/>
      <w:bookmarkStart w:id="1769" w:name="_Toc529832397"/>
      <w:bookmarkStart w:id="1770" w:name="_Toc529832520"/>
      <w:bookmarkStart w:id="1771" w:name="_Toc529833012"/>
      <w:bookmarkStart w:id="1772" w:name="_Toc529833321"/>
      <w:bookmarkStart w:id="1773" w:name="_Toc529833413"/>
      <w:bookmarkStart w:id="1774" w:name="_Toc529836917"/>
      <w:bookmarkStart w:id="1775" w:name="_Toc529837012"/>
      <w:bookmarkStart w:id="1776" w:name="_Toc529837319"/>
      <w:bookmarkStart w:id="1777" w:name="_Toc529837810"/>
      <w:bookmarkStart w:id="1778" w:name="_Toc529837934"/>
      <w:bookmarkStart w:id="1779" w:name="_Toc529838519"/>
      <w:bookmarkStart w:id="1780" w:name="_Toc529838736"/>
      <w:bookmarkStart w:id="1781" w:name="_Toc529838828"/>
      <w:bookmarkStart w:id="1782" w:name="_Toc529839022"/>
      <w:bookmarkStart w:id="1783" w:name="_Toc529839145"/>
      <w:bookmarkStart w:id="1784" w:name="_Toc529839331"/>
      <w:bookmarkStart w:id="1785" w:name="_Toc529839424"/>
      <w:bookmarkStart w:id="1786" w:name="_Toc529839642"/>
      <w:bookmarkStart w:id="1787" w:name="_Toc529839735"/>
      <w:bookmarkStart w:id="1788" w:name="_Toc529839921"/>
      <w:bookmarkStart w:id="1789" w:name="_Toc529840047"/>
      <w:bookmarkStart w:id="1790" w:name="_Toc529840235"/>
      <w:bookmarkStart w:id="1791" w:name="_Toc529840327"/>
      <w:bookmarkStart w:id="1792" w:name="_Toc529840544"/>
      <w:bookmarkStart w:id="1793" w:name="_Toc529840855"/>
      <w:bookmarkStart w:id="1794" w:name="_Toc529840948"/>
      <w:bookmarkStart w:id="1795" w:name="_Toc529874697"/>
      <w:bookmarkStart w:id="1796" w:name="_Toc529875009"/>
      <w:bookmarkStart w:id="1797" w:name="_Toc529875321"/>
      <w:bookmarkStart w:id="1798" w:name="_Toc529875543"/>
      <w:bookmarkStart w:id="1799" w:name="_Toc529875606"/>
      <w:bookmarkStart w:id="1800" w:name="_Toc529877093"/>
      <w:bookmarkStart w:id="1801" w:name="_Toc529887086"/>
      <w:bookmarkStart w:id="1802" w:name="_Toc529907616"/>
      <w:bookmarkStart w:id="1803" w:name="_Toc529961090"/>
      <w:bookmarkStart w:id="1804" w:name="_Toc529974236"/>
      <w:bookmarkStart w:id="1805" w:name="_Toc530078692"/>
      <w:bookmarkStart w:id="1806" w:name="_Toc530079278"/>
      <w:bookmarkStart w:id="1807" w:name="_Toc530094901"/>
      <w:bookmarkStart w:id="1808" w:name="_Toc530095485"/>
      <w:bookmarkStart w:id="1809" w:name="_Toc530231398"/>
      <w:bookmarkStart w:id="1810" w:name="_Toc530397945"/>
      <w:bookmarkStart w:id="1811" w:name="_Toc530408750"/>
      <w:bookmarkStart w:id="1812" w:name="_Toc530424699"/>
      <w:bookmarkStart w:id="1813" w:name="_Toc530473248"/>
      <w:bookmarkStart w:id="1814" w:name="_Toc530511233"/>
      <w:bookmarkStart w:id="1815" w:name="_Toc530511535"/>
      <w:bookmarkStart w:id="1816" w:name="_Toc530524451"/>
      <w:bookmarkStart w:id="1817" w:name="_Toc530524760"/>
      <w:bookmarkStart w:id="1818" w:name="_Toc530525068"/>
      <w:bookmarkStart w:id="1819" w:name="_Toc530526267"/>
      <w:bookmarkStart w:id="1820" w:name="_Toc530527770"/>
      <w:bookmarkStart w:id="1821" w:name="_Toc530528048"/>
      <w:bookmarkStart w:id="1822" w:name="_Toc530764979"/>
      <w:bookmarkStart w:id="1823" w:name="_Toc530833265"/>
      <w:bookmarkStart w:id="1824" w:name="_Toc530875141"/>
      <w:bookmarkStart w:id="1825" w:name="_Toc530998069"/>
      <w:bookmarkStart w:id="1826" w:name="_Toc531005888"/>
      <w:bookmarkStart w:id="1827" w:name="_Toc531016281"/>
      <w:bookmarkStart w:id="1828" w:name="_Toc531038793"/>
      <w:bookmarkStart w:id="1829" w:name="_Toc531038857"/>
      <w:bookmarkStart w:id="1830" w:name="_Toc531045743"/>
      <w:bookmarkStart w:id="1831" w:name="_Toc531049107"/>
      <w:bookmarkStart w:id="1832" w:name="_Toc531050800"/>
      <w:bookmarkStart w:id="1833" w:name="_Toc531441799"/>
      <w:bookmarkStart w:id="1834" w:name="_Toc531465158"/>
      <w:bookmarkStart w:id="1835" w:name="_Toc531528312"/>
      <w:bookmarkStart w:id="1836" w:name="_Toc531441581"/>
      <w:bookmarkStart w:id="1837" w:name="_Toc531441659"/>
      <w:bookmarkStart w:id="1838" w:name="_Toc531441800"/>
      <w:bookmarkStart w:id="1839" w:name="_Toc531447222"/>
      <w:bookmarkStart w:id="1840" w:name="_Toc531441736"/>
      <w:bookmarkStart w:id="1841" w:name="_Toc531442021"/>
      <w:bookmarkStart w:id="1842" w:name="_Toc531442335"/>
      <w:bookmarkStart w:id="1843" w:name="_Toc531442619"/>
      <w:bookmarkStart w:id="1844" w:name="_Toc531442939"/>
      <w:bookmarkStart w:id="1845" w:name="_Toc531443220"/>
      <w:bookmarkStart w:id="1846" w:name="_Toc531443552"/>
      <w:bookmarkStart w:id="1847" w:name="_Toc531443869"/>
      <w:bookmarkStart w:id="1848" w:name="_Toc531444153"/>
      <w:bookmarkStart w:id="1849" w:name="_Toc531447462"/>
      <w:bookmarkStart w:id="1850" w:name="_Toc531458564"/>
      <w:bookmarkStart w:id="1851" w:name="_Toc531460653"/>
      <w:bookmarkStart w:id="1852" w:name="_Toc531460962"/>
      <w:bookmarkStart w:id="1853" w:name="_Toc531461253"/>
      <w:bookmarkStart w:id="1854" w:name="_Toc531461565"/>
      <w:bookmarkStart w:id="1855" w:name="_Toc531461881"/>
      <w:bookmarkStart w:id="1856" w:name="_Toc531462166"/>
      <w:bookmarkStart w:id="1857" w:name="_Toc531462494"/>
      <w:bookmarkStart w:id="1858" w:name="_Toc531462771"/>
      <w:bookmarkStart w:id="1859" w:name="_Toc531463066"/>
      <w:bookmarkStart w:id="1860" w:name="_Toc531463385"/>
      <w:bookmarkStart w:id="1861" w:name="_Toc531463676"/>
      <w:bookmarkStart w:id="1862" w:name="_Toc531463978"/>
      <w:bookmarkStart w:id="1863" w:name="_Toc531464258"/>
      <w:bookmarkStart w:id="1864" w:name="_Toc531464562"/>
      <w:bookmarkStart w:id="1865" w:name="_Toc531464881"/>
      <w:bookmarkStart w:id="1866" w:name="_Toc531465159"/>
      <w:bookmarkStart w:id="1867" w:name="_Toc531528313"/>
      <w:bookmarkStart w:id="1868" w:name="_Toc531730419"/>
      <w:bookmarkStart w:id="1869" w:name="_Toc531730499"/>
      <w:bookmarkStart w:id="1870" w:name="_Toc531955469"/>
      <w:bookmarkStart w:id="1871" w:name="_Toc531955550"/>
      <w:bookmarkStart w:id="1872" w:name="_Toc531957358"/>
      <w:bookmarkStart w:id="1873" w:name="_Toc531958574"/>
      <w:bookmarkStart w:id="1874" w:name="_Toc531038858"/>
      <w:bookmarkStart w:id="1875" w:name="_Toc531049108"/>
      <w:bookmarkStart w:id="1876" w:name="_Ref531182188"/>
      <w:bookmarkStart w:id="1877" w:name="_Toc531441804"/>
      <w:bookmarkStart w:id="1878" w:name="_Toc531465163"/>
      <w:bookmarkStart w:id="1879" w:name="_Toc6227956"/>
      <w:bookmarkStart w:id="1880" w:name="_Toc6230663"/>
      <w:bookmarkStart w:id="1881" w:name="_Toc6230805"/>
      <w:bookmarkStart w:id="1882" w:name="_Toc6230947"/>
      <w:bookmarkStart w:id="1883" w:name="_Toc6231089"/>
      <w:bookmarkStart w:id="1884" w:name="_Toc6231232"/>
      <w:bookmarkStart w:id="1885" w:name="_Toc6232824"/>
      <w:bookmarkStart w:id="1886" w:name="_Toc6236124"/>
      <w:bookmarkStart w:id="1887" w:name="_Toc6240424"/>
      <w:bookmarkStart w:id="1888" w:name="_Toc6240565"/>
      <w:bookmarkStart w:id="1889" w:name="_Toc6240707"/>
      <w:bookmarkStart w:id="1890" w:name="_Toc6243270"/>
      <w:bookmarkStart w:id="1891" w:name="_Toc6236727"/>
      <w:bookmarkStart w:id="1892" w:name="_Toc6237002"/>
      <w:bookmarkStart w:id="1893" w:name="_Toc6237323"/>
      <w:bookmarkStart w:id="1894" w:name="_Toc6237605"/>
      <w:bookmarkStart w:id="1895" w:name="_Toc6237913"/>
      <w:bookmarkStart w:id="1896" w:name="_Toc6238225"/>
      <w:bookmarkStart w:id="1897" w:name="_Toc6238534"/>
      <w:bookmarkStart w:id="1898" w:name="_Toc6238813"/>
      <w:bookmarkStart w:id="1899" w:name="_Toc6239111"/>
      <w:bookmarkStart w:id="1900" w:name="_Toc6239424"/>
      <w:bookmarkStart w:id="1901" w:name="_Toc6239735"/>
      <w:bookmarkStart w:id="1902" w:name="_Toc6240018"/>
      <w:bookmarkStart w:id="1903" w:name="_Toc6240320"/>
      <w:bookmarkStart w:id="1904" w:name="_Toc6240794"/>
      <w:bookmarkStart w:id="1905" w:name="_Toc6241229"/>
      <w:bookmarkStart w:id="1906" w:name="_Toc6241521"/>
      <w:bookmarkStart w:id="1907" w:name="_Toc6241808"/>
      <w:bookmarkStart w:id="1908" w:name="_Toc6242121"/>
      <w:bookmarkStart w:id="1909" w:name="_Toc6242416"/>
      <w:bookmarkStart w:id="1910" w:name="_Toc6242719"/>
      <w:bookmarkStart w:id="1911" w:name="_Toc6243414"/>
      <w:bookmarkStart w:id="1912" w:name="_Toc6243634"/>
      <w:bookmarkStart w:id="1913" w:name="_Toc6243778"/>
      <w:bookmarkStart w:id="1914" w:name="_Toc6243923"/>
      <w:bookmarkStart w:id="1915" w:name="_Toc6244068"/>
      <w:bookmarkStart w:id="1916" w:name="_Toc6246881"/>
      <w:bookmarkStart w:id="1917" w:name="_Toc6247026"/>
      <w:bookmarkStart w:id="1918" w:name="_Toc6308809"/>
      <w:bookmarkStart w:id="1919" w:name="_Toc6321240"/>
      <w:bookmarkStart w:id="1920" w:name="_Toc6485116"/>
      <w:bookmarkStart w:id="1921" w:name="_Toc6487524"/>
      <w:bookmarkStart w:id="1922" w:name="_Toc6501753"/>
      <w:bookmarkStart w:id="1923" w:name="_Toc6501891"/>
      <w:bookmarkStart w:id="1924" w:name="_Toc6502029"/>
      <w:bookmarkStart w:id="1925" w:name="_Toc6502167"/>
      <w:bookmarkStart w:id="1926" w:name="_Toc6502305"/>
      <w:bookmarkStart w:id="1927" w:name="_Toc6952170"/>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p>
    <w:p w14:paraId="74780FB6" w14:textId="1BE7A4E2" w:rsidR="00BB7BF2" w:rsidRPr="00407596" w:rsidRDefault="00BB7BF2" w:rsidP="00C02FC4">
      <w:pPr>
        <w:pStyle w:val="Heading2"/>
      </w:pPr>
      <w:bookmarkStart w:id="1928" w:name="_Toc6246882"/>
      <w:bookmarkStart w:id="1929" w:name="_Toc6502030"/>
      <w:bookmarkStart w:id="1930" w:name="_Toc6952171"/>
      <w:r w:rsidRPr="00407596">
        <w:rPr>
          <w:rFonts w:hint="eastAsia"/>
        </w:rPr>
        <w:t>Implementation of Task 1</w:t>
      </w:r>
      <w:r w:rsidR="00E062D8">
        <w:t>.</w:t>
      </w:r>
      <w:bookmarkEnd w:id="1874"/>
      <w:bookmarkEnd w:id="1875"/>
      <w:bookmarkEnd w:id="1876"/>
      <w:bookmarkEnd w:id="1877"/>
      <w:bookmarkEnd w:id="1878"/>
      <w:bookmarkEnd w:id="1928"/>
      <w:bookmarkEnd w:id="1929"/>
      <w:bookmarkEnd w:id="1930"/>
    </w:p>
    <w:p w14:paraId="65A7B260" w14:textId="571C5066" w:rsidR="003D0127" w:rsidRDefault="00E75D35" w:rsidP="000144C9">
      <w:pPr>
        <w:pStyle w:val="AllText"/>
      </w:pPr>
      <w:r w:rsidRPr="00E75D35">
        <w:t xml:space="preserve">To begin this </w:t>
      </w:r>
      <w:r>
        <w:t xml:space="preserve">project, </w:t>
      </w:r>
      <w:r w:rsidR="000D274B">
        <w:t xml:space="preserve">the </w:t>
      </w:r>
      <w:r>
        <w:t>first</w:t>
      </w:r>
      <w:r w:rsidR="000D274B">
        <w:t xml:space="preserve"> step is to </w:t>
      </w:r>
      <w:r>
        <w:t xml:space="preserve">install the appropriate </w:t>
      </w:r>
      <w:r w:rsidR="006103F4">
        <w:t xml:space="preserve">image </w:t>
      </w:r>
      <w:r w:rsidR="00464CBC">
        <w:t>on</w:t>
      </w:r>
      <w:r w:rsidR="006103F4">
        <w:t xml:space="preserve">to the Raspberry Pi in order </w:t>
      </w:r>
      <w:r w:rsidR="002B745F">
        <w:t xml:space="preserve">for the </w:t>
      </w:r>
      <w:r w:rsidR="006C59B7">
        <w:t>system to operate</w:t>
      </w:r>
      <w:r w:rsidR="006103F4">
        <w:t xml:space="preserve">. This </w:t>
      </w:r>
      <w:r w:rsidR="00B41AB6">
        <w:t>involve</w:t>
      </w:r>
      <w:r w:rsidR="0045613B">
        <w:t>s</w:t>
      </w:r>
      <w:r w:rsidR="00B41AB6">
        <w:t xml:space="preserve"> </w:t>
      </w:r>
      <w:r w:rsidR="00915F69">
        <w:t xml:space="preserve">downloading and </w:t>
      </w:r>
      <w:r w:rsidR="00B41AB6">
        <w:t>burning the Raspb</w:t>
      </w:r>
      <w:r w:rsidR="006103F4">
        <w:t>i</w:t>
      </w:r>
      <w:r w:rsidR="00B41AB6">
        <w:t>a</w:t>
      </w:r>
      <w:r w:rsidR="006103F4">
        <w:t xml:space="preserve">n image </w:t>
      </w:r>
      <w:r w:rsidR="00270690">
        <w:t xml:space="preserve">called Raspbian Stretch </w:t>
      </w:r>
      <w:r w:rsidR="00E3315A">
        <w:t>onto a micro</w:t>
      </w:r>
      <w:r w:rsidR="00B41AB6">
        <w:t>SD</w:t>
      </w:r>
      <w:r w:rsidR="002D625B">
        <w:t xml:space="preserve"> card. </w:t>
      </w:r>
      <w:r w:rsidR="00A86EBB">
        <w:t xml:space="preserve">Once this </w:t>
      </w:r>
      <w:r w:rsidR="00A475AA">
        <w:t>is</w:t>
      </w:r>
      <w:r w:rsidR="00A86EBB">
        <w:t xml:space="preserve"> complete,</w:t>
      </w:r>
      <w:r w:rsidR="00231D56">
        <w:t xml:space="preserve"> next is to</w:t>
      </w:r>
      <w:r w:rsidR="00841B8C">
        <w:t xml:space="preserve"> implement </w:t>
      </w:r>
      <w:r w:rsidR="00BF494B">
        <w:t>Amazon’s</w:t>
      </w:r>
      <w:r w:rsidR="00841B8C">
        <w:t xml:space="preserve"> Alexa SDK. </w:t>
      </w:r>
      <w:r w:rsidR="00427145">
        <w:t>The f</w:t>
      </w:r>
      <w:r w:rsidR="005574BA">
        <w:t>irst</w:t>
      </w:r>
      <w:r w:rsidR="00087C3B">
        <w:t xml:space="preserve"> step is</w:t>
      </w:r>
      <w:r w:rsidR="005574BA">
        <w:t xml:space="preserve"> </w:t>
      </w:r>
      <w:r w:rsidR="005C3A25">
        <w:t xml:space="preserve">registering the Raspberry </w:t>
      </w:r>
      <w:r w:rsidR="00427145">
        <w:t>P</w:t>
      </w:r>
      <w:r w:rsidR="005C3A25">
        <w:t>i as</w:t>
      </w:r>
      <w:r w:rsidR="005574BA">
        <w:t xml:space="preserve"> a new product on </w:t>
      </w:r>
      <w:r w:rsidR="002A1AB9">
        <w:t>the Amazon Alexa Developer Console.</w:t>
      </w:r>
      <w:r w:rsidR="005C3A25">
        <w:t xml:space="preserve"> </w:t>
      </w:r>
      <w:r w:rsidR="00637B46">
        <w:fldChar w:fldCharType="begin"/>
      </w:r>
      <w:r w:rsidR="00637B46">
        <w:instrText xml:space="preserve"> REF _Ref6484119 \h </w:instrText>
      </w:r>
      <w:r w:rsidR="00637B46">
        <w:fldChar w:fldCharType="separate"/>
      </w:r>
      <w:r w:rsidR="00637B46">
        <w:t>Fig. 5</w:t>
      </w:r>
      <w:r w:rsidR="00637B46">
        <w:fldChar w:fldCharType="end"/>
      </w:r>
      <w:r w:rsidR="007D45D1">
        <w:t xml:space="preserve">(a) </w:t>
      </w:r>
      <w:r w:rsidR="002860BD">
        <w:t>shows</w:t>
      </w:r>
      <w:r w:rsidR="00B212AF">
        <w:t xml:space="preserve"> the screen that is displayed </w:t>
      </w:r>
      <w:r w:rsidR="009D3998">
        <w:t xml:space="preserve">when registering the </w:t>
      </w:r>
      <w:r w:rsidR="00843BA1">
        <w:t>Raspberry Pi</w:t>
      </w:r>
      <w:r w:rsidR="00490C34">
        <w:t xml:space="preserve"> as an Alexa product. </w:t>
      </w:r>
      <w:r w:rsidR="00003278">
        <w:t xml:space="preserve">The product is given a name and ID. </w:t>
      </w:r>
      <w:r w:rsidR="00004191">
        <w:t>That ID is created by the user and must be used during the authorization process.</w:t>
      </w:r>
      <w:r w:rsidR="00506E4C">
        <w:t xml:space="preserve"> </w:t>
      </w:r>
      <w:r w:rsidR="00B826E0">
        <w:t xml:space="preserve">Because the </w:t>
      </w:r>
      <w:r w:rsidR="006C09CA">
        <w:t>goal is</w:t>
      </w:r>
      <w:r w:rsidR="006504A5">
        <w:t xml:space="preserve"> to</w:t>
      </w:r>
      <w:r w:rsidR="006C09CA">
        <w:t xml:space="preserve"> have </w:t>
      </w:r>
      <w:r w:rsidR="00E87CF5">
        <w:t>Alexa on the</w:t>
      </w:r>
      <w:r w:rsidR="006C09CA">
        <w:t xml:space="preserve"> Raspberry Pi</w:t>
      </w:r>
      <w:r w:rsidR="00E87CF5">
        <w:t xml:space="preserve">, the </w:t>
      </w:r>
      <w:r w:rsidR="00632DF5">
        <w:t>option “Device with Alexa built-in” is selected.</w:t>
      </w:r>
      <w:r w:rsidR="000A7428">
        <w:t xml:space="preserve"> </w:t>
      </w:r>
      <w:r w:rsidR="00637B46">
        <w:t>Fig. 5</w:t>
      </w:r>
      <w:r w:rsidR="003F69CB">
        <w:t xml:space="preserve">(b) shows the security profile that is required for the </w:t>
      </w:r>
      <w:r w:rsidR="003D5D31">
        <w:t>registration process as well.</w:t>
      </w:r>
      <w:r w:rsidR="000F4140" w:rsidRPr="000F4140">
        <w:t xml:space="preserve"> This profile needs a name, description, and an Amazon</w:t>
      </w:r>
      <w:r w:rsidR="00427145">
        <w:t>-</w:t>
      </w:r>
      <w:r w:rsidR="000F4140" w:rsidRPr="000F4140">
        <w:t xml:space="preserve">generated security profile ID and client ID. The profile ID is what identifies our security profile in Amazon services. </w:t>
      </w:r>
      <w:r w:rsidR="00223A21">
        <w:t>The</w:t>
      </w:r>
      <w:r w:rsidR="000F4140" w:rsidRPr="000F4140">
        <w:t xml:space="preserve"> client ID is what is used during the setup process for Alexa Voice Services (AVS) for authorization</w:t>
      </w:r>
      <w:r w:rsidR="00223A21">
        <w:t>.</w:t>
      </w:r>
      <w:r w:rsidR="000F4140" w:rsidRPr="000F4140">
        <w:t xml:space="preserve"> </w:t>
      </w:r>
      <w:r w:rsidR="00997350">
        <w:t>Next</w:t>
      </w:r>
      <w:r w:rsidR="001A3520">
        <w:t xml:space="preserve"> step is to </w:t>
      </w:r>
      <w:r w:rsidR="00997350">
        <w:t>follow</w:t>
      </w:r>
      <w:r w:rsidR="0049327F">
        <w:t xml:space="preserve"> the directions provided by Amazon Alexa Git</w:t>
      </w:r>
      <w:r w:rsidR="009B13E9">
        <w:t>H</w:t>
      </w:r>
      <w:r w:rsidR="0049327F">
        <w:t xml:space="preserve">ub. </w:t>
      </w:r>
      <w:r w:rsidR="00FE0749">
        <w:t>However, this posed</w:t>
      </w:r>
      <w:r w:rsidR="00F654BB">
        <w:t xml:space="preserve"> a few</w:t>
      </w:r>
      <w:r w:rsidR="00FE0749">
        <w:t xml:space="preserve"> problems</w:t>
      </w:r>
      <w:r w:rsidR="00A03EC5">
        <w:t>. Because t</w:t>
      </w:r>
      <w:r w:rsidR="00270690">
        <w:t xml:space="preserve">he instructions were given on an image called </w:t>
      </w:r>
      <w:r w:rsidR="00290E3F">
        <w:t>R</w:t>
      </w:r>
      <w:r w:rsidR="00E631F6">
        <w:t>aspbian Jessie, an older version of the Raspbian series, part</w:t>
      </w:r>
      <w:r w:rsidR="005D0FB6">
        <w:t>s of the installation failed.</w:t>
      </w:r>
      <w:r w:rsidR="00D63CF9">
        <w:t xml:space="preserve"> As stated earlier, Raspb</w:t>
      </w:r>
      <w:r w:rsidR="004B0222">
        <w:t xml:space="preserve">ian Stretch is the image </w:t>
      </w:r>
      <w:r w:rsidR="009B6153">
        <w:t>burned on the microSD card.</w:t>
      </w:r>
      <w:r w:rsidR="005D0FB6">
        <w:t xml:space="preserve"> </w:t>
      </w:r>
      <w:r w:rsidR="00CE302C">
        <w:t xml:space="preserve">After some research, </w:t>
      </w:r>
      <w:r w:rsidR="00D52B14">
        <w:t>a</w:t>
      </w:r>
      <w:r w:rsidR="001A3520">
        <w:t xml:space="preserve"> solution</w:t>
      </w:r>
      <w:r w:rsidR="00CE302C">
        <w:t xml:space="preserve"> f</w:t>
      </w:r>
      <w:r w:rsidR="003C1F18">
        <w:t xml:space="preserve">ound involved </w:t>
      </w:r>
      <w:r w:rsidR="00CE302C">
        <w:t xml:space="preserve">a </w:t>
      </w:r>
      <w:r w:rsidR="00D467ED">
        <w:t xml:space="preserve">man named </w:t>
      </w:r>
      <w:r w:rsidR="002C5C42">
        <w:t>Henry Mendez</w:t>
      </w:r>
      <w:r w:rsidR="009B6153">
        <w:t>,</w:t>
      </w:r>
      <w:r w:rsidR="00D467ED">
        <w:t xml:space="preserve"> who manage</w:t>
      </w:r>
      <w:r w:rsidR="005F4243">
        <w:t xml:space="preserve">d to </w:t>
      </w:r>
      <w:r w:rsidR="00D90167">
        <w:t xml:space="preserve">implement the Alexa SDK for use on </w:t>
      </w:r>
      <w:r w:rsidR="00CA44BD">
        <w:t>the Raspbian Stretch image in use.</w:t>
      </w:r>
      <w:r w:rsidR="00D467ED">
        <w:t xml:space="preserve"> Using his </w:t>
      </w:r>
      <w:r w:rsidR="002C5C42">
        <w:t>G</w:t>
      </w:r>
      <w:r w:rsidR="00E60BE2">
        <w:t>itHub and running the necessary scripts</w:t>
      </w:r>
      <w:r w:rsidR="005402D0">
        <w:t xml:space="preserve">, we were able to </w:t>
      </w:r>
      <w:r w:rsidR="009A50D6">
        <w:t>install and run the A</w:t>
      </w:r>
      <w:r w:rsidR="00AB1EBC">
        <w:t>lexa SDK onto the p</w:t>
      </w:r>
      <w:r w:rsidR="008B5F90">
        <w:t>i</w:t>
      </w:r>
      <w:r w:rsidR="00D467ED">
        <w:t>.</w:t>
      </w:r>
      <w:r w:rsidR="00240814">
        <w:t xml:space="preserve"> </w:t>
      </w:r>
      <w:r w:rsidR="00031FBB">
        <w:t>Fig. 5</w:t>
      </w:r>
      <w:r w:rsidR="00240814">
        <w:fldChar w:fldCharType="begin"/>
      </w:r>
      <w:r w:rsidR="00240814">
        <w:instrText xml:space="preserve"> REF _Ref531206179 \w </w:instrText>
      </w:r>
      <w:r w:rsidR="00C55BE0">
        <w:instrText xml:space="preserve"> \* MERGEFORMAT </w:instrText>
      </w:r>
      <w:r w:rsidR="00240814">
        <w:fldChar w:fldCharType="end"/>
      </w:r>
      <w:r w:rsidR="00240814">
        <w:t xml:space="preserve">(c) shows the </w:t>
      </w:r>
      <w:r w:rsidR="003408D2">
        <w:t xml:space="preserve">Alexa SDK running on the Raspberry Pi. </w:t>
      </w:r>
      <w:r w:rsidR="003B0C61">
        <w:t xml:space="preserve">The application will </w:t>
      </w:r>
      <w:r w:rsidR="00213D34">
        <w:t>connect to Alexa cloud, authorize the device, and wai</w:t>
      </w:r>
      <w:r w:rsidR="00843417">
        <w:t>t for the wake word “Alexa”.</w:t>
      </w:r>
    </w:p>
    <w:p w14:paraId="32D441D9" w14:textId="77777777" w:rsidR="0056327B" w:rsidRDefault="0056327B" w:rsidP="00CE302C">
      <w:pPr>
        <w:ind w:left="360"/>
        <w:jc w:val="left"/>
        <w:rPr>
          <w:sz w:val="24"/>
          <w:szCs w:val="24"/>
        </w:rPr>
      </w:pPr>
    </w:p>
    <w:p w14:paraId="63A1A12B" w14:textId="3D2E0226" w:rsidR="00D7353A" w:rsidRDefault="00D7353A" w:rsidP="004B4A3F">
      <w:pPr>
        <w:pStyle w:val="Figure"/>
      </w:pPr>
      <w:r>
        <w:rPr>
          <w:noProof/>
        </w:rPr>
        <w:drawing>
          <wp:inline distT="0" distB="0" distL="0" distR="0" wp14:anchorId="79D9B850" wp14:editId="1FFC12CB">
            <wp:extent cx="5943600" cy="2784475"/>
            <wp:effectExtent l="0" t="0" r="0" b="0"/>
            <wp:docPr id="2461883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5943600" cy="2784475"/>
                    </a:xfrm>
                    <a:prstGeom prst="rect">
                      <a:avLst/>
                    </a:prstGeom>
                  </pic:spPr>
                </pic:pic>
              </a:graphicData>
            </a:graphic>
          </wp:inline>
        </w:drawing>
      </w:r>
    </w:p>
    <w:p w14:paraId="0AE26728" w14:textId="05A808C0" w:rsidR="000A7DDF" w:rsidRDefault="00B63CCC" w:rsidP="008B1DF4">
      <w:pPr>
        <w:pStyle w:val="figurecaption"/>
      </w:pPr>
      <w:bookmarkStart w:id="1931" w:name="_Ref531181954"/>
      <w:bookmarkStart w:id="1932" w:name="_Toc531465105"/>
      <w:bookmarkStart w:id="1933" w:name="_Toc531644038"/>
      <w:bookmarkStart w:id="1934" w:name="_Toc6246812"/>
      <w:bookmarkStart w:id="1935" w:name="_Ref6484119"/>
      <w:bookmarkStart w:id="1936" w:name="_Toc6501955"/>
      <w:bookmarkStart w:id="1937" w:name="_Toc6502231"/>
      <w:r>
        <w:t xml:space="preserve">Fig. </w:t>
      </w:r>
      <w:r w:rsidR="008B1DF4">
        <w:fldChar w:fldCharType="begin"/>
      </w:r>
      <w:r w:rsidR="008B1DF4">
        <w:instrText xml:space="preserve"> SEQ Fig. \* ARABIC </w:instrText>
      </w:r>
      <w:r w:rsidR="008B1DF4">
        <w:fldChar w:fldCharType="separate"/>
      </w:r>
      <w:r w:rsidR="00FE1F23">
        <w:t>5</w:t>
      </w:r>
      <w:r w:rsidR="008B1DF4">
        <w:fldChar w:fldCharType="end"/>
      </w:r>
      <w:bookmarkEnd w:id="1935"/>
      <w:r>
        <w:t xml:space="preserve"> </w:t>
      </w:r>
      <w:r w:rsidR="00D9121B">
        <w:t xml:space="preserve">(a) </w:t>
      </w:r>
      <w:r w:rsidR="004F62F5">
        <w:t xml:space="preserve">Here is part of the registration </w:t>
      </w:r>
      <w:r w:rsidR="00036DD3">
        <w:t xml:space="preserve">process needed to prototype the </w:t>
      </w:r>
      <w:r w:rsidR="002C7773">
        <w:t>Raspberry Pi</w:t>
      </w:r>
      <w:r w:rsidR="00ED040E">
        <w:t>.</w:t>
      </w:r>
      <w:bookmarkEnd w:id="1931"/>
      <w:bookmarkEnd w:id="1932"/>
      <w:bookmarkEnd w:id="1933"/>
      <w:bookmarkEnd w:id="1934"/>
      <w:bookmarkEnd w:id="1936"/>
      <w:bookmarkEnd w:id="1937"/>
      <w:r w:rsidR="00A40867">
        <w:t xml:space="preserve"> </w:t>
      </w:r>
    </w:p>
    <w:p w14:paraId="6383C3C8" w14:textId="349BAA8C" w:rsidR="00F36EFC" w:rsidRDefault="00132F71" w:rsidP="004B4A3F">
      <w:pPr>
        <w:pStyle w:val="Figure"/>
      </w:pPr>
      <w:r>
        <w:rPr>
          <w:noProof/>
        </w:rPr>
        <w:lastRenderedPageBreak/>
        <w:drawing>
          <wp:inline distT="0" distB="0" distL="0" distR="0" wp14:anchorId="52EA8E61" wp14:editId="45E662CA">
            <wp:extent cx="5248912" cy="3474600"/>
            <wp:effectExtent l="0" t="0" r="0" b="0"/>
            <wp:docPr id="1349395349" name="Picture 2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1">
                      <a:extLst>
                        <a:ext uri="{28A0092B-C50C-407E-A947-70E740481C1C}">
                          <a14:useLocalDpi xmlns:a14="http://schemas.microsoft.com/office/drawing/2010/main" val="0"/>
                        </a:ext>
                      </a:extLst>
                    </a:blip>
                    <a:stretch>
                      <a:fillRect/>
                    </a:stretch>
                  </pic:blipFill>
                  <pic:spPr>
                    <a:xfrm>
                      <a:off x="0" y="0"/>
                      <a:ext cx="5248912" cy="3474600"/>
                    </a:xfrm>
                    <a:prstGeom prst="rect">
                      <a:avLst/>
                    </a:prstGeom>
                  </pic:spPr>
                </pic:pic>
              </a:graphicData>
            </a:graphic>
          </wp:inline>
        </w:drawing>
      </w:r>
    </w:p>
    <w:p w14:paraId="16C9B246" w14:textId="3C3513C6" w:rsidR="00132F71" w:rsidRDefault="00B63CCC" w:rsidP="008B1DF4">
      <w:pPr>
        <w:pStyle w:val="figurecaption"/>
      </w:pPr>
      <w:bookmarkStart w:id="1938" w:name="_Ref531205401"/>
      <w:r>
        <w:t xml:space="preserve">Fig. </w:t>
      </w:r>
      <w:r w:rsidR="00637B46">
        <w:t>5</w:t>
      </w:r>
      <w:r>
        <w:t xml:space="preserve"> </w:t>
      </w:r>
      <w:r w:rsidR="000208E1">
        <w:t xml:space="preserve">(b) </w:t>
      </w:r>
      <w:r w:rsidR="007D45D1">
        <w:t>S</w:t>
      </w:r>
      <w:r w:rsidR="003639F3">
        <w:t xml:space="preserve">ecurity </w:t>
      </w:r>
      <w:r w:rsidR="007D45D1">
        <w:t>P</w:t>
      </w:r>
      <w:r w:rsidR="003639F3">
        <w:t>rofile</w:t>
      </w:r>
      <w:r w:rsidR="007D45D1">
        <w:t>.</w:t>
      </w:r>
      <w:bookmarkEnd w:id="1938"/>
    </w:p>
    <w:p w14:paraId="36DBEAB9" w14:textId="77777777" w:rsidR="00132F71" w:rsidRDefault="00132F71" w:rsidP="00660C11">
      <w:pPr>
        <w:ind w:left="360"/>
        <w:rPr>
          <w:sz w:val="24"/>
          <w:szCs w:val="24"/>
        </w:rPr>
      </w:pPr>
    </w:p>
    <w:p w14:paraId="2081C703" w14:textId="146EA3C4" w:rsidR="00D2254D" w:rsidRDefault="006C0AE8" w:rsidP="004B4A3F">
      <w:pPr>
        <w:pStyle w:val="Figure"/>
      </w:pPr>
      <w:r>
        <w:rPr>
          <w:noProof/>
        </w:rPr>
        <w:drawing>
          <wp:inline distT="0" distB="0" distL="0" distR="0" wp14:anchorId="738D5E22" wp14:editId="3656774A">
            <wp:extent cx="5943600" cy="3538855"/>
            <wp:effectExtent l="0" t="0" r="0" b="0"/>
            <wp:docPr id="1322613994"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5943600" cy="3538855"/>
                    </a:xfrm>
                    <a:prstGeom prst="rect">
                      <a:avLst/>
                    </a:prstGeom>
                  </pic:spPr>
                </pic:pic>
              </a:graphicData>
            </a:graphic>
          </wp:inline>
        </w:drawing>
      </w:r>
    </w:p>
    <w:p w14:paraId="1309FFD5" w14:textId="5D199A5F" w:rsidR="00F36EFC" w:rsidRDefault="002549F8" w:rsidP="008B1DF4">
      <w:pPr>
        <w:pStyle w:val="figurecaption"/>
      </w:pPr>
      <w:bookmarkStart w:id="1939" w:name="_Ref531206179"/>
      <w:r>
        <w:t xml:space="preserve">Fig. </w:t>
      </w:r>
      <w:r w:rsidR="00637B46">
        <w:t>5</w:t>
      </w:r>
      <w:r>
        <w:t xml:space="preserve"> </w:t>
      </w:r>
      <w:r w:rsidR="00BA2688">
        <w:t>(</w:t>
      </w:r>
      <w:r w:rsidR="003D5D31">
        <w:t>c</w:t>
      </w:r>
      <w:r w:rsidR="00BA2688">
        <w:t>)</w:t>
      </w:r>
      <w:r w:rsidR="00D15152">
        <w:t xml:space="preserve"> </w:t>
      </w:r>
      <w:r w:rsidR="000E6654">
        <w:t xml:space="preserve">AVS </w:t>
      </w:r>
      <w:r w:rsidR="00DC0DF4">
        <w:t>program</w:t>
      </w:r>
      <w:r w:rsidR="000E6654">
        <w:t xml:space="preserve"> on Raspberry Pi</w:t>
      </w:r>
      <w:r w:rsidR="00132F71">
        <w:t>.</w:t>
      </w:r>
      <w:bookmarkEnd w:id="1939"/>
    </w:p>
    <w:p w14:paraId="694E3BF0" w14:textId="675ED4BF" w:rsidR="003408D2" w:rsidRDefault="003408D2">
      <w:pPr>
        <w:jc w:val="left"/>
        <w:rPr>
          <w:noProof/>
          <w:kern w:val="0"/>
          <w:sz w:val="20"/>
          <w:szCs w:val="24"/>
          <w:lang w:eastAsia="en-US"/>
        </w:rPr>
      </w:pPr>
      <w:r>
        <w:rPr>
          <w:noProof/>
          <w:kern w:val="0"/>
          <w:sz w:val="20"/>
          <w:szCs w:val="24"/>
          <w:lang w:eastAsia="en-US"/>
        </w:rPr>
        <w:br w:type="page"/>
      </w:r>
    </w:p>
    <w:p w14:paraId="50BF2989" w14:textId="584470C8" w:rsidR="00415553" w:rsidRPr="00415553" w:rsidRDefault="00BB7BF2" w:rsidP="00C02FC4">
      <w:pPr>
        <w:pStyle w:val="Heading2"/>
      </w:pPr>
      <w:bookmarkStart w:id="1940" w:name="_Toc531038859"/>
      <w:bookmarkStart w:id="1941" w:name="_Toc531049109"/>
      <w:bookmarkStart w:id="1942" w:name="_Toc531441805"/>
      <w:bookmarkStart w:id="1943" w:name="_Toc531465164"/>
      <w:bookmarkStart w:id="1944" w:name="_Toc6246883"/>
      <w:bookmarkStart w:id="1945" w:name="_Toc6502031"/>
      <w:bookmarkStart w:id="1946" w:name="_Toc6952172"/>
      <w:r w:rsidRPr="00407596">
        <w:rPr>
          <w:rFonts w:hint="eastAsia"/>
        </w:rPr>
        <w:lastRenderedPageBreak/>
        <w:t>Implementa</w:t>
      </w:r>
      <w:r w:rsidR="00D467ED">
        <w:rPr>
          <w:rFonts w:hint="eastAsia"/>
        </w:rPr>
        <w:t xml:space="preserve">tion of Task </w:t>
      </w:r>
      <w:r w:rsidR="00D467ED">
        <w:t>2</w:t>
      </w:r>
      <w:r w:rsidR="0080398D">
        <w:t>.</w:t>
      </w:r>
      <w:bookmarkEnd w:id="1940"/>
      <w:bookmarkEnd w:id="1941"/>
      <w:bookmarkEnd w:id="1942"/>
      <w:bookmarkEnd w:id="1943"/>
      <w:bookmarkEnd w:id="1944"/>
      <w:bookmarkEnd w:id="1945"/>
      <w:bookmarkEnd w:id="1946"/>
    </w:p>
    <w:p w14:paraId="321168A3" w14:textId="0151D10B" w:rsidR="00A74C39" w:rsidRDefault="00B8785F" w:rsidP="000144C9">
      <w:pPr>
        <w:pStyle w:val="AllText"/>
      </w:pPr>
      <w:r w:rsidRPr="00E60BE2">
        <w:t xml:space="preserve">Within the Amazon Developer Console, </w:t>
      </w:r>
      <w:r w:rsidR="000C737C" w:rsidRPr="00E60BE2">
        <w:t>custom</w:t>
      </w:r>
      <w:r w:rsidR="000F48BF" w:rsidRPr="00E60BE2">
        <w:t xml:space="preserve"> Alexa skill</w:t>
      </w:r>
      <w:r w:rsidR="002528F5">
        <w:t>s</w:t>
      </w:r>
      <w:r w:rsidR="002D5B06">
        <w:t xml:space="preserve"> can be developed</w:t>
      </w:r>
      <w:r w:rsidR="000F48BF" w:rsidRPr="00E60BE2">
        <w:t xml:space="preserve">. This can either be done by using the interaction model Amazon provides or writing </w:t>
      </w:r>
      <w:r w:rsidR="00E22A36">
        <w:t>a</w:t>
      </w:r>
      <w:r w:rsidR="000F48BF" w:rsidRPr="00E60BE2">
        <w:t xml:space="preserve"> JSON </w:t>
      </w:r>
      <w:r w:rsidR="00A20DE7" w:rsidRPr="00E60BE2">
        <w:t>sc</w:t>
      </w:r>
      <w:r w:rsidR="00C31946" w:rsidRPr="00E60BE2">
        <w:t xml:space="preserve">hema code from scratch. </w:t>
      </w:r>
      <w:r w:rsidR="001A644D">
        <w:t>Due to underl</w:t>
      </w:r>
      <w:r w:rsidR="00427145">
        <w:t>y</w:t>
      </w:r>
      <w:r w:rsidR="001A644D">
        <w:t xml:space="preserve">ing factors, </w:t>
      </w:r>
      <w:r w:rsidR="00841833">
        <w:t xml:space="preserve">the interaction </w:t>
      </w:r>
      <w:r w:rsidR="00DE12D8" w:rsidRPr="00E60BE2">
        <w:t>model</w:t>
      </w:r>
      <w:r w:rsidR="006B5FD4">
        <w:t xml:space="preserve"> </w:t>
      </w:r>
      <w:r w:rsidR="000D2674">
        <w:t>deemed the best fit in the development of the JSON code.</w:t>
      </w:r>
      <w:r w:rsidR="00CC33B0" w:rsidRPr="00E60BE2">
        <w:t xml:space="preserve"> </w:t>
      </w:r>
      <w:r w:rsidR="001F71DA">
        <w:t>F</w:t>
      </w:r>
      <w:r w:rsidR="00CC33B0" w:rsidRPr="00E60BE2">
        <w:t xml:space="preserve">or </w:t>
      </w:r>
      <w:r w:rsidR="001F71DA">
        <w:t>the</w:t>
      </w:r>
      <w:r w:rsidR="00CC33B0" w:rsidRPr="00E60BE2">
        <w:t xml:space="preserve"> skill to be built correctly with no errors, </w:t>
      </w:r>
      <w:r w:rsidR="007C40EE">
        <w:t xml:space="preserve">these </w:t>
      </w:r>
      <w:r w:rsidR="0002602C">
        <w:t xml:space="preserve">required parameters are to be </w:t>
      </w:r>
      <w:r w:rsidR="0086059B">
        <w:t>fulfilled</w:t>
      </w:r>
      <w:r w:rsidR="008266D9">
        <w:t xml:space="preserve">. </w:t>
      </w:r>
      <w:r w:rsidR="0086059B">
        <w:t>Those parameters are</w:t>
      </w:r>
      <w:r w:rsidR="0002106C">
        <w:t xml:space="preserve"> invocation name, </w:t>
      </w:r>
      <w:r w:rsidR="00B93D11">
        <w:t xml:space="preserve">intents, and sample utterances. </w:t>
      </w:r>
      <w:r w:rsidR="00713C8A">
        <w:t xml:space="preserve">The invocation name is </w:t>
      </w:r>
      <w:r w:rsidR="00C55209">
        <w:t xml:space="preserve">the name given to begin an interaction </w:t>
      </w:r>
      <w:r w:rsidR="000258CE">
        <w:t>with</w:t>
      </w:r>
      <w:r w:rsidR="00C55209">
        <w:t xml:space="preserve"> the c</w:t>
      </w:r>
      <w:r w:rsidR="002C308D">
        <w:t xml:space="preserve">ustom skill. </w:t>
      </w:r>
      <w:r w:rsidR="00673630">
        <w:t xml:space="preserve">For example, </w:t>
      </w:r>
      <w:r w:rsidR="00477A40">
        <w:t xml:space="preserve">if an invocation name was </w:t>
      </w:r>
      <w:r w:rsidR="00B27F7B">
        <w:t>“</w:t>
      </w:r>
      <w:r w:rsidR="005C2F98">
        <w:t>space facts</w:t>
      </w:r>
      <w:r w:rsidR="002D7FD5">
        <w:t>”,</w:t>
      </w:r>
      <w:r w:rsidR="00690681">
        <w:t xml:space="preserve"> the user</w:t>
      </w:r>
      <w:r w:rsidR="00FB5D89">
        <w:t xml:space="preserve"> can say “Alexa, </w:t>
      </w:r>
      <w:r w:rsidR="00857CFC">
        <w:t>ask space facts for a fact”</w:t>
      </w:r>
      <w:r w:rsidR="00970B7C">
        <w:t>. This is how Alexa will know what skill is being called. Next</w:t>
      </w:r>
      <w:r w:rsidR="00EC4835">
        <w:t>,</w:t>
      </w:r>
      <w:r w:rsidR="00970B7C">
        <w:t xml:space="preserve"> </w:t>
      </w:r>
      <w:r w:rsidR="00D05167">
        <w:t>is the development of the custom</w:t>
      </w:r>
      <w:r w:rsidR="00837038">
        <w:t xml:space="preserve"> intents</w:t>
      </w:r>
      <w:r w:rsidR="00EC4835">
        <w:t>.</w:t>
      </w:r>
      <w:r w:rsidR="00CC33B0" w:rsidRPr="00E60BE2">
        <w:t xml:space="preserve"> </w:t>
      </w:r>
      <w:r w:rsidR="00FB0A0D">
        <w:t xml:space="preserve">There is no limit to the </w:t>
      </w:r>
      <w:r w:rsidR="00427145">
        <w:t>number</w:t>
      </w:r>
      <w:r w:rsidR="00FB0A0D">
        <w:t xml:space="preserve"> of intents you can have for a particular skill. </w:t>
      </w:r>
      <w:r w:rsidR="00C314A3">
        <w:t xml:space="preserve">An intent represents </w:t>
      </w:r>
      <w:r w:rsidR="00562811">
        <w:t xml:space="preserve">an action that fulfills </w:t>
      </w:r>
      <w:r w:rsidR="00A22D36">
        <w:t>a user’s</w:t>
      </w:r>
      <w:r w:rsidR="00562811">
        <w:t xml:space="preserve"> spoken request</w:t>
      </w:r>
      <w:r w:rsidR="00722B4A">
        <w:t>.</w:t>
      </w:r>
      <w:r w:rsidR="007220CC">
        <w:t xml:space="preserve"> </w:t>
      </w:r>
      <w:r w:rsidR="0083432B">
        <w:t>Next,</w:t>
      </w:r>
      <w:r w:rsidR="00307B16">
        <w:t xml:space="preserve"> is the development of the </w:t>
      </w:r>
      <w:r w:rsidR="0083432B">
        <w:t xml:space="preserve">sample utterances for each intent. These utterances </w:t>
      </w:r>
      <w:r w:rsidR="00436225">
        <w:t>map</w:t>
      </w:r>
      <w:r w:rsidR="00F508AB">
        <w:t xml:space="preserve"> to </w:t>
      </w:r>
      <w:r w:rsidR="00082302">
        <w:t>the</w:t>
      </w:r>
      <w:r w:rsidR="00F508AB">
        <w:t xml:space="preserve"> intents and are the phrases the user must </w:t>
      </w:r>
      <w:r w:rsidR="005F79DA">
        <w:t>say</w:t>
      </w:r>
      <w:r w:rsidR="00D909A3">
        <w:t xml:space="preserve"> to</w:t>
      </w:r>
      <w:r w:rsidR="001A4FFA">
        <w:t xml:space="preserve"> evoke each intent</w:t>
      </w:r>
      <w:r w:rsidR="0008727E">
        <w:t xml:space="preserve">. </w:t>
      </w:r>
      <w:r w:rsidR="00D0556C">
        <w:t xml:space="preserve">These are the basics needed for </w:t>
      </w:r>
      <w:r w:rsidR="009161F7">
        <w:t>the Alexa</w:t>
      </w:r>
      <w:r w:rsidR="00D0556C">
        <w:t xml:space="preserve"> skill to be created. </w:t>
      </w:r>
      <w:r w:rsidR="009161F7">
        <w:t>T</w:t>
      </w:r>
      <w:r w:rsidR="00DB586B">
        <w:t>he user</w:t>
      </w:r>
      <w:r w:rsidR="009161F7">
        <w:t xml:space="preserve"> will now</w:t>
      </w:r>
      <w:r w:rsidR="00DB586B">
        <w:t xml:space="preserve"> be able to say</w:t>
      </w:r>
      <w:r w:rsidR="00DB130C">
        <w:t xml:space="preserve"> the invocation name as well as the sample utterance in order to</w:t>
      </w:r>
      <w:r w:rsidR="008E1E87">
        <w:t xml:space="preserve"> </w:t>
      </w:r>
      <w:r w:rsidR="00A525AD">
        <w:t>call</w:t>
      </w:r>
      <w:r w:rsidR="0007046D">
        <w:t xml:space="preserve"> the intent.</w:t>
      </w:r>
      <w:r w:rsidR="008E1E87">
        <w:t xml:space="preserve"> For example, the user can say</w:t>
      </w:r>
      <w:r w:rsidR="0013082F">
        <w:t xml:space="preserve"> “Alexa </w:t>
      </w:r>
      <w:r w:rsidR="00A525AD">
        <w:t>ask</w:t>
      </w:r>
      <w:r w:rsidR="0013082F">
        <w:t xml:space="preserve"> </w:t>
      </w:r>
      <w:r w:rsidR="00A525AD">
        <w:t>space facts for a fact.</w:t>
      </w:r>
      <w:r w:rsidR="0013082F">
        <w:t>” The invocation name is “</w:t>
      </w:r>
      <w:r w:rsidR="00A525AD">
        <w:t>space facts</w:t>
      </w:r>
      <w:r w:rsidR="0013082F">
        <w:t>” and the utterance is “</w:t>
      </w:r>
      <w:r w:rsidR="00932D97">
        <w:t>a fact</w:t>
      </w:r>
      <w:r w:rsidR="0013082F">
        <w:t>”</w:t>
      </w:r>
      <w:r w:rsidR="00932D97">
        <w:t>.</w:t>
      </w:r>
      <w:r w:rsidR="0013082F">
        <w:t xml:space="preserve"> </w:t>
      </w:r>
      <w:r w:rsidR="002A5C14">
        <w:t xml:space="preserve">Once </w:t>
      </w:r>
      <w:r w:rsidR="003D5ADD">
        <w:t xml:space="preserve">all these </w:t>
      </w:r>
      <w:r w:rsidR="00D45375">
        <w:t>parameters</w:t>
      </w:r>
      <w:r w:rsidR="003D5ADD">
        <w:t xml:space="preserve"> have been fulfilled, the last step is to </w:t>
      </w:r>
      <w:r w:rsidR="00D45375">
        <w:t>specify an endpoint. This endpoint wil</w:t>
      </w:r>
      <w:r w:rsidR="00253D7F">
        <w:t xml:space="preserve">l be linked to </w:t>
      </w:r>
      <w:r w:rsidR="003261F5">
        <w:t xml:space="preserve">a </w:t>
      </w:r>
      <w:r w:rsidR="008C302D">
        <w:t>L</w:t>
      </w:r>
      <w:r w:rsidR="003261F5">
        <w:t>ambda functio</w:t>
      </w:r>
      <w:r w:rsidR="00801437">
        <w:t xml:space="preserve">n. That function will run in </w:t>
      </w:r>
      <w:r w:rsidR="005655B9">
        <w:t xml:space="preserve">when the intent is called from the </w:t>
      </w:r>
      <w:r w:rsidR="00FC2B21">
        <w:t>Alexa skill. That function is where the output of the skill is located.</w:t>
      </w:r>
    </w:p>
    <w:p w14:paraId="25D1E06E" w14:textId="77777777" w:rsidR="0000059D" w:rsidRPr="0000059D" w:rsidRDefault="0000059D" w:rsidP="00DF4FEC">
      <w:pPr>
        <w:pStyle w:val="ListParagraph"/>
        <w:keepNext/>
        <w:numPr>
          <w:ilvl w:val="0"/>
          <w:numId w:val="22"/>
        </w:numPr>
        <w:tabs>
          <w:tab w:val="left" w:pos="540"/>
        </w:tabs>
        <w:spacing w:before="0" w:after="0"/>
        <w:jc w:val="both"/>
        <w:outlineLvl w:val="2"/>
        <w:rPr>
          <w:i/>
          <w:iCs/>
          <w:noProof/>
          <w:vanish/>
          <w:kern w:val="2"/>
          <w:sz w:val="24"/>
          <w:szCs w:val="21"/>
        </w:rPr>
      </w:pPr>
      <w:bookmarkStart w:id="1947" w:name="_Toc531730422"/>
      <w:bookmarkStart w:id="1948" w:name="_Toc531730502"/>
      <w:bookmarkStart w:id="1949" w:name="_Toc531955472"/>
      <w:bookmarkStart w:id="1950" w:name="_Toc531955553"/>
      <w:bookmarkStart w:id="1951" w:name="_Toc531957361"/>
      <w:bookmarkStart w:id="1952" w:name="_Toc531958577"/>
      <w:bookmarkStart w:id="1953" w:name="_Toc531038860"/>
      <w:bookmarkStart w:id="1954" w:name="_Toc531049110"/>
      <w:bookmarkStart w:id="1955" w:name="_Toc531441806"/>
      <w:bookmarkStart w:id="1956" w:name="_Toc531465165"/>
      <w:bookmarkStart w:id="1957" w:name="_Toc6227959"/>
      <w:bookmarkStart w:id="1958" w:name="_Toc6230666"/>
      <w:bookmarkStart w:id="1959" w:name="_Toc6230808"/>
      <w:bookmarkStart w:id="1960" w:name="_Toc6230950"/>
      <w:bookmarkStart w:id="1961" w:name="_Toc6231092"/>
      <w:bookmarkStart w:id="1962" w:name="_Toc6231235"/>
      <w:bookmarkStart w:id="1963" w:name="_Toc6232827"/>
      <w:bookmarkStart w:id="1964" w:name="_Toc6236127"/>
      <w:bookmarkStart w:id="1965" w:name="_Toc6240427"/>
      <w:bookmarkStart w:id="1966" w:name="_Toc6240568"/>
      <w:bookmarkStart w:id="1967" w:name="_Toc6240710"/>
      <w:bookmarkStart w:id="1968" w:name="_Toc6243273"/>
      <w:bookmarkStart w:id="1969" w:name="_Toc6236730"/>
      <w:bookmarkStart w:id="1970" w:name="_Toc6237005"/>
      <w:bookmarkStart w:id="1971" w:name="_Toc6237326"/>
      <w:bookmarkStart w:id="1972" w:name="_Toc6237608"/>
      <w:bookmarkStart w:id="1973" w:name="_Toc6237916"/>
      <w:bookmarkStart w:id="1974" w:name="_Toc6238228"/>
      <w:bookmarkStart w:id="1975" w:name="_Toc6238537"/>
      <w:bookmarkStart w:id="1976" w:name="_Toc6238816"/>
      <w:bookmarkStart w:id="1977" w:name="_Toc6239114"/>
      <w:bookmarkStart w:id="1978" w:name="_Toc6239427"/>
      <w:bookmarkStart w:id="1979" w:name="_Toc6239738"/>
      <w:bookmarkStart w:id="1980" w:name="_Toc6240021"/>
      <w:bookmarkStart w:id="1981" w:name="_Toc6240323"/>
      <w:bookmarkStart w:id="1982" w:name="_Toc6240797"/>
      <w:bookmarkStart w:id="1983" w:name="_Toc6241232"/>
      <w:bookmarkStart w:id="1984" w:name="_Toc6241524"/>
      <w:bookmarkStart w:id="1985" w:name="_Toc6241811"/>
      <w:bookmarkStart w:id="1986" w:name="_Toc6242124"/>
      <w:bookmarkStart w:id="1987" w:name="_Toc6242419"/>
      <w:bookmarkStart w:id="1988" w:name="_Toc6242722"/>
      <w:bookmarkStart w:id="1989" w:name="_Toc6243417"/>
      <w:bookmarkStart w:id="1990" w:name="_Toc6243637"/>
      <w:bookmarkStart w:id="1991" w:name="_Toc6243781"/>
      <w:bookmarkStart w:id="1992" w:name="_Toc6243926"/>
      <w:bookmarkStart w:id="1993" w:name="_Toc6244071"/>
      <w:bookmarkStart w:id="1994" w:name="_Toc6246884"/>
      <w:bookmarkStart w:id="1995" w:name="_Toc6247029"/>
      <w:bookmarkStart w:id="1996" w:name="_Toc6308812"/>
      <w:bookmarkStart w:id="1997" w:name="_Toc6321243"/>
      <w:bookmarkStart w:id="1998" w:name="_Toc6485119"/>
      <w:bookmarkStart w:id="1999" w:name="_Toc6487527"/>
      <w:bookmarkStart w:id="2000" w:name="_Toc6501756"/>
      <w:bookmarkStart w:id="2001" w:name="_Toc6501894"/>
      <w:bookmarkStart w:id="2002" w:name="_Toc6502032"/>
      <w:bookmarkStart w:id="2003" w:name="_Toc6502170"/>
      <w:bookmarkStart w:id="2004" w:name="_Toc6502308"/>
      <w:bookmarkStart w:id="2005" w:name="_Toc6952173"/>
      <w:bookmarkEnd w:id="1947"/>
      <w:bookmarkEnd w:id="1948"/>
      <w:bookmarkEnd w:id="1949"/>
      <w:bookmarkEnd w:id="1950"/>
      <w:bookmarkEnd w:id="1951"/>
      <w:bookmarkEnd w:id="1952"/>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p>
    <w:p w14:paraId="0F309DF9" w14:textId="77777777" w:rsidR="0000059D" w:rsidRPr="0000059D" w:rsidRDefault="0000059D" w:rsidP="00DF4FEC">
      <w:pPr>
        <w:pStyle w:val="ListParagraph"/>
        <w:keepNext/>
        <w:numPr>
          <w:ilvl w:val="1"/>
          <w:numId w:val="22"/>
        </w:numPr>
        <w:tabs>
          <w:tab w:val="left" w:pos="540"/>
        </w:tabs>
        <w:spacing w:before="0" w:after="0"/>
        <w:jc w:val="both"/>
        <w:outlineLvl w:val="2"/>
        <w:rPr>
          <w:i/>
          <w:iCs/>
          <w:noProof/>
          <w:vanish/>
          <w:kern w:val="2"/>
          <w:sz w:val="24"/>
          <w:szCs w:val="21"/>
        </w:rPr>
      </w:pPr>
      <w:bookmarkStart w:id="2006" w:name="_Toc531730423"/>
      <w:bookmarkStart w:id="2007" w:name="_Toc531730503"/>
      <w:bookmarkStart w:id="2008" w:name="_Toc531955473"/>
      <w:bookmarkStart w:id="2009" w:name="_Toc531955554"/>
      <w:bookmarkStart w:id="2010" w:name="_Toc531957362"/>
      <w:bookmarkStart w:id="2011" w:name="_Toc531958578"/>
      <w:bookmarkStart w:id="2012" w:name="_Toc6227960"/>
      <w:bookmarkStart w:id="2013" w:name="_Toc6230667"/>
      <w:bookmarkStart w:id="2014" w:name="_Toc6230809"/>
      <w:bookmarkStart w:id="2015" w:name="_Toc6230951"/>
      <w:bookmarkStart w:id="2016" w:name="_Toc6231093"/>
      <w:bookmarkStart w:id="2017" w:name="_Toc6231236"/>
      <w:bookmarkStart w:id="2018" w:name="_Toc6232828"/>
      <w:bookmarkStart w:id="2019" w:name="_Toc6236128"/>
      <w:bookmarkStart w:id="2020" w:name="_Toc6240428"/>
      <w:bookmarkStart w:id="2021" w:name="_Toc6240569"/>
      <w:bookmarkStart w:id="2022" w:name="_Toc6240711"/>
      <w:bookmarkStart w:id="2023" w:name="_Toc6243274"/>
      <w:bookmarkStart w:id="2024" w:name="_Toc6236731"/>
      <w:bookmarkStart w:id="2025" w:name="_Toc6237006"/>
      <w:bookmarkStart w:id="2026" w:name="_Toc6237327"/>
      <w:bookmarkStart w:id="2027" w:name="_Toc6237609"/>
      <w:bookmarkStart w:id="2028" w:name="_Toc6237917"/>
      <w:bookmarkStart w:id="2029" w:name="_Toc6238229"/>
      <w:bookmarkStart w:id="2030" w:name="_Toc6238538"/>
      <w:bookmarkStart w:id="2031" w:name="_Toc6238817"/>
      <w:bookmarkStart w:id="2032" w:name="_Toc6239115"/>
      <w:bookmarkStart w:id="2033" w:name="_Toc6239428"/>
      <w:bookmarkStart w:id="2034" w:name="_Toc6239739"/>
      <w:bookmarkStart w:id="2035" w:name="_Toc6240022"/>
      <w:bookmarkStart w:id="2036" w:name="_Toc6240324"/>
      <w:bookmarkStart w:id="2037" w:name="_Toc6240798"/>
      <w:bookmarkStart w:id="2038" w:name="_Toc6241233"/>
      <w:bookmarkStart w:id="2039" w:name="_Toc6241525"/>
      <w:bookmarkStart w:id="2040" w:name="_Toc6241812"/>
      <w:bookmarkStart w:id="2041" w:name="_Toc6242125"/>
      <w:bookmarkStart w:id="2042" w:name="_Toc6242420"/>
      <w:bookmarkStart w:id="2043" w:name="_Toc6242723"/>
      <w:bookmarkStart w:id="2044" w:name="_Toc6243418"/>
      <w:bookmarkStart w:id="2045" w:name="_Toc6243638"/>
      <w:bookmarkStart w:id="2046" w:name="_Toc6243782"/>
      <w:bookmarkStart w:id="2047" w:name="_Toc6243927"/>
      <w:bookmarkStart w:id="2048" w:name="_Toc6244072"/>
      <w:bookmarkStart w:id="2049" w:name="_Toc6246885"/>
      <w:bookmarkStart w:id="2050" w:name="_Toc6247030"/>
      <w:bookmarkStart w:id="2051" w:name="_Toc6308813"/>
      <w:bookmarkStart w:id="2052" w:name="_Toc6321244"/>
      <w:bookmarkStart w:id="2053" w:name="_Toc6485120"/>
      <w:bookmarkStart w:id="2054" w:name="_Toc6487528"/>
      <w:bookmarkStart w:id="2055" w:name="_Toc6501757"/>
      <w:bookmarkStart w:id="2056" w:name="_Toc6501895"/>
      <w:bookmarkStart w:id="2057" w:name="_Toc6502033"/>
      <w:bookmarkStart w:id="2058" w:name="_Toc6502171"/>
      <w:bookmarkStart w:id="2059" w:name="_Toc6502309"/>
      <w:bookmarkStart w:id="2060" w:name="_Toc6952174"/>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p>
    <w:p w14:paraId="5E12B0C9" w14:textId="77777777" w:rsidR="0000059D" w:rsidRPr="0000059D" w:rsidRDefault="0000059D" w:rsidP="00DF4FEC">
      <w:pPr>
        <w:pStyle w:val="ListParagraph"/>
        <w:keepNext/>
        <w:numPr>
          <w:ilvl w:val="1"/>
          <w:numId w:val="22"/>
        </w:numPr>
        <w:tabs>
          <w:tab w:val="left" w:pos="540"/>
        </w:tabs>
        <w:spacing w:before="0" w:after="0"/>
        <w:jc w:val="both"/>
        <w:outlineLvl w:val="2"/>
        <w:rPr>
          <w:i/>
          <w:iCs/>
          <w:noProof/>
          <w:vanish/>
          <w:kern w:val="2"/>
          <w:sz w:val="24"/>
          <w:szCs w:val="21"/>
        </w:rPr>
      </w:pPr>
      <w:bookmarkStart w:id="2061" w:name="_Toc531730424"/>
      <w:bookmarkStart w:id="2062" w:name="_Toc531730504"/>
      <w:bookmarkStart w:id="2063" w:name="_Toc531955474"/>
      <w:bookmarkStart w:id="2064" w:name="_Toc531955555"/>
      <w:bookmarkStart w:id="2065" w:name="_Toc531957363"/>
      <w:bookmarkStart w:id="2066" w:name="_Toc531958579"/>
      <w:bookmarkStart w:id="2067" w:name="_Toc6227961"/>
      <w:bookmarkStart w:id="2068" w:name="_Toc6230668"/>
      <w:bookmarkStart w:id="2069" w:name="_Toc6230810"/>
      <w:bookmarkStart w:id="2070" w:name="_Toc6230952"/>
      <w:bookmarkStart w:id="2071" w:name="_Toc6231094"/>
      <w:bookmarkStart w:id="2072" w:name="_Toc6231237"/>
      <w:bookmarkStart w:id="2073" w:name="_Toc6232829"/>
      <w:bookmarkStart w:id="2074" w:name="_Toc6236129"/>
      <w:bookmarkStart w:id="2075" w:name="_Toc6240429"/>
      <w:bookmarkStart w:id="2076" w:name="_Toc6240570"/>
      <w:bookmarkStart w:id="2077" w:name="_Toc6240712"/>
      <w:bookmarkStart w:id="2078" w:name="_Toc6243275"/>
      <w:bookmarkStart w:id="2079" w:name="_Toc6236732"/>
      <w:bookmarkStart w:id="2080" w:name="_Toc6237007"/>
      <w:bookmarkStart w:id="2081" w:name="_Toc6237328"/>
      <w:bookmarkStart w:id="2082" w:name="_Toc6237610"/>
      <w:bookmarkStart w:id="2083" w:name="_Toc6237918"/>
      <w:bookmarkStart w:id="2084" w:name="_Toc6238230"/>
      <w:bookmarkStart w:id="2085" w:name="_Toc6238539"/>
      <w:bookmarkStart w:id="2086" w:name="_Toc6238818"/>
      <w:bookmarkStart w:id="2087" w:name="_Toc6239116"/>
      <w:bookmarkStart w:id="2088" w:name="_Toc6239429"/>
      <w:bookmarkStart w:id="2089" w:name="_Toc6239740"/>
      <w:bookmarkStart w:id="2090" w:name="_Toc6240023"/>
      <w:bookmarkStart w:id="2091" w:name="_Toc6240325"/>
      <w:bookmarkStart w:id="2092" w:name="_Toc6240799"/>
      <w:bookmarkStart w:id="2093" w:name="_Toc6241234"/>
      <w:bookmarkStart w:id="2094" w:name="_Toc6241526"/>
      <w:bookmarkStart w:id="2095" w:name="_Toc6241813"/>
      <w:bookmarkStart w:id="2096" w:name="_Toc6242126"/>
      <w:bookmarkStart w:id="2097" w:name="_Toc6242421"/>
      <w:bookmarkStart w:id="2098" w:name="_Toc6242724"/>
      <w:bookmarkStart w:id="2099" w:name="_Toc6243419"/>
      <w:bookmarkStart w:id="2100" w:name="_Toc6243639"/>
      <w:bookmarkStart w:id="2101" w:name="_Toc6243783"/>
      <w:bookmarkStart w:id="2102" w:name="_Toc6243928"/>
      <w:bookmarkStart w:id="2103" w:name="_Toc6244073"/>
      <w:bookmarkStart w:id="2104" w:name="_Toc6246886"/>
      <w:bookmarkStart w:id="2105" w:name="_Toc6247031"/>
      <w:bookmarkStart w:id="2106" w:name="_Toc6308814"/>
      <w:bookmarkStart w:id="2107" w:name="_Toc6321245"/>
      <w:bookmarkStart w:id="2108" w:name="_Toc6485121"/>
      <w:bookmarkStart w:id="2109" w:name="_Toc6487529"/>
      <w:bookmarkStart w:id="2110" w:name="_Toc6501758"/>
      <w:bookmarkStart w:id="2111" w:name="_Toc6501896"/>
      <w:bookmarkStart w:id="2112" w:name="_Toc6502034"/>
      <w:bookmarkStart w:id="2113" w:name="_Toc6502172"/>
      <w:bookmarkStart w:id="2114" w:name="_Toc6502310"/>
      <w:bookmarkStart w:id="2115" w:name="_Toc6952175"/>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p>
    <w:p w14:paraId="03A20740" w14:textId="73B11CD9" w:rsidR="006C3C8F" w:rsidRDefault="00272A02" w:rsidP="005C1225">
      <w:pPr>
        <w:pStyle w:val="Heading3"/>
      </w:pPr>
      <w:bookmarkStart w:id="2116" w:name="_Toc6246887"/>
      <w:bookmarkStart w:id="2117" w:name="_Toc6502035"/>
      <w:bookmarkStart w:id="2118" w:name="_Toc6952176"/>
      <w:r>
        <w:t>Implementation of Task 2.1</w:t>
      </w:r>
      <w:r w:rsidR="0072068E">
        <w:t>.</w:t>
      </w:r>
      <w:bookmarkEnd w:id="1953"/>
      <w:bookmarkEnd w:id="1954"/>
      <w:bookmarkEnd w:id="1955"/>
      <w:bookmarkEnd w:id="1956"/>
      <w:bookmarkEnd w:id="2116"/>
      <w:bookmarkEnd w:id="2117"/>
      <w:bookmarkEnd w:id="2118"/>
    </w:p>
    <w:p w14:paraId="2DADFF65" w14:textId="0FD54332" w:rsidR="002C2AB1" w:rsidRPr="002D19B9" w:rsidRDefault="00031FBB" w:rsidP="000144C9">
      <w:pPr>
        <w:pStyle w:val="AllText"/>
      </w:pPr>
      <w:r>
        <w:fldChar w:fldCharType="begin"/>
      </w:r>
      <w:r>
        <w:instrText xml:space="preserve"> REF _Ref6484206 \h </w:instrText>
      </w:r>
      <w:r>
        <w:fldChar w:fldCharType="separate"/>
      </w:r>
      <w:r>
        <w:t>Fig. 6</w:t>
      </w:r>
      <w:r>
        <w:fldChar w:fldCharType="end"/>
      </w:r>
      <w:r w:rsidR="003814D2">
        <w:t>(a)</w:t>
      </w:r>
      <w:r w:rsidR="00D066AE">
        <w:t xml:space="preserve"> below shows the </w:t>
      </w:r>
      <w:r w:rsidR="002C2AB1">
        <w:t xml:space="preserve">invocation name of the stand-alone light control Alexa skill. </w:t>
      </w:r>
      <w:r w:rsidR="00BF4B0C">
        <w:t xml:space="preserve">The invocation name is named “light switch” </w:t>
      </w:r>
      <w:r w:rsidR="00F80FDF">
        <w:t xml:space="preserve">due to the fact that this </w:t>
      </w:r>
      <w:r w:rsidR="00F66364">
        <w:t>is a very</w:t>
      </w:r>
      <w:r w:rsidR="00F80FDF">
        <w:t xml:space="preserve"> relatable name </w:t>
      </w:r>
      <w:r w:rsidR="006B089C">
        <w:t>the user can say</w:t>
      </w:r>
      <w:r w:rsidR="00F66364">
        <w:t xml:space="preserve"> for this functional. </w:t>
      </w:r>
      <w:fldSimple w:instr=" REF _Ref531209985 \w ">
        <w:r w:rsidR="000A79AB">
          <w:t>0</w:t>
        </w:r>
      </w:fldSimple>
      <w:r>
        <w:t>6</w:t>
      </w:r>
      <w:r w:rsidR="00954A4E">
        <w:t xml:space="preserve">(b) </w:t>
      </w:r>
      <w:r w:rsidR="00BE0F67">
        <w:t xml:space="preserve">shows the </w:t>
      </w:r>
      <w:r w:rsidR="00E36038">
        <w:t xml:space="preserve">list of intents for the Alexa skill. Two intents </w:t>
      </w:r>
      <w:r w:rsidR="00B220A1">
        <w:t>that are custom</w:t>
      </w:r>
      <w:r w:rsidR="00A6047F">
        <w:t xml:space="preserve"> </w:t>
      </w:r>
      <w:r w:rsidR="00A05FF3">
        <w:t xml:space="preserve">named TurnLightONIntent and TurnLightOFFIntent </w:t>
      </w:r>
      <w:r w:rsidR="000417AD">
        <w:t>respectively.</w:t>
      </w:r>
      <w:r w:rsidR="003414D5">
        <w:t xml:space="preserve"> The other intents can be observed as required intents </w:t>
      </w:r>
      <w:r w:rsidR="004E5E78">
        <w:t>due to</w:t>
      </w:r>
      <w:r w:rsidR="003414D5">
        <w:t xml:space="preserve"> </w:t>
      </w:r>
      <w:r w:rsidR="0021221D">
        <w:t xml:space="preserve">the </w:t>
      </w:r>
      <w:r w:rsidR="003414D5">
        <w:t>functionality of the Alexa skill.</w:t>
      </w:r>
      <w:r w:rsidR="000417AD">
        <w:t xml:space="preserve"> </w:t>
      </w:r>
      <w:r w:rsidR="00A7785D">
        <w:t xml:space="preserve">Due to the uniqueness </w:t>
      </w:r>
      <w:r w:rsidR="00641185">
        <w:t xml:space="preserve">of this skill, the </w:t>
      </w:r>
      <w:r w:rsidR="00A4080C">
        <w:t xml:space="preserve">only intents needed are these two. </w:t>
      </w:r>
      <w:fldSimple w:instr=" REF _Ref531210640 \w ">
        <w:r w:rsidR="000A79AB">
          <w:t>0</w:t>
        </w:r>
      </w:fldSimple>
      <w:r>
        <w:t>6</w:t>
      </w:r>
      <w:r w:rsidR="00A4080C">
        <w:t>(c)</w:t>
      </w:r>
      <w:r w:rsidR="00B9703C">
        <w:t xml:space="preserve"> </w:t>
      </w:r>
      <w:r w:rsidR="006139D2">
        <w:t xml:space="preserve">and </w:t>
      </w:r>
      <w:fldSimple w:instr=" REF _Ref531211798 \w ">
        <w:r w:rsidR="000A79AB">
          <w:t>0</w:t>
        </w:r>
      </w:fldSimple>
      <w:r>
        <w:t>6</w:t>
      </w:r>
      <w:r w:rsidR="001C32B4">
        <w:t xml:space="preserve">(d) </w:t>
      </w:r>
      <w:r w:rsidR="00A2125C">
        <w:t xml:space="preserve">shows the utterances </w:t>
      </w:r>
      <w:r w:rsidR="002424DA">
        <w:t xml:space="preserve">that will be required to </w:t>
      </w:r>
      <w:r w:rsidR="006139D2">
        <w:t xml:space="preserve">evoke </w:t>
      </w:r>
      <w:r w:rsidR="00885C3D">
        <w:t xml:space="preserve">the intents. As previously </w:t>
      </w:r>
      <w:r w:rsidR="001E4786">
        <w:t>stated,</w:t>
      </w:r>
      <w:r w:rsidR="00885C3D">
        <w:t xml:space="preserve"> these utterances are directly mapped to each intent so only one intent will ru</w:t>
      </w:r>
      <w:r w:rsidR="001E4786">
        <w:t xml:space="preserve">n depending on the user’s command. </w:t>
      </w:r>
      <w:r w:rsidR="007B1D40">
        <w:t xml:space="preserve">Similar to intents, there is no limit to the </w:t>
      </w:r>
      <w:r w:rsidR="00427145">
        <w:t>number</w:t>
      </w:r>
      <w:r w:rsidR="007B1D40">
        <w:t xml:space="preserve"> of utterances that can be mapped to an intent.</w:t>
      </w:r>
    </w:p>
    <w:p w14:paraId="0A499B81" w14:textId="6C87D085" w:rsidR="00B3299D" w:rsidRDefault="00B3299D" w:rsidP="004B4A3F">
      <w:pPr>
        <w:pStyle w:val="Figure"/>
      </w:pPr>
      <w:r>
        <w:rPr>
          <w:noProof/>
        </w:rPr>
        <w:lastRenderedPageBreak/>
        <w:drawing>
          <wp:inline distT="0" distB="0" distL="0" distR="0" wp14:anchorId="315767D1" wp14:editId="2B600A2A">
            <wp:extent cx="5743575" cy="2539200"/>
            <wp:effectExtent l="0" t="0" r="0" b="0"/>
            <wp:docPr id="18937596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5743575" cy="2539200"/>
                    </a:xfrm>
                    <a:prstGeom prst="rect">
                      <a:avLst/>
                    </a:prstGeom>
                  </pic:spPr>
                </pic:pic>
              </a:graphicData>
            </a:graphic>
          </wp:inline>
        </w:drawing>
      </w:r>
    </w:p>
    <w:p w14:paraId="41E58C5E" w14:textId="448DAC0E" w:rsidR="00B3299D" w:rsidRDefault="002549F8" w:rsidP="008B1DF4">
      <w:pPr>
        <w:pStyle w:val="figurecaption"/>
      </w:pPr>
      <w:bookmarkStart w:id="2119" w:name="_Ref531209518"/>
      <w:bookmarkStart w:id="2120" w:name="_Toc531465106"/>
      <w:bookmarkStart w:id="2121" w:name="_Toc531644039"/>
      <w:bookmarkStart w:id="2122" w:name="_Toc6246813"/>
      <w:bookmarkStart w:id="2123" w:name="_Ref6484206"/>
      <w:bookmarkStart w:id="2124" w:name="_Toc6501956"/>
      <w:bookmarkStart w:id="2125" w:name="_Toc6502232"/>
      <w:r>
        <w:t xml:space="preserve">Fig. </w:t>
      </w:r>
      <w:r w:rsidR="008B1DF4">
        <w:fldChar w:fldCharType="begin"/>
      </w:r>
      <w:r w:rsidR="008B1DF4">
        <w:instrText xml:space="preserve"> SEQ Fig. \* ARABIC </w:instrText>
      </w:r>
      <w:r w:rsidR="008B1DF4">
        <w:fldChar w:fldCharType="separate"/>
      </w:r>
      <w:r w:rsidR="00FE1F23">
        <w:t>6</w:t>
      </w:r>
      <w:r w:rsidR="008B1DF4">
        <w:fldChar w:fldCharType="end"/>
      </w:r>
      <w:bookmarkEnd w:id="2123"/>
      <w:r>
        <w:t xml:space="preserve"> </w:t>
      </w:r>
      <w:r w:rsidR="007F7F49">
        <w:t xml:space="preserve">(a) </w:t>
      </w:r>
      <w:r w:rsidR="00635782">
        <w:t xml:space="preserve">Stand-alone light </w:t>
      </w:r>
      <w:r w:rsidR="00955757">
        <w:t>invocation name</w:t>
      </w:r>
      <w:r w:rsidR="00217A2F">
        <w:t>.</w:t>
      </w:r>
      <w:bookmarkEnd w:id="2119"/>
      <w:bookmarkEnd w:id="2120"/>
      <w:bookmarkEnd w:id="2121"/>
      <w:bookmarkEnd w:id="2122"/>
      <w:bookmarkEnd w:id="2124"/>
      <w:bookmarkEnd w:id="2125"/>
    </w:p>
    <w:p w14:paraId="406719B5" w14:textId="77777777" w:rsidR="004C6247" w:rsidRDefault="004C6247" w:rsidP="00B3299D"/>
    <w:p w14:paraId="0B2F303A" w14:textId="77777777" w:rsidR="00097613" w:rsidRPr="00B3299D" w:rsidRDefault="00097613" w:rsidP="00B3299D"/>
    <w:p w14:paraId="59C0D9C0" w14:textId="0991CBDB" w:rsidR="00C12E6A" w:rsidRDefault="00C12E6A" w:rsidP="004B4A3F">
      <w:pPr>
        <w:pStyle w:val="Figure"/>
      </w:pPr>
      <w:r>
        <w:rPr>
          <w:noProof/>
        </w:rPr>
        <w:drawing>
          <wp:inline distT="0" distB="0" distL="0" distR="0" wp14:anchorId="6475C48E" wp14:editId="02913D30">
            <wp:extent cx="5943600" cy="1877060"/>
            <wp:effectExtent l="0" t="0" r="0" b="8890"/>
            <wp:docPr id="18901016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1877060"/>
                    </a:xfrm>
                    <a:prstGeom prst="rect">
                      <a:avLst/>
                    </a:prstGeom>
                  </pic:spPr>
                </pic:pic>
              </a:graphicData>
            </a:graphic>
          </wp:inline>
        </w:drawing>
      </w:r>
    </w:p>
    <w:p w14:paraId="55E41B46" w14:textId="451B4E45" w:rsidR="005E6F47" w:rsidRDefault="002549F8" w:rsidP="008B1DF4">
      <w:pPr>
        <w:pStyle w:val="figurecaption"/>
      </w:pPr>
      <w:bookmarkStart w:id="2126" w:name="_Ref531209985"/>
      <w:r>
        <w:t xml:space="preserve">Fig. </w:t>
      </w:r>
      <w:r w:rsidR="00031FBB">
        <w:t>6</w:t>
      </w:r>
      <w:r>
        <w:t xml:space="preserve"> </w:t>
      </w:r>
      <w:r w:rsidR="00BC1BEA">
        <w:t>(b)</w:t>
      </w:r>
      <w:r w:rsidR="00A4080C">
        <w:t xml:space="preserve"> Intent list for light con</w:t>
      </w:r>
      <w:r w:rsidR="002872D7">
        <w:t>trol Alexa skill</w:t>
      </w:r>
      <w:r w:rsidR="00987384">
        <w:t>.</w:t>
      </w:r>
      <w:bookmarkEnd w:id="2126"/>
    </w:p>
    <w:p w14:paraId="31932B8E" w14:textId="77777777" w:rsidR="00505815" w:rsidRDefault="00505815" w:rsidP="00370B1C">
      <w:pPr>
        <w:pStyle w:val="AllFigures"/>
      </w:pPr>
    </w:p>
    <w:p w14:paraId="51852C2A" w14:textId="723AC22E" w:rsidR="00D811AB" w:rsidRDefault="00150B98" w:rsidP="004B4A3F">
      <w:pPr>
        <w:pStyle w:val="Figure"/>
      </w:pPr>
      <w:r>
        <w:rPr>
          <w:noProof/>
        </w:rPr>
        <w:drawing>
          <wp:inline distT="0" distB="0" distL="0" distR="0" wp14:anchorId="5338620F" wp14:editId="3B8747D8">
            <wp:extent cx="5791202" cy="2223672"/>
            <wp:effectExtent l="0" t="0" r="0" b="5715"/>
            <wp:docPr id="13937797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5">
                      <a:extLst>
                        <a:ext uri="{28A0092B-C50C-407E-A947-70E740481C1C}">
                          <a14:useLocalDpi xmlns:a14="http://schemas.microsoft.com/office/drawing/2010/main" val="0"/>
                        </a:ext>
                      </a:extLst>
                    </a:blip>
                    <a:stretch>
                      <a:fillRect/>
                    </a:stretch>
                  </pic:blipFill>
                  <pic:spPr>
                    <a:xfrm>
                      <a:off x="0" y="0"/>
                      <a:ext cx="5791202" cy="2223672"/>
                    </a:xfrm>
                    <a:prstGeom prst="rect">
                      <a:avLst/>
                    </a:prstGeom>
                  </pic:spPr>
                </pic:pic>
              </a:graphicData>
            </a:graphic>
          </wp:inline>
        </w:drawing>
      </w:r>
    </w:p>
    <w:p w14:paraId="27232212" w14:textId="1CC1DE06" w:rsidR="00733A9C" w:rsidRDefault="002549F8" w:rsidP="008B1DF4">
      <w:pPr>
        <w:pStyle w:val="figurecaption"/>
      </w:pPr>
      <w:bookmarkStart w:id="2127" w:name="_Ref531210640"/>
      <w:r>
        <w:t xml:space="preserve">Fig. </w:t>
      </w:r>
      <w:r w:rsidR="00031FBB">
        <w:t>6</w:t>
      </w:r>
      <w:r>
        <w:t xml:space="preserve"> </w:t>
      </w:r>
      <w:r w:rsidR="00D4733B">
        <w:t>(c)</w:t>
      </w:r>
      <w:r w:rsidR="006F59B5">
        <w:t xml:space="preserve"> </w:t>
      </w:r>
      <w:bookmarkEnd w:id="2127"/>
      <w:r w:rsidR="00156632">
        <w:t>Utterances for TurnLightONIntent.</w:t>
      </w:r>
    </w:p>
    <w:p w14:paraId="452D7B2E" w14:textId="77777777" w:rsidR="008B71F6" w:rsidRDefault="008B71F6" w:rsidP="004B4A3F">
      <w:pPr>
        <w:pStyle w:val="Figure"/>
      </w:pPr>
    </w:p>
    <w:p w14:paraId="408922ED" w14:textId="0F7A11A5" w:rsidR="00C966AF" w:rsidRDefault="008B71F6" w:rsidP="004B4A3F">
      <w:pPr>
        <w:pStyle w:val="Figure"/>
      </w:pPr>
      <w:r>
        <w:rPr>
          <w:noProof/>
        </w:rPr>
        <w:drawing>
          <wp:inline distT="0" distB="0" distL="0" distR="0" wp14:anchorId="5903A55B" wp14:editId="138F2E12">
            <wp:extent cx="5724524" cy="2175442"/>
            <wp:effectExtent l="0" t="0" r="0" b="0"/>
            <wp:docPr id="452123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5724524" cy="2175442"/>
                    </a:xfrm>
                    <a:prstGeom prst="rect">
                      <a:avLst/>
                    </a:prstGeom>
                  </pic:spPr>
                </pic:pic>
              </a:graphicData>
            </a:graphic>
          </wp:inline>
        </w:drawing>
      </w:r>
    </w:p>
    <w:p w14:paraId="66786ACE" w14:textId="0B007C10" w:rsidR="0021687A" w:rsidRDefault="002549F8" w:rsidP="008B1DF4">
      <w:pPr>
        <w:pStyle w:val="figurecaption"/>
      </w:pPr>
      <w:bookmarkStart w:id="2128" w:name="_Ref531211798"/>
      <w:r>
        <w:t xml:space="preserve">Fig. </w:t>
      </w:r>
      <w:r w:rsidR="00031FBB">
        <w:t>6</w:t>
      </w:r>
      <w:r>
        <w:t xml:space="preserve"> </w:t>
      </w:r>
      <w:r w:rsidR="006F59B5">
        <w:t>(d)</w:t>
      </w:r>
      <w:r w:rsidR="00156632">
        <w:t xml:space="preserve"> Utterances for TurnLightOFFIntent</w:t>
      </w:r>
      <w:r w:rsidR="00AB0D0E">
        <w:t>.</w:t>
      </w:r>
      <w:bookmarkEnd w:id="2128"/>
    </w:p>
    <w:p w14:paraId="590A4DD5" w14:textId="561FB56E" w:rsidR="00156632" w:rsidRPr="00E509E7" w:rsidRDefault="00156632" w:rsidP="00156632">
      <w:pPr>
        <w:jc w:val="left"/>
        <w:rPr>
          <w:noProof/>
        </w:rPr>
      </w:pPr>
      <w:r>
        <w:br w:type="page"/>
      </w:r>
    </w:p>
    <w:p w14:paraId="38EAA5BD" w14:textId="243F276A" w:rsidR="008C203A" w:rsidRDefault="008C203A" w:rsidP="005C1225">
      <w:pPr>
        <w:pStyle w:val="Heading3"/>
      </w:pPr>
      <w:bookmarkStart w:id="2129" w:name="_Toc531038861"/>
      <w:bookmarkStart w:id="2130" w:name="_Toc531049111"/>
      <w:bookmarkStart w:id="2131" w:name="_Toc531441807"/>
      <w:bookmarkStart w:id="2132" w:name="_Toc531465166"/>
      <w:bookmarkStart w:id="2133" w:name="_Toc6246888"/>
      <w:bookmarkStart w:id="2134" w:name="_Toc6502036"/>
      <w:bookmarkStart w:id="2135" w:name="_Toc6952177"/>
      <w:r>
        <w:lastRenderedPageBreak/>
        <w:t xml:space="preserve">Implementation of Task </w:t>
      </w:r>
      <w:r w:rsidR="00E062D8">
        <w:t>2.2.</w:t>
      </w:r>
      <w:bookmarkEnd w:id="2129"/>
      <w:bookmarkEnd w:id="2130"/>
      <w:bookmarkEnd w:id="2131"/>
      <w:bookmarkEnd w:id="2132"/>
      <w:bookmarkEnd w:id="2133"/>
      <w:bookmarkEnd w:id="2134"/>
      <w:bookmarkEnd w:id="2135"/>
    </w:p>
    <w:p w14:paraId="3F12B7A4" w14:textId="0828C412" w:rsidR="00412EC7" w:rsidRPr="00412EC7" w:rsidRDefault="00031FBB" w:rsidP="000144C9">
      <w:pPr>
        <w:pStyle w:val="AllText"/>
      </w:pPr>
      <w:r>
        <w:fldChar w:fldCharType="begin"/>
      </w:r>
      <w:r>
        <w:instrText xml:space="preserve"> REF _Ref6484245 \h </w:instrText>
      </w:r>
      <w:r>
        <w:fldChar w:fldCharType="separate"/>
      </w:r>
      <w:r>
        <w:t>Fig. 7</w:t>
      </w:r>
      <w:r>
        <w:fldChar w:fldCharType="end"/>
      </w:r>
      <w:r w:rsidR="006472D5">
        <w:t xml:space="preserve">(a) </w:t>
      </w:r>
      <w:r w:rsidR="006955B6">
        <w:t>below shows the invocation name for the television control Alexa skill</w:t>
      </w:r>
      <w:r w:rsidR="007C2D53">
        <w:t>. The invocation name is “remote” due to the fact that</w:t>
      </w:r>
      <w:r w:rsidR="00DB6A56">
        <w:t xml:space="preserve"> thi</w:t>
      </w:r>
      <w:r w:rsidR="00D56DF8">
        <w:t xml:space="preserve">s is a very practical name for the </w:t>
      </w:r>
      <w:r w:rsidR="00E13D05">
        <w:t xml:space="preserve">functionality </w:t>
      </w:r>
      <w:r w:rsidR="006A549B">
        <w:t xml:space="preserve">of the system. </w:t>
      </w:r>
      <w:r w:rsidR="009D2222">
        <w:t xml:space="preserve">The user will use the name remote to call this specific skill. </w:t>
      </w:r>
      <w:fldSimple w:instr=" REF _Ref531214263 \w ">
        <w:r w:rsidR="000A79AB">
          <w:t>0</w:t>
        </w:r>
      </w:fldSimple>
      <w:r>
        <w:t>7</w:t>
      </w:r>
      <w:r w:rsidR="002917F2">
        <w:t>(b)</w:t>
      </w:r>
      <w:r w:rsidR="001926B9">
        <w:t xml:space="preserve"> shows </w:t>
      </w:r>
      <w:r w:rsidR="00427145">
        <w:t>a</w:t>
      </w:r>
      <w:r w:rsidR="001926B9">
        <w:t xml:space="preserve"> list of intents needed </w:t>
      </w:r>
      <w:r w:rsidR="00FF5B9A">
        <w:t xml:space="preserve">for this skill. Due to the number of different functions a </w:t>
      </w:r>
      <w:r w:rsidR="006B3955">
        <w:t xml:space="preserve">remote has, </w:t>
      </w:r>
      <w:r w:rsidR="00456834">
        <w:t xml:space="preserve">the number of intents </w:t>
      </w:r>
      <w:r w:rsidR="004D4A97">
        <w:t>increases.</w:t>
      </w:r>
      <w:r w:rsidR="00F159D7">
        <w:t xml:space="preserve"> Very much like the skill previously </w:t>
      </w:r>
      <w:r w:rsidR="004E6A18">
        <w:t xml:space="preserve">displayed, this skill also has utterances that are mapped in which each intent. The user has </w:t>
      </w:r>
      <w:r w:rsidR="00427145">
        <w:t>a</w:t>
      </w:r>
      <w:r w:rsidR="004E6A18">
        <w:t xml:space="preserve"> </w:t>
      </w:r>
      <w:r w:rsidR="00CD038A">
        <w:t>wide range of phrases to use that Alexa will recognize.</w:t>
      </w:r>
    </w:p>
    <w:p w14:paraId="0F544B85" w14:textId="7B8FC9DD" w:rsidR="008A0EB8" w:rsidRDefault="00B96083" w:rsidP="004B4A3F">
      <w:pPr>
        <w:pStyle w:val="Figure"/>
      </w:pPr>
      <w:r>
        <w:rPr>
          <w:noProof/>
        </w:rPr>
        <w:drawing>
          <wp:inline distT="0" distB="0" distL="0" distR="0" wp14:anchorId="1FE190F2" wp14:editId="4AB994F1">
            <wp:extent cx="5943600" cy="2712720"/>
            <wp:effectExtent l="0" t="0" r="0" b="0"/>
            <wp:docPr id="17767080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5943600" cy="2712720"/>
                    </a:xfrm>
                    <a:prstGeom prst="rect">
                      <a:avLst/>
                    </a:prstGeom>
                  </pic:spPr>
                </pic:pic>
              </a:graphicData>
            </a:graphic>
          </wp:inline>
        </w:drawing>
      </w:r>
    </w:p>
    <w:p w14:paraId="15C0B799" w14:textId="2F762351" w:rsidR="00C34F25" w:rsidRDefault="002549F8" w:rsidP="008B1DF4">
      <w:pPr>
        <w:pStyle w:val="figurecaption"/>
      </w:pPr>
      <w:bookmarkStart w:id="2136" w:name="_Ref531212338"/>
      <w:bookmarkStart w:id="2137" w:name="_Toc531465107"/>
      <w:bookmarkStart w:id="2138" w:name="_Toc531644040"/>
      <w:bookmarkStart w:id="2139" w:name="_Toc6246814"/>
      <w:bookmarkStart w:id="2140" w:name="_Ref6484245"/>
      <w:bookmarkStart w:id="2141" w:name="_Toc6501957"/>
      <w:bookmarkStart w:id="2142" w:name="_Toc6502233"/>
      <w:r>
        <w:t xml:space="preserve">Fig. </w:t>
      </w:r>
      <w:r w:rsidR="008B1DF4">
        <w:fldChar w:fldCharType="begin"/>
      </w:r>
      <w:r w:rsidR="008B1DF4">
        <w:instrText xml:space="preserve"> SEQ Fig. \* ARABIC </w:instrText>
      </w:r>
      <w:r w:rsidR="008B1DF4">
        <w:fldChar w:fldCharType="separate"/>
      </w:r>
      <w:r w:rsidR="00FE1F23">
        <w:t>7</w:t>
      </w:r>
      <w:r w:rsidR="008B1DF4">
        <w:fldChar w:fldCharType="end"/>
      </w:r>
      <w:bookmarkEnd w:id="2140"/>
      <w:r>
        <w:t xml:space="preserve"> </w:t>
      </w:r>
      <w:r w:rsidR="00C24ADF">
        <w:t xml:space="preserve">(a) </w:t>
      </w:r>
      <w:r w:rsidR="00022B1E">
        <w:t xml:space="preserve">Television control </w:t>
      </w:r>
      <w:r w:rsidR="00A9215C">
        <w:t>invocation</w:t>
      </w:r>
      <w:r w:rsidR="00022B1E">
        <w:t xml:space="preserve"> name</w:t>
      </w:r>
      <w:r w:rsidR="00972688">
        <w:t>.</w:t>
      </w:r>
      <w:bookmarkEnd w:id="2136"/>
      <w:bookmarkEnd w:id="2137"/>
      <w:bookmarkEnd w:id="2138"/>
      <w:bookmarkEnd w:id="2139"/>
      <w:bookmarkEnd w:id="2141"/>
      <w:bookmarkEnd w:id="2142"/>
    </w:p>
    <w:p w14:paraId="2A097819" w14:textId="3201E3F2" w:rsidR="00CB1E82" w:rsidRDefault="00C34F25" w:rsidP="00C34F25">
      <w:pPr>
        <w:pStyle w:val="AllFigures"/>
      </w:pPr>
      <w:r>
        <w:rPr>
          <w:lang w:eastAsia="en-US"/>
        </w:rPr>
        <w:drawing>
          <wp:inline distT="0" distB="0" distL="0" distR="0" wp14:anchorId="10AA5D46" wp14:editId="4A1F1C0D">
            <wp:extent cx="5943600" cy="2190750"/>
            <wp:effectExtent l="0" t="0" r="0" b="0"/>
            <wp:docPr id="7768705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5943600" cy="2190750"/>
                    </a:xfrm>
                    <a:prstGeom prst="rect">
                      <a:avLst/>
                    </a:prstGeom>
                  </pic:spPr>
                </pic:pic>
              </a:graphicData>
            </a:graphic>
          </wp:inline>
        </w:drawing>
      </w:r>
      <w:r w:rsidR="00972688">
        <w:t xml:space="preserve"> </w:t>
      </w:r>
    </w:p>
    <w:p w14:paraId="599673C9" w14:textId="1E4CED19" w:rsidR="00D764A5" w:rsidRDefault="002549F8" w:rsidP="008B1DF4">
      <w:pPr>
        <w:pStyle w:val="figurecaption"/>
      </w:pPr>
      <w:bookmarkStart w:id="2143" w:name="_Ref531214263"/>
      <w:r>
        <w:t xml:space="preserve">Fig. </w:t>
      </w:r>
      <w:r w:rsidR="00031FBB">
        <w:t>7</w:t>
      </w:r>
      <w:r>
        <w:t xml:space="preserve"> </w:t>
      </w:r>
      <w:r w:rsidR="00C24ADF">
        <w:t xml:space="preserve">(b) </w:t>
      </w:r>
      <w:r w:rsidR="00022B1E">
        <w:t xml:space="preserve">Intents for television </w:t>
      </w:r>
      <w:r w:rsidR="00DC0DF4">
        <w:t>control</w:t>
      </w:r>
      <w:r w:rsidR="00470E4C">
        <w:t>.</w:t>
      </w:r>
      <w:bookmarkEnd w:id="2143"/>
      <w:r w:rsidR="00470E4C">
        <w:t xml:space="preserve"> </w:t>
      </w:r>
    </w:p>
    <w:p w14:paraId="6EE1DF6A" w14:textId="3201E3F2" w:rsidR="009A68B6" w:rsidRDefault="009A68B6">
      <w:pPr>
        <w:jc w:val="left"/>
        <w:rPr>
          <w:sz w:val="20"/>
          <w:szCs w:val="20"/>
          <w:lang w:eastAsia="en-US"/>
        </w:rPr>
      </w:pPr>
      <w:r>
        <w:br w:type="page"/>
      </w:r>
    </w:p>
    <w:p w14:paraId="31DE36F8" w14:textId="453048C7" w:rsidR="005B08C7" w:rsidRDefault="005B08C7" w:rsidP="005C1225">
      <w:pPr>
        <w:pStyle w:val="Heading3"/>
      </w:pPr>
      <w:bookmarkStart w:id="2144" w:name="_Toc531038862"/>
      <w:bookmarkStart w:id="2145" w:name="_Toc531049112"/>
      <w:bookmarkStart w:id="2146" w:name="_Toc531441808"/>
      <w:bookmarkStart w:id="2147" w:name="_Toc531465167"/>
      <w:bookmarkStart w:id="2148" w:name="_Toc6246889"/>
      <w:bookmarkStart w:id="2149" w:name="_Toc6502037"/>
      <w:bookmarkStart w:id="2150" w:name="_Toc6952178"/>
      <w:r>
        <w:lastRenderedPageBreak/>
        <w:t>Implementation of Task 2.3</w:t>
      </w:r>
      <w:r w:rsidR="0072068E">
        <w:t>.</w:t>
      </w:r>
      <w:bookmarkEnd w:id="2144"/>
      <w:bookmarkEnd w:id="2145"/>
      <w:bookmarkEnd w:id="2146"/>
      <w:bookmarkEnd w:id="2147"/>
      <w:bookmarkEnd w:id="2148"/>
      <w:bookmarkEnd w:id="2149"/>
      <w:bookmarkEnd w:id="2150"/>
    </w:p>
    <w:p w14:paraId="6864CD03" w14:textId="6B2940D7" w:rsidR="007A559C" w:rsidRPr="007A559C" w:rsidRDefault="00031FBB" w:rsidP="000144C9">
      <w:pPr>
        <w:pStyle w:val="AllText"/>
      </w:pPr>
      <w:r>
        <w:fldChar w:fldCharType="begin"/>
      </w:r>
      <w:r>
        <w:instrText xml:space="preserve"> REF _Ref6484280 \h </w:instrText>
      </w:r>
      <w:r>
        <w:fldChar w:fldCharType="separate"/>
      </w:r>
      <w:r>
        <w:t>Fig. 8</w:t>
      </w:r>
      <w:r>
        <w:fldChar w:fldCharType="end"/>
      </w:r>
      <w:r>
        <w:t xml:space="preserve"> </w:t>
      </w:r>
      <w:r w:rsidR="00AE650D">
        <w:t xml:space="preserve">(a) below shows the invocation name for the temperature control Alexa skill. The invocation name is “thermostat” due to the fact that this is a very practical name for the functionality of the system. The user will use the name </w:t>
      </w:r>
      <w:r w:rsidR="00F159D7">
        <w:t>thermostat</w:t>
      </w:r>
      <w:r w:rsidR="00AE650D">
        <w:t xml:space="preserve"> to call this specific skill</w:t>
      </w:r>
      <w:r w:rsidR="00F159D7">
        <w:t>.</w:t>
      </w:r>
      <w:r w:rsidR="00CD038A">
        <w:t xml:space="preserve"> </w:t>
      </w:r>
      <w:r w:rsidR="00F957A3">
        <w:t xml:space="preserve">     </w:t>
      </w:r>
      <w:fldSimple w:instr=" REF _Ref531215344 \w ">
        <w:r w:rsidR="000A79AB">
          <w:t>0</w:t>
        </w:r>
      </w:fldSimple>
      <w:r>
        <w:t>8</w:t>
      </w:r>
      <w:r w:rsidR="00F957A3">
        <w:t xml:space="preserve">(b) </w:t>
      </w:r>
      <w:r w:rsidR="006D58F7">
        <w:t xml:space="preserve">shows the list of custom intents for the temperature control skill. This particular skill has several intents due to the fact that there are several </w:t>
      </w:r>
      <w:r w:rsidR="00114F39">
        <w:t xml:space="preserve">different options the user can have </w:t>
      </w:r>
      <w:r w:rsidR="0036037B">
        <w:t xml:space="preserve">when </w:t>
      </w:r>
      <w:r w:rsidR="007E322F">
        <w:t xml:space="preserve">changing temperature. </w:t>
      </w:r>
      <w:r w:rsidR="00046C33">
        <w:t xml:space="preserve">Again, this skill also </w:t>
      </w:r>
      <w:r w:rsidR="00022B1E">
        <w:t>has</w:t>
      </w:r>
      <w:r w:rsidR="00046C33">
        <w:t xml:space="preserve"> utterances that </w:t>
      </w:r>
      <w:r w:rsidR="00022B1E">
        <w:t xml:space="preserve">are mapped to each intent. That gives the Alexa a wide range of phrases to recognize. </w:t>
      </w:r>
    </w:p>
    <w:p w14:paraId="23FFAAD9" w14:textId="7A3DAE15" w:rsidR="00CB1E82" w:rsidRDefault="00892390" w:rsidP="004B4A3F">
      <w:pPr>
        <w:pStyle w:val="Figure"/>
      </w:pPr>
      <w:r>
        <w:rPr>
          <w:noProof/>
        </w:rPr>
        <w:drawing>
          <wp:inline distT="0" distB="0" distL="0" distR="0" wp14:anchorId="2B4C4E6C" wp14:editId="2B33216E">
            <wp:extent cx="5943600" cy="2747645"/>
            <wp:effectExtent l="0" t="0" r="0" b="5080"/>
            <wp:docPr id="117625713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9">
                      <a:extLst>
                        <a:ext uri="{28A0092B-C50C-407E-A947-70E740481C1C}">
                          <a14:useLocalDpi xmlns:a14="http://schemas.microsoft.com/office/drawing/2010/main" val="0"/>
                        </a:ext>
                      </a:extLst>
                    </a:blip>
                    <a:stretch>
                      <a:fillRect/>
                    </a:stretch>
                  </pic:blipFill>
                  <pic:spPr>
                    <a:xfrm>
                      <a:off x="0" y="0"/>
                      <a:ext cx="5943600" cy="2747645"/>
                    </a:xfrm>
                    <a:prstGeom prst="rect">
                      <a:avLst/>
                    </a:prstGeom>
                  </pic:spPr>
                </pic:pic>
              </a:graphicData>
            </a:graphic>
          </wp:inline>
        </w:drawing>
      </w:r>
    </w:p>
    <w:p w14:paraId="033879A1" w14:textId="4B6E2766" w:rsidR="001666F1" w:rsidRDefault="002549F8" w:rsidP="008B1DF4">
      <w:pPr>
        <w:pStyle w:val="figurecaption"/>
      </w:pPr>
      <w:bookmarkStart w:id="2151" w:name="_Ref531215181"/>
      <w:bookmarkStart w:id="2152" w:name="_Toc531465108"/>
      <w:bookmarkStart w:id="2153" w:name="_Toc531644041"/>
      <w:bookmarkStart w:id="2154" w:name="_Toc6246815"/>
      <w:bookmarkStart w:id="2155" w:name="_Ref6484280"/>
      <w:bookmarkStart w:id="2156" w:name="_Toc6501958"/>
      <w:bookmarkStart w:id="2157" w:name="_Toc6502234"/>
      <w:r>
        <w:t xml:space="preserve">Fig. </w:t>
      </w:r>
      <w:r w:rsidR="008B1DF4">
        <w:fldChar w:fldCharType="begin"/>
      </w:r>
      <w:r w:rsidR="008B1DF4">
        <w:instrText xml:space="preserve"> SEQ Fig. \* ARABIC </w:instrText>
      </w:r>
      <w:r w:rsidR="008B1DF4">
        <w:fldChar w:fldCharType="separate"/>
      </w:r>
      <w:r w:rsidR="00FE1F23">
        <w:t>8</w:t>
      </w:r>
      <w:r w:rsidR="008B1DF4">
        <w:fldChar w:fldCharType="end"/>
      </w:r>
      <w:bookmarkEnd w:id="2155"/>
      <w:r>
        <w:t xml:space="preserve"> </w:t>
      </w:r>
      <w:r w:rsidR="00156632">
        <w:t xml:space="preserve">(a) </w:t>
      </w:r>
      <w:bookmarkEnd w:id="2151"/>
      <w:r w:rsidR="00022B1E">
        <w:t>Temperature control invoca</w:t>
      </w:r>
      <w:r w:rsidR="00427145">
        <w:t>ti</w:t>
      </w:r>
      <w:r w:rsidR="00022B1E">
        <w:t>on name</w:t>
      </w:r>
      <w:r w:rsidR="00890CF3">
        <w:t>.</w:t>
      </w:r>
      <w:bookmarkEnd w:id="2152"/>
      <w:bookmarkEnd w:id="2153"/>
      <w:bookmarkEnd w:id="2154"/>
      <w:bookmarkEnd w:id="2156"/>
      <w:bookmarkEnd w:id="2157"/>
    </w:p>
    <w:p w14:paraId="0CAF87E2" w14:textId="12A29B9C" w:rsidR="00CB1E82" w:rsidRDefault="001666F1" w:rsidP="004B4A3F">
      <w:pPr>
        <w:pStyle w:val="Figure"/>
      </w:pPr>
      <w:r>
        <w:rPr>
          <w:noProof/>
        </w:rPr>
        <w:drawing>
          <wp:inline distT="0" distB="0" distL="0" distR="0" wp14:anchorId="67607F2D" wp14:editId="2DC24F77">
            <wp:extent cx="5934076" cy="2105025"/>
            <wp:effectExtent l="0" t="0" r="9525" b="9525"/>
            <wp:docPr id="1706290912" name="Picture 1953787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3787274"/>
                    <pic:cNvPicPr/>
                  </pic:nvPicPr>
                  <pic:blipFill>
                    <a:blip r:embed="rId30">
                      <a:extLst>
                        <a:ext uri="{28A0092B-C50C-407E-A947-70E740481C1C}">
                          <a14:useLocalDpi xmlns:a14="http://schemas.microsoft.com/office/drawing/2010/main" val="0"/>
                        </a:ext>
                      </a:extLst>
                    </a:blip>
                    <a:stretch>
                      <a:fillRect/>
                    </a:stretch>
                  </pic:blipFill>
                  <pic:spPr>
                    <a:xfrm>
                      <a:off x="0" y="0"/>
                      <a:ext cx="5934076" cy="2105025"/>
                    </a:xfrm>
                    <a:prstGeom prst="rect">
                      <a:avLst/>
                    </a:prstGeom>
                  </pic:spPr>
                </pic:pic>
              </a:graphicData>
            </a:graphic>
          </wp:inline>
        </w:drawing>
      </w:r>
    </w:p>
    <w:p w14:paraId="1B5172F5" w14:textId="0A737A8C" w:rsidR="001C452B" w:rsidRDefault="002549F8" w:rsidP="008B1DF4">
      <w:pPr>
        <w:pStyle w:val="figurecaption"/>
      </w:pPr>
      <w:bookmarkStart w:id="2158" w:name="_Ref531215344"/>
      <w:r>
        <w:t xml:space="preserve">Fig. </w:t>
      </w:r>
      <w:r w:rsidR="00031FBB">
        <w:t>8</w:t>
      </w:r>
      <w:r>
        <w:t xml:space="preserve"> </w:t>
      </w:r>
      <w:r w:rsidR="00156632">
        <w:t>(</w:t>
      </w:r>
      <w:r w:rsidR="00FE09D0">
        <w:t>b</w:t>
      </w:r>
      <w:r w:rsidR="00156632">
        <w:t xml:space="preserve">) </w:t>
      </w:r>
      <w:bookmarkEnd w:id="2158"/>
      <w:r w:rsidR="00890CF3">
        <w:t>Intent list for temperature control.</w:t>
      </w:r>
    </w:p>
    <w:p w14:paraId="323BFD95" w14:textId="1D10617F" w:rsidR="009A68B6" w:rsidRDefault="009A68B6">
      <w:pPr>
        <w:jc w:val="left"/>
      </w:pPr>
      <w:r>
        <w:br w:type="page"/>
      </w:r>
    </w:p>
    <w:p w14:paraId="79560AF1" w14:textId="1D10617F" w:rsidR="0075399E" w:rsidRDefault="00F939DF" w:rsidP="00C02FC4">
      <w:pPr>
        <w:pStyle w:val="Heading2"/>
      </w:pPr>
      <w:bookmarkStart w:id="2159" w:name="_Toc531038863"/>
      <w:bookmarkStart w:id="2160" w:name="_Toc531049113"/>
      <w:bookmarkStart w:id="2161" w:name="_Toc531441809"/>
      <w:bookmarkStart w:id="2162" w:name="_Toc531465168"/>
      <w:bookmarkStart w:id="2163" w:name="_Toc6246890"/>
      <w:bookmarkStart w:id="2164" w:name="_Toc6502038"/>
      <w:bookmarkStart w:id="2165" w:name="_Toc6952179"/>
      <w:r>
        <w:lastRenderedPageBreak/>
        <w:t>Implemen</w:t>
      </w:r>
      <w:r w:rsidR="0075399E">
        <w:t>t</w:t>
      </w:r>
      <w:r>
        <w:t>at</w:t>
      </w:r>
      <w:r w:rsidR="0075399E">
        <w:t>ion of Task 3.</w:t>
      </w:r>
      <w:bookmarkEnd w:id="2159"/>
      <w:bookmarkEnd w:id="2160"/>
      <w:bookmarkEnd w:id="2161"/>
      <w:bookmarkEnd w:id="2162"/>
      <w:bookmarkEnd w:id="2163"/>
      <w:bookmarkEnd w:id="2164"/>
      <w:bookmarkEnd w:id="2165"/>
    </w:p>
    <w:p w14:paraId="07406A45" w14:textId="394806BE" w:rsidR="0075399E" w:rsidRDefault="00127BD7" w:rsidP="000144C9">
      <w:pPr>
        <w:pStyle w:val="AllText"/>
      </w:pPr>
      <w:r>
        <w:t>T</w:t>
      </w:r>
      <w:r w:rsidR="00967B5C">
        <w:t>ask 3</w:t>
      </w:r>
      <w:r w:rsidR="000331CA">
        <w:t xml:space="preserve"> involved </w:t>
      </w:r>
      <w:r w:rsidR="000048BB">
        <w:t>developing</w:t>
      </w:r>
      <w:r w:rsidR="008B2E24">
        <w:t xml:space="preserve"> data channel</w:t>
      </w:r>
      <w:r w:rsidR="000048BB">
        <w:t>s</w:t>
      </w:r>
      <w:r w:rsidR="008B2E24">
        <w:t xml:space="preserve"> </w:t>
      </w:r>
      <w:r w:rsidR="00DA6483">
        <w:t xml:space="preserve">on ThingSpeak </w:t>
      </w:r>
      <w:r w:rsidR="008B2E24">
        <w:t xml:space="preserve">to </w:t>
      </w:r>
      <w:r w:rsidR="000048BB">
        <w:t>store</w:t>
      </w:r>
      <w:r w:rsidR="008B2E24">
        <w:t xml:space="preserve"> </w:t>
      </w:r>
      <w:r w:rsidR="001C682B">
        <w:t xml:space="preserve">the state of each </w:t>
      </w:r>
      <w:r w:rsidR="00E550A9">
        <w:t>ou</w:t>
      </w:r>
      <w:r w:rsidR="00056D84">
        <w:t xml:space="preserve">tput on the cloud. </w:t>
      </w:r>
      <w:r w:rsidR="00836D6D">
        <w:t>The idea behind this i</w:t>
      </w:r>
      <w:r w:rsidR="00821E5B">
        <w:t>s to</w:t>
      </w:r>
      <w:r w:rsidR="00056D84">
        <w:t xml:space="preserve"> use HTTP GET requests to </w:t>
      </w:r>
      <w:r w:rsidR="000526CC">
        <w:t xml:space="preserve">allow </w:t>
      </w:r>
      <w:r w:rsidR="00821E5B">
        <w:t>the</w:t>
      </w:r>
      <w:r w:rsidR="000526CC">
        <w:t xml:space="preserve"> NodeMCU to </w:t>
      </w:r>
      <w:r w:rsidR="00E91D09">
        <w:t xml:space="preserve">retrieve the data in this data channel. </w:t>
      </w:r>
      <w:r w:rsidR="00E62541">
        <w:t xml:space="preserve">HTTP GET request allows </w:t>
      </w:r>
      <w:r w:rsidR="00836D6D">
        <w:t>the</w:t>
      </w:r>
      <w:r w:rsidR="00E62541">
        <w:t xml:space="preserve"> </w:t>
      </w:r>
      <w:r w:rsidR="005A1824">
        <w:t xml:space="preserve">NodeMCU to </w:t>
      </w:r>
      <w:r w:rsidR="007B4007">
        <w:t xml:space="preserve">retrieve data from a given </w:t>
      </w:r>
      <w:r w:rsidR="00FC7C76">
        <w:t xml:space="preserve">server. </w:t>
      </w:r>
      <w:r w:rsidR="0009166B">
        <w:t xml:space="preserve">That is the only function of a GET request. </w:t>
      </w:r>
      <w:r w:rsidR="005015B4">
        <w:t xml:space="preserve">Using this method </w:t>
      </w:r>
      <w:r w:rsidR="0009166B">
        <w:t xml:space="preserve">will not alter </w:t>
      </w:r>
      <w:r w:rsidR="00836D6D">
        <w:t>the</w:t>
      </w:r>
      <w:r w:rsidR="0009166B">
        <w:t xml:space="preserve"> data in any</w:t>
      </w:r>
      <w:r w:rsidR="00427145">
        <w:t xml:space="preserve"> </w:t>
      </w:r>
      <w:r w:rsidR="0009166B">
        <w:t xml:space="preserve">way. </w:t>
      </w:r>
      <w:r w:rsidR="005B51C5">
        <w:t xml:space="preserve">There are other ways to retrieve information from the </w:t>
      </w:r>
      <w:r w:rsidR="00C36A09">
        <w:t xml:space="preserve">data channel. </w:t>
      </w:r>
      <w:r w:rsidR="00836D6D">
        <w:t>One common way is to use</w:t>
      </w:r>
      <w:r w:rsidR="00C36A09">
        <w:t xml:space="preserve"> an MQTT </w:t>
      </w:r>
      <w:r w:rsidR="006C7041">
        <w:t>broker</w:t>
      </w:r>
      <w:r w:rsidR="00590147">
        <w:t xml:space="preserve">. MQTT is </w:t>
      </w:r>
      <w:r w:rsidR="005E450F">
        <w:t>Messaging Que</w:t>
      </w:r>
      <w:r w:rsidR="00680F7F">
        <w:t>uing</w:t>
      </w:r>
      <w:r w:rsidR="0020352E">
        <w:t xml:space="preserve"> Telemetry Transport</w:t>
      </w:r>
      <w:r w:rsidR="0083356C">
        <w:t>. It is a light</w:t>
      </w:r>
      <w:r w:rsidR="006E2950">
        <w:t xml:space="preserve">weight publish and subscribe system where </w:t>
      </w:r>
      <w:r w:rsidR="00130DCC">
        <w:t>the client</w:t>
      </w:r>
      <w:r w:rsidR="006E2950">
        <w:t xml:space="preserve"> can publish and receive messages.</w:t>
      </w:r>
      <w:r w:rsidR="0056472C">
        <w:t xml:space="preserve"> This sounds like the perfect </w:t>
      </w:r>
      <w:r w:rsidR="009638A0">
        <w:t>solution for IoT communication. However, this requires</w:t>
      </w:r>
      <w:r w:rsidR="00561312">
        <w:t xml:space="preserve"> the router to be set </w:t>
      </w:r>
      <w:r w:rsidR="00C76F37">
        <w:t>to use port forwarding</w:t>
      </w:r>
      <w:r w:rsidR="00757AB2">
        <w:t xml:space="preserve">. Most </w:t>
      </w:r>
      <w:r w:rsidR="003A3866">
        <w:t>routers</w:t>
      </w:r>
      <w:r w:rsidR="00757AB2">
        <w:t xml:space="preserve"> </w:t>
      </w:r>
      <w:r w:rsidR="007574BE">
        <w:t>have t</w:t>
      </w:r>
      <w:r w:rsidR="008D5E27">
        <w:t>he ports close</w:t>
      </w:r>
      <w:r w:rsidR="00493BD1">
        <w:t>d</w:t>
      </w:r>
      <w:r w:rsidR="00FD1A94">
        <w:t>, meaning</w:t>
      </w:r>
      <w:r w:rsidR="00CF442B">
        <w:t xml:space="preserve"> the user would have to open </w:t>
      </w:r>
      <w:r w:rsidR="003A3866">
        <w:t>the required</w:t>
      </w:r>
      <w:r w:rsidR="00CF442B">
        <w:t xml:space="preserve"> port</w:t>
      </w:r>
      <w:r w:rsidR="003A3866">
        <w:t>s</w:t>
      </w:r>
      <w:r w:rsidR="00CF442B">
        <w:t xml:space="preserve"> manually. Since </w:t>
      </w:r>
      <w:r w:rsidR="00F24F4A">
        <w:t>the objective is to</w:t>
      </w:r>
      <w:r w:rsidR="00CF442B">
        <w:t xml:space="preserve"> only read data and not send data, HTTP GET requests are ideal for </w:t>
      </w:r>
      <w:r w:rsidR="003A3866">
        <w:t>this</w:t>
      </w:r>
      <w:r w:rsidR="00CF442B">
        <w:t xml:space="preserve"> project. </w:t>
      </w:r>
    </w:p>
    <w:p w14:paraId="7AC36154" w14:textId="5384DDE0" w:rsidR="00DA6483" w:rsidRDefault="008654E1" w:rsidP="000144C9">
      <w:pPr>
        <w:pStyle w:val="AllText"/>
      </w:pPr>
      <w:r>
        <w:t>T</w:t>
      </w:r>
      <w:r w:rsidR="00DA6483">
        <w:t>he</w:t>
      </w:r>
      <w:r w:rsidR="00531653">
        <w:t xml:space="preserve"> first step in creating a</w:t>
      </w:r>
      <w:r w:rsidR="00DA6483">
        <w:t xml:space="preserve"> ThingSpeak data channel</w:t>
      </w:r>
      <w:r w:rsidR="00EA7B81">
        <w:t xml:space="preserve"> by creating a ThingSpeak account. </w:t>
      </w:r>
      <w:r w:rsidR="00794042">
        <w:t xml:space="preserve">Next, </w:t>
      </w:r>
      <w:r w:rsidR="00A61C5C">
        <w:t>is to cr</w:t>
      </w:r>
      <w:r w:rsidR="00794042">
        <w:t xml:space="preserve">eate a new data channel and enter the required credentials. </w:t>
      </w:r>
      <w:r w:rsidR="00031FBB">
        <w:fldChar w:fldCharType="begin"/>
      </w:r>
      <w:r w:rsidR="00031FBB">
        <w:instrText xml:space="preserve"> REF _Ref6484381 \h </w:instrText>
      </w:r>
      <w:r w:rsidR="00031FBB">
        <w:fldChar w:fldCharType="separate"/>
      </w:r>
      <w:r w:rsidR="00031FBB">
        <w:t>Fig. 9</w:t>
      </w:r>
      <w:r w:rsidR="00031FBB">
        <w:fldChar w:fldCharType="end"/>
      </w:r>
      <w:r w:rsidR="002769A1">
        <w:t xml:space="preserve"> below shows what those required credentials are in order to </w:t>
      </w:r>
      <w:r w:rsidR="00E330A5">
        <w:t xml:space="preserve">create a new data channel. The channel must be given a </w:t>
      </w:r>
      <w:r w:rsidR="00530CA0">
        <w:t>name and description, followed by the required fields needed for the channel. The field represent</w:t>
      </w:r>
      <w:r w:rsidR="002C12F4">
        <w:t xml:space="preserve">s where data will be stored within the channel. For example, </w:t>
      </w:r>
      <w:r w:rsidR="008C3C83">
        <w:t>in the case for a temperature and humidity sensor,</w:t>
      </w:r>
      <w:r w:rsidR="00B252D2">
        <w:t xml:space="preserve"> Field 1 can be for temperature reading and Field 2 can be for humidity readings. </w:t>
      </w:r>
      <w:r w:rsidR="00D1090F">
        <w:t xml:space="preserve"> API keys</w:t>
      </w:r>
      <w:r w:rsidR="00A2336F">
        <w:t xml:space="preserve"> </w:t>
      </w:r>
      <w:r w:rsidR="006C40D6">
        <w:t>to send data to a specific field</w:t>
      </w:r>
      <w:r w:rsidR="00E22A36">
        <w:t xml:space="preserve"> which</w:t>
      </w:r>
      <w:r w:rsidR="00934D76">
        <w:t xml:space="preserve"> </w:t>
      </w:r>
      <w:r w:rsidR="00031FBB">
        <w:fldChar w:fldCharType="begin"/>
      </w:r>
      <w:r w:rsidR="00031FBB">
        <w:instrText xml:space="preserve"> REF _Ref6484395 \h </w:instrText>
      </w:r>
      <w:r w:rsidR="00031FBB">
        <w:fldChar w:fldCharType="separate"/>
      </w:r>
      <w:r w:rsidR="00031FBB">
        <w:t>Fig. 10</w:t>
      </w:r>
      <w:r w:rsidR="00031FBB">
        <w:fldChar w:fldCharType="end"/>
      </w:r>
      <w:r w:rsidR="002E0D76">
        <w:t xml:space="preserve">(a) </w:t>
      </w:r>
      <w:r w:rsidR="00C53552">
        <w:t>shows</w:t>
      </w:r>
      <w:r w:rsidR="00B72718">
        <w:t xml:space="preserve"> how the data will be written into each field. </w:t>
      </w:r>
      <w:r w:rsidR="005F6041">
        <w:t>Using th</w:t>
      </w:r>
      <w:r w:rsidR="0093249A">
        <w:t>e</w:t>
      </w:r>
      <w:r w:rsidR="005F6041">
        <w:t xml:space="preserve"> URL, </w:t>
      </w:r>
      <w:r w:rsidR="008D5F23">
        <w:t xml:space="preserve">any number can be written into the </w:t>
      </w:r>
      <w:r w:rsidR="00EC1EFD">
        <w:t xml:space="preserve">field by changing the value at the end of the URL. </w:t>
      </w:r>
      <w:fldSimple w:instr=" REF _Ref531274731 \w ">
        <w:r w:rsidR="000A79AB">
          <w:t>0</w:t>
        </w:r>
      </w:fldSimple>
      <w:r w:rsidR="00031FBB">
        <w:t>10</w:t>
      </w:r>
      <w:r w:rsidR="00F41EAB">
        <w:t>(b)</w:t>
      </w:r>
      <w:r w:rsidR="003B5E4B">
        <w:t xml:space="preserve"> is the URL used to read the data from the </w:t>
      </w:r>
      <w:r w:rsidR="00475722">
        <w:t>field</w:t>
      </w:r>
      <w:r w:rsidR="00BC1109">
        <w:t xml:space="preserve">. </w:t>
      </w:r>
      <w:r w:rsidR="000D5A18">
        <w:t xml:space="preserve">Similar to the </w:t>
      </w:r>
      <w:r w:rsidR="002523D5">
        <w:t xml:space="preserve">URL in </w:t>
      </w:r>
      <w:r w:rsidR="00031FBB">
        <w:fldChar w:fldCharType="begin"/>
      </w:r>
      <w:r w:rsidR="00031FBB">
        <w:instrText xml:space="preserve"> REF _Ref6484395 \h </w:instrText>
      </w:r>
      <w:r w:rsidR="00031FBB">
        <w:fldChar w:fldCharType="separate"/>
      </w:r>
      <w:r w:rsidR="00031FBB">
        <w:t>Fig. 10</w:t>
      </w:r>
      <w:r w:rsidR="00031FBB">
        <w:fldChar w:fldCharType="end"/>
      </w:r>
      <w:r w:rsidR="002523D5">
        <w:t xml:space="preserve">(a), </w:t>
      </w:r>
      <w:r w:rsidR="00A31DD9">
        <w:t xml:space="preserve">the </w:t>
      </w:r>
      <w:r w:rsidR="00EB1536">
        <w:t xml:space="preserve">URL can be </w:t>
      </w:r>
      <w:r w:rsidR="0070461A">
        <w:t xml:space="preserve">changed slightly to read the results needed. </w:t>
      </w:r>
      <w:r w:rsidR="004B6C34">
        <w:t xml:space="preserve">The number of fields </w:t>
      </w:r>
      <w:r w:rsidR="00846CDB">
        <w:t>read,</w:t>
      </w:r>
      <w:r w:rsidR="004B6C34">
        <w:t xml:space="preserve"> and </w:t>
      </w:r>
      <w:r w:rsidR="009E519B">
        <w:t xml:space="preserve">the number of results read can be changed directly from the URL parameters. </w:t>
      </w:r>
      <w:r w:rsidR="00031FBB">
        <w:fldChar w:fldCharType="begin"/>
      </w:r>
      <w:r w:rsidR="00031FBB">
        <w:instrText xml:space="preserve"> REF _Ref6484540 \h </w:instrText>
      </w:r>
      <w:r w:rsidR="00031FBB">
        <w:fldChar w:fldCharType="separate"/>
      </w:r>
      <w:r w:rsidR="00031FBB">
        <w:t>Fig. 11</w:t>
      </w:r>
      <w:r w:rsidR="00031FBB">
        <w:fldChar w:fldCharType="end"/>
      </w:r>
      <w:r w:rsidR="008F3EF7">
        <w:t>(a)</w:t>
      </w:r>
      <w:r w:rsidR="007A7692">
        <w:t>,</w:t>
      </w:r>
      <w:r w:rsidR="008F3EF7">
        <w:t xml:space="preserve"> </w:t>
      </w:r>
      <w:fldSimple w:instr=" REF _Ref531278541 \w ">
        <w:r w:rsidR="000A79AB">
          <w:t>0</w:t>
        </w:r>
      </w:fldSimple>
      <w:r w:rsidR="00031FBB">
        <w:t>1</w:t>
      </w:r>
      <w:r w:rsidR="008F3EF7">
        <w:t>(b)</w:t>
      </w:r>
      <w:r w:rsidR="007A7692">
        <w:t>,</w:t>
      </w:r>
      <w:r w:rsidR="008F3EF7">
        <w:t xml:space="preserve"> </w:t>
      </w:r>
      <w:fldSimple w:instr=" REF _Ref531278543 \w ">
        <w:r w:rsidR="000A79AB">
          <w:t>0</w:t>
        </w:r>
      </w:fldSimple>
      <w:r w:rsidR="00031FBB">
        <w:t>1</w:t>
      </w:r>
      <w:r w:rsidR="008F3EF7">
        <w:t>(c)</w:t>
      </w:r>
      <w:r w:rsidR="007A7692">
        <w:t>,</w:t>
      </w:r>
      <w:r w:rsidR="008F3EF7">
        <w:t xml:space="preserve"> </w:t>
      </w:r>
      <w:fldSimple w:instr=" REF _Ref531278545 \w ">
        <w:r w:rsidR="000A79AB">
          <w:t>0</w:t>
        </w:r>
      </w:fldSimple>
      <w:r w:rsidR="00031FBB">
        <w:t>1</w:t>
      </w:r>
      <w:r w:rsidR="008F3EF7">
        <w:t>(d)</w:t>
      </w:r>
      <w:r w:rsidR="007A7692">
        <w:t>,</w:t>
      </w:r>
      <w:r w:rsidR="008F3EF7">
        <w:t xml:space="preserve"> </w:t>
      </w:r>
      <w:r w:rsidR="007A7692">
        <w:t xml:space="preserve">and </w:t>
      </w:r>
      <w:fldSimple w:instr=" REF _Ref531278547 \w ">
        <w:r w:rsidR="000A79AB">
          <w:t>0</w:t>
        </w:r>
      </w:fldSimple>
      <w:r w:rsidR="00031FBB">
        <w:t>1</w:t>
      </w:r>
      <w:r w:rsidR="008F3EF7">
        <w:t>(e)</w:t>
      </w:r>
      <w:r w:rsidR="007A7692">
        <w:t xml:space="preserve"> show </w:t>
      </w:r>
      <w:r w:rsidR="008A2B7B">
        <w:t>how the</w:t>
      </w:r>
      <w:r w:rsidR="007A7692">
        <w:t xml:space="preserve"> values will be</w:t>
      </w:r>
      <w:r w:rsidR="008A2B7B">
        <w:t xml:space="preserve"> displayed</w:t>
      </w:r>
      <w:r w:rsidR="007A7692">
        <w:t xml:space="preserve"> going into </w:t>
      </w:r>
      <w:r w:rsidR="00D879D4">
        <w:t xml:space="preserve">the channels for </w:t>
      </w:r>
      <w:r w:rsidR="00DE7762">
        <w:t xml:space="preserve">the light, temperature, and television </w:t>
      </w:r>
      <w:r w:rsidR="00E352A1">
        <w:t xml:space="preserve">respectively. </w:t>
      </w:r>
    </w:p>
    <w:p w14:paraId="0F62F80D" w14:textId="41407425" w:rsidR="006C40D6" w:rsidRDefault="00266863" w:rsidP="004B4A3F">
      <w:pPr>
        <w:pStyle w:val="Figure"/>
      </w:pPr>
      <w:r>
        <w:rPr>
          <w:noProof/>
        </w:rPr>
        <w:drawing>
          <wp:inline distT="0" distB="0" distL="0" distR="0" wp14:anchorId="60B486BB" wp14:editId="4A817E51">
            <wp:extent cx="5943600" cy="2817495"/>
            <wp:effectExtent l="0" t="0" r="0" b="1905"/>
            <wp:docPr id="132730255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1">
                      <a:extLst>
                        <a:ext uri="{28A0092B-C50C-407E-A947-70E740481C1C}">
                          <a14:useLocalDpi xmlns:a14="http://schemas.microsoft.com/office/drawing/2010/main" val="0"/>
                        </a:ext>
                      </a:extLst>
                    </a:blip>
                    <a:stretch>
                      <a:fillRect/>
                    </a:stretch>
                  </pic:blipFill>
                  <pic:spPr>
                    <a:xfrm>
                      <a:off x="0" y="0"/>
                      <a:ext cx="5943600" cy="2817495"/>
                    </a:xfrm>
                    <a:prstGeom prst="rect">
                      <a:avLst/>
                    </a:prstGeom>
                  </pic:spPr>
                </pic:pic>
              </a:graphicData>
            </a:graphic>
          </wp:inline>
        </w:drawing>
      </w:r>
    </w:p>
    <w:p w14:paraId="53F9E2FD" w14:textId="67AAABAC" w:rsidR="006732F0" w:rsidRDefault="0022258A" w:rsidP="008B1DF4">
      <w:pPr>
        <w:pStyle w:val="figurecaption"/>
      </w:pPr>
      <w:bookmarkStart w:id="2166" w:name="_Toc531465109"/>
      <w:bookmarkStart w:id="2167" w:name="_Toc531644042"/>
      <w:bookmarkStart w:id="2168" w:name="_Toc6246816"/>
      <w:bookmarkStart w:id="2169" w:name="_Ref6484381"/>
      <w:bookmarkStart w:id="2170" w:name="_Toc6501959"/>
      <w:bookmarkStart w:id="2171" w:name="_Toc6502235"/>
      <w:r>
        <w:t xml:space="preserve">Fig. </w:t>
      </w:r>
      <w:r w:rsidR="008B1DF4">
        <w:fldChar w:fldCharType="begin"/>
      </w:r>
      <w:r w:rsidR="008B1DF4">
        <w:instrText xml:space="preserve"> SEQ Fig. \* ARABIC </w:instrText>
      </w:r>
      <w:r w:rsidR="008B1DF4">
        <w:fldChar w:fldCharType="separate"/>
      </w:r>
      <w:r w:rsidR="00FE1F23">
        <w:t>9</w:t>
      </w:r>
      <w:r w:rsidR="008B1DF4">
        <w:fldChar w:fldCharType="end"/>
      </w:r>
      <w:bookmarkEnd w:id="2169"/>
      <w:r>
        <w:t xml:space="preserve"> </w:t>
      </w:r>
      <w:r w:rsidR="00B252D2">
        <w:t>Data Channel Cred</w:t>
      </w:r>
      <w:r w:rsidR="00707AB0">
        <w:t>entials.</w:t>
      </w:r>
      <w:bookmarkEnd w:id="2166"/>
      <w:bookmarkEnd w:id="2167"/>
      <w:bookmarkEnd w:id="2168"/>
      <w:bookmarkEnd w:id="2170"/>
      <w:bookmarkEnd w:id="2171"/>
    </w:p>
    <w:p w14:paraId="346BFF05" w14:textId="3C724766" w:rsidR="009A68B6" w:rsidRDefault="009A68B6">
      <w:pPr>
        <w:jc w:val="left"/>
        <w:rPr>
          <w:kern w:val="16"/>
          <w:sz w:val="24"/>
          <w:szCs w:val="22"/>
        </w:rPr>
      </w:pPr>
      <w:r>
        <w:br w:type="page"/>
      </w:r>
    </w:p>
    <w:p w14:paraId="78BD0671" w14:textId="77777777" w:rsidR="00697E05" w:rsidRDefault="00697E05" w:rsidP="004B4A3F">
      <w:pPr>
        <w:pStyle w:val="Figure"/>
      </w:pPr>
      <w:r>
        <w:rPr>
          <w:noProof/>
        </w:rPr>
        <w:lastRenderedPageBreak/>
        <w:drawing>
          <wp:inline distT="0" distB="0" distL="0" distR="0" wp14:anchorId="1B9E30A1" wp14:editId="36549116">
            <wp:extent cx="5419726" cy="1228725"/>
            <wp:effectExtent l="0" t="0" r="9525" b="9525"/>
            <wp:docPr id="23583938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2">
                      <a:extLst>
                        <a:ext uri="{28A0092B-C50C-407E-A947-70E740481C1C}">
                          <a14:useLocalDpi xmlns:a14="http://schemas.microsoft.com/office/drawing/2010/main" val="0"/>
                        </a:ext>
                      </a:extLst>
                    </a:blip>
                    <a:stretch>
                      <a:fillRect/>
                    </a:stretch>
                  </pic:blipFill>
                  <pic:spPr>
                    <a:xfrm>
                      <a:off x="0" y="0"/>
                      <a:ext cx="5419726" cy="1228725"/>
                    </a:xfrm>
                    <a:prstGeom prst="rect">
                      <a:avLst/>
                    </a:prstGeom>
                  </pic:spPr>
                </pic:pic>
              </a:graphicData>
            </a:graphic>
          </wp:inline>
        </w:drawing>
      </w:r>
    </w:p>
    <w:p w14:paraId="35A24540" w14:textId="3E587E82" w:rsidR="001141BB" w:rsidRDefault="0022258A" w:rsidP="008B1DF4">
      <w:pPr>
        <w:pStyle w:val="figurecaption"/>
      </w:pPr>
      <w:bookmarkStart w:id="2172" w:name="_Ref531274542"/>
      <w:bookmarkStart w:id="2173" w:name="_Toc531465110"/>
      <w:bookmarkStart w:id="2174" w:name="_Toc531644043"/>
      <w:bookmarkStart w:id="2175" w:name="_Toc6246817"/>
      <w:bookmarkStart w:id="2176" w:name="_Ref6484395"/>
      <w:bookmarkStart w:id="2177" w:name="_Toc6501960"/>
      <w:bookmarkStart w:id="2178" w:name="_Toc6502236"/>
      <w:r>
        <w:t xml:space="preserve">Fig. </w:t>
      </w:r>
      <w:r w:rsidR="008B1DF4">
        <w:fldChar w:fldCharType="begin"/>
      </w:r>
      <w:r w:rsidR="008B1DF4">
        <w:instrText xml:space="preserve"> SEQ Fig. \* ARABIC </w:instrText>
      </w:r>
      <w:r w:rsidR="008B1DF4">
        <w:fldChar w:fldCharType="separate"/>
      </w:r>
      <w:r w:rsidR="00FE1F23">
        <w:t>10</w:t>
      </w:r>
      <w:r w:rsidR="008B1DF4">
        <w:fldChar w:fldCharType="end"/>
      </w:r>
      <w:bookmarkEnd w:id="2176"/>
      <w:r>
        <w:t xml:space="preserve"> </w:t>
      </w:r>
      <w:r w:rsidR="00EC2979">
        <w:t xml:space="preserve">(a) </w:t>
      </w:r>
      <w:bookmarkEnd w:id="2172"/>
      <w:r w:rsidR="00D0005E">
        <w:t>Update Channel</w:t>
      </w:r>
      <w:r w:rsidR="0093249A">
        <w:t xml:space="preserve"> </w:t>
      </w:r>
      <w:r w:rsidR="001C63F6">
        <w:t>URL</w:t>
      </w:r>
      <w:bookmarkEnd w:id="2173"/>
      <w:bookmarkEnd w:id="2174"/>
      <w:bookmarkEnd w:id="2175"/>
      <w:bookmarkEnd w:id="2177"/>
      <w:bookmarkEnd w:id="2178"/>
    </w:p>
    <w:p w14:paraId="296AF425" w14:textId="2E3AF0C9" w:rsidR="001141BB" w:rsidRDefault="00471437" w:rsidP="004B4A3F">
      <w:pPr>
        <w:pStyle w:val="Figure"/>
      </w:pPr>
      <w:r>
        <w:rPr>
          <w:noProof/>
        </w:rPr>
        <w:drawing>
          <wp:inline distT="0" distB="0" distL="0" distR="0" wp14:anchorId="529BB828" wp14:editId="2EAA02FD">
            <wp:extent cx="5295898" cy="733425"/>
            <wp:effectExtent l="0" t="0" r="0" b="9525"/>
            <wp:docPr id="198000138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3">
                      <a:extLst>
                        <a:ext uri="{28A0092B-C50C-407E-A947-70E740481C1C}">
                          <a14:useLocalDpi xmlns:a14="http://schemas.microsoft.com/office/drawing/2010/main" val="0"/>
                        </a:ext>
                      </a:extLst>
                    </a:blip>
                    <a:stretch>
                      <a:fillRect/>
                    </a:stretch>
                  </pic:blipFill>
                  <pic:spPr>
                    <a:xfrm>
                      <a:off x="0" y="0"/>
                      <a:ext cx="5295898" cy="733425"/>
                    </a:xfrm>
                    <a:prstGeom prst="rect">
                      <a:avLst/>
                    </a:prstGeom>
                  </pic:spPr>
                </pic:pic>
              </a:graphicData>
            </a:graphic>
          </wp:inline>
        </w:drawing>
      </w:r>
    </w:p>
    <w:p w14:paraId="2C40BD95" w14:textId="0C83F681" w:rsidR="00471437" w:rsidRDefault="0022258A" w:rsidP="008B1DF4">
      <w:pPr>
        <w:pStyle w:val="figurecaption"/>
      </w:pPr>
      <w:bookmarkStart w:id="2179" w:name="_Ref531274731"/>
      <w:r>
        <w:t xml:space="preserve">Fig. </w:t>
      </w:r>
      <w:r w:rsidR="00031FBB">
        <w:t>10</w:t>
      </w:r>
      <w:r>
        <w:t xml:space="preserve"> </w:t>
      </w:r>
      <w:r w:rsidR="00EC2979">
        <w:t>(b)</w:t>
      </w:r>
      <w:r w:rsidR="001C63F6">
        <w:t xml:space="preserve"> Read </w:t>
      </w:r>
      <w:r w:rsidR="00E36F20">
        <w:t xml:space="preserve">Channel </w:t>
      </w:r>
      <w:r w:rsidR="001C63F6">
        <w:t xml:space="preserve">Field </w:t>
      </w:r>
      <w:r w:rsidR="00E36F20">
        <w:t>URL</w:t>
      </w:r>
      <w:r w:rsidR="003335DA">
        <w:t>.</w:t>
      </w:r>
      <w:bookmarkEnd w:id="2179"/>
    </w:p>
    <w:p w14:paraId="2787AA94" w14:textId="77777777" w:rsidR="003335DA" w:rsidRDefault="003335DA" w:rsidP="00471437">
      <w:pPr>
        <w:pStyle w:val="AllFigures"/>
      </w:pPr>
    </w:p>
    <w:p w14:paraId="30C8DE2C" w14:textId="49D82754" w:rsidR="003335DA" w:rsidRDefault="0041446E" w:rsidP="004B4A3F">
      <w:pPr>
        <w:pStyle w:val="Figure"/>
      </w:pPr>
      <w:r>
        <w:rPr>
          <w:noProof/>
        </w:rPr>
        <w:drawing>
          <wp:inline distT="0" distB="0" distL="0" distR="0" wp14:anchorId="0469AC24" wp14:editId="2A7A2DD3">
            <wp:extent cx="4562475" cy="3152775"/>
            <wp:effectExtent l="0" t="0" r="9525" b="9525"/>
            <wp:docPr id="1655532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4">
                      <a:extLst>
                        <a:ext uri="{28A0092B-C50C-407E-A947-70E740481C1C}">
                          <a14:useLocalDpi xmlns:a14="http://schemas.microsoft.com/office/drawing/2010/main" val="0"/>
                        </a:ext>
                      </a:extLst>
                    </a:blip>
                    <a:stretch>
                      <a:fillRect/>
                    </a:stretch>
                  </pic:blipFill>
                  <pic:spPr>
                    <a:xfrm>
                      <a:off x="0" y="0"/>
                      <a:ext cx="4562475" cy="3152775"/>
                    </a:xfrm>
                    <a:prstGeom prst="rect">
                      <a:avLst/>
                    </a:prstGeom>
                  </pic:spPr>
                </pic:pic>
              </a:graphicData>
            </a:graphic>
          </wp:inline>
        </w:drawing>
      </w:r>
    </w:p>
    <w:p w14:paraId="5B907DEF" w14:textId="2F9C91E4" w:rsidR="002A3CB0" w:rsidRDefault="0022258A" w:rsidP="008B1DF4">
      <w:pPr>
        <w:pStyle w:val="figurecaption"/>
      </w:pPr>
      <w:bookmarkStart w:id="2180" w:name="_Ref531278539"/>
      <w:bookmarkStart w:id="2181" w:name="_Toc531465111"/>
      <w:bookmarkStart w:id="2182" w:name="_Toc531644044"/>
      <w:bookmarkStart w:id="2183" w:name="_Toc6246818"/>
      <w:bookmarkStart w:id="2184" w:name="_Ref6484540"/>
      <w:bookmarkStart w:id="2185" w:name="_Toc6501961"/>
      <w:bookmarkStart w:id="2186" w:name="_Toc6502237"/>
      <w:r>
        <w:t xml:space="preserve">Fig. </w:t>
      </w:r>
      <w:r w:rsidR="008B1DF4">
        <w:fldChar w:fldCharType="begin"/>
      </w:r>
      <w:r w:rsidR="008B1DF4">
        <w:instrText xml:space="preserve"> SEQ Fig. \* ARABIC </w:instrText>
      </w:r>
      <w:r w:rsidR="008B1DF4">
        <w:fldChar w:fldCharType="separate"/>
      </w:r>
      <w:r w:rsidR="00FE1F23">
        <w:t>11</w:t>
      </w:r>
      <w:r w:rsidR="008B1DF4">
        <w:fldChar w:fldCharType="end"/>
      </w:r>
      <w:bookmarkEnd w:id="2184"/>
      <w:r>
        <w:t xml:space="preserve"> </w:t>
      </w:r>
      <w:r w:rsidR="00F42E78">
        <w:t xml:space="preserve">(a) </w:t>
      </w:r>
      <w:r w:rsidR="00B018E3">
        <w:t xml:space="preserve">Light </w:t>
      </w:r>
      <w:r w:rsidR="00302CBC">
        <w:t>State ThingSpeak Data Channel</w:t>
      </w:r>
      <w:r w:rsidR="00D8506E">
        <w:t>.</w:t>
      </w:r>
      <w:bookmarkEnd w:id="2180"/>
      <w:bookmarkEnd w:id="2181"/>
      <w:bookmarkEnd w:id="2182"/>
      <w:bookmarkEnd w:id="2183"/>
      <w:bookmarkEnd w:id="2185"/>
      <w:bookmarkEnd w:id="2186"/>
    </w:p>
    <w:p w14:paraId="095DCBD6" w14:textId="77777777" w:rsidR="002A3CB0" w:rsidRDefault="002A3CB0" w:rsidP="00471437">
      <w:pPr>
        <w:pStyle w:val="AllFigures"/>
      </w:pPr>
    </w:p>
    <w:p w14:paraId="31086843" w14:textId="668970A1" w:rsidR="002A3CB0" w:rsidRDefault="00F83396" w:rsidP="004B4A3F">
      <w:pPr>
        <w:pStyle w:val="Figure"/>
      </w:pPr>
      <w:r>
        <w:rPr>
          <w:noProof/>
        </w:rPr>
        <w:lastRenderedPageBreak/>
        <w:drawing>
          <wp:inline distT="0" distB="0" distL="0" distR="0" wp14:anchorId="41B2C514" wp14:editId="6C3AE407">
            <wp:extent cx="4543425" cy="3143250"/>
            <wp:effectExtent l="0" t="0" r="9525" b="0"/>
            <wp:docPr id="799017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5">
                      <a:extLst>
                        <a:ext uri="{28A0092B-C50C-407E-A947-70E740481C1C}">
                          <a14:useLocalDpi xmlns:a14="http://schemas.microsoft.com/office/drawing/2010/main" val="0"/>
                        </a:ext>
                      </a:extLst>
                    </a:blip>
                    <a:stretch>
                      <a:fillRect/>
                    </a:stretch>
                  </pic:blipFill>
                  <pic:spPr>
                    <a:xfrm>
                      <a:off x="0" y="0"/>
                      <a:ext cx="4543425" cy="3143250"/>
                    </a:xfrm>
                    <a:prstGeom prst="rect">
                      <a:avLst/>
                    </a:prstGeom>
                  </pic:spPr>
                </pic:pic>
              </a:graphicData>
            </a:graphic>
          </wp:inline>
        </w:drawing>
      </w:r>
    </w:p>
    <w:p w14:paraId="77FF1AAA" w14:textId="22DE46C3" w:rsidR="00F83396" w:rsidRDefault="0022258A" w:rsidP="008B1DF4">
      <w:pPr>
        <w:pStyle w:val="figurecaption"/>
      </w:pPr>
      <w:bookmarkStart w:id="2187" w:name="_Ref531278541"/>
      <w:r>
        <w:t>Fig. 1</w:t>
      </w:r>
      <w:r w:rsidR="00031FBB">
        <w:t>1</w:t>
      </w:r>
      <w:r>
        <w:t xml:space="preserve"> </w:t>
      </w:r>
      <w:r w:rsidR="00A96AC5">
        <w:t xml:space="preserve">(b) </w:t>
      </w:r>
      <w:r w:rsidR="00671F51">
        <w:t>Thermostat ThingSpeak Data Channel (AC)</w:t>
      </w:r>
      <w:r w:rsidR="00D8506E">
        <w:t>.</w:t>
      </w:r>
      <w:bookmarkEnd w:id="2187"/>
    </w:p>
    <w:p w14:paraId="43FCF040" w14:textId="77777777" w:rsidR="00D8506E" w:rsidRDefault="00D8506E" w:rsidP="00471437">
      <w:pPr>
        <w:pStyle w:val="AllFigures"/>
      </w:pPr>
    </w:p>
    <w:p w14:paraId="76F39372" w14:textId="48BB0476" w:rsidR="00D8506E" w:rsidRDefault="004B6AE9" w:rsidP="004B4A3F">
      <w:pPr>
        <w:pStyle w:val="Figure"/>
      </w:pPr>
      <w:r>
        <w:rPr>
          <w:noProof/>
        </w:rPr>
        <w:drawing>
          <wp:inline distT="0" distB="0" distL="0" distR="0" wp14:anchorId="49A6FCB5" wp14:editId="49F91313">
            <wp:extent cx="4495800" cy="3076575"/>
            <wp:effectExtent l="0" t="0" r="0" b="9525"/>
            <wp:docPr id="139686536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6">
                      <a:extLst>
                        <a:ext uri="{28A0092B-C50C-407E-A947-70E740481C1C}">
                          <a14:useLocalDpi xmlns:a14="http://schemas.microsoft.com/office/drawing/2010/main" val="0"/>
                        </a:ext>
                      </a:extLst>
                    </a:blip>
                    <a:stretch>
                      <a:fillRect/>
                    </a:stretch>
                  </pic:blipFill>
                  <pic:spPr>
                    <a:xfrm>
                      <a:off x="0" y="0"/>
                      <a:ext cx="4495800" cy="3076575"/>
                    </a:xfrm>
                    <a:prstGeom prst="rect">
                      <a:avLst/>
                    </a:prstGeom>
                  </pic:spPr>
                </pic:pic>
              </a:graphicData>
            </a:graphic>
          </wp:inline>
        </w:drawing>
      </w:r>
    </w:p>
    <w:p w14:paraId="668ED492" w14:textId="1FFAEDE1" w:rsidR="004B6AE9" w:rsidRDefault="0022258A" w:rsidP="008B1DF4">
      <w:pPr>
        <w:pStyle w:val="figurecaption"/>
      </w:pPr>
      <w:bookmarkStart w:id="2188" w:name="_Ref531278543"/>
      <w:r>
        <w:t xml:space="preserve">Fig. </w:t>
      </w:r>
      <w:r w:rsidR="00031FBB">
        <w:t>11</w:t>
      </w:r>
      <w:r>
        <w:t xml:space="preserve"> </w:t>
      </w:r>
      <w:r w:rsidR="00A96AC5">
        <w:t>(c)</w:t>
      </w:r>
      <w:r w:rsidR="00671F51" w:rsidRPr="00671F51">
        <w:t xml:space="preserve"> </w:t>
      </w:r>
      <w:r w:rsidR="00671F51">
        <w:t>Thermostat ThingSpeak Data Channel (Heat)</w:t>
      </w:r>
      <w:r w:rsidR="002128CC">
        <w:t>.</w:t>
      </w:r>
      <w:bookmarkEnd w:id="2188"/>
      <w:r w:rsidR="002128CC">
        <w:t xml:space="preserve"> </w:t>
      </w:r>
    </w:p>
    <w:p w14:paraId="3CA970D8" w14:textId="39E0862F" w:rsidR="002B38D2" w:rsidRDefault="009075D5" w:rsidP="004B4A3F">
      <w:pPr>
        <w:pStyle w:val="Figure"/>
      </w:pPr>
      <w:r>
        <w:rPr>
          <w:noProof/>
        </w:rPr>
        <w:lastRenderedPageBreak/>
        <w:drawing>
          <wp:inline distT="0" distB="0" distL="0" distR="0" wp14:anchorId="75889469" wp14:editId="6E094138">
            <wp:extent cx="4495800" cy="3067050"/>
            <wp:effectExtent l="0" t="0" r="0" b="0"/>
            <wp:docPr id="156434974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7">
                      <a:extLst>
                        <a:ext uri="{28A0092B-C50C-407E-A947-70E740481C1C}">
                          <a14:useLocalDpi xmlns:a14="http://schemas.microsoft.com/office/drawing/2010/main" val="0"/>
                        </a:ext>
                      </a:extLst>
                    </a:blip>
                    <a:stretch>
                      <a:fillRect/>
                    </a:stretch>
                  </pic:blipFill>
                  <pic:spPr>
                    <a:xfrm>
                      <a:off x="0" y="0"/>
                      <a:ext cx="4495800" cy="3067050"/>
                    </a:xfrm>
                    <a:prstGeom prst="rect">
                      <a:avLst/>
                    </a:prstGeom>
                  </pic:spPr>
                </pic:pic>
              </a:graphicData>
            </a:graphic>
          </wp:inline>
        </w:drawing>
      </w:r>
    </w:p>
    <w:p w14:paraId="6C51AA2B" w14:textId="33AF22FD" w:rsidR="009075D5" w:rsidRDefault="0022258A" w:rsidP="008B1DF4">
      <w:pPr>
        <w:pStyle w:val="figurecaption"/>
      </w:pPr>
      <w:bookmarkStart w:id="2189" w:name="_Ref531278545"/>
      <w:r>
        <w:t xml:space="preserve">Fig. </w:t>
      </w:r>
      <w:r w:rsidR="00031FBB">
        <w:t>11</w:t>
      </w:r>
      <w:r>
        <w:t xml:space="preserve"> </w:t>
      </w:r>
      <w:r w:rsidR="00A96AC5">
        <w:t xml:space="preserve">(d) </w:t>
      </w:r>
      <w:r w:rsidR="00671F51">
        <w:t>Television Control ThingSpeak Data Channel</w:t>
      </w:r>
      <w:r w:rsidR="004132AA">
        <w:t xml:space="preserve"> (TV Function)</w:t>
      </w:r>
      <w:r w:rsidR="00141584">
        <w:t>.</w:t>
      </w:r>
      <w:bookmarkEnd w:id="2189"/>
    </w:p>
    <w:p w14:paraId="77D65B67" w14:textId="77777777" w:rsidR="00141584" w:rsidRDefault="00141584" w:rsidP="00471437">
      <w:pPr>
        <w:pStyle w:val="AllFigures"/>
      </w:pPr>
    </w:p>
    <w:p w14:paraId="67A3ABC9" w14:textId="0ADE6F5A" w:rsidR="00141584" w:rsidRDefault="00832621" w:rsidP="004B4A3F">
      <w:pPr>
        <w:pStyle w:val="Figure"/>
      </w:pPr>
      <w:r>
        <w:rPr>
          <w:noProof/>
        </w:rPr>
        <w:drawing>
          <wp:inline distT="0" distB="0" distL="0" distR="0" wp14:anchorId="1262868C" wp14:editId="24C61F5E">
            <wp:extent cx="4476750" cy="3048000"/>
            <wp:effectExtent l="0" t="0" r="0" b="0"/>
            <wp:docPr id="151638484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8">
                      <a:extLst>
                        <a:ext uri="{28A0092B-C50C-407E-A947-70E740481C1C}">
                          <a14:useLocalDpi xmlns:a14="http://schemas.microsoft.com/office/drawing/2010/main" val="0"/>
                        </a:ext>
                      </a:extLst>
                    </a:blip>
                    <a:stretch>
                      <a:fillRect/>
                    </a:stretch>
                  </pic:blipFill>
                  <pic:spPr>
                    <a:xfrm>
                      <a:off x="0" y="0"/>
                      <a:ext cx="4476750" cy="3048000"/>
                    </a:xfrm>
                    <a:prstGeom prst="rect">
                      <a:avLst/>
                    </a:prstGeom>
                  </pic:spPr>
                </pic:pic>
              </a:graphicData>
            </a:graphic>
          </wp:inline>
        </w:drawing>
      </w:r>
    </w:p>
    <w:p w14:paraId="48C57787" w14:textId="79C516B8" w:rsidR="00832621" w:rsidRDefault="0022258A" w:rsidP="008B1DF4">
      <w:pPr>
        <w:pStyle w:val="figurecaption"/>
      </w:pPr>
      <w:bookmarkStart w:id="2190" w:name="_Ref531278547"/>
      <w:r>
        <w:t xml:space="preserve">Fig. </w:t>
      </w:r>
      <w:r w:rsidR="00031FBB">
        <w:t>11</w:t>
      </w:r>
      <w:r>
        <w:t xml:space="preserve"> </w:t>
      </w:r>
      <w:r w:rsidR="00A96AC5">
        <w:t xml:space="preserve">(e) </w:t>
      </w:r>
      <w:r w:rsidR="004132AA">
        <w:t>Television Control ThingSpeak Data Channel (TV Channel)</w:t>
      </w:r>
      <w:r w:rsidR="00FA633D">
        <w:t>.</w:t>
      </w:r>
      <w:bookmarkEnd w:id="2190"/>
    </w:p>
    <w:p w14:paraId="351D9765" w14:textId="067831A0" w:rsidR="00907041" w:rsidRDefault="00907041">
      <w:pPr>
        <w:jc w:val="left"/>
        <w:rPr>
          <w:kern w:val="16"/>
          <w:sz w:val="24"/>
          <w:szCs w:val="22"/>
        </w:rPr>
      </w:pPr>
      <w:r>
        <w:br w:type="page"/>
      </w:r>
    </w:p>
    <w:p w14:paraId="6A437F09" w14:textId="2C424DA8" w:rsidR="00E9060A" w:rsidRDefault="00E9060A" w:rsidP="00C02FC4">
      <w:pPr>
        <w:pStyle w:val="Heading2"/>
      </w:pPr>
      <w:bookmarkStart w:id="2191" w:name="_Toc531038864"/>
      <w:bookmarkStart w:id="2192" w:name="_Toc531049114"/>
      <w:bookmarkStart w:id="2193" w:name="_Toc531441810"/>
      <w:bookmarkStart w:id="2194" w:name="_Toc531465169"/>
      <w:bookmarkStart w:id="2195" w:name="_Toc6246891"/>
      <w:bookmarkStart w:id="2196" w:name="_Toc6502039"/>
      <w:bookmarkStart w:id="2197" w:name="_Toc6952180"/>
      <w:r>
        <w:lastRenderedPageBreak/>
        <w:t>Implementation of Task 4.</w:t>
      </w:r>
      <w:bookmarkEnd w:id="2191"/>
      <w:bookmarkEnd w:id="2192"/>
      <w:bookmarkEnd w:id="2193"/>
      <w:bookmarkEnd w:id="2194"/>
      <w:bookmarkEnd w:id="2195"/>
      <w:bookmarkEnd w:id="2196"/>
      <w:bookmarkEnd w:id="2197"/>
    </w:p>
    <w:p w14:paraId="297C2D85" w14:textId="45823F4F" w:rsidR="002B7680" w:rsidRDefault="000B620D" w:rsidP="000144C9">
      <w:pPr>
        <w:pStyle w:val="AllText"/>
      </w:pPr>
      <w:r>
        <w:t xml:space="preserve">Task 4 involves </w:t>
      </w:r>
      <w:r w:rsidR="00BC319F">
        <w:t>programming the</w:t>
      </w:r>
      <w:r>
        <w:t xml:space="preserve"> </w:t>
      </w:r>
      <w:r w:rsidR="00F0369E">
        <w:t>function codes for our</w:t>
      </w:r>
      <w:r w:rsidR="006D375E">
        <w:t xml:space="preserve"> Alexa skills. </w:t>
      </w:r>
      <w:r w:rsidR="00F0369E">
        <w:t>These codes are called AWS Lambda function</w:t>
      </w:r>
      <w:r w:rsidR="007E6AC2">
        <w:t>s.</w:t>
      </w:r>
      <w:r w:rsidR="004052F2">
        <w:t xml:space="preserve"> An AWS Lambda function is a serverless compute </w:t>
      </w:r>
      <w:r w:rsidR="000E40A7">
        <w:t xml:space="preserve">service </w:t>
      </w:r>
      <w:r w:rsidR="004D0EDB">
        <w:t>t</w:t>
      </w:r>
      <w:r w:rsidR="00C4328E">
        <w:t xml:space="preserve">hat is running is </w:t>
      </w:r>
      <w:r w:rsidR="00BC319F">
        <w:t>the</w:t>
      </w:r>
      <w:r w:rsidR="00C4328E">
        <w:t xml:space="preserve"> code</w:t>
      </w:r>
      <w:r w:rsidR="004D0EDB">
        <w:t xml:space="preserve"> as background </w:t>
      </w:r>
      <w:r w:rsidR="001F355F">
        <w:t>tasks</w:t>
      </w:r>
      <w:r w:rsidR="00C4328E">
        <w:t>.</w:t>
      </w:r>
      <w:r w:rsidR="006D375E">
        <w:t xml:space="preserve"> </w:t>
      </w:r>
      <w:r w:rsidR="00967FF6">
        <w:t xml:space="preserve">The Lambda function </w:t>
      </w:r>
      <w:r w:rsidR="008C302D">
        <w:t>will</w:t>
      </w:r>
      <w:r w:rsidR="00967FF6">
        <w:t xml:space="preserve"> run </w:t>
      </w:r>
      <w:r w:rsidR="008C302D">
        <w:t xml:space="preserve">only </w:t>
      </w:r>
      <w:r w:rsidR="00967FF6">
        <w:t xml:space="preserve">when triggered by </w:t>
      </w:r>
      <w:r w:rsidR="00C85285">
        <w:t>the</w:t>
      </w:r>
      <w:r w:rsidR="00967FF6">
        <w:t xml:space="preserve"> </w:t>
      </w:r>
      <w:r w:rsidR="00A26216">
        <w:t>Alexa skill</w:t>
      </w:r>
      <w:r w:rsidR="008C302D">
        <w:t xml:space="preserve">. </w:t>
      </w:r>
      <w:r w:rsidR="00007A25">
        <w:t xml:space="preserve">The Lambda function gives the output for the Alexa skill as well as the </w:t>
      </w:r>
      <w:r w:rsidR="00372722">
        <w:t xml:space="preserve">output for the ThingSpeak data channel. </w:t>
      </w:r>
      <w:r w:rsidR="00C138BF">
        <w:t xml:space="preserve">AWS Lambda offers </w:t>
      </w:r>
      <w:r w:rsidR="007B0D2F">
        <w:t>several</w:t>
      </w:r>
      <w:r w:rsidR="00C138BF">
        <w:t xml:space="preserve"> different runtimes and languages we can use to </w:t>
      </w:r>
      <w:r w:rsidR="0097349A">
        <w:t>program the</w:t>
      </w:r>
      <w:r w:rsidR="00C138BF">
        <w:t xml:space="preserve"> functi</w:t>
      </w:r>
      <w:r w:rsidR="003B1606">
        <w:t>on</w:t>
      </w:r>
      <w:r w:rsidR="0097349A">
        <w:t xml:space="preserve">. The </w:t>
      </w:r>
      <w:r w:rsidR="00010BB8">
        <w:t xml:space="preserve">languages vary from </w:t>
      </w:r>
      <w:r w:rsidR="003B1606">
        <w:t>Python, C#, and Node.js</w:t>
      </w:r>
    </w:p>
    <w:p w14:paraId="57D9C484" w14:textId="77777777" w:rsidR="0000059D" w:rsidRPr="0000059D" w:rsidRDefault="0000059D" w:rsidP="00DF4FEC">
      <w:pPr>
        <w:pStyle w:val="ListParagraph"/>
        <w:keepNext/>
        <w:numPr>
          <w:ilvl w:val="1"/>
          <w:numId w:val="22"/>
        </w:numPr>
        <w:tabs>
          <w:tab w:val="left" w:pos="540"/>
        </w:tabs>
        <w:spacing w:before="0" w:after="0"/>
        <w:jc w:val="both"/>
        <w:outlineLvl w:val="2"/>
        <w:rPr>
          <w:i/>
          <w:iCs/>
          <w:noProof/>
          <w:vanish/>
          <w:kern w:val="2"/>
          <w:sz w:val="24"/>
          <w:szCs w:val="21"/>
        </w:rPr>
      </w:pPr>
      <w:bookmarkStart w:id="2198" w:name="_Toc531730430"/>
      <w:bookmarkStart w:id="2199" w:name="_Toc531730510"/>
      <w:bookmarkStart w:id="2200" w:name="_Toc531955480"/>
      <w:bookmarkStart w:id="2201" w:name="_Toc531955561"/>
      <w:bookmarkStart w:id="2202" w:name="_Toc531957369"/>
      <w:bookmarkStart w:id="2203" w:name="_Toc531958585"/>
      <w:bookmarkStart w:id="2204" w:name="_Toc531038865"/>
      <w:bookmarkStart w:id="2205" w:name="_Toc531049115"/>
      <w:bookmarkStart w:id="2206" w:name="_Toc531441811"/>
      <w:bookmarkStart w:id="2207" w:name="_Toc531465170"/>
      <w:bookmarkStart w:id="2208" w:name="_Toc6227967"/>
      <w:bookmarkStart w:id="2209" w:name="_Toc6230674"/>
      <w:bookmarkStart w:id="2210" w:name="_Toc6230816"/>
      <w:bookmarkStart w:id="2211" w:name="_Toc6230958"/>
      <w:bookmarkStart w:id="2212" w:name="_Toc6231100"/>
      <w:bookmarkStart w:id="2213" w:name="_Toc6231243"/>
      <w:bookmarkStart w:id="2214" w:name="_Toc6232835"/>
      <w:bookmarkStart w:id="2215" w:name="_Toc6236135"/>
      <w:bookmarkStart w:id="2216" w:name="_Toc6240435"/>
      <w:bookmarkStart w:id="2217" w:name="_Toc6240576"/>
      <w:bookmarkStart w:id="2218" w:name="_Toc6240718"/>
      <w:bookmarkStart w:id="2219" w:name="_Toc6243281"/>
      <w:bookmarkStart w:id="2220" w:name="_Toc6236738"/>
      <w:bookmarkStart w:id="2221" w:name="_Toc6237013"/>
      <w:bookmarkStart w:id="2222" w:name="_Toc6237334"/>
      <w:bookmarkStart w:id="2223" w:name="_Toc6237616"/>
      <w:bookmarkStart w:id="2224" w:name="_Toc6237924"/>
      <w:bookmarkStart w:id="2225" w:name="_Toc6238236"/>
      <w:bookmarkStart w:id="2226" w:name="_Toc6238545"/>
      <w:bookmarkStart w:id="2227" w:name="_Toc6238824"/>
      <w:bookmarkStart w:id="2228" w:name="_Toc6239122"/>
      <w:bookmarkStart w:id="2229" w:name="_Toc6239435"/>
      <w:bookmarkStart w:id="2230" w:name="_Toc6239746"/>
      <w:bookmarkStart w:id="2231" w:name="_Toc6240029"/>
      <w:bookmarkStart w:id="2232" w:name="_Toc6240331"/>
      <w:bookmarkStart w:id="2233" w:name="_Toc6240805"/>
      <w:bookmarkStart w:id="2234" w:name="_Toc6241240"/>
      <w:bookmarkStart w:id="2235" w:name="_Toc6241532"/>
      <w:bookmarkStart w:id="2236" w:name="_Toc6241819"/>
      <w:bookmarkStart w:id="2237" w:name="_Toc6242132"/>
      <w:bookmarkStart w:id="2238" w:name="_Toc6242427"/>
      <w:bookmarkStart w:id="2239" w:name="_Toc6242730"/>
      <w:bookmarkStart w:id="2240" w:name="_Toc6243425"/>
      <w:bookmarkStart w:id="2241" w:name="_Toc6243645"/>
      <w:bookmarkStart w:id="2242" w:name="_Toc6243789"/>
      <w:bookmarkStart w:id="2243" w:name="_Toc6243934"/>
      <w:bookmarkStart w:id="2244" w:name="_Toc6244079"/>
      <w:bookmarkStart w:id="2245" w:name="_Toc6246892"/>
      <w:bookmarkStart w:id="2246" w:name="_Toc6247037"/>
      <w:bookmarkStart w:id="2247" w:name="_Toc6308820"/>
      <w:bookmarkStart w:id="2248" w:name="_Toc6321251"/>
      <w:bookmarkStart w:id="2249" w:name="_Toc6485127"/>
      <w:bookmarkStart w:id="2250" w:name="_Toc6487535"/>
      <w:bookmarkStart w:id="2251" w:name="_Toc6501764"/>
      <w:bookmarkStart w:id="2252" w:name="_Toc6501902"/>
      <w:bookmarkStart w:id="2253" w:name="_Toc6502040"/>
      <w:bookmarkStart w:id="2254" w:name="_Toc6502178"/>
      <w:bookmarkStart w:id="2255" w:name="_Toc6502316"/>
      <w:bookmarkStart w:id="2256" w:name="_Toc6952181"/>
      <w:bookmarkEnd w:id="2198"/>
      <w:bookmarkEnd w:id="2199"/>
      <w:bookmarkEnd w:id="2200"/>
      <w:bookmarkEnd w:id="2201"/>
      <w:bookmarkEnd w:id="2202"/>
      <w:bookmarkEnd w:id="2203"/>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p>
    <w:p w14:paraId="49BD1CDE" w14:textId="77777777" w:rsidR="0000059D" w:rsidRPr="0000059D" w:rsidRDefault="0000059D" w:rsidP="00DF4FEC">
      <w:pPr>
        <w:pStyle w:val="ListParagraph"/>
        <w:keepNext/>
        <w:numPr>
          <w:ilvl w:val="1"/>
          <w:numId w:val="22"/>
        </w:numPr>
        <w:tabs>
          <w:tab w:val="left" w:pos="540"/>
        </w:tabs>
        <w:spacing w:before="0" w:after="0"/>
        <w:jc w:val="both"/>
        <w:outlineLvl w:val="2"/>
        <w:rPr>
          <w:i/>
          <w:iCs/>
          <w:noProof/>
          <w:vanish/>
          <w:kern w:val="2"/>
          <w:sz w:val="24"/>
          <w:szCs w:val="21"/>
        </w:rPr>
      </w:pPr>
      <w:bookmarkStart w:id="2257" w:name="_Toc531730431"/>
      <w:bookmarkStart w:id="2258" w:name="_Toc531730511"/>
      <w:bookmarkStart w:id="2259" w:name="_Toc531955481"/>
      <w:bookmarkStart w:id="2260" w:name="_Toc531955562"/>
      <w:bookmarkStart w:id="2261" w:name="_Toc531957370"/>
      <w:bookmarkStart w:id="2262" w:name="_Toc531958586"/>
      <w:bookmarkStart w:id="2263" w:name="_Toc6227968"/>
      <w:bookmarkStart w:id="2264" w:name="_Toc6230675"/>
      <w:bookmarkStart w:id="2265" w:name="_Toc6230817"/>
      <w:bookmarkStart w:id="2266" w:name="_Toc6230959"/>
      <w:bookmarkStart w:id="2267" w:name="_Toc6231101"/>
      <w:bookmarkStart w:id="2268" w:name="_Toc6231244"/>
      <w:bookmarkStart w:id="2269" w:name="_Toc6232836"/>
      <w:bookmarkStart w:id="2270" w:name="_Toc6236136"/>
      <w:bookmarkStart w:id="2271" w:name="_Toc6240436"/>
      <w:bookmarkStart w:id="2272" w:name="_Toc6240577"/>
      <w:bookmarkStart w:id="2273" w:name="_Toc6240719"/>
      <w:bookmarkStart w:id="2274" w:name="_Toc6243282"/>
      <w:bookmarkStart w:id="2275" w:name="_Toc6236739"/>
      <w:bookmarkStart w:id="2276" w:name="_Toc6237014"/>
      <w:bookmarkStart w:id="2277" w:name="_Toc6237335"/>
      <w:bookmarkStart w:id="2278" w:name="_Toc6237617"/>
      <w:bookmarkStart w:id="2279" w:name="_Toc6237925"/>
      <w:bookmarkStart w:id="2280" w:name="_Toc6238237"/>
      <w:bookmarkStart w:id="2281" w:name="_Toc6238546"/>
      <w:bookmarkStart w:id="2282" w:name="_Toc6238825"/>
      <w:bookmarkStart w:id="2283" w:name="_Toc6239123"/>
      <w:bookmarkStart w:id="2284" w:name="_Toc6239436"/>
      <w:bookmarkStart w:id="2285" w:name="_Toc6239747"/>
      <w:bookmarkStart w:id="2286" w:name="_Toc6240030"/>
      <w:bookmarkStart w:id="2287" w:name="_Toc6240332"/>
      <w:bookmarkStart w:id="2288" w:name="_Toc6240806"/>
      <w:bookmarkStart w:id="2289" w:name="_Toc6241241"/>
      <w:bookmarkStart w:id="2290" w:name="_Toc6241533"/>
      <w:bookmarkStart w:id="2291" w:name="_Toc6241820"/>
      <w:bookmarkStart w:id="2292" w:name="_Toc6242133"/>
      <w:bookmarkStart w:id="2293" w:name="_Toc6242428"/>
      <w:bookmarkStart w:id="2294" w:name="_Toc6242731"/>
      <w:bookmarkStart w:id="2295" w:name="_Toc6243426"/>
      <w:bookmarkStart w:id="2296" w:name="_Toc6243646"/>
      <w:bookmarkStart w:id="2297" w:name="_Toc6243790"/>
      <w:bookmarkStart w:id="2298" w:name="_Toc6243935"/>
      <w:bookmarkStart w:id="2299" w:name="_Toc6244080"/>
      <w:bookmarkStart w:id="2300" w:name="_Toc6246893"/>
      <w:bookmarkStart w:id="2301" w:name="_Toc6247038"/>
      <w:bookmarkStart w:id="2302" w:name="_Toc6308821"/>
      <w:bookmarkStart w:id="2303" w:name="_Toc6321252"/>
      <w:bookmarkStart w:id="2304" w:name="_Toc6485128"/>
      <w:bookmarkStart w:id="2305" w:name="_Toc6487536"/>
      <w:bookmarkStart w:id="2306" w:name="_Toc6501765"/>
      <w:bookmarkStart w:id="2307" w:name="_Toc6501903"/>
      <w:bookmarkStart w:id="2308" w:name="_Toc6502041"/>
      <w:bookmarkStart w:id="2309" w:name="_Toc6502179"/>
      <w:bookmarkStart w:id="2310" w:name="_Toc6502317"/>
      <w:bookmarkStart w:id="2311" w:name="_Toc6952182"/>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p>
    <w:p w14:paraId="14FB06F4" w14:textId="530510C1" w:rsidR="000439AF" w:rsidRDefault="000439AF" w:rsidP="005C1225">
      <w:pPr>
        <w:pStyle w:val="Heading3"/>
      </w:pPr>
      <w:bookmarkStart w:id="2312" w:name="_Toc6246894"/>
      <w:bookmarkStart w:id="2313" w:name="_Toc6502042"/>
      <w:bookmarkStart w:id="2314" w:name="_Toc6952183"/>
      <w:r>
        <w:t>Implementation of Task 4.1</w:t>
      </w:r>
      <w:r w:rsidR="00FA03BB">
        <w:t>.</w:t>
      </w:r>
      <w:bookmarkEnd w:id="2204"/>
      <w:bookmarkEnd w:id="2205"/>
      <w:bookmarkEnd w:id="2206"/>
      <w:bookmarkEnd w:id="2207"/>
      <w:bookmarkEnd w:id="2312"/>
      <w:bookmarkEnd w:id="2313"/>
      <w:bookmarkEnd w:id="2314"/>
    </w:p>
    <w:p w14:paraId="3C04ADAF" w14:textId="6DE99B11" w:rsidR="00A82711" w:rsidRPr="00F321FC" w:rsidRDefault="00031FBB" w:rsidP="00A82711">
      <w:pPr>
        <w:pStyle w:val="AllText"/>
      </w:pPr>
      <w:r>
        <w:fldChar w:fldCharType="begin"/>
      </w:r>
      <w:r>
        <w:instrText xml:space="preserve"> REF _Ref6484589 \h </w:instrText>
      </w:r>
      <w:r>
        <w:fldChar w:fldCharType="separate"/>
      </w:r>
      <w:r>
        <w:t>Fig. 12</w:t>
      </w:r>
      <w:r>
        <w:fldChar w:fldCharType="end"/>
      </w:r>
      <w:r>
        <w:t xml:space="preserve"> </w:t>
      </w:r>
      <w:r w:rsidR="006E3419">
        <w:t xml:space="preserve">below </w:t>
      </w:r>
      <w:r w:rsidR="001E672B">
        <w:t xml:space="preserve">shows the </w:t>
      </w:r>
      <w:r w:rsidR="00165744">
        <w:t>program flow of the Lambda function</w:t>
      </w:r>
      <w:r w:rsidR="0047120A">
        <w:t xml:space="preserve"> for the light</w:t>
      </w:r>
      <w:r w:rsidR="00553C50">
        <w:t xml:space="preserve"> control function.</w:t>
      </w:r>
      <w:r w:rsidR="001C37EC">
        <w:t xml:space="preserve"> Because the </w:t>
      </w:r>
      <w:r w:rsidR="00440806">
        <w:t xml:space="preserve">utterance for </w:t>
      </w:r>
      <w:r w:rsidR="00F10549" w:rsidRPr="00F10549">
        <w:t xml:space="preserve">Alexa skill </w:t>
      </w:r>
      <w:r w:rsidR="001C37EC">
        <w:t>is</w:t>
      </w:r>
      <w:r w:rsidR="00F10549" w:rsidRPr="00F10549">
        <w:t xml:space="preserve"> map</w:t>
      </w:r>
      <w:r w:rsidR="001C37EC">
        <w:t>ped</w:t>
      </w:r>
      <w:r w:rsidR="00F10549" w:rsidRPr="00F10549">
        <w:t xml:space="preserve"> </w:t>
      </w:r>
      <w:r w:rsidR="001C37EC">
        <w:t>to the</w:t>
      </w:r>
      <w:r w:rsidR="00F10549" w:rsidRPr="00F10549">
        <w:t xml:space="preserve"> intent type</w:t>
      </w:r>
      <w:r w:rsidR="001C37EC">
        <w:t>, i</w:t>
      </w:r>
      <w:r w:rsidR="00F10549" w:rsidRPr="00F10549">
        <w:t>f the utterance matches one of the in</w:t>
      </w:r>
      <w:r w:rsidR="00463E9D">
        <w:t>t</w:t>
      </w:r>
      <w:r w:rsidR="00F10549" w:rsidRPr="00F10549">
        <w:t xml:space="preserve">ents, that intent is </w:t>
      </w:r>
      <w:r w:rsidR="00041DDD" w:rsidRPr="00F10549">
        <w:t>valid,</w:t>
      </w:r>
      <w:r w:rsidR="00F10549" w:rsidRPr="00F10549">
        <w:t xml:space="preserve"> and a confirmation response will be sent back to the user. If the utterance does not match an intent, an error message will be sent back to the user. If the intent was to turn the light off, the value 0 will be sent to the ThingSpeak channel. If the intent was to turn the light on, the value 1 will be sent to the ThingSpeak data channel.</w:t>
      </w:r>
      <w:r w:rsidR="00C61375">
        <w:t xml:space="preserve"> </w:t>
      </w:r>
      <w:r w:rsidR="009131AD">
        <w:t xml:space="preserve">The source code for this flow chart is listed in the </w:t>
      </w:r>
      <w:r w:rsidR="00DF317A">
        <w:t xml:space="preserve">Appendix </w:t>
      </w:r>
      <w:r w:rsidR="00BE37FE">
        <w:t>section</w:t>
      </w:r>
      <w:r w:rsidR="00DF317A">
        <w:t xml:space="preserve"> under </w:t>
      </w:r>
      <w:r w:rsidR="00765638">
        <w:t>Source Code.</w:t>
      </w:r>
    </w:p>
    <w:p w14:paraId="00E1CFDE" w14:textId="568D839D" w:rsidR="00FA03BB" w:rsidRDefault="00AF4FCB" w:rsidP="004B4A3F">
      <w:pPr>
        <w:pStyle w:val="Figure"/>
      </w:pPr>
      <w:r>
        <w:rPr>
          <w:noProof/>
        </w:rPr>
        <w:drawing>
          <wp:inline distT="0" distB="0" distL="0" distR="0" wp14:anchorId="0DFF0C8F" wp14:editId="2E7835FB">
            <wp:extent cx="2167255" cy="5064482"/>
            <wp:effectExtent l="0" t="0" r="4445" b="3175"/>
            <wp:docPr id="817129190" name="Picture 10"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9">
                      <a:extLst>
                        <a:ext uri="{28A0092B-C50C-407E-A947-70E740481C1C}">
                          <a14:useLocalDpi xmlns:a14="http://schemas.microsoft.com/office/drawing/2010/main" val="0"/>
                        </a:ext>
                      </a:extLst>
                    </a:blip>
                    <a:stretch>
                      <a:fillRect/>
                    </a:stretch>
                  </pic:blipFill>
                  <pic:spPr>
                    <a:xfrm>
                      <a:off x="0" y="0"/>
                      <a:ext cx="2167255" cy="5064482"/>
                    </a:xfrm>
                    <a:prstGeom prst="rect">
                      <a:avLst/>
                    </a:prstGeom>
                  </pic:spPr>
                </pic:pic>
              </a:graphicData>
            </a:graphic>
          </wp:inline>
        </w:drawing>
      </w:r>
    </w:p>
    <w:p w14:paraId="490F2A54" w14:textId="2C89D74C" w:rsidR="00323FA7" w:rsidRDefault="00A059F6" w:rsidP="008B1DF4">
      <w:pPr>
        <w:pStyle w:val="figurecaption"/>
      </w:pPr>
      <w:bookmarkStart w:id="2315" w:name="_Toc531465112"/>
      <w:bookmarkStart w:id="2316" w:name="_Toc531644045"/>
      <w:bookmarkStart w:id="2317" w:name="_Toc6246819"/>
      <w:bookmarkStart w:id="2318" w:name="_Ref6484589"/>
      <w:bookmarkStart w:id="2319" w:name="_Toc6501962"/>
      <w:bookmarkStart w:id="2320" w:name="_Toc6502238"/>
      <w:r>
        <w:lastRenderedPageBreak/>
        <w:t xml:space="preserve">Fig. </w:t>
      </w:r>
      <w:r w:rsidR="008B1DF4">
        <w:fldChar w:fldCharType="begin"/>
      </w:r>
      <w:r w:rsidR="008B1DF4">
        <w:instrText xml:space="preserve"> SEQ Fig. \* ARABIC </w:instrText>
      </w:r>
      <w:r w:rsidR="008B1DF4">
        <w:fldChar w:fldCharType="separate"/>
      </w:r>
      <w:r w:rsidR="00FE1F23">
        <w:t>12</w:t>
      </w:r>
      <w:r w:rsidR="008B1DF4">
        <w:fldChar w:fldCharType="end"/>
      </w:r>
      <w:bookmarkEnd w:id="2318"/>
      <w:r>
        <w:t xml:space="preserve"> </w:t>
      </w:r>
      <w:r w:rsidR="00B57C25">
        <w:t>Light Control Lambda Function Flow Chart</w:t>
      </w:r>
      <w:bookmarkEnd w:id="2315"/>
      <w:bookmarkEnd w:id="2316"/>
      <w:bookmarkEnd w:id="2317"/>
      <w:bookmarkEnd w:id="2319"/>
      <w:bookmarkEnd w:id="2320"/>
    </w:p>
    <w:p w14:paraId="31A89F61" w14:textId="2CF72D0C" w:rsidR="000316A9" w:rsidRDefault="000316A9">
      <w:pPr>
        <w:jc w:val="left"/>
      </w:pPr>
      <w:r>
        <w:br w:type="page"/>
      </w:r>
    </w:p>
    <w:p w14:paraId="140FE8C6" w14:textId="00B1CF1A" w:rsidR="00DD24D2" w:rsidRDefault="00DD24D2" w:rsidP="005C1225">
      <w:pPr>
        <w:pStyle w:val="Heading3"/>
      </w:pPr>
      <w:bookmarkStart w:id="2321" w:name="_Toc531038866"/>
      <w:bookmarkStart w:id="2322" w:name="_Toc531049116"/>
      <w:bookmarkStart w:id="2323" w:name="_Toc531441812"/>
      <w:bookmarkStart w:id="2324" w:name="_Toc531465171"/>
      <w:bookmarkStart w:id="2325" w:name="_Toc6246895"/>
      <w:bookmarkStart w:id="2326" w:name="_Toc6502043"/>
      <w:bookmarkStart w:id="2327" w:name="_Toc6952184"/>
      <w:r>
        <w:lastRenderedPageBreak/>
        <w:t>Implementation of Task 4.2.</w:t>
      </w:r>
      <w:bookmarkEnd w:id="2321"/>
      <w:bookmarkEnd w:id="2322"/>
      <w:bookmarkEnd w:id="2323"/>
      <w:bookmarkEnd w:id="2324"/>
      <w:bookmarkEnd w:id="2325"/>
      <w:bookmarkEnd w:id="2326"/>
      <w:bookmarkEnd w:id="2327"/>
    </w:p>
    <w:p w14:paraId="1CF43B86" w14:textId="03111CAF" w:rsidR="004A7F0B" w:rsidRDefault="00031FBB" w:rsidP="000144C9">
      <w:pPr>
        <w:pStyle w:val="AllText"/>
      </w:pPr>
      <w:r>
        <w:fldChar w:fldCharType="begin"/>
      </w:r>
      <w:r>
        <w:instrText xml:space="preserve"> REF _Ref6484611 \h </w:instrText>
      </w:r>
      <w:r>
        <w:fldChar w:fldCharType="separate"/>
      </w:r>
      <w:r>
        <w:t>Fig. 13</w:t>
      </w:r>
      <w:r>
        <w:fldChar w:fldCharType="end"/>
      </w:r>
      <w:r w:rsidR="003658DE">
        <w:t xml:space="preserve"> </w:t>
      </w:r>
      <w:r w:rsidR="006E3419">
        <w:t xml:space="preserve">below </w:t>
      </w:r>
      <w:r w:rsidR="001A18B1">
        <w:t xml:space="preserve">shows the </w:t>
      </w:r>
      <w:r w:rsidR="00EB34EB">
        <w:t xml:space="preserve">program flow of the Lambda function for the </w:t>
      </w:r>
      <w:r w:rsidR="00AD523C">
        <w:t xml:space="preserve">television control Lambda function. Similar in structure to the </w:t>
      </w:r>
      <w:r w:rsidR="005C3110">
        <w:t xml:space="preserve">light control Lambda function, there are </w:t>
      </w:r>
      <w:r w:rsidR="000229C9">
        <w:t xml:space="preserve">two intent types. </w:t>
      </w:r>
      <w:r w:rsidR="00F0368A">
        <w:t xml:space="preserve">Because the utterance for </w:t>
      </w:r>
      <w:r w:rsidR="00F0368A" w:rsidRPr="00F10549">
        <w:t xml:space="preserve">Alexa skill </w:t>
      </w:r>
      <w:r w:rsidR="00F0368A">
        <w:t>is</w:t>
      </w:r>
      <w:r w:rsidR="00F0368A" w:rsidRPr="00F10549">
        <w:t xml:space="preserve"> map</w:t>
      </w:r>
      <w:r w:rsidR="00F0368A">
        <w:t>ped</w:t>
      </w:r>
      <w:r w:rsidR="00F0368A" w:rsidRPr="00F10549">
        <w:t xml:space="preserve"> </w:t>
      </w:r>
      <w:r w:rsidR="00F0368A">
        <w:t>to the</w:t>
      </w:r>
      <w:r w:rsidR="00F0368A" w:rsidRPr="00F10549">
        <w:t xml:space="preserve"> intent type</w:t>
      </w:r>
      <w:r w:rsidR="00F0368A">
        <w:t>, i</w:t>
      </w:r>
      <w:r w:rsidR="00F0368A" w:rsidRPr="00F10549">
        <w:t>f the utterance matches one of the in</w:t>
      </w:r>
      <w:r w:rsidR="00F0368A">
        <w:t>t</w:t>
      </w:r>
      <w:r w:rsidR="00F0368A" w:rsidRPr="00F10549">
        <w:t>ents, that intent is valid, and a confirmation response will be sent back to the user.</w:t>
      </w:r>
      <w:r w:rsidR="004A7F0B" w:rsidRPr="004A7F0B">
        <w:t xml:space="preserve"> If the intent was to change the television to a specific channel, such as channel 16 or 63, the value of that channel will be sent to the ThingSpeak data channel. If the intent was to command the television to do some function, such as turn on or turn the volume up or down, a value corresponding to that function will be sent to the ThingSpeak data channel. These two values will be sent to </w:t>
      </w:r>
      <w:r w:rsidR="00A9215C" w:rsidRPr="004A7F0B">
        <w:t>separate</w:t>
      </w:r>
      <w:r w:rsidR="004A7F0B" w:rsidRPr="004A7F0B">
        <w:t xml:space="preserve"> data fields within the channel.</w:t>
      </w:r>
      <w:r w:rsidR="003819C9">
        <w:t xml:space="preserve"> The source code for this flow chart is listed in the Appendix </w:t>
      </w:r>
      <w:r w:rsidR="00BE37FE">
        <w:t>section</w:t>
      </w:r>
      <w:r w:rsidR="003819C9">
        <w:t xml:space="preserve"> under Source Code.</w:t>
      </w:r>
    </w:p>
    <w:p w14:paraId="14ECEC9A" w14:textId="46A186D5" w:rsidR="00DD24D2" w:rsidRDefault="00227E32" w:rsidP="004B4A3F">
      <w:pPr>
        <w:pStyle w:val="Figure"/>
      </w:pPr>
      <w:r>
        <w:rPr>
          <w:noProof/>
        </w:rPr>
        <w:drawing>
          <wp:inline distT="0" distB="0" distL="0" distR="0" wp14:anchorId="3664568B" wp14:editId="08B93A7D">
            <wp:extent cx="2496185" cy="5912016"/>
            <wp:effectExtent l="0" t="0" r="0" b="0"/>
            <wp:docPr id="20267552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0">
                      <a:extLst>
                        <a:ext uri="{28A0092B-C50C-407E-A947-70E740481C1C}">
                          <a14:useLocalDpi xmlns:a14="http://schemas.microsoft.com/office/drawing/2010/main" val="0"/>
                        </a:ext>
                      </a:extLst>
                    </a:blip>
                    <a:stretch>
                      <a:fillRect/>
                    </a:stretch>
                  </pic:blipFill>
                  <pic:spPr>
                    <a:xfrm>
                      <a:off x="0" y="0"/>
                      <a:ext cx="2496185" cy="5912016"/>
                    </a:xfrm>
                    <a:prstGeom prst="rect">
                      <a:avLst/>
                    </a:prstGeom>
                  </pic:spPr>
                </pic:pic>
              </a:graphicData>
            </a:graphic>
          </wp:inline>
        </w:drawing>
      </w:r>
    </w:p>
    <w:p w14:paraId="408CD8CC" w14:textId="2FF95921" w:rsidR="004A7F0B" w:rsidRDefault="00A059F6" w:rsidP="008B1DF4">
      <w:pPr>
        <w:pStyle w:val="figurecaption"/>
      </w:pPr>
      <w:bookmarkStart w:id="2328" w:name="_Ref531304837"/>
      <w:bookmarkStart w:id="2329" w:name="_Toc531465113"/>
      <w:bookmarkStart w:id="2330" w:name="_Toc531644046"/>
      <w:bookmarkStart w:id="2331" w:name="_Toc6246820"/>
      <w:bookmarkStart w:id="2332" w:name="_Ref6484611"/>
      <w:bookmarkStart w:id="2333" w:name="_Toc6501963"/>
      <w:bookmarkStart w:id="2334" w:name="_Toc6502239"/>
      <w:r>
        <w:t xml:space="preserve">Fig. </w:t>
      </w:r>
      <w:r w:rsidR="008B1DF4">
        <w:fldChar w:fldCharType="begin"/>
      </w:r>
      <w:r w:rsidR="008B1DF4">
        <w:instrText xml:space="preserve"> SEQ Fig. \* ARABIC </w:instrText>
      </w:r>
      <w:r w:rsidR="008B1DF4">
        <w:fldChar w:fldCharType="separate"/>
      </w:r>
      <w:r w:rsidR="00FE1F23">
        <w:t>13</w:t>
      </w:r>
      <w:r w:rsidR="008B1DF4">
        <w:fldChar w:fldCharType="end"/>
      </w:r>
      <w:bookmarkEnd w:id="2332"/>
      <w:r w:rsidR="00871AF3">
        <w:t xml:space="preserve"> </w:t>
      </w:r>
      <w:bookmarkEnd w:id="2328"/>
      <w:r w:rsidR="000270DB">
        <w:t>Television Control Lambda Function</w:t>
      </w:r>
      <w:bookmarkEnd w:id="2329"/>
      <w:bookmarkEnd w:id="2330"/>
      <w:bookmarkEnd w:id="2331"/>
      <w:bookmarkEnd w:id="2333"/>
      <w:bookmarkEnd w:id="2334"/>
    </w:p>
    <w:p w14:paraId="7F6396B9" w14:textId="748AFE9F" w:rsidR="003F1FF0" w:rsidRDefault="003F1FF0" w:rsidP="005C1225">
      <w:pPr>
        <w:pStyle w:val="Heading3"/>
      </w:pPr>
      <w:bookmarkStart w:id="2335" w:name="_Toc531038867"/>
      <w:bookmarkStart w:id="2336" w:name="_Toc531049117"/>
      <w:bookmarkStart w:id="2337" w:name="_Toc531441813"/>
      <w:bookmarkStart w:id="2338" w:name="_Toc531465172"/>
      <w:bookmarkStart w:id="2339" w:name="_Toc6246896"/>
      <w:bookmarkStart w:id="2340" w:name="_Toc6502044"/>
      <w:bookmarkStart w:id="2341" w:name="_Toc6952185"/>
      <w:r>
        <w:lastRenderedPageBreak/>
        <w:t>Implementation of Task 4.3</w:t>
      </w:r>
      <w:bookmarkEnd w:id="2335"/>
      <w:bookmarkEnd w:id="2336"/>
      <w:bookmarkEnd w:id="2337"/>
      <w:bookmarkEnd w:id="2338"/>
      <w:bookmarkEnd w:id="2339"/>
      <w:bookmarkEnd w:id="2340"/>
      <w:bookmarkEnd w:id="2341"/>
    </w:p>
    <w:p w14:paraId="52AB0E75" w14:textId="326CB118" w:rsidR="00A70AFC" w:rsidRPr="00A70AFC" w:rsidRDefault="00031FBB" w:rsidP="000144C9">
      <w:pPr>
        <w:pStyle w:val="AllText"/>
      </w:pPr>
      <w:r>
        <w:fldChar w:fldCharType="begin"/>
      </w:r>
      <w:r>
        <w:instrText xml:space="preserve"> REF _Ref6484624 \h </w:instrText>
      </w:r>
      <w:r>
        <w:fldChar w:fldCharType="separate"/>
      </w:r>
      <w:r>
        <w:t>Fig. 14</w:t>
      </w:r>
      <w:r>
        <w:fldChar w:fldCharType="end"/>
      </w:r>
      <w:r w:rsidR="00BB41FA">
        <w:t xml:space="preserve"> below shows the program flow of the </w:t>
      </w:r>
      <w:r w:rsidR="001C153E">
        <w:t xml:space="preserve">temperature control Lambda function. </w:t>
      </w:r>
      <w:r w:rsidR="00A70AFC">
        <w:t>The Alexa skill will map the intent with the utterance the user spoke. If the utterance matches one of the in</w:t>
      </w:r>
      <w:r w:rsidR="00904C09">
        <w:t>t</w:t>
      </w:r>
      <w:r w:rsidR="00A70AFC">
        <w:t xml:space="preserve">ents, that intent is </w:t>
      </w:r>
      <w:r w:rsidR="00A21CCC">
        <w:t>valid,</w:t>
      </w:r>
      <w:r w:rsidR="00A70AFC">
        <w:t xml:space="preserve"> and a confirmation response will be sent back to the user. If the utterance does not match an intent, an error message will be sent back to the user. </w:t>
      </w:r>
      <w:r w:rsidR="00A21CCC">
        <w:t xml:space="preserve">Again, the program is similar to the light control function and television control function with one difference. </w:t>
      </w:r>
      <w:r w:rsidR="00A70AFC">
        <w:t xml:space="preserve">If the intent was to change the AC to a specific value, such as 65 degrees or 70 degrees, the degree value will be sent to the ThingSpeak data channel. If the intent was to change the heat to a specific value, such as 70 degrees or 75 degrees, that value will be sent to the ThingSpeak data channel; similar to the AC. These two values will be sent to </w:t>
      </w:r>
      <w:r w:rsidR="00181A6B">
        <w:t>separate</w:t>
      </w:r>
      <w:r w:rsidR="00A70AFC">
        <w:t xml:space="preserve"> data fields within the </w:t>
      </w:r>
      <w:r w:rsidR="00181A6B">
        <w:t>channel,</w:t>
      </w:r>
      <w:r w:rsidR="00A70AFC">
        <w:t xml:space="preserve"> so the heat and AC values do not get mixed up. If the intent was neither to change the heat or AC setting, then the only other valid intent is to turn the unit off. This will send a value of 0 to the ThingSpeak data channel</w:t>
      </w:r>
      <w:r w:rsidR="003819C9">
        <w:t xml:space="preserve">. The source code for this flow chart is listed in the Appendix </w:t>
      </w:r>
      <w:r w:rsidR="00BE37FE">
        <w:t>section</w:t>
      </w:r>
      <w:r w:rsidR="003819C9">
        <w:t xml:space="preserve"> under Source Code.</w:t>
      </w:r>
    </w:p>
    <w:p w14:paraId="2117D936" w14:textId="5B8DB497" w:rsidR="003F1FF0" w:rsidRDefault="00AB535C" w:rsidP="004B4A3F">
      <w:pPr>
        <w:pStyle w:val="Figure"/>
      </w:pPr>
      <w:r>
        <w:rPr>
          <w:noProof/>
        </w:rPr>
        <w:drawing>
          <wp:inline distT="0" distB="0" distL="0" distR="0" wp14:anchorId="3A360DA8" wp14:editId="5433AFAA">
            <wp:extent cx="3908278" cy="5438775"/>
            <wp:effectExtent l="0" t="0" r="0" b="0"/>
            <wp:docPr id="76015702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1">
                      <a:extLst>
                        <a:ext uri="{28A0092B-C50C-407E-A947-70E740481C1C}">
                          <a14:useLocalDpi xmlns:a14="http://schemas.microsoft.com/office/drawing/2010/main" val="0"/>
                        </a:ext>
                      </a:extLst>
                    </a:blip>
                    <a:stretch>
                      <a:fillRect/>
                    </a:stretch>
                  </pic:blipFill>
                  <pic:spPr>
                    <a:xfrm>
                      <a:off x="0" y="0"/>
                      <a:ext cx="3915931" cy="5449425"/>
                    </a:xfrm>
                    <a:prstGeom prst="rect">
                      <a:avLst/>
                    </a:prstGeom>
                  </pic:spPr>
                </pic:pic>
              </a:graphicData>
            </a:graphic>
          </wp:inline>
        </w:drawing>
      </w:r>
    </w:p>
    <w:p w14:paraId="2B86C724" w14:textId="05904BD6" w:rsidR="000B039B" w:rsidRDefault="00A059F6" w:rsidP="008B1DF4">
      <w:pPr>
        <w:pStyle w:val="figurecaption"/>
      </w:pPr>
      <w:bookmarkStart w:id="2342" w:name="_Ref531305294"/>
      <w:bookmarkStart w:id="2343" w:name="_Toc531465114"/>
      <w:bookmarkStart w:id="2344" w:name="_Toc531644047"/>
      <w:bookmarkStart w:id="2345" w:name="_Toc6246821"/>
      <w:bookmarkStart w:id="2346" w:name="_Ref6484624"/>
      <w:bookmarkStart w:id="2347" w:name="_Toc6501964"/>
      <w:bookmarkStart w:id="2348" w:name="_Toc6502240"/>
      <w:r>
        <w:t xml:space="preserve">Fig. </w:t>
      </w:r>
      <w:r w:rsidR="008B1DF4">
        <w:fldChar w:fldCharType="begin"/>
      </w:r>
      <w:r w:rsidR="008B1DF4">
        <w:instrText xml:space="preserve"> SEQ Fig. \* ARABIC </w:instrText>
      </w:r>
      <w:r w:rsidR="008B1DF4">
        <w:fldChar w:fldCharType="separate"/>
      </w:r>
      <w:r w:rsidR="00FE1F23">
        <w:t>14</w:t>
      </w:r>
      <w:r w:rsidR="008B1DF4">
        <w:fldChar w:fldCharType="end"/>
      </w:r>
      <w:bookmarkEnd w:id="2346"/>
      <w:r>
        <w:t xml:space="preserve"> </w:t>
      </w:r>
      <w:r w:rsidR="00A70AFC">
        <w:t>Temp</w:t>
      </w:r>
      <w:r w:rsidR="00D26FDB">
        <w:t>erature Control Lambda Function</w:t>
      </w:r>
      <w:r w:rsidR="00557B06">
        <w:t>.</w:t>
      </w:r>
      <w:bookmarkEnd w:id="2342"/>
      <w:bookmarkEnd w:id="2343"/>
      <w:bookmarkEnd w:id="2344"/>
      <w:bookmarkEnd w:id="2345"/>
      <w:bookmarkEnd w:id="2347"/>
      <w:bookmarkEnd w:id="2348"/>
    </w:p>
    <w:p w14:paraId="7DC26FC3" w14:textId="27DB3511" w:rsidR="005035B4" w:rsidRDefault="005035B4" w:rsidP="00C02FC4">
      <w:pPr>
        <w:pStyle w:val="Heading2"/>
      </w:pPr>
      <w:bookmarkStart w:id="2349" w:name="_Toc531038868"/>
      <w:bookmarkStart w:id="2350" w:name="_Toc531049118"/>
      <w:bookmarkStart w:id="2351" w:name="_Toc531441814"/>
      <w:bookmarkStart w:id="2352" w:name="_Toc531465173"/>
      <w:bookmarkStart w:id="2353" w:name="_Toc6246897"/>
      <w:bookmarkStart w:id="2354" w:name="_Toc6502045"/>
      <w:bookmarkStart w:id="2355" w:name="_Toc6952186"/>
      <w:r>
        <w:lastRenderedPageBreak/>
        <w:t>Imple</w:t>
      </w:r>
      <w:r w:rsidR="00DD24D2">
        <w:t>men</w:t>
      </w:r>
      <w:r>
        <w:t>tation of Task 5.</w:t>
      </w:r>
      <w:r w:rsidR="008F067B">
        <w:t>1.</w:t>
      </w:r>
      <w:bookmarkEnd w:id="2349"/>
      <w:bookmarkEnd w:id="2350"/>
      <w:bookmarkEnd w:id="2351"/>
      <w:bookmarkEnd w:id="2352"/>
      <w:bookmarkEnd w:id="2353"/>
      <w:bookmarkEnd w:id="2354"/>
      <w:bookmarkEnd w:id="2355"/>
    </w:p>
    <w:p w14:paraId="71D7B96E" w14:textId="77777777" w:rsidR="00DC1A3E" w:rsidRDefault="00FB6EFD" w:rsidP="00433A26">
      <w:pPr>
        <w:pStyle w:val="AllText"/>
      </w:pPr>
      <w:r>
        <w:fldChar w:fldCharType="begin"/>
      </w:r>
      <w:r>
        <w:instrText xml:space="preserve"> REF _Ref531622203 \h </w:instrText>
      </w:r>
      <w:r>
        <w:fldChar w:fldCharType="separate"/>
      </w:r>
      <w:r w:rsidR="00FE1F23">
        <w:t xml:space="preserve">Fig. </w:t>
      </w:r>
      <w:r w:rsidR="00FE1F23">
        <w:rPr>
          <w:noProof/>
        </w:rPr>
        <w:t>15</w:t>
      </w:r>
      <w:r>
        <w:fldChar w:fldCharType="end"/>
      </w:r>
      <w:r w:rsidR="00031FBB">
        <w:t xml:space="preserve"> </w:t>
      </w:r>
      <w:r w:rsidR="00E95EAB" w:rsidRPr="00E95EAB">
        <w:t>display the schematic design for the IR transmitter. The voltage source</w:t>
      </w:r>
      <w:r w:rsidR="00206B16">
        <w:t xml:space="preserve"> from the power jack supplying 5V</w:t>
      </w:r>
      <w:r w:rsidR="00E95EAB" w:rsidRPr="00E95EAB">
        <w:t xml:space="preserve"> will be powering</w:t>
      </w:r>
      <w:r w:rsidR="00206B16">
        <w:t xml:space="preserve"> this circuit with its power </w:t>
      </w:r>
      <w:r w:rsidR="00E95EAB" w:rsidRPr="00E95EAB">
        <w:t xml:space="preserve">side to the </w:t>
      </w:r>
      <w:r w:rsidR="006A219B" w:rsidRPr="00E95EAB">
        <w:t>VIN</w:t>
      </w:r>
      <w:r w:rsidR="00E95EAB" w:rsidRPr="00E95EAB">
        <w:t xml:space="preserve"> input on th</w:t>
      </w:r>
      <w:r w:rsidR="00206B16">
        <w:t xml:space="preserve">e NodeMCU and the ground side </w:t>
      </w:r>
      <w:r w:rsidR="00E95EAB" w:rsidRPr="00E95EAB">
        <w:t xml:space="preserve">to </w:t>
      </w:r>
      <w:r w:rsidR="00206B16">
        <w:t xml:space="preserve">reference </w:t>
      </w:r>
      <w:r w:rsidR="00E95EAB" w:rsidRPr="00E95EAB">
        <w:t xml:space="preserve">ground. The NodeMCU has a </w:t>
      </w:r>
      <w:r w:rsidR="00A9215C" w:rsidRPr="00E95EAB">
        <w:t>built-in</w:t>
      </w:r>
      <w:r w:rsidR="00E95EAB" w:rsidRPr="00E95EAB">
        <w:t xml:space="preserve"> regulator to drop the voltage to 3.3V needed for the circuit. </w:t>
      </w:r>
      <w:r w:rsidR="00C84A5D">
        <w:t>A</w:t>
      </w:r>
      <w:r w:rsidR="00E95EAB" w:rsidRPr="0078540B">
        <w:t>n 850nm IR LED</w:t>
      </w:r>
      <w:r w:rsidR="00C84A5D">
        <w:t xml:space="preserve"> was used</w:t>
      </w:r>
      <w:r w:rsidR="00E95EAB" w:rsidRPr="0078540B">
        <w:t xml:space="preserve"> because that is the wavelength that the LED operates</w:t>
      </w:r>
      <w:r w:rsidR="00E95EAB" w:rsidRPr="00E95EAB">
        <w:t xml:space="preserve">. </w:t>
      </w:r>
      <w:r w:rsidR="00DB1D19">
        <w:t xml:space="preserve">Resistors are used to bring down the current flowing the LED </w:t>
      </w:r>
      <w:r w:rsidR="002563C1">
        <w:t>to reduce the chance of the LED burning out quickly.</w:t>
      </w:r>
      <w:r w:rsidR="00E95EAB" w:rsidRPr="00E95EAB">
        <w:t xml:space="preserve"> </w:t>
      </w:r>
      <w:r w:rsidR="00E95EAB">
        <w:t xml:space="preserve">The NPN transistor is </w:t>
      </w:r>
      <w:r w:rsidR="00CB072B">
        <w:t>used</w:t>
      </w:r>
      <w:r w:rsidR="00E95EAB">
        <w:t xml:space="preserve"> in </w:t>
      </w:r>
      <w:r w:rsidR="00CB072B">
        <w:t>this project is because of that NPN transistors have slight greater conductivity than PNP transistors and</w:t>
      </w:r>
      <w:r w:rsidR="00E95EAB" w:rsidRPr="00E95EAB">
        <w:t xml:space="preserve"> for its ability to produce a current flow from the collector to the emitter, which is what we need for the schematic</w:t>
      </w:r>
      <w:r w:rsidR="00CB072B">
        <w:t>.</w:t>
      </w:r>
      <w:r w:rsidR="002B085C">
        <w:t xml:space="preserve"> </w:t>
      </w:r>
      <w:r w:rsidR="00822DEB">
        <w:t xml:space="preserve">IR Receiver </w:t>
      </w:r>
      <w:r w:rsidR="001D2283">
        <w:t xml:space="preserve">is used to receiver </w:t>
      </w:r>
      <w:r w:rsidR="00DC1A3E">
        <w:t>codes from the television.</w:t>
      </w:r>
    </w:p>
    <w:p w14:paraId="4BEE1657" w14:textId="217DCABF" w:rsidR="00CB258C" w:rsidRPr="00CB258C" w:rsidRDefault="00E95EAB" w:rsidP="00433A26">
      <w:pPr>
        <w:pStyle w:val="AllText"/>
      </w:pPr>
      <w:r>
        <w:t> </w:t>
      </w:r>
      <w:r>
        <w:rPr>
          <w:lang w:eastAsia="en-US"/>
        </w:rPr>
        <w:drawing>
          <wp:inline distT="0" distB="0" distL="0" distR="0" wp14:anchorId="503EF326" wp14:editId="45CB934E">
            <wp:extent cx="5943600" cy="4590416"/>
            <wp:effectExtent l="0" t="0" r="0" b="635"/>
            <wp:docPr id="146883939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2">
                      <a:extLst>
                        <a:ext uri="{28A0092B-C50C-407E-A947-70E740481C1C}">
                          <a14:useLocalDpi xmlns:a14="http://schemas.microsoft.com/office/drawing/2010/main" val="0"/>
                        </a:ext>
                      </a:extLst>
                    </a:blip>
                    <a:stretch>
                      <a:fillRect/>
                    </a:stretch>
                  </pic:blipFill>
                  <pic:spPr>
                    <a:xfrm>
                      <a:off x="0" y="0"/>
                      <a:ext cx="5943600" cy="4590416"/>
                    </a:xfrm>
                    <a:prstGeom prst="rect">
                      <a:avLst/>
                    </a:prstGeom>
                  </pic:spPr>
                </pic:pic>
              </a:graphicData>
            </a:graphic>
          </wp:inline>
        </w:drawing>
      </w:r>
    </w:p>
    <w:p w14:paraId="7965D494" w14:textId="5E885E8E" w:rsidR="006C074B" w:rsidRDefault="00A059F6" w:rsidP="008B1DF4">
      <w:pPr>
        <w:pStyle w:val="figurecaption"/>
      </w:pPr>
      <w:bookmarkStart w:id="2356" w:name="_Toc531465115"/>
      <w:bookmarkStart w:id="2357" w:name="_Toc531644048"/>
      <w:bookmarkStart w:id="2358" w:name="_Ref531622203"/>
      <w:bookmarkStart w:id="2359" w:name="_Toc6246822"/>
      <w:bookmarkStart w:id="2360" w:name="_Toc6501965"/>
      <w:bookmarkStart w:id="2361" w:name="_Toc6502241"/>
      <w:r>
        <w:t xml:space="preserve">Fig. </w:t>
      </w:r>
      <w:r w:rsidR="008B1DF4">
        <w:fldChar w:fldCharType="begin"/>
      </w:r>
      <w:r w:rsidR="008B1DF4">
        <w:instrText xml:space="preserve"> SEQ Fig. \* ARABIC </w:instrText>
      </w:r>
      <w:r w:rsidR="008B1DF4">
        <w:fldChar w:fldCharType="separate"/>
      </w:r>
      <w:r w:rsidR="00FE1F23">
        <w:t>15</w:t>
      </w:r>
      <w:r w:rsidR="008B1DF4">
        <w:fldChar w:fldCharType="end"/>
      </w:r>
      <w:bookmarkEnd w:id="2358"/>
      <w:r>
        <w:t xml:space="preserve"> </w:t>
      </w:r>
      <w:bookmarkEnd w:id="2356"/>
      <w:r w:rsidR="00E95EAB">
        <w:t>IR Transmitter Schematic Design</w:t>
      </w:r>
      <w:bookmarkEnd w:id="2357"/>
      <w:bookmarkEnd w:id="2359"/>
      <w:bookmarkEnd w:id="2360"/>
      <w:bookmarkEnd w:id="2361"/>
    </w:p>
    <w:p w14:paraId="3C6E65AB" w14:textId="723F384B" w:rsidR="00E95EAB" w:rsidRDefault="00473C36" w:rsidP="00473C36">
      <w:pPr>
        <w:jc w:val="left"/>
      </w:pPr>
      <w:r>
        <w:br w:type="page"/>
      </w:r>
    </w:p>
    <w:p w14:paraId="2DC3146B" w14:textId="77777777" w:rsidR="0000059D" w:rsidRPr="0000059D" w:rsidRDefault="0000059D" w:rsidP="00DF4FEC">
      <w:pPr>
        <w:pStyle w:val="ListParagraph"/>
        <w:keepNext/>
        <w:numPr>
          <w:ilvl w:val="1"/>
          <w:numId w:val="22"/>
        </w:numPr>
        <w:tabs>
          <w:tab w:val="left" w:pos="540"/>
        </w:tabs>
        <w:spacing w:before="0" w:after="0"/>
        <w:jc w:val="both"/>
        <w:outlineLvl w:val="2"/>
        <w:rPr>
          <w:i/>
          <w:iCs/>
          <w:noProof/>
          <w:vanish/>
          <w:kern w:val="2"/>
          <w:sz w:val="24"/>
          <w:szCs w:val="21"/>
        </w:rPr>
      </w:pPr>
      <w:bookmarkStart w:id="2362" w:name="_Toc531730436"/>
      <w:bookmarkStart w:id="2363" w:name="_Toc531730516"/>
      <w:bookmarkStart w:id="2364" w:name="_Toc531955486"/>
      <w:bookmarkStart w:id="2365" w:name="_Toc531955567"/>
      <w:bookmarkStart w:id="2366" w:name="_Toc531957375"/>
      <w:bookmarkStart w:id="2367" w:name="_Toc531958591"/>
      <w:bookmarkStart w:id="2368" w:name="_Toc6227973"/>
      <w:bookmarkStart w:id="2369" w:name="_Toc6230680"/>
      <w:bookmarkStart w:id="2370" w:name="_Toc6230822"/>
      <w:bookmarkStart w:id="2371" w:name="_Toc6230964"/>
      <w:bookmarkStart w:id="2372" w:name="_Toc6231106"/>
      <w:bookmarkStart w:id="2373" w:name="_Toc6231249"/>
      <w:bookmarkStart w:id="2374" w:name="_Toc6232841"/>
      <w:bookmarkStart w:id="2375" w:name="_Toc6236141"/>
      <w:bookmarkStart w:id="2376" w:name="_Toc6240441"/>
      <w:bookmarkStart w:id="2377" w:name="_Toc6240582"/>
      <w:bookmarkStart w:id="2378" w:name="_Toc6240724"/>
      <w:bookmarkStart w:id="2379" w:name="_Toc6243287"/>
      <w:bookmarkStart w:id="2380" w:name="_Toc6236744"/>
      <w:bookmarkStart w:id="2381" w:name="_Toc6237019"/>
      <w:bookmarkStart w:id="2382" w:name="_Toc6237340"/>
      <w:bookmarkStart w:id="2383" w:name="_Toc6237622"/>
      <w:bookmarkStart w:id="2384" w:name="_Toc6237930"/>
      <w:bookmarkStart w:id="2385" w:name="_Toc6238242"/>
      <w:bookmarkStart w:id="2386" w:name="_Toc6238551"/>
      <w:bookmarkStart w:id="2387" w:name="_Toc6238830"/>
      <w:bookmarkStart w:id="2388" w:name="_Toc6239128"/>
      <w:bookmarkStart w:id="2389" w:name="_Toc6239441"/>
      <w:bookmarkStart w:id="2390" w:name="_Toc6239752"/>
      <w:bookmarkStart w:id="2391" w:name="_Toc6240035"/>
      <w:bookmarkStart w:id="2392" w:name="_Toc6240337"/>
      <w:bookmarkStart w:id="2393" w:name="_Toc6240811"/>
      <w:bookmarkStart w:id="2394" w:name="_Toc6241246"/>
      <w:bookmarkStart w:id="2395" w:name="_Toc6241538"/>
      <w:bookmarkStart w:id="2396" w:name="_Toc6241825"/>
      <w:bookmarkStart w:id="2397" w:name="_Toc6242138"/>
      <w:bookmarkStart w:id="2398" w:name="_Toc6242433"/>
      <w:bookmarkStart w:id="2399" w:name="_Toc6242736"/>
      <w:bookmarkStart w:id="2400" w:name="_Toc6243431"/>
      <w:bookmarkStart w:id="2401" w:name="_Toc6243651"/>
      <w:bookmarkStart w:id="2402" w:name="_Toc6243795"/>
      <w:bookmarkStart w:id="2403" w:name="_Toc6243940"/>
      <w:bookmarkStart w:id="2404" w:name="_Toc6244085"/>
      <w:bookmarkStart w:id="2405" w:name="_Toc6246898"/>
      <w:bookmarkStart w:id="2406" w:name="_Toc6247043"/>
      <w:bookmarkStart w:id="2407" w:name="_Toc6308826"/>
      <w:bookmarkStart w:id="2408" w:name="_Toc6321257"/>
      <w:bookmarkStart w:id="2409" w:name="_Toc6485133"/>
      <w:bookmarkStart w:id="2410" w:name="_Toc6487541"/>
      <w:bookmarkStart w:id="2411" w:name="_Toc6501770"/>
      <w:bookmarkStart w:id="2412" w:name="_Toc6501908"/>
      <w:bookmarkStart w:id="2413" w:name="_Toc6502046"/>
      <w:bookmarkStart w:id="2414" w:name="_Toc6502184"/>
      <w:bookmarkStart w:id="2415" w:name="_Toc6502322"/>
      <w:bookmarkStart w:id="2416" w:name="_Toc6952187"/>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p>
    <w:p w14:paraId="5C665016" w14:textId="55EE3062" w:rsidR="00E95EAB" w:rsidRDefault="00E95EAB" w:rsidP="005C1225">
      <w:pPr>
        <w:pStyle w:val="Heading3"/>
      </w:pPr>
      <w:bookmarkStart w:id="2417" w:name="_Toc6246899"/>
      <w:bookmarkStart w:id="2418" w:name="_Toc6502047"/>
      <w:bookmarkStart w:id="2419" w:name="_Toc6952188"/>
      <w:r>
        <w:t>Implementation of Task 5.1 (cont.)</w:t>
      </w:r>
      <w:bookmarkEnd w:id="2417"/>
      <w:bookmarkEnd w:id="2418"/>
      <w:bookmarkEnd w:id="2419"/>
    </w:p>
    <w:p w14:paraId="28CD6F1F" w14:textId="3BCE0442" w:rsidR="002666DF" w:rsidRPr="002666DF" w:rsidRDefault="004F6117" w:rsidP="003D1520">
      <w:pPr>
        <w:pStyle w:val="AllText"/>
      </w:pPr>
      <w:r>
        <w:fldChar w:fldCharType="begin"/>
      </w:r>
      <w:r>
        <w:instrText xml:space="preserve"> REF _Ref531622229 \h </w:instrText>
      </w:r>
      <w:r>
        <w:fldChar w:fldCharType="separate"/>
      </w:r>
      <w:r w:rsidR="00FE1F23">
        <w:t xml:space="preserve">Fig. </w:t>
      </w:r>
      <w:r w:rsidR="00FE1F23">
        <w:rPr>
          <w:noProof/>
        </w:rPr>
        <w:t>16</w:t>
      </w:r>
      <w:r>
        <w:fldChar w:fldCharType="end"/>
      </w:r>
      <w:r>
        <w:t xml:space="preserve"> </w:t>
      </w:r>
      <w:r w:rsidR="002666DF" w:rsidRPr="002666DF">
        <w:t>display</w:t>
      </w:r>
      <w:r w:rsidR="00733935">
        <w:t>s</w:t>
      </w:r>
      <w:r w:rsidR="002666DF" w:rsidRPr="002666DF">
        <w:t xml:space="preserve"> the breadboard design for the IR transmitter. The voltage source </w:t>
      </w:r>
      <w:r w:rsidR="00206B16">
        <w:t xml:space="preserve">from the power jack supplying 5V </w:t>
      </w:r>
      <w:r w:rsidR="002666DF" w:rsidRPr="002666DF">
        <w:t>will be powerin</w:t>
      </w:r>
      <w:r w:rsidR="00206B16">
        <w:t>g this circuit with its power</w:t>
      </w:r>
      <w:r w:rsidR="002666DF" w:rsidRPr="002666DF">
        <w:t xml:space="preserve"> side to the </w:t>
      </w:r>
      <w:r w:rsidR="00A92339" w:rsidRPr="002666DF">
        <w:t>VIN</w:t>
      </w:r>
      <w:r w:rsidR="002666DF" w:rsidRPr="002666DF">
        <w:t xml:space="preserve"> input on th</w:t>
      </w:r>
      <w:r w:rsidR="00206B16">
        <w:t xml:space="preserve">e NodeMCU and the ground side </w:t>
      </w:r>
      <w:r w:rsidR="002666DF" w:rsidRPr="002666DF">
        <w:t xml:space="preserve">to </w:t>
      </w:r>
      <w:r w:rsidR="00206B16">
        <w:t xml:space="preserve">reference </w:t>
      </w:r>
      <w:r w:rsidR="002666DF" w:rsidRPr="002666DF">
        <w:t xml:space="preserve">ground. The NodeMCU has a </w:t>
      </w:r>
      <w:r w:rsidR="008636F2" w:rsidRPr="002666DF">
        <w:t>built-in</w:t>
      </w:r>
      <w:r w:rsidR="008636F2">
        <w:t xml:space="preserve"> voltage</w:t>
      </w:r>
      <w:r w:rsidR="002666DF" w:rsidRPr="002666DF">
        <w:t xml:space="preserve"> regulator to drop the voltage to 3.3V needed for the circuit. </w:t>
      </w:r>
      <w:r w:rsidR="00206ED1">
        <w:t>An</w:t>
      </w:r>
      <w:r w:rsidR="002666DF" w:rsidRPr="0078540B">
        <w:t xml:space="preserve"> 850nm IR LED</w:t>
      </w:r>
      <w:r w:rsidR="00206ED1">
        <w:t xml:space="preserve"> was used</w:t>
      </w:r>
      <w:r w:rsidR="002666DF" w:rsidRPr="0078540B">
        <w:t xml:space="preserve"> because that is the wavelength that the LED operates</w:t>
      </w:r>
      <w:r w:rsidR="00CB072B" w:rsidRPr="002666DF">
        <w:t>.</w:t>
      </w:r>
      <w:r w:rsidR="002666DF" w:rsidRPr="002666DF">
        <w:t xml:space="preserve"> </w:t>
      </w:r>
      <w:r w:rsidR="002D3CCD">
        <w:t xml:space="preserve">Resistors are used to bring down the current flowing the LED to reduce the chance of the LED burning out quickly. </w:t>
      </w:r>
      <w:r w:rsidR="002666DF">
        <w:t xml:space="preserve">The NPN transistor is </w:t>
      </w:r>
      <w:r w:rsidR="00CB072B">
        <w:t>used</w:t>
      </w:r>
      <w:r w:rsidR="002666DF">
        <w:t xml:space="preserve"> in </w:t>
      </w:r>
      <w:r w:rsidR="00CB072B">
        <w:t>this project is because NPN transistors have slight greater conductivity than PNP transistors and</w:t>
      </w:r>
      <w:r w:rsidR="002666DF" w:rsidRPr="002666DF">
        <w:t xml:space="preserve"> for its ability to produce a current flow from the collector to the emitter, which is what we need for the breadboard design.</w:t>
      </w:r>
      <w:r w:rsidR="002D3CCD">
        <w:t xml:space="preserve"> IR Receiver is used to receiver codes from the television.</w:t>
      </w:r>
    </w:p>
    <w:p w14:paraId="731551DA" w14:textId="6B1686AE" w:rsidR="00DE71B0" w:rsidRDefault="004A61C1" w:rsidP="008D56CF">
      <w:pPr>
        <w:pStyle w:val="Figure"/>
      </w:pPr>
      <w:r>
        <w:rPr>
          <w:noProof/>
        </w:rPr>
        <w:drawing>
          <wp:inline distT="0" distB="0" distL="0" distR="0" wp14:anchorId="5A39B785" wp14:editId="4504C492">
            <wp:extent cx="5943600" cy="3117215"/>
            <wp:effectExtent l="0" t="0" r="0" b="6985"/>
            <wp:docPr id="109558082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3117215"/>
                    </a:xfrm>
                    <a:prstGeom prst="rect">
                      <a:avLst/>
                    </a:prstGeom>
                  </pic:spPr>
                </pic:pic>
              </a:graphicData>
            </a:graphic>
          </wp:inline>
        </w:drawing>
      </w:r>
    </w:p>
    <w:p w14:paraId="62F0B505" w14:textId="3CE9C41F" w:rsidR="00063BF0" w:rsidRDefault="00A059F6" w:rsidP="003C4D02">
      <w:pPr>
        <w:pStyle w:val="figurecaption"/>
      </w:pPr>
      <w:bookmarkStart w:id="2420" w:name="_Toc531465116"/>
      <w:bookmarkStart w:id="2421" w:name="_Toc531644049"/>
      <w:bookmarkStart w:id="2422" w:name="_Ref531622229"/>
      <w:bookmarkStart w:id="2423" w:name="_Toc6246823"/>
      <w:bookmarkStart w:id="2424" w:name="_Toc6501966"/>
      <w:bookmarkStart w:id="2425" w:name="_Toc6502242"/>
      <w:r>
        <w:t xml:space="preserve">Fig. </w:t>
      </w:r>
      <w:r w:rsidR="008B1DF4">
        <w:fldChar w:fldCharType="begin"/>
      </w:r>
      <w:r w:rsidR="008B1DF4">
        <w:instrText xml:space="preserve"> SEQ Fig. \* ARABIC </w:instrText>
      </w:r>
      <w:r w:rsidR="008B1DF4">
        <w:fldChar w:fldCharType="separate"/>
      </w:r>
      <w:r w:rsidR="00FE1F23">
        <w:t>16</w:t>
      </w:r>
      <w:r w:rsidR="008B1DF4">
        <w:fldChar w:fldCharType="end"/>
      </w:r>
      <w:bookmarkEnd w:id="2422"/>
      <w:r>
        <w:t xml:space="preserve"> </w:t>
      </w:r>
      <w:bookmarkEnd w:id="2420"/>
      <w:r w:rsidR="002666DF">
        <w:t>IR Transmitter Breadboard Design</w:t>
      </w:r>
      <w:r w:rsidR="00143BF2">
        <w:t>.</w:t>
      </w:r>
      <w:bookmarkStart w:id="2426" w:name="_Toc531038869"/>
      <w:bookmarkStart w:id="2427" w:name="_Toc531049119"/>
      <w:bookmarkStart w:id="2428" w:name="_Toc531441815"/>
      <w:bookmarkStart w:id="2429" w:name="_Toc531465174"/>
      <w:bookmarkEnd w:id="2421"/>
      <w:bookmarkEnd w:id="2426"/>
      <w:bookmarkEnd w:id="2427"/>
      <w:bookmarkEnd w:id="2428"/>
      <w:bookmarkEnd w:id="2429"/>
      <w:bookmarkEnd w:id="2423"/>
      <w:bookmarkEnd w:id="2424"/>
      <w:bookmarkEnd w:id="2425"/>
      <w:r w:rsidR="00473C36">
        <w:br w:type="page"/>
      </w:r>
    </w:p>
    <w:p w14:paraId="749A3D12" w14:textId="7AF660E1" w:rsidR="00063BF0" w:rsidRPr="00063BF0" w:rsidRDefault="00680DC1" w:rsidP="00DF4FEC">
      <w:pPr>
        <w:pStyle w:val="Heading2"/>
        <w:numPr>
          <w:ilvl w:val="1"/>
          <w:numId w:val="28"/>
        </w:numPr>
      </w:pPr>
      <w:bookmarkStart w:id="2430" w:name="_Toc6246900"/>
      <w:bookmarkStart w:id="2431" w:name="_Toc6502048"/>
      <w:bookmarkStart w:id="2432" w:name="_Toc6952189"/>
      <w:r>
        <w:lastRenderedPageBreak/>
        <w:t>Implementation of Task 5.2</w:t>
      </w:r>
      <w:r w:rsidR="00392E2D">
        <w:t>.</w:t>
      </w:r>
      <w:bookmarkEnd w:id="2430"/>
      <w:bookmarkEnd w:id="2431"/>
      <w:bookmarkEnd w:id="2432"/>
    </w:p>
    <w:p w14:paraId="44827BFF" w14:textId="2787257C" w:rsidR="007618A3" w:rsidRPr="007618A3" w:rsidRDefault="004F6117" w:rsidP="000144C9">
      <w:pPr>
        <w:pStyle w:val="AllText"/>
      </w:pPr>
      <w:r>
        <w:fldChar w:fldCharType="begin"/>
      </w:r>
      <w:r>
        <w:instrText xml:space="preserve"> REF _Ref531622241 \h </w:instrText>
      </w:r>
      <w:r>
        <w:fldChar w:fldCharType="separate"/>
      </w:r>
      <w:r w:rsidR="00FE1F23">
        <w:t xml:space="preserve">Fig. </w:t>
      </w:r>
      <w:r w:rsidR="00FE1F23">
        <w:rPr>
          <w:noProof/>
        </w:rPr>
        <w:t>17</w:t>
      </w:r>
      <w:r>
        <w:fldChar w:fldCharType="end"/>
      </w:r>
      <w:r>
        <w:t xml:space="preserve"> </w:t>
      </w:r>
      <w:r w:rsidR="0006402D">
        <w:t>displays the calculations for the IR transmitter circuit</w:t>
      </w:r>
      <w:r w:rsidR="00AB226D">
        <w:t xml:space="preserve">. Including in </w:t>
      </w:r>
      <w:r>
        <w:t>these calculations</w:t>
      </w:r>
      <w:r w:rsidR="00AB226D">
        <w:t xml:space="preserve"> are the voltage across each resistor, voltage across each junction on the transistor, current across each resistor</w:t>
      </w:r>
      <w:r w:rsidR="00A94631">
        <w:t>, pulse current source voltage and voltage loop equation to verify the circuit loop equals to 0V. These calculations were necessary to ensure that the resistor value allow</w:t>
      </w:r>
      <w:r w:rsidR="00427145">
        <w:t>s</w:t>
      </w:r>
      <w:r w:rsidR="00A94631">
        <w:t xml:space="preserve"> 50mA through the IR LED for maximum efficiency. </w:t>
      </w:r>
    </w:p>
    <w:p w14:paraId="0E142A54" w14:textId="77777777" w:rsidR="0006402D" w:rsidRPr="0006402D" w:rsidRDefault="003605F1" w:rsidP="0006402D">
      <w:pPr>
        <w:rPr>
          <w:rFonts w:eastAsiaTheme="minorEastAsia"/>
          <w:b/>
        </w:rPr>
      </w:pPr>
      <m:oMathPara>
        <m:oMathParaPr>
          <m:jc m:val="center"/>
        </m:oMathParaPr>
        <m:oMath>
          <m:sSub>
            <m:sSubPr>
              <m:ctrlPr>
                <w:rPr>
                  <w:rFonts w:ascii="Cambria Math" w:hAnsi="Cambria Math"/>
                  <w:i/>
                </w:rPr>
              </m:ctrlPr>
            </m:sSubPr>
            <m:e>
              <m:r>
                <w:rPr>
                  <w:rFonts w:ascii="Cambria Math" w:hAnsi="Cambria Math"/>
                </w:rPr>
                <m:t>Voltage across Resistor 1: V</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1</m:t>
              </m:r>
            </m:sub>
          </m:sSub>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d>
            <m:dPr>
              <m:ctrlPr>
                <w:rPr>
                  <w:rFonts w:ascii="Cambria Math" w:hAnsi="Cambria Math"/>
                  <w:i/>
                </w:rPr>
              </m:ctrlPr>
            </m:dPr>
            <m:e>
              <m:r>
                <w:rPr>
                  <w:rFonts w:ascii="Cambria Math" w:hAnsi="Cambria Math"/>
                </w:rPr>
                <m:t>15mA</m:t>
              </m:r>
            </m:e>
          </m:d>
          <m:d>
            <m:dPr>
              <m:ctrlPr>
                <w:rPr>
                  <w:rFonts w:ascii="Cambria Math" w:hAnsi="Cambria Math"/>
                  <w:i/>
                </w:rPr>
              </m:ctrlPr>
            </m:dPr>
            <m:e>
              <m:r>
                <w:rPr>
                  <w:rFonts w:ascii="Cambria Math" w:hAnsi="Cambria Math"/>
                </w:rPr>
                <m:t>1650</m:t>
              </m:r>
              <m:r>
                <m:rPr>
                  <m:sty m:val="p"/>
                </m:rPr>
                <w:rPr>
                  <w:rFonts w:ascii="Cambria Math" w:hAnsi="Cambria Math"/>
                </w:rPr>
                <m:t>Ω</m:t>
              </m:r>
            </m:e>
          </m:d>
          <m:r>
            <w:rPr>
              <w:rFonts w:ascii="Cambria Math" w:hAnsi="Cambria Math"/>
            </w:rPr>
            <m:t>=</m:t>
          </m:r>
          <m:r>
            <m:rPr>
              <m:sty m:val="bi"/>
            </m:rPr>
            <w:rPr>
              <w:rFonts w:ascii="Cambria Math" w:hAnsi="Cambria Math"/>
            </w:rPr>
            <m:t>24.75</m:t>
          </m:r>
          <m:r>
            <m:rPr>
              <m:sty m:val="bi"/>
            </m:rPr>
            <w:rPr>
              <w:rFonts w:ascii="Cambria Math" w:hAnsi="Cambria Math"/>
            </w:rPr>
            <m:t>V</m:t>
          </m:r>
        </m:oMath>
      </m:oMathPara>
    </w:p>
    <w:p w14:paraId="0F87D7E5" w14:textId="77777777" w:rsidR="0006402D" w:rsidRPr="004A5529" w:rsidRDefault="0006402D" w:rsidP="0006402D">
      <w:pPr>
        <w:rPr>
          <w:rFonts w:eastAsiaTheme="minorEastAsia"/>
        </w:rPr>
      </w:pPr>
    </w:p>
    <w:p w14:paraId="776DBEF7" w14:textId="77777777" w:rsidR="0006402D" w:rsidRPr="0006402D" w:rsidRDefault="003605F1" w:rsidP="0006402D">
      <w:pPr>
        <w:rPr>
          <w:rFonts w:eastAsiaTheme="minorEastAsia"/>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Voltage across base-emitter junction: V</m:t>
              </m:r>
            </m:e>
            <m:sub>
              <m:r>
                <w:rPr>
                  <w:rFonts w:ascii="Cambria Math" w:eastAsiaTheme="minorEastAsia" w:hAnsi="Cambria Math"/>
                </w:rPr>
                <m:t>B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oMath>
      </m:oMathPara>
    </w:p>
    <w:p w14:paraId="36A883D3" w14:textId="4843F2DB" w:rsidR="0006402D" w:rsidRPr="0006402D" w:rsidRDefault="0006402D" w:rsidP="0006402D">
      <w:pPr>
        <w:rPr>
          <w:rFonts w:eastAsiaTheme="minorEastAsia"/>
        </w:rPr>
      </w:pPr>
      <m:oMathPara>
        <m:oMathParaPr>
          <m:jc m:val="center"/>
        </m:oMathParaPr>
        <m:oMath>
          <m:r>
            <w:rPr>
              <w:rFonts w:ascii="Cambria Math" w:eastAsiaTheme="minorEastAsia" w:hAnsi="Cambria Math"/>
            </w:rPr>
            <m:t>=</m:t>
          </m:r>
          <m:r>
            <m:rPr>
              <m:sty m:val="bi"/>
            </m:rPr>
            <w:rPr>
              <w:rFonts w:ascii="Cambria Math" w:eastAsiaTheme="minorEastAsia" w:hAnsi="Cambria Math"/>
            </w:rPr>
            <m:t>0.7</m:t>
          </m:r>
          <m:r>
            <m:rPr>
              <m:sty m:val="bi"/>
            </m:rPr>
            <w:rPr>
              <w:rFonts w:ascii="Cambria Math" w:eastAsiaTheme="minorEastAsia" w:hAnsi="Cambria Math"/>
            </w:rPr>
            <m:t>V</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Turn on voltage for base-emitter junction</m:t>
              </m:r>
            </m:e>
          </m:d>
        </m:oMath>
      </m:oMathPara>
    </w:p>
    <w:p w14:paraId="71C88F67" w14:textId="77777777" w:rsidR="0006402D" w:rsidRPr="004A5529" w:rsidRDefault="0006402D" w:rsidP="0006402D">
      <w:pPr>
        <w:rPr>
          <w:rFonts w:eastAsiaTheme="minorEastAsia"/>
        </w:rPr>
      </w:pPr>
    </w:p>
    <w:p w14:paraId="79D60F0A" w14:textId="1449B912" w:rsidR="0006402D" w:rsidRPr="0006402D" w:rsidRDefault="003605F1" w:rsidP="0006402D">
      <w:pPr>
        <w:rPr>
          <w:rFonts w:eastAsiaTheme="minorEastAsia"/>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Current across Resistor 2: I</m:t>
              </m:r>
            </m:e>
            <m:sub>
              <m:r>
                <w:rPr>
                  <w:rFonts w:ascii="Cambria Math" w:eastAsiaTheme="minorEastAsia" w:hAnsi="Cambria Math"/>
                </w:rPr>
                <m:t>2</m:t>
              </m:r>
            </m:sub>
          </m:sSub>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7V</m:t>
              </m:r>
            </m:num>
            <m:den>
              <m:r>
                <w:rPr>
                  <w:rFonts w:ascii="Cambria Math" w:eastAsiaTheme="minorEastAsia" w:hAnsi="Cambria Math"/>
                </w:rPr>
                <m:t>14</m:t>
              </m:r>
              <m:r>
                <m:rPr>
                  <m:sty m:val="p"/>
                </m:rPr>
                <w:rPr>
                  <w:rFonts w:ascii="Cambria Math" w:eastAsiaTheme="minorEastAsia" w:hAnsi="Cambria Math"/>
                </w:rPr>
                <m:t>Ω</m:t>
              </m:r>
            </m:den>
          </m:f>
          <m:r>
            <w:rPr>
              <w:rFonts w:ascii="Cambria Math" w:eastAsiaTheme="minorEastAsia" w:hAnsi="Cambria Math"/>
            </w:rPr>
            <m:t>=</m:t>
          </m:r>
          <m:r>
            <m:rPr>
              <m:sty m:val="bi"/>
            </m:rPr>
            <w:rPr>
              <w:rFonts w:ascii="Cambria Math" w:eastAsiaTheme="minorEastAsia" w:hAnsi="Cambria Math"/>
            </w:rPr>
            <m:t>50</m:t>
          </m:r>
          <m:r>
            <m:rPr>
              <m:sty m:val="bi"/>
            </m:rPr>
            <w:rPr>
              <w:rFonts w:ascii="Cambria Math" w:eastAsiaTheme="minorEastAsia" w:hAnsi="Cambria Math"/>
            </w:rPr>
            <m:t>mA</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Current needed for IR LED to operate at maxium efficiency</m:t>
              </m:r>
            </m:e>
          </m:d>
        </m:oMath>
      </m:oMathPara>
    </w:p>
    <w:p w14:paraId="1D68A14C" w14:textId="77777777" w:rsidR="0006402D" w:rsidRPr="0006402D" w:rsidRDefault="0006402D" w:rsidP="0006402D">
      <w:pPr>
        <w:rPr>
          <w:rFonts w:eastAsiaTheme="minorEastAsia"/>
        </w:rPr>
      </w:pPr>
    </w:p>
    <w:p w14:paraId="240BE739" w14:textId="77777777" w:rsidR="0006402D" w:rsidRPr="0006402D" w:rsidRDefault="003605F1" w:rsidP="0006402D">
      <w:pPr>
        <w:rPr>
          <w:rFonts w:eastAsiaTheme="minorEastAsia"/>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Voltage across collector-emitter junction: V</m:t>
              </m:r>
            </m:e>
            <m:sub>
              <m:r>
                <w:rPr>
                  <w:rFonts w:ascii="Cambria Math" w:eastAsiaTheme="minorEastAsia" w:hAnsi="Cambria Math"/>
                </w:rPr>
                <m:t>CE</m:t>
              </m:r>
            </m:sub>
          </m:sSub>
          <m:r>
            <w:rPr>
              <w:rFonts w:ascii="Cambria Math" w:eastAsiaTheme="minorEastAsia" w:hAnsi="Cambria Math"/>
            </w:rPr>
            <m:t>=</m:t>
          </m:r>
          <m:r>
            <m:rPr>
              <m:sty m:val="bi"/>
            </m:rPr>
            <w:rPr>
              <w:rFonts w:ascii="Cambria Math" w:eastAsiaTheme="minorEastAsia" w:hAnsi="Cambria Math"/>
            </w:rPr>
            <m:t>0</m:t>
          </m:r>
          <m:r>
            <m:rPr>
              <m:sty m:val="bi"/>
            </m:rPr>
            <w:rPr>
              <w:rFonts w:ascii="Cambria Math" w:eastAsiaTheme="minorEastAsia" w:hAnsi="Cambria Math"/>
            </w:rPr>
            <m:t>V</m:t>
          </m:r>
          <m:r>
            <w:rPr>
              <w:rFonts w:ascii="Cambria Math" w:eastAsiaTheme="minorEastAsia" w:hAnsi="Cambria Math"/>
            </w:rPr>
            <m:t xml:space="preserve"> (In an ideal transistor, when the transistor is on, it fluctuates between 0 &lt;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 xml:space="preserve">CE </m:t>
              </m:r>
            </m:sub>
          </m:sSub>
          <m:r>
            <w:rPr>
              <w:rFonts w:ascii="Cambria Math" w:eastAsiaTheme="minorEastAsia" w:hAnsi="Cambria Math"/>
            </w:rPr>
            <m:t>&lt;0.2V)</m:t>
          </m:r>
        </m:oMath>
      </m:oMathPara>
    </w:p>
    <w:p w14:paraId="5200A22C" w14:textId="77777777" w:rsidR="0006402D" w:rsidRPr="00B906F4" w:rsidRDefault="0006402D" w:rsidP="0006402D">
      <w:pPr>
        <w:rPr>
          <w:rFonts w:eastAsiaTheme="minorEastAsia"/>
        </w:rPr>
      </w:pPr>
    </w:p>
    <w:p w14:paraId="77B24175" w14:textId="77777777" w:rsidR="0006402D" w:rsidRPr="0006402D" w:rsidRDefault="003605F1" w:rsidP="0006402D">
      <w:pPr>
        <w:rPr>
          <w:rFonts w:eastAsiaTheme="minorEastAsia"/>
          <w:b/>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Voltage across base-collector junction: V</m:t>
              </m:r>
            </m:e>
            <m:sub>
              <m:r>
                <w:rPr>
                  <w:rFonts w:ascii="Cambria Math" w:eastAsiaTheme="minorEastAsia" w:hAnsi="Cambria Math"/>
                </w:rPr>
                <m:t>BC</m:t>
              </m:r>
            </m:sub>
          </m:sSub>
          <m:r>
            <w:rPr>
              <w:rFonts w:ascii="Cambria Math" w:eastAsiaTheme="minorEastAsia" w:hAnsi="Cambria Math"/>
            </w:rPr>
            <m:t>=0.45&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C</m:t>
              </m:r>
            </m:sub>
          </m:sSub>
          <m:r>
            <w:rPr>
              <w:rFonts w:ascii="Cambria Math" w:eastAsiaTheme="minorEastAsia" w:hAnsi="Cambria Math"/>
            </w:rPr>
            <m:t xml:space="preserve">&lt;0.9V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C</m:t>
              </m:r>
            </m:sub>
          </m:sSub>
          <m:r>
            <w:rPr>
              <w:rFonts w:ascii="Cambria Math" w:eastAsiaTheme="minorEastAsia" w:hAnsi="Cambria Math"/>
            </w:rPr>
            <m:t>≈</m:t>
          </m:r>
          <m:r>
            <m:rPr>
              <m:sty m:val="bi"/>
            </m:rPr>
            <w:rPr>
              <w:rFonts w:ascii="Cambria Math" w:eastAsiaTheme="minorEastAsia" w:hAnsi="Cambria Math"/>
            </w:rPr>
            <m:t>0.7</m:t>
          </m:r>
          <m:r>
            <m:rPr>
              <m:sty m:val="bi"/>
            </m:rPr>
            <w:rPr>
              <w:rFonts w:ascii="Cambria Math" w:eastAsiaTheme="minorEastAsia" w:hAnsi="Cambria Math"/>
            </w:rPr>
            <m:t>V</m:t>
          </m:r>
        </m:oMath>
      </m:oMathPara>
    </w:p>
    <w:p w14:paraId="7D5A4959" w14:textId="77777777" w:rsidR="0006402D" w:rsidRPr="00B906F4" w:rsidRDefault="0006402D" w:rsidP="0006402D">
      <w:pPr>
        <w:rPr>
          <w:rFonts w:eastAsiaTheme="minorEastAsia"/>
          <w:b/>
        </w:rPr>
      </w:pPr>
    </w:p>
    <w:p w14:paraId="0C8617D9" w14:textId="77777777" w:rsidR="0006402D" w:rsidRPr="0006402D" w:rsidRDefault="0006402D" w:rsidP="0006402D">
      <w:pPr>
        <w:rPr>
          <w:rFonts w:eastAsiaTheme="minorEastAsia"/>
          <w:b/>
        </w:rPr>
      </w:pPr>
      <m:oMathPara>
        <m:oMathParaPr>
          <m:jc m:val="center"/>
        </m:oMathParaPr>
        <m:oMath>
          <m:r>
            <w:rPr>
              <w:rFonts w:ascii="Cambria Math" w:eastAsiaTheme="minorEastAsia" w:hAnsi="Cambria Math"/>
            </w:rPr>
            <m:t xml:space="preserve">Pulse current source voltag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m:t>
              </m:r>
            </m:sub>
          </m:sSub>
          <m:r>
            <w:rPr>
              <w:rFonts w:ascii="Cambria Math" w:eastAsiaTheme="minorEastAsia" w:hAnsi="Cambria Math"/>
            </w:rPr>
            <m:t>=</m:t>
          </m:r>
          <m:r>
            <m:rPr>
              <m:sty m:val="bi"/>
            </m:rPr>
            <w:rPr>
              <w:rFonts w:ascii="Cambria Math" w:eastAsiaTheme="minorEastAsia" w:hAnsi="Cambria Math"/>
            </w:rPr>
            <m:t>29.304</m:t>
          </m:r>
          <m:r>
            <m:rPr>
              <m:sty m:val="bi"/>
            </m:rPr>
            <w:rPr>
              <w:rFonts w:ascii="Cambria Math" w:eastAsiaTheme="minorEastAsia" w:hAnsi="Cambria Math"/>
            </w:rPr>
            <m:t>V</m:t>
          </m:r>
        </m:oMath>
      </m:oMathPara>
    </w:p>
    <w:p w14:paraId="0BBCD398" w14:textId="77777777" w:rsidR="0006402D" w:rsidRPr="00B906F4" w:rsidRDefault="0006402D" w:rsidP="0006402D">
      <w:pPr>
        <w:rPr>
          <w:rFonts w:eastAsiaTheme="minorEastAsia"/>
          <w:b/>
        </w:rPr>
      </w:pPr>
    </w:p>
    <w:p w14:paraId="0F4D9A81" w14:textId="77777777" w:rsidR="0006402D" w:rsidRPr="0006402D" w:rsidRDefault="0006402D" w:rsidP="0006402D">
      <w:pPr>
        <w:rPr>
          <w:rFonts w:eastAsiaTheme="minorEastAsia"/>
        </w:rPr>
      </w:pPr>
      <m:oMathPara>
        <m:oMathParaPr>
          <m:jc m:val="center"/>
        </m:oMathParaPr>
        <m:oMath>
          <m:r>
            <w:rPr>
              <w:rFonts w:ascii="Cambria Math" w:eastAsiaTheme="minorEastAsia" w:hAnsi="Cambria Math"/>
            </w:rPr>
            <m:t>Kirchhof</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r>
            <w:rPr>
              <w:rFonts w:ascii="Cambria Math" w:eastAsiaTheme="minorEastAsia" w:hAnsi="Cambria Math"/>
            </w:rPr>
            <m:t>s Voltage Loop Equation:</m:t>
          </m:r>
        </m:oMath>
      </m:oMathPara>
    </w:p>
    <w:p w14:paraId="660E3639" w14:textId="77777777" w:rsidR="0006402D" w:rsidRPr="003E4353" w:rsidRDefault="0006402D" w:rsidP="0006402D">
      <w:pPr>
        <w:rPr>
          <w:rFonts w:eastAsiaTheme="minorEastAsia"/>
        </w:rPr>
      </w:pPr>
    </w:p>
    <w:p w14:paraId="2F2D02F5" w14:textId="77777777" w:rsidR="0006402D" w:rsidRPr="0006402D" w:rsidRDefault="0006402D" w:rsidP="0006402D">
      <w:pPr>
        <w:rPr>
          <w:rFonts w:eastAsiaTheme="minorEastAsia"/>
        </w:rPr>
      </w:pPr>
      <m:oMathPara>
        <m:oMathParaPr>
          <m:jc m:val="center"/>
        </m:oMathParaP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E</m:t>
              </m:r>
            </m:sub>
          </m:sSub>
          <m:r>
            <w:rPr>
              <w:rFonts w:ascii="Cambria Math" w:eastAsiaTheme="minorEastAsia" w:hAnsi="Cambria Math"/>
            </w:rPr>
            <m:t>=0</m:t>
          </m:r>
        </m:oMath>
      </m:oMathPara>
    </w:p>
    <w:p w14:paraId="4A4317E6" w14:textId="77777777" w:rsidR="0006402D" w:rsidRPr="003E4353" w:rsidRDefault="0006402D" w:rsidP="0006402D">
      <w:pPr>
        <w:rPr>
          <w:rFonts w:eastAsiaTheme="minorEastAsia"/>
        </w:rPr>
      </w:pPr>
    </w:p>
    <w:p w14:paraId="6CD73E67" w14:textId="77777777" w:rsidR="0006402D" w:rsidRPr="0006402D" w:rsidRDefault="0006402D" w:rsidP="0006402D">
      <w:pPr>
        <w:rPr>
          <w:rFonts w:eastAsiaTheme="minorEastAsia"/>
        </w:rPr>
      </w:pPr>
      <m:oMathPara>
        <m:oMathParaPr>
          <m:jc m:val="center"/>
        </m:oMathParaPr>
        <m:oMath>
          <m:r>
            <w:rPr>
              <w:rFonts w:ascii="Cambria Math" w:eastAsiaTheme="minorEastAsia" w:hAnsi="Cambria Math"/>
            </w:rPr>
            <m:t>-29.304+24.75+0.7+3.3+0+0.7≅0</m:t>
          </m:r>
        </m:oMath>
      </m:oMathPara>
    </w:p>
    <w:p w14:paraId="0AF8C1AD" w14:textId="77777777" w:rsidR="0006402D" w:rsidRPr="003E4353" w:rsidRDefault="0006402D" w:rsidP="0006402D">
      <w:pPr>
        <w:rPr>
          <w:rFonts w:eastAsiaTheme="minorEastAsia"/>
        </w:rPr>
      </w:pPr>
    </w:p>
    <w:p w14:paraId="1881E79D" w14:textId="77777777" w:rsidR="0006402D" w:rsidRPr="003E4353" w:rsidRDefault="0006402D" w:rsidP="0006402D">
      <w:pPr>
        <w:rPr>
          <w:rFonts w:eastAsiaTheme="minorEastAsia"/>
        </w:rPr>
      </w:pPr>
      <m:oMathPara>
        <m:oMathParaPr>
          <m:jc m:val="center"/>
        </m:oMathParaPr>
        <m:oMath>
          <m:r>
            <w:rPr>
              <w:rFonts w:ascii="Cambria Math" w:eastAsiaTheme="minorEastAsia" w:hAnsi="Cambria Math"/>
            </w:rPr>
            <m:t xml:space="preserve">0.146≅0 </m:t>
          </m:r>
        </m:oMath>
      </m:oMathPara>
    </w:p>
    <w:p w14:paraId="0BB7C738" w14:textId="3C90C7BB" w:rsidR="00CB258C" w:rsidRPr="00CB258C" w:rsidRDefault="00CB258C" w:rsidP="004B4A3F">
      <w:pPr>
        <w:pStyle w:val="Figure"/>
      </w:pPr>
    </w:p>
    <w:p w14:paraId="79DB9E23" w14:textId="64DDE704" w:rsidR="00AF2E40" w:rsidRPr="00CB258C" w:rsidRDefault="00A059F6" w:rsidP="008B1DF4">
      <w:pPr>
        <w:pStyle w:val="figurecaption"/>
      </w:pPr>
      <w:bookmarkStart w:id="2433" w:name="_Toc531644050"/>
      <w:bookmarkStart w:id="2434" w:name="_Toc531465117"/>
      <w:bookmarkStart w:id="2435" w:name="_Ref531622241"/>
      <w:bookmarkStart w:id="2436" w:name="_Toc6246824"/>
      <w:bookmarkStart w:id="2437" w:name="_Toc6501967"/>
      <w:bookmarkStart w:id="2438" w:name="_Toc6502243"/>
      <w:r>
        <w:t xml:space="preserve">Fig. </w:t>
      </w:r>
      <w:r w:rsidR="008B1DF4">
        <w:fldChar w:fldCharType="begin"/>
      </w:r>
      <w:r w:rsidR="008B1DF4">
        <w:instrText xml:space="preserve"> SEQ Fig. \* ARABIC </w:instrText>
      </w:r>
      <w:r w:rsidR="008B1DF4">
        <w:fldChar w:fldCharType="separate"/>
      </w:r>
      <w:r w:rsidR="00FE1F23">
        <w:t>17</w:t>
      </w:r>
      <w:r w:rsidR="008B1DF4">
        <w:fldChar w:fldCharType="end"/>
      </w:r>
      <w:bookmarkEnd w:id="2435"/>
      <w:r>
        <w:t xml:space="preserve"> </w:t>
      </w:r>
      <w:r w:rsidR="0006402D">
        <w:t>Calculations for IR Transmitter Circuit</w:t>
      </w:r>
      <w:bookmarkEnd w:id="2433"/>
      <w:bookmarkEnd w:id="2436"/>
      <w:bookmarkEnd w:id="2437"/>
      <w:bookmarkEnd w:id="2438"/>
      <w:r w:rsidR="007618A3">
        <w:t xml:space="preserve"> </w:t>
      </w:r>
      <w:bookmarkEnd w:id="2434"/>
    </w:p>
    <w:p w14:paraId="62AAC169" w14:textId="77777777" w:rsidR="00732AC0" w:rsidRPr="00732AC0" w:rsidRDefault="00732AC0" w:rsidP="00732AC0"/>
    <w:p w14:paraId="2DE97FBD" w14:textId="77777777" w:rsidR="00A94631" w:rsidRDefault="00A94631">
      <w:pPr>
        <w:jc w:val="left"/>
      </w:pPr>
      <w:r>
        <w:br w:type="page"/>
      </w:r>
    </w:p>
    <w:p w14:paraId="46DAA46B" w14:textId="77777777" w:rsidR="00C02FC4" w:rsidRPr="00C02FC4" w:rsidRDefault="00C02FC4" w:rsidP="00DF4FEC">
      <w:pPr>
        <w:pStyle w:val="ListParagraph"/>
        <w:keepNext/>
        <w:numPr>
          <w:ilvl w:val="1"/>
          <w:numId w:val="22"/>
        </w:numPr>
        <w:tabs>
          <w:tab w:val="left" w:pos="540"/>
        </w:tabs>
        <w:spacing w:before="0" w:after="0"/>
        <w:jc w:val="both"/>
        <w:outlineLvl w:val="2"/>
        <w:rPr>
          <w:i/>
          <w:iCs/>
          <w:noProof/>
          <w:vanish/>
          <w:kern w:val="2"/>
          <w:sz w:val="24"/>
          <w:szCs w:val="21"/>
        </w:rPr>
      </w:pPr>
      <w:bookmarkStart w:id="2439" w:name="_Toc531730439"/>
      <w:bookmarkStart w:id="2440" w:name="_Toc531730519"/>
      <w:bookmarkStart w:id="2441" w:name="_Toc531955489"/>
      <w:bookmarkStart w:id="2442" w:name="_Toc531955570"/>
      <w:bookmarkStart w:id="2443" w:name="_Toc531957378"/>
      <w:bookmarkStart w:id="2444" w:name="_Toc531958594"/>
      <w:bookmarkStart w:id="2445" w:name="_Toc6227976"/>
      <w:bookmarkStart w:id="2446" w:name="_Toc6230683"/>
      <w:bookmarkStart w:id="2447" w:name="_Toc6230825"/>
      <w:bookmarkStart w:id="2448" w:name="_Toc6230967"/>
      <w:bookmarkStart w:id="2449" w:name="_Toc6231109"/>
      <w:bookmarkStart w:id="2450" w:name="_Toc6231252"/>
      <w:bookmarkStart w:id="2451" w:name="_Toc6232844"/>
      <w:bookmarkStart w:id="2452" w:name="_Toc6236144"/>
      <w:bookmarkStart w:id="2453" w:name="_Toc6240444"/>
      <w:bookmarkStart w:id="2454" w:name="_Toc6240585"/>
      <w:bookmarkStart w:id="2455" w:name="_Toc6240727"/>
      <w:bookmarkStart w:id="2456" w:name="_Toc6243290"/>
      <w:bookmarkStart w:id="2457" w:name="_Toc6236747"/>
      <w:bookmarkStart w:id="2458" w:name="_Toc6237022"/>
      <w:bookmarkStart w:id="2459" w:name="_Toc6237343"/>
      <w:bookmarkStart w:id="2460" w:name="_Toc6237625"/>
      <w:bookmarkStart w:id="2461" w:name="_Toc6237933"/>
      <w:bookmarkStart w:id="2462" w:name="_Toc6238245"/>
      <w:bookmarkStart w:id="2463" w:name="_Toc6238554"/>
      <w:bookmarkStart w:id="2464" w:name="_Toc6238833"/>
      <w:bookmarkStart w:id="2465" w:name="_Toc6239131"/>
      <w:bookmarkStart w:id="2466" w:name="_Toc6239444"/>
      <w:bookmarkStart w:id="2467" w:name="_Toc6239755"/>
      <w:bookmarkStart w:id="2468" w:name="_Toc6240038"/>
      <w:bookmarkStart w:id="2469" w:name="_Toc6240340"/>
      <w:bookmarkStart w:id="2470" w:name="_Toc6240814"/>
      <w:bookmarkStart w:id="2471" w:name="_Toc6241249"/>
      <w:bookmarkStart w:id="2472" w:name="_Toc6241541"/>
      <w:bookmarkStart w:id="2473" w:name="_Toc6241828"/>
      <w:bookmarkStart w:id="2474" w:name="_Toc6242141"/>
      <w:bookmarkStart w:id="2475" w:name="_Toc6242436"/>
      <w:bookmarkStart w:id="2476" w:name="_Toc6242739"/>
      <w:bookmarkStart w:id="2477" w:name="_Toc6243434"/>
      <w:bookmarkStart w:id="2478" w:name="_Toc6243654"/>
      <w:bookmarkStart w:id="2479" w:name="_Toc6243798"/>
      <w:bookmarkStart w:id="2480" w:name="_Toc6243943"/>
      <w:bookmarkStart w:id="2481" w:name="_Toc6244088"/>
      <w:bookmarkStart w:id="2482" w:name="_Toc6246901"/>
      <w:bookmarkStart w:id="2483" w:name="_Toc6247046"/>
      <w:bookmarkStart w:id="2484" w:name="_Toc6308829"/>
      <w:bookmarkStart w:id="2485" w:name="_Toc6321260"/>
      <w:bookmarkStart w:id="2486" w:name="_Toc6485136"/>
      <w:bookmarkStart w:id="2487" w:name="_Toc6487544"/>
      <w:bookmarkStart w:id="2488" w:name="_Toc6501773"/>
      <w:bookmarkStart w:id="2489" w:name="_Toc6501911"/>
      <w:bookmarkStart w:id="2490" w:name="_Toc6502049"/>
      <w:bookmarkStart w:id="2491" w:name="_Toc6502187"/>
      <w:bookmarkStart w:id="2492" w:name="_Toc6502325"/>
      <w:bookmarkStart w:id="2493" w:name="_Toc6952190"/>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p>
    <w:p w14:paraId="419065AC" w14:textId="30E11B22" w:rsidR="00A94631" w:rsidRPr="00063BF0" w:rsidRDefault="00A94631" w:rsidP="005C1225">
      <w:pPr>
        <w:pStyle w:val="Heading3"/>
      </w:pPr>
      <w:bookmarkStart w:id="2494" w:name="_Toc6246902"/>
      <w:bookmarkStart w:id="2495" w:name="_Toc6502050"/>
      <w:bookmarkStart w:id="2496" w:name="_Toc6952191"/>
      <w:r>
        <w:t>Implementation of Task 5.2 (cont.)</w:t>
      </w:r>
      <w:bookmarkEnd w:id="2494"/>
      <w:bookmarkEnd w:id="2495"/>
      <w:bookmarkEnd w:id="2496"/>
    </w:p>
    <w:p w14:paraId="55613E5A" w14:textId="6FF09AA9" w:rsidR="006B0E24" w:rsidRPr="00732AC0" w:rsidRDefault="0015568B" w:rsidP="000144C9">
      <w:pPr>
        <w:pStyle w:val="AllText"/>
      </w:pPr>
      <w:r>
        <w:fldChar w:fldCharType="begin"/>
      </w:r>
      <w:r>
        <w:instrText xml:space="preserve"> REF _Ref531622621 \h </w:instrText>
      </w:r>
      <w:r>
        <w:fldChar w:fldCharType="separate"/>
      </w:r>
      <w:r w:rsidR="00FE1F23">
        <w:t xml:space="preserve">Fig. </w:t>
      </w:r>
      <w:r w:rsidR="00FE1F23">
        <w:rPr>
          <w:noProof/>
        </w:rPr>
        <w:t>18</w:t>
      </w:r>
      <w:r>
        <w:fldChar w:fldCharType="end"/>
      </w:r>
      <w:r>
        <w:t xml:space="preserve"> </w:t>
      </w:r>
      <w:r w:rsidR="00916815">
        <w:t xml:space="preserve">shows </w:t>
      </w:r>
      <w:r w:rsidR="00916815" w:rsidRPr="007618A3">
        <w:t>the schematic of the IR Emitter. This schematic was created to simulate the output created by the IR emitter circuit</w:t>
      </w:r>
      <w:r w:rsidR="00916815">
        <w:t xml:space="preserve">. Using a pulse current of 15mA, which is the output from the NodeMCU pin and the </w:t>
      </w:r>
      <w:r w:rsidR="00C35670">
        <w:t>38 kHz</w:t>
      </w:r>
      <w:r w:rsidR="00916815">
        <w:t xml:space="preserve"> which is the frequency an IR transmitter is modulated at and a 1650Ω to stabilize the current at about 7.5mA. There is a current 42.124mA coming from the collector side of the transistor. The emitter current is the collector and base current fused together which will output a value of about 50mA which is show</w:t>
      </w:r>
      <w:r w:rsidR="00427145">
        <w:t>n</w:t>
      </w:r>
      <w:r w:rsidR="00916815">
        <w:t xml:space="preserve"> below. The output must be at 50mA to ensure that the IR LED is operating at maximum efficiency.</w:t>
      </w:r>
    </w:p>
    <w:p w14:paraId="05AFBF1B" w14:textId="1FF85D3B" w:rsidR="00915865" w:rsidRDefault="00E56168" w:rsidP="004B4A3F">
      <w:pPr>
        <w:pStyle w:val="Figure"/>
      </w:pPr>
      <w:r>
        <w:rPr>
          <w:noProof/>
        </w:rPr>
        <w:drawing>
          <wp:inline distT="0" distB="0" distL="0" distR="0" wp14:anchorId="161D68F8" wp14:editId="24EE7089">
            <wp:extent cx="5943600" cy="3589655"/>
            <wp:effectExtent l="0" t="0" r="0" b="0"/>
            <wp:docPr id="1716276164" name="Picture 776870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870577"/>
                    <pic:cNvPicPr/>
                  </pic:nvPicPr>
                  <pic:blipFill>
                    <a:blip r:embed="rId44">
                      <a:extLst>
                        <a:ext uri="{28A0092B-C50C-407E-A947-70E740481C1C}">
                          <a14:useLocalDpi xmlns:a14="http://schemas.microsoft.com/office/drawing/2010/main" val="0"/>
                        </a:ext>
                      </a:extLst>
                    </a:blip>
                    <a:stretch>
                      <a:fillRect/>
                    </a:stretch>
                  </pic:blipFill>
                  <pic:spPr>
                    <a:xfrm>
                      <a:off x="0" y="0"/>
                      <a:ext cx="5943600" cy="3589655"/>
                    </a:xfrm>
                    <a:prstGeom prst="rect">
                      <a:avLst/>
                    </a:prstGeom>
                  </pic:spPr>
                </pic:pic>
              </a:graphicData>
            </a:graphic>
          </wp:inline>
        </w:drawing>
      </w:r>
    </w:p>
    <w:p w14:paraId="3F002D14" w14:textId="13EC6BFE" w:rsidR="00AF2E40" w:rsidRDefault="00A059F6" w:rsidP="008B1DF4">
      <w:pPr>
        <w:pStyle w:val="figurecaption"/>
      </w:pPr>
      <w:bookmarkStart w:id="2497" w:name="_Toc531465118"/>
      <w:bookmarkStart w:id="2498" w:name="_Toc531644051"/>
      <w:bookmarkStart w:id="2499" w:name="_Ref531622621"/>
      <w:bookmarkStart w:id="2500" w:name="_Toc6246825"/>
      <w:bookmarkStart w:id="2501" w:name="_Toc6501968"/>
      <w:bookmarkStart w:id="2502" w:name="_Toc6502244"/>
      <w:r>
        <w:t xml:space="preserve">Fig. </w:t>
      </w:r>
      <w:r w:rsidR="008B1DF4">
        <w:fldChar w:fldCharType="begin"/>
      </w:r>
      <w:r w:rsidR="008B1DF4">
        <w:instrText xml:space="preserve"> SEQ Fig. \* ARABIC </w:instrText>
      </w:r>
      <w:r w:rsidR="008B1DF4">
        <w:fldChar w:fldCharType="separate"/>
      </w:r>
      <w:r w:rsidR="00FE1F23">
        <w:t>18</w:t>
      </w:r>
      <w:r w:rsidR="008B1DF4">
        <w:fldChar w:fldCharType="end"/>
      </w:r>
      <w:bookmarkEnd w:id="2499"/>
      <w:r>
        <w:t xml:space="preserve"> </w:t>
      </w:r>
      <w:r w:rsidR="00916815">
        <w:t>Circuit Simulation for IR Transmitter</w:t>
      </w:r>
      <w:bookmarkEnd w:id="2497"/>
      <w:bookmarkEnd w:id="2498"/>
      <w:bookmarkEnd w:id="2500"/>
      <w:bookmarkEnd w:id="2501"/>
      <w:bookmarkEnd w:id="2502"/>
    </w:p>
    <w:p w14:paraId="7A392426" w14:textId="73D3835C" w:rsidR="00DB6282" w:rsidRDefault="00DB6282">
      <w:pPr>
        <w:jc w:val="left"/>
        <w:rPr>
          <w:kern w:val="0"/>
          <w:sz w:val="20"/>
          <w:szCs w:val="24"/>
          <w:lang w:eastAsia="en-US"/>
        </w:rPr>
      </w:pPr>
      <w:r>
        <w:rPr>
          <w:kern w:val="0"/>
          <w:sz w:val="20"/>
          <w:szCs w:val="24"/>
          <w:lang w:eastAsia="en-US"/>
        </w:rPr>
        <w:br w:type="page"/>
      </w:r>
    </w:p>
    <w:p w14:paraId="251DD488" w14:textId="1B44DD49" w:rsidR="005035B4" w:rsidRDefault="00143BF2" w:rsidP="005C1225">
      <w:pPr>
        <w:pStyle w:val="Heading3"/>
      </w:pPr>
      <w:bookmarkStart w:id="2503" w:name="_Toc531038870"/>
      <w:bookmarkStart w:id="2504" w:name="_Toc531049120"/>
      <w:bookmarkStart w:id="2505" w:name="_Toc531441816"/>
      <w:bookmarkStart w:id="2506" w:name="_Toc531465175"/>
      <w:bookmarkStart w:id="2507" w:name="_Toc6246903"/>
      <w:bookmarkStart w:id="2508" w:name="_Toc6502051"/>
      <w:bookmarkStart w:id="2509" w:name="_Toc6952192"/>
      <w:r>
        <w:lastRenderedPageBreak/>
        <w:t>Imple</w:t>
      </w:r>
      <w:r w:rsidR="00AF2E40">
        <w:t>mentation of Task 5.</w:t>
      </w:r>
      <w:r w:rsidR="007064AB">
        <w:t>2 (cont.)</w:t>
      </w:r>
      <w:bookmarkEnd w:id="2503"/>
      <w:bookmarkEnd w:id="2504"/>
      <w:bookmarkEnd w:id="2505"/>
      <w:bookmarkEnd w:id="2506"/>
      <w:bookmarkEnd w:id="2507"/>
      <w:bookmarkEnd w:id="2508"/>
      <w:bookmarkEnd w:id="2509"/>
    </w:p>
    <w:p w14:paraId="59FB5DA8" w14:textId="7FDDDA0D" w:rsidR="007064AB" w:rsidRDefault="0015568B" w:rsidP="000144C9">
      <w:pPr>
        <w:pStyle w:val="AllText"/>
        <w:rPr>
          <w:noProof/>
        </w:rPr>
      </w:pPr>
      <w:r>
        <w:rPr>
          <w:noProof/>
        </w:rPr>
        <w:fldChar w:fldCharType="begin"/>
      </w:r>
      <w:r>
        <w:rPr>
          <w:noProof/>
        </w:rPr>
        <w:instrText xml:space="preserve"> REF _Ref531622632 \h </w:instrText>
      </w:r>
      <w:r>
        <w:rPr>
          <w:noProof/>
        </w:rPr>
      </w:r>
      <w:r>
        <w:rPr>
          <w:noProof/>
        </w:rPr>
        <w:fldChar w:fldCharType="separate"/>
      </w:r>
      <w:r w:rsidR="00FE1F23">
        <w:t xml:space="preserve">Fig. </w:t>
      </w:r>
      <w:r w:rsidR="00FE1F23">
        <w:rPr>
          <w:noProof/>
        </w:rPr>
        <w:t>19</w:t>
      </w:r>
      <w:r>
        <w:rPr>
          <w:noProof/>
        </w:rPr>
        <w:fldChar w:fldCharType="end"/>
      </w:r>
      <w:r>
        <w:rPr>
          <w:noProof/>
        </w:rPr>
        <w:t xml:space="preserve"> </w:t>
      </w:r>
      <w:r w:rsidR="00870DE5">
        <w:rPr>
          <w:noProof/>
        </w:rPr>
        <w:t>displays the output of the IR transmitter circuit. The view is from an oscilloscope display in the wave pattern due to the pulse current used in the circuit.</w:t>
      </w:r>
      <w:r w:rsidR="00ED314D">
        <w:rPr>
          <w:noProof/>
        </w:rPr>
        <w:t xml:space="preserve"> Timebase and Channel A was adjusted to 50μs/Div and 200mV/Div respectively for a better view of the waveform.</w:t>
      </w:r>
      <w:r w:rsidR="00870DE5">
        <w:rPr>
          <w:noProof/>
        </w:rPr>
        <w:t xml:space="preserve"> The modulated </w:t>
      </w:r>
      <w:r w:rsidR="00ED314D">
        <w:rPr>
          <w:noProof/>
        </w:rPr>
        <w:t>frequency of an IR transmitter is 38kHz. Based on the period of the wave which is 26.515μs, and using the equation f = 1/T, the simulated frequency comes out to be 37.7kHz which is approximately 38kHz.</w:t>
      </w:r>
    </w:p>
    <w:p w14:paraId="44C9778F" w14:textId="6F2B6A0C" w:rsidR="00AF2E40" w:rsidRDefault="00870DE5" w:rsidP="00870DE5">
      <w:r>
        <w:rPr>
          <w:noProof/>
          <w:lang w:eastAsia="en-US"/>
        </w:rPr>
        <w:drawing>
          <wp:inline distT="0" distB="0" distL="0" distR="0" wp14:anchorId="4DA78FDE" wp14:editId="68E9CCC6">
            <wp:extent cx="5257800" cy="4248150"/>
            <wp:effectExtent l="0" t="0" r="0" b="0"/>
            <wp:docPr id="57744060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5">
                      <a:extLst>
                        <a:ext uri="{28A0092B-C50C-407E-A947-70E740481C1C}">
                          <a14:useLocalDpi xmlns:a14="http://schemas.microsoft.com/office/drawing/2010/main" val="0"/>
                        </a:ext>
                      </a:extLst>
                    </a:blip>
                    <a:stretch>
                      <a:fillRect/>
                    </a:stretch>
                  </pic:blipFill>
                  <pic:spPr>
                    <a:xfrm>
                      <a:off x="0" y="0"/>
                      <a:ext cx="5257800" cy="4248150"/>
                    </a:xfrm>
                    <a:prstGeom prst="rect">
                      <a:avLst/>
                    </a:prstGeom>
                  </pic:spPr>
                </pic:pic>
              </a:graphicData>
            </a:graphic>
          </wp:inline>
        </w:drawing>
      </w:r>
    </w:p>
    <w:p w14:paraId="15E932AA" w14:textId="01D9EFCE" w:rsidR="00B370D2" w:rsidRDefault="00A059F6" w:rsidP="008B1DF4">
      <w:pPr>
        <w:pStyle w:val="figurecaption"/>
      </w:pPr>
      <w:bookmarkStart w:id="2510" w:name="_Toc531644052"/>
      <w:bookmarkStart w:id="2511" w:name="_Toc531465119"/>
      <w:bookmarkStart w:id="2512" w:name="_Ref531622632"/>
      <w:bookmarkStart w:id="2513" w:name="_Toc6246826"/>
      <w:bookmarkStart w:id="2514" w:name="_Toc6501969"/>
      <w:bookmarkStart w:id="2515" w:name="_Toc6502245"/>
      <w:r>
        <w:t xml:space="preserve">Fig. </w:t>
      </w:r>
      <w:r w:rsidR="008B1DF4">
        <w:fldChar w:fldCharType="begin"/>
      </w:r>
      <w:r w:rsidR="008B1DF4">
        <w:instrText xml:space="preserve"> SEQ Fig. \* ARABIC </w:instrText>
      </w:r>
      <w:r w:rsidR="008B1DF4">
        <w:fldChar w:fldCharType="separate"/>
      </w:r>
      <w:r w:rsidR="00FE1F23">
        <w:t>19</w:t>
      </w:r>
      <w:r w:rsidR="008B1DF4">
        <w:fldChar w:fldCharType="end"/>
      </w:r>
      <w:bookmarkEnd w:id="2511"/>
      <w:bookmarkEnd w:id="2512"/>
      <w:r w:rsidR="00870DE5">
        <w:t xml:space="preserve"> Simulation Results</w:t>
      </w:r>
      <w:bookmarkEnd w:id="2510"/>
      <w:bookmarkEnd w:id="2513"/>
      <w:bookmarkEnd w:id="2514"/>
      <w:bookmarkEnd w:id="2515"/>
    </w:p>
    <w:p w14:paraId="765DDCB5" w14:textId="22BBCCDB" w:rsidR="00D45D72" w:rsidRDefault="00B370D2" w:rsidP="00D45D72">
      <w:pPr>
        <w:tabs>
          <w:tab w:val="left" w:pos="1095"/>
          <w:tab w:val="center" w:pos="4680"/>
        </w:tabs>
        <w:jc w:val="left"/>
      </w:pPr>
      <w:r>
        <w:tab/>
      </w:r>
      <w:r w:rsidR="00D45D72">
        <w:br w:type="page"/>
      </w:r>
    </w:p>
    <w:p w14:paraId="6FB4D09C" w14:textId="6ECC7896" w:rsidR="005035B4" w:rsidRDefault="005035B4" w:rsidP="00DF4FEC">
      <w:pPr>
        <w:pStyle w:val="Heading2"/>
        <w:numPr>
          <w:ilvl w:val="1"/>
          <w:numId w:val="31"/>
        </w:numPr>
      </w:pPr>
      <w:bookmarkStart w:id="2516" w:name="_Toc531038872"/>
      <w:bookmarkStart w:id="2517" w:name="_Toc531049122"/>
      <w:bookmarkStart w:id="2518" w:name="_Toc531441817"/>
      <w:bookmarkStart w:id="2519" w:name="_Toc531465176"/>
      <w:bookmarkStart w:id="2520" w:name="_Toc6246904"/>
      <w:bookmarkStart w:id="2521" w:name="_Toc6502052"/>
      <w:bookmarkStart w:id="2522" w:name="_Toc6952193"/>
      <w:r>
        <w:lastRenderedPageBreak/>
        <w:t>Imple</w:t>
      </w:r>
      <w:r w:rsidR="009A3A34">
        <w:t xml:space="preserve">mentation of </w:t>
      </w:r>
      <w:r w:rsidR="00143BF2">
        <w:t xml:space="preserve">Task </w:t>
      </w:r>
      <w:bookmarkEnd w:id="2516"/>
      <w:bookmarkEnd w:id="2517"/>
      <w:bookmarkEnd w:id="2518"/>
      <w:bookmarkEnd w:id="2519"/>
      <w:r w:rsidR="002705D6">
        <w:t>5.3</w:t>
      </w:r>
      <w:r w:rsidR="00A61F2E">
        <w:t>.</w:t>
      </w:r>
      <w:bookmarkEnd w:id="2520"/>
      <w:bookmarkEnd w:id="2521"/>
      <w:bookmarkEnd w:id="2522"/>
    </w:p>
    <w:p w14:paraId="7BB5E1CC" w14:textId="0F7587FD" w:rsidR="002705D6" w:rsidRPr="002705D6" w:rsidRDefault="00031FBB" w:rsidP="000144C9">
      <w:pPr>
        <w:pStyle w:val="AllText"/>
      </w:pPr>
      <w:r>
        <w:fldChar w:fldCharType="begin"/>
      </w:r>
      <w:r>
        <w:instrText xml:space="preserve"> REF _Ref6484672 \h </w:instrText>
      </w:r>
      <w:r>
        <w:fldChar w:fldCharType="separate"/>
      </w:r>
      <w:r>
        <w:t>Fig. 20</w:t>
      </w:r>
      <w:r>
        <w:fldChar w:fldCharType="end"/>
      </w:r>
      <w:r w:rsidR="0015568B">
        <w:t xml:space="preserve"> </w:t>
      </w:r>
      <w:r w:rsidR="0005086E">
        <w:t>display</w:t>
      </w:r>
      <w:r w:rsidR="00733935">
        <w:t>s</w:t>
      </w:r>
      <w:r w:rsidR="0005086E">
        <w:t xml:space="preserve"> the PCB</w:t>
      </w:r>
      <w:r w:rsidR="002705D6" w:rsidRPr="002666DF">
        <w:t xml:space="preserve"> design for the IR transmitter. The voltage source</w:t>
      </w:r>
      <w:r w:rsidR="00B848AA">
        <w:t xml:space="preserve"> from the power jack supplying 5V</w:t>
      </w:r>
      <w:r w:rsidR="002705D6" w:rsidRPr="002666DF">
        <w:t xml:space="preserve"> will be powering this circuit with i</w:t>
      </w:r>
      <w:r w:rsidR="00B848AA">
        <w:t>ts power</w:t>
      </w:r>
      <w:r w:rsidR="002705D6" w:rsidRPr="002666DF">
        <w:t xml:space="preserve"> side to the </w:t>
      </w:r>
      <w:r w:rsidR="00E22A36" w:rsidRPr="002666DF">
        <w:t>VIN</w:t>
      </w:r>
      <w:r w:rsidR="002705D6" w:rsidRPr="002666DF">
        <w:t xml:space="preserve"> input</w:t>
      </w:r>
      <w:r w:rsidR="00B848AA">
        <w:t xml:space="preserve"> on the NodeMCU and the ground</w:t>
      </w:r>
      <w:r w:rsidR="002705D6" w:rsidRPr="002666DF">
        <w:t xml:space="preserve"> side to </w:t>
      </w:r>
      <w:r w:rsidR="00B848AA">
        <w:t xml:space="preserve">reference </w:t>
      </w:r>
      <w:r w:rsidR="002705D6" w:rsidRPr="002666DF">
        <w:t xml:space="preserve">ground. The NodeMCU has a </w:t>
      </w:r>
      <w:r w:rsidR="008636F2" w:rsidRPr="002666DF">
        <w:t>built-in</w:t>
      </w:r>
      <w:r w:rsidR="002705D6" w:rsidRPr="002666DF">
        <w:t xml:space="preserve"> regulator to drop the voltage to 3.3V needed for the circuit. </w:t>
      </w:r>
      <w:r w:rsidR="00550EB0">
        <w:t>A</w:t>
      </w:r>
      <w:r w:rsidR="002705D6" w:rsidRPr="0078540B">
        <w:t>n 850nm IR LED</w:t>
      </w:r>
      <w:r w:rsidR="00550EB0">
        <w:t xml:space="preserve"> was used</w:t>
      </w:r>
      <w:r w:rsidR="002705D6" w:rsidRPr="0078540B">
        <w:t xml:space="preserve"> because that is the wavelength that the LED operates</w:t>
      </w:r>
      <w:r w:rsidR="002705D6" w:rsidRPr="002666DF">
        <w:t xml:space="preserve">. </w:t>
      </w:r>
      <w:r w:rsidR="002705D6">
        <w:t xml:space="preserve">The NPN transistor is </w:t>
      </w:r>
      <w:r w:rsidR="0078540B">
        <w:t>used</w:t>
      </w:r>
      <w:r w:rsidR="002705D6">
        <w:t xml:space="preserve"> in </w:t>
      </w:r>
      <w:r w:rsidR="0078540B">
        <w:t xml:space="preserve">this project is because of that NPN transistors </w:t>
      </w:r>
      <w:r w:rsidR="00973010">
        <w:t>have slight greater conductivity than PNP transistors</w:t>
      </w:r>
      <w:r w:rsidR="00CB072B">
        <w:t xml:space="preserve"> and</w:t>
      </w:r>
      <w:r w:rsidR="002705D6" w:rsidRPr="002666DF">
        <w:t xml:space="preserve"> for its ability to produce a current flow from the collector to the emitter, which is</w:t>
      </w:r>
      <w:r w:rsidR="0005086E">
        <w:t xml:space="preserve"> what we need for the PCB</w:t>
      </w:r>
      <w:r w:rsidR="002705D6" w:rsidRPr="002666DF">
        <w:t xml:space="preserve"> design.</w:t>
      </w:r>
      <w:r w:rsidR="0005086E">
        <w:t xml:space="preserve"> </w:t>
      </w:r>
      <w:r w:rsidR="00B848AA">
        <w:t>It</w:t>
      </w:r>
      <w:r w:rsidR="00F91EA2">
        <w:t xml:space="preserve"> is</w:t>
      </w:r>
      <w:r w:rsidR="00B848AA">
        <w:t xml:space="preserve"> imperative that the tracings on the top layer are not intersecting as well as the bottom layer to ensure that it does not short circuit.</w:t>
      </w:r>
      <w:r w:rsidR="00CF622E">
        <w:t xml:space="preserve"> </w:t>
      </w:r>
      <w:r w:rsidR="00E55D6F">
        <w:t>Creating the PCB Board will require you to have a ground fill on the bottom layer for heat dissipation so the components do not overheat also the trace width should be equivalent to the amount of current flowing through that wire.</w:t>
      </w:r>
      <w:r w:rsidR="009F2136">
        <w:t xml:space="preserve"> The small wires</w:t>
      </w:r>
      <w:r w:rsidR="00FB5242">
        <w:t xml:space="preserve"> (12 mil</w:t>
      </w:r>
      <w:r w:rsidR="00427145">
        <w:t>s</w:t>
      </w:r>
      <w:r w:rsidR="00FB5242">
        <w:t>)</w:t>
      </w:r>
      <w:r w:rsidR="009F2136">
        <w:t xml:space="preserve"> indicate that the</w:t>
      </w:r>
      <w:r w:rsidR="00FB5242">
        <w:t>re is a small current going them and the larger wire (24 mil</w:t>
      </w:r>
      <w:r w:rsidR="00427145">
        <w:t>s</w:t>
      </w:r>
      <w:r w:rsidR="00FB5242">
        <w:t>) indicate there is a larger current going through that area.</w:t>
      </w:r>
      <w:r w:rsidR="00D2326F">
        <w:t xml:space="preserve"> </w:t>
      </w:r>
      <w:r w:rsidR="00D2326F">
        <w:fldChar w:fldCharType="begin"/>
      </w:r>
      <w:r w:rsidR="00D2326F">
        <w:instrText xml:space="preserve"> REF _Ref531896986 \h </w:instrText>
      </w:r>
      <w:r w:rsidR="00D2326F">
        <w:fldChar w:fldCharType="separate"/>
      </w:r>
      <w:r w:rsidR="00FE1F23">
        <w:t xml:space="preserve">Fig. </w:t>
      </w:r>
      <w:r w:rsidR="00FE1F23">
        <w:rPr>
          <w:noProof/>
        </w:rPr>
        <w:t>21</w:t>
      </w:r>
      <w:r w:rsidR="00D2326F">
        <w:fldChar w:fldCharType="end"/>
      </w:r>
      <w:r w:rsidR="00D2326F">
        <w:t xml:space="preserve"> displays the </w:t>
      </w:r>
      <w:r>
        <w:t xml:space="preserve">minimum </w:t>
      </w:r>
      <w:r w:rsidR="00D2326F">
        <w:t>trace currents of wires and the re</w:t>
      </w:r>
      <w:r w:rsidR="007275EE">
        <w:t>quired trace width of the wires for the PCB Design.</w:t>
      </w:r>
    </w:p>
    <w:p w14:paraId="6F4C6A6C" w14:textId="67968426" w:rsidR="00A35092" w:rsidRDefault="00B91507" w:rsidP="004B4A3F">
      <w:pPr>
        <w:pStyle w:val="Figure"/>
      </w:pPr>
      <w:r>
        <w:rPr>
          <w:noProof/>
        </w:rPr>
        <w:drawing>
          <wp:inline distT="0" distB="0" distL="0" distR="0" wp14:anchorId="781967A5" wp14:editId="1D32B93F">
            <wp:extent cx="5462548" cy="3030079"/>
            <wp:effectExtent l="0" t="0" r="5080" b="0"/>
            <wp:docPr id="186366332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62548" cy="3030079"/>
                    </a:xfrm>
                    <a:prstGeom prst="rect">
                      <a:avLst/>
                    </a:prstGeom>
                  </pic:spPr>
                </pic:pic>
              </a:graphicData>
            </a:graphic>
          </wp:inline>
        </w:drawing>
      </w:r>
    </w:p>
    <w:p w14:paraId="2AA7AE18" w14:textId="2CCDC38C" w:rsidR="004B4A3F" w:rsidRDefault="004B4A3F" w:rsidP="008B1DF4">
      <w:pPr>
        <w:pStyle w:val="figurecaption"/>
      </w:pPr>
      <w:bookmarkStart w:id="2523" w:name="_Toc6246827"/>
      <w:bookmarkStart w:id="2524" w:name="_Ref6484672"/>
      <w:bookmarkStart w:id="2525" w:name="_Toc6501970"/>
      <w:bookmarkStart w:id="2526" w:name="_Toc6502246"/>
      <w:r>
        <w:t xml:space="preserve">Fig. </w:t>
      </w:r>
      <w:r w:rsidR="008B1DF4">
        <w:fldChar w:fldCharType="begin"/>
      </w:r>
      <w:r w:rsidR="008B1DF4">
        <w:instrText xml:space="preserve"> SEQ Fig. \* ARABIC </w:instrText>
      </w:r>
      <w:r w:rsidR="008B1DF4">
        <w:fldChar w:fldCharType="separate"/>
      </w:r>
      <w:r w:rsidR="00FE1F23">
        <w:t>20</w:t>
      </w:r>
      <w:r w:rsidR="008B1DF4">
        <w:fldChar w:fldCharType="end"/>
      </w:r>
      <w:bookmarkEnd w:id="2524"/>
      <w:r w:rsidR="00E56168">
        <w:t xml:space="preserve"> </w:t>
      </w:r>
      <w:r>
        <w:t>PCB Design of Transmitter</w:t>
      </w:r>
      <w:bookmarkEnd w:id="2523"/>
      <w:bookmarkEnd w:id="2525"/>
      <w:bookmarkEnd w:id="2526"/>
    </w:p>
    <w:p w14:paraId="11DA6494" w14:textId="13ECADC8" w:rsidR="00CF622E" w:rsidRDefault="004B4A3F" w:rsidP="004B4A3F">
      <w:pPr>
        <w:pStyle w:val="Figure"/>
      </w:pPr>
      <w:r>
        <w:rPr>
          <w:noProof/>
        </w:rPr>
        <w:drawing>
          <wp:inline distT="0" distB="0" distL="0" distR="0" wp14:anchorId="79D38641" wp14:editId="3064BFBD">
            <wp:extent cx="3994909" cy="1685925"/>
            <wp:effectExtent l="0" t="0" r="5715" b="0"/>
            <wp:docPr id="776870575" name="Picture 776870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70575" name="Trace Current and Width IR.jpg"/>
                    <pic:cNvPicPr/>
                  </pic:nvPicPr>
                  <pic:blipFill rotWithShape="1">
                    <a:blip r:embed="rId47">
                      <a:extLst>
                        <a:ext uri="{28A0092B-C50C-407E-A947-70E740481C1C}">
                          <a14:useLocalDpi xmlns:a14="http://schemas.microsoft.com/office/drawing/2010/main" val="0"/>
                        </a:ext>
                      </a:extLst>
                    </a:blip>
                    <a:srcRect r="47596" b="60624"/>
                    <a:stretch/>
                  </pic:blipFill>
                  <pic:spPr bwMode="auto">
                    <a:xfrm>
                      <a:off x="0" y="0"/>
                      <a:ext cx="4000873" cy="1688442"/>
                    </a:xfrm>
                    <a:prstGeom prst="rect">
                      <a:avLst/>
                    </a:prstGeom>
                    <a:ln>
                      <a:noFill/>
                    </a:ln>
                    <a:extLst>
                      <a:ext uri="{53640926-AAD7-44D8-BBD7-CCE9431645EC}">
                        <a14:shadowObscured xmlns:a14="http://schemas.microsoft.com/office/drawing/2010/main"/>
                      </a:ext>
                    </a:extLst>
                  </pic:spPr>
                </pic:pic>
              </a:graphicData>
            </a:graphic>
          </wp:inline>
        </w:drawing>
      </w:r>
    </w:p>
    <w:p w14:paraId="7091BE48" w14:textId="7264891E" w:rsidR="00A61F2E" w:rsidRDefault="00A059F6" w:rsidP="008B1DF4">
      <w:pPr>
        <w:pStyle w:val="figurecaption"/>
      </w:pPr>
      <w:bookmarkStart w:id="2527" w:name="_Toc531644053"/>
      <w:bookmarkStart w:id="2528" w:name="_Toc531465120"/>
      <w:bookmarkStart w:id="2529" w:name="_Ref531622641"/>
      <w:bookmarkStart w:id="2530" w:name="_Ref531896986"/>
      <w:bookmarkStart w:id="2531" w:name="_Toc6246828"/>
      <w:bookmarkStart w:id="2532" w:name="_Toc6501971"/>
      <w:bookmarkStart w:id="2533" w:name="_Toc6502247"/>
      <w:r>
        <w:t xml:space="preserve">Fig. </w:t>
      </w:r>
      <w:r w:rsidR="008B1DF4">
        <w:fldChar w:fldCharType="begin"/>
      </w:r>
      <w:r w:rsidR="008B1DF4">
        <w:instrText xml:space="preserve"> SEQ Fig. \* ARABIC </w:instrText>
      </w:r>
      <w:r w:rsidR="008B1DF4">
        <w:fldChar w:fldCharType="separate"/>
      </w:r>
      <w:r w:rsidR="00FE1F23">
        <w:t>21</w:t>
      </w:r>
      <w:r w:rsidR="008B1DF4">
        <w:fldChar w:fldCharType="end"/>
      </w:r>
      <w:bookmarkEnd w:id="2528"/>
      <w:bookmarkEnd w:id="2529"/>
      <w:bookmarkEnd w:id="2530"/>
      <w:r w:rsidR="0005086E">
        <w:t xml:space="preserve"> </w:t>
      </w:r>
      <w:bookmarkEnd w:id="2527"/>
      <w:r w:rsidR="007275EE">
        <w:t>Trace Current and Width for PCB Design</w:t>
      </w:r>
      <w:bookmarkEnd w:id="2531"/>
      <w:bookmarkEnd w:id="2532"/>
      <w:bookmarkEnd w:id="2533"/>
    </w:p>
    <w:p w14:paraId="2C0A4166" w14:textId="52C90C01" w:rsidR="00A61F2E" w:rsidRDefault="00A61F2E" w:rsidP="00EF39E4">
      <w:pPr>
        <w:pStyle w:val="Heading2"/>
      </w:pPr>
      <w:bookmarkStart w:id="2534" w:name="_Toc6246905"/>
      <w:bookmarkStart w:id="2535" w:name="_Toc6502053"/>
      <w:bookmarkStart w:id="2536" w:name="_Toc6952194"/>
      <w:r>
        <w:lastRenderedPageBreak/>
        <w:t>Implementation of Task 5.4.</w:t>
      </w:r>
      <w:bookmarkEnd w:id="2534"/>
      <w:bookmarkEnd w:id="2535"/>
      <w:bookmarkEnd w:id="2536"/>
    </w:p>
    <w:p w14:paraId="04BA8578" w14:textId="145103D7" w:rsidR="00A61F2E" w:rsidRDefault="00405F8B" w:rsidP="00A61F2E">
      <w:pPr>
        <w:pStyle w:val="AllText"/>
      </w:pPr>
      <w:r>
        <w:fldChar w:fldCharType="begin"/>
      </w:r>
      <w:r>
        <w:instrText xml:space="preserve"> REF _Ref6228709 \h </w:instrText>
      </w:r>
      <w:r>
        <w:fldChar w:fldCharType="separate"/>
      </w:r>
      <w:r w:rsidR="00FE1F23">
        <w:t xml:space="preserve">Fig. </w:t>
      </w:r>
      <w:r w:rsidR="00FE1F23">
        <w:rPr>
          <w:noProof/>
        </w:rPr>
        <w:t>22</w:t>
      </w:r>
      <w:r>
        <w:fldChar w:fldCharType="end"/>
      </w:r>
      <w:r w:rsidR="00F57AA6">
        <w:t xml:space="preserve"> below displays the assembly of all the </w:t>
      </w:r>
      <w:r w:rsidR="00AD178F">
        <w:t xml:space="preserve">components for the IR Transmitter. To assemble, </w:t>
      </w:r>
      <w:r w:rsidR="002522D2">
        <w:t>a</w:t>
      </w:r>
      <w:r w:rsidR="00B54EE1">
        <w:t xml:space="preserve"> soldering iron and </w:t>
      </w:r>
      <w:r w:rsidR="006B10E4">
        <w:t>solder</w:t>
      </w:r>
      <w:r w:rsidR="00B54EE1">
        <w:t xml:space="preserve"> </w:t>
      </w:r>
      <w:r w:rsidR="002522D2">
        <w:t>was used</w:t>
      </w:r>
      <w:r w:rsidR="00B54EE1">
        <w:t xml:space="preserve"> to </w:t>
      </w:r>
      <w:r w:rsidR="00880E07">
        <w:t xml:space="preserve">fix the components on the PCB board. </w:t>
      </w:r>
      <w:r w:rsidR="00AE38ED">
        <w:t xml:space="preserve">Components soldered </w:t>
      </w:r>
      <w:r w:rsidR="00DE33B1">
        <w:t>includ</w:t>
      </w:r>
      <w:r w:rsidR="00AD0132">
        <w:t>e NodeMCU</w:t>
      </w:r>
      <w:r w:rsidR="003F2893">
        <w:t xml:space="preserve"> header pins, </w:t>
      </w:r>
      <w:r w:rsidR="000457DF">
        <w:t>resistor</w:t>
      </w:r>
      <w:r w:rsidR="00497AB9">
        <w:t>s</w:t>
      </w:r>
      <w:r w:rsidR="003F2893">
        <w:t>, IR Receiver</w:t>
      </w:r>
      <w:r w:rsidR="00497AB9">
        <w:t>, power jack</w:t>
      </w:r>
      <w:r w:rsidR="000457DF">
        <w:t xml:space="preserve"> &amp;</w:t>
      </w:r>
      <w:r w:rsidR="003F2893">
        <w:t xml:space="preserve"> </w:t>
      </w:r>
      <w:r w:rsidR="003F2893">
        <w:t>IR LED</w:t>
      </w:r>
      <w:r w:rsidR="000457DF">
        <w:t xml:space="preserve">. </w:t>
      </w:r>
      <w:r w:rsidR="00A920A5">
        <w:t xml:space="preserve">The screw holes on the corners of the PCB are approximately 2.2mm in diameter so for the encasing design, accurate dimensions </w:t>
      </w:r>
      <w:r w:rsidR="002364D6">
        <w:t>were crucial</w:t>
      </w:r>
      <w:r w:rsidR="004C48DF">
        <w:t xml:space="preserve">. </w:t>
      </w:r>
      <w:r w:rsidR="00A3018F">
        <w:t>The</w:t>
      </w:r>
      <w:r w:rsidR="001E548D">
        <w:t xml:space="preserve"> PCB holes for the </w:t>
      </w:r>
      <w:r w:rsidR="00D75C8F">
        <w:t xml:space="preserve">NodeMCU </w:t>
      </w:r>
      <w:r w:rsidR="001E548D">
        <w:t>header pins were too small for the header pins go through</w:t>
      </w:r>
      <w:r w:rsidR="00394BA5">
        <w:t xml:space="preserve">. </w:t>
      </w:r>
      <w:r w:rsidR="00CB1987">
        <w:t>Counterattacking</w:t>
      </w:r>
      <w:r w:rsidR="00394BA5">
        <w:t xml:space="preserve"> this unforeseen problem</w:t>
      </w:r>
      <w:r w:rsidR="00CB1987">
        <w:t>, use</w:t>
      </w:r>
      <w:r w:rsidR="00394BA5">
        <w:t xml:space="preserve"> a stripped </w:t>
      </w:r>
      <w:r w:rsidR="00E92B38">
        <w:t>24-gauge</w:t>
      </w:r>
      <w:r w:rsidR="00394BA5">
        <w:t xml:space="preserve"> wire and </w:t>
      </w:r>
      <w:r w:rsidR="00CB1987">
        <w:t>twist</w:t>
      </w:r>
      <w:r w:rsidR="00394BA5">
        <w:t xml:space="preserve"> 3 individual wires out for 7 wire bundle. From there </w:t>
      </w:r>
      <w:r w:rsidR="00902AFA">
        <w:t>the header</w:t>
      </w:r>
      <w:r w:rsidR="00394BA5">
        <w:t xml:space="preserve"> pin</w:t>
      </w:r>
      <w:r w:rsidR="00857F43">
        <w:t>s were</w:t>
      </w:r>
      <w:r w:rsidR="00394BA5">
        <w:t xml:space="preserve"> soldered to the </w:t>
      </w:r>
      <w:r w:rsidR="00C30FD3">
        <w:t>stripped wire then put through the PCB hole.</w:t>
      </w:r>
    </w:p>
    <w:p w14:paraId="03D291DD" w14:textId="0E47F3B8" w:rsidR="00405F8B" w:rsidRDefault="00405F8B" w:rsidP="00405F8B">
      <w:pPr>
        <w:pStyle w:val="Figure"/>
      </w:pPr>
      <w:r>
        <w:rPr>
          <w:noProof/>
        </w:rPr>
        <w:drawing>
          <wp:inline distT="0" distB="0" distL="0" distR="0" wp14:anchorId="58DBFB98" wp14:editId="7E21F425">
            <wp:extent cx="4089400" cy="3067050"/>
            <wp:effectExtent l="0" t="3175" r="317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G_7718.jpg"/>
                    <pic:cNvPicPr/>
                  </pic:nvPicPr>
                  <pic:blipFill>
                    <a:blip r:embed="rId48" cstate="print">
                      <a:extLst>
                        <a:ext uri="{28A0092B-C50C-407E-A947-70E740481C1C}">
                          <a14:useLocalDpi xmlns:a14="http://schemas.microsoft.com/office/drawing/2010/main" val="0"/>
                        </a:ext>
                      </a:extLst>
                    </a:blip>
                    <a:stretch>
                      <a:fillRect/>
                    </a:stretch>
                  </pic:blipFill>
                  <pic:spPr>
                    <a:xfrm rot="5400000">
                      <a:off x="0" y="0"/>
                      <a:ext cx="4089400" cy="3067050"/>
                    </a:xfrm>
                    <a:prstGeom prst="rect">
                      <a:avLst/>
                    </a:prstGeom>
                  </pic:spPr>
                </pic:pic>
              </a:graphicData>
            </a:graphic>
          </wp:inline>
        </w:drawing>
      </w:r>
    </w:p>
    <w:p w14:paraId="795D85C0" w14:textId="74D453A8" w:rsidR="00405F8B" w:rsidRDefault="00405F8B" w:rsidP="00405F8B">
      <w:pPr>
        <w:pStyle w:val="figurecaption"/>
      </w:pPr>
      <w:bookmarkStart w:id="2537" w:name="_Ref6228709"/>
      <w:bookmarkStart w:id="2538" w:name="_Toc6246829"/>
      <w:bookmarkStart w:id="2539" w:name="_Toc6501972"/>
      <w:bookmarkStart w:id="2540" w:name="_Toc6502248"/>
      <w:r>
        <w:t xml:space="preserve">Fig. </w:t>
      </w:r>
      <w:r>
        <w:fldChar w:fldCharType="begin"/>
      </w:r>
      <w:r>
        <w:instrText xml:space="preserve"> SEQ Fig. \* ARABIC </w:instrText>
      </w:r>
      <w:r>
        <w:fldChar w:fldCharType="separate"/>
      </w:r>
      <w:r w:rsidR="00FE1F23">
        <w:t>22</w:t>
      </w:r>
      <w:r>
        <w:fldChar w:fldCharType="end"/>
      </w:r>
      <w:bookmarkEnd w:id="2537"/>
      <w:r>
        <w:t xml:space="preserve"> Soldered components to PCB (Remote Control)</w:t>
      </w:r>
      <w:bookmarkEnd w:id="2538"/>
      <w:bookmarkEnd w:id="2539"/>
      <w:bookmarkEnd w:id="2540"/>
    </w:p>
    <w:p w14:paraId="24F4AEA4" w14:textId="2E9DE202" w:rsidR="00D67E1E" w:rsidRPr="00C554C6" w:rsidRDefault="00C554C6" w:rsidP="00C554C6">
      <w:pPr>
        <w:jc w:val="left"/>
        <w:rPr>
          <w:noProof/>
          <w:kern w:val="0"/>
          <w:sz w:val="20"/>
          <w:szCs w:val="24"/>
          <w:lang w:eastAsia="en-US"/>
        </w:rPr>
      </w:pPr>
      <w:r>
        <w:br w:type="page"/>
      </w:r>
    </w:p>
    <w:p w14:paraId="558FE002" w14:textId="06F94F92" w:rsidR="008E6392" w:rsidRDefault="00A61F2E" w:rsidP="00192B48">
      <w:pPr>
        <w:pStyle w:val="Heading2"/>
      </w:pPr>
      <w:bookmarkStart w:id="2541" w:name="_Toc6246906"/>
      <w:bookmarkStart w:id="2542" w:name="_Toc6502054"/>
      <w:bookmarkStart w:id="2543" w:name="_Toc6952195"/>
      <w:r>
        <w:t>Implementation of Task 5.5.</w:t>
      </w:r>
      <w:bookmarkEnd w:id="2541"/>
      <w:bookmarkEnd w:id="2542"/>
      <w:bookmarkEnd w:id="2543"/>
    </w:p>
    <w:p w14:paraId="11FF8D09" w14:textId="18BF366E" w:rsidR="00192B48" w:rsidRPr="00192B48" w:rsidRDefault="008F2A84" w:rsidP="00192B48">
      <w:pPr>
        <w:pStyle w:val="AllText"/>
      </w:pPr>
      <w:r>
        <w:fldChar w:fldCharType="begin"/>
      </w:r>
      <w:r>
        <w:instrText xml:space="preserve"> REF _Ref6227524 \h </w:instrText>
      </w:r>
      <w:r>
        <w:fldChar w:fldCharType="separate"/>
      </w:r>
      <w:r w:rsidR="00FE1F23">
        <w:t xml:space="preserve">Fig. </w:t>
      </w:r>
      <w:r w:rsidR="00FE1F23">
        <w:rPr>
          <w:noProof/>
        </w:rPr>
        <w:t>23</w:t>
      </w:r>
      <w:r>
        <w:fldChar w:fldCharType="end"/>
      </w:r>
      <w:r>
        <w:t xml:space="preserve"> below shows the program flowchart for how the NodeMCU will be programmed for the temperature control. Starting off, the NodeMCU will attempt to connect to the Wi-Fi based on the credentials given such as the SSID and password. If the NodeMCU has not connected to the Wi-Fi, there will be another attempt, and this will repeat until the NodeMCU is connected. Once connected,</w:t>
      </w:r>
      <w:r w:rsidR="001414FA">
        <w:t xml:space="preserve"> the new command flag will be set to 0 and</w:t>
      </w:r>
      <w:r>
        <w:t xml:space="preserve"> the NodeMCU will make a</w:t>
      </w:r>
      <w:r w:rsidR="00427145">
        <w:t>n</w:t>
      </w:r>
      <w:r>
        <w:t xml:space="preserve"> HTTP GET request to the ThingSpeak data stream. The last result saved in the data stream is what will be saved as a string.</w:t>
      </w:r>
      <w:r w:rsidR="00D535AA">
        <w:t xml:space="preserve"> Depending on the result at in t</w:t>
      </w:r>
      <w:r w:rsidR="002A5191">
        <w:t xml:space="preserve">he </w:t>
      </w:r>
      <w:r w:rsidR="009616B8">
        <w:t>time that the HTTP request is made is what the NodeMCU will execute. For example, if the value is “105”, then the NodeMCU will send the required data to the television to meet the user’s request. Once</w:t>
      </w:r>
      <w:r w:rsidR="001414FA">
        <w:t xml:space="preserve"> the command has been executed, the NodeMCU will set the new command flag to 1 and this will avoid the NodeMCU from repeating the same command over and over. If the user requests a new command then the result in the data stream will change, thus changing the payload value. Once the payload value is changed, the new command flag will get reset back to 0 and the new command will be executed. </w:t>
      </w:r>
      <w:r w:rsidR="003819C9">
        <w:t xml:space="preserve">The source code for this flow chart is listed in the Appendix </w:t>
      </w:r>
      <w:r w:rsidR="00BE37FE">
        <w:t>section</w:t>
      </w:r>
      <w:r w:rsidR="003819C9">
        <w:t xml:space="preserve"> under Source Code.</w:t>
      </w:r>
      <w:r w:rsidR="001414FA">
        <w:t xml:space="preserve"> </w:t>
      </w:r>
    </w:p>
    <w:p w14:paraId="07B637A0" w14:textId="617F3B5E" w:rsidR="008F2A84" w:rsidRDefault="004E2CF0" w:rsidP="008F2A84">
      <w:pPr>
        <w:pStyle w:val="Figure"/>
      </w:pPr>
      <w:r>
        <w:rPr>
          <w:noProof/>
        </w:rPr>
        <w:lastRenderedPageBreak/>
        <w:drawing>
          <wp:inline distT="0" distB="0" distL="0" distR="0" wp14:anchorId="691571DE" wp14:editId="080DF0EC">
            <wp:extent cx="1660342" cy="5210175"/>
            <wp:effectExtent l="0" t="0" r="0" b="0"/>
            <wp:docPr id="950406102"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9">
                      <a:extLst>
                        <a:ext uri="{28A0092B-C50C-407E-A947-70E740481C1C}">
                          <a14:useLocalDpi xmlns:a14="http://schemas.microsoft.com/office/drawing/2010/main" val="0"/>
                        </a:ext>
                      </a:extLst>
                    </a:blip>
                    <a:stretch>
                      <a:fillRect/>
                    </a:stretch>
                  </pic:blipFill>
                  <pic:spPr>
                    <a:xfrm>
                      <a:off x="0" y="0"/>
                      <a:ext cx="1667490" cy="5232605"/>
                    </a:xfrm>
                    <a:prstGeom prst="rect">
                      <a:avLst/>
                    </a:prstGeom>
                  </pic:spPr>
                </pic:pic>
              </a:graphicData>
            </a:graphic>
          </wp:inline>
        </w:drawing>
      </w:r>
    </w:p>
    <w:p w14:paraId="02B31E69" w14:textId="7C16824C" w:rsidR="008F2A84" w:rsidRPr="002F6270" w:rsidRDefault="008F2A84" w:rsidP="0059112A">
      <w:pPr>
        <w:pStyle w:val="figurecaption"/>
      </w:pPr>
      <w:bookmarkStart w:id="2544" w:name="_Ref6227524"/>
      <w:bookmarkStart w:id="2545" w:name="_Toc6246830"/>
      <w:bookmarkStart w:id="2546" w:name="_Toc6501973"/>
      <w:bookmarkStart w:id="2547" w:name="_Toc6502249"/>
      <w:r>
        <w:t xml:space="preserve">Fig. </w:t>
      </w:r>
      <w:r>
        <w:fldChar w:fldCharType="begin"/>
      </w:r>
      <w:r>
        <w:instrText xml:space="preserve"> SEQ Fig. \* ARABIC </w:instrText>
      </w:r>
      <w:r>
        <w:fldChar w:fldCharType="separate"/>
      </w:r>
      <w:r w:rsidR="00FE1F23">
        <w:t>23</w:t>
      </w:r>
      <w:r>
        <w:fldChar w:fldCharType="end"/>
      </w:r>
      <w:bookmarkEnd w:id="2544"/>
      <w:r>
        <w:t xml:space="preserve"> NodeMCU Program Flowchart (Remote Control)</w:t>
      </w:r>
      <w:bookmarkEnd w:id="2545"/>
      <w:bookmarkEnd w:id="2546"/>
      <w:bookmarkEnd w:id="2547"/>
      <w:r w:rsidR="002F6270">
        <w:br w:type="page"/>
      </w:r>
    </w:p>
    <w:p w14:paraId="40BF9018" w14:textId="47CA9AE2" w:rsidR="00A61F2E" w:rsidRDefault="00A61F2E" w:rsidP="00EF39E4">
      <w:pPr>
        <w:pStyle w:val="Heading2"/>
      </w:pPr>
      <w:bookmarkStart w:id="2548" w:name="_Toc6246907"/>
      <w:bookmarkStart w:id="2549" w:name="_Toc6502055"/>
      <w:bookmarkStart w:id="2550" w:name="_Toc6952196"/>
      <w:r>
        <w:t>Implementation of Task 5.6.</w:t>
      </w:r>
      <w:bookmarkEnd w:id="2548"/>
      <w:bookmarkEnd w:id="2549"/>
      <w:bookmarkEnd w:id="2550"/>
    </w:p>
    <w:p w14:paraId="1FCE9004" w14:textId="105D5C85" w:rsidR="00C30FD3" w:rsidRPr="00C30FD3" w:rsidRDefault="00C30FD3" w:rsidP="00C30FD3">
      <w:pPr>
        <w:pStyle w:val="AllText"/>
      </w:pPr>
      <w:r>
        <w:fldChar w:fldCharType="begin"/>
      </w:r>
      <w:r>
        <w:instrText xml:space="preserve"> REF _Ref6242713 \h </w:instrText>
      </w:r>
      <w:r>
        <w:fldChar w:fldCharType="separate"/>
      </w:r>
      <w:r w:rsidR="00FE1F23">
        <w:t xml:space="preserve">Fig. </w:t>
      </w:r>
      <w:r w:rsidR="00FE1F23">
        <w:rPr>
          <w:noProof/>
        </w:rPr>
        <w:t>24</w:t>
      </w:r>
      <w:r>
        <w:fldChar w:fldCharType="end"/>
      </w:r>
      <w:r>
        <w:t xml:space="preserve"> displays the encasing design for the IR transmitter. </w:t>
      </w:r>
      <w:r w:rsidR="00DA5938">
        <w:t>T</w:t>
      </w:r>
      <w:r w:rsidR="00B30F7A">
        <w:t>he outer dimensions are 100mm x 65mm while the inner dimensions are 95mm x 60mm</w:t>
      </w:r>
      <w:r w:rsidR="00A7739D">
        <w:t xml:space="preserve">. A 10mm hole was created on the side for the entrance of the wall wart which will be plugged into the power jack on the PCB. 4 2.3mm sized holes were also created on the sides for ventilation since the PCB will be producing heat. 2 </w:t>
      </w:r>
      <w:r w:rsidR="00F17305">
        <w:t xml:space="preserve">5 x 3 mm </w:t>
      </w:r>
      <w:r w:rsidR="00A7739D">
        <w:t>cubed sized shelves</w:t>
      </w:r>
      <w:r w:rsidR="00F17305">
        <w:t xml:space="preserve"> will be the holder for the lid to sit on. For the PCB to rest on, 2 10 x 48mm resting blocks along with 2.4 mm holes for the screws for the PCB so it can be safely secured. The PCB was dimensioned precisely allowing all four corners to be screwed into the respective screw holes. Each screw hole has a diameter of 2.2mm allowing for a #3 screw to fit into each screw hole.</w:t>
      </w:r>
    </w:p>
    <w:p w14:paraId="05E58A15" w14:textId="77777777" w:rsidR="00C30FD3" w:rsidRDefault="00C30FD3" w:rsidP="00C30FD3">
      <w:pPr>
        <w:pStyle w:val="Figure"/>
      </w:pPr>
      <w:r>
        <w:rPr>
          <w:noProof/>
        </w:rPr>
        <w:drawing>
          <wp:inline distT="0" distB="0" distL="0" distR="0" wp14:anchorId="26416A09" wp14:editId="0875D9B4">
            <wp:extent cx="5943600" cy="4722496"/>
            <wp:effectExtent l="0" t="0" r="0" b="1905"/>
            <wp:docPr id="112112595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50">
                      <a:extLst>
                        <a:ext uri="{28A0092B-C50C-407E-A947-70E740481C1C}">
                          <a14:useLocalDpi xmlns:a14="http://schemas.microsoft.com/office/drawing/2010/main" val="0"/>
                        </a:ext>
                      </a:extLst>
                    </a:blip>
                    <a:stretch>
                      <a:fillRect/>
                    </a:stretch>
                  </pic:blipFill>
                  <pic:spPr>
                    <a:xfrm>
                      <a:off x="0" y="0"/>
                      <a:ext cx="5943600" cy="4722496"/>
                    </a:xfrm>
                    <a:prstGeom prst="rect">
                      <a:avLst/>
                    </a:prstGeom>
                  </pic:spPr>
                </pic:pic>
              </a:graphicData>
            </a:graphic>
          </wp:inline>
        </w:drawing>
      </w:r>
    </w:p>
    <w:p w14:paraId="0CFA10B0" w14:textId="17E53117" w:rsidR="0005086E" w:rsidRDefault="00C30FD3" w:rsidP="00C30FD3">
      <w:pPr>
        <w:pStyle w:val="figurecaption"/>
      </w:pPr>
      <w:bookmarkStart w:id="2551" w:name="_Ref6242713"/>
      <w:bookmarkStart w:id="2552" w:name="_Toc6246831"/>
      <w:bookmarkStart w:id="2553" w:name="_Toc6501974"/>
      <w:bookmarkStart w:id="2554" w:name="_Toc6502250"/>
      <w:r>
        <w:t xml:space="preserve">Fig. </w:t>
      </w:r>
      <w:r>
        <w:fldChar w:fldCharType="begin"/>
      </w:r>
      <w:r>
        <w:instrText xml:space="preserve"> SEQ Fig. \* ARABIC </w:instrText>
      </w:r>
      <w:r>
        <w:fldChar w:fldCharType="separate"/>
      </w:r>
      <w:r w:rsidR="00FE1F23">
        <w:t>24</w:t>
      </w:r>
      <w:r>
        <w:fldChar w:fldCharType="end"/>
      </w:r>
      <w:bookmarkEnd w:id="2551"/>
      <w:r>
        <w:t xml:space="preserve"> Encasing Design For IR Transmitter</w:t>
      </w:r>
      <w:bookmarkEnd w:id="2552"/>
      <w:bookmarkEnd w:id="2553"/>
      <w:bookmarkEnd w:id="2554"/>
      <w:r w:rsidR="00372244">
        <w:br w:type="page"/>
      </w:r>
    </w:p>
    <w:p w14:paraId="55E10244" w14:textId="6EFAF1AC" w:rsidR="0005086E" w:rsidRDefault="0005086E" w:rsidP="00C02FC4">
      <w:pPr>
        <w:pStyle w:val="Heading2"/>
      </w:pPr>
      <w:bookmarkStart w:id="2555" w:name="_Toc6246908"/>
      <w:bookmarkStart w:id="2556" w:name="_Toc6502056"/>
      <w:bookmarkStart w:id="2557" w:name="_Toc6952197"/>
      <w:r>
        <w:lastRenderedPageBreak/>
        <w:t>Implementation of Task 6.1</w:t>
      </w:r>
      <w:bookmarkEnd w:id="2555"/>
      <w:bookmarkEnd w:id="2556"/>
      <w:bookmarkEnd w:id="2557"/>
    </w:p>
    <w:p w14:paraId="7A08B4BB" w14:textId="21842A79" w:rsidR="0005086E" w:rsidRDefault="0015568B" w:rsidP="000144C9">
      <w:pPr>
        <w:pStyle w:val="AllText"/>
      </w:pPr>
      <w:r>
        <w:fldChar w:fldCharType="begin"/>
      </w:r>
      <w:r>
        <w:instrText xml:space="preserve"> REF _Ref531622654 \h </w:instrText>
      </w:r>
      <w:r>
        <w:fldChar w:fldCharType="separate"/>
      </w:r>
      <w:r w:rsidR="00FE1F23">
        <w:t xml:space="preserve">Fig. </w:t>
      </w:r>
      <w:r w:rsidR="00FE1F23">
        <w:rPr>
          <w:noProof/>
        </w:rPr>
        <w:t>25</w:t>
      </w:r>
      <w:r>
        <w:fldChar w:fldCharType="end"/>
      </w:r>
      <w:r>
        <w:t xml:space="preserve"> </w:t>
      </w:r>
      <w:r w:rsidR="0005086E" w:rsidRPr="00E95EAB">
        <w:t>display</w:t>
      </w:r>
      <w:r w:rsidR="00733935">
        <w:t>s</w:t>
      </w:r>
      <w:r w:rsidR="0005086E" w:rsidRPr="00E95EAB">
        <w:t xml:space="preserve"> the schemat</w:t>
      </w:r>
      <w:r w:rsidR="00B866E8">
        <w:t>ic design for temperature c</w:t>
      </w:r>
      <w:r w:rsidR="0005086E">
        <w:t>ontrol</w:t>
      </w:r>
      <w:r w:rsidR="0005086E" w:rsidRPr="00E95EAB">
        <w:t>. The voltage source</w:t>
      </w:r>
      <w:r w:rsidR="00B866E8">
        <w:t xml:space="preserve"> from the power jack supplying 9V 650mA</w:t>
      </w:r>
      <w:r w:rsidR="0005086E" w:rsidRPr="00E95EAB">
        <w:t xml:space="preserve"> will be powering this circuit with its positive side</w:t>
      </w:r>
      <w:r w:rsidR="00B866E8">
        <w:t xml:space="preserve"> (PWR)</w:t>
      </w:r>
      <w:r w:rsidR="0005086E" w:rsidRPr="00E95EAB">
        <w:t xml:space="preserve"> </w:t>
      </w:r>
      <w:r w:rsidR="00777B91">
        <w:t xml:space="preserve">to the </w:t>
      </w:r>
      <w:r w:rsidR="00B866E8">
        <w:t>Vin</w:t>
      </w:r>
      <w:r w:rsidR="00777B91">
        <w:t xml:space="preserve"> input on the NodeMCU since the NodeMCU is built with a voltage regulator </w:t>
      </w:r>
      <w:r w:rsidR="0005086E" w:rsidRPr="00E95EAB">
        <w:t>and the negative side</w:t>
      </w:r>
      <w:r w:rsidR="00B866E8">
        <w:t xml:space="preserve"> (GND)</w:t>
      </w:r>
      <w:r w:rsidR="0005086E" w:rsidRPr="00E95EAB">
        <w:t xml:space="preserve"> to</w:t>
      </w:r>
      <w:r w:rsidR="00D2326F">
        <w:t xml:space="preserve"> reference ground</w:t>
      </w:r>
      <w:r w:rsidR="0005086E" w:rsidRPr="00E95EAB">
        <w:t xml:space="preserve">. </w:t>
      </w:r>
      <w:r w:rsidR="00C03D87">
        <w:t xml:space="preserve">LCD header pin 1 is connected to 3.3V. </w:t>
      </w:r>
      <w:r w:rsidR="00085D97">
        <w:t>LCD header pins 2, 3 and 4 are connected to D6, D7</w:t>
      </w:r>
      <w:r w:rsidR="00427145">
        <w:t>,</w:t>
      </w:r>
      <w:r w:rsidR="00085D97">
        <w:t xml:space="preserve"> and GND respectively.</w:t>
      </w:r>
      <w:r w:rsidR="00C03D87">
        <w:t xml:space="preserve"> Input 1 on the relay board header pins will be</w:t>
      </w:r>
      <w:r w:rsidR="0005086E" w:rsidRPr="00E95EAB">
        <w:t xml:space="preserve"> </w:t>
      </w:r>
      <w:r w:rsidR="00D2326F">
        <w:t xml:space="preserve">Inputs </w:t>
      </w:r>
      <w:r w:rsidR="00941E56">
        <w:t>2</w:t>
      </w:r>
      <w:r w:rsidR="00C03D87">
        <w:t>, 3 and 4 on the Relay board header pins</w:t>
      </w:r>
      <w:r w:rsidR="00D2326F">
        <w:t xml:space="preserve"> will be controlling heat, A/C and fan </w:t>
      </w:r>
      <w:r w:rsidR="00941E56">
        <w:t>both con</w:t>
      </w:r>
      <w:r w:rsidR="00D2326F">
        <w:t xml:space="preserve">nected to digital inputs D1, D2 and D3 </w:t>
      </w:r>
      <w:r w:rsidR="00941E56">
        <w:t>on the NodeMCU respectively</w:t>
      </w:r>
      <w:r w:rsidR="00D2326F">
        <w:t xml:space="preserve"> outputting 15Ma on each pin</w:t>
      </w:r>
      <w:r w:rsidR="00941E56">
        <w:t>. DATA and VDD input from the temperature sensor is connected to the digital input D6 and 3v3 on the NodeMCU respectively and of course</w:t>
      </w:r>
      <w:r w:rsidR="00427145">
        <w:t>,</w:t>
      </w:r>
      <w:r w:rsidR="00941E56">
        <w:t xml:space="preserve"> the circuit has to be grounded.</w:t>
      </w:r>
      <w:r w:rsidR="00D2326F">
        <w:t xml:space="preserve"> </w:t>
      </w:r>
      <w:r w:rsidR="004E280A">
        <w:fldChar w:fldCharType="begin"/>
      </w:r>
      <w:r w:rsidR="004E280A">
        <w:instrText xml:space="preserve"> REF _Ref531622663 \h </w:instrText>
      </w:r>
      <w:r w:rsidR="004E280A">
        <w:fldChar w:fldCharType="separate"/>
      </w:r>
      <w:r w:rsidR="004E280A">
        <w:t>Fig. 26</w:t>
      </w:r>
      <w:r w:rsidR="004E280A">
        <w:fldChar w:fldCharType="end"/>
      </w:r>
      <w:r w:rsidR="004E280A">
        <w:t xml:space="preserve"> </w:t>
      </w:r>
      <w:r w:rsidR="004E280A" w:rsidRPr="00E95EAB">
        <w:t>display</w:t>
      </w:r>
      <w:r w:rsidR="004E280A">
        <w:t>s</w:t>
      </w:r>
      <w:r w:rsidR="004E280A" w:rsidRPr="00E95EAB">
        <w:t xml:space="preserve"> the schemat</w:t>
      </w:r>
      <w:r w:rsidR="004E280A">
        <w:t>ic design for temperature control</w:t>
      </w:r>
      <w:r w:rsidR="004E280A" w:rsidRPr="00E95EAB">
        <w:t>. The voltage source</w:t>
      </w:r>
      <w:r w:rsidR="004E280A">
        <w:t xml:space="preserve"> from the power jack supplying 9V 650mA</w:t>
      </w:r>
      <w:r w:rsidR="004E280A" w:rsidRPr="00E95EAB">
        <w:t xml:space="preserve"> will be powering this circuit with its positive side</w:t>
      </w:r>
      <w:r w:rsidR="004E280A">
        <w:t xml:space="preserve"> (PWR)</w:t>
      </w:r>
      <w:r w:rsidR="004E280A" w:rsidRPr="00E95EAB">
        <w:t xml:space="preserve"> </w:t>
      </w:r>
      <w:r w:rsidR="004E280A">
        <w:t xml:space="preserve">to the Vin input on the NodeMCU since the NodeMCU is built with a voltage regulator </w:t>
      </w:r>
      <w:r w:rsidR="004E280A" w:rsidRPr="00E95EAB">
        <w:t>and the negative side</w:t>
      </w:r>
      <w:r w:rsidR="004E280A">
        <w:t xml:space="preserve"> (GND)</w:t>
      </w:r>
      <w:r w:rsidR="004E280A" w:rsidRPr="00E95EAB">
        <w:t xml:space="preserve"> to</w:t>
      </w:r>
      <w:r w:rsidR="004E280A">
        <w:t xml:space="preserve"> reference ground</w:t>
      </w:r>
      <w:r w:rsidR="004E280A" w:rsidRPr="00E95EAB">
        <w:t xml:space="preserve">. </w:t>
      </w:r>
      <w:r w:rsidR="004E280A">
        <w:t>LCD header pin 1 is connected to 3.3V. LCD header pins 2, 3 and 4 are connected to D6, D7, and GND respectively. Input 1 on the relay board header pins will be</w:t>
      </w:r>
      <w:r w:rsidR="004E280A" w:rsidRPr="00E95EAB">
        <w:t xml:space="preserve"> </w:t>
      </w:r>
      <w:r w:rsidR="004E280A">
        <w:t>Inputs 2, 3 and 4 on the Relay board header pins will be controlling heat, A/C and fan both connected to digital inputs D1, D2 and D3 on the NodeMCU respectively outputting 15Ma on each pin. DATA and VDD input from the temperature sensor is connected to the digital input D6 and 3v3 on the NodeMCU respectively and of course, the circuit has to be grounded.</w:t>
      </w:r>
    </w:p>
    <w:p w14:paraId="0952EE32" w14:textId="639DB78A" w:rsidR="00DE71B0" w:rsidRPr="00DE71B0" w:rsidRDefault="009C3812" w:rsidP="004B4A3F">
      <w:pPr>
        <w:pStyle w:val="Figure"/>
      </w:pPr>
      <w:r>
        <w:rPr>
          <w:noProof/>
        </w:rPr>
        <w:drawing>
          <wp:inline distT="0" distB="0" distL="0" distR="0" wp14:anchorId="78D112D8" wp14:editId="77923488">
            <wp:extent cx="4273328" cy="2362200"/>
            <wp:effectExtent l="0" t="0" r="0" b="0"/>
            <wp:docPr id="19005711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297620" cy="2375628"/>
                    </a:xfrm>
                    <a:prstGeom prst="rect">
                      <a:avLst/>
                    </a:prstGeom>
                  </pic:spPr>
                </pic:pic>
              </a:graphicData>
            </a:graphic>
          </wp:inline>
        </w:drawing>
      </w:r>
    </w:p>
    <w:p w14:paraId="71DF4220" w14:textId="4B8B063D" w:rsidR="00B370D2" w:rsidRDefault="00A059F6" w:rsidP="008B1DF4">
      <w:pPr>
        <w:pStyle w:val="figurecaption"/>
      </w:pPr>
      <w:bookmarkStart w:id="2558" w:name="_Toc531644054"/>
      <w:bookmarkStart w:id="2559" w:name="_Toc531465121"/>
      <w:bookmarkStart w:id="2560" w:name="_Ref531622654"/>
      <w:bookmarkStart w:id="2561" w:name="_Toc6246832"/>
      <w:bookmarkStart w:id="2562" w:name="_Toc6501975"/>
      <w:bookmarkStart w:id="2563" w:name="_Toc6502251"/>
      <w:r>
        <w:t xml:space="preserve">Fig. </w:t>
      </w:r>
      <w:r w:rsidR="008B1DF4">
        <w:fldChar w:fldCharType="begin"/>
      </w:r>
      <w:r w:rsidR="008B1DF4">
        <w:instrText xml:space="preserve"> SEQ Fig. \* ARABIC </w:instrText>
      </w:r>
      <w:r w:rsidR="008B1DF4">
        <w:fldChar w:fldCharType="separate"/>
      </w:r>
      <w:r w:rsidR="00FE1F23">
        <w:t>25</w:t>
      </w:r>
      <w:r w:rsidR="008B1DF4">
        <w:fldChar w:fldCharType="end"/>
      </w:r>
      <w:bookmarkEnd w:id="2559"/>
      <w:bookmarkEnd w:id="2560"/>
      <w:r w:rsidR="00941E56">
        <w:t xml:space="preserve"> Temperature Control Schematic</w:t>
      </w:r>
      <w:bookmarkEnd w:id="2558"/>
      <w:bookmarkEnd w:id="2561"/>
      <w:bookmarkEnd w:id="2562"/>
      <w:bookmarkEnd w:id="2563"/>
    </w:p>
    <w:p w14:paraId="13515D7B" w14:textId="61135764" w:rsidR="00C364DD" w:rsidRDefault="00C364DD" w:rsidP="00C364DD">
      <w:pPr>
        <w:pStyle w:val="Figure"/>
      </w:pPr>
      <w:r>
        <w:rPr>
          <w:noProof/>
        </w:rPr>
        <w:drawing>
          <wp:inline distT="0" distB="0" distL="0" distR="0" wp14:anchorId="0A3ED13B" wp14:editId="56630842">
            <wp:extent cx="3909770" cy="1686295"/>
            <wp:effectExtent l="0" t="0" r="0" b="9525"/>
            <wp:docPr id="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932933" cy="1696285"/>
                    </a:xfrm>
                    <a:prstGeom prst="rect">
                      <a:avLst/>
                    </a:prstGeom>
                  </pic:spPr>
                </pic:pic>
              </a:graphicData>
            </a:graphic>
          </wp:inline>
        </w:drawing>
      </w:r>
    </w:p>
    <w:p w14:paraId="3E8BFC08" w14:textId="71F0BE2D" w:rsidR="00C02FC4" w:rsidRPr="00FD7667" w:rsidRDefault="00BE78FB" w:rsidP="00FD7667">
      <w:pPr>
        <w:pStyle w:val="figurecaption"/>
      </w:pPr>
      <w:bookmarkStart w:id="2564" w:name="_Toc6501976"/>
      <w:bookmarkStart w:id="2565" w:name="_Toc6502252"/>
      <w:r>
        <w:t xml:space="preserve">Fig. </w:t>
      </w:r>
      <w:r>
        <w:fldChar w:fldCharType="begin"/>
      </w:r>
      <w:r>
        <w:instrText xml:space="preserve"> SEQ Fig. \* ARABIC </w:instrText>
      </w:r>
      <w:r>
        <w:fldChar w:fldCharType="separate"/>
      </w:r>
      <w:r>
        <w:t>26</w:t>
      </w:r>
      <w:r>
        <w:fldChar w:fldCharType="end"/>
      </w:r>
      <w:r>
        <w:t xml:space="preserve"> Breadboard for Temperature Control Circuit</w:t>
      </w:r>
      <w:bookmarkEnd w:id="2564"/>
      <w:bookmarkEnd w:id="2565"/>
      <w:r>
        <w:t xml:space="preserve"> </w:t>
      </w:r>
      <w:r w:rsidR="00733935">
        <w:br w:type="page"/>
      </w:r>
      <w:bookmarkStart w:id="2566" w:name="_Toc531730444"/>
      <w:bookmarkStart w:id="2567" w:name="_Toc531730524"/>
      <w:bookmarkStart w:id="2568" w:name="_Toc531955494"/>
      <w:bookmarkStart w:id="2569" w:name="_Toc531955575"/>
      <w:bookmarkStart w:id="2570" w:name="_Toc531957383"/>
      <w:bookmarkStart w:id="2571" w:name="_Toc531958599"/>
      <w:bookmarkStart w:id="2572" w:name="_Toc531038873"/>
      <w:bookmarkStart w:id="2573" w:name="_Toc531049123"/>
      <w:bookmarkStart w:id="2574" w:name="_Toc531441818"/>
      <w:bookmarkStart w:id="2575" w:name="_Toc531465177"/>
      <w:bookmarkStart w:id="2576" w:name="_Toc6227984"/>
      <w:bookmarkStart w:id="2577" w:name="_Toc6230691"/>
      <w:bookmarkStart w:id="2578" w:name="_Toc6230833"/>
      <w:bookmarkStart w:id="2579" w:name="_Toc6230975"/>
      <w:bookmarkStart w:id="2580" w:name="_Toc6231117"/>
      <w:bookmarkStart w:id="2581" w:name="_Toc6231260"/>
      <w:bookmarkStart w:id="2582" w:name="_Toc6232852"/>
      <w:bookmarkStart w:id="2583" w:name="_Toc6236152"/>
      <w:bookmarkStart w:id="2584" w:name="_Toc6240452"/>
      <w:bookmarkStart w:id="2585" w:name="_Toc6240593"/>
      <w:bookmarkStart w:id="2586" w:name="_Toc6240735"/>
      <w:bookmarkStart w:id="2587" w:name="_Toc6243298"/>
      <w:bookmarkStart w:id="2588" w:name="_Toc6236755"/>
      <w:bookmarkStart w:id="2589" w:name="_Toc6237030"/>
      <w:bookmarkStart w:id="2590" w:name="_Toc6237351"/>
      <w:bookmarkStart w:id="2591" w:name="_Toc6237633"/>
      <w:bookmarkStart w:id="2592" w:name="_Toc6237941"/>
      <w:bookmarkStart w:id="2593" w:name="_Toc6238253"/>
      <w:bookmarkStart w:id="2594" w:name="_Toc6238562"/>
      <w:bookmarkStart w:id="2595" w:name="_Toc6238841"/>
      <w:bookmarkStart w:id="2596" w:name="_Toc6239139"/>
      <w:bookmarkStart w:id="2597" w:name="_Toc6239452"/>
      <w:bookmarkStart w:id="2598" w:name="_Toc6239763"/>
      <w:bookmarkStart w:id="2599" w:name="_Toc6240046"/>
      <w:bookmarkStart w:id="2600" w:name="_Toc6240348"/>
      <w:bookmarkStart w:id="2601" w:name="_Toc6240822"/>
      <w:bookmarkStart w:id="2602" w:name="_Toc6241257"/>
      <w:bookmarkStart w:id="2603" w:name="_Toc6241549"/>
      <w:bookmarkStart w:id="2604" w:name="_Toc6241836"/>
      <w:bookmarkStart w:id="2605" w:name="_Toc6242149"/>
      <w:bookmarkStart w:id="2606" w:name="_Toc6242444"/>
      <w:bookmarkStart w:id="2607" w:name="_Toc6242747"/>
      <w:bookmarkStart w:id="2608" w:name="_Toc6243442"/>
      <w:bookmarkStart w:id="2609" w:name="_Toc6243662"/>
      <w:bookmarkStart w:id="2610" w:name="_Toc6243806"/>
      <w:bookmarkStart w:id="2611" w:name="_Toc6243951"/>
      <w:bookmarkStart w:id="2612" w:name="_Toc6244096"/>
      <w:bookmarkStart w:id="2613" w:name="_Toc6246909"/>
      <w:bookmarkStart w:id="2614" w:name="_Toc6247054"/>
      <w:bookmarkStart w:id="2615" w:name="_Toc6308837"/>
      <w:bookmarkStart w:id="2616" w:name="_Toc6321268"/>
      <w:bookmarkStart w:id="2617" w:name="_Toc6227985"/>
      <w:bookmarkStart w:id="2618" w:name="_Toc6230692"/>
      <w:bookmarkStart w:id="2619" w:name="_Toc6230834"/>
      <w:bookmarkStart w:id="2620" w:name="_Toc6230976"/>
      <w:bookmarkStart w:id="2621" w:name="_Toc6231118"/>
      <w:bookmarkStart w:id="2622" w:name="_Toc6231261"/>
      <w:bookmarkStart w:id="2623" w:name="_Toc6232853"/>
      <w:bookmarkStart w:id="2624" w:name="_Toc6236153"/>
      <w:bookmarkStart w:id="2625" w:name="_Toc6240453"/>
      <w:bookmarkStart w:id="2626" w:name="_Toc6240594"/>
      <w:bookmarkStart w:id="2627" w:name="_Toc6240736"/>
      <w:bookmarkStart w:id="2628" w:name="_Toc6243299"/>
      <w:bookmarkStart w:id="2629" w:name="_Toc6236756"/>
      <w:bookmarkStart w:id="2630" w:name="_Toc6237031"/>
      <w:bookmarkStart w:id="2631" w:name="_Toc6237352"/>
      <w:bookmarkStart w:id="2632" w:name="_Toc6237634"/>
      <w:bookmarkStart w:id="2633" w:name="_Toc6237942"/>
      <w:bookmarkStart w:id="2634" w:name="_Toc6238254"/>
      <w:bookmarkStart w:id="2635" w:name="_Toc6238563"/>
      <w:bookmarkStart w:id="2636" w:name="_Toc6238842"/>
      <w:bookmarkStart w:id="2637" w:name="_Toc6239140"/>
      <w:bookmarkStart w:id="2638" w:name="_Toc6239453"/>
      <w:bookmarkStart w:id="2639" w:name="_Toc6239764"/>
      <w:bookmarkStart w:id="2640" w:name="_Toc6240047"/>
      <w:bookmarkStart w:id="2641" w:name="_Toc6240349"/>
      <w:bookmarkStart w:id="2642" w:name="_Toc6240823"/>
      <w:bookmarkStart w:id="2643" w:name="_Toc6241258"/>
      <w:bookmarkStart w:id="2644" w:name="_Toc6241550"/>
      <w:bookmarkStart w:id="2645" w:name="_Toc6241837"/>
      <w:bookmarkStart w:id="2646" w:name="_Toc6242150"/>
      <w:bookmarkStart w:id="2647" w:name="_Toc6242445"/>
      <w:bookmarkStart w:id="2648" w:name="_Toc6242748"/>
      <w:bookmarkStart w:id="2649" w:name="_Toc6243443"/>
      <w:bookmarkStart w:id="2650" w:name="_Toc6243663"/>
      <w:bookmarkStart w:id="2651" w:name="_Toc6243807"/>
      <w:bookmarkStart w:id="2652" w:name="_Toc6243952"/>
      <w:bookmarkStart w:id="2653" w:name="_Toc6244097"/>
      <w:bookmarkStart w:id="2654" w:name="_Toc6246910"/>
      <w:bookmarkStart w:id="2655" w:name="_Toc6247055"/>
      <w:bookmarkStart w:id="2656" w:name="_Toc6308838"/>
      <w:bookmarkStart w:id="2657" w:name="_Toc6321269"/>
      <w:bookmarkStart w:id="2658" w:name="_Toc6227986"/>
      <w:bookmarkStart w:id="2659" w:name="_Toc6230693"/>
      <w:bookmarkStart w:id="2660" w:name="_Toc6230835"/>
      <w:bookmarkStart w:id="2661" w:name="_Toc6230977"/>
      <w:bookmarkStart w:id="2662" w:name="_Toc6231119"/>
      <w:bookmarkStart w:id="2663" w:name="_Toc6231262"/>
      <w:bookmarkStart w:id="2664" w:name="_Toc6232854"/>
      <w:bookmarkStart w:id="2665" w:name="_Toc6236154"/>
      <w:bookmarkStart w:id="2666" w:name="_Toc6240454"/>
      <w:bookmarkStart w:id="2667" w:name="_Toc6240595"/>
      <w:bookmarkStart w:id="2668" w:name="_Toc6240737"/>
      <w:bookmarkStart w:id="2669" w:name="_Toc6243300"/>
      <w:bookmarkStart w:id="2670" w:name="_Toc6236757"/>
      <w:bookmarkStart w:id="2671" w:name="_Toc6237032"/>
      <w:bookmarkStart w:id="2672" w:name="_Toc6237353"/>
      <w:bookmarkStart w:id="2673" w:name="_Toc6237635"/>
      <w:bookmarkStart w:id="2674" w:name="_Toc6237943"/>
      <w:bookmarkStart w:id="2675" w:name="_Toc6238255"/>
      <w:bookmarkStart w:id="2676" w:name="_Toc6238564"/>
      <w:bookmarkStart w:id="2677" w:name="_Toc6238843"/>
      <w:bookmarkStart w:id="2678" w:name="_Toc6239141"/>
      <w:bookmarkStart w:id="2679" w:name="_Toc6239454"/>
      <w:bookmarkStart w:id="2680" w:name="_Toc6239765"/>
      <w:bookmarkStart w:id="2681" w:name="_Toc6240048"/>
      <w:bookmarkStart w:id="2682" w:name="_Toc6240350"/>
      <w:bookmarkStart w:id="2683" w:name="_Toc6240824"/>
      <w:bookmarkStart w:id="2684" w:name="_Toc6241259"/>
      <w:bookmarkStart w:id="2685" w:name="_Toc6241551"/>
      <w:bookmarkStart w:id="2686" w:name="_Toc6241838"/>
      <w:bookmarkStart w:id="2687" w:name="_Toc6242151"/>
      <w:bookmarkStart w:id="2688" w:name="_Toc6242446"/>
      <w:bookmarkStart w:id="2689" w:name="_Toc6242749"/>
      <w:bookmarkStart w:id="2690" w:name="_Toc6243444"/>
      <w:bookmarkStart w:id="2691" w:name="_Toc6243664"/>
      <w:bookmarkStart w:id="2692" w:name="_Toc6243808"/>
      <w:bookmarkStart w:id="2693" w:name="_Toc6243953"/>
      <w:bookmarkStart w:id="2694" w:name="_Toc6244098"/>
      <w:bookmarkStart w:id="2695" w:name="_Toc6246911"/>
      <w:bookmarkStart w:id="2696" w:name="_Toc6247056"/>
      <w:bookmarkStart w:id="2697" w:name="_Toc6308839"/>
      <w:bookmarkStart w:id="2698" w:name="_Toc6321270"/>
      <w:bookmarkStart w:id="2699" w:name="_Toc6227987"/>
      <w:bookmarkStart w:id="2700" w:name="_Toc6230694"/>
      <w:bookmarkStart w:id="2701" w:name="_Toc6230836"/>
      <w:bookmarkStart w:id="2702" w:name="_Toc6230978"/>
      <w:bookmarkStart w:id="2703" w:name="_Toc6231120"/>
      <w:bookmarkStart w:id="2704" w:name="_Toc6231263"/>
      <w:bookmarkStart w:id="2705" w:name="_Toc6232855"/>
      <w:bookmarkStart w:id="2706" w:name="_Toc6236155"/>
      <w:bookmarkStart w:id="2707" w:name="_Toc6240455"/>
      <w:bookmarkStart w:id="2708" w:name="_Toc6240596"/>
      <w:bookmarkStart w:id="2709" w:name="_Toc6240738"/>
      <w:bookmarkStart w:id="2710" w:name="_Toc6243301"/>
      <w:bookmarkStart w:id="2711" w:name="_Toc6236758"/>
      <w:bookmarkStart w:id="2712" w:name="_Toc6237033"/>
      <w:bookmarkStart w:id="2713" w:name="_Toc6237354"/>
      <w:bookmarkStart w:id="2714" w:name="_Toc6237636"/>
      <w:bookmarkStart w:id="2715" w:name="_Toc6237944"/>
      <w:bookmarkStart w:id="2716" w:name="_Toc6238256"/>
      <w:bookmarkStart w:id="2717" w:name="_Toc6238565"/>
      <w:bookmarkStart w:id="2718" w:name="_Toc6238844"/>
      <w:bookmarkStart w:id="2719" w:name="_Toc6239142"/>
      <w:bookmarkStart w:id="2720" w:name="_Toc6239455"/>
      <w:bookmarkStart w:id="2721" w:name="_Toc6239766"/>
      <w:bookmarkStart w:id="2722" w:name="_Toc6240049"/>
      <w:bookmarkStart w:id="2723" w:name="_Toc6240351"/>
      <w:bookmarkStart w:id="2724" w:name="_Toc6240825"/>
      <w:bookmarkStart w:id="2725" w:name="_Toc6241260"/>
      <w:bookmarkStart w:id="2726" w:name="_Toc6241552"/>
      <w:bookmarkStart w:id="2727" w:name="_Toc6241839"/>
      <w:bookmarkStart w:id="2728" w:name="_Toc6242152"/>
      <w:bookmarkStart w:id="2729" w:name="_Toc6242447"/>
      <w:bookmarkStart w:id="2730" w:name="_Toc6242750"/>
      <w:bookmarkStart w:id="2731" w:name="_Toc6243445"/>
      <w:bookmarkStart w:id="2732" w:name="_Toc6243665"/>
      <w:bookmarkStart w:id="2733" w:name="_Toc6243809"/>
      <w:bookmarkStart w:id="2734" w:name="_Toc6243954"/>
      <w:bookmarkStart w:id="2735" w:name="_Toc6244099"/>
      <w:bookmarkStart w:id="2736" w:name="_Toc6246912"/>
      <w:bookmarkStart w:id="2737" w:name="_Toc6247057"/>
      <w:bookmarkStart w:id="2738" w:name="_Toc6308840"/>
      <w:bookmarkStart w:id="2739" w:name="_Toc6321271"/>
      <w:bookmarkStart w:id="2740" w:name="_Toc6227988"/>
      <w:bookmarkStart w:id="2741" w:name="_Toc6230695"/>
      <w:bookmarkStart w:id="2742" w:name="_Toc6230837"/>
      <w:bookmarkStart w:id="2743" w:name="_Toc6230979"/>
      <w:bookmarkStart w:id="2744" w:name="_Toc6231121"/>
      <w:bookmarkStart w:id="2745" w:name="_Toc6231264"/>
      <w:bookmarkStart w:id="2746" w:name="_Toc6232856"/>
      <w:bookmarkStart w:id="2747" w:name="_Toc6236156"/>
      <w:bookmarkStart w:id="2748" w:name="_Toc6240456"/>
      <w:bookmarkStart w:id="2749" w:name="_Toc6240597"/>
      <w:bookmarkStart w:id="2750" w:name="_Toc6240739"/>
      <w:bookmarkStart w:id="2751" w:name="_Toc6243302"/>
      <w:bookmarkStart w:id="2752" w:name="_Toc6236759"/>
      <w:bookmarkStart w:id="2753" w:name="_Toc6237034"/>
      <w:bookmarkStart w:id="2754" w:name="_Toc6237355"/>
      <w:bookmarkStart w:id="2755" w:name="_Toc6237637"/>
      <w:bookmarkStart w:id="2756" w:name="_Toc6237945"/>
      <w:bookmarkStart w:id="2757" w:name="_Toc6238257"/>
      <w:bookmarkStart w:id="2758" w:name="_Toc6238566"/>
      <w:bookmarkStart w:id="2759" w:name="_Toc6238845"/>
      <w:bookmarkStart w:id="2760" w:name="_Toc6239143"/>
      <w:bookmarkStart w:id="2761" w:name="_Toc6239456"/>
      <w:bookmarkStart w:id="2762" w:name="_Toc6239767"/>
      <w:bookmarkStart w:id="2763" w:name="_Toc6240050"/>
      <w:bookmarkStart w:id="2764" w:name="_Toc6240352"/>
      <w:bookmarkStart w:id="2765" w:name="_Toc6240826"/>
      <w:bookmarkStart w:id="2766" w:name="_Toc6241261"/>
      <w:bookmarkStart w:id="2767" w:name="_Toc6241553"/>
      <w:bookmarkStart w:id="2768" w:name="_Toc6241840"/>
      <w:bookmarkStart w:id="2769" w:name="_Toc6242153"/>
      <w:bookmarkStart w:id="2770" w:name="_Toc6242448"/>
      <w:bookmarkStart w:id="2771" w:name="_Toc6242751"/>
      <w:bookmarkStart w:id="2772" w:name="_Toc6243446"/>
      <w:bookmarkStart w:id="2773" w:name="_Toc6243666"/>
      <w:bookmarkStart w:id="2774" w:name="_Toc6243810"/>
      <w:bookmarkStart w:id="2775" w:name="_Toc6243955"/>
      <w:bookmarkStart w:id="2776" w:name="_Toc6244100"/>
      <w:bookmarkStart w:id="2777" w:name="_Toc6246913"/>
      <w:bookmarkStart w:id="2778" w:name="_Toc6247058"/>
      <w:bookmarkStart w:id="2779" w:name="_Toc6308841"/>
      <w:bookmarkStart w:id="2780" w:name="_Toc6321272"/>
      <w:bookmarkStart w:id="2781" w:name="_Toc6485144"/>
      <w:bookmarkStart w:id="2782" w:name="_Toc6487552"/>
      <w:bookmarkStart w:id="2783" w:name="_Toc6485145"/>
      <w:bookmarkStart w:id="2784" w:name="_Toc6487553"/>
      <w:bookmarkStart w:id="2785" w:name="_Toc6485146"/>
      <w:bookmarkStart w:id="2786" w:name="_Toc6487554"/>
      <w:bookmarkStart w:id="2787" w:name="_Toc6485147"/>
      <w:bookmarkStart w:id="2788" w:name="_Toc6487555"/>
      <w:bookmarkStart w:id="2789" w:name="_Toc6485148"/>
      <w:bookmarkStart w:id="2790" w:name="_Toc6487556"/>
      <w:bookmarkEnd w:id="2566"/>
      <w:bookmarkEnd w:id="2567"/>
      <w:bookmarkEnd w:id="2568"/>
      <w:bookmarkEnd w:id="2569"/>
      <w:bookmarkEnd w:id="2570"/>
      <w:bookmarkEnd w:id="2571"/>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p>
    <w:p w14:paraId="4FBEEB51" w14:textId="0E713ADB" w:rsidR="00B370D2" w:rsidRPr="00B370D2" w:rsidRDefault="00A578A2" w:rsidP="00C02FC4">
      <w:pPr>
        <w:pStyle w:val="Heading2"/>
      </w:pPr>
      <w:bookmarkStart w:id="2791" w:name="_Toc531038875"/>
      <w:bookmarkStart w:id="2792" w:name="_Toc531049125"/>
      <w:bookmarkStart w:id="2793" w:name="_Toc531441819"/>
      <w:bookmarkStart w:id="2794" w:name="_Toc531465178"/>
      <w:bookmarkStart w:id="2795" w:name="_Toc6246915"/>
      <w:bookmarkStart w:id="2796" w:name="_Toc6502057"/>
      <w:bookmarkStart w:id="2797" w:name="_Toc6952198"/>
      <w:bookmarkEnd w:id="2572"/>
      <w:bookmarkEnd w:id="2573"/>
      <w:bookmarkEnd w:id="2574"/>
      <w:bookmarkEnd w:id="2575"/>
      <w:r>
        <w:t xml:space="preserve">Implementation of Task </w:t>
      </w:r>
      <w:r w:rsidR="00FD794E">
        <w:t>6.2</w:t>
      </w:r>
      <w:r w:rsidR="00DE7A6F">
        <w:t>.</w:t>
      </w:r>
      <w:bookmarkEnd w:id="2791"/>
      <w:bookmarkEnd w:id="2792"/>
      <w:bookmarkEnd w:id="2793"/>
      <w:bookmarkEnd w:id="2794"/>
      <w:bookmarkEnd w:id="2795"/>
      <w:bookmarkEnd w:id="2796"/>
      <w:bookmarkEnd w:id="2797"/>
    </w:p>
    <w:p w14:paraId="05B5119C" w14:textId="7AA0332B" w:rsidR="00FD794E" w:rsidRPr="00FD794E" w:rsidRDefault="0015568B" w:rsidP="000144C9">
      <w:pPr>
        <w:pStyle w:val="AllText"/>
      </w:pPr>
      <w:r>
        <w:fldChar w:fldCharType="begin"/>
      </w:r>
      <w:r>
        <w:instrText xml:space="preserve"> REF _Ref531622675 \h </w:instrText>
      </w:r>
      <w:r>
        <w:fldChar w:fldCharType="separate"/>
      </w:r>
      <w:r w:rsidR="00FE1F23">
        <w:t xml:space="preserve">Fig. </w:t>
      </w:r>
      <w:r w:rsidR="00FE1F23">
        <w:rPr>
          <w:noProof/>
        </w:rPr>
        <w:t>27</w:t>
      </w:r>
      <w:r>
        <w:fldChar w:fldCharType="end"/>
      </w:r>
      <w:r>
        <w:t xml:space="preserve"> </w:t>
      </w:r>
      <w:r w:rsidR="008D2394" w:rsidRPr="00E95EAB">
        <w:t>display</w:t>
      </w:r>
      <w:r w:rsidR="008D2394">
        <w:t>s</w:t>
      </w:r>
      <w:r w:rsidR="008D2394" w:rsidRPr="00E95EAB">
        <w:t xml:space="preserve"> the schemat</w:t>
      </w:r>
      <w:r w:rsidR="008D2394">
        <w:t>ic design for temperature control</w:t>
      </w:r>
      <w:r w:rsidR="008D2394" w:rsidRPr="00E95EAB">
        <w:t>. The voltage source</w:t>
      </w:r>
      <w:r w:rsidR="008D2394">
        <w:t xml:space="preserve"> from the power jack supplying 9V 650mA</w:t>
      </w:r>
      <w:r w:rsidR="008D2394" w:rsidRPr="00E95EAB">
        <w:t xml:space="preserve"> will be powering this circuit with its positive side</w:t>
      </w:r>
      <w:r w:rsidR="008D2394">
        <w:t xml:space="preserve"> (PWR)</w:t>
      </w:r>
      <w:r w:rsidR="008D2394" w:rsidRPr="00E95EAB">
        <w:t xml:space="preserve"> </w:t>
      </w:r>
      <w:r w:rsidR="008D2394">
        <w:t xml:space="preserve">to the Vin input on the NodeMCU since the NodeMCU is built with a voltage regulator </w:t>
      </w:r>
      <w:r w:rsidR="008D2394" w:rsidRPr="00E95EAB">
        <w:t>and the negative side</w:t>
      </w:r>
      <w:r w:rsidR="008D2394">
        <w:t xml:space="preserve"> (GND)</w:t>
      </w:r>
      <w:r w:rsidR="008D2394" w:rsidRPr="00E95EAB">
        <w:t xml:space="preserve"> to</w:t>
      </w:r>
      <w:r w:rsidR="008D2394">
        <w:t xml:space="preserve"> reference ground</w:t>
      </w:r>
      <w:r w:rsidR="008D2394" w:rsidRPr="00E95EAB">
        <w:t xml:space="preserve">. </w:t>
      </w:r>
      <w:r w:rsidR="000047D7">
        <w:t>LCD header pin 1 is connected to 3.3V. LCD header pins 2, 3 and 4 are connected to D6, D7</w:t>
      </w:r>
      <w:r w:rsidR="00427145">
        <w:t>,</w:t>
      </w:r>
      <w:r w:rsidR="000047D7">
        <w:t xml:space="preserve"> and GND respectively. Input 1 on the relay board header pins will be</w:t>
      </w:r>
      <w:r w:rsidR="000047D7" w:rsidRPr="00E95EAB">
        <w:t xml:space="preserve"> </w:t>
      </w:r>
      <w:r w:rsidR="008D2394">
        <w:t xml:space="preserve">Inputs </w:t>
      </w:r>
      <w:r w:rsidR="000047D7">
        <w:t>2, 3 and 4 on the Relay board header pins</w:t>
      </w:r>
      <w:r w:rsidR="008D2394">
        <w:t xml:space="preserve"> will be controlling heat, A/C and fan both connected to digital inputs D1, D2 and D3 on the NodeMCU respectively outputting 15Ma on each pin. DATA and VDD input from the temperature sensor is connected to the digital input D6 and 3v3 on the NodeMCU respectively and of course</w:t>
      </w:r>
      <w:r w:rsidR="00427145">
        <w:t>,</w:t>
      </w:r>
      <w:r w:rsidR="008D2394">
        <w:t xml:space="preserve"> the circuit has to be grounded.</w:t>
      </w:r>
      <w:r w:rsidR="00F91EA2">
        <w:t xml:space="preserve"> It is imperative that the tracings on the top layer are not intersecting as well as the bottom layer to ensure that it does not short circuit. Creating the PCB Board will require you to have a ground fill on the bottom layer for heat dissipation so the components do not overheat also the trace width should be equivalent to the amount of current flowing through that wire. The small wires (12 mil</w:t>
      </w:r>
      <w:r w:rsidR="00427145">
        <w:t>s</w:t>
      </w:r>
      <w:r w:rsidR="00F91EA2">
        <w:t>) indicate that there is a small current going them and the larger wire (24 mil</w:t>
      </w:r>
      <w:r w:rsidR="00427145">
        <w:t>s</w:t>
      </w:r>
      <w:r w:rsidR="00F91EA2">
        <w:t>) indicate there is a larger current going through that area.</w:t>
      </w:r>
      <w:r w:rsidR="00372244">
        <w:t xml:space="preserve"> </w:t>
      </w:r>
      <w:r w:rsidR="00372244" w:rsidRPr="00372244">
        <w:fldChar w:fldCharType="begin"/>
      </w:r>
      <w:r w:rsidR="00372244" w:rsidRPr="00372244">
        <w:instrText xml:space="preserve"> REF _Ref531899130 \h  \* MERGEFORMAT </w:instrText>
      </w:r>
      <w:r w:rsidR="00372244" w:rsidRPr="00372244">
        <w:fldChar w:fldCharType="separate"/>
      </w:r>
      <w:r w:rsidR="00FE1F23" w:rsidRPr="0075289A">
        <w:t xml:space="preserve">Fig. </w:t>
      </w:r>
      <w:r w:rsidR="00FE1F23">
        <w:rPr>
          <w:noProof/>
        </w:rPr>
        <w:t>28</w:t>
      </w:r>
      <w:r w:rsidR="00372244" w:rsidRPr="00372244">
        <w:fldChar w:fldCharType="end"/>
      </w:r>
      <w:r w:rsidR="00372244">
        <w:t xml:space="preserve"> displays the </w:t>
      </w:r>
      <w:r w:rsidR="00031FBB">
        <w:t xml:space="preserve">minimum </w:t>
      </w:r>
      <w:r w:rsidR="00372244">
        <w:t>trace currents of wires and the required trace width of the wires for the PCB Design.</w:t>
      </w:r>
    </w:p>
    <w:p w14:paraId="36988332" w14:textId="09F39CC8" w:rsidR="00DE71B0" w:rsidRDefault="00160F30" w:rsidP="004B4A3F">
      <w:pPr>
        <w:pStyle w:val="Figure"/>
      </w:pPr>
      <w:r>
        <w:rPr>
          <w:noProof/>
        </w:rPr>
        <w:drawing>
          <wp:inline distT="0" distB="0" distL="0" distR="0" wp14:anchorId="61D26458" wp14:editId="69EFD72A">
            <wp:extent cx="2189245" cy="3175000"/>
            <wp:effectExtent l="0" t="0" r="1905" b="6350"/>
            <wp:docPr id="40541037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89245" cy="3175000"/>
                    </a:xfrm>
                    <a:prstGeom prst="rect">
                      <a:avLst/>
                    </a:prstGeom>
                  </pic:spPr>
                </pic:pic>
              </a:graphicData>
            </a:graphic>
          </wp:inline>
        </w:drawing>
      </w:r>
    </w:p>
    <w:p w14:paraId="69B6A4EA" w14:textId="7FF2C02D" w:rsidR="00F91EA2" w:rsidRDefault="00A059F6" w:rsidP="008B1DF4">
      <w:pPr>
        <w:pStyle w:val="figurecaption"/>
      </w:pPr>
      <w:bookmarkStart w:id="2798" w:name="_Toc531644056"/>
      <w:bookmarkStart w:id="2799" w:name="_Toc531465123"/>
      <w:bookmarkStart w:id="2800" w:name="_Ref531622675"/>
      <w:bookmarkStart w:id="2801" w:name="_Toc6246834"/>
      <w:bookmarkStart w:id="2802" w:name="_Toc6501977"/>
      <w:bookmarkStart w:id="2803" w:name="_Toc6502253"/>
      <w:r>
        <w:t xml:space="preserve">Fig. </w:t>
      </w:r>
      <w:r w:rsidR="008B1DF4">
        <w:fldChar w:fldCharType="begin"/>
      </w:r>
      <w:r w:rsidR="008B1DF4">
        <w:instrText xml:space="preserve"> SEQ Fig. \* ARABIC </w:instrText>
      </w:r>
      <w:r w:rsidR="008B1DF4">
        <w:fldChar w:fldCharType="separate"/>
      </w:r>
      <w:r w:rsidR="00FE1F23">
        <w:t>27</w:t>
      </w:r>
      <w:r w:rsidR="008B1DF4">
        <w:fldChar w:fldCharType="end"/>
      </w:r>
      <w:bookmarkEnd w:id="2799"/>
      <w:bookmarkEnd w:id="2800"/>
      <w:r w:rsidR="00FD794E">
        <w:t xml:space="preserve"> PCB Design for Temperature Control Circuit</w:t>
      </w:r>
      <w:bookmarkEnd w:id="2798"/>
      <w:bookmarkEnd w:id="2801"/>
      <w:bookmarkEnd w:id="2802"/>
      <w:bookmarkEnd w:id="2803"/>
    </w:p>
    <w:p w14:paraId="35F96272" w14:textId="0B0DF7D6" w:rsidR="00F91EA2" w:rsidRDefault="00F91EA2" w:rsidP="00151B3B">
      <w:pPr>
        <w:pStyle w:val="Figure"/>
      </w:pPr>
      <w:r>
        <w:rPr>
          <w:noProof/>
        </w:rPr>
        <w:drawing>
          <wp:inline distT="0" distB="0" distL="0" distR="0" wp14:anchorId="754E76AF" wp14:editId="53AD89D7">
            <wp:extent cx="3762375" cy="1364263"/>
            <wp:effectExtent l="0" t="0" r="0" b="7620"/>
            <wp:docPr id="458514062" name="Picture 776870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870584"/>
                    <pic:cNvPicPr/>
                  </pic:nvPicPr>
                  <pic:blipFill>
                    <a:blip r:embed="rId54">
                      <a:extLst>
                        <a:ext uri="{28A0092B-C50C-407E-A947-70E740481C1C}">
                          <a14:useLocalDpi xmlns:a14="http://schemas.microsoft.com/office/drawing/2010/main" val="0"/>
                        </a:ext>
                      </a:extLst>
                    </a:blip>
                    <a:stretch>
                      <a:fillRect/>
                    </a:stretch>
                  </pic:blipFill>
                  <pic:spPr>
                    <a:xfrm>
                      <a:off x="0" y="0"/>
                      <a:ext cx="3762375" cy="1364263"/>
                    </a:xfrm>
                    <a:prstGeom prst="rect">
                      <a:avLst/>
                    </a:prstGeom>
                  </pic:spPr>
                </pic:pic>
              </a:graphicData>
            </a:graphic>
          </wp:inline>
        </w:drawing>
      </w:r>
    </w:p>
    <w:p w14:paraId="4F8319A6" w14:textId="734F7F1D" w:rsidR="00A61F2E" w:rsidRDefault="00F91EA2" w:rsidP="008B1DF4">
      <w:pPr>
        <w:pStyle w:val="figurecaption"/>
      </w:pPr>
      <w:r w:rsidRPr="0075289A">
        <w:t xml:space="preserve"> </w:t>
      </w:r>
      <w:bookmarkStart w:id="2804" w:name="_Ref531899130"/>
      <w:bookmarkStart w:id="2805" w:name="_Toc6246835"/>
      <w:bookmarkStart w:id="2806" w:name="_Toc6501978"/>
      <w:bookmarkStart w:id="2807" w:name="_Toc6502254"/>
      <w:r w:rsidR="0075289A" w:rsidRPr="0075289A">
        <w:t xml:space="preserve">Fig. </w:t>
      </w:r>
      <w:r w:rsidR="008B1DF4">
        <w:fldChar w:fldCharType="begin"/>
      </w:r>
      <w:r w:rsidR="008B1DF4">
        <w:instrText xml:space="preserve"> SEQ Fig. \* ARABIC </w:instrText>
      </w:r>
      <w:r w:rsidR="008B1DF4">
        <w:fldChar w:fldCharType="separate"/>
      </w:r>
      <w:r w:rsidR="00FE1F23">
        <w:t>28</w:t>
      </w:r>
      <w:r w:rsidR="008B1DF4">
        <w:fldChar w:fldCharType="end"/>
      </w:r>
      <w:bookmarkEnd w:id="2804"/>
      <w:r w:rsidR="0075289A">
        <w:rPr>
          <w:sz w:val="24"/>
          <w:szCs w:val="21"/>
        </w:rPr>
        <w:t xml:space="preserve"> </w:t>
      </w:r>
      <w:r w:rsidR="00372244">
        <w:t>Trace Current &amp; Width for PCB Design</w:t>
      </w:r>
      <w:bookmarkEnd w:id="2805"/>
      <w:bookmarkEnd w:id="2806"/>
      <w:bookmarkEnd w:id="2807"/>
    </w:p>
    <w:p w14:paraId="4FA65291" w14:textId="6C7B64A5" w:rsidR="00A61F2E" w:rsidRDefault="00A61F2E" w:rsidP="00EF39E4">
      <w:pPr>
        <w:pStyle w:val="Heading2"/>
      </w:pPr>
      <w:bookmarkStart w:id="2808" w:name="_Toc6246916"/>
      <w:bookmarkStart w:id="2809" w:name="_Toc6502058"/>
      <w:bookmarkStart w:id="2810" w:name="_Toc6952199"/>
      <w:r>
        <w:lastRenderedPageBreak/>
        <w:t>Implementation of Task 6.3.</w:t>
      </w:r>
      <w:bookmarkEnd w:id="2808"/>
      <w:bookmarkEnd w:id="2809"/>
      <w:bookmarkEnd w:id="2810"/>
    </w:p>
    <w:p w14:paraId="73941ACD" w14:textId="01584A91" w:rsidR="00405F8B" w:rsidRPr="00405F8B" w:rsidRDefault="00405F8B" w:rsidP="00405F8B">
      <w:pPr>
        <w:pStyle w:val="AllText"/>
      </w:pPr>
      <w:r>
        <w:fldChar w:fldCharType="begin"/>
      </w:r>
      <w:r>
        <w:instrText xml:space="preserve"> REF _Ref6228844 \h </w:instrText>
      </w:r>
      <w:r>
        <w:fldChar w:fldCharType="separate"/>
      </w:r>
      <w:r w:rsidR="00FE1F23">
        <w:t xml:space="preserve">Fig. </w:t>
      </w:r>
      <w:r w:rsidR="00FE1F23">
        <w:rPr>
          <w:noProof/>
        </w:rPr>
        <w:t>29</w:t>
      </w:r>
      <w:r>
        <w:fldChar w:fldCharType="end"/>
      </w:r>
      <w:r>
        <w:t xml:space="preserve"> below</w:t>
      </w:r>
      <w:r w:rsidR="000047D7">
        <w:t xml:space="preserve"> </w:t>
      </w:r>
      <w:r w:rsidR="00E852AB">
        <w:t xml:space="preserve">displays the assembly of all the components for the Thermostat. To assemble, we used the soldering iron and solder to fix the components on the PCB board. Components soldered include header pins for NodeMCU, LCD &amp; Relay board, </w:t>
      </w:r>
      <w:r w:rsidR="00427145">
        <w:t xml:space="preserve">a </w:t>
      </w:r>
      <w:r w:rsidR="00E852AB">
        <w:t>power jack</w:t>
      </w:r>
      <w:r w:rsidR="00427145">
        <w:t>,</w:t>
      </w:r>
      <w:r w:rsidR="00E852AB">
        <w:t xml:space="preserve"> and temperature sensor. The screw holes on the corners of the PCB are approximately 2.2mm in diameter so for the encasing design, accurate dimensions were crucial. </w:t>
      </w:r>
      <w:r w:rsidR="00B52D69">
        <w:t xml:space="preserve">The PCB holes for the NodeMCU header pins were too small for the header pins go through. Counterattacking this unforeseen problem, use a stripped </w:t>
      </w:r>
      <w:r w:rsidR="00E92B38">
        <w:t>24-gauge</w:t>
      </w:r>
      <w:r w:rsidR="00B52D69">
        <w:t xml:space="preserve"> wire and twist 3 individual wires out for 7 wire bundle. From there the header pins were soldered to the stripped wire then put through the PCB hole.</w:t>
      </w:r>
    </w:p>
    <w:p w14:paraId="47EEFC7A" w14:textId="6033A682" w:rsidR="00A61F2E" w:rsidRDefault="00405F8B" w:rsidP="00405F8B">
      <w:pPr>
        <w:pStyle w:val="Figure"/>
      </w:pPr>
      <w:r>
        <w:rPr>
          <w:noProof/>
        </w:rPr>
        <w:drawing>
          <wp:inline distT="0" distB="0" distL="0" distR="0" wp14:anchorId="1824E72E" wp14:editId="7B418EB5">
            <wp:extent cx="4241800" cy="3181350"/>
            <wp:effectExtent l="0" t="3175" r="317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17.jpg"/>
                    <pic:cNvPicPr/>
                  </pic:nvPicPr>
                  <pic:blipFill>
                    <a:blip r:embed="rId55" cstate="print">
                      <a:extLst>
                        <a:ext uri="{28A0092B-C50C-407E-A947-70E740481C1C}">
                          <a14:useLocalDpi xmlns:a14="http://schemas.microsoft.com/office/drawing/2010/main" val="0"/>
                        </a:ext>
                      </a:extLst>
                    </a:blip>
                    <a:stretch>
                      <a:fillRect/>
                    </a:stretch>
                  </pic:blipFill>
                  <pic:spPr>
                    <a:xfrm rot="5400000">
                      <a:off x="0" y="0"/>
                      <a:ext cx="4241800" cy="3181350"/>
                    </a:xfrm>
                    <a:prstGeom prst="rect">
                      <a:avLst/>
                    </a:prstGeom>
                  </pic:spPr>
                </pic:pic>
              </a:graphicData>
            </a:graphic>
          </wp:inline>
        </w:drawing>
      </w:r>
    </w:p>
    <w:p w14:paraId="3887C575" w14:textId="3BFCEC5C" w:rsidR="00405F8B" w:rsidRDefault="00405F8B" w:rsidP="00405F8B">
      <w:pPr>
        <w:pStyle w:val="figurecaption"/>
      </w:pPr>
      <w:bookmarkStart w:id="2811" w:name="_Ref6228844"/>
      <w:bookmarkStart w:id="2812" w:name="_Toc6246836"/>
      <w:bookmarkStart w:id="2813" w:name="_Toc6501979"/>
      <w:bookmarkStart w:id="2814" w:name="_Toc6502255"/>
      <w:r>
        <w:t xml:space="preserve">Fig. </w:t>
      </w:r>
      <w:r>
        <w:fldChar w:fldCharType="begin"/>
      </w:r>
      <w:r>
        <w:instrText xml:space="preserve"> SEQ Fig. \* ARABIC </w:instrText>
      </w:r>
      <w:r>
        <w:fldChar w:fldCharType="separate"/>
      </w:r>
      <w:r w:rsidR="00FE1F23">
        <w:t>29</w:t>
      </w:r>
      <w:r>
        <w:fldChar w:fldCharType="end"/>
      </w:r>
      <w:bookmarkEnd w:id="2811"/>
      <w:r>
        <w:t xml:space="preserve"> Soldered components to PCB (Temperature Control)</w:t>
      </w:r>
      <w:bookmarkEnd w:id="2812"/>
      <w:bookmarkEnd w:id="2813"/>
      <w:bookmarkEnd w:id="2814"/>
    </w:p>
    <w:p w14:paraId="2E34DE03" w14:textId="5E468626" w:rsidR="00735A30" w:rsidRDefault="00735A30">
      <w:pPr>
        <w:jc w:val="left"/>
        <w:rPr>
          <w:color w:val="000000" w:themeColor="text1"/>
          <w:kern w:val="16"/>
          <w:sz w:val="24"/>
          <w:szCs w:val="24"/>
        </w:rPr>
      </w:pPr>
      <w:r>
        <w:br w:type="page"/>
      </w:r>
    </w:p>
    <w:p w14:paraId="3C49FA9A" w14:textId="5CF46EC4" w:rsidR="00A61F2E" w:rsidRDefault="00A61F2E" w:rsidP="00EF39E4">
      <w:pPr>
        <w:pStyle w:val="Heading2"/>
      </w:pPr>
      <w:bookmarkStart w:id="2815" w:name="_Toc6246917"/>
      <w:bookmarkStart w:id="2816" w:name="_Toc6502059"/>
      <w:bookmarkStart w:id="2817" w:name="_Toc6952200"/>
      <w:r>
        <w:lastRenderedPageBreak/>
        <w:t>Implementation of Task 6.4.</w:t>
      </w:r>
      <w:bookmarkEnd w:id="2815"/>
      <w:bookmarkEnd w:id="2816"/>
      <w:bookmarkEnd w:id="2817"/>
    </w:p>
    <w:p w14:paraId="284A3D94" w14:textId="79EA2141" w:rsidR="00735A30" w:rsidRPr="00735A30" w:rsidRDefault="003303B1" w:rsidP="00735A30">
      <w:pPr>
        <w:pStyle w:val="AllText"/>
      </w:pPr>
      <w:fldSimple w:instr=" REF _Ref6157966 ">
        <w:r w:rsidR="00FE1F23">
          <w:t xml:space="preserve">Fig. </w:t>
        </w:r>
        <w:r w:rsidR="00FE1F23">
          <w:rPr>
            <w:noProof/>
          </w:rPr>
          <w:t>30</w:t>
        </w:r>
      </w:fldSimple>
      <w:r>
        <w:t xml:space="preserve"> </w:t>
      </w:r>
      <w:r w:rsidR="00E44588">
        <w:t xml:space="preserve">below shows the program flowchart for how the NodeMCU will be programmed for the </w:t>
      </w:r>
      <w:r w:rsidR="001E3FA9">
        <w:t>temperature control</w:t>
      </w:r>
      <w:r w:rsidR="0005335D">
        <w:t>.</w:t>
      </w:r>
      <w:r w:rsidR="00FC5E26">
        <w:t xml:space="preserve"> Starting off, the NodeMCU will attempt to connect to the Wi-Fi based on the credentials given such as the SSID and password. If the NodeMCU has not connected to the Wi-Fi, there will be another attempt, and this will repeat until the NodeMCU is connected. Once connected, the NodeMCU will make a</w:t>
      </w:r>
      <w:r w:rsidR="00427145">
        <w:t>n</w:t>
      </w:r>
      <w:r w:rsidR="00FC5E26">
        <w:t xml:space="preserve"> HTTP GET request to the ThingSpeak data stream. The last result saved in the data stream is what will be saved as a string</w:t>
      </w:r>
      <w:r w:rsidR="00BB1879">
        <w:t>.</w:t>
      </w:r>
      <w:r w:rsidR="00045D8F">
        <w:t xml:space="preserve"> The temperature sensor will read the current temperature in real time and d</w:t>
      </w:r>
      <w:r w:rsidR="00F63B42">
        <w:t>epending on the result saved, the NodeMCU w</w:t>
      </w:r>
      <w:r w:rsidR="00A858C6">
        <w:t xml:space="preserve">ill </w:t>
      </w:r>
      <w:r w:rsidR="00045D8F">
        <w:t>know whether the air conditioner or heat is being requested.</w:t>
      </w:r>
      <w:r w:rsidR="004575F7">
        <w:t xml:space="preserve"> The LCD will also display the target temperature, current temperature, and thermostat mode.</w:t>
      </w:r>
      <w:r w:rsidR="00B115A1">
        <w:t xml:space="preserve"> </w:t>
      </w:r>
      <w:r w:rsidR="00045D8F">
        <w:t xml:space="preserve">If the air conditioner was requested and the </w:t>
      </w:r>
      <w:r w:rsidR="00784872">
        <w:t xml:space="preserve">target temperature requested is </w:t>
      </w:r>
      <w:r w:rsidR="006456A8">
        <w:t xml:space="preserve">lower than the current temperature being read, then the </w:t>
      </w:r>
      <w:r w:rsidR="00CB0D38">
        <w:t xml:space="preserve">relay controlling the air conditioner and </w:t>
      </w:r>
      <w:r w:rsidR="00427145">
        <w:t xml:space="preserve">the </w:t>
      </w:r>
      <w:r w:rsidR="00B2042A">
        <w:t>circulating unit will be switched</w:t>
      </w:r>
      <w:r w:rsidR="00F1171F">
        <w:t xml:space="preserve"> on. </w:t>
      </w:r>
      <w:r w:rsidR="00491C23">
        <w:t>Otherwise, they will be switched off</w:t>
      </w:r>
      <w:r w:rsidR="00562179">
        <w:t xml:space="preserve">. If the heat is being requested and the target temperature requested is higher </w:t>
      </w:r>
      <w:r w:rsidR="0059112A">
        <w:t>than</w:t>
      </w:r>
      <w:r w:rsidR="00562179">
        <w:t xml:space="preserve"> the current temperature being read, then the relay controlling the heating unit and circulating unit will be turned on. Otherwise, they will be switched off.</w:t>
      </w:r>
      <w:r w:rsidR="00553DCF">
        <w:t xml:space="preserve"> </w:t>
      </w:r>
      <w:r w:rsidR="003C1E20">
        <w:t xml:space="preserve">If neither </w:t>
      </w:r>
      <w:r w:rsidR="00200E33">
        <w:t xml:space="preserve">the air conditioner </w:t>
      </w:r>
      <w:r w:rsidR="00DC0880">
        <w:t>nor</w:t>
      </w:r>
      <w:r w:rsidR="00200E33">
        <w:t xml:space="preserve"> heat is being requested</w:t>
      </w:r>
      <w:r w:rsidR="00DC0880">
        <w:t xml:space="preserve">, then the only valid request is to turn the unit off. Therefore, the relay controlling </w:t>
      </w:r>
      <w:r w:rsidR="006B7909">
        <w:t xml:space="preserve">the </w:t>
      </w:r>
      <w:r w:rsidR="002518DA">
        <w:t>air conditioner, heat and circulating unit will be turned off.</w:t>
      </w:r>
      <w:r w:rsidR="00ED75A2">
        <w:t xml:space="preserve"> The source code for this flow chart is listed in the Appendix </w:t>
      </w:r>
      <w:r w:rsidR="00BE37FE">
        <w:t>section</w:t>
      </w:r>
      <w:r w:rsidR="00ED75A2">
        <w:t xml:space="preserve"> under Source Code.</w:t>
      </w:r>
    </w:p>
    <w:p w14:paraId="4AAC4876" w14:textId="4EBC09E7" w:rsidR="00A61F2E" w:rsidRDefault="0059112A" w:rsidP="002518DA">
      <w:pPr>
        <w:pStyle w:val="Figure"/>
      </w:pPr>
      <w:r>
        <w:rPr>
          <w:noProof/>
        </w:rPr>
        <w:drawing>
          <wp:inline distT="0" distB="0" distL="0" distR="0" wp14:anchorId="1ED4C8BF" wp14:editId="1DC272FE">
            <wp:extent cx="2275170" cy="4686300"/>
            <wp:effectExtent l="0" t="0" r="0" b="0"/>
            <wp:docPr id="98509545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280642" cy="4697572"/>
                    </a:xfrm>
                    <a:prstGeom prst="rect">
                      <a:avLst/>
                    </a:prstGeom>
                  </pic:spPr>
                </pic:pic>
              </a:graphicData>
            </a:graphic>
          </wp:inline>
        </w:drawing>
      </w:r>
    </w:p>
    <w:p w14:paraId="3B34AD8A" w14:textId="73D98D95" w:rsidR="00E147D0" w:rsidRDefault="00C355E8" w:rsidP="008B1DF4">
      <w:pPr>
        <w:pStyle w:val="figurecaption"/>
      </w:pPr>
      <w:bookmarkStart w:id="2818" w:name="_Ref6157966"/>
      <w:bookmarkStart w:id="2819" w:name="_Toc6246837"/>
      <w:bookmarkStart w:id="2820" w:name="_Toc6501980"/>
      <w:bookmarkStart w:id="2821" w:name="_Toc6502256"/>
      <w:r>
        <w:t xml:space="preserve">Fig. </w:t>
      </w:r>
      <w:r w:rsidR="008B1DF4">
        <w:fldChar w:fldCharType="begin"/>
      </w:r>
      <w:r w:rsidR="008B1DF4">
        <w:instrText xml:space="preserve"> SEQ Fig. \* ARABIC </w:instrText>
      </w:r>
      <w:r w:rsidR="008B1DF4">
        <w:fldChar w:fldCharType="separate"/>
      </w:r>
      <w:r w:rsidR="00FE1F23">
        <w:t>30</w:t>
      </w:r>
      <w:r w:rsidR="008B1DF4">
        <w:fldChar w:fldCharType="end"/>
      </w:r>
      <w:bookmarkEnd w:id="2818"/>
      <w:r w:rsidR="00032D91">
        <w:t xml:space="preserve"> </w:t>
      </w:r>
      <w:r w:rsidR="00E36F87">
        <w:t>NodeMCU Program Flowchart (Temperature Control)</w:t>
      </w:r>
      <w:bookmarkEnd w:id="2819"/>
      <w:bookmarkEnd w:id="2820"/>
      <w:bookmarkEnd w:id="2821"/>
    </w:p>
    <w:p w14:paraId="2D59161A" w14:textId="46AB4241" w:rsidR="00A61F2E" w:rsidRDefault="00A61F2E" w:rsidP="00EF39E4">
      <w:pPr>
        <w:pStyle w:val="Heading2"/>
      </w:pPr>
      <w:bookmarkStart w:id="2822" w:name="_Toc6246918"/>
      <w:bookmarkStart w:id="2823" w:name="_Toc6502060"/>
      <w:bookmarkStart w:id="2824" w:name="_Toc6952201"/>
      <w:r>
        <w:lastRenderedPageBreak/>
        <w:t>Implementation of Task 6.5.</w:t>
      </w:r>
      <w:bookmarkEnd w:id="2822"/>
      <w:bookmarkEnd w:id="2823"/>
      <w:bookmarkEnd w:id="2824"/>
    </w:p>
    <w:p w14:paraId="62928719" w14:textId="18FB492A" w:rsidR="00A61F2E" w:rsidRDefault="00B75FF6" w:rsidP="00A61F2E">
      <w:pPr>
        <w:pStyle w:val="AllText"/>
      </w:pPr>
      <w:fldSimple w:instr=" REF _Ref6149890 ">
        <w:r w:rsidR="00FE1F23">
          <w:t xml:space="preserve">Fig. </w:t>
        </w:r>
        <w:r w:rsidR="00FE1F23">
          <w:rPr>
            <w:noProof/>
          </w:rPr>
          <w:t>31</w:t>
        </w:r>
      </w:fldSimple>
      <w:r>
        <w:t xml:space="preserve"> </w:t>
      </w:r>
      <w:r w:rsidR="0065233A">
        <w:t xml:space="preserve">displays the CAD model of the temperature control unit. </w:t>
      </w:r>
      <w:r w:rsidR="00AA193D">
        <w:t xml:space="preserve">Nearing the </w:t>
      </w:r>
      <w:r w:rsidR="00A07532">
        <w:t xml:space="preserve">top of </w:t>
      </w:r>
      <w:r w:rsidR="00AA193D">
        <w:t xml:space="preserve">the model is a </w:t>
      </w:r>
      <w:r w:rsidR="00FF4032">
        <w:t>rectangular cut</w:t>
      </w:r>
      <w:r w:rsidR="00427145">
        <w:t>-</w:t>
      </w:r>
      <w:r w:rsidR="00FF4032">
        <w:t>out</w:t>
      </w:r>
      <w:r w:rsidR="001C2392">
        <w:t xml:space="preserve">. </w:t>
      </w:r>
      <w:r w:rsidR="00B75044">
        <w:t xml:space="preserve">This </w:t>
      </w:r>
      <w:r w:rsidR="00A07532">
        <w:t>space was designed to be</w:t>
      </w:r>
      <w:r w:rsidR="007126C0">
        <w:t xml:space="preserve"> where the </w:t>
      </w:r>
      <w:r w:rsidR="00580C43">
        <w:t xml:space="preserve">wires </w:t>
      </w:r>
      <w:r w:rsidR="00AB2CB2">
        <w:t xml:space="preserve">for the </w:t>
      </w:r>
      <w:r w:rsidR="002D7F83">
        <w:t xml:space="preserve">air conditioner, </w:t>
      </w:r>
      <w:r w:rsidR="006D4CCD">
        <w:t>heating, and circu</w:t>
      </w:r>
      <w:r w:rsidR="00053CBB">
        <w:t>lating unit</w:t>
      </w:r>
      <w:r w:rsidR="004C50A9">
        <w:t xml:space="preserve"> will be connected to the relay </w:t>
      </w:r>
      <w:r w:rsidR="00D4040F">
        <w:t>board.</w:t>
      </w:r>
      <w:r w:rsidR="006C628A">
        <w:t xml:space="preserve"> Directly under the hole </w:t>
      </w:r>
      <w:r w:rsidR="00C33D6C">
        <w:t>cut out</w:t>
      </w:r>
      <w:r w:rsidR="006C628A">
        <w:t xml:space="preserve"> for the </w:t>
      </w:r>
      <w:r w:rsidR="00675EE0">
        <w:t xml:space="preserve">wires are four </w:t>
      </w:r>
      <w:r w:rsidR="00C724E1">
        <w:t xml:space="preserve">platforms that the relay board will </w:t>
      </w:r>
      <w:r w:rsidR="00C33D6C">
        <w:t xml:space="preserve">be </w:t>
      </w:r>
      <w:r w:rsidR="008443E0">
        <w:t xml:space="preserve">mounted </w:t>
      </w:r>
      <w:r w:rsidR="00C33D6C">
        <w:t xml:space="preserve">to. </w:t>
      </w:r>
      <w:r w:rsidR="008748FB">
        <w:t>Eac</w:t>
      </w:r>
      <w:r w:rsidR="00202C5E">
        <w:t>h screw</w:t>
      </w:r>
      <w:r w:rsidR="008748FB">
        <w:t xml:space="preserve"> </w:t>
      </w:r>
      <w:r w:rsidR="004F6631">
        <w:t xml:space="preserve">hole is dimensioned precisely </w:t>
      </w:r>
      <w:r w:rsidR="000D03C3">
        <w:t xml:space="preserve">for the </w:t>
      </w:r>
      <w:r w:rsidR="00155424">
        <w:t xml:space="preserve">relay board to allow all four screws to be screwed </w:t>
      </w:r>
      <w:r w:rsidR="00195A8A">
        <w:t xml:space="preserve">into these </w:t>
      </w:r>
      <w:r w:rsidR="00202C5E">
        <w:t xml:space="preserve">screw </w:t>
      </w:r>
      <w:r w:rsidR="00195A8A">
        <w:t xml:space="preserve">holes. </w:t>
      </w:r>
      <w:r w:rsidR="00347CF7">
        <w:t xml:space="preserve">Each hole is 3mm in diameter </w:t>
      </w:r>
      <w:r w:rsidR="00202C5E">
        <w:t>allowing</w:t>
      </w:r>
      <w:r w:rsidR="00AE2362">
        <w:t xml:space="preserve"> a #</w:t>
      </w:r>
      <w:r w:rsidR="00130559">
        <w:t xml:space="preserve">5 screw to </w:t>
      </w:r>
      <w:r w:rsidR="00742DE3">
        <w:t xml:space="preserve">fit into </w:t>
      </w:r>
      <w:r w:rsidR="00CB049D">
        <w:t>each screw</w:t>
      </w:r>
      <w:r w:rsidR="00742DE3">
        <w:t xml:space="preserve"> hole.</w:t>
      </w:r>
      <w:r w:rsidR="001B357E">
        <w:t xml:space="preserve"> </w:t>
      </w:r>
      <w:r w:rsidR="001B3CA4">
        <w:t>Likewise,</w:t>
      </w:r>
      <w:r w:rsidR="0043191F">
        <w:t xml:space="preserve"> the same process was put </w:t>
      </w:r>
      <w:r w:rsidR="000159E5">
        <w:t>into action for th</w:t>
      </w:r>
      <w:r w:rsidR="007F3BAD">
        <w:t xml:space="preserve">e </w:t>
      </w:r>
      <w:r w:rsidR="00A30A03">
        <w:t>mounting of the</w:t>
      </w:r>
      <w:r w:rsidR="008443E0">
        <w:t xml:space="preserve"> </w:t>
      </w:r>
      <w:r w:rsidR="00AF1ADB">
        <w:t xml:space="preserve">PCB design. </w:t>
      </w:r>
      <w:r w:rsidR="00460F72">
        <w:t xml:space="preserve">The PCB </w:t>
      </w:r>
      <w:r w:rsidR="001B3CA4">
        <w:t xml:space="preserve">was </w:t>
      </w:r>
      <w:r w:rsidR="00250D4F">
        <w:t>dimensioned</w:t>
      </w:r>
      <w:r w:rsidR="00E93945">
        <w:t xml:space="preserve"> precisely allowing all four corners to be screwed into the</w:t>
      </w:r>
      <w:r w:rsidR="00BE184A">
        <w:t xml:space="preserve"> respective screw holes. Each screw hole has a diameter of </w:t>
      </w:r>
      <w:r w:rsidR="00E8669A">
        <w:t xml:space="preserve">2.2mm allowing for a #3 screw to </w:t>
      </w:r>
      <w:r w:rsidR="00CB049D">
        <w:t xml:space="preserve">fit into each screw hole. </w:t>
      </w:r>
      <w:r w:rsidR="009C35FF">
        <w:t xml:space="preserve">On all 4 corners of the </w:t>
      </w:r>
      <w:r w:rsidR="001C5EE5">
        <w:t xml:space="preserve">encasing are </w:t>
      </w:r>
      <w:r w:rsidR="00E869CD">
        <w:t xml:space="preserve">screw </w:t>
      </w:r>
      <w:r w:rsidR="001C5EE5">
        <w:t xml:space="preserve">holes that </w:t>
      </w:r>
      <w:r w:rsidR="00A615CB">
        <w:t xml:space="preserve">will allow </w:t>
      </w:r>
      <w:r w:rsidR="0020576D">
        <w:t xml:space="preserve">the encasing to be </w:t>
      </w:r>
      <w:r w:rsidR="00003CE4">
        <w:t>mounted to the wall using standard</w:t>
      </w:r>
      <w:r w:rsidR="00D61930">
        <w:t xml:space="preserve"> #6</w:t>
      </w:r>
      <w:r w:rsidR="00003CE4">
        <w:t xml:space="preserve"> </w:t>
      </w:r>
      <w:r w:rsidR="00D61930">
        <w:t>(</w:t>
      </w:r>
      <w:r w:rsidR="00003CE4">
        <w:t>3.3mm</w:t>
      </w:r>
      <w:r w:rsidR="00D61930">
        <w:t>)</w:t>
      </w:r>
      <w:r w:rsidR="00003CE4">
        <w:t xml:space="preserve"> drywall screws.</w:t>
      </w:r>
      <w:r w:rsidR="004D4CA4">
        <w:t xml:space="preserve"> </w:t>
      </w:r>
      <w:r w:rsidR="00FB64A3">
        <w:t xml:space="preserve">On the left side of the </w:t>
      </w:r>
      <w:r w:rsidR="00983270">
        <w:t>encasing is where th</w:t>
      </w:r>
      <w:r w:rsidR="00C135DE">
        <w:t xml:space="preserve">e hole for the power plug and </w:t>
      </w:r>
      <w:r w:rsidR="00BB0C5D">
        <w:t xml:space="preserve">ventilation holes are placed. </w:t>
      </w:r>
      <w:r w:rsidR="007852F5">
        <w:t xml:space="preserve">The </w:t>
      </w:r>
      <w:r w:rsidR="00191557">
        <w:t xml:space="preserve">larger hole is </w:t>
      </w:r>
      <w:r w:rsidR="00F7293A">
        <w:t xml:space="preserve">for the power plug and will </w:t>
      </w:r>
      <w:r w:rsidR="003928D6">
        <w:t xml:space="preserve">provide </w:t>
      </w:r>
      <w:r w:rsidR="00F06E44">
        <w:t xml:space="preserve">an opening for the </w:t>
      </w:r>
      <w:r w:rsidR="0023010C">
        <w:t xml:space="preserve">PCB to </w:t>
      </w:r>
      <w:r w:rsidR="008A462F">
        <w:t xml:space="preserve">be powered. </w:t>
      </w:r>
      <w:r w:rsidR="002B3858">
        <w:t>This hole</w:t>
      </w:r>
      <w:r w:rsidR="000109FF">
        <w:t xml:space="preserve"> has a diameter of 9mm and was</w:t>
      </w:r>
      <w:r w:rsidR="00EE4DC6">
        <w:t xml:space="preserve"> dimensioned precisely to ensure that the </w:t>
      </w:r>
      <w:r w:rsidR="00352172">
        <w:t xml:space="preserve">plug will connect directly to the PCB without </w:t>
      </w:r>
      <w:r w:rsidR="00E32502">
        <w:t>any issue.</w:t>
      </w:r>
      <w:r w:rsidR="005C79AB">
        <w:t xml:space="preserve"> </w:t>
      </w:r>
      <w:r w:rsidR="00565721">
        <w:t>The 12 smaller</w:t>
      </w:r>
      <w:r w:rsidR="003E48BE">
        <w:t xml:space="preserve"> holes to the left </w:t>
      </w:r>
      <w:r w:rsidR="000B4351">
        <w:t xml:space="preserve">are the holes to provide ventilation. </w:t>
      </w:r>
      <w:r w:rsidR="00D1144D">
        <w:t>Each hole</w:t>
      </w:r>
      <w:r w:rsidR="00F107B3">
        <w:t xml:space="preserve"> has a diameter of </w:t>
      </w:r>
      <w:r w:rsidR="00D1144D">
        <w:t>1.5mm</w:t>
      </w:r>
      <w:r w:rsidR="00F107B3">
        <w:t xml:space="preserve">. </w:t>
      </w:r>
      <w:r w:rsidR="00D97E77">
        <w:t>At the top of</w:t>
      </w:r>
      <w:r w:rsidR="00D10988">
        <w:t xml:space="preserve"> </w:t>
      </w:r>
      <w:fldSimple w:instr=" REF _Ref6149890 ">
        <w:r w:rsidR="00FE1F23">
          <w:t xml:space="preserve">Fig. </w:t>
        </w:r>
        <w:r w:rsidR="00FE1F23">
          <w:rPr>
            <w:noProof/>
          </w:rPr>
          <w:t>31</w:t>
        </w:r>
      </w:fldSimple>
      <w:r w:rsidR="001841F1">
        <w:t xml:space="preserve"> </w:t>
      </w:r>
      <w:r w:rsidR="00623B0E">
        <w:t xml:space="preserve">are </w:t>
      </w:r>
      <w:r w:rsidR="005367D9">
        <w:t>ridges that will allow for the lid of the encasing to slide onto to close</w:t>
      </w:r>
      <w:r w:rsidR="00617B73">
        <w:t xml:space="preserve">. </w:t>
      </w:r>
      <w:r w:rsidR="00271847">
        <w:fldChar w:fldCharType="begin"/>
      </w:r>
      <w:r w:rsidR="00271847">
        <w:instrText xml:space="preserve"> REF _Ref6259671 \h </w:instrText>
      </w:r>
      <w:r w:rsidR="00271847">
        <w:fldChar w:fldCharType="separate"/>
      </w:r>
      <w:r w:rsidR="00FE1F23">
        <w:t xml:space="preserve">Fig. </w:t>
      </w:r>
      <w:r w:rsidR="00FE1F23">
        <w:rPr>
          <w:noProof/>
        </w:rPr>
        <w:t>32</w:t>
      </w:r>
      <w:r w:rsidR="00271847">
        <w:fldChar w:fldCharType="end"/>
      </w:r>
      <w:r w:rsidR="00617B73">
        <w:t xml:space="preserve"> shows the lid for the encasing. </w:t>
      </w:r>
      <w:r w:rsidR="003B6152">
        <w:t>The li</w:t>
      </w:r>
      <w:r w:rsidR="00EB5390">
        <w:t>d</w:t>
      </w:r>
      <w:r w:rsidR="0059141B">
        <w:t xml:space="preserve"> is designed to be slid onto the </w:t>
      </w:r>
      <w:r w:rsidR="0000606F">
        <w:t>body</w:t>
      </w:r>
      <w:r w:rsidR="00831FD9">
        <w:t xml:space="preserve"> to close and slid off to open. The cut out on the lid is dimensioned </w:t>
      </w:r>
      <w:r w:rsidR="00387E30">
        <w:t xml:space="preserve">where the </w:t>
      </w:r>
      <w:r w:rsidR="005E1183">
        <w:t>LCD will be placed.</w:t>
      </w:r>
    </w:p>
    <w:p w14:paraId="4EA31CEC" w14:textId="00484527" w:rsidR="00E36F87" w:rsidRDefault="00261E90" w:rsidP="00E36F87">
      <w:pPr>
        <w:pStyle w:val="Figure"/>
        <w:keepNext/>
      </w:pPr>
      <w:r>
        <w:rPr>
          <w:noProof/>
        </w:rPr>
        <w:drawing>
          <wp:inline distT="0" distB="0" distL="0" distR="0" wp14:anchorId="2B4EC524" wp14:editId="11F53CBB">
            <wp:extent cx="3571875" cy="2231717"/>
            <wp:effectExtent l="0" t="0" r="0" b="0"/>
            <wp:docPr id="21344740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71875" cy="2231717"/>
                    </a:xfrm>
                    <a:prstGeom prst="rect">
                      <a:avLst/>
                    </a:prstGeom>
                  </pic:spPr>
                </pic:pic>
              </a:graphicData>
            </a:graphic>
          </wp:inline>
        </w:drawing>
      </w:r>
    </w:p>
    <w:p w14:paraId="32205BBC" w14:textId="11FDFF79" w:rsidR="008917C7" w:rsidRDefault="00E36F87" w:rsidP="008B1DF4">
      <w:pPr>
        <w:pStyle w:val="figurecaption"/>
      </w:pPr>
      <w:bookmarkStart w:id="2825" w:name="_Ref6149884"/>
      <w:bookmarkStart w:id="2826" w:name="_Ref6149890"/>
      <w:bookmarkStart w:id="2827" w:name="_Toc6246838"/>
      <w:bookmarkStart w:id="2828" w:name="_Toc6501981"/>
      <w:bookmarkStart w:id="2829" w:name="_Toc6502257"/>
      <w:r>
        <w:t xml:space="preserve">Fig. </w:t>
      </w:r>
      <w:r w:rsidR="008B1DF4">
        <w:fldChar w:fldCharType="begin"/>
      </w:r>
      <w:r w:rsidR="008B1DF4">
        <w:instrText xml:space="preserve"> SEQ Fig. \* ARABIC </w:instrText>
      </w:r>
      <w:r w:rsidR="008B1DF4">
        <w:fldChar w:fldCharType="separate"/>
      </w:r>
      <w:r w:rsidR="00FE1F23">
        <w:t>31</w:t>
      </w:r>
      <w:r w:rsidR="008B1DF4">
        <w:fldChar w:fldCharType="end"/>
      </w:r>
      <w:bookmarkEnd w:id="2826"/>
      <w:bookmarkEnd w:id="2825"/>
      <w:r w:rsidR="00EA4ABA">
        <w:t xml:space="preserve"> Temperature control unit encasing (Body)</w:t>
      </w:r>
      <w:bookmarkEnd w:id="2827"/>
      <w:bookmarkEnd w:id="2828"/>
      <w:bookmarkEnd w:id="2829"/>
    </w:p>
    <w:p w14:paraId="67683DF8" w14:textId="77777777" w:rsidR="00C36C36" w:rsidRDefault="008917C7" w:rsidP="00C36C36">
      <w:pPr>
        <w:pStyle w:val="Figure"/>
      </w:pPr>
      <w:r>
        <w:t xml:space="preserve"> </w:t>
      </w:r>
      <w:r>
        <w:rPr>
          <w:noProof/>
        </w:rPr>
        <w:drawing>
          <wp:inline distT="0" distB="0" distL="0" distR="0" wp14:anchorId="48FCDB17" wp14:editId="76F1C967">
            <wp:extent cx="4001798" cy="1777228"/>
            <wp:effectExtent l="0" t="0" r="0" b="0"/>
            <wp:docPr id="155024800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001798" cy="1777228"/>
                    </a:xfrm>
                    <a:prstGeom prst="rect">
                      <a:avLst/>
                    </a:prstGeom>
                  </pic:spPr>
                </pic:pic>
              </a:graphicData>
            </a:graphic>
          </wp:inline>
        </w:drawing>
      </w:r>
    </w:p>
    <w:p w14:paraId="2DFDB669" w14:textId="7488C764" w:rsidR="000B039B" w:rsidRPr="0075289A" w:rsidRDefault="008B1DF4" w:rsidP="00552AC5">
      <w:pPr>
        <w:pStyle w:val="figurecaption"/>
      </w:pPr>
      <w:bookmarkStart w:id="2830" w:name="_Ref6259671"/>
      <w:bookmarkStart w:id="2831" w:name="_Toc6501982"/>
      <w:bookmarkStart w:id="2832" w:name="_Toc6502258"/>
      <w:r>
        <w:t xml:space="preserve">Fig. </w:t>
      </w:r>
      <w:r w:rsidR="00271847">
        <w:fldChar w:fldCharType="begin"/>
      </w:r>
      <w:r w:rsidR="00271847">
        <w:instrText xml:space="preserve"> SEQ Fig. \* ARABIC </w:instrText>
      </w:r>
      <w:r w:rsidR="00271847">
        <w:fldChar w:fldCharType="separate"/>
      </w:r>
      <w:r w:rsidR="00FE1F23">
        <w:t>32</w:t>
      </w:r>
      <w:r w:rsidR="00271847">
        <w:fldChar w:fldCharType="end"/>
      </w:r>
      <w:bookmarkEnd w:id="2830"/>
      <w:r w:rsidR="00EA4ABA">
        <w:t xml:space="preserve"> Temperature control unit encasing (Lid)</w:t>
      </w:r>
      <w:bookmarkEnd w:id="2831"/>
      <w:bookmarkEnd w:id="2832"/>
      <w:r w:rsidR="00FD794E" w:rsidRPr="0075289A">
        <w:br w:type="page"/>
      </w:r>
    </w:p>
    <w:p w14:paraId="0FF467CC" w14:textId="35155C2D" w:rsidR="00FD794E" w:rsidRDefault="00FD794E" w:rsidP="00C02FC4">
      <w:pPr>
        <w:pStyle w:val="Heading2"/>
      </w:pPr>
      <w:bookmarkStart w:id="2833" w:name="_Toc6246919"/>
      <w:bookmarkStart w:id="2834" w:name="_Toc6502061"/>
      <w:bookmarkStart w:id="2835" w:name="_Toc6952202"/>
      <w:r>
        <w:lastRenderedPageBreak/>
        <w:t>Implementation of Task 7.1.</w:t>
      </w:r>
      <w:bookmarkEnd w:id="2833"/>
      <w:bookmarkEnd w:id="2834"/>
      <w:bookmarkEnd w:id="2835"/>
    </w:p>
    <w:p w14:paraId="208FD896" w14:textId="18893B10" w:rsidR="000B039B" w:rsidRDefault="0015568B" w:rsidP="000144C9">
      <w:pPr>
        <w:pStyle w:val="AllText"/>
      </w:pPr>
      <w:r>
        <w:rPr>
          <w:noProof/>
        </w:rPr>
        <w:fldChar w:fldCharType="begin"/>
      </w:r>
      <w:r>
        <w:rPr>
          <w:noProof/>
        </w:rPr>
        <w:instrText xml:space="preserve"> REF _Ref531622688 \h </w:instrText>
      </w:r>
      <w:r>
        <w:rPr>
          <w:noProof/>
        </w:rPr>
      </w:r>
      <w:r>
        <w:rPr>
          <w:noProof/>
        </w:rPr>
        <w:fldChar w:fldCharType="separate"/>
      </w:r>
      <w:r w:rsidR="00FE1F23">
        <w:t xml:space="preserve">Fig. </w:t>
      </w:r>
      <w:r w:rsidR="00FE1F23">
        <w:rPr>
          <w:noProof/>
        </w:rPr>
        <w:t>33</w:t>
      </w:r>
      <w:r>
        <w:rPr>
          <w:noProof/>
        </w:rPr>
        <w:fldChar w:fldCharType="end"/>
      </w:r>
      <w:r>
        <w:rPr>
          <w:noProof/>
        </w:rPr>
        <w:t xml:space="preserve"> </w:t>
      </w:r>
      <w:r w:rsidR="00FD794E">
        <w:rPr>
          <w:noProof/>
        </w:rPr>
        <w:t xml:space="preserve">displays the schematic for the light control circuit. </w:t>
      </w:r>
      <w:r w:rsidR="00BF5936">
        <w:rPr>
          <w:noProof/>
        </w:rPr>
        <w:t>Components used i</w:t>
      </w:r>
      <w:r w:rsidR="00271847">
        <w:rPr>
          <w:noProof/>
        </w:rPr>
        <w:t xml:space="preserve">n this circuit are a standard 633nm Red Led to notify the user that the device is working along with a resistor to limit the current so the LED will not burn out quickly. </w:t>
      </w:r>
      <w:r w:rsidR="00E858E1">
        <w:rPr>
          <w:noProof/>
        </w:rPr>
        <w:t xml:space="preserve">NodeMCU will </w:t>
      </w:r>
      <w:r w:rsidR="00427145">
        <w:rPr>
          <w:noProof/>
        </w:rPr>
        <w:t>be</w:t>
      </w:r>
      <w:r w:rsidR="00E858E1">
        <w:rPr>
          <w:noProof/>
        </w:rPr>
        <w:t xml:space="preserve"> used for the 3v3 power input for both the LED and the Relay board header pins. Input 3 on the relay board header pin is connected to D1 on the NodeMCU to switch the lights on &amp; off. The voltage regulator (HLK-PM01) is used to drop the voltage coming from the wall (220V) to 5V which is a usable voltage for this circuit. </w:t>
      </w:r>
      <w:r w:rsidR="00880E9E">
        <w:rPr>
          <w:noProof/>
        </w:rPr>
        <w:t>+Vo will be connected to Vin to power the NodeMCU and –Vo will be con</w:t>
      </w:r>
      <w:r w:rsidR="00427145">
        <w:rPr>
          <w:noProof/>
        </w:rPr>
        <w:t>ne</w:t>
      </w:r>
      <w:r w:rsidR="00880E9E">
        <w:rPr>
          <w:noProof/>
        </w:rPr>
        <w:t xml:space="preserve">cted the GND. Both AC inputs will be connected to screw terminals from the </w:t>
      </w:r>
      <w:r w:rsidR="000B75EA">
        <w:rPr>
          <w:noProof/>
        </w:rPr>
        <w:t>wires from the wall will be con</w:t>
      </w:r>
      <w:r w:rsidR="00880E9E">
        <w:rPr>
          <w:noProof/>
        </w:rPr>
        <w:t>n</w:t>
      </w:r>
      <w:r w:rsidR="000B75EA">
        <w:rPr>
          <w:noProof/>
        </w:rPr>
        <w:t>e</w:t>
      </w:r>
      <w:r w:rsidR="00880E9E">
        <w:rPr>
          <w:noProof/>
        </w:rPr>
        <w:t>cted to.</w:t>
      </w:r>
      <w:r w:rsidR="00D77DE8">
        <w:rPr>
          <w:noProof/>
        </w:rPr>
        <w:t xml:space="preserve"> </w:t>
      </w:r>
      <w:r w:rsidR="00D77DE8">
        <w:fldChar w:fldCharType="begin"/>
      </w:r>
      <w:r w:rsidR="00D77DE8">
        <w:instrText xml:space="preserve"> REF _Ref531622767 \h </w:instrText>
      </w:r>
      <w:r w:rsidR="00D77DE8">
        <w:fldChar w:fldCharType="separate"/>
      </w:r>
      <w:r w:rsidR="00D77DE8">
        <w:t>Fig. 34</w:t>
      </w:r>
      <w:r w:rsidR="00D77DE8">
        <w:fldChar w:fldCharType="end"/>
      </w:r>
      <w:r w:rsidR="00D77DE8">
        <w:t xml:space="preserve"> </w:t>
      </w:r>
      <w:r w:rsidR="00D77DE8">
        <w:rPr>
          <w:noProof/>
        </w:rPr>
        <w:t>displays the schematic for the light control circuit. Components used in this circuit are a standard 633nm Red Led to notify the user that the device is working along with a resistor to limit the current so the LED will not burn out quickly. NodeMCU will be used for the 3v3 power input for both the LED and the Relay board header pins. Input 3 on the relay board header pin is connected to D1 on the NodeMCU to switch the lights on &amp; off. The voltage regulator (HLK-PM01) is used to drop the voltage coming from the wall (220V) to 5V which is a usable voltage for this circuit. +Vo will be connected to Vin to power the NodeMCU and –Vo will be connected the GND.</w:t>
      </w:r>
      <w:r w:rsidR="00880E9E">
        <w:rPr>
          <w:noProof/>
        </w:rPr>
        <w:t xml:space="preserve"> Both AC inputs will be connected to screw terminals from the </w:t>
      </w:r>
      <w:r w:rsidR="000B75EA">
        <w:rPr>
          <w:noProof/>
        </w:rPr>
        <w:t>wires from the wall will be con</w:t>
      </w:r>
      <w:r w:rsidR="00880E9E">
        <w:rPr>
          <w:noProof/>
        </w:rPr>
        <w:t>n</w:t>
      </w:r>
      <w:r w:rsidR="000B75EA">
        <w:rPr>
          <w:noProof/>
        </w:rPr>
        <w:t>e</w:t>
      </w:r>
      <w:r w:rsidR="00880E9E">
        <w:rPr>
          <w:noProof/>
        </w:rPr>
        <w:t>cted to.</w:t>
      </w:r>
    </w:p>
    <w:p w14:paraId="63F4CDE1" w14:textId="65874BA8" w:rsidR="000B039B" w:rsidRDefault="00B04EC0" w:rsidP="004B4A3F">
      <w:pPr>
        <w:pStyle w:val="Figure"/>
      </w:pPr>
      <w:r>
        <w:rPr>
          <w:noProof/>
        </w:rPr>
        <w:drawing>
          <wp:inline distT="0" distB="0" distL="0" distR="0" wp14:anchorId="361FDB3E" wp14:editId="0B430D14">
            <wp:extent cx="4562475" cy="2445019"/>
            <wp:effectExtent l="0" t="0" r="0" b="0"/>
            <wp:docPr id="178074366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579678" cy="2454238"/>
                    </a:xfrm>
                    <a:prstGeom prst="rect">
                      <a:avLst/>
                    </a:prstGeom>
                  </pic:spPr>
                </pic:pic>
              </a:graphicData>
            </a:graphic>
          </wp:inline>
        </w:drawing>
      </w:r>
    </w:p>
    <w:p w14:paraId="4133C7A1" w14:textId="319F16F9" w:rsidR="005F19C7" w:rsidRDefault="00A059F6" w:rsidP="008B1DF4">
      <w:pPr>
        <w:pStyle w:val="figurecaption"/>
      </w:pPr>
      <w:bookmarkStart w:id="2836" w:name="_Toc531644057"/>
      <w:bookmarkStart w:id="2837" w:name="_Ref531898878"/>
      <w:bookmarkStart w:id="2838" w:name="_Toc531465124"/>
      <w:bookmarkStart w:id="2839" w:name="_Ref531622688"/>
      <w:bookmarkStart w:id="2840" w:name="_Toc6246839"/>
      <w:bookmarkStart w:id="2841" w:name="_Toc6501983"/>
      <w:bookmarkStart w:id="2842" w:name="_Toc6502259"/>
      <w:r>
        <w:t xml:space="preserve">Fig. </w:t>
      </w:r>
      <w:r w:rsidR="008B1DF4">
        <w:fldChar w:fldCharType="begin"/>
      </w:r>
      <w:r w:rsidR="008B1DF4">
        <w:instrText xml:space="preserve"> SEQ Fig. \* ARABIC </w:instrText>
      </w:r>
      <w:r w:rsidR="008B1DF4">
        <w:fldChar w:fldCharType="separate"/>
      </w:r>
      <w:r w:rsidR="00FE1F23">
        <w:t>33</w:t>
      </w:r>
      <w:r w:rsidR="008B1DF4">
        <w:fldChar w:fldCharType="end"/>
      </w:r>
      <w:bookmarkEnd w:id="2838"/>
      <w:bookmarkEnd w:id="2839"/>
      <w:r w:rsidR="006A5CBB">
        <w:t xml:space="preserve"> Light Control Schematic</w:t>
      </w:r>
      <w:bookmarkEnd w:id="2836"/>
      <w:bookmarkEnd w:id="2837"/>
      <w:bookmarkEnd w:id="2840"/>
      <w:bookmarkEnd w:id="2841"/>
      <w:bookmarkEnd w:id="2842"/>
    </w:p>
    <w:p w14:paraId="55B2C856" w14:textId="05238F6C" w:rsidR="005379DA" w:rsidRDefault="005379DA" w:rsidP="005379DA">
      <w:pPr>
        <w:pStyle w:val="Figure"/>
      </w:pPr>
      <w:r>
        <w:rPr>
          <w:noProof/>
        </w:rPr>
        <w:drawing>
          <wp:inline distT="0" distB="0" distL="0" distR="0" wp14:anchorId="60DD4228" wp14:editId="122B4D9E">
            <wp:extent cx="5046389" cy="1950085"/>
            <wp:effectExtent l="0" t="0" r="1905" b="0"/>
            <wp:docPr id="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60" cstate="print">
                      <a:extLst>
                        <a:ext uri="{28A0092B-C50C-407E-A947-70E740481C1C}">
                          <a14:useLocalDpi xmlns:a14="http://schemas.microsoft.com/office/drawing/2010/main" val="0"/>
                        </a:ext>
                      </a:extLst>
                    </a:blip>
                    <a:stretch>
                      <a:fillRect/>
                    </a:stretch>
                  </pic:blipFill>
                  <pic:spPr>
                    <a:xfrm flipV="1">
                      <a:off x="0" y="0"/>
                      <a:ext cx="5134226" cy="1984028"/>
                    </a:xfrm>
                    <a:prstGeom prst="rect">
                      <a:avLst/>
                    </a:prstGeom>
                  </pic:spPr>
                </pic:pic>
              </a:graphicData>
            </a:graphic>
          </wp:inline>
        </w:drawing>
      </w:r>
    </w:p>
    <w:p w14:paraId="673D09B7" w14:textId="63D4F97F" w:rsidR="005379DA" w:rsidRDefault="005379DA" w:rsidP="005379DA">
      <w:pPr>
        <w:pStyle w:val="figurecaption"/>
      </w:pPr>
      <w:bookmarkStart w:id="2843" w:name="_Toc6501984"/>
      <w:bookmarkStart w:id="2844" w:name="_Toc6502260"/>
      <w:r>
        <w:t xml:space="preserve">Fig. </w:t>
      </w:r>
      <w:r>
        <w:fldChar w:fldCharType="begin"/>
      </w:r>
      <w:r>
        <w:instrText xml:space="preserve"> SEQ Fig. \* ARABIC </w:instrText>
      </w:r>
      <w:r>
        <w:fldChar w:fldCharType="separate"/>
      </w:r>
      <w:r>
        <w:t>34</w:t>
      </w:r>
      <w:r>
        <w:fldChar w:fldCharType="end"/>
      </w:r>
      <w:r>
        <w:t xml:space="preserve"> </w:t>
      </w:r>
      <w:r w:rsidRPr="00400886">
        <w:t>Breadboard Design for Light Control</w:t>
      </w:r>
      <w:bookmarkEnd w:id="2843"/>
      <w:bookmarkEnd w:id="2844"/>
    </w:p>
    <w:p w14:paraId="64B70942" w14:textId="66D40616" w:rsidR="00E87D02" w:rsidRPr="00EC1233" w:rsidRDefault="006A5CBB" w:rsidP="00EC1233">
      <w:pPr>
        <w:jc w:val="left"/>
        <w:rPr>
          <w:i/>
          <w:vanish/>
          <w:sz w:val="24"/>
        </w:rPr>
      </w:pPr>
      <w:r>
        <w:br w:type="page"/>
      </w:r>
      <w:bookmarkStart w:id="2845" w:name="_Toc531730449"/>
      <w:bookmarkStart w:id="2846" w:name="_Toc531730529"/>
      <w:bookmarkStart w:id="2847" w:name="_Toc531955499"/>
      <w:bookmarkStart w:id="2848" w:name="_Toc531955580"/>
      <w:bookmarkStart w:id="2849" w:name="_Toc531957388"/>
      <w:bookmarkStart w:id="2850" w:name="_Toc531958604"/>
      <w:bookmarkStart w:id="2851" w:name="_Toc531038876"/>
      <w:bookmarkStart w:id="2852" w:name="_Toc531049126"/>
      <w:bookmarkStart w:id="2853" w:name="_Toc531441820"/>
      <w:bookmarkStart w:id="2854" w:name="_Toc531465179"/>
      <w:bookmarkStart w:id="2855" w:name="_Toc6227995"/>
      <w:bookmarkStart w:id="2856" w:name="_Toc6230702"/>
      <w:bookmarkStart w:id="2857" w:name="_Toc6230844"/>
      <w:bookmarkStart w:id="2858" w:name="_Toc6230986"/>
      <w:bookmarkStart w:id="2859" w:name="_Toc6231128"/>
      <w:bookmarkStart w:id="2860" w:name="_Toc6231271"/>
      <w:bookmarkStart w:id="2861" w:name="_Toc6232863"/>
      <w:bookmarkStart w:id="2862" w:name="_Toc6236163"/>
      <w:bookmarkStart w:id="2863" w:name="_Toc6240463"/>
      <w:bookmarkStart w:id="2864" w:name="_Toc6240604"/>
      <w:bookmarkStart w:id="2865" w:name="_Toc6240746"/>
      <w:bookmarkStart w:id="2866" w:name="_Toc6243309"/>
      <w:bookmarkStart w:id="2867" w:name="_Toc6236766"/>
      <w:bookmarkStart w:id="2868" w:name="_Toc6237041"/>
      <w:bookmarkStart w:id="2869" w:name="_Toc6237362"/>
      <w:bookmarkStart w:id="2870" w:name="_Toc6237644"/>
      <w:bookmarkStart w:id="2871" w:name="_Toc6237952"/>
      <w:bookmarkStart w:id="2872" w:name="_Toc6238264"/>
      <w:bookmarkStart w:id="2873" w:name="_Toc6238573"/>
      <w:bookmarkStart w:id="2874" w:name="_Toc6238852"/>
      <w:bookmarkStart w:id="2875" w:name="_Toc6239150"/>
      <w:bookmarkStart w:id="2876" w:name="_Toc6239463"/>
      <w:bookmarkStart w:id="2877" w:name="_Toc6239774"/>
      <w:bookmarkStart w:id="2878" w:name="_Toc6240057"/>
      <w:bookmarkStart w:id="2879" w:name="_Toc6240359"/>
      <w:bookmarkStart w:id="2880" w:name="_Toc6240833"/>
      <w:bookmarkStart w:id="2881" w:name="_Toc6241268"/>
      <w:bookmarkStart w:id="2882" w:name="_Toc6241560"/>
      <w:bookmarkStart w:id="2883" w:name="_Toc6241847"/>
      <w:bookmarkStart w:id="2884" w:name="_Toc6242160"/>
      <w:bookmarkStart w:id="2885" w:name="_Toc6242455"/>
      <w:bookmarkStart w:id="2886" w:name="_Toc6242758"/>
      <w:bookmarkStart w:id="2887" w:name="_Toc6243453"/>
      <w:bookmarkStart w:id="2888" w:name="_Toc6243673"/>
      <w:bookmarkStart w:id="2889" w:name="_Toc6243817"/>
      <w:bookmarkStart w:id="2890" w:name="_Toc6243962"/>
      <w:bookmarkStart w:id="2891" w:name="_Toc6244107"/>
      <w:bookmarkStart w:id="2892" w:name="_Toc6246920"/>
      <w:bookmarkStart w:id="2893" w:name="_Toc6247065"/>
      <w:bookmarkStart w:id="2894" w:name="_Toc6308848"/>
      <w:bookmarkStart w:id="2895" w:name="_Toc6321279"/>
      <w:bookmarkStart w:id="2896" w:name="_Toc6227996"/>
      <w:bookmarkStart w:id="2897" w:name="_Toc6230703"/>
      <w:bookmarkStart w:id="2898" w:name="_Toc6230845"/>
      <w:bookmarkStart w:id="2899" w:name="_Toc6230987"/>
      <w:bookmarkStart w:id="2900" w:name="_Toc6231129"/>
      <w:bookmarkStart w:id="2901" w:name="_Toc6231272"/>
      <w:bookmarkStart w:id="2902" w:name="_Toc6232864"/>
      <w:bookmarkStart w:id="2903" w:name="_Toc6236164"/>
      <w:bookmarkStart w:id="2904" w:name="_Toc6240464"/>
      <w:bookmarkStart w:id="2905" w:name="_Toc6240605"/>
      <w:bookmarkStart w:id="2906" w:name="_Toc6240747"/>
      <w:bookmarkStart w:id="2907" w:name="_Toc6243310"/>
      <w:bookmarkStart w:id="2908" w:name="_Toc6236767"/>
      <w:bookmarkStart w:id="2909" w:name="_Toc6237042"/>
      <w:bookmarkStart w:id="2910" w:name="_Toc6237363"/>
      <w:bookmarkStart w:id="2911" w:name="_Toc6237645"/>
      <w:bookmarkStart w:id="2912" w:name="_Toc6237953"/>
      <w:bookmarkStart w:id="2913" w:name="_Toc6238265"/>
      <w:bookmarkStart w:id="2914" w:name="_Toc6238574"/>
      <w:bookmarkStart w:id="2915" w:name="_Toc6238853"/>
      <w:bookmarkStart w:id="2916" w:name="_Toc6239151"/>
      <w:bookmarkStart w:id="2917" w:name="_Toc6239464"/>
      <w:bookmarkStart w:id="2918" w:name="_Toc6239775"/>
      <w:bookmarkStart w:id="2919" w:name="_Toc6240058"/>
      <w:bookmarkStart w:id="2920" w:name="_Toc6240360"/>
      <w:bookmarkStart w:id="2921" w:name="_Toc6240834"/>
      <w:bookmarkStart w:id="2922" w:name="_Toc6241269"/>
      <w:bookmarkStart w:id="2923" w:name="_Toc6241561"/>
      <w:bookmarkStart w:id="2924" w:name="_Toc6241848"/>
      <w:bookmarkStart w:id="2925" w:name="_Toc6242161"/>
      <w:bookmarkStart w:id="2926" w:name="_Toc6242456"/>
      <w:bookmarkStart w:id="2927" w:name="_Toc6242759"/>
      <w:bookmarkStart w:id="2928" w:name="_Toc6243454"/>
      <w:bookmarkStart w:id="2929" w:name="_Toc6243674"/>
      <w:bookmarkStart w:id="2930" w:name="_Toc6243818"/>
      <w:bookmarkStart w:id="2931" w:name="_Toc6243963"/>
      <w:bookmarkStart w:id="2932" w:name="_Toc6244108"/>
      <w:bookmarkStart w:id="2933" w:name="_Toc6246921"/>
      <w:bookmarkStart w:id="2934" w:name="_Toc6247066"/>
      <w:bookmarkStart w:id="2935" w:name="_Toc6308849"/>
      <w:bookmarkStart w:id="2936" w:name="_Toc6321280"/>
      <w:bookmarkStart w:id="2937" w:name="_Toc6227997"/>
      <w:bookmarkStart w:id="2938" w:name="_Toc6230704"/>
      <w:bookmarkStart w:id="2939" w:name="_Toc6230846"/>
      <w:bookmarkStart w:id="2940" w:name="_Toc6230988"/>
      <w:bookmarkStart w:id="2941" w:name="_Toc6231130"/>
      <w:bookmarkStart w:id="2942" w:name="_Toc6231273"/>
      <w:bookmarkStart w:id="2943" w:name="_Toc6232865"/>
      <w:bookmarkStart w:id="2944" w:name="_Toc6236165"/>
      <w:bookmarkStart w:id="2945" w:name="_Toc6240465"/>
      <w:bookmarkStart w:id="2946" w:name="_Toc6240606"/>
      <w:bookmarkStart w:id="2947" w:name="_Toc6240748"/>
      <w:bookmarkStart w:id="2948" w:name="_Toc6243311"/>
      <w:bookmarkStart w:id="2949" w:name="_Toc6236768"/>
      <w:bookmarkStart w:id="2950" w:name="_Toc6237043"/>
      <w:bookmarkStart w:id="2951" w:name="_Toc6237364"/>
      <w:bookmarkStart w:id="2952" w:name="_Toc6237646"/>
      <w:bookmarkStart w:id="2953" w:name="_Toc6237954"/>
      <w:bookmarkStart w:id="2954" w:name="_Toc6238266"/>
      <w:bookmarkStart w:id="2955" w:name="_Toc6238575"/>
      <w:bookmarkStart w:id="2956" w:name="_Toc6238854"/>
      <w:bookmarkStart w:id="2957" w:name="_Toc6239152"/>
      <w:bookmarkStart w:id="2958" w:name="_Toc6239465"/>
      <w:bookmarkStart w:id="2959" w:name="_Toc6239776"/>
      <w:bookmarkStart w:id="2960" w:name="_Toc6240059"/>
      <w:bookmarkStart w:id="2961" w:name="_Toc6240361"/>
      <w:bookmarkStart w:id="2962" w:name="_Toc6240835"/>
      <w:bookmarkStart w:id="2963" w:name="_Toc6241270"/>
      <w:bookmarkStart w:id="2964" w:name="_Toc6241562"/>
      <w:bookmarkStart w:id="2965" w:name="_Toc6241849"/>
      <w:bookmarkStart w:id="2966" w:name="_Toc6242162"/>
      <w:bookmarkStart w:id="2967" w:name="_Toc6242457"/>
      <w:bookmarkStart w:id="2968" w:name="_Toc6242760"/>
      <w:bookmarkStart w:id="2969" w:name="_Toc6243455"/>
      <w:bookmarkStart w:id="2970" w:name="_Toc6243675"/>
      <w:bookmarkStart w:id="2971" w:name="_Toc6243819"/>
      <w:bookmarkStart w:id="2972" w:name="_Toc6243964"/>
      <w:bookmarkStart w:id="2973" w:name="_Toc6244109"/>
      <w:bookmarkStart w:id="2974" w:name="_Toc6246922"/>
      <w:bookmarkStart w:id="2975" w:name="_Toc6247067"/>
      <w:bookmarkStart w:id="2976" w:name="_Toc6308850"/>
      <w:bookmarkStart w:id="2977" w:name="_Toc6321281"/>
      <w:bookmarkStart w:id="2978" w:name="_Toc6227998"/>
      <w:bookmarkStart w:id="2979" w:name="_Toc6230705"/>
      <w:bookmarkStart w:id="2980" w:name="_Toc6230847"/>
      <w:bookmarkStart w:id="2981" w:name="_Toc6230989"/>
      <w:bookmarkStart w:id="2982" w:name="_Toc6231131"/>
      <w:bookmarkStart w:id="2983" w:name="_Toc6231274"/>
      <w:bookmarkStart w:id="2984" w:name="_Toc6232866"/>
      <w:bookmarkStart w:id="2985" w:name="_Toc6236166"/>
      <w:bookmarkStart w:id="2986" w:name="_Toc6240466"/>
      <w:bookmarkStart w:id="2987" w:name="_Toc6240607"/>
      <w:bookmarkStart w:id="2988" w:name="_Toc6240749"/>
      <w:bookmarkStart w:id="2989" w:name="_Toc6243312"/>
      <w:bookmarkStart w:id="2990" w:name="_Toc6236769"/>
      <w:bookmarkStart w:id="2991" w:name="_Toc6237044"/>
      <w:bookmarkStart w:id="2992" w:name="_Toc6237365"/>
      <w:bookmarkStart w:id="2993" w:name="_Toc6237647"/>
      <w:bookmarkStart w:id="2994" w:name="_Toc6237955"/>
      <w:bookmarkStart w:id="2995" w:name="_Toc6238267"/>
      <w:bookmarkStart w:id="2996" w:name="_Toc6238576"/>
      <w:bookmarkStart w:id="2997" w:name="_Toc6238855"/>
      <w:bookmarkStart w:id="2998" w:name="_Toc6239153"/>
      <w:bookmarkStart w:id="2999" w:name="_Toc6239466"/>
      <w:bookmarkStart w:id="3000" w:name="_Toc6239777"/>
      <w:bookmarkStart w:id="3001" w:name="_Toc6240060"/>
      <w:bookmarkStart w:id="3002" w:name="_Toc6240362"/>
      <w:bookmarkStart w:id="3003" w:name="_Toc6240836"/>
      <w:bookmarkStart w:id="3004" w:name="_Toc6241271"/>
      <w:bookmarkStart w:id="3005" w:name="_Toc6241563"/>
      <w:bookmarkStart w:id="3006" w:name="_Toc6241850"/>
      <w:bookmarkStart w:id="3007" w:name="_Toc6242163"/>
      <w:bookmarkStart w:id="3008" w:name="_Toc6242458"/>
      <w:bookmarkStart w:id="3009" w:name="_Toc6242761"/>
      <w:bookmarkStart w:id="3010" w:name="_Toc6243456"/>
      <w:bookmarkStart w:id="3011" w:name="_Toc6243676"/>
      <w:bookmarkStart w:id="3012" w:name="_Toc6243820"/>
      <w:bookmarkStart w:id="3013" w:name="_Toc6243965"/>
      <w:bookmarkStart w:id="3014" w:name="_Toc6244110"/>
      <w:bookmarkStart w:id="3015" w:name="_Toc6246923"/>
      <w:bookmarkStart w:id="3016" w:name="_Toc6247068"/>
      <w:bookmarkStart w:id="3017" w:name="_Toc6308851"/>
      <w:bookmarkStart w:id="3018" w:name="_Toc6321282"/>
      <w:bookmarkStart w:id="3019" w:name="_Toc6227999"/>
      <w:bookmarkStart w:id="3020" w:name="_Toc6230706"/>
      <w:bookmarkStart w:id="3021" w:name="_Toc6230848"/>
      <w:bookmarkStart w:id="3022" w:name="_Toc6230990"/>
      <w:bookmarkStart w:id="3023" w:name="_Toc6231132"/>
      <w:bookmarkStart w:id="3024" w:name="_Toc6231275"/>
      <w:bookmarkStart w:id="3025" w:name="_Toc6232867"/>
      <w:bookmarkStart w:id="3026" w:name="_Toc6236167"/>
      <w:bookmarkStart w:id="3027" w:name="_Toc6240467"/>
      <w:bookmarkStart w:id="3028" w:name="_Toc6240608"/>
      <w:bookmarkStart w:id="3029" w:name="_Toc6240750"/>
      <w:bookmarkStart w:id="3030" w:name="_Toc6243313"/>
      <w:bookmarkStart w:id="3031" w:name="_Toc6236770"/>
      <w:bookmarkStart w:id="3032" w:name="_Toc6237045"/>
      <w:bookmarkStart w:id="3033" w:name="_Toc6237366"/>
      <w:bookmarkStart w:id="3034" w:name="_Toc6237648"/>
      <w:bookmarkStart w:id="3035" w:name="_Toc6237956"/>
      <w:bookmarkStart w:id="3036" w:name="_Toc6238268"/>
      <w:bookmarkStart w:id="3037" w:name="_Toc6238577"/>
      <w:bookmarkStart w:id="3038" w:name="_Toc6238856"/>
      <w:bookmarkStart w:id="3039" w:name="_Toc6239154"/>
      <w:bookmarkStart w:id="3040" w:name="_Toc6239467"/>
      <w:bookmarkStart w:id="3041" w:name="_Toc6239778"/>
      <w:bookmarkStart w:id="3042" w:name="_Toc6240061"/>
      <w:bookmarkStart w:id="3043" w:name="_Toc6240363"/>
      <w:bookmarkStart w:id="3044" w:name="_Toc6240837"/>
      <w:bookmarkStart w:id="3045" w:name="_Toc6241272"/>
      <w:bookmarkStart w:id="3046" w:name="_Toc6241564"/>
      <w:bookmarkStart w:id="3047" w:name="_Toc6241851"/>
      <w:bookmarkStart w:id="3048" w:name="_Toc6242164"/>
      <w:bookmarkStart w:id="3049" w:name="_Toc6242459"/>
      <w:bookmarkStart w:id="3050" w:name="_Toc6242762"/>
      <w:bookmarkStart w:id="3051" w:name="_Toc6243457"/>
      <w:bookmarkStart w:id="3052" w:name="_Toc6243677"/>
      <w:bookmarkStart w:id="3053" w:name="_Toc6243821"/>
      <w:bookmarkStart w:id="3054" w:name="_Toc6243966"/>
      <w:bookmarkStart w:id="3055" w:name="_Toc6244111"/>
      <w:bookmarkStart w:id="3056" w:name="_Toc6246924"/>
      <w:bookmarkStart w:id="3057" w:name="_Toc6247069"/>
      <w:bookmarkStart w:id="3058" w:name="_Toc6308852"/>
      <w:bookmarkStart w:id="3059" w:name="_Toc6321283"/>
      <w:bookmarkStart w:id="3060" w:name="_Toc6485155"/>
      <w:bookmarkStart w:id="3061" w:name="_Toc6485156"/>
      <w:bookmarkStart w:id="3062" w:name="_Toc6487562"/>
      <w:bookmarkStart w:id="3063" w:name="_Toc6485157"/>
      <w:bookmarkStart w:id="3064" w:name="_Toc6487563"/>
      <w:bookmarkStart w:id="3065" w:name="_Toc6485158"/>
      <w:bookmarkStart w:id="3066" w:name="_Toc6487564"/>
      <w:bookmarkStart w:id="3067" w:name="_Toc6485159"/>
      <w:bookmarkStart w:id="3068" w:name="_Toc6487565"/>
      <w:bookmarkEnd w:id="2845"/>
      <w:bookmarkEnd w:id="2846"/>
      <w:bookmarkEnd w:id="2847"/>
      <w:bookmarkEnd w:id="2848"/>
      <w:bookmarkEnd w:id="2849"/>
      <w:bookmarkEnd w:id="2850"/>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p>
    <w:p w14:paraId="47DA4F93" w14:textId="20D91E3F" w:rsidR="00A91052" w:rsidRDefault="006B03FE" w:rsidP="007B2EF8">
      <w:pPr>
        <w:pStyle w:val="Heading2"/>
      </w:pPr>
      <w:bookmarkStart w:id="3069" w:name="_Toc6246926"/>
      <w:bookmarkStart w:id="3070" w:name="_Toc6502062"/>
      <w:bookmarkStart w:id="3071" w:name="_Toc6952203"/>
      <w:bookmarkEnd w:id="2851"/>
      <w:bookmarkEnd w:id="2852"/>
      <w:bookmarkEnd w:id="2853"/>
      <w:bookmarkEnd w:id="2854"/>
      <w:r>
        <w:t>Implementation of Task 7.2</w:t>
      </w:r>
      <w:r w:rsidR="00A91052">
        <w:t>.</w:t>
      </w:r>
      <w:bookmarkEnd w:id="3069"/>
      <w:bookmarkEnd w:id="3070"/>
      <w:bookmarkEnd w:id="3071"/>
    </w:p>
    <w:p w14:paraId="54B31E2F" w14:textId="5A0BA13C" w:rsidR="000144C9" w:rsidRPr="000144C9" w:rsidRDefault="000144C9" w:rsidP="00994786">
      <w:pPr>
        <w:pStyle w:val="AllText"/>
      </w:pPr>
      <w:r w:rsidRPr="000144C9">
        <w:fldChar w:fldCharType="begin"/>
      </w:r>
      <w:r w:rsidRPr="000144C9">
        <w:instrText xml:space="preserve"> REF _Ref531956428 \h  \* MERGEFORMAT </w:instrText>
      </w:r>
      <w:r w:rsidRPr="000144C9">
        <w:fldChar w:fldCharType="separate"/>
      </w:r>
      <w:r w:rsidR="00FE1F23" w:rsidRPr="000144C9">
        <w:t xml:space="preserve">Fig. </w:t>
      </w:r>
      <w:r w:rsidR="00FE1F23">
        <w:rPr>
          <w:noProof/>
        </w:rPr>
        <w:t>35</w:t>
      </w:r>
      <w:r w:rsidRPr="000144C9">
        <w:fldChar w:fldCharType="end"/>
      </w:r>
      <w:r>
        <w:t xml:space="preserve"> </w:t>
      </w:r>
      <w:r w:rsidRPr="00E95EAB">
        <w:t>display</w:t>
      </w:r>
      <w:r>
        <w:t>s</w:t>
      </w:r>
      <w:r w:rsidRPr="00E95EAB">
        <w:t xml:space="preserve"> the schemat</w:t>
      </w:r>
      <w:r>
        <w:t>ic design for light control</w:t>
      </w:r>
      <w:r w:rsidRPr="00E95EAB">
        <w:t>. The voltage source</w:t>
      </w:r>
      <w:r>
        <w:t xml:space="preserve"> from the 120VAC to 5VDC Converter 600mA</w:t>
      </w:r>
      <w:r w:rsidRPr="00E95EAB">
        <w:t xml:space="preserve"> will be powering</w:t>
      </w:r>
      <w:r w:rsidR="00F90425">
        <w:t xml:space="preserve"> this circuit with its negative Vout pin</w:t>
      </w:r>
      <w:r w:rsidRPr="00E95EAB">
        <w:t xml:space="preserve"> </w:t>
      </w:r>
      <w:r>
        <w:t xml:space="preserve">to the Vcc input </w:t>
      </w:r>
      <w:r w:rsidR="00F90425">
        <w:t xml:space="preserve">on the relay board and its positive Vout pin to </w:t>
      </w:r>
      <w:r>
        <w:t xml:space="preserve">the </w:t>
      </w:r>
      <w:r w:rsidR="00F90425">
        <w:t>VIN</w:t>
      </w:r>
      <w:r>
        <w:t xml:space="preserve"> input on the NodeMCU since the NodeMCU is</w:t>
      </w:r>
      <w:r w:rsidR="00F90425">
        <w:t xml:space="preserve"> built with a voltage regulator</w:t>
      </w:r>
      <w:r w:rsidRPr="00E95EAB">
        <w:t>.</w:t>
      </w:r>
      <w:r w:rsidR="00F90425">
        <w:t xml:space="preserve"> On the AC inputs which is coming from the wall, there is a screw terminal indicating that there is input power going into the circuit.</w:t>
      </w:r>
      <w:r w:rsidRPr="00E95EAB">
        <w:t xml:space="preserve"> </w:t>
      </w:r>
      <w:r w:rsidR="00F90425">
        <w:t>Input IN1 on the relay board will be controlling the lights turning it on and off, connected to digital input D1 on the NodeMCU outputting 15mA on the</w:t>
      </w:r>
      <w:r>
        <w:t xml:space="preserve"> pin.</w:t>
      </w:r>
      <w:r w:rsidR="00F90425">
        <w:t xml:space="preserve"> There will be a limiting resistor used to reduce to the current flowing to the light so it doesn’t burn out quickly</w:t>
      </w:r>
      <w:r>
        <w:t>. It is imperative that the tracings on the top layer are not intersecting as well as the bottom layer to ensure that it does not short circuit. Creating the PCB Board will require you to have a ground fill on the bottom layer for heat dissipation so the components do not overheat also the trace width should be equivalent to the amount of current flowing through that wire. The small wires (12 mil</w:t>
      </w:r>
      <w:r w:rsidR="00427145">
        <w:t>s</w:t>
      </w:r>
      <w:r>
        <w:t>) indicate that there is a small current going them and the larger wire (24 mil</w:t>
      </w:r>
      <w:r w:rsidR="00427145">
        <w:t>s</w:t>
      </w:r>
      <w:r>
        <w:t>) indicate there is a larger current going through that area.</w:t>
      </w:r>
      <w:r w:rsidR="00994786">
        <w:t xml:space="preserve"> </w:t>
      </w:r>
      <w:r w:rsidR="00994786">
        <w:fldChar w:fldCharType="begin"/>
      </w:r>
      <w:r w:rsidR="00994786">
        <w:instrText xml:space="preserve"> REF _Ref531958311 \h </w:instrText>
      </w:r>
      <w:r w:rsidR="00994786">
        <w:fldChar w:fldCharType="separate"/>
      </w:r>
      <w:r w:rsidR="00FE1F23" w:rsidRPr="00994786">
        <w:t xml:space="preserve">Fig. </w:t>
      </w:r>
      <w:r w:rsidR="00FE1F23">
        <w:rPr>
          <w:noProof/>
        </w:rPr>
        <w:t>36</w:t>
      </w:r>
      <w:r w:rsidR="00994786">
        <w:fldChar w:fldCharType="end"/>
      </w:r>
      <w:r w:rsidR="00994786">
        <w:t xml:space="preserve"> displays the </w:t>
      </w:r>
      <w:r w:rsidR="008647FF">
        <w:t xml:space="preserve">minimum </w:t>
      </w:r>
      <w:r w:rsidR="00994786">
        <w:t>trace currents of wires and the required trace width of the wires for the PCB Design.</w:t>
      </w:r>
    </w:p>
    <w:p w14:paraId="3E1EE416" w14:textId="58A75E82" w:rsidR="0045362E" w:rsidRDefault="003A1F35" w:rsidP="00C6643E">
      <w:pPr>
        <w:pStyle w:val="Figure"/>
      </w:pPr>
      <w:r>
        <w:rPr>
          <w:noProof/>
        </w:rPr>
        <w:drawing>
          <wp:inline distT="0" distB="0" distL="0" distR="0" wp14:anchorId="27E18628" wp14:editId="536E8969">
            <wp:extent cx="3427488" cy="3085106"/>
            <wp:effectExtent l="0" t="0" r="1905" b="1270"/>
            <wp:docPr id="133043168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427488" cy="3085106"/>
                    </a:xfrm>
                    <a:prstGeom prst="rect">
                      <a:avLst/>
                    </a:prstGeom>
                  </pic:spPr>
                </pic:pic>
              </a:graphicData>
            </a:graphic>
          </wp:inline>
        </w:drawing>
      </w:r>
    </w:p>
    <w:p w14:paraId="5616C5D8" w14:textId="1688E8E0" w:rsidR="000144C9" w:rsidRDefault="000144C9" w:rsidP="008B1DF4">
      <w:pPr>
        <w:pStyle w:val="figurecaption"/>
      </w:pPr>
      <w:bookmarkStart w:id="3072" w:name="_Ref531956428"/>
      <w:bookmarkStart w:id="3073" w:name="_Toc6246841"/>
      <w:bookmarkStart w:id="3074" w:name="_Toc6501985"/>
      <w:bookmarkStart w:id="3075" w:name="_Toc6502261"/>
      <w:r w:rsidRPr="000144C9">
        <w:t xml:space="preserve">Fig. </w:t>
      </w:r>
      <w:r w:rsidR="008B1DF4">
        <w:fldChar w:fldCharType="begin"/>
      </w:r>
      <w:r w:rsidR="008B1DF4">
        <w:instrText xml:space="preserve"> SEQ Fig. \* ARABIC </w:instrText>
      </w:r>
      <w:r w:rsidR="008B1DF4">
        <w:fldChar w:fldCharType="separate"/>
      </w:r>
      <w:r w:rsidR="00FE1F23">
        <w:t>35</w:t>
      </w:r>
      <w:r w:rsidR="008B1DF4">
        <w:fldChar w:fldCharType="end"/>
      </w:r>
      <w:bookmarkEnd w:id="3072"/>
      <w:r w:rsidRPr="000144C9">
        <w:t xml:space="preserve"> PCB Design for Light Control</w:t>
      </w:r>
      <w:bookmarkEnd w:id="3073"/>
      <w:bookmarkEnd w:id="3074"/>
      <w:bookmarkEnd w:id="3075"/>
    </w:p>
    <w:p w14:paraId="72CA22D4" w14:textId="52FB2569" w:rsidR="00F90425" w:rsidRDefault="00807CFA" w:rsidP="003A1F35">
      <w:pPr>
        <w:pStyle w:val="Figure"/>
      </w:pPr>
      <w:r>
        <w:rPr>
          <w:noProof/>
        </w:rPr>
        <w:drawing>
          <wp:inline distT="0" distB="0" distL="0" distR="0" wp14:anchorId="1CE48A0B" wp14:editId="6A7C0D1C">
            <wp:extent cx="5476876" cy="1393209"/>
            <wp:effectExtent l="0" t="0" r="0" b="0"/>
            <wp:docPr id="703154049" name="Picture 776870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870589"/>
                    <pic:cNvPicPr/>
                  </pic:nvPicPr>
                  <pic:blipFill>
                    <a:blip r:embed="rId62">
                      <a:extLst>
                        <a:ext uri="{28A0092B-C50C-407E-A947-70E740481C1C}">
                          <a14:useLocalDpi xmlns:a14="http://schemas.microsoft.com/office/drawing/2010/main" val="0"/>
                        </a:ext>
                      </a:extLst>
                    </a:blip>
                    <a:stretch>
                      <a:fillRect/>
                    </a:stretch>
                  </pic:blipFill>
                  <pic:spPr>
                    <a:xfrm>
                      <a:off x="0" y="0"/>
                      <a:ext cx="5476876" cy="1393209"/>
                    </a:xfrm>
                    <a:prstGeom prst="rect">
                      <a:avLst/>
                    </a:prstGeom>
                  </pic:spPr>
                </pic:pic>
              </a:graphicData>
            </a:graphic>
          </wp:inline>
        </w:drawing>
      </w:r>
    </w:p>
    <w:p w14:paraId="47F0B359" w14:textId="60B02D3B" w:rsidR="00A61F2E" w:rsidRDefault="00994786" w:rsidP="007A51B3">
      <w:pPr>
        <w:pStyle w:val="figurecaption"/>
      </w:pPr>
      <w:bookmarkStart w:id="3076" w:name="_Ref531958311"/>
      <w:bookmarkStart w:id="3077" w:name="_Toc6246842"/>
      <w:bookmarkStart w:id="3078" w:name="_Toc6501986"/>
      <w:bookmarkStart w:id="3079" w:name="_Toc6502262"/>
      <w:r w:rsidRPr="00994786">
        <w:t xml:space="preserve">Fig. </w:t>
      </w:r>
      <w:r w:rsidR="008B1DF4">
        <w:fldChar w:fldCharType="begin"/>
      </w:r>
      <w:r w:rsidR="008B1DF4">
        <w:instrText xml:space="preserve"> SEQ Fig. \* ARABIC </w:instrText>
      </w:r>
      <w:r w:rsidR="008B1DF4">
        <w:fldChar w:fldCharType="separate"/>
      </w:r>
      <w:r w:rsidR="00FE1F23">
        <w:t>36</w:t>
      </w:r>
      <w:r w:rsidR="008B1DF4">
        <w:fldChar w:fldCharType="end"/>
      </w:r>
      <w:bookmarkEnd w:id="3076"/>
      <w:r w:rsidRPr="00994786">
        <w:t xml:space="preserve"> Trace Current &amp; Width for PCB D</w:t>
      </w:r>
      <w:r>
        <w:t>esign</w:t>
      </w:r>
      <w:bookmarkEnd w:id="3077"/>
      <w:bookmarkEnd w:id="3078"/>
      <w:bookmarkEnd w:id="3079"/>
      <w:r>
        <w:br w:type="page"/>
      </w:r>
    </w:p>
    <w:p w14:paraId="73D9100C" w14:textId="1C058518" w:rsidR="00A61F2E" w:rsidRDefault="00A61F2E" w:rsidP="00DF4FEC">
      <w:pPr>
        <w:pStyle w:val="Heading2"/>
        <w:numPr>
          <w:ilvl w:val="1"/>
          <w:numId w:val="34"/>
        </w:numPr>
      </w:pPr>
      <w:bookmarkStart w:id="3080" w:name="_Toc6246927"/>
      <w:bookmarkStart w:id="3081" w:name="_Toc6502063"/>
      <w:bookmarkStart w:id="3082" w:name="_Toc6952204"/>
      <w:r>
        <w:lastRenderedPageBreak/>
        <w:t>Implementation of Task 7.3.</w:t>
      </w:r>
      <w:bookmarkEnd w:id="3080"/>
      <w:bookmarkEnd w:id="3081"/>
      <w:bookmarkEnd w:id="3082"/>
    </w:p>
    <w:p w14:paraId="1ACF9CD3" w14:textId="44D86478" w:rsidR="00A61F2E" w:rsidRDefault="00405F8B" w:rsidP="00A61F2E">
      <w:pPr>
        <w:pStyle w:val="AllText"/>
      </w:pPr>
      <w:r>
        <w:fldChar w:fldCharType="begin"/>
      </w:r>
      <w:r>
        <w:instrText xml:space="preserve"> REF _Ref6228977 \h </w:instrText>
      </w:r>
      <w:r>
        <w:fldChar w:fldCharType="separate"/>
      </w:r>
      <w:r w:rsidR="00FE1F23">
        <w:t xml:space="preserve">Fig. </w:t>
      </w:r>
      <w:r w:rsidR="00FE1F23">
        <w:rPr>
          <w:noProof/>
        </w:rPr>
        <w:t>37</w:t>
      </w:r>
      <w:r>
        <w:fldChar w:fldCharType="end"/>
      </w:r>
      <w:r>
        <w:t xml:space="preserve"> below</w:t>
      </w:r>
      <w:r w:rsidR="002A5173">
        <w:t xml:space="preserve"> displays the assembly of all the components for Light Control. </w:t>
      </w:r>
      <w:r w:rsidR="00AD0FD1">
        <w:t xml:space="preserve">To assemble, </w:t>
      </w:r>
      <w:r w:rsidR="00F338EE">
        <w:t xml:space="preserve">a </w:t>
      </w:r>
      <w:r w:rsidR="00AD0FD1">
        <w:t>soldering iron and solder</w:t>
      </w:r>
      <w:r w:rsidR="00F338EE">
        <w:t xml:space="preserve"> w</w:t>
      </w:r>
      <w:r w:rsidR="00427145">
        <w:t>ere</w:t>
      </w:r>
      <w:r w:rsidR="00F338EE">
        <w:t xml:space="preserve"> used</w:t>
      </w:r>
      <w:r w:rsidR="00AD0FD1">
        <w:t xml:space="preserve"> to fix the components on the PCB board. Components soldered include header pin</w:t>
      </w:r>
      <w:r w:rsidR="002A5173">
        <w:t>s for NodeMCU &amp; relay board</w:t>
      </w:r>
      <w:r w:rsidR="00AD0FD1">
        <w:t>,</w:t>
      </w:r>
      <w:r w:rsidR="002A5173">
        <w:t xml:space="preserve"> screw terminals, 240VAC to 5VDC voltage regulator, resistor &amp; red LED</w:t>
      </w:r>
      <w:r w:rsidR="00AD0FD1">
        <w:t xml:space="preserve">. The screw holes on the corners of the PCB are approximately 2.2mm in diameter so for the encasing design, accurate dimensions were crucial. </w:t>
      </w:r>
      <w:r w:rsidR="002F6CC3">
        <w:t>The PCB holes for the NodeMCU header pins were too small for the heade</w:t>
      </w:r>
      <w:r w:rsidR="00964395">
        <w:t>r</w:t>
      </w:r>
      <w:r w:rsidR="002F6CC3">
        <w:t xml:space="preserve"> pins go through. Counterattacking this unforeseen problem, use a stripped </w:t>
      </w:r>
      <w:r w:rsidR="00964395">
        <w:t>24-gauge</w:t>
      </w:r>
      <w:r w:rsidR="002F6CC3">
        <w:t xml:space="preserve"> wire and twist 3 individual wires out for 7 wire bundle. From there the header pins were soldered to the stripped wire then put through the PCB hole.</w:t>
      </w:r>
    </w:p>
    <w:p w14:paraId="6975AC06" w14:textId="442388D9" w:rsidR="00405F8B" w:rsidRDefault="00405F8B" w:rsidP="00405F8B">
      <w:pPr>
        <w:pStyle w:val="Figure"/>
      </w:pPr>
      <w:r>
        <w:rPr>
          <w:noProof/>
        </w:rPr>
        <w:drawing>
          <wp:inline distT="0" distB="0" distL="0" distR="0" wp14:anchorId="62301DCE" wp14:editId="66EF5BA9">
            <wp:extent cx="4242276" cy="3181707"/>
            <wp:effectExtent l="0" t="3175" r="3175"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G_7716.jpg"/>
                    <pic:cNvPicPr/>
                  </pic:nvPicPr>
                  <pic:blipFill>
                    <a:blip r:embed="rId63" cstate="print">
                      <a:extLst>
                        <a:ext uri="{28A0092B-C50C-407E-A947-70E740481C1C}">
                          <a14:useLocalDpi xmlns:a14="http://schemas.microsoft.com/office/drawing/2010/main" val="0"/>
                        </a:ext>
                      </a:extLst>
                    </a:blip>
                    <a:stretch>
                      <a:fillRect/>
                    </a:stretch>
                  </pic:blipFill>
                  <pic:spPr>
                    <a:xfrm rot="5400000">
                      <a:off x="0" y="0"/>
                      <a:ext cx="4244888" cy="3183666"/>
                    </a:xfrm>
                    <a:prstGeom prst="rect">
                      <a:avLst/>
                    </a:prstGeom>
                  </pic:spPr>
                </pic:pic>
              </a:graphicData>
            </a:graphic>
          </wp:inline>
        </w:drawing>
      </w:r>
    </w:p>
    <w:p w14:paraId="51E04E30" w14:textId="48ACE046" w:rsidR="008D7D97" w:rsidRPr="008D7D97" w:rsidRDefault="00405F8B" w:rsidP="00A009F8">
      <w:pPr>
        <w:pStyle w:val="figurecaption"/>
      </w:pPr>
      <w:bookmarkStart w:id="3083" w:name="_Ref6228977"/>
      <w:bookmarkStart w:id="3084" w:name="_Toc6246843"/>
      <w:bookmarkStart w:id="3085" w:name="_Toc6501987"/>
      <w:bookmarkStart w:id="3086" w:name="_Toc6502263"/>
      <w:r>
        <w:t xml:space="preserve">Fig. </w:t>
      </w:r>
      <w:r>
        <w:fldChar w:fldCharType="begin"/>
      </w:r>
      <w:r>
        <w:instrText xml:space="preserve"> SEQ Fig. \* ARABIC </w:instrText>
      </w:r>
      <w:r>
        <w:fldChar w:fldCharType="separate"/>
      </w:r>
      <w:r w:rsidR="00FE1F23">
        <w:t>37</w:t>
      </w:r>
      <w:r>
        <w:fldChar w:fldCharType="end"/>
      </w:r>
      <w:bookmarkEnd w:id="3083"/>
      <w:r>
        <w:t xml:space="preserve"> Soldered components to PCB (Stand-Alone Light Control)</w:t>
      </w:r>
      <w:bookmarkEnd w:id="3084"/>
      <w:bookmarkEnd w:id="3085"/>
      <w:bookmarkEnd w:id="3086"/>
      <w:r w:rsidR="008D7D97">
        <w:br w:type="page"/>
      </w:r>
    </w:p>
    <w:p w14:paraId="4E0BB7E6" w14:textId="07313C25" w:rsidR="00A61F2E" w:rsidRDefault="00A61F2E" w:rsidP="00EF39E4">
      <w:pPr>
        <w:pStyle w:val="Heading2"/>
      </w:pPr>
      <w:bookmarkStart w:id="3087" w:name="_Toc6246928"/>
      <w:bookmarkStart w:id="3088" w:name="_Toc6502064"/>
      <w:bookmarkStart w:id="3089" w:name="_Toc6952205"/>
      <w:r>
        <w:t>Implementation of Task 7.4.</w:t>
      </w:r>
      <w:bookmarkEnd w:id="3087"/>
      <w:bookmarkEnd w:id="3088"/>
      <w:bookmarkEnd w:id="3089"/>
    </w:p>
    <w:p w14:paraId="47AE92F0" w14:textId="62BBE44D" w:rsidR="0043603D" w:rsidRDefault="00192B48" w:rsidP="0043603D">
      <w:pPr>
        <w:pStyle w:val="AllText"/>
      </w:pPr>
      <w:r>
        <w:fldChar w:fldCharType="begin"/>
      </w:r>
      <w:r>
        <w:instrText xml:space="preserve"> REF _Ref6166192 \h </w:instrText>
      </w:r>
      <w:r>
        <w:fldChar w:fldCharType="separate"/>
      </w:r>
      <w:r w:rsidR="00FE1F23">
        <w:t xml:space="preserve">Fig. </w:t>
      </w:r>
      <w:r w:rsidR="00FE1F23">
        <w:rPr>
          <w:noProof/>
        </w:rPr>
        <w:t>38</w:t>
      </w:r>
      <w:r>
        <w:fldChar w:fldCharType="end"/>
      </w:r>
      <w:r w:rsidR="00E00D5C">
        <w:fldChar w:fldCharType="begin"/>
      </w:r>
      <w:r w:rsidR="00E00D5C">
        <w:instrText xml:space="preserve"> REF _Ref6155900 </w:instrText>
      </w:r>
      <w:r w:rsidR="00E00D5C">
        <w:fldChar w:fldCharType="end"/>
      </w:r>
      <w:r>
        <w:t xml:space="preserve"> below shows the program flowchart for how the NodeMCU will be programmed for the stand-alone light control. Starting off, the NodeMCU will attempt to connect to the Wi-Fi based on the credentials given such as the SSID and password. If the NodeMCU has not connected to the Wi-Fi, there will be another attempt, and this will repeat until the NodeMCU is connected. Once connected, the NodeMCU will make a</w:t>
      </w:r>
      <w:r w:rsidR="00427145">
        <w:t>n</w:t>
      </w:r>
      <w:r>
        <w:t xml:space="preserve"> HTTP GET request to the ThingSpeak data stream. The last result saved in the data stream is what will be saved as a string value. If that value is “1”, then the NodeMCU will close the relay switch allowing for the outlet to have power. If that value is “0”, then the NodeMCU will open the relay switch, cutting off power to the outlet.</w:t>
      </w:r>
      <w:r w:rsidR="0043603D">
        <w:t xml:space="preserve"> The source code for this flow chart is listed in the Appendix </w:t>
      </w:r>
      <w:r w:rsidR="00BE37FE">
        <w:t>section</w:t>
      </w:r>
      <w:r w:rsidR="0043603D">
        <w:t xml:space="preserve"> under Source Code.</w:t>
      </w:r>
    </w:p>
    <w:p w14:paraId="592787DC" w14:textId="62505F6F" w:rsidR="00192B48" w:rsidRDefault="00192B48" w:rsidP="00192B48">
      <w:pPr>
        <w:pStyle w:val="Figure"/>
      </w:pPr>
      <w:r>
        <w:rPr>
          <w:noProof/>
        </w:rPr>
        <w:drawing>
          <wp:inline distT="0" distB="0" distL="0" distR="0" wp14:anchorId="406A217B" wp14:editId="4C38AB4D">
            <wp:extent cx="2867025" cy="5314950"/>
            <wp:effectExtent l="0" t="0" r="9525" b="0"/>
            <wp:docPr id="1038396532" name="Picture 32" descr="Q:\Senior Design\Light NodeMCU Flow 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64">
                      <a:extLst>
                        <a:ext uri="{28A0092B-C50C-407E-A947-70E740481C1C}">
                          <a14:useLocalDpi xmlns:a14="http://schemas.microsoft.com/office/drawing/2010/main" val="0"/>
                        </a:ext>
                      </a:extLst>
                    </a:blip>
                    <a:stretch>
                      <a:fillRect/>
                    </a:stretch>
                  </pic:blipFill>
                  <pic:spPr>
                    <a:xfrm>
                      <a:off x="0" y="0"/>
                      <a:ext cx="2867025" cy="5314950"/>
                    </a:xfrm>
                    <a:prstGeom prst="rect">
                      <a:avLst/>
                    </a:prstGeom>
                  </pic:spPr>
                </pic:pic>
              </a:graphicData>
            </a:graphic>
          </wp:inline>
        </w:drawing>
      </w:r>
    </w:p>
    <w:p w14:paraId="49CDEDD3" w14:textId="4AF53B23" w:rsidR="008D7D97" w:rsidRPr="008D7D97" w:rsidRDefault="00192B48" w:rsidP="00A009F8">
      <w:pPr>
        <w:pStyle w:val="figurecaption"/>
      </w:pPr>
      <w:bookmarkStart w:id="3090" w:name="_Ref6166192"/>
      <w:bookmarkStart w:id="3091" w:name="_Toc6246844"/>
      <w:bookmarkStart w:id="3092" w:name="_Toc6501988"/>
      <w:bookmarkStart w:id="3093" w:name="_Toc6502264"/>
      <w:r>
        <w:t xml:space="preserve">Fig. </w:t>
      </w:r>
      <w:r>
        <w:fldChar w:fldCharType="begin"/>
      </w:r>
      <w:r>
        <w:instrText xml:space="preserve"> SEQ Fig. \* ARABIC </w:instrText>
      </w:r>
      <w:r>
        <w:fldChar w:fldCharType="separate"/>
      </w:r>
      <w:r w:rsidR="00FE1F23">
        <w:t>38</w:t>
      </w:r>
      <w:r>
        <w:fldChar w:fldCharType="end"/>
      </w:r>
      <w:bookmarkEnd w:id="3090"/>
      <w:r>
        <w:t xml:space="preserve"> NodeMCU Program Flowchart (Stand Alone Light)</w:t>
      </w:r>
      <w:bookmarkEnd w:id="3091"/>
      <w:bookmarkEnd w:id="3092"/>
      <w:bookmarkEnd w:id="3093"/>
      <w:r w:rsidR="008D7D97">
        <w:br w:type="page"/>
      </w:r>
    </w:p>
    <w:p w14:paraId="347A8572" w14:textId="77414E40" w:rsidR="00994786" w:rsidRDefault="00F13879" w:rsidP="00EF39E4">
      <w:pPr>
        <w:pStyle w:val="Heading2"/>
      </w:pPr>
      <w:bookmarkStart w:id="3094" w:name="_Toc6246929"/>
      <w:bookmarkStart w:id="3095" w:name="_Toc6502065"/>
      <w:bookmarkStart w:id="3096" w:name="_Toc6952206"/>
      <w:r>
        <w:t>Implementation of Task 8.1.</w:t>
      </w:r>
      <w:bookmarkEnd w:id="3094"/>
      <w:bookmarkEnd w:id="3095"/>
      <w:bookmarkEnd w:id="3096"/>
    </w:p>
    <w:p w14:paraId="26DE8757" w14:textId="77777777" w:rsidR="007B2EF8" w:rsidRPr="00BE43F7" w:rsidRDefault="009D240F" w:rsidP="007B2EF8">
      <w:pPr>
        <w:pStyle w:val="AllText"/>
        <w:rPr>
          <w:lang w:eastAsia="en-US"/>
        </w:rPr>
      </w:pPr>
      <w:r>
        <w:fldChar w:fldCharType="begin"/>
      </w:r>
      <w:r>
        <w:instrText xml:space="preserve"> REF _Ref6324481 \h </w:instrText>
      </w:r>
      <w:r>
        <w:fldChar w:fldCharType="separate"/>
      </w:r>
      <w:r w:rsidR="00FE1F23">
        <w:t xml:space="preserve">Fig. </w:t>
      </w:r>
      <w:r w:rsidR="00FE1F23">
        <w:rPr>
          <w:noProof/>
        </w:rPr>
        <w:t>39</w:t>
      </w:r>
      <w:r>
        <w:fldChar w:fldCharType="end"/>
      </w:r>
      <w:r>
        <w:t xml:space="preserve"> displays the schematic </w:t>
      </w:r>
      <w:r w:rsidR="001D54A9">
        <w:t>for the open/close detection system</w:t>
      </w:r>
      <w:r w:rsidR="000A4E12">
        <w:t xml:space="preserve">. The power jack </w:t>
      </w:r>
      <w:r w:rsidR="0095789F">
        <w:t xml:space="preserve">PWR input is connected to VIN on NodeMCU. Inputs 3 and 4 are connected to GND. </w:t>
      </w:r>
      <w:r w:rsidR="00D248E4">
        <w:t>The Red 633nm LED is used to show the use</w:t>
      </w:r>
      <w:r w:rsidR="00427145">
        <w:t>r</w:t>
      </w:r>
      <w:r w:rsidR="00D248E4">
        <w:t xml:space="preserve"> that the open/close</w:t>
      </w:r>
      <w:r w:rsidR="00DC340E">
        <w:t xml:space="preserve"> </w:t>
      </w:r>
      <w:r w:rsidR="004E6A41">
        <w:t>detection system</w:t>
      </w:r>
      <w:r w:rsidR="004D0CFE">
        <w:t xml:space="preserve"> which is connected to signal pin D2</w:t>
      </w:r>
      <w:r w:rsidR="006F5062">
        <w:t xml:space="preserve"> </w:t>
      </w:r>
      <w:r w:rsidR="004E6A41">
        <w:t xml:space="preserve">along with </w:t>
      </w:r>
      <w:r w:rsidR="004D0CFE">
        <w:t>a resistor to limit current going through the LED</w:t>
      </w:r>
      <w:r w:rsidR="006F5062">
        <w:t xml:space="preserve"> connected to 3v3</w:t>
      </w:r>
      <w:r w:rsidR="004D0CFE">
        <w:t xml:space="preserve">. </w:t>
      </w:r>
      <w:r w:rsidR="006F5062">
        <w:t xml:space="preserve">The proximity sensor (S1) </w:t>
      </w:r>
      <w:r w:rsidR="00246518">
        <w:t xml:space="preserve">is connected to signal pin D1 </w:t>
      </w:r>
      <w:r w:rsidR="00205145">
        <w:t>to open and close the sensor</w:t>
      </w:r>
      <w:r w:rsidR="0098776A">
        <w:t xml:space="preserve"> with a resistor to limit the current going through the sensor.</w:t>
      </w:r>
      <w:r w:rsidR="007B2EF8">
        <w:t xml:space="preserve"> </w:t>
      </w:r>
      <w:r w:rsidR="007B2EF8">
        <w:fldChar w:fldCharType="begin"/>
      </w:r>
      <w:r w:rsidR="007B2EF8">
        <w:instrText xml:space="preserve"> REF _Ref6326947 \h  \* MERGEFORMAT </w:instrText>
      </w:r>
      <w:r w:rsidR="007B2EF8">
        <w:fldChar w:fldCharType="separate"/>
      </w:r>
      <w:r w:rsidR="007B2EF8">
        <w:t xml:space="preserve">Fig. </w:t>
      </w:r>
      <w:r w:rsidR="007B2EF8">
        <w:rPr>
          <w:noProof/>
        </w:rPr>
        <w:t>40</w:t>
      </w:r>
      <w:r w:rsidR="007B2EF8">
        <w:fldChar w:fldCharType="end"/>
      </w:r>
      <w:r w:rsidR="007B2EF8">
        <w:t xml:space="preserve"> displays the schematic for the open/close detection system. The power jack PWR input is connected to VIN on NodeMCU. Inputs 3 and 4 are connected to GND. The Red 633nm LED is used to show the user that the open/close detection system which is connected to signal pin D2 along with a resistor to limit current going through the LED connected to 3v3. The proximity sensor (S1) is connected to signal pin D1 to open and close the sensor with a resistor to limit the current going through the sensor.</w:t>
      </w:r>
    </w:p>
    <w:p w14:paraId="1F63D614" w14:textId="59A5572D" w:rsidR="00F13879" w:rsidRDefault="0011680D" w:rsidP="007B2EF8">
      <w:pPr>
        <w:pStyle w:val="Figure"/>
      </w:pPr>
      <w:r>
        <w:rPr>
          <w:noProof/>
        </w:rPr>
        <w:drawing>
          <wp:inline distT="0" distB="0" distL="0" distR="0" wp14:anchorId="69C8EA69" wp14:editId="2B9116A7">
            <wp:extent cx="4524375" cy="2430885"/>
            <wp:effectExtent l="0" t="0" r="0" b="7620"/>
            <wp:docPr id="9316717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527755" cy="2432701"/>
                    </a:xfrm>
                    <a:prstGeom prst="rect">
                      <a:avLst/>
                    </a:prstGeom>
                  </pic:spPr>
                </pic:pic>
              </a:graphicData>
            </a:graphic>
          </wp:inline>
        </w:drawing>
      </w:r>
    </w:p>
    <w:p w14:paraId="5D9DB306" w14:textId="27FBD02D" w:rsidR="00B7729E" w:rsidRDefault="000465E7" w:rsidP="000465E7">
      <w:pPr>
        <w:pStyle w:val="figurecaption"/>
      </w:pPr>
      <w:bookmarkStart w:id="3097" w:name="_Ref6324481"/>
      <w:bookmarkStart w:id="3098" w:name="_Toc6501989"/>
      <w:bookmarkStart w:id="3099" w:name="_Toc6502265"/>
      <w:r>
        <w:t xml:space="preserve">Fig. </w:t>
      </w:r>
      <w:r>
        <w:fldChar w:fldCharType="begin"/>
      </w:r>
      <w:r>
        <w:instrText xml:space="preserve"> SEQ Fig. \* ARABIC </w:instrText>
      </w:r>
      <w:r>
        <w:fldChar w:fldCharType="separate"/>
      </w:r>
      <w:r w:rsidR="00FE1F23">
        <w:t>39</w:t>
      </w:r>
      <w:r>
        <w:fldChar w:fldCharType="end"/>
      </w:r>
      <w:bookmarkEnd w:id="3097"/>
      <w:r w:rsidR="00B37B28">
        <w:t xml:space="preserve"> Schematic of Open/Close Detection S</w:t>
      </w:r>
      <w:r w:rsidR="009E5681">
        <w:t>ystem</w:t>
      </w:r>
      <w:bookmarkEnd w:id="3098"/>
      <w:bookmarkEnd w:id="3099"/>
    </w:p>
    <w:p w14:paraId="235832AC" w14:textId="1CDD9CE0" w:rsidR="007B2EF8" w:rsidRDefault="007B2EF8" w:rsidP="007B2EF8">
      <w:pPr>
        <w:pStyle w:val="Figure"/>
      </w:pPr>
      <w:r>
        <w:rPr>
          <w:noProof/>
        </w:rPr>
        <w:drawing>
          <wp:inline distT="0" distB="0" distL="0" distR="0" wp14:anchorId="1ED72EE1" wp14:editId="4B361412">
            <wp:extent cx="5943600" cy="2291715"/>
            <wp:effectExtent l="0" t="0" r="0" b="0"/>
            <wp:docPr id="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2291715"/>
                    </a:xfrm>
                    <a:prstGeom prst="rect">
                      <a:avLst/>
                    </a:prstGeom>
                  </pic:spPr>
                </pic:pic>
              </a:graphicData>
            </a:graphic>
          </wp:inline>
        </w:drawing>
      </w:r>
    </w:p>
    <w:p w14:paraId="2BE244F3" w14:textId="6788FF44" w:rsidR="00B7729E" w:rsidRDefault="007B2EF8" w:rsidP="00A009F8">
      <w:pPr>
        <w:pStyle w:val="figurecaption"/>
      </w:pPr>
      <w:bookmarkStart w:id="3100" w:name="_Toc6501990"/>
      <w:bookmarkStart w:id="3101" w:name="_Toc6502266"/>
      <w:r>
        <w:t xml:space="preserve">Fig. </w:t>
      </w:r>
      <w:r>
        <w:fldChar w:fldCharType="begin"/>
      </w:r>
      <w:r>
        <w:instrText xml:space="preserve"> SEQ Fig. \* ARABIC </w:instrText>
      </w:r>
      <w:r>
        <w:fldChar w:fldCharType="separate"/>
      </w:r>
      <w:r>
        <w:t>40</w:t>
      </w:r>
      <w:r>
        <w:fldChar w:fldCharType="end"/>
      </w:r>
      <w:r>
        <w:t xml:space="preserve"> Breadboard Design for Open/Close Detection System</w:t>
      </w:r>
      <w:bookmarkEnd w:id="3100"/>
      <w:bookmarkEnd w:id="3101"/>
      <w:r w:rsidR="00B7729E">
        <w:br w:type="page"/>
      </w:r>
    </w:p>
    <w:p w14:paraId="5F2D7425" w14:textId="77777777" w:rsidR="00F13879" w:rsidRDefault="00F13879" w:rsidP="00EF39E4">
      <w:pPr>
        <w:pStyle w:val="Heading2"/>
      </w:pPr>
      <w:bookmarkStart w:id="3102" w:name="_Toc6246930"/>
      <w:bookmarkStart w:id="3103" w:name="_Toc6485165"/>
      <w:bookmarkStart w:id="3104" w:name="_Toc6487570"/>
      <w:bookmarkStart w:id="3105" w:name="_Toc6485166"/>
      <w:bookmarkStart w:id="3106" w:name="_Toc6487571"/>
      <w:bookmarkStart w:id="3107" w:name="_Toc6485167"/>
      <w:bookmarkStart w:id="3108" w:name="_Toc6487572"/>
      <w:bookmarkStart w:id="3109" w:name="_Toc6502066"/>
      <w:bookmarkStart w:id="3110" w:name="_Toc6952207"/>
      <w:bookmarkEnd w:id="3103"/>
      <w:bookmarkEnd w:id="3104"/>
      <w:bookmarkEnd w:id="3105"/>
      <w:bookmarkEnd w:id="3106"/>
      <w:bookmarkEnd w:id="3107"/>
      <w:bookmarkEnd w:id="3108"/>
      <w:r>
        <w:t>Implementation of Task 8.2.</w:t>
      </w:r>
      <w:bookmarkEnd w:id="3102"/>
      <w:bookmarkEnd w:id="3109"/>
      <w:bookmarkEnd w:id="3110"/>
    </w:p>
    <w:p w14:paraId="2A661687" w14:textId="18026174" w:rsidR="00903ECA" w:rsidRPr="00903ECA" w:rsidRDefault="00EF7994" w:rsidP="001F74AA">
      <w:pPr>
        <w:pStyle w:val="AllText"/>
      </w:pPr>
      <w:r>
        <w:fldChar w:fldCharType="begin"/>
      </w:r>
      <w:r>
        <w:instrText xml:space="preserve"> REF _Ref6325623 \h </w:instrText>
      </w:r>
      <w:r>
        <w:fldChar w:fldCharType="separate"/>
      </w:r>
      <w:r w:rsidR="00FE1F23">
        <w:t xml:space="preserve">Fig. </w:t>
      </w:r>
      <w:r w:rsidR="00FE1F23">
        <w:rPr>
          <w:noProof/>
        </w:rPr>
        <w:t>41</w:t>
      </w:r>
      <w:r>
        <w:fldChar w:fldCharType="end"/>
      </w:r>
      <w:r>
        <w:t xml:space="preserve"> </w:t>
      </w:r>
      <w:r w:rsidR="00DB0EA4">
        <w:t>displays the PCB Design</w:t>
      </w:r>
      <w:r>
        <w:t xml:space="preserve"> for the open/close detection system. The power jack PWR input is connected to VIN on NodeMCU. Inputs 3 and 4 are connected to GND. The Red 633nm LED is used to show the use</w:t>
      </w:r>
      <w:r w:rsidR="00427145">
        <w:t>r</w:t>
      </w:r>
      <w:r>
        <w:t xml:space="preserve"> that the open/close detection system which is connected to signal pin D2 along with a resistor to limit current going through the LED connected to 3v3. The proximity sensor (S1) is connected to signal pin D1 to open and close the sensor with a resistor to limit the current going through the sensor.</w:t>
      </w:r>
      <w:r w:rsidR="005D3325">
        <w:t xml:space="preserve"> It is imperative that the tracings on the top layer are not intersecting as well as the bottom layer to ensure that it does not short circuit. Creating the PCB Board will require you to have a ground fill on the bottom layer for heat dissipation so the components do not overheat also the trace width should be equivalent to the amount of current flowing through that wire. The small wires (12 mil</w:t>
      </w:r>
      <w:r w:rsidR="00427145">
        <w:t>s</w:t>
      </w:r>
      <w:r w:rsidR="005D3325">
        <w:t>) indicate that there is a small current going them and the larger wire (24 mil</w:t>
      </w:r>
      <w:r w:rsidR="00427145">
        <w:t>s</w:t>
      </w:r>
      <w:r w:rsidR="005D3325">
        <w:t>) indicate there is a larger current going through that area.</w:t>
      </w:r>
    </w:p>
    <w:p w14:paraId="7BB460DE" w14:textId="42443831" w:rsidR="00903ECA" w:rsidRDefault="00DB0EA4" w:rsidP="00903ECA">
      <w:pPr>
        <w:pStyle w:val="figurecaption"/>
      </w:pPr>
      <w:r>
        <w:drawing>
          <wp:inline distT="0" distB="0" distL="0" distR="0" wp14:anchorId="4E2C782E" wp14:editId="0716ACCF">
            <wp:extent cx="5943600" cy="2201545"/>
            <wp:effectExtent l="0" t="0" r="0" b="8255"/>
            <wp:docPr id="10562034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p>
    <w:p w14:paraId="128EECCA" w14:textId="1495BC8C" w:rsidR="00CB0DF3" w:rsidRDefault="00903ECA" w:rsidP="00903ECA">
      <w:pPr>
        <w:pStyle w:val="figurecaption"/>
      </w:pPr>
      <w:bookmarkStart w:id="3111" w:name="_Ref6325623"/>
      <w:bookmarkStart w:id="3112" w:name="_Toc6501991"/>
      <w:bookmarkStart w:id="3113" w:name="_Toc6502267"/>
      <w:r>
        <w:t xml:space="preserve">Fig. </w:t>
      </w:r>
      <w:r>
        <w:fldChar w:fldCharType="begin"/>
      </w:r>
      <w:r>
        <w:instrText xml:space="preserve"> SEQ Fig. \* ARABIC </w:instrText>
      </w:r>
      <w:r>
        <w:fldChar w:fldCharType="separate"/>
      </w:r>
      <w:r w:rsidR="00FE1F23">
        <w:t>41</w:t>
      </w:r>
      <w:r>
        <w:fldChar w:fldCharType="end"/>
      </w:r>
      <w:bookmarkEnd w:id="3111"/>
      <w:r w:rsidR="00DB0EA4">
        <w:t xml:space="preserve"> PCB </w:t>
      </w:r>
      <w:r>
        <w:t>Design of Open/Close Detection System</w:t>
      </w:r>
      <w:bookmarkEnd w:id="3112"/>
      <w:bookmarkEnd w:id="3113"/>
      <w:r w:rsidR="00CB0DF3">
        <w:br w:type="page"/>
      </w:r>
    </w:p>
    <w:p w14:paraId="44179928" w14:textId="7E62CA66" w:rsidR="009D18AC" w:rsidRDefault="00F13879" w:rsidP="009D18AC">
      <w:pPr>
        <w:pStyle w:val="Heading2"/>
      </w:pPr>
      <w:bookmarkStart w:id="3114" w:name="_Toc6246931"/>
      <w:bookmarkStart w:id="3115" w:name="_Toc6502067"/>
      <w:bookmarkStart w:id="3116" w:name="_Toc6952208"/>
      <w:r>
        <w:t>Implementation of Task 8.3.</w:t>
      </w:r>
      <w:bookmarkEnd w:id="3114"/>
      <w:bookmarkEnd w:id="3115"/>
      <w:bookmarkEnd w:id="3116"/>
    </w:p>
    <w:p w14:paraId="31F2F7E9" w14:textId="184429DD" w:rsidR="00CB0DF3" w:rsidRDefault="00AE4031" w:rsidP="009D18AC">
      <w:pPr>
        <w:pStyle w:val="AllText"/>
      </w:pPr>
      <w:r>
        <w:fldChar w:fldCharType="begin"/>
      </w:r>
      <w:r>
        <w:instrText xml:space="preserve"> REF _Ref6243735 \h </w:instrText>
      </w:r>
      <w:r>
        <w:fldChar w:fldCharType="separate"/>
      </w:r>
      <w:r w:rsidR="00FE1F23">
        <w:t xml:space="preserve">Fig. </w:t>
      </w:r>
      <w:r w:rsidR="00FE1F23">
        <w:rPr>
          <w:noProof/>
        </w:rPr>
        <w:t>42</w:t>
      </w:r>
      <w:r>
        <w:fldChar w:fldCharType="end"/>
      </w:r>
      <w:r>
        <w:t xml:space="preserve"> below</w:t>
      </w:r>
      <w:r w:rsidR="000A0CDE">
        <w:t xml:space="preserve"> </w:t>
      </w:r>
      <w:r w:rsidR="002A5173" w:rsidRPr="000A0CDE">
        <w:t xml:space="preserve">the assembly of all </w:t>
      </w:r>
      <w:r w:rsidR="005E3A42">
        <w:t>the components for Open/Close Detection</w:t>
      </w:r>
      <w:r w:rsidR="00771E27">
        <w:t xml:space="preserve"> System</w:t>
      </w:r>
      <w:r w:rsidR="002A5173" w:rsidRPr="000A0CDE">
        <w:t>.</w:t>
      </w:r>
      <w:r w:rsidR="00662C2F">
        <w:t xml:space="preserve"> To assemble, a soldering iron and solder w</w:t>
      </w:r>
      <w:r w:rsidR="00427145">
        <w:t>ere</w:t>
      </w:r>
      <w:r w:rsidR="00662C2F">
        <w:t xml:space="preserve"> used to fix the components on the PCB board. Components soldered include header pins for NodeMCU, </w:t>
      </w:r>
      <w:r w:rsidR="00427145">
        <w:t xml:space="preserve">a </w:t>
      </w:r>
      <w:r w:rsidR="00BA0E95">
        <w:t>power jack</w:t>
      </w:r>
      <w:r w:rsidR="00662C2F">
        <w:t xml:space="preserve">, </w:t>
      </w:r>
      <w:r w:rsidR="00BA0E95">
        <w:t xml:space="preserve">two </w:t>
      </w:r>
      <w:r w:rsidR="00662C2F">
        <w:t>resistor</w:t>
      </w:r>
      <w:r w:rsidR="00BA0E95">
        <w:t>s &amp; a proximity sensor</w:t>
      </w:r>
      <w:r w:rsidR="00662C2F">
        <w:t>.</w:t>
      </w:r>
      <w:r w:rsidR="00057B8F">
        <w:t xml:space="preserve"> The screw holes on the corners of the PCB are approximately 2.2mm in diameter so for the encasing design, accurate dimensions were crucial. The PCB holes for the NodeMCU header pins were too small for the header pins go through. Counterattacking this unforeseen problem, use a stripped </w:t>
      </w:r>
      <w:r w:rsidR="00964395">
        <w:t>24-gauge</w:t>
      </w:r>
      <w:r w:rsidR="00057B8F">
        <w:t xml:space="preserve"> wire and twist 3 individual wires out for 7 wire bundle. From there the header pins were soldered to the stripped wire then put through the PCB hole.</w:t>
      </w:r>
    </w:p>
    <w:p w14:paraId="1946BFAE" w14:textId="77777777" w:rsidR="00CB0DF3" w:rsidRDefault="00CB0DF3" w:rsidP="00CB0DF3">
      <w:pPr>
        <w:pStyle w:val="Figure"/>
      </w:pPr>
      <w:r>
        <w:rPr>
          <w:noProof/>
        </w:rPr>
        <w:drawing>
          <wp:inline distT="0" distB="0" distL="0" distR="0" wp14:anchorId="04F03016" wp14:editId="271CD2B6">
            <wp:extent cx="3734788" cy="2801091"/>
            <wp:effectExtent l="0" t="9525" r="8890" b="8890"/>
            <wp:docPr id="776870564" name="Picture 77687056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70564" name="IMG_7719.jpg"/>
                    <pic:cNvPicPr/>
                  </pic:nvPicPr>
                  <pic:blipFill>
                    <a:blip r:embed="rId68" cstate="print">
                      <a:extLst>
                        <a:ext uri="{28A0092B-C50C-407E-A947-70E740481C1C}">
                          <a14:useLocalDpi xmlns:a14="http://schemas.microsoft.com/office/drawing/2010/main" val="0"/>
                        </a:ext>
                      </a:extLst>
                    </a:blip>
                    <a:stretch>
                      <a:fillRect/>
                    </a:stretch>
                  </pic:blipFill>
                  <pic:spPr>
                    <a:xfrm rot="5400000">
                      <a:off x="0" y="0"/>
                      <a:ext cx="3737129" cy="2802847"/>
                    </a:xfrm>
                    <a:prstGeom prst="rect">
                      <a:avLst/>
                    </a:prstGeom>
                  </pic:spPr>
                </pic:pic>
              </a:graphicData>
            </a:graphic>
          </wp:inline>
        </w:drawing>
      </w:r>
    </w:p>
    <w:p w14:paraId="08874CA6" w14:textId="5F2D8A2C" w:rsidR="00D969C8" w:rsidRPr="009D18AC" w:rsidRDefault="00CB0DF3" w:rsidP="00CB0DF3">
      <w:pPr>
        <w:pStyle w:val="figurecaption"/>
        <w:rPr>
          <w:color w:val="000000" w:themeColor="text1"/>
          <w:kern w:val="16"/>
          <w:sz w:val="24"/>
        </w:rPr>
      </w:pPr>
      <w:bookmarkStart w:id="3117" w:name="_Ref6243735"/>
      <w:bookmarkStart w:id="3118" w:name="_Toc6246845"/>
      <w:bookmarkStart w:id="3119" w:name="_Toc6501992"/>
      <w:bookmarkStart w:id="3120" w:name="_Toc6502268"/>
      <w:r>
        <w:t xml:space="preserve">Fig. </w:t>
      </w:r>
      <w:r>
        <w:fldChar w:fldCharType="begin"/>
      </w:r>
      <w:r>
        <w:instrText xml:space="preserve"> SEQ Fig. \* ARABIC </w:instrText>
      </w:r>
      <w:r>
        <w:fldChar w:fldCharType="separate"/>
      </w:r>
      <w:r w:rsidR="00FE1F23">
        <w:t>42</w:t>
      </w:r>
      <w:r>
        <w:fldChar w:fldCharType="end"/>
      </w:r>
      <w:bookmarkEnd w:id="3117"/>
      <w:r>
        <w:t xml:space="preserve"> Soldered Components to PCB (</w:t>
      </w:r>
      <w:r w:rsidR="00AE4031">
        <w:t>Door Sensor)</w:t>
      </w:r>
      <w:bookmarkEnd w:id="3118"/>
      <w:bookmarkEnd w:id="3119"/>
      <w:bookmarkEnd w:id="3120"/>
      <w:r w:rsidR="00D969C8">
        <w:br w:type="page"/>
      </w:r>
    </w:p>
    <w:p w14:paraId="3A8CCCF8" w14:textId="49887D4B" w:rsidR="00F13879" w:rsidRDefault="00F13879" w:rsidP="00EF39E4">
      <w:pPr>
        <w:pStyle w:val="Heading2"/>
      </w:pPr>
      <w:bookmarkStart w:id="3121" w:name="_Toc6246932"/>
      <w:bookmarkStart w:id="3122" w:name="_Toc6502068"/>
      <w:bookmarkStart w:id="3123" w:name="_Toc6952209"/>
      <w:r>
        <w:t>Implementation of Task 8.4.</w:t>
      </w:r>
      <w:bookmarkEnd w:id="3121"/>
      <w:bookmarkEnd w:id="3122"/>
      <w:bookmarkEnd w:id="3123"/>
    </w:p>
    <w:p w14:paraId="12CF950C" w14:textId="7EFF932E" w:rsidR="00F13879" w:rsidRDefault="0070449B" w:rsidP="00F13879">
      <w:pPr>
        <w:pStyle w:val="AllText"/>
      </w:pPr>
      <w:r>
        <w:fldChar w:fldCharType="begin"/>
      </w:r>
      <w:r>
        <w:instrText xml:space="preserve"> REF _Ref6169318 \h </w:instrText>
      </w:r>
      <w:r>
        <w:fldChar w:fldCharType="separate"/>
      </w:r>
      <w:r w:rsidR="00FE1F23">
        <w:t xml:space="preserve">Fig. </w:t>
      </w:r>
      <w:r w:rsidR="00FE1F23">
        <w:rPr>
          <w:noProof/>
        </w:rPr>
        <w:t>43</w:t>
      </w:r>
      <w:r>
        <w:fldChar w:fldCharType="end"/>
      </w:r>
      <w:r w:rsidR="00DD5E2C">
        <w:t xml:space="preserve"> below</w:t>
      </w:r>
      <w:r w:rsidR="00E00D5C">
        <w:fldChar w:fldCharType="begin"/>
      </w:r>
      <w:r w:rsidR="00E00D5C">
        <w:instrText xml:space="preserve"> REF _Ref6155900 </w:instrText>
      </w:r>
      <w:r w:rsidR="00E00D5C">
        <w:fldChar w:fldCharType="end"/>
      </w:r>
      <w:r w:rsidR="00850C66">
        <w:t xml:space="preserve"> shows the program flowchart for how the NodeMCU will be programmed for the stand-alone light control. Starting off, the NodeMCU will attempt to connect to the Wi-Fi based on the credentials given such as the SSID and password. If the NodeMCU has not connected to the Wi-Fi, there will be another attempt, and this will repeat until the NodeMCU is connected.</w:t>
      </w:r>
      <w:r w:rsidR="004B5CDB">
        <w:t xml:space="preserve"> The NodeMCU will then check the s</w:t>
      </w:r>
      <w:r w:rsidR="00D969C8">
        <w:t>tate of the reed switch and set a “door open” flag.</w:t>
      </w:r>
      <w:r w:rsidR="004B5CDB">
        <w:t xml:space="preserve"> If the reed switch is reading HIGH then that means the door is closed because the magnetic side is in close proximity to the circuit. There will not be a notification sent to the </w:t>
      </w:r>
      <w:r w:rsidR="00D969C8">
        <w:t xml:space="preserve">user and the door open flag will be reset. </w:t>
      </w:r>
      <w:r w:rsidR="004B5CDB">
        <w:t>If the reed switch is reading LOW then this means the door has been opened and that will result in a</w:t>
      </w:r>
      <w:r w:rsidR="006A63AD">
        <w:t>n</w:t>
      </w:r>
      <w:r w:rsidR="004B5CDB">
        <w:t xml:space="preserve"> </w:t>
      </w:r>
      <w:r w:rsidR="006A63AD">
        <w:t>HTTP</w:t>
      </w:r>
      <w:r w:rsidR="004B5CDB">
        <w:t xml:space="preserve"> </w:t>
      </w:r>
      <w:r w:rsidR="006A63AD">
        <w:t>GET request</w:t>
      </w:r>
      <w:r w:rsidR="004B5CDB">
        <w:t xml:space="preserve"> to the </w:t>
      </w:r>
      <w:r w:rsidR="00475ED7">
        <w:t>IoT service called</w:t>
      </w:r>
      <w:r w:rsidR="006A63AD">
        <w:t xml:space="preserve"> IFTTT (If This Then That) triggering an event</w:t>
      </w:r>
      <w:r w:rsidR="00D969C8">
        <w:t xml:space="preserve"> and the door open flag will be set</w:t>
      </w:r>
      <w:r w:rsidR="004B5CDB">
        <w:t xml:space="preserve">. </w:t>
      </w:r>
      <w:r w:rsidR="00475ED7">
        <w:t>This specific IFTTT application is configured to send an SMS notification if the webhook (the specific URL) is called via HTTP GET.</w:t>
      </w:r>
      <w:r w:rsidR="004B5CDB">
        <w:t xml:space="preserve"> </w:t>
      </w:r>
      <w:r w:rsidR="00D969C8">
        <w:t xml:space="preserve">If the door remains open, then the NodeMCU will not send continuous notifications to ensure the user is not overloaded from notifications. </w:t>
      </w:r>
      <w:r w:rsidR="0043603D">
        <w:t xml:space="preserve">The source code for this flow chart is listed in the Appendix </w:t>
      </w:r>
      <w:r w:rsidR="00BE37FE">
        <w:t>section</w:t>
      </w:r>
      <w:r w:rsidR="0043603D">
        <w:t xml:space="preserve"> under Source Code.</w:t>
      </w:r>
    </w:p>
    <w:p w14:paraId="772F7673" w14:textId="3CA97A07" w:rsidR="00E10C27" w:rsidRDefault="006A63AD" w:rsidP="00D61080">
      <w:pPr>
        <w:pStyle w:val="Figure"/>
      </w:pPr>
      <w:r w:rsidRPr="006A63AD">
        <w:rPr>
          <w:noProof/>
        </w:rPr>
        <w:drawing>
          <wp:inline distT="0" distB="0" distL="0" distR="0" wp14:anchorId="4CBB366F" wp14:editId="63CE6EE9">
            <wp:extent cx="2534733" cy="5210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or Sensor NodeMCU Flow Chart.jpg"/>
                    <pic:cNvPicPr/>
                  </pic:nvPicPr>
                  <pic:blipFill>
                    <a:blip r:embed="rId69">
                      <a:extLst>
                        <a:ext uri="{28A0092B-C50C-407E-A947-70E740481C1C}">
                          <a14:useLocalDpi xmlns:a14="http://schemas.microsoft.com/office/drawing/2010/main" val="0"/>
                        </a:ext>
                      </a:extLst>
                    </a:blip>
                    <a:stretch>
                      <a:fillRect/>
                    </a:stretch>
                  </pic:blipFill>
                  <pic:spPr>
                    <a:xfrm>
                      <a:off x="0" y="0"/>
                      <a:ext cx="2550769" cy="5243137"/>
                    </a:xfrm>
                    <a:prstGeom prst="rect">
                      <a:avLst/>
                    </a:prstGeom>
                  </pic:spPr>
                </pic:pic>
              </a:graphicData>
            </a:graphic>
          </wp:inline>
        </w:drawing>
      </w:r>
    </w:p>
    <w:p w14:paraId="060B307B" w14:textId="01FBAB86" w:rsidR="00D61080" w:rsidRDefault="00D61080" w:rsidP="00D61080">
      <w:pPr>
        <w:pStyle w:val="figurecaption"/>
      </w:pPr>
      <w:bookmarkStart w:id="3124" w:name="_Ref6169318"/>
      <w:bookmarkStart w:id="3125" w:name="_Toc6246846"/>
      <w:bookmarkStart w:id="3126" w:name="_Toc6501993"/>
      <w:bookmarkStart w:id="3127" w:name="_Toc6502269"/>
      <w:r>
        <w:t xml:space="preserve">Fig. </w:t>
      </w:r>
      <w:r>
        <w:fldChar w:fldCharType="begin"/>
      </w:r>
      <w:r>
        <w:instrText xml:space="preserve"> SEQ Fig. \* ARABIC </w:instrText>
      </w:r>
      <w:r>
        <w:fldChar w:fldCharType="separate"/>
      </w:r>
      <w:r w:rsidR="00FE1F23">
        <w:t>43</w:t>
      </w:r>
      <w:r>
        <w:fldChar w:fldCharType="end"/>
      </w:r>
      <w:bookmarkEnd w:id="3124"/>
      <w:r>
        <w:t xml:space="preserve"> NodeMCU Program Flowchart (Door Sensor)</w:t>
      </w:r>
      <w:bookmarkEnd w:id="3125"/>
      <w:bookmarkEnd w:id="3126"/>
      <w:bookmarkEnd w:id="3127"/>
    </w:p>
    <w:p w14:paraId="1770D524" w14:textId="25130B0E" w:rsidR="00F13879" w:rsidRDefault="00F13879" w:rsidP="00EF39E4">
      <w:pPr>
        <w:pStyle w:val="Heading2"/>
      </w:pPr>
      <w:bookmarkStart w:id="3128" w:name="_Toc6246933"/>
      <w:bookmarkStart w:id="3129" w:name="_Toc6502069"/>
      <w:bookmarkStart w:id="3130" w:name="_Toc6952210"/>
      <w:r>
        <w:t>Implementation of Task 8.5.</w:t>
      </w:r>
      <w:bookmarkEnd w:id="3128"/>
      <w:bookmarkEnd w:id="3129"/>
      <w:bookmarkEnd w:id="3130"/>
    </w:p>
    <w:p w14:paraId="2DC2FD1F" w14:textId="0E8806DC" w:rsidR="00764C43" w:rsidRPr="00764C43" w:rsidRDefault="00035634" w:rsidP="00035634">
      <w:pPr>
        <w:pStyle w:val="AllText"/>
      </w:pPr>
      <w:r>
        <w:fldChar w:fldCharType="begin"/>
      </w:r>
      <w:r>
        <w:instrText xml:space="preserve"> REF _Ref6327893 \h </w:instrText>
      </w:r>
      <w:r>
        <w:fldChar w:fldCharType="separate"/>
      </w:r>
      <w:r w:rsidR="00FE1F23">
        <w:t xml:space="preserve">Fig. </w:t>
      </w:r>
      <w:r w:rsidR="00FE1F23">
        <w:rPr>
          <w:noProof/>
        </w:rPr>
        <w:t>44</w:t>
      </w:r>
      <w:r>
        <w:fldChar w:fldCharType="end"/>
      </w:r>
      <w:r>
        <w:t xml:space="preserve"> displays the encasi</w:t>
      </w:r>
      <w:r w:rsidR="008026C1">
        <w:t>ng design for the Open/Close Detection System</w:t>
      </w:r>
      <w:r>
        <w:t>. The outer dimensions are 100mm x 65mm w</w:t>
      </w:r>
      <w:r w:rsidR="00FF261D">
        <w:t>hile the inner dimensions are 110.4</w:t>
      </w:r>
      <w:r w:rsidR="00E00D5C">
        <w:t>mm x 5</w:t>
      </w:r>
      <w:r>
        <w:t>0mm. A 10mm hole was created on the side for the entrance of the wall wart which will be plugged into the power jack on the PCB. 4 2.3mm sized holes were also created on the sides for ventilation since the PCB will be producing heat. 2 5 x 3 mm cubed sized shelves will be the holder for the lid to sit on. For the PCB to rest on, 2 10 x 48mm resting blocks along with 2.4 mm holes for the screws for the PCB so it can be safely secured. The PCB was dimensioned precisely allowing all four corners to be screwed into the respective screw holes. Each screw hole has a diameter of 2.2mm allowing for a #3 screw to fit into each screw hole.</w:t>
      </w:r>
    </w:p>
    <w:p w14:paraId="58CF3518" w14:textId="64751959" w:rsidR="00C03D87" w:rsidRDefault="00C03D87" w:rsidP="00C03D87">
      <w:r>
        <w:rPr>
          <w:noProof/>
          <w:lang w:eastAsia="en-US"/>
        </w:rPr>
        <w:drawing>
          <wp:inline distT="0" distB="0" distL="0" distR="0" wp14:anchorId="7B5A4EC2" wp14:editId="396C8EBA">
            <wp:extent cx="3467320" cy="2376373"/>
            <wp:effectExtent l="0" t="0" r="0" b="5080"/>
            <wp:docPr id="515902279"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467320" cy="2376373"/>
                    </a:xfrm>
                    <a:prstGeom prst="rect">
                      <a:avLst/>
                    </a:prstGeom>
                  </pic:spPr>
                </pic:pic>
              </a:graphicData>
            </a:graphic>
          </wp:inline>
        </w:drawing>
      </w:r>
    </w:p>
    <w:p w14:paraId="70B28A34" w14:textId="09F5505F" w:rsidR="00F13879" w:rsidRDefault="00764C43" w:rsidP="00BD7F1C">
      <w:pPr>
        <w:pStyle w:val="figurecaption"/>
      </w:pPr>
      <w:bookmarkStart w:id="3131" w:name="_Ref6327893"/>
      <w:bookmarkStart w:id="3132" w:name="_Toc6501994"/>
      <w:bookmarkStart w:id="3133" w:name="_Toc6502270"/>
      <w:r>
        <w:t xml:space="preserve">Fig. </w:t>
      </w:r>
      <w:r>
        <w:fldChar w:fldCharType="begin"/>
      </w:r>
      <w:r>
        <w:instrText xml:space="preserve"> SEQ Fig. \* ARABIC </w:instrText>
      </w:r>
      <w:r>
        <w:fldChar w:fldCharType="separate"/>
      </w:r>
      <w:r w:rsidR="00FE1F23">
        <w:t>44</w:t>
      </w:r>
      <w:r>
        <w:fldChar w:fldCharType="end"/>
      </w:r>
      <w:bookmarkEnd w:id="3131"/>
      <w:r>
        <w:t xml:space="preserve"> </w:t>
      </w:r>
      <w:r w:rsidR="00035634">
        <w:t>CAD Encasing Design for Open/Close Detection System</w:t>
      </w:r>
      <w:bookmarkStart w:id="3134" w:name="_Toc6246934"/>
      <w:bookmarkEnd w:id="3132"/>
      <w:bookmarkEnd w:id="3133"/>
      <w:bookmarkEnd w:id="3134"/>
    </w:p>
    <w:p w14:paraId="5F743001" w14:textId="0F355635" w:rsidR="00D35D6D" w:rsidRDefault="00C61475">
      <w:pPr>
        <w:jc w:val="left"/>
        <w:rPr>
          <w:color w:val="000000" w:themeColor="text1"/>
          <w:kern w:val="16"/>
          <w:sz w:val="24"/>
          <w:szCs w:val="24"/>
        </w:rPr>
      </w:pPr>
      <w:r>
        <w:br w:type="page"/>
      </w:r>
    </w:p>
    <w:p w14:paraId="3826CF83" w14:textId="3E9B3751" w:rsidR="00F13879" w:rsidRDefault="00F13879" w:rsidP="00EF39E4">
      <w:pPr>
        <w:pStyle w:val="Heading2"/>
      </w:pPr>
      <w:bookmarkStart w:id="3135" w:name="_Toc6246935"/>
      <w:bookmarkStart w:id="3136" w:name="_Toc6502070"/>
      <w:bookmarkStart w:id="3137" w:name="_Toc6952211"/>
      <w:r>
        <w:t xml:space="preserve">Implementation of Task </w:t>
      </w:r>
      <w:r w:rsidR="00B259E5">
        <w:t>9</w:t>
      </w:r>
      <w:r>
        <w:t>.1.</w:t>
      </w:r>
      <w:bookmarkEnd w:id="3135"/>
      <w:bookmarkEnd w:id="3136"/>
      <w:bookmarkEnd w:id="3137"/>
    </w:p>
    <w:p w14:paraId="25211D1D" w14:textId="7643C25F" w:rsidR="00F13879" w:rsidRDefault="00F13879" w:rsidP="00F13879">
      <w:pPr>
        <w:pStyle w:val="AllText"/>
      </w:pPr>
    </w:p>
    <w:p w14:paraId="2084BD63" w14:textId="681D93D1" w:rsidR="00F13879" w:rsidRDefault="00F13879" w:rsidP="00EF39E4">
      <w:pPr>
        <w:pStyle w:val="Heading2"/>
      </w:pPr>
      <w:bookmarkStart w:id="3138" w:name="_Toc6246936"/>
      <w:bookmarkStart w:id="3139" w:name="_Toc6502071"/>
      <w:bookmarkStart w:id="3140" w:name="_Toc6952212"/>
      <w:r>
        <w:t xml:space="preserve">Implementation of Task </w:t>
      </w:r>
      <w:r w:rsidR="00B259E5">
        <w:t>9</w:t>
      </w:r>
      <w:r>
        <w:t>.2.</w:t>
      </w:r>
      <w:bookmarkEnd w:id="3138"/>
      <w:bookmarkEnd w:id="3139"/>
      <w:bookmarkEnd w:id="3140"/>
    </w:p>
    <w:p w14:paraId="5D6F6691" w14:textId="651CD18C" w:rsidR="00D339AA" w:rsidRDefault="00D339AA">
      <w:pPr>
        <w:jc w:val="left"/>
      </w:pPr>
    </w:p>
    <w:p w14:paraId="1D9FDEFF" w14:textId="193AAF23" w:rsidR="00423D1E" w:rsidRDefault="00423D1E">
      <w:pPr>
        <w:jc w:val="left"/>
        <w:rPr>
          <w:color w:val="000000" w:themeColor="text1"/>
          <w:kern w:val="16"/>
          <w:sz w:val="24"/>
          <w:szCs w:val="24"/>
        </w:rPr>
      </w:pPr>
      <w:r>
        <w:rPr>
          <w:color w:val="000000" w:themeColor="text1"/>
          <w:kern w:val="16"/>
          <w:sz w:val="24"/>
          <w:szCs w:val="24"/>
        </w:rPr>
        <w:br w:type="page"/>
      </w:r>
    </w:p>
    <w:p w14:paraId="60E7F307" w14:textId="2736699A" w:rsidR="00E90AAF" w:rsidRPr="00407596" w:rsidRDefault="00E90AAF" w:rsidP="00DF4FEC">
      <w:pPr>
        <w:pStyle w:val="Head1"/>
        <w:numPr>
          <w:ilvl w:val="0"/>
          <w:numId w:val="29"/>
        </w:numPr>
        <w:ind w:left="4320"/>
      </w:pPr>
      <w:bookmarkStart w:id="3141" w:name="_Toc531038883"/>
      <w:bookmarkStart w:id="3142" w:name="_Toc531049133"/>
      <w:bookmarkStart w:id="3143" w:name="_Toc531441821"/>
      <w:bookmarkStart w:id="3144" w:name="_Toc531465180"/>
      <w:bookmarkStart w:id="3145" w:name="_Toc6246937"/>
      <w:bookmarkStart w:id="3146" w:name="_Toc6502072"/>
      <w:bookmarkStart w:id="3147" w:name="_Toc6952213"/>
      <w:r w:rsidRPr="00407596">
        <w:rPr>
          <w:rFonts w:hint="eastAsia"/>
        </w:rPr>
        <w:lastRenderedPageBreak/>
        <w:t>Conclusion</w:t>
      </w:r>
      <w:bookmarkEnd w:id="3141"/>
      <w:bookmarkEnd w:id="3142"/>
      <w:bookmarkEnd w:id="3143"/>
      <w:bookmarkEnd w:id="3144"/>
      <w:bookmarkEnd w:id="3145"/>
      <w:bookmarkEnd w:id="3146"/>
      <w:bookmarkEnd w:id="3147"/>
    </w:p>
    <w:p w14:paraId="3D634E20" w14:textId="761D84C7" w:rsidR="00E90AAF" w:rsidRDefault="006F2B79" w:rsidP="000144C9">
      <w:pPr>
        <w:pStyle w:val="AllText"/>
      </w:pPr>
      <w:r>
        <w:t>During the first semester in senior design,</w:t>
      </w:r>
      <w:r w:rsidR="001C0267">
        <w:t xml:space="preserve"> we </w:t>
      </w:r>
      <w:r w:rsidR="0033024F">
        <w:t xml:space="preserve">have made several strides in achieving the goal of </w:t>
      </w:r>
      <w:r w:rsidR="0013643C">
        <w:t xml:space="preserve">developing a </w:t>
      </w:r>
      <w:r w:rsidR="00265133">
        <w:t xml:space="preserve">voice automated </w:t>
      </w:r>
      <w:r w:rsidR="0067741D">
        <w:t>home automation system</w:t>
      </w:r>
      <w:r w:rsidR="003021AF" w:rsidRPr="00407596">
        <w:rPr>
          <w:rFonts w:hint="eastAsia"/>
        </w:rPr>
        <w:t>.</w:t>
      </w:r>
      <w:r w:rsidR="001F611B">
        <w:t xml:space="preserve"> </w:t>
      </w:r>
      <w:r w:rsidR="00BA0B45">
        <w:t xml:space="preserve">By the end of senior design, our goal is to have a fully functioning </w:t>
      </w:r>
      <w:r w:rsidR="00215DCE">
        <w:t xml:space="preserve">system that will </w:t>
      </w:r>
      <w:r w:rsidR="000F7DB4">
        <w:t xml:space="preserve">be </w:t>
      </w:r>
      <w:r w:rsidR="007D2A5F">
        <w:t xml:space="preserve">not only </w:t>
      </w:r>
      <w:r w:rsidR="00937F07">
        <w:t>control</w:t>
      </w:r>
      <w:r w:rsidR="00427145">
        <w:t>led</w:t>
      </w:r>
      <w:r w:rsidR="00937F07">
        <w:t xml:space="preserve"> only stand-alone lights, but other general purpose on/off appliances</w:t>
      </w:r>
      <w:r w:rsidR="0091176A">
        <w:t xml:space="preserve">, a </w:t>
      </w:r>
      <w:r w:rsidR="00624B95">
        <w:t>remote that controls the television</w:t>
      </w:r>
      <w:r w:rsidR="00FA2BAD">
        <w:t xml:space="preserve">, and </w:t>
      </w:r>
      <w:r w:rsidR="007B280D">
        <w:t xml:space="preserve">a </w:t>
      </w:r>
      <w:r w:rsidR="00DE18E7">
        <w:t xml:space="preserve">thermostat that </w:t>
      </w:r>
      <w:r w:rsidR="006C7C0C">
        <w:t xml:space="preserve">controls </w:t>
      </w:r>
      <w:r w:rsidR="00200556">
        <w:t>home temperature, all using voice commands</w:t>
      </w:r>
      <w:r w:rsidR="006C2410">
        <w:t xml:space="preserve">. </w:t>
      </w:r>
      <w:r w:rsidR="003B44D4">
        <w:t>Throughout</w:t>
      </w:r>
      <w:r w:rsidR="00CE7616">
        <w:t xml:space="preserve"> this project</w:t>
      </w:r>
      <w:r w:rsidR="00831FC0">
        <w:t xml:space="preserve">, </w:t>
      </w:r>
      <w:r w:rsidR="007346FF">
        <w:t xml:space="preserve">we have had to </w:t>
      </w:r>
      <w:r w:rsidR="003B44D4">
        <w:t xml:space="preserve">overcome several </w:t>
      </w:r>
      <w:r w:rsidR="004236B2">
        <w:t xml:space="preserve">challenges in order to </w:t>
      </w:r>
      <w:r w:rsidR="00DA5DC9">
        <w:t xml:space="preserve">make substantial progress and </w:t>
      </w:r>
      <w:r w:rsidR="00F03269">
        <w:t>achieve success.</w:t>
      </w:r>
      <w:r w:rsidR="00F531DE">
        <w:t xml:space="preserve"> The biggest problem to overcome was </w:t>
      </w:r>
      <w:r w:rsidR="00B075B1">
        <w:t xml:space="preserve">identifying a project </w:t>
      </w:r>
      <w:r w:rsidR="004A54EF">
        <w:t xml:space="preserve">suitable for this course. </w:t>
      </w:r>
      <w:r w:rsidR="00956248">
        <w:t xml:space="preserve">Due to this </w:t>
      </w:r>
      <w:r w:rsidR="00187F29">
        <w:t xml:space="preserve">issue, we </w:t>
      </w:r>
      <w:r w:rsidR="00161791">
        <w:t xml:space="preserve">started our project </w:t>
      </w:r>
      <w:r w:rsidR="00501268">
        <w:t>during the midpoint of the semester.</w:t>
      </w:r>
      <w:r w:rsidR="00B67DDA">
        <w:t xml:space="preserve"> Due to this time lose, we </w:t>
      </w:r>
      <w:r w:rsidR="00E5571F">
        <w:t>had less time to work on the project</w:t>
      </w:r>
      <w:r w:rsidR="00161791">
        <w:t xml:space="preserve">. </w:t>
      </w:r>
      <w:r w:rsidR="00E5571F">
        <w:t>However, with good planning</w:t>
      </w:r>
      <w:r w:rsidR="00966AFA">
        <w:t>,</w:t>
      </w:r>
      <w:r w:rsidR="00E5571F">
        <w:t xml:space="preserve"> diligence</w:t>
      </w:r>
      <w:r w:rsidR="00966AFA">
        <w:t xml:space="preserve">, and dedication, we were able </w:t>
      </w:r>
      <w:r w:rsidR="00374C6C">
        <w:t xml:space="preserve">to </w:t>
      </w:r>
      <w:r w:rsidR="00EB56A0">
        <w:t>make progress with our project.</w:t>
      </w:r>
      <w:r w:rsidR="0005196A">
        <w:t xml:space="preserve"> </w:t>
      </w:r>
      <w:r w:rsidR="00706481">
        <w:t xml:space="preserve">To make up for additional ground that was lost, we plan to work diligently during </w:t>
      </w:r>
      <w:r w:rsidR="005220CB">
        <w:t>winter break</w:t>
      </w:r>
      <w:r w:rsidR="00687241">
        <w:t>.</w:t>
      </w:r>
    </w:p>
    <w:p w14:paraId="59C81426" w14:textId="35398E8A" w:rsidR="0005196A" w:rsidRDefault="0005196A" w:rsidP="000144C9">
      <w:pPr>
        <w:pStyle w:val="AllText"/>
      </w:pPr>
      <w:r>
        <w:t>For the upcoming semester</w:t>
      </w:r>
      <w:r w:rsidR="00687241">
        <w:t xml:space="preserve">, we have mapped out a plan that will </w:t>
      </w:r>
      <w:r w:rsidR="005F364D">
        <w:t xml:space="preserve">ensure this project is completed in totality. The next steps </w:t>
      </w:r>
      <w:r w:rsidR="00BA4582">
        <w:t>are</w:t>
      </w:r>
      <w:r w:rsidR="005F364D">
        <w:t xml:space="preserve"> to complete </w:t>
      </w:r>
      <w:r w:rsidR="00B0032D">
        <w:t xml:space="preserve">the </w:t>
      </w:r>
      <w:r w:rsidR="006C00DB">
        <w:t>remote-control</w:t>
      </w:r>
      <w:r w:rsidR="002B6DA0">
        <w:t xml:space="preserve"> design, </w:t>
      </w:r>
      <w:r w:rsidR="006C00DB">
        <w:t xml:space="preserve">temperature control design, and stand-alone light design as we have not completed all the subtasks for these designs. Additionally, we will be adding open/closing </w:t>
      </w:r>
      <w:r w:rsidR="00F07344">
        <w:t xml:space="preserve">detecting </w:t>
      </w:r>
      <w:r w:rsidR="00512AE8">
        <w:t xml:space="preserve">functionality </w:t>
      </w:r>
      <w:r w:rsidR="00BA533F">
        <w:t xml:space="preserve">and that design will need to be done, as well as </w:t>
      </w:r>
      <w:r w:rsidR="004246B3">
        <w:t>the power calculation and design veri</w:t>
      </w:r>
      <w:r w:rsidR="00EA3B98">
        <w:t>fication.</w:t>
      </w:r>
      <w:r w:rsidR="007644C7">
        <w:t xml:space="preserve"> </w:t>
      </w:r>
      <w:r w:rsidR="001B5D65">
        <w:t xml:space="preserve">This experience has shown us the work required for real engineering </w:t>
      </w:r>
      <w:r w:rsidR="00F062BF">
        <w:t>design</w:t>
      </w:r>
      <w:r w:rsidR="0029371A">
        <w:t>. Through this experience</w:t>
      </w:r>
      <w:r w:rsidR="00427145">
        <w:t>,</w:t>
      </w:r>
      <w:r w:rsidR="0029371A">
        <w:t xml:space="preserve"> we have grown mentally and now understand what is required </w:t>
      </w:r>
      <w:r w:rsidR="00FC2622">
        <w:t xml:space="preserve">of engineers </w:t>
      </w:r>
      <w:r w:rsidR="0029371A">
        <w:t xml:space="preserve">in the real world. </w:t>
      </w:r>
      <w:r w:rsidR="00FC571C">
        <w:t xml:space="preserve">We are eager to </w:t>
      </w:r>
      <w:r w:rsidR="006E1C52">
        <w:t>continue working on this project and complete the steps required to complet</w:t>
      </w:r>
      <w:r w:rsidR="00BA4B90">
        <w:t>e the project in totality.</w:t>
      </w:r>
    </w:p>
    <w:p w14:paraId="695BDB8D" w14:textId="41473DE3" w:rsidR="00B12FA1" w:rsidRDefault="00B12FA1" w:rsidP="000144C9">
      <w:pPr>
        <w:pStyle w:val="AllText"/>
      </w:pPr>
      <w:r>
        <w:tab/>
      </w:r>
    </w:p>
    <w:p w14:paraId="2C72932B" w14:textId="77777777" w:rsidR="00C21455" w:rsidRPr="00407596" w:rsidRDefault="00C21455" w:rsidP="000144C9">
      <w:pPr>
        <w:pStyle w:val="AllText"/>
      </w:pPr>
    </w:p>
    <w:p w14:paraId="25B901C3" w14:textId="0FE6345E" w:rsidR="00A74C39" w:rsidRPr="00407596" w:rsidRDefault="00A74C39" w:rsidP="00DC6CC8">
      <w:pPr>
        <w:jc w:val="both"/>
        <w:rPr>
          <w:b/>
          <w:kern w:val="0"/>
          <w:sz w:val="28"/>
          <w:szCs w:val="24"/>
        </w:rPr>
      </w:pPr>
      <w:r w:rsidRPr="00407596">
        <w:br w:type="page"/>
      </w:r>
    </w:p>
    <w:p w14:paraId="45854B0A" w14:textId="2E993301" w:rsidR="00E90AAF" w:rsidRPr="00407596" w:rsidRDefault="00E90AAF" w:rsidP="00DF4FEC">
      <w:pPr>
        <w:pStyle w:val="Head1"/>
        <w:numPr>
          <w:ilvl w:val="0"/>
          <w:numId w:val="29"/>
        </w:numPr>
        <w:ind w:left="4320"/>
      </w:pPr>
      <w:bookmarkStart w:id="3148" w:name="_Toc531038884"/>
      <w:bookmarkStart w:id="3149" w:name="_Toc531049134"/>
      <w:bookmarkStart w:id="3150" w:name="_Toc531441822"/>
      <w:bookmarkStart w:id="3151" w:name="_Toc531465181"/>
      <w:bookmarkStart w:id="3152" w:name="_Toc6246938"/>
      <w:bookmarkStart w:id="3153" w:name="_Toc6502073"/>
      <w:bookmarkStart w:id="3154" w:name="_Toc6952214"/>
      <w:r w:rsidRPr="00407596">
        <w:rPr>
          <w:rFonts w:hint="eastAsia"/>
        </w:rPr>
        <w:lastRenderedPageBreak/>
        <w:t>Acknowledgment</w:t>
      </w:r>
      <w:bookmarkEnd w:id="3148"/>
      <w:bookmarkEnd w:id="3149"/>
      <w:bookmarkEnd w:id="3150"/>
      <w:bookmarkEnd w:id="3151"/>
      <w:bookmarkEnd w:id="3152"/>
      <w:bookmarkEnd w:id="3153"/>
      <w:bookmarkEnd w:id="3154"/>
    </w:p>
    <w:p w14:paraId="6DECF967" w14:textId="5C7AFED4" w:rsidR="003709B4" w:rsidRDefault="00E42347" w:rsidP="000144C9">
      <w:pPr>
        <w:pStyle w:val="AllText"/>
      </w:pPr>
      <w:r>
        <w:t>Dr.</w:t>
      </w:r>
      <w:r w:rsidR="00445D0F">
        <w:t xml:space="preserve"> Alver</w:t>
      </w:r>
      <w:r w:rsidR="00D40C0E">
        <w:t>n</w:t>
      </w:r>
      <w:r w:rsidR="00445D0F">
        <w:t>on</w:t>
      </w:r>
      <w:r>
        <w:t xml:space="preserve"> Walker</w:t>
      </w:r>
      <w:r w:rsidR="003709B4">
        <w:t xml:space="preserve"> </w:t>
      </w:r>
      <w:r w:rsidR="00B56D17">
        <w:t>–</w:t>
      </w:r>
      <w:r w:rsidR="003709B4">
        <w:t xml:space="preserve"> </w:t>
      </w:r>
      <w:r w:rsidR="00B56D17">
        <w:t>Engineering Professor</w:t>
      </w:r>
    </w:p>
    <w:p w14:paraId="26E7E0FA" w14:textId="6A444B0F" w:rsidR="003709B4" w:rsidRDefault="00E42347" w:rsidP="000144C9">
      <w:pPr>
        <w:pStyle w:val="AllText"/>
      </w:pPr>
      <w:r>
        <w:t>Justi</w:t>
      </w:r>
      <w:r w:rsidR="003709B4">
        <w:t>n</w:t>
      </w:r>
      <w:r w:rsidR="00B56D17">
        <w:t xml:space="preserve"> Derickson</w:t>
      </w:r>
      <w:r w:rsidR="00F96F32">
        <w:t xml:space="preserve"> – Electrical Engineering Student</w:t>
      </w:r>
    </w:p>
    <w:p w14:paraId="4D3D990E" w14:textId="3F5ED5F7" w:rsidR="00E42347" w:rsidRPr="00407596" w:rsidRDefault="00E42347" w:rsidP="000144C9">
      <w:pPr>
        <w:pStyle w:val="AllText"/>
      </w:pPr>
      <w:r>
        <w:t>Nathan Bane</w:t>
      </w:r>
      <w:r w:rsidR="00F96F32">
        <w:t xml:space="preserve"> – Electrical Engineering Student</w:t>
      </w:r>
    </w:p>
    <w:p w14:paraId="3F3A6B17" w14:textId="2ACD00D3" w:rsidR="0078540B" w:rsidRDefault="0078540B" w:rsidP="000144C9">
      <w:pPr>
        <w:pStyle w:val="AllText"/>
      </w:pPr>
      <w:r>
        <w:t>Christopher Blanks – Electrical Engineering Student</w:t>
      </w:r>
    </w:p>
    <w:p w14:paraId="63897150" w14:textId="42A1D517" w:rsidR="0078540B" w:rsidRDefault="0078540B" w:rsidP="000144C9">
      <w:pPr>
        <w:pStyle w:val="AllText"/>
      </w:pPr>
      <w:r>
        <w:t>Joshua Orebiyi – Mechanical Engineering Student</w:t>
      </w:r>
    </w:p>
    <w:p w14:paraId="1441FD5F" w14:textId="355BFED1" w:rsidR="0078540B" w:rsidRPr="00407596" w:rsidRDefault="0078540B" w:rsidP="000144C9">
      <w:pPr>
        <w:pStyle w:val="AllText"/>
      </w:pPr>
      <w:r>
        <w:t>Tochi Chukwu – Mechanical Engineering Student</w:t>
      </w:r>
    </w:p>
    <w:p w14:paraId="507E7B58" w14:textId="71007FB0" w:rsidR="00FF7C29" w:rsidRPr="00361F18" w:rsidRDefault="00A74C39" w:rsidP="00361F18">
      <w:pPr>
        <w:jc w:val="left"/>
        <w:rPr>
          <w:b/>
          <w:kern w:val="0"/>
          <w:sz w:val="28"/>
          <w:szCs w:val="24"/>
        </w:rPr>
      </w:pPr>
      <w:r w:rsidRPr="00407596">
        <w:br w:type="page"/>
      </w:r>
      <w:bookmarkStart w:id="3155" w:name="_Toc531038885"/>
      <w:bookmarkStart w:id="3156" w:name="_Toc531049135"/>
      <w:bookmarkStart w:id="3157" w:name="_Toc531441823"/>
      <w:bookmarkStart w:id="3158" w:name="_Toc531465182"/>
    </w:p>
    <w:p w14:paraId="58AD26D8" w14:textId="7C7FDE42" w:rsidR="00E90AAF" w:rsidRPr="00407596" w:rsidRDefault="001D3101" w:rsidP="00DF4FEC">
      <w:pPr>
        <w:pStyle w:val="Head1"/>
        <w:numPr>
          <w:ilvl w:val="0"/>
          <w:numId w:val="29"/>
        </w:numPr>
        <w:ind w:left="4320"/>
      </w:pPr>
      <w:bookmarkStart w:id="3159" w:name="_Toc6246939"/>
      <w:bookmarkStart w:id="3160" w:name="_Toc6502074"/>
      <w:bookmarkStart w:id="3161" w:name="_Toc6952215"/>
      <w:bookmarkStart w:id="3162" w:name="_GoBack"/>
      <w:bookmarkEnd w:id="3162"/>
      <w:r w:rsidRPr="00407596">
        <w:lastRenderedPageBreak/>
        <w:t>Appendix</w:t>
      </w:r>
      <w:bookmarkEnd w:id="3155"/>
      <w:bookmarkEnd w:id="3156"/>
      <w:bookmarkEnd w:id="3157"/>
      <w:bookmarkEnd w:id="3158"/>
      <w:bookmarkEnd w:id="3159"/>
      <w:bookmarkEnd w:id="3160"/>
      <w:bookmarkEnd w:id="3161"/>
    </w:p>
    <w:p w14:paraId="02D653D8" w14:textId="663FEBC3" w:rsidR="001D3101" w:rsidRDefault="001D3101" w:rsidP="00C02FC4">
      <w:pPr>
        <w:pStyle w:val="ApH2"/>
        <w:numPr>
          <w:ilvl w:val="0"/>
          <w:numId w:val="0"/>
        </w:numPr>
        <w:ind w:left="720"/>
      </w:pPr>
      <w:bookmarkStart w:id="3163" w:name="_Toc531038886"/>
      <w:bookmarkStart w:id="3164" w:name="_Toc531049136"/>
      <w:bookmarkStart w:id="3165" w:name="_Toc531441824"/>
      <w:bookmarkStart w:id="3166" w:name="_Toc531465183"/>
      <w:bookmarkStart w:id="3167" w:name="_Toc6246940"/>
      <w:bookmarkStart w:id="3168" w:name="_Toc6502075"/>
      <w:bookmarkStart w:id="3169" w:name="_Toc6952216"/>
      <w:r w:rsidRPr="005531A4">
        <w:rPr>
          <w:rFonts w:hint="eastAsia"/>
        </w:rPr>
        <w:t>Component</w:t>
      </w:r>
      <w:r>
        <w:rPr>
          <w:rFonts w:hint="eastAsia"/>
        </w:rPr>
        <w:t xml:space="preserve"> Specs</w:t>
      </w:r>
      <w:bookmarkEnd w:id="3163"/>
      <w:bookmarkEnd w:id="3164"/>
      <w:bookmarkEnd w:id="3165"/>
      <w:bookmarkEnd w:id="3166"/>
      <w:bookmarkEnd w:id="3167"/>
      <w:bookmarkEnd w:id="3168"/>
      <w:bookmarkEnd w:id="3169"/>
    </w:p>
    <w:p w14:paraId="735B44B5" w14:textId="157C9D62" w:rsidR="001D3101" w:rsidRDefault="001D3101" w:rsidP="0006047B">
      <w:pPr>
        <w:pStyle w:val="HeadingforAppendix"/>
      </w:pPr>
      <w:bookmarkStart w:id="3170" w:name="_Toc531038887"/>
      <w:bookmarkStart w:id="3171" w:name="_Toc531049137"/>
      <w:bookmarkStart w:id="3172" w:name="_Toc531441825"/>
      <w:bookmarkStart w:id="3173" w:name="_Toc531465184"/>
      <w:bookmarkStart w:id="3174" w:name="_Toc6246941"/>
      <w:bookmarkStart w:id="3175" w:name="_Toc6502076"/>
      <w:bookmarkStart w:id="3176" w:name="_Toc6952217"/>
      <w:r>
        <w:rPr>
          <w:rFonts w:hint="eastAsia"/>
        </w:rPr>
        <w:t xml:space="preserve">Specs of </w:t>
      </w:r>
      <w:bookmarkEnd w:id="3170"/>
      <w:bookmarkEnd w:id="3171"/>
      <w:bookmarkEnd w:id="3172"/>
      <w:bookmarkEnd w:id="3173"/>
      <w:r w:rsidR="00040E0B">
        <w:t>NodeMCU V1.0</w:t>
      </w:r>
      <w:bookmarkEnd w:id="3174"/>
      <w:bookmarkEnd w:id="3175"/>
      <w:bookmarkEnd w:id="3176"/>
    </w:p>
    <w:p w14:paraId="44A31EB0" w14:textId="0D94AA53" w:rsidR="00780FF0" w:rsidRDefault="004C0DE1" w:rsidP="000144C9">
      <w:pPr>
        <w:pStyle w:val="TextforSpecs"/>
      </w:pPr>
      <w:r>
        <w:t>3</w:t>
      </w:r>
      <w:r w:rsidR="00780FF0">
        <w:t>.3V Operated</w:t>
      </w:r>
      <w:r w:rsidR="009C2661">
        <w:t xml:space="preserve"> (can be USB Powered)</w:t>
      </w:r>
    </w:p>
    <w:p w14:paraId="732F3B11" w14:textId="2FD0201A" w:rsidR="009C2661" w:rsidRDefault="00952862" w:rsidP="000144C9">
      <w:pPr>
        <w:pStyle w:val="TextforSpecs"/>
      </w:pPr>
      <w:r>
        <w:t>Built-in ESP8266 for Wi-F</w:t>
      </w:r>
      <w:r w:rsidR="00205A89">
        <w:t xml:space="preserve">i </w:t>
      </w:r>
      <w:r w:rsidR="00583F2A">
        <w:t>capabilities.</w:t>
      </w:r>
    </w:p>
    <w:p w14:paraId="7D87D116" w14:textId="4AABC615" w:rsidR="00583F2A" w:rsidRDefault="00F257F3" w:rsidP="000144C9">
      <w:pPr>
        <w:pStyle w:val="TextforSpecs"/>
      </w:pPr>
      <w:r>
        <w:t>PWM, I2C</w:t>
      </w:r>
      <w:r w:rsidR="00C15DE3">
        <w:t xml:space="preserve"> capability</w:t>
      </w:r>
    </w:p>
    <w:p w14:paraId="7E3F0176" w14:textId="0C1666FC" w:rsidR="00C15DE3" w:rsidRDefault="0037795B" w:rsidP="000144C9">
      <w:pPr>
        <w:pStyle w:val="TextforSpecs"/>
      </w:pPr>
      <w:r>
        <w:t>Arduino IDE compatible</w:t>
      </w:r>
    </w:p>
    <w:p w14:paraId="51CF6BDB" w14:textId="2894D2B1" w:rsidR="00C710F5" w:rsidRDefault="00C710F5" w:rsidP="000144C9">
      <w:pPr>
        <w:pStyle w:val="TextforSpecs"/>
      </w:pPr>
      <w:r>
        <w:t>12-200mA working current</w:t>
      </w:r>
    </w:p>
    <w:p w14:paraId="3971E509" w14:textId="21D36ACB" w:rsidR="00C710F5" w:rsidRDefault="00C710F5" w:rsidP="000144C9">
      <w:pPr>
        <w:pStyle w:val="TextforSpecs"/>
      </w:pPr>
      <w:r>
        <w:t>15mA output</w:t>
      </w:r>
      <w:r w:rsidR="004C5ECC">
        <w:t xml:space="preserve"> current per GPIO pin</w:t>
      </w:r>
    </w:p>
    <w:p w14:paraId="193BF4B9" w14:textId="6C771C22" w:rsidR="001D3101" w:rsidRDefault="001D3101" w:rsidP="0006047B">
      <w:pPr>
        <w:pStyle w:val="HeadingforAppendix"/>
      </w:pPr>
      <w:bookmarkStart w:id="3177" w:name="_Toc531038888"/>
      <w:bookmarkStart w:id="3178" w:name="_Toc531049138"/>
      <w:bookmarkStart w:id="3179" w:name="_Toc531441826"/>
      <w:bookmarkStart w:id="3180" w:name="_Toc531465185"/>
      <w:bookmarkStart w:id="3181" w:name="_Toc6246942"/>
      <w:bookmarkStart w:id="3182" w:name="_Toc6502077"/>
      <w:bookmarkStart w:id="3183" w:name="_Toc6952218"/>
      <w:r>
        <w:rPr>
          <w:rFonts w:hint="eastAsia"/>
        </w:rPr>
        <w:t>Specs of Raspberry Pi</w:t>
      </w:r>
      <w:bookmarkEnd w:id="3177"/>
      <w:bookmarkEnd w:id="3178"/>
      <w:bookmarkEnd w:id="3179"/>
      <w:bookmarkEnd w:id="3180"/>
      <w:r w:rsidR="00B53275">
        <w:t xml:space="preserve"> 3</w:t>
      </w:r>
      <w:bookmarkEnd w:id="3181"/>
      <w:bookmarkEnd w:id="3182"/>
      <w:bookmarkEnd w:id="3183"/>
    </w:p>
    <w:p w14:paraId="2C281076" w14:textId="1F228656" w:rsidR="001D3101" w:rsidRDefault="00BF5974" w:rsidP="000144C9">
      <w:pPr>
        <w:pStyle w:val="TextforSpecs"/>
      </w:pPr>
      <w:r>
        <w:t>CPU: 4x ARM Cortex-A53, 1.2GHz</w:t>
      </w:r>
    </w:p>
    <w:p w14:paraId="2BAC76E4" w14:textId="76DC0BBE" w:rsidR="00BF5974" w:rsidRDefault="00BA04E6" w:rsidP="000144C9">
      <w:pPr>
        <w:pStyle w:val="TextforSpecs"/>
      </w:pPr>
      <w:r>
        <w:t>GPU: Broadcom VideoCore IV</w:t>
      </w:r>
    </w:p>
    <w:p w14:paraId="19684434" w14:textId="5461B2EA" w:rsidR="00BA04E6" w:rsidRDefault="00BD2EB2" w:rsidP="000144C9">
      <w:pPr>
        <w:pStyle w:val="TextforSpecs"/>
      </w:pPr>
      <w:r>
        <w:t>RAM: 1 GB LPDDR2 (900MHz)</w:t>
      </w:r>
    </w:p>
    <w:p w14:paraId="48BD8B80" w14:textId="45BB287A" w:rsidR="00BD2EB2" w:rsidRDefault="00BD2EB2" w:rsidP="000144C9">
      <w:pPr>
        <w:pStyle w:val="TextforSpecs"/>
      </w:pPr>
      <w:r>
        <w:t xml:space="preserve">Bluetooth </w:t>
      </w:r>
      <w:r w:rsidR="0090395A">
        <w:t>4.1 I</w:t>
      </w:r>
      <w:r>
        <w:t>ncluded</w:t>
      </w:r>
    </w:p>
    <w:p w14:paraId="4001CDBD" w14:textId="3D441573" w:rsidR="00BD2EB2" w:rsidRDefault="00A94F81" w:rsidP="000144C9">
      <w:pPr>
        <w:pStyle w:val="TextforSpecs"/>
      </w:pPr>
      <w:r>
        <w:t>MicroSD Card Storage</w:t>
      </w:r>
    </w:p>
    <w:p w14:paraId="11C8FFEA" w14:textId="6C790AB8" w:rsidR="00755F54" w:rsidRDefault="00755F54" w:rsidP="000144C9">
      <w:pPr>
        <w:pStyle w:val="TextforSpecs"/>
      </w:pPr>
      <w:r>
        <w:t>40</w:t>
      </w:r>
      <w:r w:rsidR="00FF66FE">
        <w:t xml:space="preserve"> GPIO pins</w:t>
      </w:r>
    </w:p>
    <w:p w14:paraId="7BC3E235" w14:textId="377295D2" w:rsidR="00FF66FE" w:rsidRDefault="00FF66FE" w:rsidP="000144C9">
      <w:pPr>
        <w:pStyle w:val="TextforSpecs"/>
      </w:pPr>
      <w:r>
        <w:t>HDMI</w:t>
      </w:r>
      <w:r w:rsidR="00243392">
        <w:t>, 3.5mm a</w:t>
      </w:r>
      <w:r w:rsidR="00385ACC">
        <w:t>udio jack, 4x USB 2.0, Ethernet, Camera Serial Interface, and Display Serial Interface</w:t>
      </w:r>
    </w:p>
    <w:p w14:paraId="3DE18212" w14:textId="33029C39" w:rsidR="007B33CC" w:rsidRDefault="007B33CC" w:rsidP="007B33CC">
      <w:pPr>
        <w:pStyle w:val="HeadingforAppendix"/>
      </w:pPr>
      <w:bookmarkStart w:id="3184" w:name="_Toc6952219"/>
      <w:r>
        <w:t xml:space="preserve">Specs for </w:t>
      </w:r>
      <w:r w:rsidR="00F0274F">
        <w:t>HLK-P</w:t>
      </w:r>
      <w:r w:rsidR="0091152E">
        <w:t xml:space="preserve">M01 </w:t>
      </w:r>
      <w:r w:rsidR="00DF74F7">
        <w:t>AC-DC Power Module</w:t>
      </w:r>
      <w:bookmarkEnd w:id="3184"/>
    </w:p>
    <w:p w14:paraId="008A27A4" w14:textId="12E4F4B8" w:rsidR="00F00938" w:rsidRDefault="006E2227" w:rsidP="00F00938">
      <w:pPr>
        <w:pStyle w:val="TextforSpecs"/>
      </w:pPr>
      <w:r>
        <w:t xml:space="preserve">Input Voltage: </w:t>
      </w:r>
      <w:r w:rsidR="00E8081A">
        <w:t>10</w:t>
      </w:r>
      <w:r>
        <w:t>0VAC</w:t>
      </w:r>
      <w:r w:rsidR="005227E3">
        <w:t xml:space="preserve"> ~ 240VAC</w:t>
      </w:r>
    </w:p>
    <w:p w14:paraId="0A45FFF0" w14:textId="25A81CEC" w:rsidR="00542C9A" w:rsidRDefault="00542C9A" w:rsidP="00F00938">
      <w:pPr>
        <w:pStyle w:val="TextforSpecs"/>
      </w:pPr>
      <w:r>
        <w:t>Input Frequency: 50-60Hz</w:t>
      </w:r>
    </w:p>
    <w:p w14:paraId="1994A797" w14:textId="03A5AA95" w:rsidR="005227E3" w:rsidRDefault="005227E3" w:rsidP="00F00938">
      <w:pPr>
        <w:pStyle w:val="TextforSpecs"/>
      </w:pPr>
      <w:r>
        <w:t>Output Voltage: 5VDC</w:t>
      </w:r>
    </w:p>
    <w:p w14:paraId="221AC164" w14:textId="2933DE8F" w:rsidR="002A0A1D" w:rsidRDefault="002A0A1D" w:rsidP="00F00938">
      <w:pPr>
        <w:pStyle w:val="TextforSpecs"/>
      </w:pPr>
      <w:r>
        <w:t xml:space="preserve">Output </w:t>
      </w:r>
      <w:r w:rsidR="00243FC6">
        <w:t xml:space="preserve">Peak </w:t>
      </w:r>
      <w:r>
        <w:t xml:space="preserve">Current: </w:t>
      </w:r>
      <w:r w:rsidR="004860A2">
        <w:t>6</w:t>
      </w:r>
      <w:r>
        <w:t>00mA</w:t>
      </w:r>
    </w:p>
    <w:p w14:paraId="5EA12AF7" w14:textId="3CFDCC23" w:rsidR="00E8081A" w:rsidRDefault="000204B9" w:rsidP="00F00938">
      <w:pPr>
        <w:pStyle w:val="TextforSpecs"/>
      </w:pPr>
      <w:r>
        <w:t>Power: 3W</w:t>
      </w:r>
    </w:p>
    <w:p w14:paraId="15B32DF2" w14:textId="656BB856" w:rsidR="000204B9" w:rsidRDefault="006A41E0" w:rsidP="00F00938">
      <w:pPr>
        <w:pStyle w:val="TextforSpecs"/>
      </w:pPr>
      <w:r>
        <w:t>Maximum Input Current: 0.2A</w:t>
      </w:r>
    </w:p>
    <w:p w14:paraId="5121CE93" w14:textId="6720D3CD" w:rsidR="004860A2" w:rsidRDefault="007F730F" w:rsidP="00F00938">
      <w:pPr>
        <w:pStyle w:val="TextforSpecs"/>
      </w:pPr>
      <w:r>
        <w:t>Efficiency: 70%</w:t>
      </w:r>
    </w:p>
    <w:p w14:paraId="18A6045E" w14:textId="22781FC9" w:rsidR="007F730F" w:rsidRDefault="00D9090C" w:rsidP="00F00938">
      <w:pPr>
        <w:pStyle w:val="TextforSpecs"/>
      </w:pPr>
      <w:r>
        <w:t xml:space="preserve">Built-in short circuit and over </w:t>
      </w:r>
      <w:r w:rsidR="000E1ED9">
        <w:t>current protection</w:t>
      </w:r>
    </w:p>
    <w:p w14:paraId="0B945976" w14:textId="4524591C" w:rsidR="00DF74F7" w:rsidRPr="00F00938" w:rsidRDefault="00F00938" w:rsidP="00F00938">
      <w:pPr>
        <w:jc w:val="left"/>
        <w:rPr>
          <w:color w:val="000000" w:themeColor="text1"/>
          <w:kern w:val="16"/>
          <w:sz w:val="24"/>
          <w:szCs w:val="24"/>
        </w:rPr>
      </w:pPr>
      <w:r>
        <w:br w:type="page"/>
      </w:r>
    </w:p>
    <w:p w14:paraId="180C3BA3" w14:textId="7CEF7F07" w:rsidR="001D3101" w:rsidRDefault="001D3101" w:rsidP="00C02FC4">
      <w:pPr>
        <w:pStyle w:val="ApH2"/>
        <w:numPr>
          <w:ilvl w:val="0"/>
          <w:numId w:val="0"/>
        </w:numPr>
        <w:ind w:left="720"/>
      </w:pPr>
      <w:bookmarkStart w:id="3185" w:name="_Toc531038889"/>
      <w:bookmarkStart w:id="3186" w:name="_Toc531049139"/>
      <w:bookmarkStart w:id="3187" w:name="_Toc531441827"/>
      <w:bookmarkStart w:id="3188" w:name="_Toc531465186"/>
      <w:bookmarkStart w:id="3189" w:name="_Toc6246943"/>
      <w:bookmarkStart w:id="3190" w:name="_Toc6502078"/>
      <w:bookmarkStart w:id="3191" w:name="_Toc6952220"/>
      <w:r>
        <w:rPr>
          <w:rFonts w:hint="eastAsia"/>
        </w:rPr>
        <w:t>Source Code.</w:t>
      </w:r>
      <w:bookmarkEnd w:id="3185"/>
      <w:bookmarkEnd w:id="3186"/>
      <w:bookmarkEnd w:id="3187"/>
      <w:bookmarkEnd w:id="3188"/>
      <w:bookmarkEnd w:id="3189"/>
      <w:bookmarkEnd w:id="3190"/>
      <w:bookmarkEnd w:id="3191"/>
    </w:p>
    <w:p w14:paraId="766989B8" w14:textId="7EA8F43A" w:rsidR="00C70078" w:rsidRDefault="001D3101" w:rsidP="00DF4FEC">
      <w:pPr>
        <w:pStyle w:val="ApH3"/>
        <w:numPr>
          <w:ilvl w:val="0"/>
          <w:numId w:val="20"/>
        </w:numPr>
      </w:pPr>
      <w:bookmarkStart w:id="3192" w:name="_Toc531038890"/>
      <w:bookmarkStart w:id="3193" w:name="_Toc531049140"/>
      <w:bookmarkStart w:id="3194" w:name="_Toc531441828"/>
      <w:bookmarkStart w:id="3195" w:name="_Toc531465187"/>
      <w:bookmarkStart w:id="3196" w:name="_Toc6246944"/>
      <w:bookmarkStart w:id="3197" w:name="_Toc6502079"/>
      <w:bookmarkStart w:id="3198" w:name="_Toc6952221"/>
      <w:r>
        <w:rPr>
          <w:rFonts w:hint="eastAsia"/>
        </w:rPr>
        <w:t xml:space="preserve">Source Code of </w:t>
      </w:r>
      <w:r w:rsidR="00265DD5">
        <w:t>Light Control Lambda Function</w:t>
      </w:r>
      <w:bookmarkEnd w:id="3192"/>
      <w:bookmarkEnd w:id="3193"/>
      <w:bookmarkEnd w:id="3194"/>
      <w:bookmarkEnd w:id="3195"/>
      <w:bookmarkEnd w:id="3196"/>
      <w:bookmarkEnd w:id="3197"/>
      <w:bookmarkEnd w:id="3198"/>
    </w:p>
    <w:p w14:paraId="3770C3CF" w14:textId="17CA691E" w:rsidR="002409C0" w:rsidRPr="004074CB" w:rsidRDefault="002409C0" w:rsidP="002409C0">
      <w:pPr>
        <w:pStyle w:val="AllFigures"/>
        <w:jc w:val="left"/>
        <w:rPr>
          <w:sz w:val="24"/>
        </w:rPr>
      </w:pPr>
      <w:r w:rsidRPr="004074CB">
        <w:rPr>
          <w:sz w:val="24"/>
        </w:rPr>
        <w:t>var https = require('https'); //we must include the https library to make HTTP GET requests</w:t>
      </w:r>
    </w:p>
    <w:p w14:paraId="7C14AD45" w14:textId="77777777" w:rsidR="002409C0" w:rsidRPr="004074CB" w:rsidRDefault="002409C0" w:rsidP="002409C0">
      <w:pPr>
        <w:pStyle w:val="AllFigures"/>
        <w:jc w:val="left"/>
        <w:rPr>
          <w:sz w:val="24"/>
        </w:rPr>
      </w:pPr>
      <w:r w:rsidRPr="004074CB">
        <w:rPr>
          <w:sz w:val="24"/>
        </w:rPr>
        <w:t>exports.handler = (event, context) =&gt; {</w:t>
      </w:r>
    </w:p>
    <w:p w14:paraId="29C47798" w14:textId="77777777" w:rsidR="002409C0" w:rsidRPr="004074CB" w:rsidRDefault="002409C0" w:rsidP="002409C0">
      <w:pPr>
        <w:pStyle w:val="AllFigures"/>
        <w:jc w:val="left"/>
        <w:rPr>
          <w:sz w:val="24"/>
        </w:rPr>
      </w:pPr>
      <w:r w:rsidRPr="004074CB">
        <w:rPr>
          <w:sz w:val="24"/>
        </w:rPr>
        <w:t xml:space="preserve">  try {</w:t>
      </w:r>
    </w:p>
    <w:p w14:paraId="5F7EEE94" w14:textId="77777777" w:rsidR="002409C0" w:rsidRPr="004074CB" w:rsidRDefault="002409C0" w:rsidP="002409C0">
      <w:pPr>
        <w:pStyle w:val="AllFigures"/>
        <w:jc w:val="left"/>
        <w:rPr>
          <w:sz w:val="24"/>
        </w:rPr>
      </w:pPr>
      <w:r w:rsidRPr="004074CB">
        <w:rPr>
          <w:sz w:val="24"/>
        </w:rPr>
        <w:t xml:space="preserve">    if (event.session.new) {</w:t>
      </w:r>
    </w:p>
    <w:p w14:paraId="2393907D" w14:textId="77777777" w:rsidR="002409C0" w:rsidRPr="004074CB" w:rsidRDefault="002409C0" w:rsidP="002409C0">
      <w:pPr>
        <w:pStyle w:val="AllFigures"/>
        <w:jc w:val="left"/>
        <w:rPr>
          <w:sz w:val="24"/>
        </w:rPr>
      </w:pPr>
      <w:r w:rsidRPr="004074CB">
        <w:rPr>
          <w:sz w:val="24"/>
        </w:rPr>
        <w:t xml:space="preserve">      // New Session</w:t>
      </w:r>
    </w:p>
    <w:p w14:paraId="6F1AD463" w14:textId="77777777" w:rsidR="002409C0" w:rsidRPr="004074CB" w:rsidRDefault="002409C0" w:rsidP="002409C0">
      <w:pPr>
        <w:pStyle w:val="AllFigures"/>
        <w:jc w:val="left"/>
        <w:rPr>
          <w:sz w:val="24"/>
        </w:rPr>
      </w:pPr>
      <w:r w:rsidRPr="004074CB">
        <w:rPr>
          <w:sz w:val="24"/>
        </w:rPr>
        <w:t xml:space="preserve">      console.log("NEW SESSION");</w:t>
      </w:r>
    </w:p>
    <w:p w14:paraId="7352D704" w14:textId="77777777" w:rsidR="002409C0" w:rsidRPr="004074CB" w:rsidRDefault="002409C0" w:rsidP="002409C0">
      <w:pPr>
        <w:pStyle w:val="AllFigures"/>
        <w:jc w:val="left"/>
        <w:rPr>
          <w:sz w:val="24"/>
        </w:rPr>
      </w:pPr>
      <w:r w:rsidRPr="004074CB">
        <w:rPr>
          <w:sz w:val="24"/>
        </w:rPr>
        <w:t xml:space="preserve">    }</w:t>
      </w:r>
    </w:p>
    <w:p w14:paraId="127E182D" w14:textId="77777777" w:rsidR="002409C0" w:rsidRPr="004074CB" w:rsidRDefault="002409C0" w:rsidP="002409C0">
      <w:pPr>
        <w:pStyle w:val="AllFigures"/>
        <w:jc w:val="left"/>
        <w:rPr>
          <w:sz w:val="24"/>
        </w:rPr>
      </w:pPr>
      <w:r w:rsidRPr="004074CB">
        <w:rPr>
          <w:sz w:val="24"/>
        </w:rPr>
        <w:t xml:space="preserve">    switch (event.request.type) {</w:t>
      </w:r>
    </w:p>
    <w:p w14:paraId="5ACF1D66" w14:textId="77777777" w:rsidR="002409C0" w:rsidRPr="004074CB" w:rsidRDefault="002409C0" w:rsidP="002409C0">
      <w:pPr>
        <w:pStyle w:val="AllFigures"/>
        <w:jc w:val="left"/>
        <w:rPr>
          <w:sz w:val="24"/>
        </w:rPr>
      </w:pPr>
      <w:r w:rsidRPr="004074CB">
        <w:rPr>
          <w:sz w:val="24"/>
        </w:rPr>
        <w:t xml:space="preserve">      case "LaunchRequest":</w:t>
      </w:r>
    </w:p>
    <w:p w14:paraId="56A7B050" w14:textId="77777777" w:rsidR="002409C0" w:rsidRPr="004074CB" w:rsidRDefault="002409C0" w:rsidP="002409C0">
      <w:pPr>
        <w:pStyle w:val="AllFigures"/>
        <w:jc w:val="left"/>
        <w:rPr>
          <w:sz w:val="24"/>
        </w:rPr>
      </w:pPr>
      <w:r w:rsidRPr="004074CB">
        <w:rPr>
          <w:sz w:val="24"/>
        </w:rPr>
        <w:t xml:space="preserve">        // Launch Request</w:t>
      </w:r>
    </w:p>
    <w:p w14:paraId="7A23DA3B" w14:textId="77777777" w:rsidR="002409C0" w:rsidRPr="004074CB" w:rsidRDefault="002409C0" w:rsidP="002409C0">
      <w:pPr>
        <w:pStyle w:val="AllFigures"/>
        <w:jc w:val="left"/>
        <w:rPr>
          <w:sz w:val="24"/>
        </w:rPr>
      </w:pPr>
      <w:r w:rsidRPr="004074CB">
        <w:rPr>
          <w:sz w:val="24"/>
        </w:rPr>
        <w:t xml:space="preserve">        console.log(`LAUNCH REQUEST`);</w:t>
      </w:r>
    </w:p>
    <w:p w14:paraId="4C77FC39" w14:textId="77777777" w:rsidR="002409C0" w:rsidRPr="004074CB" w:rsidRDefault="002409C0" w:rsidP="002409C0">
      <w:pPr>
        <w:pStyle w:val="AllFigures"/>
        <w:jc w:val="left"/>
        <w:rPr>
          <w:sz w:val="24"/>
        </w:rPr>
      </w:pPr>
      <w:r w:rsidRPr="004074CB">
        <w:rPr>
          <w:sz w:val="24"/>
        </w:rPr>
        <w:t xml:space="preserve">        context.succeed(</w:t>
      </w:r>
    </w:p>
    <w:p w14:paraId="3213FB0A" w14:textId="77777777" w:rsidR="002409C0" w:rsidRPr="004074CB" w:rsidRDefault="002409C0" w:rsidP="002409C0">
      <w:pPr>
        <w:pStyle w:val="AllFigures"/>
        <w:jc w:val="left"/>
        <w:rPr>
          <w:sz w:val="24"/>
        </w:rPr>
      </w:pPr>
      <w:r w:rsidRPr="004074CB">
        <w:rPr>
          <w:sz w:val="24"/>
        </w:rPr>
        <w:t xml:space="preserve">          generateResponse(</w:t>
      </w:r>
    </w:p>
    <w:p w14:paraId="43926A6D" w14:textId="77777777" w:rsidR="002409C0" w:rsidRPr="004074CB" w:rsidRDefault="002409C0" w:rsidP="002409C0">
      <w:pPr>
        <w:pStyle w:val="AllFigures"/>
        <w:jc w:val="left"/>
        <w:rPr>
          <w:sz w:val="24"/>
        </w:rPr>
      </w:pPr>
      <w:r w:rsidRPr="004074CB">
        <w:rPr>
          <w:sz w:val="24"/>
        </w:rPr>
        <w:lastRenderedPageBreak/>
        <w:t xml:space="preserve">            buildSpeechletResponse("Welcome to the Light Control Skill, say turn light on or turn light off", true), //This is what Alexa will say without any intent phrase</w:t>
      </w:r>
    </w:p>
    <w:p w14:paraId="6309AF7D" w14:textId="77777777" w:rsidR="002409C0" w:rsidRPr="004074CB" w:rsidRDefault="002409C0" w:rsidP="002409C0">
      <w:pPr>
        <w:pStyle w:val="AllFigures"/>
        <w:jc w:val="left"/>
        <w:rPr>
          <w:sz w:val="24"/>
        </w:rPr>
      </w:pPr>
      <w:r w:rsidRPr="004074CB">
        <w:rPr>
          <w:sz w:val="24"/>
        </w:rPr>
        <w:t xml:space="preserve">            {}</w:t>
      </w:r>
    </w:p>
    <w:p w14:paraId="059E2ABA" w14:textId="77777777" w:rsidR="002409C0" w:rsidRPr="004074CB" w:rsidRDefault="002409C0" w:rsidP="002409C0">
      <w:pPr>
        <w:pStyle w:val="AllFigures"/>
        <w:jc w:val="left"/>
        <w:rPr>
          <w:sz w:val="24"/>
        </w:rPr>
      </w:pPr>
      <w:r w:rsidRPr="004074CB">
        <w:rPr>
          <w:sz w:val="24"/>
        </w:rPr>
        <w:t xml:space="preserve">          )</w:t>
      </w:r>
    </w:p>
    <w:p w14:paraId="1FD9CCA8" w14:textId="77777777" w:rsidR="002409C0" w:rsidRPr="004074CB" w:rsidRDefault="002409C0" w:rsidP="002409C0">
      <w:pPr>
        <w:pStyle w:val="AllFigures"/>
        <w:jc w:val="left"/>
        <w:rPr>
          <w:sz w:val="24"/>
        </w:rPr>
      </w:pPr>
      <w:r w:rsidRPr="004074CB">
        <w:rPr>
          <w:sz w:val="24"/>
        </w:rPr>
        <w:t xml:space="preserve">        );</w:t>
      </w:r>
    </w:p>
    <w:p w14:paraId="018D0D85" w14:textId="77777777" w:rsidR="002409C0" w:rsidRPr="004074CB" w:rsidRDefault="002409C0" w:rsidP="002409C0">
      <w:pPr>
        <w:pStyle w:val="AllFigures"/>
        <w:jc w:val="left"/>
        <w:rPr>
          <w:sz w:val="24"/>
        </w:rPr>
      </w:pPr>
      <w:r w:rsidRPr="004074CB">
        <w:rPr>
          <w:sz w:val="24"/>
        </w:rPr>
        <w:t xml:space="preserve">        break;</w:t>
      </w:r>
    </w:p>
    <w:p w14:paraId="5B60AE20" w14:textId="77777777" w:rsidR="002409C0" w:rsidRPr="004074CB" w:rsidRDefault="002409C0" w:rsidP="002409C0">
      <w:pPr>
        <w:pStyle w:val="AllFigures"/>
        <w:jc w:val="left"/>
        <w:rPr>
          <w:sz w:val="24"/>
        </w:rPr>
      </w:pPr>
      <w:r w:rsidRPr="004074CB">
        <w:rPr>
          <w:sz w:val="24"/>
        </w:rPr>
        <w:t xml:space="preserve">      case "IntentRequest": // This will begin the intent requests</w:t>
      </w:r>
    </w:p>
    <w:p w14:paraId="2704E3AC" w14:textId="77777777" w:rsidR="002409C0" w:rsidRPr="004074CB" w:rsidRDefault="002409C0" w:rsidP="002409C0">
      <w:pPr>
        <w:pStyle w:val="AllFigures"/>
        <w:jc w:val="left"/>
        <w:rPr>
          <w:sz w:val="24"/>
        </w:rPr>
      </w:pPr>
      <w:r w:rsidRPr="004074CB">
        <w:rPr>
          <w:sz w:val="24"/>
        </w:rPr>
        <w:t xml:space="preserve">        // Intent Request</w:t>
      </w:r>
    </w:p>
    <w:p w14:paraId="019EF7C8" w14:textId="77777777" w:rsidR="002409C0" w:rsidRPr="004074CB" w:rsidRDefault="002409C0" w:rsidP="002409C0">
      <w:pPr>
        <w:pStyle w:val="AllFigures"/>
        <w:jc w:val="left"/>
        <w:rPr>
          <w:sz w:val="24"/>
        </w:rPr>
      </w:pPr>
      <w:r w:rsidRPr="004074CB">
        <w:rPr>
          <w:sz w:val="24"/>
        </w:rPr>
        <w:t xml:space="preserve">        console.log(`INTENT REQUEST`);</w:t>
      </w:r>
    </w:p>
    <w:p w14:paraId="3C170013" w14:textId="77777777" w:rsidR="002409C0" w:rsidRPr="004074CB" w:rsidRDefault="002409C0" w:rsidP="002409C0">
      <w:pPr>
        <w:pStyle w:val="AllFigures"/>
        <w:jc w:val="left"/>
        <w:rPr>
          <w:sz w:val="24"/>
        </w:rPr>
      </w:pPr>
      <w:r w:rsidRPr="004074CB">
        <w:rPr>
          <w:sz w:val="24"/>
        </w:rPr>
        <w:t xml:space="preserve">        switch(event.request.intent.name) {</w:t>
      </w:r>
    </w:p>
    <w:p w14:paraId="596AAE52" w14:textId="77777777" w:rsidR="002409C0" w:rsidRPr="004074CB" w:rsidRDefault="002409C0" w:rsidP="002409C0">
      <w:pPr>
        <w:pStyle w:val="AllFigures"/>
        <w:jc w:val="left"/>
        <w:rPr>
          <w:sz w:val="24"/>
        </w:rPr>
      </w:pPr>
      <w:r w:rsidRPr="004074CB">
        <w:rPr>
          <w:sz w:val="24"/>
        </w:rPr>
        <w:t xml:space="preserve">          case "TurnLightONIntent": </w:t>
      </w:r>
    </w:p>
    <w:p w14:paraId="6CAE5C53" w14:textId="77777777" w:rsidR="002409C0" w:rsidRPr="004074CB" w:rsidRDefault="002409C0" w:rsidP="002409C0">
      <w:pPr>
        <w:pStyle w:val="AllFigures"/>
        <w:jc w:val="left"/>
        <w:rPr>
          <w:sz w:val="24"/>
        </w:rPr>
      </w:pPr>
      <w:r w:rsidRPr="004074CB">
        <w:rPr>
          <w:sz w:val="24"/>
        </w:rPr>
        <w:t xml:space="preserve">          var endpoint = "https://api.thingspeak.com/update?api_key=T71NLBD9RV7VXBX5&amp;field1=1"; </w:t>
      </w:r>
    </w:p>
    <w:p w14:paraId="7818C280" w14:textId="77777777" w:rsidR="002409C0" w:rsidRPr="004074CB" w:rsidRDefault="002409C0" w:rsidP="002409C0">
      <w:pPr>
        <w:pStyle w:val="AllFigures"/>
        <w:jc w:val="left"/>
        <w:rPr>
          <w:sz w:val="24"/>
        </w:rPr>
      </w:pPr>
      <w:r w:rsidRPr="004074CB">
        <w:rPr>
          <w:sz w:val="24"/>
        </w:rPr>
        <w:t xml:space="preserve">          // Value "1" sent to thingspeak</w:t>
      </w:r>
    </w:p>
    <w:p w14:paraId="0E0ECADD" w14:textId="77777777" w:rsidR="002409C0" w:rsidRPr="004074CB" w:rsidRDefault="002409C0" w:rsidP="002409C0">
      <w:pPr>
        <w:pStyle w:val="AllFigures"/>
        <w:jc w:val="left"/>
        <w:rPr>
          <w:sz w:val="24"/>
        </w:rPr>
      </w:pPr>
      <w:r w:rsidRPr="004074CB">
        <w:rPr>
          <w:sz w:val="24"/>
        </w:rPr>
        <w:t xml:space="preserve">          https.get(endpoint, function (result) { // This is the get request to upload the data to ThingSpeak</w:t>
      </w:r>
    </w:p>
    <w:p w14:paraId="68893F13" w14:textId="77777777" w:rsidR="002409C0" w:rsidRPr="004074CB" w:rsidRDefault="002409C0" w:rsidP="002409C0">
      <w:pPr>
        <w:pStyle w:val="AllFigures"/>
        <w:jc w:val="left"/>
        <w:rPr>
          <w:sz w:val="24"/>
        </w:rPr>
      </w:pPr>
      <w:r w:rsidRPr="004074CB">
        <w:rPr>
          <w:sz w:val="24"/>
        </w:rPr>
        <w:t xml:space="preserve">          console.log('Success, with: ' + result.statusCode);</w:t>
      </w:r>
    </w:p>
    <w:p w14:paraId="74459DFB" w14:textId="77777777" w:rsidR="002409C0" w:rsidRPr="004074CB" w:rsidRDefault="002409C0" w:rsidP="002409C0">
      <w:pPr>
        <w:pStyle w:val="AllFigures"/>
        <w:jc w:val="left"/>
        <w:rPr>
          <w:sz w:val="24"/>
        </w:rPr>
      </w:pPr>
      <w:r w:rsidRPr="004074CB">
        <w:rPr>
          <w:sz w:val="24"/>
        </w:rPr>
        <w:t xml:space="preserve">          context.succeed(generateResponse(buildSpeechletResponse("The light has been turned on.", true), // This is what Alexa will say if light is turned on</w:t>
      </w:r>
    </w:p>
    <w:p w14:paraId="2DCA9D79" w14:textId="77777777" w:rsidR="002409C0" w:rsidRPr="004074CB" w:rsidRDefault="002409C0" w:rsidP="002409C0">
      <w:pPr>
        <w:pStyle w:val="AllFigures"/>
        <w:jc w:val="left"/>
        <w:rPr>
          <w:sz w:val="24"/>
        </w:rPr>
      </w:pPr>
      <w:r w:rsidRPr="004074CB">
        <w:rPr>
          <w:sz w:val="24"/>
        </w:rPr>
        <w:t xml:space="preserve">                {}</w:t>
      </w:r>
    </w:p>
    <w:p w14:paraId="5107E507" w14:textId="77777777" w:rsidR="002409C0" w:rsidRPr="004074CB" w:rsidRDefault="002409C0" w:rsidP="002409C0">
      <w:pPr>
        <w:pStyle w:val="AllFigures"/>
        <w:jc w:val="left"/>
        <w:rPr>
          <w:sz w:val="24"/>
        </w:rPr>
      </w:pPr>
      <w:r w:rsidRPr="004074CB">
        <w:rPr>
          <w:sz w:val="24"/>
        </w:rPr>
        <w:t xml:space="preserve">            )</w:t>
      </w:r>
    </w:p>
    <w:p w14:paraId="36EA0E9E" w14:textId="77777777" w:rsidR="002409C0" w:rsidRPr="004074CB" w:rsidRDefault="002409C0" w:rsidP="002409C0">
      <w:pPr>
        <w:pStyle w:val="AllFigures"/>
        <w:jc w:val="left"/>
        <w:rPr>
          <w:sz w:val="24"/>
        </w:rPr>
      </w:pPr>
      <w:r w:rsidRPr="004074CB">
        <w:rPr>
          <w:sz w:val="24"/>
        </w:rPr>
        <w:t xml:space="preserve">          );</w:t>
      </w:r>
    </w:p>
    <w:p w14:paraId="4C3F8B67" w14:textId="77777777" w:rsidR="002409C0" w:rsidRPr="004074CB" w:rsidRDefault="002409C0" w:rsidP="002409C0">
      <w:pPr>
        <w:pStyle w:val="AllFigures"/>
        <w:jc w:val="left"/>
        <w:rPr>
          <w:sz w:val="24"/>
        </w:rPr>
      </w:pPr>
      <w:r w:rsidRPr="004074CB">
        <w:rPr>
          <w:sz w:val="24"/>
        </w:rPr>
        <w:t xml:space="preserve">          }).on('error', function (err) {</w:t>
      </w:r>
    </w:p>
    <w:p w14:paraId="3CD3DD9D" w14:textId="77777777" w:rsidR="002409C0" w:rsidRPr="004074CB" w:rsidRDefault="002409C0" w:rsidP="002409C0">
      <w:pPr>
        <w:pStyle w:val="AllFigures"/>
        <w:jc w:val="left"/>
        <w:rPr>
          <w:sz w:val="24"/>
        </w:rPr>
      </w:pPr>
      <w:r w:rsidRPr="004074CB">
        <w:rPr>
          <w:sz w:val="24"/>
        </w:rPr>
        <w:t xml:space="preserve">            console.log('Error, with: ' + err.message);</w:t>
      </w:r>
    </w:p>
    <w:p w14:paraId="26E998CB" w14:textId="77777777" w:rsidR="002409C0" w:rsidRPr="004074CB" w:rsidRDefault="002409C0" w:rsidP="002409C0">
      <w:pPr>
        <w:pStyle w:val="AllFigures"/>
        <w:jc w:val="left"/>
        <w:rPr>
          <w:sz w:val="24"/>
        </w:rPr>
      </w:pPr>
      <w:r w:rsidRPr="004074CB">
        <w:rPr>
          <w:sz w:val="24"/>
        </w:rPr>
        <w:t xml:space="preserve">            context.done("Failed");</w:t>
      </w:r>
    </w:p>
    <w:p w14:paraId="6A976588" w14:textId="77777777" w:rsidR="002409C0" w:rsidRPr="004074CB" w:rsidRDefault="002409C0" w:rsidP="002409C0">
      <w:pPr>
        <w:pStyle w:val="AllFigures"/>
        <w:jc w:val="left"/>
        <w:rPr>
          <w:sz w:val="24"/>
        </w:rPr>
      </w:pPr>
      <w:r w:rsidRPr="004074CB">
        <w:rPr>
          <w:sz w:val="24"/>
        </w:rPr>
        <w:t xml:space="preserve">          });</w:t>
      </w:r>
    </w:p>
    <w:p w14:paraId="4D1EFEAD" w14:textId="77777777" w:rsidR="002409C0" w:rsidRPr="004074CB" w:rsidRDefault="002409C0" w:rsidP="002409C0">
      <w:pPr>
        <w:pStyle w:val="AllFigures"/>
        <w:jc w:val="left"/>
        <w:rPr>
          <w:sz w:val="24"/>
        </w:rPr>
      </w:pPr>
      <w:r w:rsidRPr="004074CB">
        <w:rPr>
          <w:sz w:val="24"/>
        </w:rPr>
        <w:t xml:space="preserve">            break;</w:t>
      </w:r>
    </w:p>
    <w:p w14:paraId="2D314E71" w14:textId="77777777" w:rsidR="002409C0" w:rsidRPr="004074CB" w:rsidRDefault="002409C0" w:rsidP="002409C0">
      <w:pPr>
        <w:pStyle w:val="AllFigures"/>
        <w:jc w:val="left"/>
        <w:rPr>
          <w:sz w:val="24"/>
        </w:rPr>
      </w:pPr>
      <w:r w:rsidRPr="004074CB">
        <w:rPr>
          <w:sz w:val="24"/>
        </w:rPr>
        <w:t xml:space="preserve">          case "TurnLightOFFIntent": //the turn light off intent</w:t>
      </w:r>
    </w:p>
    <w:p w14:paraId="758F7BE7" w14:textId="3997B7A2" w:rsidR="002409C0" w:rsidRPr="004074CB" w:rsidRDefault="002409C0" w:rsidP="002409C0">
      <w:pPr>
        <w:pStyle w:val="AllFigures"/>
        <w:jc w:val="left"/>
        <w:rPr>
          <w:sz w:val="24"/>
        </w:rPr>
      </w:pPr>
      <w:r w:rsidRPr="004074CB">
        <w:rPr>
          <w:sz w:val="24"/>
        </w:rPr>
        <w:t xml:space="preserve">            var endpoint_2 = "https://api.thingspeak.com/update?api_key=T71NLBD9RV7VXBX5&amp;field1=0"; /* Value "0" sent to thingspeak */                     </w:t>
      </w:r>
    </w:p>
    <w:p w14:paraId="1C913A51" w14:textId="77777777" w:rsidR="002409C0" w:rsidRPr="004074CB" w:rsidRDefault="002409C0" w:rsidP="002409C0">
      <w:pPr>
        <w:pStyle w:val="AllFigures"/>
        <w:jc w:val="left"/>
        <w:rPr>
          <w:sz w:val="24"/>
        </w:rPr>
      </w:pPr>
      <w:r w:rsidRPr="004074CB">
        <w:rPr>
          <w:sz w:val="24"/>
        </w:rPr>
        <w:t xml:space="preserve">            https.get(endpoint_2, function (result) {</w:t>
      </w:r>
    </w:p>
    <w:p w14:paraId="0A76F066" w14:textId="77777777" w:rsidR="002409C0" w:rsidRPr="004074CB" w:rsidRDefault="002409C0" w:rsidP="002409C0">
      <w:pPr>
        <w:pStyle w:val="AllFigures"/>
        <w:jc w:val="left"/>
        <w:rPr>
          <w:sz w:val="24"/>
        </w:rPr>
      </w:pPr>
      <w:r w:rsidRPr="004074CB">
        <w:rPr>
          <w:sz w:val="24"/>
        </w:rPr>
        <w:t xml:space="preserve">            console.log('Success, with: ' + result.statusCode);</w:t>
      </w:r>
    </w:p>
    <w:p w14:paraId="0FF12AA9" w14:textId="77777777" w:rsidR="002409C0" w:rsidRPr="004074CB" w:rsidRDefault="002409C0" w:rsidP="002409C0">
      <w:pPr>
        <w:pStyle w:val="AllFigures"/>
        <w:jc w:val="left"/>
        <w:rPr>
          <w:sz w:val="24"/>
        </w:rPr>
      </w:pPr>
      <w:r w:rsidRPr="004074CB">
        <w:rPr>
          <w:sz w:val="24"/>
        </w:rPr>
        <w:t xml:space="preserve">            context.succeed(</w:t>
      </w:r>
    </w:p>
    <w:p w14:paraId="31FE5250" w14:textId="77777777" w:rsidR="002409C0" w:rsidRPr="004074CB" w:rsidRDefault="002409C0" w:rsidP="002409C0">
      <w:pPr>
        <w:pStyle w:val="AllFigures"/>
        <w:jc w:val="left"/>
        <w:rPr>
          <w:sz w:val="24"/>
        </w:rPr>
      </w:pPr>
      <w:r w:rsidRPr="004074CB">
        <w:rPr>
          <w:sz w:val="24"/>
        </w:rPr>
        <w:lastRenderedPageBreak/>
        <w:t xml:space="preserve">                generateResponse(buildSpeechletResponse("The light has been turned off.", true), //This is what Alexa will say if light is turned off</w:t>
      </w:r>
    </w:p>
    <w:p w14:paraId="04A89464" w14:textId="77777777" w:rsidR="002409C0" w:rsidRPr="004074CB" w:rsidRDefault="002409C0" w:rsidP="002409C0">
      <w:pPr>
        <w:pStyle w:val="AllFigures"/>
        <w:jc w:val="left"/>
        <w:rPr>
          <w:sz w:val="24"/>
        </w:rPr>
      </w:pPr>
      <w:r w:rsidRPr="004074CB">
        <w:rPr>
          <w:sz w:val="24"/>
        </w:rPr>
        <w:t xml:space="preserve">                    {}</w:t>
      </w:r>
    </w:p>
    <w:p w14:paraId="52518530" w14:textId="77777777" w:rsidR="002409C0" w:rsidRPr="004074CB" w:rsidRDefault="002409C0" w:rsidP="002409C0">
      <w:pPr>
        <w:pStyle w:val="AllFigures"/>
        <w:jc w:val="left"/>
        <w:rPr>
          <w:sz w:val="24"/>
        </w:rPr>
      </w:pPr>
      <w:r w:rsidRPr="004074CB">
        <w:rPr>
          <w:sz w:val="24"/>
        </w:rPr>
        <w:t xml:space="preserve">                )</w:t>
      </w:r>
    </w:p>
    <w:p w14:paraId="1C6F5982" w14:textId="77777777" w:rsidR="002409C0" w:rsidRPr="004074CB" w:rsidRDefault="002409C0" w:rsidP="002409C0">
      <w:pPr>
        <w:pStyle w:val="AllFigures"/>
        <w:jc w:val="left"/>
        <w:rPr>
          <w:sz w:val="24"/>
        </w:rPr>
      </w:pPr>
      <w:r w:rsidRPr="004074CB">
        <w:rPr>
          <w:sz w:val="24"/>
        </w:rPr>
        <w:t xml:space="preserve">            );</w:t>
      </w:r>
    </w:p>
    <w:p w14:paraId="76C9863F" w14:textId="77777777" w:rsidR="002409C0" w:rsidRPr="004074CB" w:rsidRDefault="002409C0" w:rsidP="002409C0">
      <w:pPr>
        <w:pStyle w:val="AllFigures"/>
        <w:jc w:val="left"/>
        <w:rPr>
          <w:sz w:val="24"/>
        </w:rPr>
      </w:pPr>
      <w:r w:rsidRPr="004074CB">
        <w:rPr>
          <w:sz w:val="24"/>
        </w:rPr>
        <w:t xml:space="preserve">            }).on('error', function (err) {</w:t>
      </w:r>
    </w:p>
    <w:p w14:paraId="2C301DAB" w14:textId="77777777" w:rsidR="002409C0" w:rsidRPr="004074CB" w:rsidRDefault="002409C0" w:rsidP="002409C0">
      <w:pPr>
        <w:pStyle w:val="AllFigures"/>
        <w:jc w:val="left"/>
        <w:rPr>
          <w:sz w:val="24"/>
        </w:rPr>
      </w:pPr>
      <w:r w:rsidRPr="004074CB">
        <w:rPr>
          <w:sz w:val="24"/>
        </w:rPr>
        <w:t xml:space="preserve">            console.log('Error, with: ' + err.message);</w:t>
      </w:r>
    </w:p>
    <w:p w14:paraId="4CEEE97C" w14:textId="77777777" w:rsidR="002409C0" w:rsidRPr="004074CB" w:rsidRDefault="002409C0" w:rsidP="002409C0">
      <w:pPr>
        <w:pStyle w:val="AllFigures"/>
        <w:jc w:val="left"/>
        <w:rPr>
          <w:sz w:val="24"/>
        </w:rPr>
      </w:pPr>
      <w:r w:rsidRPr="004074CB">
        <w:rPr>
          <w:sz w:val="24"/>
        </w:rPr>
        <w:t xml:space="preserve">            context.done("Failed");</w:t>
      </w:r>
    </w:p>
    <w:p w14:paraId="04801504" w14:textId="77777777" w:rsidR="002409C0" w:rsidRPr="004074CB" w:rsidRDefault="002409C0" w:rsidP="002409C0">
      <w:pPr>
        <w:pStyle w:val="AllFigures"/>
        <w:jc w:val="left"/>
        <w:rPr>
          <w:sz w:val="24"/>
        </w:rPr>
      </w:pPr>
      <w:r w:rsidRPr="004074CB">
        <w:rPr>
          <w:sz w:val="24"/>
        </w:rPr>
        <w:t xml:space="preserve">            });</w:t>
      </w:r>
    </w:p>
    <w:p w14:paraId="288FF577" w14:textId="54C53A3A" w:rsidR="002409C0" w:rsidRPr="004074CB" w:rsidRDefault="002409C0" w:rsidP="002409C0">
      <w:pPr>
        <w:pStyle w:val="AllFigures"/>
        <w:jc w:val="left"/>
        <w:rPr>
          <w:sz w:val="24"/>
        </w:rPr>
      </w:pPr>
      <w:r w:rsidRPr="004074CB">
        <w:rPr>
          <w:sz w:val="24"/>
        </w:rPr>
        <w:t xml:space="preserve">            break;</w:t>
      </w:r>
    </w:p>
    <w:p w14:paraId="35C8AA14" w14:textId="77777777" w:rsidR="002409C0" w:rsidRPr="004074CB" w:rsidRDefault="002409C0" w:rsidP="002409C0">
      <w:pPr>
        <w:pStyle w:val="AllFigures"/>
        <w:jc w:val="left"/>
        <w:rPr>
          <w:sz w:val="24"/>
        </w:rPr>
      </w:pPr>
      <w:r w:rsidRPr="004074CB">
        <w:rPr>
          <w:sz w:val="24"/>
        </w:rPr>
        <w:t xml:space="preserve">      case "SessionEndedRequest":</w:t>
      </w:r>
    </w:p>
    <w:p w14:paraId="6E317E8E" w14:textId="77777777" w:rsidR="002409C0" w:rsidRPr="004074CB" w:rsidRDefault="002409C0" w:rsidP="002409C0">
      <w:pPr>
        <w:pStyle w:val="AllFigures"/>
        <w:jc w:val="left"/>
        <w:rPr>
          <w:sz w:val="24"/>
        </w:rPr>
      </w:pPr>
      <w:r w:rsidRPr="004074CB">
        <w:rPr>
          <w:sz w:val="24"/>
        </w:rPr>
        <w:t xml:space="preserve">        // Session Ended Request</w:t>
      </w:r>
    </w:p>
    <w:p w14:paraId="7BD0FDC0" w14:textId="77777777" w:rsidR="002409C0" w:rsidRPr="004074CB" w:rsidRDefault="002409C0" w:rsidP="002409C0">
      <w:pPr>
        <w:pStyle w:val="AllFigures"/>
        <w:jc w:val="left"/>
        <w:rPr>
          <w:sz w:val="24"/>
        </w:rPr>
      </w:pPr>
      <w:r w:rsidRPr="004074CB">
        <w:rPr>
          <w:sz w:val="24"/>
        </w:rPr>
        <w:t xml:space="preserve">        console.log(`SESSION ENDED REQUEST`);</w:t>
      </w:r>
    </w:p>
    <w:p w14:paraId="1BA3ABCF" w14:textId="77777777" w:rsidR="002409C0" w:rsidRPr="004074CB" w:rsidRDefault="002409C0" w:rsidP="002409C0">
      <w:pPr>
        <w:pStyle w:val="AllFigures"/>
        <w:jc w:val="left"/>
        <w:rPr>
          <w:sz w:val="24"/>
        </w:rPr>
      </w:pPr>
      <w:r w:rsidRPr="004074CB">
        <w:rPr>
          <w:sz w:val="24"/>
        </w:rPr>
        <w:t xml:space="preserve">        break;</w:t>
      </w:r>
    </w:p>
    <w:p w14:paraId="16048EEB" w14:textId="77777777" w:rsidR="002409C0" w:rsidRPr="004074CB" w:rsidRDefault="002409C0" w:rsidP="002409C0">
      <w:pPr>
        <w:pStyle w:val="AllFigures"/>
        <w:jc w:val="left"/>
        <w:rPr>
          <w:sz w:val="24"/>
        </w:rPr>
      </w:pPr>
      <w:r w:rsidRPr="004074CB">
        <w:rPr>
          <w:sz w:val="24"/>
        </w:rPr>
        <w:t xml:space="preserve">      default:</w:t>
      </w:r>
    </w:p>
    <w:p w14:paraId="47EB87BD" w14:textId="77777777" w:rsidR="002409C0" w:rsidRPr="004074CB" w:rsidRDefault="002409C0" w:rsidP="002409C0">
      <w:pPr>
        <w:pStyle w:val="AllFigures"/>
        <w:jc w:val="left"/>
        <w:rPr>
          <w:sz w:val="24"/>
        </w:rPr>
      </w:pPr>
      <w:r w:rsidRPr="004074CB">
        <w:rPr>
          <w:sz w:val="24"/>
        </w:rPr>
        <w:t xml:space="preserve">        context.fail(`INVALID REQUEST TYPE: ${event.request.type}`);</w:t>
      </w:r>
    </w:p>
    <w:p w14:paraId="2C11FA32" w14:textId="77777777" w:rsidR="002409C0" w:rsidRPr="004074CB" w:rsidRDefault="002409C0" w:rsidP="002409C0">
      <w:pPr>
        <w:pStyle w:val="AllFigures"/>
        <w:jc w:val="left"/>
        <w:rPr>
          <w:sz w:val="24"/>
        </w:rPr>
      </w:pPr>
      <w:r w:rsidRPr="004074CB">
        <w:rPr>
          <w:sz w:val="24"/>
        </w:rPr>
        <w:t xml:space="preserve">    }</w:t>
      </w:r>
    </w:p>
    <w:p w14:paraId="59DD34CE" w14:textId="77777777" w:rsidR="002409C0" w:rsidRPr="004074CB" w:rsidRDefault="002409C0" w:rsidP="002409C0">
      <w:pPr>
        <w:pStyle w:val="AllFigures"/>
        <w:jc w:val="left"/>
        <w:rPr>
          <w:sz w:val="24"/>
        </w:rPr>
      </w:pPr>
      <w:r w:rsidRPr="004074CB">
        <w:rPr>
          <w:sz w:val="24"/>
        </w:rPr>
        <w:t xml:space="preserve">  }</w:t>
      </w:r>
    </w:p>
    <w:p w14:paraId="22B4FBA6" w14:textId="77777777" w:rsidR="002409C0" w:rsidRPr="004074CB" w:rsidRDefault="002409C0" w:rsidP="002409C0">
      <w:pPr>
        <w:pStyle w:val="AllFigures"/>
        <w:jc w:val="left"/>
        <w:rPr>
          <w:sz w:val="24"/>
        </w:rPr>
      </w:pPr>
      <w:r w:rsidRPr="004074CB">
        <w:rPr>
          <w:sz w:val="24"/>
        </w:rPr>
        <w:t>}</w:t>
      </w:r>
    </w:p>
    <w:p w14:paraId="31B17A4C" w14:textId="77777777" w:rsidR="002409C0" w:rsidRPr="004074CB" w:rsidRDefault="002409C0" w:rsidP="002409C0">
      <w:pPr>
        <w:pStyle w:val="AllFigures"/>
        <w:jc w:val="left"/>
        <w:rPr>
          <w:sz w:val="24"/>
        </w:rPr>
      </w:pPr>
      <w:r w:rsidRPr="004074CB">
        <w:rPr>
          <w:sz w:val="24"/>
        </w:rPr>
        <w:t xml:space="preserve">    catch(error) {context.fail(`Exception: ${error}`) }</w:t>
      </w:r>
    </w:p>
    <w:p w14:paraId="1DD51B68" w14:textId="77777777" w:rsidR="002409C0" w:rsidRPr="004074CB" w:rsidRDefault="002409C0" w:rsidP="002409C0">
      <w:pPr>
        <w:pStyle w:val="AllFigures"/>
        <w:jc w:val="left"/>
        <w:rPr>
          <w:sz w:val="24"/>
        </w:rPr>
      </w:pPr>
      <w:r w:rsidRPr="004074CB">
        <w:rPr>
          <w:sz w:val="24"/>
        </w:rPr>
        <w:t>// This is what builds the Alexa response</w:t>
      </w:r>
    </w:p>
    <w:p w14:paraId="138936E8" w14:textId="77777777" w:rsidR="002409C0" w:rsidRPr="004074CB" w:rsidRDefault="002409C0" w:rsidP="002409C0">
      <w:pPr>
        <w:pStyle w:val="AllFigures"/>
        <w:jc w:val="left"/>
        <w:rPr>
          <w:sz w:val="24"/>
        </w:rPr>
      </w:pPr>
      <w:r w:rsidRPr="004074CB">
        <w:rPr>
          <w:sz w:val="24"/>
        </w:rPr>
        <w:t>buildSpeechletResponse = (outputText, shouldEndSession) =&gt; {</w:t>
      </w:r>
    </w:p>
    <w:p w14:paraId="76D7BC1F" w14:textId="77777777" w:rsidR="002409C0" w:rsidRPr="004074CB" w:rsidRDefault="002409C0" w:rsidP="002409C0">
      <w:pPr>
        <w:pStyle w:val="AllFigures"/>
        <w:jc w:val="left"/>
        <w:rPr>
          <w:sz w:val="24"/>
        </w:rPr>
      </w:pPr>
      <w:r w:rsidRPr="004074CB">
        <w:rPr>
          <w:sz w:val="24"/>
        </w:rPr>
        <w:t xml:space="preserve">  return {</w:t>
      </w:r>
    </w:p>
    <w:p w14:paraId="4D58E609" w14:textId="77777777" w:rsidR="002409C0" w:rsidRPr="004074CB" w:rsidRDefault="002409C0" w:rsidP="002409C0">
      <w:pPr>
        <w:pStyle w:val="AllFigures"/>
        <w:jc w:val="left"/>
        <w:rPr>
          <w:sz w:val="24"/>
        </w:rPr>
      </w:pPr>
      <w:r w:rsidRPr="004074CB">
        <w:rPr>
          <w:sz w:val="24"/>
        </w:rPr>
        <w:t xml:space="preserve">    outputSpeech: {</w:t>
      </w:r>
    </w:p>
    <w:p w14:paraId="667DD7BC" w14:textId="77777777" w:rsidR="002409C0" w:rsidRPr="004074CB" w:rsidRDefault="002409C0" w:rsidP="002409C0">
      <w:pPr>
        <w:pStyle w:val="AllFigures"/>
        <w:jc w:val="left"/>
        <w:rPr>
          <w:sz w:val="24"/>
        </w:rPr>
      </w:pPr>
      <w:r w:rsidRPr="004074CB">
        <w:rPr>
          <w:sz w:val="24"/>
        </w:rPr>
        <w:t xml:space="preserve">      type: "PlainText",</w:t>
      </w:r>
    </w:p>
    <w:p w14:paraId="04CA39CB" w14:textId="77777777" w:rsidR="002409C0" w:rsidRPr="004074CB" w:rsidRDefault="002409C0" w:rsidP="002409C0">
      <w:pPr>
        <w:pStyle w:val="AllFigures"/>
        <w:jc w:val="left"/>
        <w:rPr>
          <w:sz w:val="24"/>
        </w:rPr>
      </w:pPr>
      <w:r w:rsidRPr="004074CB">
        <w:rPr>
          <w:sz w:val="24"/>
        </w:rPr>
        <w:t xml:space="preserve">      text: outputText</w:t>
      </w:r>
    </w:p>
    <w:p w14:paraId="5D17C2D6" w14:textId="77777777" w:rsidR="002409C0" w:rsidRPr="004074CB" w:rsidRDefault="002409C0" w:rsidP="002409C0">
      <w:pPr>
        <w:pStyle w:val="AllFigures"/>
        <w:jc w:val="left"/>
        <w:rPr>
          <w:sz w:val="24"/>
        </w:rPr>
      </w:pPr>
      <w:r w:rsidRPr="004074CB">
        <w:rPr>
          <w:sz w:val="24"/>
        </w:rPr>
        <w:t xml:space="preserve">    },</w:t>
      </w:r>
    </w:p>
    <w:p w14:paraId="739A7E61" w14:textId="77777777" w:rsidR="002409C0" w:rsidRPr="004074CB" w:rsidRDefault="002409C0" w:rsidP="002409C0">
      <w:pPr>
        <w:pStyle w:val="AllFigures"/>
        <w:jc w:val="left"/>
        <w:rPr>
          <w:sz w:val="24"/>
        </w:rPr>
      </w:pPr>
      <w:r w:rsidRPr="004074CB">
        <w:rPr>
          <w:sz w:val="24"/>
        </w:rPr>
        <w:t xml:space="preserve">    shouldEndSession: shouldEndSession</w:t>
      </w:r>
    </w:p>
    <w:p w14:paraId="08EF4BFF" w14:textId="77777777" w:rsidR="002409C0" w:rsidRPr="004074CB" w:rsidRDefault="002409C0" w:rsidP="002409C0">
      <w:pPr>
        <w:pStyle w:val="AllFigures"/>
        <w:jc w:val="left"/>
        <w:rPr>
          <w:sz w:val="24"/>
        </w:rPr>
      </w:pPr>
      <w:r w:rsidRPr="004074CB">
        <w:rPr>
          <w:sz w:val="24"/>
        </w:rPr>
        <w:t xml:space="preserve">  };</w:t>
      </w:r>
    </w:p>
    <w:p w14:paraId="310B327F" w14:textId="77777777" w:rsidR="002409C0" w:rsidRPr="004074CB" w:rsidRDefault="002409C0" w:rsidP="002409C0">
      <w:pPr>
        <w:pStyle w:val="AllFigures"/>
        <w:jc w:val="left"/>
        <w:rPr>
          <w:sz w:val="24"/>
        </w:rPr>
      </w:pPr>
      <w:r w:rsidRPr="004074CB">
        <w:rPr>
          <w:sz w:val="24"/>
        </w:rPr>
        <w:t>};</w:t>
      </w:r>
    </w:p>
    <w:p w14:paraId="45B03E2E" w14:textId="77777777" w:rsidR="002409C0" w:rsidRPr="004074CB" w:rsidRDefault="002409C0" w:rsidP="002409C0">
      <w:pPr>
        <w:pStyle w:val="AllFigures"/>
        <w:jc w:val="left"/>
        <w:rPr>
          <w:sz w:val="24"/>
        </w:rPr>
      </w:pPr>
      <w:r w:rsidRPr="004074CB">
        <w:rPr>
          <w:sz w:val="24"/>
        </w:rPr>
        <w:t>//This is what plays the Alexa response that was build</w:t>
      </w:r>
    </w:p>
    <w:p w14:paraId="154E4E4B" w14:textId="77777777" w:rsidR="002409C0" w:rsidRPr="004074CB" w:rsidRDefault="002409C0" w:rsidP="002409C0">
      <w:pPr>
        <w:pStyle w:val="AllFigures"/>
        <w:jc w:val="left"/>
        <w:rPr>
          <w:sz w:val="24"/>
        </w:rPr>
      </w:pPr>
      <w:r w:rsidRPr="004074CB">
        <w:rPr>
          <w:sz w:val="24"/>
        </w:rPr>
        <w:t>generateResponse = (speechletResponse, sessionAttributes) =&gt; {</w:t>
      </w:r>
    </w:p>
    <w:p w14:paraId="3ED93E5E" w14:textId="77777777" w:rsidR="002409C0" w:rsidRPr="004074CB" w:rsidRDefault="002409C0" w:rsidP="002409C0">
      <w:pPr>
        <w:pStyle w:val="AllFigures"/>
        <w:jc w:val="left"/>
        <w:rPr>
          <w:sz w:val="24"/>
        </w:rPr>
      </w:pPr>
      <w:r w:rsidRPr="004074CB">
        <w:rPr>
          <w:sz w:val="24"/>
        </w:rPr>
        <w:t xml:space="preserve">  return {</w:t>
      </w:r>
    </w:p>
    <w:p w14:paraId="2F3A74CA" w14:textId="77777777" w:rsidR="002409C0" w:rsidRPr="004074CB" w:rsidRDefault="002409C0" w:rsidP="002409C0">
      <w:pPr>
        <w:pStyle w:val="AllFigures"/>
        <w:jc w:val="left"/>
        <w:rPr>
          <w:sz w:val="24"/>
        </w:rPr>
      </w:pPr>
      <w:r w:rsidRPr="004074CB">
        <w:rPr>
          <w:sz w:val="24"/>
        </w:rPr>
        <w:lastRenderedPageBreak/>
        <w:t xml:space="preserve">    version: "1.0",</w:t>
      </w:r>
    </w:p>
    <w:p w14:paraId="709F3EA6" w14:textId="77777777" w:rsidR="002409C0" w:rsidRPr="004074CB" w:rsidRDefault="002409C0" w:rsidP="002409C0">
      <w:pPr>
        <w:pStyle w:val="AllFigures"/>
        <w:jc w:val="left"/>
        <w:rPr>
          <w:sz w:val="24"/>
        </w:rPr>
      </w:pPr>
      <w:r w:rsidRPr="004074CB">
        <w:rPr>
          <w:sz w:val="24"/>
        </w:rPr>
        <w:t xml:space="preserve">    sessionAttributes: sessionAttributes,</w:t>
      </w:r>
    </w:p>
    <w:p w14:paraId="28335B45" w14:textId="77777777" w:rsidR="002409C0" w:rsidRPr="004074CB" w:rsidRDefault="002409C0" w:rsidP="002409C0">
      <w:pPr>
        <w:pStyle w:val="AllFigures"/>
        <w:jc w:val="left"/>
        <w:rPr>
          <w:sz w:val="24"/>
        </w:rPr>
      </w:pPr>
      <w:r w:rsidRPr="004074CB">
        <w:rPr>
          <w:sz w:val="24"/>
        </w:rPr>
        <w:t xml:space="preserve">    response: speechletResponse</w:t>
      </w:r>
    </w:p>
    <w:p w14:paraId="55412E5F" w14:textId="77777777" w:rsidR="002409C0" w:rsidRPr="004074CB" w:rsidRDefault="002409C0" w:rsidP="002409C0">
      <w:pPr>
        <w:pStyle w:val="AllFigures"/>
        <w:jc w:val="left"/>
        <w:rPr>
          <w:sz w:val="24"/>
        </w:rPr>
      </w:pPr>
      <w:r w:rsidRPr="004074CB">
        <w:rPr>
          <w:sz w:val="24"/>
        </w:rPr>
        <w:t xml:space="preserve">  };</w:t>
      </w:r>
    </w:p>
    <w:p w14:paraId="5BF9379D" w14:textId="77777777" w:rsidR="002409C0" w:rsidRPr="004074CB" w:rsidRDefault="002409C0" w:rsidP="002409C0">
      <w:pPr>
        <w:pStyle w:val="AllFigures"/>
        <w:jc w:val="left"/>
        <w:rPr>
          <w:sz w:val="24"/>
        </w:rPr>
      </w:pPr>
      <w:r w:rsidRPr="004074CB">
        <w:rPr>
          <w:sz w:val="24"/>
        </w:rPr>
        <w:t>};</w:t>
      </w:r>
    </w:p>
    <w:p w14:paraId="660444FF" w14:textId="02D76BB0" w:rsidR="00C70078" w:rsidRPr="004074CB" w:rsidRDefault="002409C0" w:rsidP="002409C0">
      <w:pPr>
        <w:pStyle w:val="AllFigures"/>
        <w:jc w:val="left"/>
        <w:rPr>
          <w:sz w:val="24"/>
        </w:rPr>
      </w:pPr>
      <w:r w:rsidRPr="004074CB">
        <w:rPr>
          <w:sz w:val="24"/>
        </w:rPr>
        <w:t>};</w:t>
      </w:r>
    </w:p>
    <w:p w14:paraId="68F2B2E1" w14:textId="74F9F0EE" w:rsidR="004074CB" w:rsidRPr="004074CB" w:rsidRDefault="004074CB" w:rsidP="004074CB">
      <w:pPr>
        <w:jc w:val="left"/>
        <w:rPr>
          <w:rFonts w:cs="SimSun"/>
          <w:noProof/>
          <w:kern w:val="16"/>
          <w:sz w:val="20"/>
          <w:szCs w:val="24"/>
        </w:rPr>
      </w:pPr>
      <w:r>
        <w:br w:type="page"/>
      </w:r>
    </w:p>
    <w:p w14:paraId="2E73C4D1" w14:textId="54ACAEA0" w:rsidR="00C70078" w:rsidRDefault="00C70078" w:rsidP="00DF4FEC">
      <w:pPr>
        <w:pStyle w:val="ApH3"/>
        <w:numPr>
          <w:ilvl w:val="0"/>
          <w:numId w:val="20"/>
        </w:numPr>
      </w:pPr>
      <w:bookmarkStart w:id="3199" w:name="_Toc531038891"/>
      <w:bookmarkStart w:id="3200" w:name="_Toc531049141"/>
      <w:bookmarkStart w:id="3201" w:name="_Toc531441829"/>
      <w:bookmarkStart w:id="3202" w:name="_Toc531465188"/>
      <w:bookmarkStart w:id="3203" w:name="_Toc6246945"/>
      <w:bookmarkStart w:id="3204" w:name="_Toc6502080"/>
      <w:bookmarkStart w:id="3205" w:name="_Toc6952222"/>
      <w:r>
        <w:lastRenderedPageBreak/>
        <w:t>Source Code of Television Control Lambda Function</w:t>
      </w:r>
      <w:bookmarkEnd w:id="3199"/>
      <w:bookmarkEnd w:id="3200"/>
      <w:bookmarkEnd w:id="3201"/>
      <w:bookmarkEnd w:id="3202"/>
      <w:bookmarkEnd w:id="3203"/>
      <w:bookmarkEnd w:id="3204"/>
      <w:bookmarkEnd w:id="3205"/>
    </w:p>
    <w:p w14:paraId="5BB6BC75" w14:textId="56AEF99B" w:rsidR="00344EF8" w:rsidRDefault="00344EF8" w:rsidP="00344EF8">
      <w:pPr>
        <w:pStyle w:val="AllText"/>
      </w:pPr>
      <w:r>
        <w:t>var https = require('https'); //include https</w:t>
      </w:r>
    </w:p>
    <w:p w14:paraId="051058DC" w14:textId="77777777" w:rsidR="00344EF8" w:rsidRDefault="00344EF8" w:rsidP="00344EF8">
      <w:pPr>
        <w:pStyle w:val="AllText"/>
      </w:pPr>
      <w:r>
        <w:t>exports.handler = (event, context) =&gt; {</w:t>
      </w:r>
    </w:p>
    <w:p w14:paraId="755B0C4B" w14:textId="77777777" w:rsidR="00344EF8" w:rsidRDefault="00344EF8" w:rsidP="00344EF8">
      <w:pPr>
        <w:pStyle w:val="AllText"/>
      </w:pPr>
      <w:r>
        <w:t xml:space="preserve">  try {</w:t>
      </w:r>
    </w:p>
    <w:p w14:paraId="5950452F" w14:textId="77777777" w:rsidR="00344EF8" w:rsidRDefault="00344EF8" w:rsidP="00344EF8">
      <w:pPr>
        <w:pStyle w:val="AllText"/>
      </w:pPr>
      <w:r>
        <w:t xml:space="preserve">    if (event.session.new) {</w:t>
      </w:r>
    </w:p>
    <w:p w14:paraId="777AF456" w14:textId="77777777" w:rsidR="00344EF8" w:rsidRDefault="00344EF8" w:rsidP="00344EF8">
      <w:pPr>
        <w:pStyle w:val="AllText"/>
      </w:pPr>
      <w:r>
        <w:t xml:space="preserve">      // New Session</w:t>
      </w:r>
    </w:p>
    <w:p w14:paraId="42FC8665" w14:textId="77777777" w:rsidR="00344EF8" w:rsidRDefault="00344EF8" w:rsidP="00344EF8">
      <w:pPr>
        <w:pStyle w:val="AllText"/>
      </w:pPr>
      <w:r>
        <w:t xml:space="preserve">      console.log("NEW SESSION"); //log this for debugging</w:t>
      </w:r>
    </w:p>
    <w:p w14:paraId="6CBCB3F8" w14:textId="77777777" w:rsidR="00344EF8" w:rsidRDefault="00344EF8" w:rsidP="00344EF8">
      <w:pPr>
        <w:pStyle w:val="AllText"/>
      </w:pPr>
      <w:r>
        <w:t xml:space="preserve">    }</w:t>
      </w:r>
    </w:p>
    <w:p w14:paraId="29FCF7E1" w14:textId="77777777" w:rsidR="00344EF8" w:rsidRDefault="00344EF8" w:rsidP="00344EF8">
      <w:pPr>
        <w:pStyle w:val="AllText"/>
      </w:pPr>
      <w:r>
        <w:t xml:space="preserve">    switch (event.request.type) {</w:t>
      </w:r>
    </w:p>
    <w:p w14:paraId="67224038" w14:textId="77777777" w:rsidR="00344EF8" w:rsidRDefault="00344EF8" w:rsidP="00344EF8">
      <w:pPr>
        <w:pStyle w:val="AllText"/>
      </w:pPr>
      <w:r>
        <w:t xml:space="preserve">      case "LaunchRequest":</w:t>
      </w:r>
    </w:p>
    <w:p w14:paraId="2806A320" w14:textId="77777777" w:rsidR="00344EF8" w:rsidRDefault="00344EF8" w:rsidP="00344EF8">
      <w:pPr>
        <w:pStyle w:val="AllText"/>
      </w:pPr>
      <w:r>
        <w:t xml:space="preserve">        // Launch Request</w:t>
      </w:r>
    </w:p>
    <w:p w14:paraId="21ACC2FE" w14:textId="77777777" w:rsidR="00344EF8" w:rsidRDefault="00344EF8" w:rsidP="00344EF8">
      <w:pPr>
        <w:pStyle w:val="AllText"/>
      </w:pPr>
      <w:r>
        <w:t xml:space="preserve">        console.log(`LAUNCH REQUEST`);</w:t>
      </w:r>
    </w:p>
    <w:p w14:paraId="7BC13EDF" w14:textId="77777777" w:rsidR="00344EF8" w:rsidRDefault="00344EF8" w:rsidP="00344EF8">
      <w:pPr>
        <w:pStyle w:val="AllText"/>
      </w:pPr>
      <w:r>
        <w:t xml:space="preserve">        context.succeed(</w:t>
      </w:r>
    </w:p>
    <w:p w14:paraId="3F95DE7B" w14:textId="77777777" w:rsidR="00344EF8" w:rsidRDefault="00344EF8" w:rsidP="00344EF8">
      <w:pPr>
        <w:pStyle w:val="AllText"/>
      </w:pPr>
      <w:r>
        <w:t xml:space="preserve">          generateResponse(</w:t>
      </w:r>
    </w:p>
    <w:p w14:paraId="7384FD0E" w14:textId="77777777" w:rsidR="00344EF8" w:rsidRDefault="00344EF8" w:rsidP="00344EF8">
      <w:pPr>
        <w:pStyle w:val="AllText"/>
      </w:pPr>
      <w:r>
        <w:t xml:space="preserve">            buildSpeechletResponse("Welcome to the Remote Control skill. Tell me a command pertaining to your television.", true), //This is what Alexa will say without any intent phrase</w:t>
      </w:r>
    </w:p>
    <w:p w14:paraId="52A300DF" w14:textId="6178AE30" w:rsidR="00344EF8" w:rsidRDefault="00344EF8" w:rsidP="00344EF8">
      <w:pPr>
        <w:pStyle w:val="AllText"/>
      </w:pPr>
      <w:r>
        <w:t xml:space="preserve">      )</w:t>
      </w:r>
    </w:p>
    <w:p w14:paraId="52655B8E" w14:textId="77777777" w:rsidR="00344EF8" w:rsidRDefault="00344EF8" w:rsidP="00344EF8">
      <w:pPr>
        <w:pStyle w:val="AllText"/>
      </w:pPr>
      <w:r>
        <w:t xml:space="preserve">        );</w:t>
      </w:r>
    </w:p>
    <w:p w14:paraId="157629AF" w14:textId="77777777" w:rsidR="00344EF8" w:rsidRDefault="00344EF8" w:rsidP="00344EF8">
      <w:pPr>
        <w:pStyle w:val="AllText"/>
      </w:pPr>
      <w:r>
        <w:t xml:space="preserve">        break;</w:t>
      </w:r>
    </w:p>
    <w:p w14:paraId="6EF2D14B" w14:textId="77777777" w:rsidR="00344EF8" w:rsidRDefault="00344EF8" w:rsidP="00344EF8">
      <w:pPr>
        <w:pStyle w:val="AllText"/>
      </w:pPr>
      <w:r>
        <w:t xml:space="preserve">      case "IntentRequest":</w:t>
      </w:r>
    </w:p>
    <w:p w14:paraId="7454238D" w14:textId="77777777" w:rsidR="00344EF8" w:rsidRDefault="00344EF8" w:rsidP="00344EF8">
      <w:pPr>
        <w:pStyle w:val="AllText"/>
      </w:pPr>
      <w:r>
        <w:t xml:space="preserve">        // Intent Request</w:t>
      </w:r>
    </w:p>
    <w:p w14:paraId="5AE4DB6C" w14:textId="77777777" w:rsidR="00344EF8" w:rsidRDefault="00344EF8" w:rsidP="00344EF8">
      <w:pPr>
        <w:pStyle w:val="AllText"/>
      </w:pPr>
      <w:r>
        <w:t xml:space="preserve">        console.log(`INTENT REQUEST`);</w:t>
      </w:r>
    </w:p>
    <w:p w14:paraId="7CA15EF3" w14:textId="77777777" w:rsidR="00344EF8" w:rsidRDefault="00344EF8" w:rsidP="00344EF8">
      <w:pPr>
        <w:pStyle w:val="AllText"/>
      </w:pPr>
      <w:r>
        <w:t xml:space="preserve">        switch(event.request.intent.name) {</w:t>
      </w:r>
    </w:p>
    <w:p w14:paraId="70CAD1B9" w14:textId="55CBFFD8" w:rsidR="00344EF8" w:rsidRDefault="00344EF8" w:rsidP="00344EF8">
      <w:pPr>
        <w:pStyle w:val="AllText"/>
      </w:pPr>
      <w:r>
        <w:t xml:space="preserve">    case "VolumeUp": //Volume up intent</w:t>
      </w:r>
    </w:p>
    <w:p w14:paraId="2FDC896A" w14:textId="77777777" w:rsidR="00344EF8" w:rsidRDefault="00344EF8" w:rsidP="00344EF8">
      <w:pPr>
        <w:pStyle w:val="AllText"/>
      </w:pPr>
      <w:r>
        <w:t xml:space="preserve">          var endpoint = "https://api.thingspeak.com/update?api_key=XGCXWVZVO8YFWF8J&amp;field1=100"; </w:t>
      </w:r>
    </w:p>
    <w:p w14:paraId="51D3A6A1" w14:textId="0EAA440A" w:rsidR="00344EF8" w:rsidRDefault="00344EF8" w:rsidP="00344EF8">
      <w:pPr>
        <w:pStyle w:val="AllText"/>
      </w:pPr>
      <w:r>
        <w:t xml:space="preserve">          // Value "100" sent to thingspeak</w:t>
      </w:r>
    </w:p>
    <w:p w14:paraId="4EE6D59E" w14:textId="431C6A55" w:rsidR="00344EF8" w:rsidRDefault="00344EF8" w:rsidP="00344EF8">
      <w:pPr>
        <w:pStyle w:val="AllText"/>
      </w:pPr>
      <w:r>
        <w:t xml:space="preserve">          // Update ThingSpeak data stream</w:t>
      </w:r>
    </w:p>
    <w:p w14:paraId="089DFB6C" w14:textId="77777777" w:rsidR="00344EF8" w:rsidRDefault="00344EF8" w:rsidP="00344EF8">
      <w:pPr>
        <w:pStyle w:val="AllText"/>
      </w:pPr>
      <w:r>
        <w:t xml:space="preserve">          https.get(endpoint, function (result) {</w:t>
      </w:r>
    </w:p>
    <w:p w14:paraId="2FC31CBA" w14:textId="77777777" w:rsidR="00344EF8" w:rsidRDefault="00344EF8" w:rsidP="00344EF8">
      <w:pPr>
        <w:pStyle w:val="AllText"/>
      </w:pPr>
      <w:r>
        <w:t xml:space="preserve">          console.log('Success, with: ' + result.statusCode);</w:t>
      </w:r>
    </w:p>
    <w:p w14:paraId="7149A0B2" w14:textId="563656BA" w:rsidR="00344EF8" w:rsidRDefault="00344EF8" w:rsidP="00344EF8">
      <w:pPr>
        <w:pStyle w:val="AllText"/>
      </w:pPr>
      <w:r>
        <w:t xml:space="preserve">          context.succeed(generateResponse(buildSpeechletResponse("Turning volume up.", true), // This is what Alexa will say when the volume is being turned up</w:t>
      </w:r>
    </w:p>
    <w:p w14:paraId="30A6D1F6" w14:textId="77777777" w:rsidR="00344EF8" w:rsidRDefault="00344EF8" w:rsidP="00344EF8">
      <w:pPr>
        <w:pStyle w:val="AllText"/>
      </w:pPr>
      <w:r>
        <w:t xml:space="preserve">            )</w:t>
      </w:r>
    </w:p>
    <w:p w14:paraId="0AD1A99B" w14:textId="77777777" w:rsidR="00344EF8" w:rsidRDefault="00344EF8" w:rsidP="00344EF8">
      <w:pPr>
        <w:pStyle w:val="AllText"/>
      </w:pPr>
      <w:r>
        <w:t xml:space="preserve">          );</w:t>
      </w:r>
    </w:p>
    <w:p w14:paraId="28644D9E" w14:textId="77777777" w:rsidR="00344EF8" w:rsidRDefault="00344EF8" w:rsidP="00344EF8">
      <w:pPr>
        <w:pStyle w:val="AllText"/>
      </w:pPr>
      <w:r>
        <w:t xml:space="preserve">          }).on('error', function (err) {</w:t>
      </w:r>
    </w:p>
    <w:p w14:paraId="2B02639E" w14:textId="77777777" w:rsidR="00344EF8" w:rsidRDefault="00344EF8" w:rsidP="00344EF8">
      <w:pPr>
        <w:pStyle w:val="AllText"/>
      </w:pPr>
      <w:r>
        <w:t xml:space="preserve">            console.log('Error, with: ' + err.message);</w:t>
      </w:r>
    </w:p>
    <w:p w14:paraId="15B4673D" w14:textId="77777777" w:rsidR="00344EF8" w:rsidRDefault="00344EF8" w:rsidP="00344EF8">
      <w:pPr>
        <w:pStyle w:val="AllText"/>
      </w:pPr>
      <w:r>
        <w:t xml:space="preserve">            context.done("Failed");</w:t>
      </w:r>
    </w:p>
    <w:p w14:paraId="44E94389" w14:textId="77777777" w:rsidR="00344EF8" w:rsidRDefault="00344EF8" w:rsidP="00344EF8">
      <w:pPr>
        <w:pStyle w:val="AllText"/>
      </w:pPr>
      <w:r>
        <w:t xml:space="preserve">          });</w:t>
      </w:r>
    </w:p>
    <w:p w14:paraId="22B7A338" w14:textId="2FD1373F" w:rsidR="00344EF8" w:rsidRDefault="00344EF8" w:rsidP="00344EF8">
      <w:pPr>
        <w:pStyle w:val="AllText"/>
      </w:pPr>
      <w:r>
        <w:t xml:space="preserve">            break;</w:t>
      </w:r>
    </w:p>
    <w:p w14:paraId="79FD6332" w14:textId="77777777" w:rsidR="00344EF8" w:rsidRDefault="00344EF8" w:rsidP="00344EF8">
      <w:pPr>
        <w:pStyle w:val="AllText"/>
      </w:pPr>
      <w:r>
        <w:t xml:space="preserve">          case "VolumeDown": //Volume down intent</w:t>
      </w:r>
    </w:p>
    <w:p w14:paraId="3466FC2B" w14:textId="70749642" w:rsidR="00344EF8" w:rsidRDefault="00344EF8" w:rsidP="00344EF8">
      <w:pPr>
        <w:pStyle w:val="AllText"/>
      </w:pPr>
      <w:r>
        <w:t xml:space="preserve">            var endpoint_2 = "https://api.thingspeak.com/update?api_key=XGCXWVZVO8YFWF8J&amp;field1=101"; /* Value "101" sent to thingspeak */  </w:t>
      </w:r>
    </w:p>
    <w:p w14:paraId="6DE4CC98" w14:textId="77777777" w:rsidR="00344EF8" w:rsidRDefault="00344EF8" w:rsidP="00344EF8">
      <w:pPr>
        <w:pStyle w:val="AllText"/>
      </w:pPr>
      <w:r>
        <w:t xml:space="preserve">            https.get(endpoint_2, function (result) {</w:t>
      </w:r>
    </w:p>
    <w:p w14:paraId="7D89CE4A" w14:textId="77777777" w:rsidR="00344EF8" w:rsidRDefault="00344EF8" w:rsidP="00344EF8">
      <w:pPr>
        <w:pStyle w:val="AllText"/>
      </w:pPr>
      <w:r>
        <w:t xml:space="preserve">            console.log('Success, with: ' + result.statusCode);</w:t>
      </w:r>
    </w:p>
    <w:p w14:paraId="2ABBDC74" w14:textId="77777777" w:rsidR="00344EF8" w:rsidRDefault="00344EF8" w:rsidP="00344EF8">
      <w:pPr>
        <w:pStyle w:val="AllText"/>
      </w:pPr>
      <w:r>
        <w:t xml:space="preserve">            context.succeed(</w:t>
      </w:r>
    </w:p>
    <w:p w14:paraId="04051374" w14:textId="77777777" w:rsidR="00344EF8" w:rsidRDefault="00344EF8" w:rsidP="00344EF8">
      <w:pPr>
        <w:pStyle w:val="AllText"/>
      </w:pPr>
      <w:r>
        <w:t xml:space="preserve">                generateResponse(buildSpeechletResponse("Turning volume down.", true), //This is what Alexa will say when the volume is being turned downg</w:t>
      </w:r>
    </w:p>
    <w:p w14:paraId="004CE9E9" w14:textId="3DFB3189" w:rsidR="00344EF8" w:rsidRDefault="00344EF8" w:rsidP="00344EF8">
      <w:pPr>
        <w:pStyle w:val="AllText"/>
      </w:pPr>
      <w:r>
        <w:t xml:space="preserve">                )</w:t>
      </w:r>
    </w:p>
    <w:p w14:paraId="21B643F2" w14:textId="77777777" w:rsidR="00344EF8" w:rsidRDefault="00344EF8" w:rsidP="00344EF8">
      <w:pPr>
        <w:pStyle w:val="AllText"/>
      </w:pPr>
      <w:r>
        <w:t xml:space="preserve">            );</w:t>
      </w:r>
    </w:p>
    <w:p w14:paraId="68596C83" w14:textId="77777777" w:rsidR="00344EF8" w:rsidRDefault="00344EF8" w:rsidP="00344EF8">
      <w:pPr>
        <w:pStyle w:val="AllText"/>
      </w:pPr>
      <w:r>
        <w:t xml:space="preserve">            }).on('error', function (err) {</w:t>
      </w:r>
    </w:p>
    <w:p w14:paraId="49A4BE66" w14:textId="77777777" w:rsidR="00344EF8" w:rsidRDefault="00344EF8" w:rsidP="00344EF8">
      <w:pPr>
        <w:pStyle w:val="AllText"/>
      </w:pPr>
      <w:r>
        <w:t xml:space="preserve">            console.log('Error, with: ' + err.message);</w:t>
      </w:r>
    </w:p>
    <w:p w14:paraId="50291C9B" w14:textId="77777777" w:rsidR="00344EF8" w:rsidRDefault="00344EF8" w:rsidP="00344EF8">
      <w:pPr>
        <w:pStyle w:val="AllText"/>
      </w:pPr>
      <w:r>
        <w:t xml:space="preserve">            context.done("Failed");</w:t>
      </w:r>
    </w:p>
    <w:p w14:paraId="543B4012" w14:textId="77777777" w:rsidR="00344EF8" w:rsidRDefault="00344EF8" w:rsidP="00344EF8">
      <w:pPr>
        <w:pStyle w:val="AllText"/>
      </w:pPr>
      <w:r>
        <w:t xml:space="preserve">            });</w:t>
      </w:r>
    </w:p>
    <w:p w14:paraId="0015E39C" w14:textId="77777777" w:rsidR="00344EF8" w:rsidRDefault="00344EF8" w:rsidP="00344EF8">
      <w:pPr>
        <w:pStyle w:val="AllText"/>
      </w:pPr>
      <w:r>
        <w:t xml:space="preserve">            break;</w:t>
      </w:r>
    </w:p>
    <w:p w14:paraId="5CA22DFD" w14:textId="5C12A9E2" w:rsidR="00344EF8" w:rsidRDefault="00344EF8" w:rsidP="00344EF8">
      <w:pPr>
        <w:pStyle w:val="AllText"/>
      </w:pPr>
      <w:r>
        <w:t xml:space="preserve">           </w:t>
      </w:r>
      <w:r w:rsidR="003858FB">
        <w:t xml:space="preserve"> </w:t>
      </w:r>
      <w:r>
        <w:t xml:space="preserve">case "ChannelUp": </w:t>
      </w:r>
    </w:p>
    <w:p w14:paraId="1073B3E8" w14:textId="1AF30107" w:rsidR="00344EF8" w:rsidRDefault="00344EF8" w:rsidP="003858FB">
      <w:pPr>
        <w:pStyle w:val="AllText"/>
      </w:pPr>
      <w:r>
        <w:t xml:space="preserve">            var endpoint_3 = "https://api.thingspeak.com/update?api_key=XGCXWVZVO8YFWF8J&amp;field1=102"; /* Value "102" sent to thingspeak */                        </w:t>
      </w:r>
    </w:p>
    <w:p w14:paraId="41C98281" w14:textId="77777777" w:rsidR="00344EF8" w:rsidRDefault="00344EF8" w:rsidP="00344EF8">
      <w:pPr>
        <w:pStyle w:val="AllText"/>
      </w:pPr>
      <w:r>
        <w:t xml:space="preserve">            https.get(endpoint_3, function (result) {</w:t>
      </w:r>
    </w:p>
    <w:p w14:paraId="6AA063AE" w14:textId="77777777" w:rsidR="00344EF8" w:rsidRDefault="00344EF8" w:rsidP="00344EF8">
      <w:pPr>
        <w:pStyle w:val="AllText"/>
      </w:pPr>
      <w:r>
        <w:t xml:space="preserve">            console.log('Success, with: ' + result.statusCode);</w:t>
      </w:r>
    </w:p>
    <w:p w14:paraId="261CFBBB" w14:textId="77777777" w:rsidR="00344EF8" w:rsidRDefault="00344EF8" w:rsidP="00344EF8">
      <w:pPr>
        <w:pStyle w:val="AllText"/>
      </w:pPr>
      <w:r>
        <w:t xml:space="preserve">            context.succeed(</w:t>
      </w:r>
    </w:p>
    <w:p w14:paraId="40F1EF87" w14:textId="77777777" w:rsidR="00344EF8" w:rsidRDefault="00344EF8" w:rsidP="00344EF8">
      <w:pPr>
        <w:pStyle w:val="AllText"/>
      </w:pPr>
      <w:r>
        <w:t xml:space="preserve">                generateResponse(buildSpeechletResponse("Going one channel up.", true), //This is what Alexa will say when the channel will go up by one</w:t>
      </w:r>
    </w:p>
    <w:p w14:paraId="1C7EE988" w14:textId="77777777" w:rsidR="00344EF8" w:rsidRDefault="00344EF8" w:rsidP="00344EF8">
      <w:pPr>
        <w:pStyle w:val="AllText"/>
      </w:pPr>
      <w:r>
        <w:t xml:space="preserve">                    {}</w:t>
      </w:r>
    </w:p>
    <w:p w14:paraId="4BD1D7EE" w14:textId="77777777" w:rsidR="00344EF8" w:rsidRDefault="00344EF8" w:rsidP="00344EF8">
      <w:pPr>
        <w:pStyle w:val="AllText"/>
      </w:pPr>
      <w:r>
        <w:t xml:space="preserve">                )</w:t>
      </w:r>
    </w:p>
    <w:p w14:paraId="4C5590EA" w14:textId="77777777" w:rsidR="00344EF8" w:rsidRDefault="00344EF8" w:rsidP="00344EF8">
      <w:pPr>
        <w:pStyle w:val="AllText"/>
      </w:pPr>
      <w:r>
        <w:t xml:space="preserve">            );</w:t>
      </w:r>
    </w:p>
    <w:p w14:paraId="09A5377B" w14:textId="77777777" w:rsidR="00344EF8" w:rsidRDefault="00344EF8" w:rsidP="00344EF8">
      <w:pPr>
        <w:pStyle w:val="AllText"/>
      </w:pPr>
      <w:r>
        <w:t xml:space="preserve">            }).on('error', function (err) {</w:t>
      </w:r>
    </w:p>
    <w:p w14:paraId="224E0E53" w14:textId="77777777" w:rsidR="00344EF8" w:rsidRDefault="00344EF8" w:rsidP="00344EF8">
      <w:pPr>
        <w:pStyle w:val="AllText"/>
      </w:pPr>
      <w:r>
        <w:t xml:space="preserve">            console.log('Error, with: ' + err.message);</w:t>
      </w:r>
    </w:p>
    <w:p w14:paraId="2788592D" w14:textId="77777777" w:rsidR="00344EF8" w:rsidRDefault="00344EF8" w:rsidP="00344EF8">
      <w:pPr>
        <w:pStyle w:val="AllText"/>
      </w:pPr>
      <w:r>
        <w:t xml:space="preserve">            context.done("Failed");</w:t>
      </w:r>
    </w:p>
    <w:p w14:paraId="34D1D0B7" w14:textId="77777777" w:rsidR="00344EF8" w:rsidRDefault="00344EF8" w:rsidP="00344EF8">
      <w:pPr>
        <w:pStyle w:val="AllText"/>
      </w:pPr>
      <w:r>
        <w:t xml:space="preserve">            });</w:t>
      </w:r>
    </w:p>
    <w:p w14:paraId="38DD5090" w14:textId="63DC71BF" w:rsidR="00344EF8" w:rsidRDefault="00344EF8" w:rsidP="003858FB">
      <w:pPr>
        <w:pStyle w:val="AllText"/>
      </w:pPr>
      <w:r>
        <w:t xml:space="preserve">            break;</w:t>
      </w:r>
    </w:p>
    <w:p w14:paraId="1D68728B" w14:textId="77777777" w:rsidR="00344EF8" w:rsidRDefault="00344EF8" w:rsidP="00344EF8">
      <w:pPr>
        <w:pStyle w:val="AllText"/>
      </w:pPr>
      <w:r>
        <w:t xml:space="preserve">            case "ChannelDown": </w:t>
      </w:r>
    </w:p>
    <w:p w14:paraId="313113A8" w14:textId="5B0E46CD" w:rsidR="00344EF8" w:rsidRDefault="00344EF8" w:rsidP="003858FB">
      <w:pPr>
        <w:pStyle w:val="AllText"/>
      </w:pPr>
      <w:r>
        <w:t xml:space="preserve">            var endpoint_4 = "https://api.thingspeak.com/update?api_key=XGCXWVZVO8YFWF8J&amp;field1=103"; /* Value "103" sent to thingspeak */                        </w:t>
      </w:r>
    </w:p>
    <w:p w14:paraId="42CBE434" w14:textId="77777777" w:rsidR="00344EF8" w:rsidRDefault="00344EF8" w:rsidP="00344EF8">
      <w:pPr>
        <w:pStyle w:val="AllText"/>
      </w:pPr>
      <w:r>
        <w:t xml:space="preserve">            https.get(endpoint_4, function (result) {</w:t>
      </w:r>
    </w:p>
    <w:p w14:paraId="22FE865E" w14:textId="77777777" w:rsidR="00344EF8" w:rsidRDefault="00344EF8" w:rsidP="00344EF8">
      <w:pPr>
        <w:pStyle w:val="AllText"/>
      </w:pPr>
      <w:r>
        <w:t xml:space="preserve">            console.log('Success, with: ' + result.statusCode);</w:t>
      </w:r>
    </w:p>
    <w:p w14:paraId="19759812" w14:textId="77777777" w:rsidR="00344EF8" w:rsidRDefault="00344EF8" w:rsidP="00344EF8">
      <w:pPr>
        <w:pStyle w:val="AllText"/>
      </w:pPr>
      <w:r>
        <w:t xml:space="preserve">            context.succeed(</w:t>
      </w:r>
    </w:p>
    <w:p w14:paraId="4F57AECC" w14:textId="77777777" w:rsidR="00344EF8" w:rsidRDefault="00344EF8" w:rsidP="00344EF8">
      <w:pPr>
        <w:pStyle w:val="AllText"/>
      </w:pPr>
      <w:r>
        <w:t xml:space="preserve">                generateResponse(buildSpeechletResponse("Going one channel down.", true), //This is what Alexa will say when the channel will go down by one</w:t>
      </w:r>
    </w:p>
    <w:p w14:paraId="71D9B427" w14:textId="77777777" w:rsidR="00344EF8" w:rsidRDefault="00344EF8" w:rsidP="00344EF8">
      <w:pPr>
        <w:pStyle w:val="AllText"/>
      </w:pPr>
      <w:r>
        <w:t xml:space="preserve">                    {}</w:t>
      </w:r>
    </w:p>
    <w:p w14:paraId="47E13986" w14:textId="77777777" w:rsidR="00344EF8" w:rsidRDefault="00344EF8" w:rsidP="00344EF8">
      <w:pPr>
        <w:pStyle w:val="AllText"/>
      </w:pPr>
      <w:r>
        <w:t xml:space="preserve">                )</w:t>
      </w:r>
    </w:p>
    <w:p w14:paraId="26689F2D" w14:textId="77777777" w:rsidR="00344EF8" w:rsidRDefault="00344EF8" w:rsidP="00344EF8">
      <w:pPr>
        <w:pStyle w:val="AllText"/>
      </w:pPr>
      <w:r>
        <w:t xml:space="preserve">            );</w:t>
      </w:r>
    </w:p>
    <w:p w14:paraId="16AF3E7E" w14:textId="77777777" w:rsidR="00344EF8" w:rsidRDefault="00344EF8" w:rsidP="00344EF8">
      <w:pPr>
        <w:pStyle w:val="AllText"/>
      </w:pPr>
      <w:r>
        <w:t xml:space="preserve">            }).on('error', function (err) {</w:t>
      </w:r>
    </w:p>
    <w:p w14:paraId="5BFD23A4" w14:textId="77777777" w:rsidR="00344EF8" w:rsidRDefault="00344EF8" w:rsidP="00344EF8">
      <w:pPr>
        <w:pStyle w:val="AllText"/>
      </w:pPr>
      <w:r>
        <w:t xml:space="preserve">            console.log('Error, with: ' + err.message);</w:t>
      </w:r>
    </w:p>
    <w:p w14:paraId="194D2971" w14:textId="77777777" w:rsidR="00344EF8" w:rsidRDefault="00344EF8" w:rsidP="00344EF8">
      <w:pPr>
        <w:pStyle w:val="AllText"/>
      </w:pPr>
      <w:r>
        <w:t xml:space="preserve">            context.done("Failed");</w:t>
      </w:r>
    </w:p>
    <w:p w14:paraId="403B85E1" w14:textId="77777777" w:rsidR="00344EF8" w:rsidRDefault="00344EF8" w:rsidP="00344EF8">
      <w:pPr>
        <w:pStyle w:val="AllText"/>
      </w:pPr>
      <w:r>
        <w:t xml:space="preserve">            });</w:t>
      </w:r>
    </w:p>
    <w:p w14:paraId="58EE74C6" w14:textId="686F6ACF" w:rsidR="00344EF8" w:rsidRDefault="00344EF8" w:rsidP="003858FB">
      <w:pPr>
        <w:pStyle w:val="AllText"/>
      </w:pPr>
      <w:r>
        <w:t xml:space="preserve">            break;</w:t>
      </w:r>
    </w:p>
    <w:p w14:paraId="4F02C2F2" w14:textId="77777777" w:rsidR="00344EF8" w:rsidRDefault="00344EF8" w:rsidP="00344EF8">
      <w:pPr>
        <w:pStyle w:val="AllText"/>
      </w:pPr>
      <w:r>
        <w:t xml:space="preserve">                case "Mute": </w:t>
      </w:r>
    </w:p>
    <w:p w14:paraId="15A844D1" w14:textId="370304B7" w:rsidR="00344EF8" w:rsidRDefault="00344EF8" w:rsidP="00F871E8">
      <w:pPr>
        <w:pStyle w:val="AllText"/>
      </w:pPr>
      <w:r>
        <w:t xml:space="preserve">            var endpoint_5 = "https://api.thingspeak.com/update?api_key=XGCXWVZVO8YFWF8J&amp;field1=104"; /* Value "104" sent to thingspeak */                        </w:t>
      </w:r>
    </w:p>
    <w:p w14:paraId="7364B893" w14:textId="77777777" w:rsidR="00344EF8" w:rsidRDefault="00344EF8" w:rsidP="00344EF8">
      <w:pPr>
        <w:pStyle w:val="AllText"/>
      </w:pPr>
      <w:r>
        <w:t xml:space="preserve">            https.get(endpoint_5, function (result) {</w:t>
      </w:r>
    </w:p>
    <w:p w14:paraId="7A09D782" w14:textId="77777777" w:rsidR="00344EF8" w:rsidRDefault="00344EF8" w:rsidP="00344EF8">
      <w:pPr>
        <w:pStyle w:val="AllText"/>
      </w:pPr>
      <w:r>
        <w:t xml:space="preserve">            console.log('Success, with: ' + result.statusCode);</w:t>
      </w:r>
    </w:p>
    <w:p w14:paraId="669D9D05" w14:textId="77777777" w:rsidR="00344EF8" w:rsidRDefault="00344EF8" w:rsidP="00344EF8">
      <w:pPr>
        <w:pStyle w:val="AllText"/>
      </w:pPr>
      <w:r>
        <w:t xml:space="preserve">            context.succeed(</w:t>
      </w:r>
    </w:p>
    <w:p w14:paraId="479DC054" w14:textId="77777777" w:rsidR="00344EF8" w:rsidRDefault="00344EF8" w:rsidP="00344EF8">
      <w:pPr>
        <w:pStyle w:val="AllText"/>
      </w:pPr>
      <w:r>
        <w:t xml:space="preserve">                generateResponse(buildSpeechletResponse("Muting TV.", true), //This is what Alexa will say if television is being muted</w:t>
      </w:r>
    </w:p>
    <w:p w14:paraId="09E8257E" w14:textId="77777777" w:rsidR="00344EF8" w:rsidRDefault="00344EF8" w:rsidP="00344EF8">
      <w:pPr>
        <w:pStyle w:val="AllText"/>
      </w:pPr>
      <w:r>
        <w:t xml:space="preserve">                    {}</w:t>
      </w:r>
    </w:p>
    <w:p w14:paraId="29F3177C" w14:textId="77777777" w:rsidR="00344EF8" w:rsidRDefault="00344EF8" w:rsidP="00344EF8">
      <w:pPr>
        <w:pStyle w:val="AllText"/>
      </w:pPr>
      <w:r>
        <w:t xml:space="preserve">                )</w:t>
      </w:r>
    </w:p>
    <w:p w14:paraId="6DD8B92D" w14:textId="77777777" w:rsidR="00344EF8" w:rsidRDefault="00344EF8" w:rsidP="00344EF8">
      <w:pPr>
        <w:pStyle w:val="AllText"/>
      </w:pPr>
      <w:r>
        <w:t xml:space="preserve">            );</w:t>
      </w:r>
    </w:p>
    <w:p w14:paraId="2E44D7FA" w14:textId="77777777" w:rsidR="00344EF8" w:rsidRDefault="00344EF8" w:rsidP="00344EF8">
      <w:pPr>
        <w:pStyle w:val="AllText"/>
      </w:pPr>
      <w:r>
        <w:t xml:space="preserve">            }).on('error', function (err) {</w:t>
      </w:r>
    </w:p>
    <w:p w14:paraId="221E6990" w14:textId="77777777" w:rsidR="00344EF8" w:rsidRDefault="00344EF8" w:rsidP="00344EF8">
      <w:pPr>
        <w:pStyle w:val="AllText"/>
      </w:pPr>
      <w:r>
        <w:t xml:space="preserve">            console.log('Error, with: ' + err.message);</w:t>
      </w:r>
    </w:p>
    <w:p w14:paraId="03C487B1" w14:textId="77777777" w:rsidR="00344EF8" w:rsidRDefault="00344EF8" w:rsidP="00344EF8">
      <w:pPr>
        <w:pStyle w:val="AllText"/>
      </w:pPr>
      <w:r>
        <w:t xml:space="preserve">            context.done("Failed");</w:t>
      </w:r>
    </w:p>
    <w:p w14:paraId="259644A1" w14:textId="77777777" w:rsidR="00344EF8" w:rsidRDefault="00344EF8" w:rsidP="00344EF8">
      <w:pPr>
        <w:pStyle w:val="AllText"/>
      </w:pPr>
      <w:r>
        <w:t xml:space="preserve">            });</w:t>
      </w:r>
    </w:p>
    <w:p w14:paraId="75446B14" w14:textId="2ED16145" w:rsidR="00344EF8" w:rsidRDefault="00344EF8" w:rsidP="00F871E8">
      <w:pPr>
        <w:pStyle w:val="AllText"/>
      </w:pPr>
      <w:r>
        <w:t xml:space="preserve">            break;            </w:t>
      </w:r>
    </w:p>
    <w:p w14:paraId="5CCCD76C" w14:textId="77777777" w:rsidR="00344EF8" w:rsidRDefault="00344EF8" w:rsidP="00344EF8">
      <w:pPr>
        <w:pStyle w:val="AllText"/>
      </w:pPr>
      <w:r>
        <w:t xml:space="preserve">                case "On":</w:t>
      </w:r>
    </w:p>
    <w:p w14:paraId="489DCF3E" w14:textId="3A1B08C7" w:rsidR="00344EF8" w:rsidRDefault="00344EF8" w:rsidP="00F871E8">
      <w:pPr>
        <w:pStyle w:val="AllText"/>
      </w:pPr>
      <w:r>
        <w:t xml:space="preserve">            var endpoint_6 = "https://api.thingspeak.com/update?api_key=XGCXWVZVO8YFWF8J&amp;field1=105"; /* Value "105" sent to thingspeak */                        </w:t>
      </w:r>
    </w:p>
    <w:p w14:paraId="69244AC6" w14:textId="77777777" w:rsidR="00344EF8" w:rsidRDefault="00344EF8" w:rsidP="00344EF8">
      <w:pPr>
        <w:pStyle w:val="AllText"/>
      </w:pPr>
      <w:r>
        <w:t xml:space="preserve">            https.get(endpoint_6, function (result) {</w:t>
      </w:r>
    </w:p>
    <w:p w14:paraId="3055722F" w14:textId="77777777" w:rsidR="00344EF8" w:rsidRDefault="00344EF8" w:rsidP="00344EF8">
      <w:pPr>
        <w:pStyle w:val="AllText"/>
      </w:pPr>
      <w:r>
        <w:t xml:space="preserve">            console.log('Success, with: ' + result.statusCode);</w:t>
      </w:r>
    </w:p>
    <w:p w14:paraId="590A5043" w14:textId="77777777" w:rsidR="00344EF8" w:rsidRDefault="00344EF8" w:rsidP="00344EF8">
      <w:pPr>
        <w:pStyle w:val="AllText"/>
      </w:pPr>
      <w:r>
        <w:t xml:space="preserve">            context.succeed(</w:t>
      </w:r>
    </w:p>
    <w:p w14:paraId="7BB5F659" w14:textId="77777777" w:rsidR="00344EF8" w:rsidRDefault="00344EF8" w:rsidP="00344EF8">
      <w:pPr>
        <w:pStyle w:val="AllText"/>
      </w:pPr>
      <w:r>
        <w:t xml:space="preserve">                generateResponse(buildSpeechletResponse("Turning TV on.", true), //This is what Alexa will say if television is being turned on</w:t>
      </w:r>
    </w:p>
    <w:p w14:paraId="0EB8B6A3" w14:textId="77777777" w:rsidR="00344EF8" w:rsidRDefault="00344EF8" w:rsidP="00344EF8">
      <w:pPr>
        <w:pStyle w:val="AllText"/>
      </w:pPr>
      <w:r>
        <w:t xml:space="preserve">                    {}</w:t>
      </w:r>
    </w:p>
    <w:p w14:paraId="5F4339E5" w14:textId="77777777" w:rsidR="00344EF8" w:rsidRDefault="00344EF8" w:rsidP="00344EF8">
      <w:pPr>
        <w:pStyle w:val="AllText"/>
      </w:pPr>
      <w:r>
        <w:t xml:space="preserve">                )</w:t>
      </w:r>
    </w:p>
    <w:p w14:paraId="3110E640" w14:textId="77777777" w:rsidR="00344EF8" w:rsidRDefault="00344EF8" w:rsidP="00344EF8">
      <w:pPr>
        <w:pStyle w:val="AllText"/>
      </w:pPr>
      <w:r>
        <w:t xml:space="preserve">            );</w:t>
      </w:r>
    </w:p>
    <w:p w14:paraId="705DF9D7" w14:textId="77777777" w:rsidR="00344EF8" w:rsidRDefault="00344EF8" w:rsidP="00344EF8">
      <w:pPr>
        <w:pStyle w:val="AllText"/>
      </w:pPr>
      <w:r>
        <w:t xml:space="preserve">            }).on('error', function (err) {</w:t>
      </w:r>
    </w:p>
    <w:p w14:paraId="6046B014" w14:textId="77777777" w:rsidR="00344EF8" w:rsidRDefault="00344EF8" w:rsidP="00344EF8">
      <w:pPr>
        <w:pStyle w:val="AllText"/>
      </w:pPr>
      <w:r>
        <w:t xml:space="preserve">            console.log('Error, with: ' + err.message);</w:t>
      </w:r>
    </w:p>
    <w:p w14:paraId="12DDDC97" w14:textId="77777777" w:rsidR="00344EF8" w:rsidRDefault="00344EF8" w:rsidP="00344EF8">
      <w:pPr>
        <w:pStyle w:val="AllText"/>
      </w:pPr>
      <w:r>
        <w:t xml:space="preserve">            context.done("Failed");</w:t>
      </w:r>
    </w:p>
    <w:p w14:paraId="646440DB" w14:textId="77777777" w:rsidR="00344EF8" w:rsidRDefault="00344EF8" w:rsidP="00344EF8">
      <w:pPr>
        <w:pStyle w:val="AllText"/>
      </w:pPr>
      <w:r>
        <w:t xml:space="preserve">            });</w:t>
      </w:r>
    </w:p>
    <w:p w14:paraId="378A16AE" w14:textId="63B44D34" w:rsidR="00344EF8" w:rsidRDefault="00344EF8" w:rsidP="00F871E8">
      <w:pPr>
        <w:pStyle w:val="AllText"/>
      </w:pPr>
      <w:r>
        <w:t xml:space="preserve">            break;           </w:t>
      </w:r>
    </w:p>
    <w:p w14:paraId="4794EAAD" w14:textId="3A2C90E9" w:rsidR="00344EF8" w:rsidRDefault="00344EF8" w:rsidP="00344EF8">
      <w:pPr>
        <w:pStyle w:val="AllText"/>
      </w:pPr>
      <w:r>
        <w:t xml:space="preserve">               case "Off": </w:t>
      </w:r>
    </w:p>
    <w:p w14:paraId="739CA1A0" w14:textId="0CBB176D" w:rsidR="00344EF8" w:rsidRDefault="00344EF8" w:rsidP="00F871E8">
      <w:pPr>
        <w:pStyle w:val="AllText"/>
      </w:pPr>
      <w:r>
        <w:t xml:space="preserve">            var endpoint_7 = "https://api.thingspeak.com/update?api_key=XGCXWVZVO8YFWF8J&amp;field1=106"; /* Value "106" sent to thingspeak */                        </w:t>
      </w:r>
    </w:p>
    <w:p w14:paraId="5AF169D7" w14:textId="77777777" w:rsidR="00344EF8" w:rsidRDefault="00344EF8" w:rsidP="00344EF8">
      <w:pPr>
        <w:pStyle w:val="AllText"/>
      </w:pPr>
      <w:r>
        <w:t xml:space="preserve">            https.get(endpoint_7, function (result) {</w:t>
      </w:r>
    </w:p>
    <w:p w14:paraId="7A763A8A" w14:textId="77777777" w:rsidR="00344EF8" w:rsidRDefault="00344EF8" w:rsidP="00344EF8">
      <w:pPr>
        <w:pStyle w:val="AllText"/>
      </w:pPr>
      <w:r>
        <w:t xml:space="preserve">            console.log('Success, with: ' + result.statusCode);</w:t>
      </w:r>
    </w:p>
    <w:p w14:paraId="24B0AD61" w14:textId="77777777" w:rsidR="00344EF8" w:rsidRDefault="00344EF8" w:rsidP="00344EF8">
      <w:pPr>
        <w:pStyle w:val="AllText"/>
      </w:pPr>
      <w:r>
        <w:t xml:space="preserve">            context.succeed(</w:t>
      </w:r>
    </w:p>
    <w:p w14:paraId="28F835C9" w14:textId="77777777" w:rsidR="00344EF8" w:rsidRDefault="00344EF8" w:rsidP="00344EF8">
      <w:pPr>
        <w:pStyle w:val="AllText"/>
      </w:pPr>
      <w:r>
        <w:t xml:space="preserve">                generateResponse(buildSpeechletResponse("Turning TV off.", true), //This is what Alexa will say if television is turned off</w:t>
      </w:r>
    </w:p>
    <w:p w14:paraId="553427CD" w14:textId="77777777" w:rsidR="00344EF8" w:rsidRDefault="00344EF8" w:rsidP="00344EF8">
      <w:pPr>
        <w:pStyle w:val="AllText"/>
      </w:pPr>
      <w:r>
        <w:t xml:space="preserve">                    {}</w:t>
      </w:r>
    </w:p>
    <w:p w14:paraId="4CE7BDC3" w14:textId="77777777" w:rsidR="00344EF8" w:rsidRDefault="00344EF8" w:rsidP="00344EF8">
      <w:pPr>
        <w:pStyle w:val="AllText"/>
      </w:pPr>
      <w:r>
        <w:t xml:space="preserve">                )</w:t>
      </w:r>
    </w:p>
    <w:p w14:paraId="7167B6F5" w14:textId="77777777" w:rsidR="00344EF8" w:rsidRDefault="00344EF8" w:rsidP="00344EF8">
      <w:pPr>
        <w:pStyle w:val="AllText"/>
      </w:pPr>
      <w:r>
        <w:t xml:space="preserve">            );</w:t>
      </w:r>
    </w:p>
    <w:p w14:paraId="32E2BC08" w14:textId="77777777" w:rsidR="00344EF8" w:rsidRDefault="00344EF8" w:rsidP="00344EF8">
      <w:pPr>
        <w:pStyle w:val="AllText"/>
      </w:pPr>
      <w:r>
        <w:t xml:space="preserve">            }).on('error', function (err) {</w:t>
      </w:r>
    </w:p>
    <w:p w14:paraId="3F544F74" w14:textId="77777777" w:rsidR="00344EF8" w:rsidRDefault="00344EF8" w:rsidP="00344EF8">
      <w:pPr>
        <w:pStyle w:val="AllText"/>
      </w:pPr>
      <w:r>
        <w:t xml:space="preserve">            console.log('Error, with: ' + err.message);</w:t>
      </w:r>
    </w:p>
    <w:p w14:paraId="2078F919" w14:textId="77777777" w:rsidR="00344EF8" w:rsidRDefault="00344EF8" w:rsidP="00344EF8">
      <w:pPr>
        <w:pStyle w:val="AllText"/>
      </w:pPr>
      <w:r>
        <w:t xml:space="preserve">            context.done("Failed");</w:t>
      </w:r>
    </w:p>
    <w:p w14:paraId="5BF8F365" w14:textId="77777777" w:rsidR="00344EF8" w:rsidRDefault="00344EF8" w:rsidP="00344EF8">
      <w:pPr>
        <w:pStyle w:val="AllText"/>
      </w:pPr>
      <w:r>
        <w:t xml:space="preserve">            });</w:t>
      </w:r>
    </w:p>
    <w:p w14:paraId="2EE7F982" w14:textId="777B8BAF" w:rsidR="00344EF8" w:rsidRDefault="00344EF8" w:rsidP="00F871E8">
      <w:pPr>
        <w:pStyle w:val="AllText"/>
      </w:pPr>
      <w:r>
        <w:t xml:space="preserve">            break;                        </w:t>
      </w:r>
    </w:p>
    <w:p w14:paraId="145BAFB2" w14:textId="77777777" w:rsidR="00344EF8" w:rsidRDefault="00344EF8" w:rsidP="00344EF8">
      <w:pPr>
        <w:pStyle w:val="AllText"/>
      </w:pPr>
      <w:r>
        <w:t xml:space="preserve">                case "Menu":</w:t>
      </w:r>
    </w:p>
    <w:p w14:paraId="0CF227B6" w14:textId="28678F41" w:rsidR="00344EF8" w:rsidRDefault="00344EF8" w:rsidP="00F871E8">
      <w:pPr>
        <w:pStyle w:val="AllText"/>
      </w:pPr>
      <w:r>
        <w:t xml:space="preserve">            var endpoint_8 = "https://api.thingspeak.com/update?api_key=XGCXWVZVO8YFWF8J&amp;field1=107"; /* Value "107" sent to thingspeak */                        </w:t>
      </w:r>
    </w:p>
    <w:p w14:paraId="40EA2E8F" w14:textId="77777777" w:rsidR="00344EF8" w:rsidRDefault="00344EF8" w:rsidP="00344EF8">
      <w:pPr>
        <w:pStyle w:val="AllText"/>
      </w:pPr>
      <w:r>
        <w:t xml:space="preserve">            https.get(endpoint_8, function (result) {</w:t>
      </w:r>
    </w:p>
    <w:p w14:paraId="7308FBB0" w14:textId="77777777" w:rsidR="00344EF8" w:rsidRDefault="00344EF8" w:rsidP="00344EF8">
      <w:pPr>
        <w:pStyle w:val="AllText"/>
      </w:pPr>
      <w:r>
        <w:t xml:space="preserve">            console.log('Success, with: ' + result.statusCode);</w:t>
      </w:r>
    </w:p>
    <w:p w14:paraId="3AAC83AD" w14:textId="77777777" w:rsidR="00344EF8" w:rsidRDefault="00344EF8" w:rsidP="00344EF8">
      <w:pPr>
        <w:pStyle w:val="AllText"/>
      </w:pPr>
      <w:r>
        <w:t xml:space="preserve">            context.succeed(</w:t>
      </w:r>
    </w:p>
    <w:p w14:paraId="07445DB1" w14:textId="77777777" w:rsidR="00344EF8" w:rsidRDefault="00344EF8" w:rsidP="00344EF8">
      <w:pPr>
        <w:pStyle w:val="AllText"/>
      </w:pPr>
      <w:r>
        <w:t xml:space="preserve">                generateResponse(buildSpeechletResponse("Opening TV menu.", true), //This is what Alexa will say if the television menu is opened</w:t>
      </w:r>
    </w:p>
    <w:p w14:paraId="64CAFA9B" w14:textId="77777777" w:rsidR="00344EF8" w:rsidRDefault="00344EF8" w:rsidP="00344EF8">
      <w:pPr>
        <w:pStyle w:val="AllText"/>
      </w:pPr>
      <w:r>
        <w:t xml:space="preserve">                    {}</w:t>
      </w:r>
    </w:p>
    <w:p w14:paraId="59FD0C0F" w14:textId="77777777" w:rsidR="00344EF8" w:rsidRDefault="00344EF8" w:rsidP="00344EF8">
      <w:pPr>
        <w:pStyle w:val="AllText"/>
      </w:pPr>
      <w:r>
        <w:t xml:space="preserve">                )</w:t>
      </w:r>
    </w:p>
    <w:p w14:paraId="5BC49009" w14:textId="77777777" w:rsidR="00344EF8" w:rsidRDefault="00344EF8" w:rsidP="00344EF8">
      <w:pPr>
        <w:pStyle w:val="AllText"/>
      </w:pPr>
      <w:r>
        <w:t xml:space="preserve">            );</w:t>
      </w:r>
    </w:p>
    <w:p w14:paraId="1ED69B63" w14:textId="77777777" w:rsidR="00344EF8" w:rsidRDefault="00344EF8" w:rsidP="00344EF8">
      <w:pPr>
        <w:pStyle w:val="AllText"/>
      </w:pPr>
      <w:r>
        <w:t xml:space="preserve">            }).on('error', function (err) {</w:t>
      </w:r>
    </w:p>
    <w:p w14:paraId="2A13F0F2" w14:textId="77777777" w:rsidR="00344EF8" w:rsidRDefault="00344EF8" w:rsidP="00344EF8">
      <w:pPr>
        <w:pStyle w:val="AllText"/>
      </w:pPr>
      <w:r>
        <w:t xml:space="preserve">            console.log('Error, with: ' + err.message);</w:t>
      </w:r>
    </w:p>
    <w:p w14:paraId="5A0F2E6F" w14:textId="77777777" w:rsidR="00344EF8" w:rsidRDefault="00344EF8" w:rsidP="00344EF8">
      <w:pPr>
        <w:pStyle w:val="AllText"/>
      </w:pPr>
      <w:r>
        <w:t xml:space="preserve">            context.done("Failed");</w:t>
      </w:r>
    </w:p>
    <w:p w14:paraId="13752CD9" w14:textId="77777777" w:rsidR="00344EF8" w:rsidRDefault="00344EF8" w:rsidP="00344EF8">
      <w:pPr>
        <w:pStyle w:val="AllText"/>
      </w:pPr>
      <w:r>
        <w:t xml:space="preserve">            });</w:t>
      </w:r>
    </w:p>
    <w:p w14:paraId="2D1BC807" w14:textId="05EECAEA" w:rsidR="00344EF8" w:rsidRDefault="00344EF8" w:rsidP="00F871E8">
      <w:pPr>
        <w:pStyle w:val="AllText"/>
      </w:pPr>
      <w:r>
        <w:t xml:space="preserve">            break;                     </w:t>
      </w:r>
    </w:p>
    <w:p w14:paraId="1DD56DCA" w14:textId="77777777" w:rsidR="00344EF8" w:rsidRDefault="00344EF8" w:rsidP="00344EF8">
      <w:pPr>
        <w:pStyle w:val="AllText"/>
      </w:pPr>
      <w:r>
        <w:t xml:space="preserve">                case "PreviousChannel":</w:t>
      </w:r>
    </w:p>
    <w:p w14:paraId="3017C362" w14:textId="30551F63" w:rsidR="00344EF8" w:rsidRDefault="00344EF8" w:rsidP="00F871E8">
      <w:pPr>
        <w:pStyle w:val="AllText"/>
      </w:pPr>
      <w:r>
        <w:t xml:space="preserve">            var endpoint_9 = "https://api.thingspeak.com/update?api_key=XGCXWVZVO8YFWF8J&amp;field1=108"; /* Value "108" sent to thingspeak */                        </w:t>
      </w:r>
    </w:p>
    <w:p w14:paraId="1AAF4B50" w14:textId="77777777" w:rsidR="00344EF8" w:rsidRDefault="00344EF8" w:rsidP="00344EF8">
      <w:pPr>
        <w:pStyle w:val="AllText"/>
      </w:pPr>
      <w:r>
        <w:t xml:space="preserve">            https.get(endpoint_9, function (result) {</w:t>
      </w:r>
    </w:p>
    <w:p w14:paraId="51E90531" w14:textId="77777777" w:rsidR="00344EF8" w:rsidRDefault="00344EF8" w:rsidP="00344EF8">
      <w:pPr>
        <w:pStyle w:val="AllText"/>
      </w:pPr>
      <w:r>
        <w:t xml:space="preserve">            console.log('Success, with: ' + result.statusCode);</w:t>
      </w:r>
    </w:p>
    <w:p w14:paraId="73790D6D" w14:textId="77777777" w:rsidR="00344EF8" w:rsidRDefault="00344EF8" w:rsidP="00344EF8">
      <w:pPr>
        <w:pStyle w:val="AllText"/>
      </w:pPr>
      <w:r>
        <w:t xml:space="preserve">            context.succeed(</w:t>
      </w:r>
    </w:p>
    <w:p w14:paraId="06050CA2" w14:textId="77777777" w:rsidR="00344EF8" w:rsidRDefault="00344EF8" w:rsidP="00344EF8">
      <w:pPr>
        <w:pStyle w:val="AllText"/>
      </w:pPr>
      <w:r>
        <w:t xml:space="preserve">                generateResponse(buildSpeechletResponse("Switching to previous channel", true), //This is what Alexa will say if the previous channel is being requested</w:t>
      </w:r>
    </w:p>
    <w:p w14:paraId="0AC2440C" w14:textId="77777777" w:rsidR="00344EF8" w:rsidRDefault="00344EF8" w:rsidP="00344EF8">
      <w:pPr>
        <w:pStyle w:val="AllText"/>
      </w:pPr>
      <w:r>
        <w:t xml:space="preserve">                    {}</w:t>
      </w:r>
    </w:p>
    <w:p w14:paraId="59B945BE" w14:textId="77777777" w:rsidR="00344EF8" w:rsidRDefault="00344EF8" w:rsidP="00344EF8">
      <w:pPr>
        <w:pStyle w:val="AllText"/>
      </w:pPr>
      <w:r>
        <w:t xml:space="preserve">                )</w:t>
      </w:r>
    </w:p>
    <w:p w14:paraId="33B56B82" w14:textId="77777777" w:rsidR="00344EF8" w:rsidRDefault="00344EF8" w:rsidP="00344EF8">
      <w:pPr>
        <w:pStyle w:val="AllText"/>
      </w:pPr>
      <w:r>
        <w:t xml:space="preserve">            );</w:t>
      </w:r>
    </w:p>
    <w:p w14:paraId="51EA19C4" w14:textId="77777777" w:rsidR="00344EF8" w:rsidRDefault="00344EF8" w:rsidP="00344EF8">
      <w:pPr>
        <w:pStyle w:val="AllText"/>
      </w:pPr>
      <w:r>
        <w:t xml:space="preserve">            }).on('error', function (err) {</w:t>
      </w:r>
    </w:p>
    <w:p w14:paraId="1CEB4F3E" w14:textId="77777777" w:rsidR="00344EF8" w:rsidRDefault="00344EF8" w:rsidP="00344EF8">
      <w:pPr>
        <w:pStyle w:val="AllText"/>
      </w:pPr>
      <w:r>
        <w:t xml:space="preserve">            console.log('Error, with: ' + err.message);</w:t>
      </w:r>
    </w:p>
    <w:p w14:paraId="0A4BCB9A" w14:textId="77777777" w:rsidR="00344EF8" w:rsidRDefault="00344EF8" w:rsidP="00344EF8">
      <w:pPr>
        <w:pStyle w:val="AllText"/>
      </w:pPr>
      <w:r>
        <w:t xml:space="preserve">            context.done("Failed");</w:t>
      </w:r>
    </w:p>
    <w:p w14:paraId="18CE90C4" w14:textId="77777777" w:rsidR="00344EF8" w:rsidRDefault="00344EF8" w:rsidP="00344EF8">
      <w:pPr>
        <w:pStyle w:val="AllText"/>
      </w:pPr>
      <w:r>
        <w:t xml:space="preserve">            });</w:t>
      </w:r>
    </w:p>
    <w:p w14:paraId="4D6177B1" w14:textId="555D2C74" w:rsidR="00344EF8" w:rsidRDefault="00344EF8" w:rsidP="00F871E8">
      <w:pPr>
        <w:pStyle w:val="AllText"/>
      </w:pPr>
      <w:r>
        <w:t xml:space="preserve">            break;          </w:t>
      </w:r>
    </w:p>
    <w:p w14:paraId="2F3999CB" w14:textId="77777777" w:rsidR="00344EF8" w:rsidRDefault="00344EF8" w:rsidP="00344EF8">
      <w:pPr>
        <w:pStyle w:val="AllText"/>
      </w:pPr>
      <w:r>
        <w:t xml:space="preserve">                case "Select": </w:t>
      </w:r>
    </w:p>
    <w:p w14:paraId="24817E1C" w14:textId="4782F819" w:rsidR="00344EF8" w:rsidRDefault="00344EF8" w:rsidP="00F871E8">
      <w:pPr>
        <w:pStyle w:val="AllText"/>
      </w:pPr>
      <w:r>
        <w:t xml:space="preserve">            var endpoint_10 = "https://api.thingspeak.com/update?api_key=XGCXWVZVO8YFWF8J&amp;field1=109"; /* Value "109" sent to thingspeak */                        </w:t>
      </w:r>
    </w:p>
    <w:p w14:paraId="16CFBFA8" w14:textId="77777777" w:rsidR="00344EF8" w:rsidRDefault="00344EF8" w:rsidP="00344EF8">
      <w:pPr>
        <w:pStyle w:val="AllText"/>
      </w:pPr>
      <w:r>
        <w:t xml:space="preserve">            https.get(endpoint_10, function (result) {</w:t>
      </w:r>
    </w:p>
    <w:p w14:paraId="3AF84E72" w14:textId="77777777" w:rsidR="00344EF8" w:rsidRDefault="00344EF8" w:rsidP="00344EF8">
      <w:pPr>
        <w:pStyle w:val="AllText"/>
      </w:pPr>
      <w:r>
        <w:t xml:space="preserve">            console.log('Success, with: ' + result.statusCode);</w:t>
      </w:r>
    </w:p>
    <w:p w14:paraId="62E65104" w14:textId="77777777" w:rsidR="00344EF8" w:rsidRDefault="00344EF8" w:rsidP="00344EF8">
      <w:pPr>
        <w:pStyle w:val="AllText"/>
      </w:pPr>
      <w:r>
        <w:t xml:space="preserve">            context.succeed(</w:t>
      </w:r>
    </w:p>
    <w:p w14:paraId="38BEEBFB" w14:textId="77777777" w:rsidR="00344EF8" w:rsidRDefault="00344EF8" w:rsidP="00344EF8">
      <w:pPr>
        <w:pStyle w:val="AllText"/>
      </w:pPr>
      <w:r>
        <w:t xml:space="preserve">                generateResponse(buildSpeechletResponse("Selecting option.", true), //This is what Alexa will say if option is selected</w:t>
      </w:r>
    </w:p>
    <w:p w14:paraId="0F6FDABF" w14:textId="77777777" w:rsidR="00344EF8" w:rsidRDefault="00344EF8" w:rsidP="00344EF8">
      <w:pPr>
        <w:pStyle w:val="AllText"/>
      </w:pPr>
      <w:r>
        <w:t xml:space="preserve">                    {}</w:t>
      </w:r>
    </w:p>
    <w:p w14:paraId="51278DB4" w14:textId="77777777" w:rsidR="00344EF8" w:rsidRDefault="00344EF8" w:rsidP="00344EF8">
      <w:pPr>
        <w:pStyle w:val="AllText"/>
      </w:pPr>
      <w:r>
        <w:t xml:space="preserve">                )</w:t>
      </w:r>
    </w:p>
    <w:p w14:paraId="757414B2" w14:textId="77777777" w:rsidR="00344EF8" w:rsidRDefault="00344EF8" w:rsidP="00344EF8">
      <w:pPr>
        <w:pStyle w:val="AllText"/>
      </w:pPr>
      <w:r>
        <w:t xml:space="preserve">            );</w:t>
      </w:r>
    </w:p>
    <w:p w14:paraId="014AD67F" w14:textId="77777777" w:rsidR="00344EF8" w:rsidRDefault="00344EF8" w:rsidP="00344EF8">
      <w:pPr>
        <w:pStyle w:val="AllText"/>
      </w:pPr>
      <w:r>
        <w:t xml:space="preserve">            }).on('error', function (err) {</w:t>
      </w:r>
    </w:p>
    <w:p w14:paraId="2F1373EB" w14:textId="77777777" w:rsidR="00344EF8" w:rsidRDefault="00344EF8" w:rsidP="00344EF8">
      <w:pPr>
        <w:pStyle w:val="AllText"/>
      </w:pPr>
      <w:r>
        <w:t xml:space="preserve">            console.log('Error, with: ' + err.message);</w:t>
      </w:r>
    </w:p>
    <w:p w14:paraId="1852D78A" w14:textId="77777777" w:rsidR="00344EF8" w:rsidRDefault="00344EF8" w:rsidP="00344EF8">
      <w:pPr>
        <w:pStyle w:val="AllText"/>
      </w:pPr>
      <w:r>
        <w:t xml:space="preserve">            context.done("Failed");</w:t>
      </w:r>
    </w:p>
    <w:p w14:paraId="3D238DF4" w14:textId="77777777" w:rsidR="00344EF8" w:rsidRDefault="00344EF8" w:rsidP="00344EF8">
      <w:pPr>
        <w:pStyle w:val="AllText"/>
      </w:pPr>
      <w:r>
        <w:t xml:space="preserve">            });</w:t>
      </w:r>
    </w:p>
    <w:p w14:paraId="014DA1A8" w14:textId="3D5020B6" w:rsidR="00344EF8" w:rsidRDefault="00344EF8" w:rsidP="00F871E8">
      <w:pPr>
        <w:pStyle w:val="AllText"/>
      </w:pPr>
      <w:r>
        <w:t xml:space="preserve">            break;                        </w:t>
      </w:r>
    </w:p>
    <w:p w14:paraId="1A3F5B09" w14:textId="77777777" w:rsidR="00344EF8" w:rsidRDefault="00344EF8" w:rsidP="00344EF8">
      <w:pPr>
        <w:pStyle w:val="AllText"/>
      </w:pPr>
      <w:r>
        <w:t xml:space="preserve">                case "Exit":</w:t>
      </w:r>
    </w:p>
    <w:p w14:paraId="5088570E" w14:textId="45890255" w:rsidR="00344EF8" w:rsidRDefault="00344EF8" w:rsidP="00F871E8">
      <w:pPr>
        <w:pStyle w:val="AllText"/>
      </w:pPr>
      <w:r>
        <w:t xml:space="preserve">            var endpoint_11 = "https://api.thingspeak.com/update?api_key=XGCXWVZVO8YFWF8J&amp;field1=110"; /* Value "110" sent to thingspeak */                        </w:t>
      </w:r>
    </w:p>
    <w:p w14:paraId="19808499" w14:textId="77777777" w:rsidR="00344EF8" w:rsidRDefault="00344EF8" w:rsidP="00344EF8">
      <w:pPr>
        <w:pStyle w:val="AllText"/>
      </w:pPr>
      <w:r>
        <w:t xml:space="preserve">            https.get(endpoint_11, function (result) {</w:t>
      </w:r>
    </w:p>
    <w:p w14:paraId="726BAEE8" w14:textId="77777777" w:rsidR="00344EF8" w:rsidRDefault="00344EF8" w:rsidP="00344EF8">
      <w:pPr>
        <w:pStyle w:val="AllText"/>
      </w:pPr>
      <w:r>
        <w:t xml:space="preserve">            console.log('Success, with: ' + result.statusCode);</w:t>
      </w:r>
    </w:p>
    <w:p w14:paraId="2821E581" w14:textId="77777777" w:rsidR="00344EF8" w:rsidRDefault="00344EF8" w:rsidP="00344EF8">
      <w:pPr>
        <w:pStyle w:val="AllText"/>
      </w:pPr>
      <w:r>
        <w:t xml:space="preserve">            context.succeed(</w:t>
      </w:r>
    </w:p>
    <w:p w14:paraId="376E5D01" w14:textId="77777777" w:rsidR="00344EF8" w:rsidRDefault="00344EF8" w:rsidP="00344EF8">
      <w:pPr>
        <w:pStyle w:val="AllText"/>
      </w:pPr>
      <w:r>
        <w:t xml:space="preserve">                generateResponse(buildSpeechletResponse("Okay.", true), //This is what Alexa will say the command is to exit</w:t>
      </w:r>
    </w:p>
    <w:p w14:paraId="1FF2D2B8" w14:textId="77777777" w:rsidR="00344EF8" w:rsidRDefault="00344EF8" w:rsidP="00344EF8">
      <w:pPr>
        <w:pStyle w:val="AllText"/>
      </w:pPr>
      <w:r>
        <w:t xml:space="preserve">                    {}</w:t>
      </w:r>
    </w:p>
    <w:p w14:paraId="418AB123" w14:textId="77777777" w:rsidR="00344EF8" w:rsidRDefault="00344EF8" w:rsidP="00344EF8">
      <w:pPr>
        <w:pStyle w:val="AllText"/>
      </w:pPr>
      <w:r>
        <w:t xml:space="preserve">                )</w:t>
      </w:r>
    </w:p>
    <w:p w14:paraId="00BA72D2" w14:textId="77777777" w:rsidR="00344EF8" w:rsidRDefault="00344EF8" w:rsidP="00344EF8">
      <w:pPr>
        <w:pStyle w:val="AllText"/>
      </w:pPr>
      <w:r>
        <w:t xml:space="preserve">            );</w:t>
      </w:r>
    </w:p>
    <w:p w14:paraId="0BD3935F" w14:textId="77777777" w:rsidR="00344EF8" w:rsidRDefault="00344EF8" w:rsidP="00344EF8">
      <w:pPr>
        <w:pStyle w:val="AllText"/>
      </w:pPr>
      <w:r>
        <w:t xml:space="preserve">            }).on('error', function (err) {</w:t>
      </w:r>
    </w:p>
    <w:p w14:paraId="4EC95604" w14:textId="77777777" w:rsidR="00344EF8" w:rsidRDefault="00344EF8" w:rsidP="00344EF8">
      <w:pPr>
        <w:pStyle w:val="AllText"/>
      </w:pPr>
      <w:r>
        <w:t xml:space="preserve">            console.log('Error, with: ' + err.message);</w:t>
      </w:r>
    </w:p>
    <w:p w14:paraId="1CF5A6C4" w14:textId="77777777" w:rsidR="00344EF8" w:rsidRDefault="00344EF8" w:rsidP="00344EF8">
      <w:pPr>
        <w:pStyle w:val="AllText"/>
      </w:pPr>
      <w:r>
        <w:t xml:space="preserve">            context.done("Failed");</w:t>
      </w:r>
    </w:p>
    <w:p w14:paraId="170B7E21" w14:textId="77777777" w:rsidR="00344EF8" w:rsidRDefault="00344EF8" w:rsidP="00344EF8">
      <w:pPr>
        <w:pStyle w:val="AllText"/>
      </w:pPr>
      <w:r>
        <w:t xml:space="preserve">            });</w:t>
      </w:r>
    </w:p>
    <w:p w14:paraId="147F2EB0" w14:textId="759D8A8C" w:rsidR="00344EF8" w:rsidRDefault="00344EF8" w:rsidP="00F871E8">
      <w:pPr>
        <w:pStyle w:val="AllText"/>
      </w:pPr>
      <w:r>
        <w:t xml:space="preserve">            break;                       </w:t>
      </w:r>
    </w:p>
    <w:p w14:paraId="6E2EDEC4" w14:textId="77777777" w:rsidR="00344EF8" w:rsidRDefault="00344EF8" w:rsidP="00344EF8">
      <w:pPr>
        <w:pStyle w:val="AllText"/>
      </w:pPr>
      <w:r>
        <w:t xml:space="preserve">                case "GoDown":</w:t>
      </w:r>
    </w:p>
    <w:p w14:paraId="7FBDD603" w14:textId="221A20EF" w:rsidR="00344EF8" w:rsidRDefault="00344EF8" w:rsidP="00F871E8">
      <w:pPr>
        <w:pStyle w:val="AllText"/>
      </w:pPr>
      <w:r>
        <w:t xml:space="preserve">            var endpoint_12 = "https://api.thingspeak.com/update?api_key=XGCXWVZVO8YFWF8J&amp;field1=111"; /* Value "111" sent to thingspeak */                        </w:t>
      </w:r>
    </w:p>
    <w:p w14:paraId="30C82455" w14:textId="77777777" w:rsidR="00344EF8" w:rsidRDefault="00344EF8" w:rsidP="00344EF8">
      <w:pPr>
        <w:pStyle w:val="AllText"/>
      </w:pPr>
      <w:r>
        <w:t xml:space="preserve">            https.get(endpoint_12, function (result) {</w:t>
      </w:r>
    </w:p>
    <w:p w14:paraId="09269272" w14:textId="77777777" w:rsidR="00344EF8" w:rsidRDefault="00344EF8" w:rsidP="00344EF8">
      <w:pPr>
        <w:pStyle w:val="AllText"/>
      </w:pPr>
      <w:r>
        <w:t xml:space="preserve">            console.log('Success, with: ' + result.statusCode);</w:t>
      </w:r>
    </w:p>
    <w:p w14:paraId="27CCD06B" w14:textId="77777777" w:rsidR="00344EF8" w:rsidRDefault="00344EF8" w:rsidP="00344EF8">
      <w:pPr>
        <w:pStyle w:val="AllText"/>
      </w:pPr>
      <w:r>
        <w:t xml:space="preserve">            context.succeed(</w:t>
      </w:r>
    </w:p>
    <w:p w14:paraId="77646AC4" w14:textId="77777777" w:rsidR="00344EF8" w:rsidRDefault="00344EF8" w:rsidP="00344EF8">
      <w:pPr>
        <w:pStyle w:val="AllText"/>
      </w:pPr>
      <w:r>
        <w:t xml:space="preserve">                generateResponse(buildSpeechletResponse("Going down.", true), //This is what Alexa will say if the option is to go down</w:t>
      </w:r>
    </w:p>
    <w:p w14:paraId="6260CF7F" w14:textId="77777777" w:rsidR="00344EF8" w:rsidRDefault="00344EF8" w:rsidP="00344EF8">
      <w:pPr>
        <w:pStyle w:val="AllText"/>
      </w:pPr>
      <w:r>
        <w:t xml:space="preserve">                    {}</w:t>
      </w:r>
    </w:p>
    <w:p w14:paraId="3705235D" w14:textId="77777777" w:rsidR="00344EF8" w:rsidRDefault="00344EF8" w:rsidP="00344EF8">
      <w:pPr>
        <w:pStyle w:val="AllText"/>
      </w:pPr>
      <w:r>
        <w:t xml:space="preserve">                )</w:t>
      </w:r>
    </w:p>
    <w:p w14:paraId="5B2A73A9" w14:textId="77777777" w:rsidR="00344EF8" w:rsidRDefault="00344EF8" w:rsidP="00344EF8">
      <w:pPr>
        <w:pStyle w:val="AllText"/>
      </w:pPr>
      <w:r>
        <w:t xml:space="preserve">            );</w:t>
      </w:r>
    </w:p>
    <w:p w14:paraId="06A4022D" w14:textId="77777777" w:rsidR="00344EF8" w:rsidRDefault="00344EF8" w:rsidP="00344EF8">
      <w:pPr>
        <w:pStyle w:val="AllText"/>
      </w:pPr>
      <w:r>
        <w:t xml:space="preserve">            }).on('error', function (err) {</w:t>
      </w:r>
    </w:p>
    <w:p w14:paraId="5CF41B6A" w14:textId="77777777" w:rsidR="00344EF8" w:rsidRDefault="00344EF8" w:rsidP="00344EF8">
      <w:pPr>
        <w:pStyle w:val="AllText"/>
      </w:pPr>
      <w:r>
        <w:t xml:space="preserve">            console.log('Error, with: ' + err.message);</w:t>
      </w:r>
    </w:p>
    <w:p w14:paraId="1BCC8BA6" w14:textId="77777777" w:rsidR="00344EF8" w:rsidRDefault="00344EF8" w:rsidP="00344EF8">
      <w:pPr>
        <w:pStyle w:val="AllText"/>
      </w:pPr>
      <w:r>
        <w:t xml:space="preserve">            context.done("Failed");</w:t>
      </w:r>
    </w:p>
    <w:p w14:paraId="1116267D" w14:textId="77777777" w:rsidR="00344EF8" w:rsidRDefault="00344EF8" w:rsidP="00344EF8">
      <w:pPr>
        <w:pStyle w:val="AllText"/>
      </w:pPr>
      <w:r>
        <w:t xml:space="preserve">            });</w:t>
      </w:r>
    </w:p>
    <w:p w14:paraId="28863ED6" w14:textId="4B05AD43" w:rsidR="00344EF8" w:rsidRDefault="00344EF8" w:rsidP="00F871E8">
      <w:pPr>
        <w:pStyle w:val="AllText"/>
      </w:pPr>
      <w:r>
        <w:t xml:space="preserve">            break;                        </w:t>
      </w:r>
    </w:p>
    <w:p w14:paraId="41255E06" w14:textId="77777777" w:rsidR="00344EF8" w:rsidRDefault="00344EF8" w:rsidP="00344EF8">
      <w:pPr>
        <w:pStyle w:val="AllText"/>
      </w:pPr>
      <w:r>
        <w:t xml:space="preserve">                case "GoUp": </w:t>
      </w:r>
    </w:p>
    <w:p w14:paraId="5A76C666" w14:textId="24C0F00F" w:rsidR="00344EF8" w:rsidRDefault="00344EF8" w:rsidP="00F871E8">
      <w:pPr>
        <w:pStyle w:val="AllText"/>
      </w:pPr>
      <w:r>
        <w:t xml:space="preserve">            var endpoint_13 = "https://api.thingspeak.com/update?api_key=XGCXWVZVO8YFWF8J&amp;field1=112"; /* Value "112" sent to thingspeak */                        </w:t>
      </w:r>
    </w:p>
    <w:p w14:paraId="19A61697" w14:textId="77777777" w:rsidR="00344EF8" w:rsidRDefault="00344EF8" w:rsidP="00344EF8">
      <w:pPr>
        <w:pStyle w:val="AllText"/>
      </w:pPr>
      <w:r>
        <w:t xml:space="preserve">            https.get(endpoint_13, function (result) {</w:t>
      </w:r>
    </w:p>
    <w:p w14:paraId="13BD690A" w14:textId="77777777" w:rsidR="00344EF8" w:rsidRDefault="00344EF8" w:rsidP="00344EF8">
      <w:pPr>
        <w:pStyle w:val="AllText"/>
      </w:pPr>
      <w:r>
        <w:t xml:space="preserve">            console.log('Success, with: ' + result.statusCode);</w:t>
      </w:r>
    </w:p>
    <w:p w14:paraId="6473515D" w14:textId="77777777" w:rsidR="00344EF8" w:rsidRDefault="00344EF8" w:rsidP="00344EF8">
      <w:pPr>
        <w:pStyle w:val="AllText"/>
      </w:pPr>
      <w:r>
        <w:t xml:space="preserve">            context.succeed(</w:t>
      </w:r>
    </w:p>
    <w:p w14:paraId="3705477C" w14:textId="77777777" w:rsidR="00344EF8" w:rsidRDefault="00344EF8" w:rsidP="00344EF8">
      <w:pPr>
        <w:pStyle w:val="AllText"/>
      </w:pPr>
      <w:r>
        <w:t xml:space="preserve">                generateResponse(buildSpeechletResponse("Going up.", true), //This is what Alexa will say if the option is to go up</w:t>
      </w:r>
    </w:p>
    <w:p w14:paraId="60942CB2" w14:textId="77777777" w:rsidR="00344EF8" w:rsidRDefault="00344EF8" w:rsidP="00344EF8">
      <w:pPr>
        <w:pStyle w:val="AllText"/>
      </w:pPr>
      <w:r>
        <w:t xml:space="preserve">                    {}</w:t>
      </w:r>
    </w:p>
    <w:p w14:paraId="2F83A1E6" w14:textId="77777777" w:rsidR="00344EF8" w:rsidRDefault="00344EF8" w:rsidP="00344EF8">
      <w:pPr>
        <w:pStyle w:val="AllText"/>
      </w:pPr>
      <w:r>
        <w:t xml:space="preserve">                )</w:t>
      </w:r>
    </w:p>
    <w:p w14:paraId="67E6CA58" w14:textId="77777777" w:rsidR="00344EF8" w:rsidRDefault="00344EF8" w:rsidP="00344EF8">
      <w:pPr>
        <w:pStyle w:val="AllText"/>
      </w:pPr>
      <w:r>
        <w:t xml:space="preserve">            );</w:t>
      </w:r>
    </w:p>
    <w:p w14:paraId="1BED9159" w14:textId="77777777" w:rsidR="00344EF8" w:rsidRDefault="00344EF8" w:rsidP="00344EF8">
      <w:pPr>
        <w:pStyle w:val="AllText"/>
      </w:pPr>
      <w:r>
        <w:t xml:space="preserve">            }).on('error', function (err) {</w:t>
      </w:r>
    </w:p>
    <w:p w14:paraId="03EDD515" w14:textId="77777777" w:rsidR="00344EF8" w:rsidRDefault="00344EF8" w:rsidP="00344EF8">
      <w:pPr>
        <w:pStyle w:val="AllText"/>
      </w:pPr>
      <w:r>
        <w:t xml:space="preserve">            console.log('Error, with: ' + err.message);</w:t>
      </w:r>
    </w:p>
    <w:p w14:paraId="5614409F" w14:textId="77777777" w:rsidR="00344EF8" w:rsidRDefault="00344EF8" w:rsidP="00344EF8">
      <w:pPr>
        <w:pStyle w:val="AllText"/>
      </w:pPr>
      <w:r>
        <w:t xml:space="preserve">            context.done("Failed");</w:t>
      </w:r>
    </w:p>
    <w:p w14:paraId="6200043A" w14:textId="77777777" w:rsidR="00344EF8" w:rsidRDefault="00344EF8" w:rsidP="00344EF8">
      <w:pPr>
        <w:pStyle w:val="AllText"/>
      </w:pPr>
      <w:r>
        <w:t xml:space="preserve">            });</w:t>
      </w:r>
    </w:p>
    <w:p w14:paraId="23C1CCD8" w14:textId="4A82DF13" w:rsidR="00344EF8" w:rsidRDefault="00344EF8" w:rsidP="00F871E8">
      <w:pPr>
        <w:pStyle w:val="AllText"/>
      </w:pPr>
      <w:r>
        <w:t xml:space="preserve">            break;                        </w:t>
      </w:r>
    </w:p>
    <w:p w14:paraId="5CDC50DC" w14:textId="77777777" w:rsidR="00344EF8" w:rsidRDefault="00344EF8" w:rsidP="00344EF8">
      <w:pPr>
        <w:pStyle w:val="AllText"/>
      </w:pPr>
      <w:r>
        <w:t xml:space="preserve">                case "GoLeft": </w:t>
      </w:r>
    </w:p>
    <w:p w14:paraId="0A5B0AEF" w14:textId="087DA776" w:rsidR="00344EF8" w:rsidRDefault="00344EF8" w:rsidP="00F871E8">
      <w:pPr>
        <w:pStyle w:val="AllText"/>
      </w:pPr>
      <w:r>
        <w:t xml:space="preserve">            var endpoint_14 = "https://api.thingspeak.com/update?api_key=XGCXWVZVO8YFWF8J&amp;field1=113"; /* Value "113" sent to thingspeak */                     </w:t>
      </w:r>
    </w:p>
    <w:p w14:paraId="61BF2FD0" w14:textId="77777777" w:rsidR="00344EF8" w:rsidRDefault="00344EF8" w:rsidP="00344EF8">
      <w:pPr>
        <w:pStyle w:val="AllText"/>
      </w:pPr>
      <w:r>
        <w:t xml:space="preserve">            https.get(endpoint_14, function (result) {</w:t>
      </w:r>
    </w:p>
    <w:p w14:paraId="7E9A3937" w14:textId="77777777" w:rsidR="00344EF8" w:rsidRDefault="00344EF8" w:rsidP="00344EF8">
      <w:pPr>
        <w:pStyle w:val="AllText"/>
      </w:pPr>
      <w:r>
        <w:t xml:space="preserve">            console.log('Success, with: ' + result.statusCode);</w:t>
      </w:r>
    </w:p>
    <w:p w14:paraId="7D920071" w14:textId="77777777" w:rsidR="00344EF8" w:rsidRDefault="00344EF8" w:rsidP="00344EF8">
      <w:pPr>
        <w:pStyle w:val="AllText"/>
      </w:pPr>
      <w:r>
        <w:t xml:space="preserve">            context.succeed(</w:t>
      </w:r>
    </w:p>
    <w:p w14:paraId="6527ECDA" w14:textId="77777777" w:rsidR="00344EF8" w:rsidRDefault="00344EF8" w:rsidP="00344EF8">
      <w:pPr>
        <w:pStyle w:val="AllText"/>
      </w:pPr>
      <w:r>
        <w:t xml:space="preserve">                generateResponse(buildSpeechletResponse("Going left.", true), //This is what Alexa will say if the option is to go left</w:t>
      </w:r>
    </w:p>
    <w:p w14:paraId="47B66680" w14:textId="77777777" w:rsidR="00344EF8" w:rsidRDefault="00344EF8" w:rsidP="00344EF8">
      <w:pPr>
        <w:pStyle w:val="AllText"/>
      </w:pPr>
      <w:r>
        <w:t xml:space="preserve">                    {}</w:t>
      </w:r>
    </w:p>
    <w:p w14:paraId="3B870747" w14:textId="77777777" w:rsidR="00344EF8" w:rsidRDefault="00344EF8" w:rsidP="00344EF8">
      <w:pPr>
        <w:pStyle w:val="AllText"/>
      </w:pPr>
      <w:r>
        <w:t xml:space="preserve">                )</w:t>
      </w:r>
    </w:p>
    <w:p w14:paraId="462F1346" w14:textId="77777777" w:rsidR="00344EF8" w:rsidRDefault="00344EF8" w:rsidP="00344EF8">
      <w:pPr>
        <w:pStyle w:val="AllText"/>
      </w:pPr>
      <w:r>
        <w:t xml:space="preserve">            );</w:t>
      </w:r>
    </w:p>
    <w:p w14:paraId="17032E29" w14:textId="77777777" w:rsidR="00344EF8" w:rsidRDefault="00344EF8" w:rsidP="00344EF8">
      <w:pPr>
        <w:pStyle w:val="AllText"/>
      </w:pPr>
      <w:r>
        <w:t xml:space="preserve">            }).on('error', function (err) {</w:t>
      </w:r>
    </w:p>
    <w:p w14:paraId="700EAA8A" w14:textId="77777777" w:rsidR="00344EF8" w:rsidRDefault="00344EF8" w:rsidP="00344EF8">
      <w:pPr>
        <w:pStyle w:val="AllText"/>
      </w:pPr>
      <w:r>
        <w:t xml:space="preserve">            console.log('Error, with: ' + err.message);</w:t>
      </w:r>
    </w:p>
    <w:p w14:paraId="7DB1738E" w14:textId="77777777" w:rsidR="00344EF8" w:rsidRDefault="00344EF8" w:rsidP="00344EF8">
      <w:pPr>
        <w:pStyle w:val="AllText"/>
      </w:pPr>
      <w:r>
        <w:t xml:space="preserve">            context.done("Failed");</w:t>
      </w:r>
    </w:p>
    <w:p w14:paraId="1BAAFF81" w14:textId="77777777" w:rsidR="00344EF8" w:rsidRDefault="00344EF8" w:rsidP="00344EF8">
      <w:pPr>
        <w:pStyle w:val="AllText"/>
      </w:pPr>
      <w:r>
        <w:t xml:space="preserve">            });</w:t>
      </w:r>
    </w:p>
    <w:p w14:paraId="7A06D612" w14:textId="0A1CD39A" w:rsidR="00344EF8" w:rsidRDefault="00344EF8" w:rsidP="00F871E8">
      <w:pPr>
        <w:pStyle w:val="AllText"/>
      </w:pPr>
      <w:r>
        <w:t xml:space="preserve">            break;           </w:t>
      </w:r>
    </w:p>
    <w:p w14:paraId="734F589D" w14:textId="77777777" w:rsidR="00344EF8" w:rsidRDefault="00344EF8" w:rsidP="00344EF8">
      <w:pPr>
        <w:pStyle w:val="AllText"/>
      </w:pPr>
      <w:r>
        <w:t xml:space="preserve">                case "GoRight": </w:t>
      </w:r>
    </w:p>
    <w:p w14:paraId="24A40735" w14:textId="75204042" w:rsidR="00344EF8" w:rsidRDefault="00344EF8" w:rsidP="00F871E8">
      <w:pPr>
        <w:pStyle w:val="AllText"/>
      </w:pPr>
      <w:r>
        <w:t xml:space="preserve">            var endpoint_15 = "https://api.thingspeak.com/update?api_key=XGCXWVZVO8YFWF8J&amp;field1=114"; /* Value "114" sent to thingspeak */                        </w:t>
      </w:r>
    </w:p>
    <w:p w14:paraId="43B547C8" w14:textId="77777777" w:rsidR="00344EF8" w:rsidRDefault="00344EF8" w:rsidP="00344EF8">
      <w:pPr>
        <w:pStyle w:val="AllText"/>
      </w:pPr>
      <w:r>
        <w:t xml:space="preserve">            https.get(endpoint_15, function (result) {</w:t>
      </w:r>
    </w:p>
    <w:p w14:paraId="1C8FA118" w14:textId="77777777" w:rsidR="00344EF8" w:rsidRDefault="00344EF8" w:rsidP="00344EF8">
      <w:pPr>
        <w:pStyle w:val="AllText"/>
      </w:pPr>
      <w:r>
        <w:t xml:space="preserve">            console.log('Success, with: ' + result.statusCode);</w:t>
      </w:r>
    </w:p>
    <w:p w14:paraId="4D23DC9A" w14:textId="77777777" w:rsidR="00344EF8" w:rsidRDefault="00344EF8" w:rsidP="00344EF8">
      <w:pPr>
        <w:pStyle w:val="AllText"/>
      </w:pPr>
      <w:r>
        <w:t xml:space="preserve">            context.succeed(</w:t>
      </w:r>
    </w:p>
    <w:p w14:paraId="73D2D356" w14:textId="77777777" w:rsidR="00344EF8" w:rsidRDefault="00344EF8" w:rsidP="00344EF8">
      <w:pPr>
        <w:pStyle w:val="AllText"/>
      </w:pPr>
      <w:r>
        <w:t xml:space="preserve">                generateResponse(buildSpeechletResponse("Going right.", true), //This is what Alexa will say if the option is to go right</w:t>
      </w:r>
    </w:p>
    <w:p w14:paraId="7A0290CF" w14:textId="77777777" w:rsidR="00344EF8" w:rsidRDefault="00344EF8" w:rsidP="00344EF8">
      <w:pPr>
        <w:pStyle w:val="AllText"/>
      </w:pPr>
      <w:r>
        <w:t xml:space="preserve">                    {}</w:t>
      </w:r>
    </w:p>
    <w:p w14:paraId="4F7A5E18" w14:textId="77777777" w:rsidR="00344EF8" w:rsidRDefault="00344EF8" w:rsidP="00344EF8">
      <w:pPr>
        <w:pStyle w:val="AllText"/>
      </w:pPr>
      <w:r>
        <w:t xml:space="preserve">                )</w:t>
      </w:r>
    </w:p>
    <w:p w14:paraId="2478932A" w14:textId="77777777" w:rsidR="00344EF8" w:rsidRDefault="00344EF8" w:rsidP="00344EF8">
      <w:pPr>
        <w:pStyle w:val="AllText"/>
      </w:pPr>
      <w:r>
        <w:t xml:space="preserve">            );</w:t>
      </w:r>
    </w:p>
    <w:p w14:paraId="40B280EF" w14:textId="77777777" w:rsidR="00344EF8" w:rsidRDefault="00344EF8" w:rsidP="00344EF8">
      <w:pPr>
        <w:pStyle w:val="AllText"/>
      </w:pPr>
      <w:r>
        <w:t xml:space="preserve">            }).on('error', function (err) {</w:t>
      </w:r>
    </w:p>
    <w:p w14:paraId="1B092007" w14:textId="77777777" w:rsidR="00344EF8" w:rsidRDefault="00344EF8" w:rsidP="00344EF8">
      <w:pPr>
        <w:pStyle w:val="AllText"/>
      </w:pPr>
      <w:r>
        <w:t xml:space="preserve">            console.log('Error, with: ' + err.message);</w:t>
      </w:r>
    </w:p>
    <w:p w14:paraId="481E5FCB" w14:textId="77777777" w:rsidR="00344EF8" w:rsidRDefault="00344EF8" w:rsidP="00344EF8">
      <w:pPr>
        <w:pStyle w:val="AllText"/>
      </w:pPr>
      <w:r>
        <w:t xml:space="preserve">            context.done("Failed");</w:t>
      </w:r>
    </w:p>
    <w:p w14:paraId="504DD1E0" w14:textId="77777777" w:rsidR="00344EF8" w:rsidRDefault="00344EF8" w:rsidP="00344EF8">
      <w:pPr>
        <w:pStyle w:val="AllText"/>
      </w:pPr>
      <w:r>
        <w:t xml:space="preserve">            });</w:t>
      </w:r>
    </w:p>
    <w:p w14:paraId="21002FAD" w14:textId="18E4D5E2" w:rsidR="00344EF8" w:rsidRDefault="00344EF8" w:rsidP="00F871E8">
      <w:pPr>
        <w:pStyle w:val="AllText"/>
      </w:pPr>
      <w:r>
        <w:t xml:space="preserve">            break;            </w:t>
      </w:r>
    </w:p>
    <w:p w14:paraId="1F31BCEB" w14:textId="714E0A67" w:rsidR="00344EF8" w:rsidRDefault="00344EF8" w:rsidP="00344EF8">
      <w:pPr>
        <w:pStyle w:val="AllText"/>
      </w:pPr>
      <w:r>
        <w:t xml:space="preserve">        case "ChannelSixteen": //Channel 16 intent</w:t>
      </w:r>
    </w:p>
    <w:p w14:paraId="1260920D" w14:textId="17D75B97" w:rsidR="00344EF8" w:rsidRDefault="00344EF8" w:rsidP="00F871E8">
      <w:pPr>
        <w:pStyle w:val="AllText"/>
      </w:pPr>
      <w:r>
        <w:t xml:space="preserve">         var endpoint_16 = "https://api.thingspeak.com/update?api_key=XGCXWVZVO8YFWF8J&amp;field1=16"; /* Value "16" sent to thingspeak */                        </w:t>
      </w:r>
    </w:p>
    <w:p w14:paraId="1DCFAE2E" w14:textId="77777777" w:rsidR="00344EF8" w:rsidRDefault="00344EF8" w:rsidP="00344EF8">
      <w:pPr>
        <w:pStyle w:val="AllText"/>
      </w:pPr>
      <w:r>
        <w:t xml:space="preserve">            https.get(endpoint_16, function (result) {</w:t>
      </w:r>
    </w:p>
    <w:p w14:paraId="4359C9B1" w14:textId="77777777" w:rsidR="00344EF8" w:rsidRDefault="00344EF8" w:rsidP="00344EF8">
      <w:pPr>
        <w:pStyle w:val="AllText"/>
      </w:pPr>
      <w:r>
        <w:t xml:space="preserve">            console.log('Success, with: ' + result.statusCode);</w:t>
      </w:r>
    </w:p>
    <w:p w14:paraId="669B60DE" w14:textId="77777777" w:rsidR="00344EF8" w:rsidRDefault="00344EF8" w:rsidP="00344EF8">
      <w:pPr>
        <w:pStyle w:val="AllText"/>
      </w:pPr>
      <w:r>
        <w:t xml:space="preserve">            context.succeed(</w:t>
      </w:r>
    </w:p>
    <w:p w14:paraId="71E00F1E" w14:textId="77777777" w:rsidR="00344EF8" w:rsidRDefault="00344EF8" w:rsidP="00344EF8">
      <w:pPr>
        <w:pStyle w:val="AllText"/>
      </w:pPr>
      <w:r>
        <w:t xml:space="preserve">                generateResponse(buildSpeechletResponse("Going to channel sixteen.", true), //This is what Alexa will say if channel is switched to 16.</w:t>
      </w:r>
    </w:p>
    <w:p w14:paraId="3BB0F65F" w14:textId="77777777" w:rsidR="00344EF8" w:rsidRDefault="00344EF8" w:rsidP="00344EF8">
      <w:pPr>
        <w:pStyle w:val="AllText"/>
      </w:pPr>
      <w:r>
        <w:t xml:space="preserve">                    {}</w:t>
      </w:r>
    </w:p>
    <w:p w14:paraId="0EE879C0" w14:textId="77777777" w:rsidR="00344EF8" w:rsidRDefault="00344EF8" w:rsidP="00344EF8">
      <w:pPr>
        <w:pStyle w:val="AllText"/>
      </w:pPr>
      <w:r>
        <w:t xml:space="preserve">                )</w:t>
      </w:r>
    </w:p>
    <w:p w14:paraId="0793690F" w14:textId="77777777" w:rsidR="00344EF8" w:rsidRDefault="00344EF8" w:rsidP="00344EF8">
      <w:pPr>
        <w:pStyle w:val="AllText"/>
      </w:pPr>
      <w:r>
        <w:t xml:space="preserve">            );</w:t>
      </w:r>
    </w:p>
    <w:p w14:paraId="3D3221AB" w14:textId="77777777" w:rsidR="00344EF8" w:rsidRDefault="00344EF8" w:rsidP="00344EF8">
      <w:pPr>
        <w:pStyle w:val="AllText"/>
      </w:pPr>
      <w:r>
        <w:t xml:space="preserve">            }).on('error', function (err) {</w:t>
      </w:r>
    </w:p>
    <w:p w14:paraId="47425FF5" w14:textId="77777777" w:rsidR="00344EF8" w:rsidRDefault="00344EF8" w:rsidP="00344EF8">
      <w:pPr>
        <w:pStyle w:val="AllText"/>
      </w:pPr>
      <w:r>
        <w:t xml:space="preserve">            console.log('Error, with: ' + err.message);</w:t>
      </w:r>
    </w:p>
    <w:p w14:paraId="586814BE" w14:textId="77777777" w:rsidR="00344EF8" w:rsidRDefault="00344EF8" w:rsidP="00344EF8">
      <w:pPr>
        <w:pStyle w:val="AllText"/>
      </w:pPr>
      <w:r>
        <w:t xml:space="preserve">            context.done("Failed");</w:t>
      </w:r>
    </w:p>
    <w:p w14:paraId="2BF09597" w14:textId="77777777" w:rsidR="00344EF8" w:rsidRDefault="00344EF8" w:rsidP="00344EF8">
      <w:pPr>
        <w:pStyle w:val="AllText"/>
      </w:pPr>
      <w:r>
        <w:t xml:space="preserve">            });</w:t>
      </w:r>
    </w:p>
    <w:p w14:paraId="23D28279" w14:textId="2EA51583" w:rsidR="00344EF8" w:rsidRDefault="00344EF8" w:rsidP="00F871E8">
      <w:pPr>
        <w:pStyle w:val="AllText"/>
      </w:pPr>
      <w:r>
        <w:t xml:space="preserve">            break;                      </w:t>
      </w:r>
    </w:p>
    <w:p w14:paraId="5DE416DA" w14:textId="77777777" w:rsidR="00344EF8" w:rsidRDefault="00344EF8" w:rsidP="00F871E8">
      <w:pPr>
        <w:pStyle w:val="AllText"/>
        <w:ind w:firstLine="0"/>
      </w:pPr>
      <w:r>
        <w:t xml:space="preserve">              case "ChannelTwentyOne": //Channel 21 intent</w:t>
      </w:r>
    </w:p>
    <w:p w14:paraId="44C80980" w14:textId="44FD6B72" w:rsidR="00344EF8" w:rsidRDefault="00344EF8" w:rsidP="00F871E8">
      <w:pPr>
        <w:pStyle w:val="AllText"/>
      </w:pPr>
      <w:r>
        <w:t xml:space="preserve">            var endpoint_17 = "https://api.thingspeak.com/update?api_key=XGCXWVZVO8YFWF8J&amp;field1=21"; /* Value "21" sent to thingspeak */                        </w:t>
      </w:r>
    </w:p>
    <w:p w14:paraId="49214146" w14:textId="77777777" w:rsidR="00344EF8" w:rsidRDefault="00344EF8" w:rsidP="00344EF8">
      <w:pPr>
        <w:pStyle w:val="AllText"/>
      </w:pPr>
      <w:r>
        <w:t xml:space="preserve">            https.get(endpoint_17, function (result) {</w:t>
      </w:r>
    </w:p>
    <w:p w14:paraId="1BD2091A" w14:textId="77777777" w:rsidR="00344EF8" w:rsidRDefault="00344EF8" w:rsidP="00344EF8">
      <w:pPr>
        <w:pStyle w:val="AllText"/>
      </w:pPr>
      <w:r>
        <w:t xml:space="preserve">            console.log('Success, with: ' + result.statusCode);</w:t>
      </w:r>
    </w:p>
    <w:p w14:paraId="63B3E8C9" w14:textId="77777777" w:rsidR="00344EF8" w:rsidRDefault="00344EF8" w:rsidP="00344EF8">
      <w:pPr>
        <w:pStyle w:val="AllText"/>
      </w:pPr>
      <w:r>
        <w:t xml:space="preserve">            context.succeed(</w:t>
      </w:r>
    </w:p>
    <w:p w14:paraId="07F645A8" w14:textId="77777777" w:rsidR="00344EF8" w:rsidRDefault="00344EF8" w:rsidP="00344EF8">
      <w:pPr>
        <w:pStyle w:val="AllText"/>
      </w:pPr>
      <w:r>
        <w:t xml:space="preserve">                generateResponse(buildSpeechletResponse("Going to channel twenty one.", true), //This is what Alexa will say if channel is switched to 21</w:t>
      </w:r>
    </w:p>
    <w:p w14:paraId="0DDB0152" w14:textId="77777777" w:rsidR="00344EF8" w:rsidRDefault="00344EF8" w:rsidP="00344EF8">
      <w:pPr>
        <w:pStyle w:val="AllText"/>
      </w:pPr>
      <w:r>
        <w:t xml:space="preserve">                    {}</w:t>
      </w:r>
    </w:p>
    <w:p w14:paraId="25CE5E9D" w14:textId="77777777" w:rsidR="00344EF8" w:rsidRDefault="00344EF8" w:rsidP="00344EF8">
      <w:pPr>
        <w:pStyle w:val="AllText"/>
      </w:pPr>
      <w:r>
        <w:t xml:space="preserve">                )</w:t>
      </w:r>
    </w:p>
    <w:p w14:paraId="79106CDF" w14:textId="77777777" w:rsidR="00344EF8" w:rsidRDefault="00344EF8" w:rsidP="00344EF8">
      <w:pPr>
        <w:pStyle w:val="AllText"/>
      </w:pPr>
      <w:r>
        <w:t xml:space="preserve">            );</w:t>
      </w:r>
    </w:p>
    <w:p w14:paraId="062D9DED" w14:textId="77777777" w:rsidR="00344EF8" w:rsidRDefault="00344EF8" w:rsidP="00344EF8">
      <w:pPr>
        <w:pStyle w:val="AllText"/>
      </w:pPr>
      <w:r>
        <w:t xml:space="preserve">            }).on('error', function (err) {</w:t>
      </w:r>
    </w:p>
    <w:p w14:paraId="1F104AC4" w14:textId="77777777" w:rsidR="00344EF8" w:rsidRDefault="00344EF8" w:rsidP="00344EF8">
      <w:pPr>
        <w:pStyle w:val="AllText"/>
      </w:pPr>
      <w:r>
        <w:t xml:space="preserve">            console.log('Error, with: ' + err.message);</w:t>
      </w:r>
    </w:p>
    <w:p w14:paraId="4F11077C" w14:textId="77777777" w:rsidR="00344EF8" w:rsidRDefault="00344EF8" w:rsidP="00344EF8">
      <w:pPr>
        <w:pStyle w:val="AllText"/>
      </w:pPr>
      <w:r>
        <w:t xml:space="preserve">            context.done("Failed");</w:t>
      </w:r>
    </w:p>
    <w:p w14:paraId="5B59086C" w14:textId="77777777" w:rsidR="00344EF8" w:rsidRDefault="00344EF8" w:rsidP="00344EF8">
      <w:pPr>
        <w:pStyle w:val="AllText"/>
      </w:pPr>
      <w:r>
        <w:t xml:space="preserve">            });</w:t>
      </w:r>
    </w:p>
    <w:p w14:paraId="3C113C5F" w14:textId="0D88A471" w:rsidR="00344EF8" w:rsidRDefault="00344EF8" w:rsidP="00F871E8">
      <w:pPr>
        <w:pStyle w:val="AllText"/>
      </w:pPr>
      <w:r>
        <w:t xml:space="preserve">            break;                        </w:t>
      </w:r>
    </w:p>
    <w:p w14:paraId="7C45E71B" w14:textId="77777777" w:rsidR="00344EF8" w:rsidRDefault="00344EF8" w:rsidP="00344EF8">
      <w:pPr>
        <w:pStyle w:val="AllText"/>
      </w:pPr>
      <w:r>
        <w:t xml:space="preserve">              case "ChannelTwentyThree": //Channel 23 intent</w:t>
      </w:r>
    </w:p>
    <w:p w14:paraId="7E6E6B87" w14:textId="25F1457D" w:rsidR="00344EF8" w:rsidRDefault="00344EF8" w:rsidP="00F871E8">
      <w:pPr>
        <w:pStyle w:val="AllText"/>
      </w:pPr>
      <w:r>
        <w:t xml:space="preserve">            var endpoint_18 = "https://api.thingspeak.com/update?api_key=XGCXWVZVO8YFWF8J&amp;field1=23"; /* Value "23" sent to thingspeak */                        </w:t>
      </w:r>
    </w:p>
    <w:p w14:paraId="6D20112D" w14:textId="77777777" w:rsidR="00344EF8" w:rsidRDefault="00344EF8" w:rsidP="00344EF8">
      <w:pPr>
        <w:pStyle w:val="AllText"/>
      </w:pPr>
      <w:r>
        <w:t xml:space="preserve">            https.get(endpoint_18, function (result) {</w:t>
      </w:r>
    </w:p>
    <w:p w14:paraId="023FE45C" w14:textId="77777777" w:rsidR="00344EF8" w:rsidRDefault="00344EF8" w:rsidP="00344EF8">
      <w:pPr>
        <w:pStyle w:val="AllText"/>
      </w:pPr>
      <w:r>
        <w:t xml:space="preserve">            console.log('Success, with: ' + result.statusCode);</w:t>
      </w:r>
    </w:p>
    <w:p w14:paraId="68285E62" w14:textId="77777777" w:rsidR="00344EF8" w:rsidRDefault="00344EF8" w:rsidP="00344EF8">
      <w:pPr>
        <w:pStyle w:val="AllText"/>
      </w:pPr>
      <w:r>
        <w:t xml:space="preserve">            context.succeed(</w:t>
      </w:r>
    </w:p>
    <w:p w14:paraId="6FB9C1F3" w14:textId="77777777" w:rsidR="00344EF8" w:rsidRDefault="00344EF8" w:rsidP="00344EF8">
      <w:pPr>
        <w:pStyle w:val="AllText"/>
      </w:pPr>
      <w:r>
        <w:t xml:space="preserve">                generateResponse(buildSpeechletResponse("Going to channel twenty three.", true), //This is what Alexa will say if channel is changed to 23.</w:t>
      </w:r>
    </w:p>
    <w:p w14:paraId="44526AC8" w14:textId="77777777" w:rsidR="00344EF8" w:rsidRDefault="00344EF8" w:rsidP="00344EF8">
      <w:pPr>
        <w:pStyle w:val="AllText"/>
      </w:pPr>
      <w:r>
        <w:t xml:space="preserve">                    {}</w:t>
      </w:r>
    </w:p>
    <w:p w14:paraId="28D75CE4" w14:textId="77777777" w:rsidR="00344EF8" w:rsidRDefault="00344EF8" w:rsidP="00344EF8">
      <w:pPr>
        <w:pStyle w:val="AllText"/>
      </w:pPr>
      <w:r>
        <w:t xml:space="preserve">                )</w:t>
      </w:r>
    </w:p>
    <w:p w14:paraId="69134F52" w14:textId="77777777" w:rsidR="00344EF8" w:rsidRDefault="00344EF8" w:rsidP="00344EF8">
      <w:pPr>
        <w:pStyle w:val="AllText"/>
      </w:pPr>
      <w:r>
        <w:t xml:space="preserve">            );</w:t>
      </w:r>
    </w:p>
    <w:p w14:paraId="24D6FB58" w14:textId="77777777" w:rsidR="00344EF8" w:rsidRDefault="00344EF8" w:rsidP="00344EF8">
      <w:pPr>
        <w:pStyle w:val="AllText"/>
      </w:pPr>
      <w:r>
        <w:t xml:space="preserve">            }).on('error', function (err) {</w:t>
      </w:r>
    </w:p>
    <w:p w14:paraId="667530CA" w14:textId="77777777" w:rsidR="00344EF8" w:rsidRDefault="00344EF8" w:rsidP="00344EF8">
      <w:pPr>
        <w:pStyle w:val="AllText"/>
      </w:pPr>
      <w:r>
        <w:t xml:space="preserve">            console.log('Error, with: ' + err.message);</w:t>
      </w:r>
    </w:p>
    <w:p w14:paraId="38DD9CB6" w14:textId="77777777" w:rsidR="00344EF8" w:rsidRDefault="00344EF8" w:rsidP="00344EF8">
      <w:pPr>
        <w:pStyle w:val="AllText"/>
      </w:pPr>
      <w:r>
        <w:t xml:space="preserve">            context.done("Failed");</w:t>
      </w:r>
    </w:p>
    <w:p w14:paraId="28D1B81A" w14:textId="77777777" w:rsidR="00344EF8" w:rsidRDefault="00344EF8" w:rsidP="00344EF8">
      <w:pPr>
        <w:pStyle w:val="AllText"/>
      </w:pPr>
      <w:r>
        <w:t xml:space="preserve">            });</w:t>
      </w:r>
    </w:p>
    <w:p w14:paraId="368D99A7" w14:textId="58C3243E" w:rsidR="00344EF8" w:rsidRDefault="00344EF8" w:rsidP="00F871E8">
      <w:pPr>
        <w:pStyle w:val="AllText"/>
      </w:pPr>
      <w:r>
        <w:t xml:space="preserve">            break;                        </w:t>
      </w:r>
    </w:p>
    <w:p w14:paraId="714C73EE" w14:textId="77777777" w:rsidR="00344EF8" w:rsidRDefault="00344EF8" w:rsidP="00344EF8">
      <w:pPr>
        <w:pStyle w:val="AllText"/>
      </w:pPr>
      <w:r>
        <w:t xml:space="preserve">             case "ChannelThirtySix": //Channel 36 intent</w:t>
      </w:r>
    </w:p>
    <w:p w14:paraId="67D51A50" w14:textId="2DA2DF9D" w:rsidR="00344EF8" w:rsidRDefault="00344EF8" w:rsidP="00F871E8">
      <w:pPr>
        <w:pStyle w:val="AllText"/>
      </w:pPr>
      <w:r>
        <w:t xml:space="preserve">            var endpoint_19 = "https://api.thingspeak.com/update?api_key=XGCXWVZVO8YFWF8J&amp;field1=36"; /* Value "36" sent to thingspeak */                        </w:t>
      </w:r>
    </w:p>
    <w:p w14:paraId="755F62C0" w14:textId="77777777" w:rsidR="00344EF8" w:rsidRDefault="00344EF8" w:rsidP="00344EF8">
      <w:pPr>
        <w:pStyle w:val="AllText"/>
      </w:pPr>
      <w:r>
        <w:t xml:space="preserve">            https.get(endpoint_19, function (result) {</w:t>
      </w:r>
    </w:p>
    <w:p w14:paraId="675C4AF8" w14:textId="77777777" w:rsidR="00344EF8" w:rsidRDefault="00344EF8" w:rsidP="00344EF8">
      <w:pPr>
        <w:pStyle w:val="AllText"/>
      </w:pPr>
      <w:r>
        <w:t xml:space="preserve">            console.log('Success, with: ' + result.statusCode);</w:t>
      </w:r>
    </w:p>
    <w:p w14:paraId="5AB50999" w14:textId="77777777" w:rsidR="00344EF8" w:rsidRDefault="00344EF8" w:rsidP="00344EF8">
      <w:pPr>
        <w:pStyle w:val="AllText"/>
      </w:pPr>
      <w:r>
        <w:t xml:space="preserve">            context.succeed(</w:t>
      </w:r>
    </w:p>
    <w:p w14:paraId="6E3E15EF" w14:textId="77777777" w:rsidR="00344EF8" w:rsidRDefault="00344EF8" w:rsidP="00344EF8">
      <w:pPr>
        <w:pStyle w:val="AllText"/>
      </w:pPr>
      <w:r>
        <w:t xml:space="preserve">                generateResponse(buildSpeechletResponse("Going to channel thirty six.", true), //This is what Alexa will say if channel is changed to 36.</w:t>
      </w:r>
    </w:p>
    <w:p w14:paraId="5EDC6C7B" w14:textId="77777777" w:rsidR="00344EF8" w:rsidRDefault="00344EF8" w:rsidP="00344EF8">
      <w:pPr>
        <w:pStyle w:val="AllText"/>
      </w:pPr>
      <w:r>
        <w:t xml:space="preserve">                    {}</w:t>
      </w:r>
    </w:p>
    <w:p w14:paraId="493A91DC" w14:textId="77777777" w:rsidR="00344EF8" w:rsidRDefault="00344EF8" w:rsidP="00344EF8">
      <w:pPr>
        <w:pStyle w:val="AllText"/>
      </w:pPr>
      <w:r>
        <w:t xml:space="preserve">                )</w:t>
      </w:r>
    </w:p>
    <w:p w14:paraId="66FA8354" w14:textId="77777777" w:rsidR="00344EF8" w:rsidRDefault="00344EF8" w:rsidP="00344EF8">
      <w:pPr>
        <w:pStyle w:val="AllText"/>
      </w:pPr>
      <w:r>
        <w:t xml:space="preserve">            );</w:t>
      </w:r>
    </w:p>
    <w:p w14:paraId="338D28A0" w14:textId="77777777" w:rsidR="00344EF8" w:rsidRDefault="00344EF8" w:rsidP="00344EF8">
      <w:pPr>
        <w:pStyle w:val="AllText"/>
      </w:pPr>
      <w:r>
        <w:t xml:space="preserve">            }).on('error', function (err) {</w:t>
      </w:r>
    </w:p>
    <w:p w14:paraId="495C464F" w14:textId="77777777" w:rsidR="00344EF8" w:rsidRDefault="00344EF8" w:rsidP="00344EF8">
      <w:pPr>
        <w:pStyle w:val="AllText"/>
      </w:pPr>
      <w:r>
        <w:t xml:space="preserve">            console.log('Error, with: ' + err.message);</w:t>
      </w:r>
    </w:p>
    <w:p w14:paraId="740229C6" w14:textId="77777777" w:rsidR="00344EF8" w:rsidRDefault="00344EF8" w:rsidP="00344EF8">
      <w:pPr>
        <w:pStyle w:val="AllText"/>
      </w:pPr>
      <w:r>
        <w:t xml:space="preserve">            context.done("Failed");</w:t>
      </w:r>
    </w:p>
    <w:p w14:paraId="12099269" w14:textId="77777777" w:rsidR="00344EF8" w:rsidRDefault="00344EF8" w:rsidP="00344EF8">
      <w:pPr>
        <w:pStyle w:val="AllText"/>
      </w:pPr>
      <w:r>
        <w:t xml:space="preserve">            });</w:t>
      </w:r>
    </w:p>
    <w:p w14:paraId="18D6F4B7" w14:textId="28897CB8" w:rsidR="00344EF8" w:rsidRDefault="00344EF8" w:rsidP="00F871E8">
      <w:pPr>
        <w:pStyle w:val="AllText"/>
      </w:pPr>
      <w:r>
        <w:t xml:space="preserve">            break;                        </w:t>
      </w:r>
    </w:p>
    <w:p w14:paraId="0976C6BB" w14:textId="77777777" w:rsidR="00344EF8" w:rsidRDefault="00344EF8" w:rsidP="00344EF8">
      <w:pPr>
        <w:pStyle w:val="AllText"/>
      </w:pPr>
      <w:r>
        <w:t xml:space="preserve">             case "ChannelFortySeven": //Channel 47 intent</w:t>
      </w:r>
    </w:p>
    <w:p w14:paraId="5FB89731" w14:textId="5E47EEAD" w:rsidR="00344EF8" w:rsidRDefault="00344EF8" w:rsidP="00F871E8">
      <w:pPr>
        <w:pStyle w:val="AllText"/>
      </w:pPr>
      <w:r>
        <w:t xml:space="preserve">            var endpoint_20 = "https://api.thingspeak.com/update?api_key=XGCXWVZVO8YFWF8J&amp;field1=47"; /* Value "47" sent to thingspeak */                        </w:t>
      </w:r>
    </w:p>
    <w:p w14:paraId="478D0EE3" w14:textId="77777777" w:rsidR="00344EF8" w:rsidRDefault="00344EF8" w:rsidP="00344EF8">
      <w:pPr>
        <w:pStyle w:val="AllText"/>
      </w:pPr>
      <w:r>
        <w:t xml:space="preserve">            https.get(endpoint_20, function (result) {</w:t>
      </w:r>
    </w:p>
    <w:p w14:paraId="0980FD60" w14:textId="77777777" w:rsidR="00344EF8" w:rsidRDefault="00344EF8" w:rsidP="00344EF8">
      <w:pPr>
        <w:pStyle w:val="AllText"/>
      </w:pPr>
      <w:r>
        <w:t xml:space="preserve">            console.log('Success, with: ' + result.statusCode);</w:t>
      </w:r>
    </w:p>
    <w:p w14:paraId="3484F65C" w14:textId="77777777" w:rsidR="00344EF8" w:rsidRDefault="00344EF8" w:rsidP="00344EF8">
      <w:pPr>
        <w:pStyle w:val="AllText"/>
      </w:pPr>
      <w:r>
        <w:t xml:space="preserve">            context.succeed(</w:t>
      </w:r>
    </w:p>
    <w:p w14:paraId="6BEC00E2" w14:textId="77777777" w:rsidR="00344EF8" w:rsidRDefault="00344EF8" w:rsidP="00344EF8">
      <w:pPr>
        <w:pStyle w:val="AllText"/>
      </w:pPr>
      <w:r>
        <w:t xml:space="preserve">                generateResponse(buildSpeechletResponse("Going to channel forty seven.", true), //This is what Alexa will say if channel is changed to 47.</w:t>
      </w:r>
    </w:p>
    <w:p w14:paraId="57EAD9A8" w14:textId="77777777" w:rsidR="00344EF8" w:rsidRDefault="00344EF8" w:rsidP="00344EF8">
      <w:pPr>
        <w:pStyle w:val="AllText"/>
      </w:pPr>
      <w:r>
        <w:t xml:space="preserve">                    {}</w:t>
      </w:r>
    </w:p>
    <w:p w14:paraId="67ACF019" w14:textId="77777777" w:rsidR="00344EF8" w:rsidRDefault="00344EF8" w:rsidP="00344EF8">
      <w:pPr>
        <w:pStyle w:val="AllText"/>
      </w:pPr>
      <w:r>
        <w:t xml:space="preserve">                )</w:t>
      </w:r>
    </w:p>
    <w:p w14:paraId="7083E8C3" w14:textId="77777777" w:rsidR="00344EF8" w:rsidRDefault="00344EF8" w:rsidP="00344EF8">
      <w:pPr>
        <w:pStyle w:val="AllText"/>
      </w:pPr>
      <w:r>
        <w:t xml:space="preserve">            );</w:t>
      </w:r>
    </w:p>
    <w:p w14:paraId="0F858072" w14:textId="77777777" w:rsidR="00344EF8" w:rsidRDefault="00344EF8" w:rsidP="00344EF8">
      <w:pPr>
        <w:pStyle w:val="AllText"/>
      </w:pPr>
      <w:r>
        <w:t xml:space="preserve">            }).on('error', function (err) {</w:t>
      </w:r>
    </w:p>
    <w:p w14:paraId="0F9D55C8" w14:textId="77777777" w:rsidR="00344EF8" w:rsidRDefault="00344EF8" w:rsidP="00344EF8">
      <w:pPr>
        <w:pStyle w:val="AllText"/>
      </w:pPr>
      <w:r>
        <w:t xml:space="preserve">            console.log('Error, with: ' + err.message);</w:t>
      </w:r>
    </w:p>
    <w:p w14:paraId="21F08E42" w14:textId="77777777" w:rsidR="00344EF8" w:rsidRDefault="00344EF8" w:rsidP="00344EF8">
      <w:pPr>
        <w:pStyle w:val="AllText"/>
      </w:pPr>
      <w:r>
        <w:t xml:space="preserve">            context.done("Failed");</w:t>
      </w:r>
    </w:p>
    <w:p w14:paraId="248E4116" w14:textId="77777777" w:rsidR="00344EF8" w:rsidRDefault="00344EF8" w:rsidP="00344EF8">
      <w:pPr>
        <w:pStyle w:val="AllText"/>
      </w:pPr>
      <w:r>
        <w:t xml:space="preserve">            });</w:t>
      </w:r>
    </w:p>
    <w:p w14:paraId="672CD3FD" w14:textId="012DCA10" w:rsidR="00344EF8" w:rsidRDefault="00344EF8" w:rsidP="00F871E8">
      <w:pPr>
        <w:pStyle w:val="AllText"/>
      </w:pPr>
      <w:r>
        <w:t xml:space="preserve">            break;                    </w:t>
      </w:r>
    </w:p>
    <w:p w14:paraId="3DCD8F75" w14:textId="77777777" w:rsidR="00344EF8" w:rsidRDefault="00344EF8" w:rsidP="00344EF8">
      <w:pPr>
        <w:pStyle w:val="AllText"/>
      </w:pPr>
      <w:r>
        <w:t xml:space="preserve">             case "ChannelSixtyThree": //Channel 63 intent</w:t>
      </w:r>
    </w:p>
    <w:p w14:paraId="6E29EADC" w14:textId="021573BB" w:rsidR="00344EF8" w:rsidRDefault="00344EF8" w:rsidP="00F871E8">
      <w:pPr>
        <w:pStyle w:val="AllText"/>
      </w:pPr>
      <w:r>
        <w:t xml:space="preserve">            var endpoint_21 = "https://api.thingspeak.com/update?api_key=XGCXWVZVO8YFWF8J&amp;field1=63"; /* Value "63" sent to thingspeak */                        </w:t>
      </w:r>
    </w:p>
    <w:p w14:paraId="5923E2F8" w14:textId="77777777" w:rsidR="00344EF8" w:rsidRDefault="00344EF8" w:rsidP="00344EF8">
      <w:pPr>
        <w:pStyle w:val="AllText"/>
      </w:pPr>
      <w:r>
        <w:t xml:space="preserve">            https.get(endpoint_21, function (result) {</w:t>
      </w:r>
    </w:p>
    <w:p w14:paraId="50C73768" w14:textId="77777777" w:rsidR="00344EF8" w:rsidRDefault="00344EF8" w:rsidP="00344EF8">
      <w:pPr>
        <w:pStyle w:val="AllText"/>
      </w:pPr>
      <w:r>
        <w:t xml:space="preserve">            console.log('Success, with: ' + result.statusCode);</w:t>
      </w:r>
    </w:p>
    <w:p w14:paraId="05A57F87" w14:textId="77777777" w:rsidR="00344EF8" w:rsidRDefault="00344EF8" w:rsidP="00344EF8">
      <w:pPr>
        <w:pStyle w:val="AllText"/>
      </w:pPr>
      <w:r>
        <w:t xml:space="preserve">            context.succeed(</w:t>
      </w:r>
    </w:p>
    <w:p w14:paraId="391A235A" w14:textId="77777777" w:rsidR="00344EF8" w:rsidRDefault="00344EF8" w:rsidP="00344EF8">
      <w:pPr>
        <w:pStyle w:val="AllText"/>
      </w:pPr>
      <w:r>
        <w:t xml:space="preserve">                generateResponse(buildSpeechletResponse("Going to channel sixty three.", true), //This is what Alexa will say if channel is changed to 63.</w:t>
      </w:r>
    </w:p>
    <w:p w14:paraId="3ACB0E36" w14:textId="77777777" w:rsidR="00344EF8" w:rsidRDefault="00344EF8" w:rsidP="00344EF8">
      <w:pPr>
        <w:pStyle w:val="AllText"/>
      </w:pPr>
      <w:r>
        <w:t xml:space="preserve">                    {}</w:t>
      </w:r>
    </w:p>
    <w:p w14:paraId="1AECF148" w14:textId="77777777" w:rsidR="00344EF8" w:rsidRDefault="00344EF8" w:rsidP="00344EF8">
      <w:pPr>
        <w:pStyle w:val="AllText"/>
      </w:pPr>
      <w:r>
        <w:t xml:space="preserve">                )</w:t>
      </w:r>
    </w:p>
    <w:p w14:paraId="0EF10B76" w14:textId="77777777" w:rsidR="00344EF8" w:rsidRDefault="00344EF8" w:rsidP="00344EF8">
      <w:pPr>
        <w:pStyle w:val="AllText"/>
      </w:pPr>
      <w:r>
        <w:t xml:space="preserve">            );</w:t>
      </w:r>
    </w:p>
    <w:p w14:paraId="5051591A" w14:textId="77777777" w:rsidR="00344EF8" w:rsidRDefault="00344EF8" w:rsidP="00344EF8">
      <w:pPr>
        <w:pStyle w:val="AllText"/>
      </w:pPr>
      <w:r>
        <w:t xml:space="preserve">            }).on('error', function (err) {</w:t>
      </w:r>
    </w:p>
    <w:p w14:paraId="5BD40CDD" w14:textId="77777777" w:rsidR="00344EF8" w:rsidRDefault="00344EF8" w:rsidP="00344EF8">
      <w:pPr>
        <w:pStyle w:val="AllText"/>
      </w:pPr>
      <w:r>
        <w:t xml:space="preserve">            console.log('Error, with: ' + err.message);</w:t>
      </w:r>
    </w:p>
    <w:p w14:paraId="70FE72FE" w14:textId="77777777" w:rsidR="00344EF8" w:rsidRDefault="00344EF8" w:rsidP="00344EF8">
      <w:pPr>
        <w:pStyle w:val="AllText"/>
      </w:pPr>
      <w:r>
        <w:t xml:space="preserve">            context.done("Failed");</w:t>
      </w:r>
    </w:p>
    <w:p w14:paraId="6C8E6C03" w14:textId="77777777" w:rsidR="00344EF8" w:rsidRDefault="00344EF8" w:rsidP="00344EF8">
      <w:pPr>
        <w:pStyle w:val="AllText"/>
      </w:pPr>
      <w:r>
        <w:t xml:space="preserve">            });</w:t>
      </w:r>
    </w:p>
    <w:p w14:paraId="4F3A2C80" w14:textId="0F882C1D" w:rsidR="00344EF8" w:rsidRDefault="00344EF8" w:rsidP="00F871E8">
      <w:pPr>
        <w:pStyle w:val="AllText"/>
      </w:pPr>
      <w:r>
        <w:t xml:space="preserve">            break;</w:t>
      </w:r>
    </w:p>
    <w:p w14:paraId="05CA0E62" w14:textId="77777777" w:rsidR="00344EF8" w:rsidRDefault="00344EF8" w:rsidP="00344EF8">
      <w:pPr>
        <w:pStyle w:val="AllText"/>
      </w:pPr>
      <w:r>
        <w:t xml:space="preserve">            case "ChannelFour": //Channel 4 intent</w:t>
      </w:r>
    </w:p>
    <w:p w14:paraId="2F6A9D88" w14:textId="3C6BF936" w:rsidR="00344EF8" w:rsidRDefault="00344EF8" w:rsidP="00F871E8">
      <w:pPr>
        <w:pStyle w:val="AllText"/>
      </w:pPr>
      <w:r>
        <w:t xml:space="preserve">            var endpoint_22 = "https://api.thingspeak.com/update?api_key=XGCXWVZVO8YFWF8J&amp;field1=4"; /* Value "4" sent to thingspeak */                        </w:t>
      </w:r>
    </w:p>
    <w:p w14:paraId="282A4479" w14:textId="77777777" w:rsidR="00344EF8" w:rsidRDefault="00344EF8" w:rsidP="00344EF8">
      <w:pPr>
        <w:pStyle w:val="AllText"/>
      </w:pPr>
      <w:r>
        <w:t xml:space="preserve">            https.get(endpoint_22, function (result) {</w:t>
      </w:r>
    </w:p>
    <w:p w14:paraId="7891962B" w14:textId="77777777" w:rsidR="00344EF8" w:rsidRDefault="00344EF8" w:rsidP="00344EF8">
      <w:pPr>
        <w:pStyle w:val="AllText"/>
      </w:pPr>
      <w:r>
        <w:t xml:space="preserve">            console.log('Success, with: ' + result.statusCode);</w:t>
      </w:r>
    </w:p>
    <w:p w14:paraId="043AE304" w14:textId="77777777" w:rsidR="00344EF8" w:rsidRDefault="00344EF8" w:rsidP="00344EF8">
      <w:pPr>
        <w:pStyle w:val="AllText"/>
      </w:pPr>
      <w:r>
        <w:t xml:space="preserve">            context.succeed(</w:t>
      </w:r>
    </w:p>
    <w:p w14:paraId="6223B970" w14:textId="77777777" w:rsidR="00344EF8" w:rsidRDefault="00344EF8" w:rsidP="00344EF8">
      <w:pPr>
        <w:pStyle w:val="AllText"/>
      </w:pPr>
      <w:r>
        <w:t xml:space="preserve">                generateResponse(buildSpeechletResponse("Going to channel four.", true), //This is what Alexa will say if channel is changed to 4.</w:t>
      </w:r>
    </w:p>
    <w:p w14:paraId="0F8DE53E" w14:textId="77777777" w:rsidR="00344EF8" w:rsidRDefault="00344EF8" w:rsidP="00344EF8">
      <w:pPr>
        <w:pStyle w:val="AllText"/>
      </w:pPr>
      <w:r>
        <w:t xml:space="preserve">                    {}</w:t>
      </w:r>
    </w:p>
    <w:p w14:paraId="51A0300C" w14:textId="77777777" w:rsidR="00344EF8" w:rsidRDefault="00344EF8" w:rsidP="00344EF8">
      <w:pPr>
        <w:pStyle w:val="AllText"/>
      </w:pPr>
      <w:r>
        <w:t xml:space="preserve">                )</w:t>
      </w:r>
    </w:p>
    <w:p w14:paraId="096022DD" w14:textId="77777777" w:rsidR="00344EF8" w:rsidRDefault="00344EF8" w:rsidP="00344EF8">
      <w:pPr>
        <w:pStyle w:val="AllText"/>
      </w:pPr>
      <w:r>
        <w:t xml:space="preserve">            );</w:t>
      </w:r>
    </w:p>
    <w:p w14:paraId="48263E58" w14:textId="77777777" w:rsidR="00344EF8" w:rsidRDefault="00344EF8" w:rsidP="00344EF8">
      <w:pPr>
        <w:pStyle w:val="AllText"/>
      </w:pPr>
      <w:r>
        <w:t xml:space="preserve">            }).on('error', function (err) {</w:t>
      </w:r>
    </w:p>
    <w:p w14:paraId="7E32896F" w14:textId="77777777" w:rsidR="00344EF8" w:rsidRDefault="00344EF8" w:rsidP="00344EF8">
      <w:pPr>
        <w:pStyle w:val="AllText"/>
      </w:pPr>
      <w:r>
        <w:t xml:space="preserve">            console.log('Error, with: ' + err.message);</w:t>
      </w:r>
    </w:p>
    <w:p w14:paraId="73CF74DC" w14:textId="77777777" w:rsidR="00344EF8" w:rsidRDefault="00344EF8" w:rsidP="00344EF8">
      <w:pPr>
        <w:pStyle w:val="AllText"/>
      </w:pPr>
      <w:r>
        <w:t xml:space="preserve">            context.done("Failed");</w:t>
      </w:r>
    </w:p>
    <w:p w14:paraId="78C320C4" w14:textId="77777777" w:rsidR="00344EF8" w:rsidRDefault="00344EF8" w:rsidP="00344EF8">
      <w:pPr>
        <w:pStyle w:val="AllText"/>
      </w:pPr>
      <w:r>
        <w:t xml:space="preserve">            });</w:t>
      </w:r>
    </w:p>
    <w:p w14:paraId="091A7EA3" w14:textId="441C71B7" w:rsidR="00344EF8" w:rsidRDefault="00344EF8" w:rsidP="00F871E8">
      <w:pPr>
        <w:pStyle w:val="AllText"/>
        <w:ind w:firstLine="0"/>
      </w:pPr>
      <w:r>
        <w:t xml:space="preserve">            break;</w:t>
      </w:r>
    </w:p>
    <w:p w14:paraId="5878E7AA" w14:textId="77777777" w:rsidR="00344EF8" w:rsidRDefault="00344EF8" w:rsidP="00344EF8">
      <w:pPr>
        <w:pStyle w:val="AllText"/>
      </w:pPr>
      <w:r>
        <w:t xml:space="preserve">            case "ChannelFiftySix": //Channel 56 intent</w:t>
      </w:r>
    </w:p>
    <w:p w14:paraId="3BB4BB6D" w14:textId="2CCC5B2F" w:rsidR="00344EF8" w:rsidRDefault="00344EF8" w:rsidP="00C725C8">
      <w:pPr>
        <w:pStyle w:val="AllText"/>
      </w:pPr>
      <w:r>
        <w:t xml:space="preserve">            var endpoint_23 = "https://api.thingspeak.com/update?api_key=XGCXWVZVO8YFWF8J&amp;field1=56"; /* Value "56" sent to thingspeak */                        </w:t>
      </w:r>
    </w:p>
    <w:p w14:paraId="1F8717B2" w14:textId="77777777" w:rsidR="00344EF8" w:rsidRDefault="00344EF8" w:rsidP="00344EF8">
      <w:pPr>
        <w:pStyle w:val="AllText"/>
      </w:pPr>
      <w:r>
        <w:t xml:space="preserve">            https.get(endpoint_23, function (result) {</w:t>
      </w:r>
    </w:p>
    <w:p w14:paraId="1CA4CC00" w14:textId="77777777" w:rsidR="00344EF8" w:rsidRDefault="00344EF8" w:rsidP="00344EF8">
      <w:pPr>
        <w:pStyle w:val="AllText"/>
      </w:pPr>
      <w:r>
        <w:t xml:space="preserve">            console.log('Success, with: ' + result.statusCode);</w:t>
      </w:r>
    </w:p>
    <w:p w14:paraId="7932E8A6" w14:textId="77777777" w:rsidR="00344EF8" w:rsidRDefault="00344EF8" w:rsidP="00344EF8">
      <w:pPr>
        <w:pStyle w:val="AllText"/>
      </w:pPr>
      <w:r>
        <w:t xml:space="preserve">            context.succeed(</w:t>
      </w:r>
    </w:p>
    <w:p w14:paraId="3114218A" w14:textId="77777777" w:rsidR="00344EF8" w:rsidRDefault="00344EF8" w:rsidP="00344EF8">
      <w:pPr>
        <w:pStyle w:val="AllText"/>
      </w:pPr>
      <w:r>
        <w:t xml:space="preserve">                generateResponse(buildSpeechletResponse("Going to channel fifty six.", true), //This is what Alexa will say if channel is changed to 4.</w:t>
      </w:r>
    </w:p>
    <w:p w14:paraId="6C578113" w14:textId="77777777" w:rsidR="00344EF8" w:rsidRDefault="00344EF8" w:rsidP="00344EF8">
      <w:pPr>
        <w:pStyle w:val="AllText"/>
      </w:pPr>
      <w:r>
        <w:t xml:space="preserve">                    {}</w:t>
      </w:r>
    </w:p>
    <w:p w14:paraId="73FF9CDA" w14:textId="77777777" w:rsidR="00344EF8" w:rsidRDefault="00344EF8" w:rsidP="00344EF8">
      <w:pPr>
        <w:pStyle w:val="AllText"/>
      </w:pPr>
      <w:r>
        <w:t xml:space="preserve">                )</w:t>
      </w:r>
    </w:p>
    <w:p w14:paraId="30314737" w14:textId="77777777" w:rsidR="00344EF8" w:rsidRDefault="00344EF8" w:rsidP="00344EF8">
      <w:pPr>
        <w:pStyle w:val="AllText"/>
      </w:pPr>
      <w:r>
        <w:t xml:space="preserve">            );</w:t>
      </w:r>
    </w:p>
    <w:p w14:paraId="6D85D1BC" w14:textId="77777777" w:rsidR="00344EF8" w:rsidRDefault="00344EF8" w:rsidP="00344EF8">
      <w:pPr>
        <w:pStyle w:val="AllText"/>
      </w:pPr>
      <w:r>
        <w:t xml:space="preserve">            }).on('error', function (err) {</w:t>
      </w:r>
    </w:p>
    <w:p w14:paraId="41CC0173" w14:textId="77777777" w:rsidR="00344EF8" w:rsidRDefault="00344EF8" w:rsidP="00344EF8">
      <w:pPr>
        <w:pStyle w:val="AllText"/>
      </w:pPr>
      <w:r>
        <w:t xml:space="preserve">            console.log('Error, with: ' + err.message);</w:t>
      </w:r>
    </w:p>
    <w:p w14:paraId="4A605ED6" w14:textId="77777777" w:rsidR="00344EF8" w:rsidRDefault="00344EF8" w:rsidP="00344EF8">
      <w:pPr>
        <w:pStyle w:val="AllText"/>
      </w:pPr>
      <w:r>
        <w:t xml:space="preserve">            context.done("Failed");</w:t>
      </w:r>
    </w:p>
    <w:p w14:paraId="6E230B36" w14:textId="77777777" w:rsidR="00344EF8" w:rsidRDefault="00344EF8" w:rsidP="00344EF8">
      <w:pPr>
        <w:pStyle w:val="AllText"/>
      </w:pPr>
      <w:r>
        <w:t xml:space="preserve">            });</w:t>
      </w:r>
    </w:p>
    <w:p w14:paraId="1D22333C" w14:textId="08AA0BA8" w:rsidR="00344EF8" w:rsidRDefault="00344EF8" w:rsidP="00C725C8">
      <w:pPr>
        <w:pStyle w:val="AllText"/>
      </w:pPr>
      <w:r>
        <w:t xml:space="preserve">            break;</w:t>
      </w:r>
    </w:p>
    <w:p w14:paraId="570783DE" w14:textId="77777777" w:rsidR="00344EF8" w:rsidRDefault="00344EF8" w:rsidP="00C725C8">
      <w:pPr>
        <w:pStyle w:val="AllText"/>
        <w:ind w:firstLine="0"/>
      </w:pPr>
      <w:r>
        <w:t xml:space="preserve">            case "ChannelFiftySixDashTwo": //Channel 56.2 intent</w:t>
      </w:r>
    </w:p>
    <w:p w14:paraId="72AEDA09" w14:textId="2F0FFBD3" w:rsidR="00344EF8" w:rsidRDefault="00344EF8" w:rsidP="00C725C8">
      <w:pPr>
        <w:pStyle w:val="AllText"/>
      </w:pPr>
      <w:r>
        <w:t xml:space="preserve">            var endpoint_24 = "https://api.thingspeak.com/update?api_key=XGCXWVZVO8YFWF8J&amp;field1=56.2"; /* Value "56.2" sent to thingspeak */                        </w:t>
      </w:r>
    </w:p>
    <w:p w14:paraId="38EF7212" w14:textId="77777777" w:rsidR="00344EF8" w:rsidRDefault="00344EF8" w:rsidP="00344EF8">
      <w:pPr>
        <w:pStyle w:val="AllText"/>
      </w:pPr>
      <w:r>
        <w:t xml:space="preserve">            https.get(endpoint_24, function (result) {</w:t>
      </w:r>
    </w:p>
    <w:p w14:paraId="54F7FE78" w14:textId="77777777" w:rsidR="00344EF8" w:rsidRDefault="00344EF8" w:rsidP="00344EF8">
      <w:pPr>
        <w:pStyle w:val="AllText"/>
      </w:pPr>
      <w:r>
        <w:t xml:space="preserve">            console.log('Success, with: ' + result.statusCode);</w:t>
      </w:r>
    </w:p>
    <w:p w14:paraId="48EA2AF1" w14:textId="77777777" w:rsidR="00344EF8" w:rsidRDefault="00344EF8" w:rsidP="00344EF8">
      <w:pPr>
        <w:pStyle w:val="AllText"/>
      </w:pPr>
      <w:r>
        <w:t xml:space="preserve">            context.succeed(</w:t>
      </w:r>
    </w:p>
    <w:p w14:paraId="5A7E4839" w14:textId="77777777" w:rsidR="00344EF8" w:rsidRDefault="00344EF8" w:rsidP="00344EF8">
      <w:pPr>
        <w:pStyle w:val="AllText"/>
      </w:pPr>
      <w:r>
        <w:t xml:space="preserve">                generateResponse(buildSpeechletResponse("Going to channel fifty six dash two.", true), //This is what Alexa will say if channel is changed to 4.</w:t>
      </w:r>
    </w:p>
    <w:p w14:paraId="39A5A965" w14:textId="77777777" w:rsidR="00344EF8" w:rsidRDefault="00344EF8" w:rsidP="00344EF8">
      <w:pPr>
        <w:pStyle w:val="AllText"/>
      </w:pPr>
      <w:r>
        <w:t xml:space="preserve">                    {}</w:t>
      </w:r>
    </w:p>
    <w:p w14:paraId="236056BE" w14:textId="77777777" w:rsidR="00344EF8" w:rsidRDefault="00344EF8" w:rsidP="00344EF8">
      <w:pPr>
        <w:pStyle w:val="AllText"/>
      </w:pPr>
      <w:r>
        <w:t xml:space="preserve">                )</w:t>
      </w:r>
    </w:p>
    <w:p w14:paraId="41EC82B4" w14:textId="77777777" w:rsidR="00344EF8" w:rsidRDefault="00344EF8" w:rsidP="00344EF8">
      <w:pPr>
        <w:pStyle w:val="AllText"/>
      </w:pPr>
      <w:r>
        <w:t xml:space="preserve">            );</w:t>
      </w:r>
    </w:p>
    <w:p w14:paraId="295EF867" w14:textId="77777777" w:rsidR="00344EF8" w:rsidRDefault="00344EF8" w:rsidP="00344EF8">
      <w:pPr>
        <w:pStyle w:val="AllText"/>
      </w:pPr>
      <w:r>
        <w:t xml:space="preserve">            }).on('error', function (err) {</w:t>
      </w:r>
    </w:p>
    <w:p w14:paraId="3B6C460F" w14:textId="77777777" w:rsidR="00344EF8" w:rsidRDefault="00344EF8" w:rsidP="00344EF8">
      <w:pPr>
        <w:pStyle w:val="AllText"/>
      </w:pPr>
      <w:r>
        <w:t xml:space="preserve">            console.log('Error, with: ' + err.message);</w:t>
      </w:r>
    </w:p>
    <w:p w14:paraId="43C88198" w14:textId="77777777" w:rsidR="00344EF8" w:rsidRDefault="00344EF8" w:rsidP="00344EF8">
      <w:pPr>
        <w:pStyle w:val="AllText"/>
      </w:pPr>
      <w:r>
        <w:t xml:space="preserve">            context.done("Failed");</w:t>
      </w:r>
    </w:p>
    <w:p w14:paraId="7E207D61" w14:textId="77777777" w:rsidR="00344EF8" w:rsidRDefault="00344EF8" w:rsidP="00344EF8">
      <w:pPr>
        <w:pStyle w:val="AllText"/>
      </w:pPr>
      <w:r>
        <w:t xml:space="preserve">            });</w:t>
      </w:r>
    </w:p>
    <w:p w14:paraId="2BFC77F1" w14:textId="09146E06" w:rsidR="00344EF8" w:rsidRDefault="00344EF8" w:rsidP="00C725C8">
      <w:pPr>
        <w:pStyle w:val="AllText"/>
      </w:pPr>
      <w:r>
        <w:t xml:space="preserve">            break;        </w:t>
      </w:r>
    </w:p>
    <w:p w14:paraId="0F921984" w14:textId="77777777" w:rsidR="00344EF8" w:rsidRDefault="00344EF8" w:rsidP="00344EF8">
      <w:pPr>
        <w:pStyle w:val="AllText"/>
      </w:pPr>
      <w:r>
        <w:t xml:space="preserve">            case "ChannelThirtyFive": //Channel 35 intent</w:t>
      </w:r>
    </w:p>
    <w:p w14:paraId="081C9DB1" w14:textId="04D53AB0" w:rsidR="00344EF8" w:rsidRDefault="00344EF8" w:rsidP="00C725C8">
      <w:pPr>
        <w:pStyle w:val="AllText"/>
      </w:pPr>
      <w:r>
        <w:t xml:space="preserve">            var endpoint_25 = "https://api.thingspeak.com/update?api_key=XGCXWVZVO8YFWF8J&amp;field1=35"; /* Value "35" sent to thingspeak */                        </w:t>
      </w:r>
    </w:p>
    <w:p w14:paraId="4CDA544F" w14:textId="77777777" w:rsidR="00344EF8" w:rsidRDefault="00344EF8" w:rsidP="00344EF8">
      <w:pPr>
        <w:pStyle w:val="AllText"/>
      </w:pPr>
      <w:r>
        <w:t xml:space="preserve">            https.get(endpoint_25, function (result) {</w:t>
      </w:r>
    </w:p>
    <w:p w14:paraId="6EE13FB3" w14:textId="77777777" w:rsidR="00344EF8" w:rsidRDefault="00344EF8" w:rsidP="00344EF8">
      <w:pPr>
        <w:pStyle w:val="AllText"/>
      </w:pPr>
      <w:r>
        <w:t xml:space="preserve">            console.log('Success, with: ' + result.statusCode);</w:t>
      </w:r>
    </w:p>
    <w:p w14:paraId="5255B089" w14:textId="77777777" w:rsidR="00344EF8" w:rsidRDefault="00344EF8" w:rsidP="00344EF8">
      <w:pPr>
        <w:pStyle w:val="AllText"/>
      </w:pPr>
      <w:r>
        <w:t xml:space="preserve">            context.succeed(</w:t>
      </w:r>
    </w:p>
    <w:p w14:paraId="3C625102" w14:textId="77777777" w:rsidR="00344EF8" w:rsidRDefault="00344EF8" w:rsidP="00344EF8">
      <w:pPr>
        <w:pStyle w:val="AllText"/>
      </w:pPr>
      <w:r>
        <w:t xml:space="preserve">                generateResponse(buildSpeechletResponse("Going to channel thirty five.", true), //This is what Alexa will say if channel is changed to 4.</w:t>
      </w:r>
    </w:p>
    <w:p w14:paraId="22CAA061" w14:textId="77777777" w:rsidR="00344EF8" w:rsidRDefault="00344EF8" w:rsidP="00344EF8">
      <w:pPr>
        <w:pStyle w:val="AllText"/>
      </w:pPr>
      <w:r>
        <w:t xml:space="preserve">                    {}</w:t>
      </w:r>
    </w:p>
    <w:p w14:paraId="52777D3B" w14:textId="77777777" w:rsidR="00344EF8" w:rsidRDefault="00344EF8" w:rsidP="00344EF8">
      <w:pPr>
        <w:pStyle w:val="AllText"/>
      </w:pPr>
      <w:r>
        <w:t xml:space="preserve">                )</w:t>
      </w:r>
    </w:p>
    <w:p w14:paraId="4D0C3206" w14:textId="77777777" w:rsidR="00344EF8" w:rsidRDefault="00344EF8" w:rsidP="00344EF8">
      <w:pPr>
        <w:pStyle w:val="AllText"/>
      </w:pPr>
      <w:r>
        <w:t xml:space="preserve">            );</w:t>
      </w:r>
    </w:p>
    <w:p w14:paraId="67E7F81A" w14:textId="77777777" w:rsidR="00344EF8" w:rsidRDefault="00344EF8" w:rsidP="00344EF8">
      <w:pPr>
        <w:pStyle w:val="AllText"/>
      </w:pPr>
      <w:r>
        <w:t xml:space="preserve">            }).on('error', function (err) {</w:t>
      </w:r>
    </w:p>
    <w:p w14:paraId="4925FB2D" w14:textId="77777777" w:rsidR="00344EF8" w:rsidRDefault="00344EF8" w:rsidP="00344EF8">
      <w:pPr>
        <w:pStyle w:val="AllText"/>
      </w:pPr>
      <w:r>
        <w:t xml:space="preserve">            console.log('Error, with: ' + err.message);</w:t>
      </w:r>
    </w:p>
    <w:p w14:paraId="5121BF3E" w14:textId="77777777" w:rsidR="00344EF8" w:rsidRDefault="00344EF8" w:rsidP="00344EF8">
      <w:pPr>
        <w:pStyle w:val="AllText"/>
      </w:pPr>
      <w:r>
        <w:t xml:space="preserve">            context.done("Failed");</w:t>
      </w:r>
    </w:p>
    <w:p w14:paraId="16B29BD2" w14:textId="77777777" w:rsidR="00344EF8" w:rsidRDefault="00344EF8" w:rsidP="00344EF8">
      <w:pPr>
        <w:pStyle w:val="AllText"/>
      </w:pPr>
      <w:r>
        <w:t xml:space="preserve">            });</w:t>
      </w:r>
    </w:p>
    <w:p w14:paraId="33730FC6" w14:textId="0123A4EF" w:rsidR="00344EF8" w:rsidRDefault="00344EF8" w:rsidP="00C725C8">
      <w:pPr>
        <w:pStyle w:val="AllText"/>
      </w:pPr>
      <w:r>
        <w:t xml:space="preserve">            break;            </w:t>
      </w:r>
    </w:p>
    <w:p w14:paraId="6030E85C" w14:textId="77777777" w:rsidR="00344EF8" w:rsidRDefault="00344EF8" w:rsidP="00344EF8">
      <w:pPr>
        <w:pStyle w:val="AllText"/>
      </w:pPr>
      <w:r>
        <w:t xml:space="preserve">            case "ChannelThirtyFiveDashTwo": //Channel 35.2 intent</w:t>
      </w:r>
    </w:p>
    <w:p w14:paraId="4F4EEB8F" w14:textId="77777777" w:rsidR="00344EF8" w:rsidRDefault="00344EF8" w:rsidP="00344EF8">
      <w:pPr>
        <w:pStyle w:val="AllText"/>
      </w:pPr>
      <w:r>
        <w:t xml:space="preserve">            var endpoint_26 = "https://api.thingspeak.com/update?api_key=XGCXWVZVO8YFWF8J&amp;field1=35.2"; /* Value "35.2" sent to thingspeak */</w:t>
      </w:r>
    </w:p>
    <w:p w14:paraId="21AFBA7F" w14:textId="77777777" w:rsidR="00344EF8" w:rsidRDefault="00344EF8" w:rsidP="00344EF8">
      <w:pPr>
        <w:pStyle w:val="AllText"/>
      </w:pPr>
      <w:r>
        <w:t xml:space="preserve">                        </w:t>
      </w:r>
    </w:p>
    <w:p w14:paraId="6D92630A" w14:textId="77777777" w:rsidR="00344EF8" w:rsidRDefault="00344EF8" w:rsidP="00344EF8">
      <w:pPr>
        <w:pStyle w:val="AllText"/>
      </w:pPr>
      <w:r>
        <w:t xml:space="preserve">            https.get(endpoint_26, function (result) {</w:t>
      </w:r>
    </w:p>
    <w:p w14:paraId="23EE6CB9" w14:textId="77777777" w:rsidR="00344EF8" w:rsidRDefault="00344EF8" w:rsidP="00344EF8">
      <w:pPr>
        <w:pStyle w:val="AllText"/>
      </w:pPr>
      <w:r>
        <w:t xml:space="preserve">            console.log('Success, with: ' + result.statusCode);</w:t>
      </w:r>
    </w:p>
    <w:p w14:paraId="0CCDB2E0" w14:textId="77777777" w:rsidR="00344EF8" w:rsidRDefault="00344EF8" w:rsidP="00344EF8">
      <w:pPr>
        <w:pStyle w:val="AllText"/>
      </w:pPr>
      <w:r>
        <w:t xml:space="preserve">            context.succeed(</w:t>
      </w:r>
    </w:p>
    <w:p w14:paraId="4A5401A8" w14:textId="77777777" w:rsidR="00344EF8" w:rsidRDefault="00344EF8" w:rsidP="00344EF8">
      <w:pPr>
        <w:pStyle w:val="AllText"/>
      </w:pPr>
      <w:r>
        <w:t xml:space="preserve">                generateResponse(buildSpeechletResponse("Going to channel thirty five dash two.", true), //This is what Alexa will say if channel is changed to 4.</w:t>
      </w:r>
    </w:p>
    <w:p w14:paraId="13D07269" w14:textId="77777777" w:rsidR="00344EF8" w:rsidRDefault="00344EF8" w:rsidP="00344EF8">
      <w:pPr>
        <w:pStyle w:val="AllText"/>
      </w:pPr>
      <w:r>
        <w:t xml:space="preserve">                    {}</w:t>
      </w:r>
    </w:p>
    <w:p w14:paraId="3EC1DA98" w14:textId="77777777" w:rsidR="00344EF8" w:rsidRDefault="00344EF8" w:rsidP="00344EF8">
      <w:pPr>
        <w:pStyle w:val="AllText"/>
      </w:pPr>
      <w:r>
        <w:t xml:space="preserve">                )</w:t>
      </w:r>
    </w:p>
    <w:p w14:paraId="2DEBD8C1" w14:textId="77777777" w:rsidR="00344EF8" w:rsidRDefault="00344EF8" w:rsidP="00344EF8">
      <w:pPr>
        <w:pStyle w:val="AllText"/>
      </w:pPr>
      <w:r>
        <w:t xml:space="preserve">            );</w:t>
      </w:r>
    </w:p>
    <w:p w14:paraId="4BE72E4B" w14:textId="77777777" w:rsidR="00344EF8" w:rsidRDefault="00344EF8" w:rsidP="00344EF8">
      <w:pPr>
        <w:pStyle w:val="AllText"/>
      </w:pPr>
      <w:r>
        <w:t xml:space="preserve">            }).on('error', function (err) {</w:t>
      </w:r>
    </w:p>
    <w:p w14:paraId="7EE7C657" w14:textId="77777777" w:rsidR="00344EF8" w:rsidRDefault="00344EF8" w:rsidP="00344EF8">
      <w:pPr>
        <w:pStyle w:val="AllText"/>
      </w:pPr>
      <w:r>
        <w:t xml:space="preserve">            console.log('Error, with: ' + err.message);</w:t>
      </w:r>
    </w:p>
    <w:p w14:paraId="1CB0E24E" w14:textId="77777777" w:rsidR="00344EF8" w:rsidRDefault="00344EF8" w:rsidP="00344EF8">
      <w:pPr>
        <w:pStyle w:val="AllText"/>
      </w:pPr>
      <w:r>
        <w:t xml:space="preserve">            context.done("Failed");</w:t>
      </w:r>
    </w:p>
    <w:p w14:paraId="48E696FD" w14:textId="77777777" w:rsidR="00344EF8" w:rsidRDefault="00344EF8" w:rsidP="00344EF8">
      <w:pPr>
        <w:pStyle w:val="AllText"/>
      </w:pPr>
      <w:r>
        <w:t xml:space="preserve">            });</w:t>
      </w:r>
    </w:p>
    <w:p w14:paraId="684AE072" w14:textId="4341DE49" w:rsidR="00344EF8" w:rsidRDefault="00344EF8" w:rsidP="00C725C8">
      <w:pPr>
        <w:pStyle w:val="AllText"/>
      </w:pPr>
      <w:r>
        <w:t xml:space="preserve">            break;</w:t>
      </w:r>
    </w:p>
    <w:p w14:paraId="1B9174CB" w14:textId="77777777" w:rsidR="00344EF8" w:rsidRDefault="00344EF8" w:rsidP="00344EF8">
      <w:pPr>
        <w:pStyle w:val="AllText"/>
      </w:pPr>
      <w:r>
        <w:t xml:space="preserve">      case "SessionEndedRequest":</w:t>
      </w:r>
    </w:p>
    <w:p w14:paraId="363A617E" w14:textId="77777777" w:rsidR="00344EF8" w:rsidRDefault="00344EF8" w:rsidP="00344EF8">
      <w:pPr>
        <w:pStyle w:val="AllText"/>
      </w:pPr>
      <w:r>
        <w:t xml:space="preserve">        // Session Ended Request</w:t>
      </w:r>
    </w:p>
    <w:p w14:paraId="78BAFF21" w14:textId="77777777" w:rsidR="00344EF8" w:rsidRDefault="00344EF8" w:rsidP="00344EF8">
      <w:pPr>
        <w:pStyle w:val="AllText"/>
      </w:pPr>
      <w:r>
        <w:t xml:space="preserve">        console.log(`SESSION ENDED REQUEST`);</w:t>
      </w:r>
    </w:p>
    <w:p w14:paraId="323EA5B5" w14:textId="08A16446" w:rsidR="00344EF8" w:rsidRDefault="00344EF8" w:rsidP="00C725C8">
      <w:pPr>
        <w:pStyle w:val="AllText"/>
      </w:pPr>
      <w:r>
        <w:t xml:space="preserve">        break;</w:t>
      </w:r>
    </w:p>
    <w:p w14:paraId="2867E02E" w14:textId="77777777" w:rsidR="00344EF8" w:rsidRDefault="00344EF8" w:rsidP="00344EF8">
      <w:pPr>
        <w:pStyle w:val="AllText"/>
      </w:pPr>
      <w:r>
        <w:t xml:space="preserve">      default:</w:t>
      </w:r>
    </w:p>
    <w:p w14:paraId="66CA776A" w14:textId="4AD8C9C5" w:rsidR="00344EF8" w:rsidRDefault="00344EF8" w:rsidP="00C725C8">
      <w:pPr>
        <w:pStyle w:val="AllText"/>
      </w:pPr>
      <w:r>
        <w:t xml:space="preserve">        context.fail(`INVALID REQUEST TYPE: ${event.request.type}`);</w:t>
      </w:r>
    </w:p>
    <w:p w14:paraId="32390C81" w14:textId="3444CD89" w:rsidR="00344EF8" w:rsidRDefault="00344EF8" w:rsidP="00C725C8">
      <w:pPr>
        <w:pStyle w:val="AllText"/>
      </w:pPr>
      <w:r>
        <w:t xml:space="preserve">    }</w:t>
      </w:r>
    </w:p>
    <w:p w14:paraId="39482A02" w14:textId="0DE0E46A" w:rsidR="00344EF8" w:rsidRDefault="00344EF8" w:rsidP="00C725C8">
      <w:pPr>
        <w:pStyle w:val="AllText"/>
      </w:pPr>
      <w:r>
        <w:t xml:space="preserve">  }</w:t>
      </w:r>
    </w:p>
    <w:p w14:paraId="768C3320" w14:textId="23CFAE00" w:rsidR="00344EF8" w:rsidRDefault="00344EF8" w:rsidP="00C725C8">
      <w:pPr>
        <w:pStyle w:val="AllText"/>
      </w:pPr>
      <w:r>
        <w:t>}</w:t>
      </w:r>
    </w:p>
    <w:p w14:paraId="34F0FE40" w14:textId="62E1F1F3" w:rsidR="00344EF8" w:rsidRDefault="00344EF8" w:rsidP="00C725C8">
      <w:pPr>
        <w:pStyle w:val="AllText"/>
      </w:pPr>
      <w:r>
        <w:t xml:space="preserve">    catch(error) {context.fail(`Exception: ${error}`) }</w:t>
      </w:r>
    </w:p>
    <w:p w14:paraId="1C56AA34" w14:textId="77777777" w:rsidR="00344EF8" w:rsidRDefault="00344EF8" w:rsidP="00344EF8">
      <w:pPr>
        <w:pStyle w:val="AllText"/>
      </w:pPr>
      <w:r>
        <w:t>// This is what will build the Alexa response</w:t>
      </w:r>
    </w:p>
    <w:p w14:paraId="10F023BE" w14:textId="263609CC" w:rsidR="00344EF8" w:rsidRDefault="00344EF8" w:rsidP="00C725C8">
      <w:pPr>
        <w:pStyle w:val="AllText"/>
      </w:pPr>
      <w:r>
        <w:t>buildSpeechletResponse = (outputText, shouldEndSession) =&gt; {</w:t>
      </w:r>
    </w:p>
    <w:p w14:paraId="6797E42C" w14:textId="77777777" w:rsidR="00344EF8" w:rsidRDefault="00344EF8" w:rsidP="00344EF8">
      <w:pPr>
        <w:pStyle w:val="AllText"/>
      </w:pPr>
      <w:r>
        <w:t xml:space="preserve">  return {</w:t>
      </w:r>
    </w:p>
    <w:p w14:paraId="49195602" w14:textId="77777777" w:rsidR="00344EF8" w:rsidRDefault="00344EF8" w:rsidP="00344EF8">
      <w:pPr>
        <w:pStyle w:val="AllText"/>
      </w:pPr>
      <w:r>
        <w:t xml:space="preserve">    outputSpeech: {</w:t>
      </w:r>
    </w:p>
    <w:p w14:paraId="6C056563" w14:textId="77777777" w:rsidR="00344EF8" w:rsidRDefault="00344EF8" w:rsidP="00344EF8">
      <w:pPr>
        <w:pStyle w:val="AllText"/>
      </w:pPr>
      <w:r>
        <w:t xml:space="preserve">      type: "PlainText",</w:t>
      </w:r>
    </w:p>
    <w:p w14:paraId="260F7EED" w14:textId="77777777" w:rsidR="00344EF8" w:rsidRDefault="00344EF8" w:rsidP="00344EF8">
      <w:pPr>
        <w:pStyle w:val="AllText"/>
      </w:pPr>
      <w:r>
        <w:t xml:space="preserve">      text: outputText</w:t>
      </w:r>
    </w:p>
    <w:p w14:paraId="7CA6CC88" w14:textId="0461F568" w:rsidR="00344EF8" w:rsidRDefault="00344EF8" w:rsidP="00C725C8">
      <w:pPr>
        <w:pStyle w:val="AllText"/>
      </w:pPr>
      <w:r>
        <w:t xml:space="preserve">    },    </w:t>
      </w:r>
    </w:p>
    <w:p w14:paraId="26016B07" w14:textId="77777777" w:rsidR="00344EF8" w:rsidRDefault="00344EF8" w:rsidP="00344EF8">
      <w:pPr>
        <w:pStyle w:val="AllText"/>
      </w:pPr>
      <w:r>
        <w:t xml:space="preserve">    shouldEndSession: shouldEndSession</w:t>
      </w:r>
    </w:p>
    <w:p w14:paraId="35ECA358" w14:textId="47C98B2A" w:rsidR="00344EF8" w:rsidRDefault="00344EF8" w:rsidP="00C725C8">
      <w:pPr>
        <w:pStyle w:val="AllText"/>
      </w:pPr>
      <w:r>
        <w:t xml:space="preserve">  };</w:t>
      </w:r>
    </w:p>
    <w:p w14:paraId="7A114BBF" w14:textId="78EE080F" w:rsidR="00344EF8" w:rsidRDefault="00344EF8" w:rsidP="00C725C8">
      <w:pPr>
        <w:pStyle w:val="AllText"/>
      </w:pPr>
      <w:r>
        <w:t>};</w:t>
      </w:r>
    </w:p>
    <w:p w14:paraId="0493D501" w14:textId="77777777" w:rsidR="00344EF8" w:rsidRDefault="00344EF8" w:rsidP="00344EF8">
      <w:pPr>
        <w:pStyle w:val="AllText"/>
      </w:pPr>
      <w:r>
        <w:t>//This is what plays the Alexa response</w:t>
      </w:r>
    </w:p>
    <w:p w14:paraId="7BBABA4B" w14:textId="0FF88DC4" w:rsidR="00344EF8" w:rsidRDefault="00344EF8" w:rsidP="00C725C8">
      <w:pPr>
        <w:pStyle w:val="AllText"/>
      </w:pPr>
      <w:r>
        <w:t>generateResponse = (speechletResponse, sessionAttributes) =&gt; {</w:t>
      </w:r>
    </w:p>
    <w:p w14:paraId="4589DC7C" w14:textId="77777777" w:rsidR="00344EF8" w:rsidRDefault="00344EF8" w:rsidP="00344EF8">
      <w:pPr>
        <w:pStyle w:val="AllText"/>
      </w:pPr>
      <w:r>
        <w:t xml:space="preserve">  return {</w:t>
      </w:r>
    </w:p>
    <w:p w14:paraId="54DC6A05" w14:textId="77777777" w:rsidR="00344EF8" w:rsidRDefault="00344EF8" w:rsidP="00344EF8">
      <w:pPr>
        <w:pStyle w:val="AllText"/>
      </w:pPr>
      <w:r>
        <w:t xml:space="preserve">    version: "1.0",</w:t>
      </w:r>
    </w:p>
    <w:p w14:paraId="26DC2E04" w14:textId="77777777" w:rsidR="00344EF8" w:rsidRDefault="00344EF8" w:rsidP="00344EF8">
      <w:pPr>
        <w:pStyle w:val="AllText"/>
      </w:pPr>
      <w:r>
        <w:t xml:space="preserve">    sessionAttributes: sessionAttributes,</w:t>
      </w:r>
    </w:p>
    <w:p w14:paraId="67DE0E04" w14:textId="77777777" w:rsidR="00344EF8" w:rsidRDefault="00344EF8" w:rsidP="00344EF8">
      <w:pPr>
        <w:pStyle w:val="AllText"/>
      </w:pPr>
      <w:r>
        <w:t xml:space="preserve">    response: speechletResponse</w:t>
      </w:r>
    </w:p>
    <w:p w14:paraId="6195C78F" w14:textId="443E3447" w:rsidR="00344EF8" w:rsidRDefault="00344EF8" w:rsidP="00C725C8">
      <w:pPr>
        <w:pStyle w:val="AllText"/>
      </w:pPr>
      <w:r>
        <w:t xml:space="preserve">  };</w:t>
      </w:r>
    </w:p>
    <w:p w14:paraId="4A159842" w14:textId="77777777" w:rsidR="00344EF8" w:rsidRDefault="00344EF8" w:rsidP="00344EF8">
      <w:pPr>
        <w:pStyle w:val="AllText"/>
      </w:pPr>
      <w:r>
        <w:t>};</w:t>
      </w:r>
    </w:p>
    <w:p w14:paraId="234C9168" w14:textId="61B3453A" w:rsidR="00AF1771" w:rsidRDefault="00344EF8" w:rsidP="00AF1771">
      <w:pPr>
        <w:pStyle w:val="AllText"/>
      </w:pPr>
      <w:r>
        <w:t>};</w:t>
      </w:r>
    </w:p>
    <w:p w14:paraId="3573B2D7" w14:textId="77777777" w:rsidR="00AF1771" w:rsidRDefault="00AF1771">
      <w:pPr>
        <w:jc w:val="left"/>
        <w:rPr>
          <w:color w:val="000000" w:themeColor="text1"/>
          <w:kern w:val="16"/>
          <w:sz w:val="24"/>
          <w:szCs w:val="24"/>
        </w:rPr>
      </w:pPr>
      <w:r>
        <w:br w:type="page"/>
      </w:r>
    </w:p>
    <w:p w14:paraId="698EE6D6" w14:textId="5DE6212B" w:rsidR="008A7D0F" w:rsidRPr="008A7D0F" w:rsidRDefault="008A7D0F" w:rsidP="00DF4FEC">
      <w:pPr>
        <w:pStyle w:val="ListParagraph"/>
        <w:keepNext/>
        <w:numPr>
          <w:ilvl w:val="0"/>
          <w:numId w:val="25"/>
        </w:numPr>
        <w:tabs>
          <w:tab w:val="left" w:pos="540"/>
        </w:tabs>
        <w:spacing w:before="0" w:after="0"/>
        <w:ind w:left="810"/>
        <w:jc w:val="both"/>
        <w:outlineLvl w:val="2"/>
        <w:rPr>
          <w:i/>
          <w:iCs/>
          <w:noProof/>
          <w:vanish/>
          <w:kern w:val="2"/>
          <w:sz w:val="24"/>
          <w:szCs w:val="21"/>
        </w:rPr>
      </w:pPr>
      <w:bookmarkStart w:id="3206" w:name="_Toc531730461"/>
      <w:bookmarkStart w:id="3207" w:name="_Toc531730541"/>
      <w:bookmarkStart w:id="3208" w:name="_Toc531955512"/>
      <w:bookmarkStart w:id="3209" w:name="_Toc531955593"/>
      <w:bookmarkStart w:id="3210" w:name="_Toc531957401"/>
      <w:bookmarkStart w:id="3211" w:name="_Toc531958617"/>
      <w:bookmarkStart w:id="3212" w:name="_Toc531038892"/>
      <w:bookmarkStart w:id="3213" w:name="_Toc531049142"/>
      <w:bookmarkStart w:id="3214" w:name="_Toc531441830"/>
      <w:bookmarkStart w:id="3215" w:name="_Toc531465189"/>
      <w:bookmarkStart w:id="3216" w:name="_Toc6228021"/>
      <w:bookmarkStart w:id="3217" w:name="_Toc6230729"/>
      <w:bookmarkStart w:id="3218" w:name="_Toc6230871"/>
      <w:bookmarkStart w:id="3219" w:name="_Toc6231013"/>
      <w:bookmarkStart w:id="3220" w:name="_Toc6231155"/>
      <w:bookmarkStart w:id="3221" w:name="_Toc6231298"/>
      <w:bookmarkStart w:id="3222" w:name="_Toc6232889"/>
      <w:bookmarkStart w:id="3223" w:name="_Toc6236189"/>
      <w:bookmarkStart w:id="3224" w:name="_Toc6240489"/>
      <w:bookmarkStart w:id="3225" w:name="_Toc6240630"/>
      <w:bookmarkStart w:id="3226" w:name="_Toc6240772"/>
      <w:bookmarkStart w:id="3227" w:name="_Toc6243335"/>
      <w:bookmarkStart w:id="3228" w:name="_Toc6236792"/>
      <w:bookmarkStart w:id="3229" w:name="_Toc6237067"/>
      <w:bookmarkStart w:id="3230" w:name="_Toc6237388"/>
      <w:bookmarkStart w:id="3231" w:name="_Toc6237670"/>
      <w:bookmarkStart w:id="3232" w:name="_Toc6237978"/>
      <w:bookmarkStart w:id="3233" w:name="_Toc6238290"/>
      <w:bookmarkStart w:id="3234" w:name="_Toc6238599"/>
      <w:bookmarkStart w:id="3235" w:name="_Toc6238878"/>
      <w:bookmarkStart w:id="3236" w:name="_Toc6239176"/>
      <w:bookmarkStart w:id="3237" w:name="_Toc6239489"/>
      <w:bookmarkStart w:id="3238" w:name="_Toc6239800"/>
      <w:bookmarkStart w:id="3239" w:name="_Toc6240083"/>
      <w:bookmarkStart w:id="3240" w:name="_Toc6240385"/>
      <w:bookmarkStart w:id="3241" w:name="_Toc6240859"/>
      <w:bookmarkStart w:id="3242" w:name="_Toc6241294"/>
      <w:bookmarkStart w:id="3243" w:name="_Toc6241586"/>
      <w:bookmarkStart w:id="3244" w:name="_Toc6241873"/>
      <w:bookmarkStart w:id="3245" w:name="_Toc6242186"/>
      <w:bookmarkStart w:id="3246" w:name="_Toc6242481"/>
      <w:bookmarkStart w:id="3247" w:name="_Toc6242784"/>
      <w:bookmarkStart w:id="3248" w:name="_Toc6243479"/>
      <w:bookmarkStart w:id="3249" w:name="_Toc6243699"/>
      <w:bookmarkStart w:id="3250" w:name="_Toc6243843"/>
      <w:bookmarkStart w:id="3251" w:name="_Toc6243988"/>
      <w:bookmarkStart w:id="3252" w:name="_Toc6244133"/>
      <w:bookmarkStart w:id="3253" w:name="_Toc6246946"/>
      <w:bookmarkStart w:id="3254" w:name="_Toc6247091"/>
      <w:bookmarkStart w:id="3255" w:name="_Toc6308874"/>
      <w:bookmarkStart w:id="3256" w:name="_Toc6321305"/>
      <w:bookmarkStart w:id="3257" w:name="_Toc6485185"/>
      <w:bookmarkStart w:id="3258" w:name="_Toc6487589"/>
      <w:bookmarkStart w:id="3259" w:name="_Toc6501805"/>
      <w:bookmarkStart w:id="3260" w:name="_Toc6501943"/>
      <w:bookmarkStart w:id="3261" w:name="_Toc6502081"/>
      <w:bookmarkStart w:id="3262" w:name="_Toc6502219"/>
      <w:bookmarkStart w:id="3263" w:name="_Toc6502357"/>
      <w:bookmarkStart w:id="3264" w:name="_Toc6952223"/>
      <w:bookmarkEnd w:id="3206"/>
      <w:bookmarkEnd w:id="3207"/>
      <w:bookmarkEnd w:id="3208"/>
      <w:bookmarkEnd w:id="3209"/>
      <w:bookmarkEnd w:id="3210"/>
      <w:bookmarkEnd w:id="3211"/>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p>
    <w:p w14:paraId="23061BE5" w14:textId="77777777" w:rsidR="008A7D0F" w:rsidRPr="008A7D0F" w:rsidRDefault="008A7D0F" w:rsidP="00DF4FEC">
      <w:pPr>
        <w:pStyle w:val="ListParagraph"/>
        <w:keepNext/>
        <w:numPr>
          <w:ilvl w:val="0"/>
          <w:numId w:val="25"/>
        </w:numPr>
        <w:tabs>
          <w:tab w:val="left" w:pos="540"/>
        </w:tabs>
        <w:spacing w:before="0" w:after="0"/>
        <w:ind w:left="810"/>
        <w:jc w:val="both"/>
        <w:outlineLvl w:val="2"/>
        <w:rPr>
          <w:i/>
          <w:iCs/>
          <w:noProof/>
          <w:vanish/>
          <w:kern w:val="2"/>
          <w:sz w:val="24"/>
          <w:szCs w:val="21"/>
        </w:rPr>
      </w:pPr>
      <w:bookmarkStart w:id="3265" w:name="_Toc531730462"/>
      <w:bookmarkStart w:id="3266" w:name="_Toc531730542"/>
      <w:bookmarkStart w:id="3267" w:name="_Toc531955513"/>
      <w:bookmarkStart w:id="3268" w:name="_Toc531955594"/>
      <w:bookmarkStart w:id="3269" w:name="_Toc531957402"/>
      <w:bookmarkStart w:id="3270" w:name="_Toc531958618"/>
      <w:bookmarkStart w:id="3271" w:name="_Toc6228022"/>
      <w:bookmarkStart w:id="3272" w:name="_Toc6230730"/>
      <w:bookmarkStart w:id="3273" w:name="_Toc6230872"/>
      <w:bookmarkStart w:id="3274" w:name="_Toc6231014"/>
      <w:bookmarkStart w:id="3275" w:name="_Toc6231156"/>
      <w:bookmarkStart w:id="3276" w:name="_Toc6231299"/>
      <w:bookmarkStart w:id="3277" w:name="_Toc6232890"/>
      <w:bookmarkStart w:id="3278" w:name="_Toc6236190"/>
      <w:bookmarkStart w:id="3279" w:name="_Toc6240490"/>
      <w:bookmarkStart w:id="3280" w:name="_Toc6240631"/>
      <w:bookmarkStart w:id="3281" w:name="_Toc6240773"/>
      <w:bookmarkStart w:id="3282" w:name="_Toc6243336"/>
      <w:bookmarkStart w:id="3283" w:name="_Toc6236793"/>
      <w:bookmarkStart w:id="3284" w:name="_Toc6237068"/>
      <w:bookmarkStart w:id="3285" w:name="_Toc6237389"/>
      <w:bookmarkStart w:id="3286" w:name="_Toc6237671"/>
      <w:bookmarkStart w:id="3287" w:name="_Toc6237979"/>
      <w:bookmarkStart w:id="3288" w:name="_Toc6238291"/>
      <w:bookmarkStart w:id="3289" w:name="_Toc6238600"/>
      <w:bookmarkStart w:id="3290" w:name="_Toc6238879"/>
      <w:bookmarkStart w:id="3291" w:name="_Toc6239177"/>
      <w:bookmarkStart w:id="3292" w:name="_Toc6239490"/>
      <w:bookmarkStart w:id="3293" w:name="_Toc6239801"/>
      <w:bookmarkStart w:id="3294" w:name="_Toc6240084"/>
      <w:bookmarkStart w:id="3295" w:name="_Toc6240386"/>
      <w:bookmarkStart w:id="3296" w:name="_Toc6240860"/>
      <w:bookmarkStart w:id="3297" w:name="_Toc6241295"/>
      <w:bookmarkStart w:id="3298" w:name="_Toc6241587"/>
      <w:bookmarkStart w:id="3299" w:name="_Toc6241874"/>
      <w:bookmarkStart w:id="3300" w:name="_Toc6242187"/>
      <w:bookmarkStart w:id="3301" w:name="_Toc6242482"/>
      <w:bookmarkStart w:id="3302" w:name="_Toc6242785"/>
      <w:bookmarkStart w:id="3303" w:name="_Toc6243480"/>
      <w:bookmarkStart w:id="3304" w:name="_Toc6243700"/>
      <w:bookmarkStart w:id="3305" w:name="_Toc6243844"/>
      <w:bookmarkStart w:id="3306" w:name="_Toc6243989"/>
      <w:bookmarkStart w:id="3307" w:name="_Toc6244134"/>
      <w:bookmarkStart w:id="3308" w:name="_Toc6246947"/>
      <w:bookmarkStart w:id="3309" w:name="_Toc6247092"/>
      <w:bookmarkStart w:id="3310" w:name="_Toc6308875"/>
      <w:bookmarkStart w:id="3311" w:name="_Toc6321306"/>
      <w:bookmarkStart w:id="3312" w:name="_Toc6485186"/>
      <w:bookmarkStart w:id="3313" w:name="_Toc6487590"/>
      <w:bookmarkStart w:id="3314" w:name="_Toc6501806"/>
      <w:bookmarkStart w:id="3315" w:name="_Toc6501944"/>
      <w:bookmarkStart w:id="3316" w:name="_Toc6502082"/>
      <w:bookmarkStart w:id="3317" w:name="_Toc6502220"/>
      <w:bookmarkStart w:id="3318" w:name="_Toc6502358"/>
      <w:bookmarkStart w:id="3319" w:name="_Toc695222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p>
    <w:p w14:paraId="1773224D" w14:textId="2A3A8B7E" w:rsidR="001D3101" w:rsidRDefault="00575FBC" w:rsidP="008A7D0F">
      <w:pPr>
        <w:pStyle w:val="ApH3"/>
      </w:pPr>
      <w:bookmarkStart w:id="3320" w:name="_Toc6246948"/>
      <w:bookmarkStart w:id="3321" w:name="_Toc6502083"/>
      <w:bookmarkStart w:id="3322" w:name="_Toc6952225"/>
      <w:r>
        <w:t>Source Code of Temperat</w:t>
      </w:r>
      <w:r w:rsidR="005F2DFD">
        <w:t>ure Control Lambda Function</w:t>
      </w:r>
      <w:bookmarkEnd w:id="3212"/>
      <w:bookmarkEnd w:id="3213"/>
      <w:bookmarkEnd w:id="3214"/>
      <w:bookmarkEnd w:id="3215"/>
      <w:bookmarkEnd w:id="3320"/>
      <w:bookmarkEnd w:id="3321"/>
      <w:bookmarkEnd w:id="3322"/>
    </w:p>
    <w:p w14:paraId="486905C3" w14:textId="6094F1B4" w:rsidR="00605694" w:rsidRPr="002461C6" w:rsidRDefault="00605694" w:rsidP="000144C9">
      <w:pPr>
        <w:pStyle w:val="AllText"/>
      </w:pPr>
      <w:r w:rsidRPr="002461C6">
        <w:t xml:space="preserve">var https = </w:t>
      </w:r>
      <w:r w:rsidR="00A05EDA">
        <w:t>require('https');</w:t>
      </w:r>
    </w:p>
    <w:p w14:paraId="545B91BD" w14:textId="3BA132D5" w:rsidR="00605694" w:rsidRPr="002461C6" w:rsidRDefault="00605694" w:rsidP="000144C9">
      <w:pPr>
        <w:pStyle w:val="AllText"/>
      </w:pPr>
      <w:r w:rsidRPr="002461C6">
        <w:t>exports.handler = (event, context) =&gt; {</w:t>
      </w:r>
    </w:p>
    <w:p w14:paraId="1B60B95F" w14:textId="362E6B1D" w:rsidR="00605694" w:rsidRPr="002461C6" w:rsidRDefault="00605694" w:rsidP="000144C9">
      <w:pPr>
        <w:pStyle w:val="AllText"/>
      </w:pPr>
      <w:r w:rsidRPr="002461C6">
        <w:t xml:space="preserve">  try {</w:t>
      </w:r>
    </w:p>
    <w:p w14:paraId="68B42CDA" w14:textId="77777777" w:rsidR="00605694" w:rsidRPr="002461C6" w:rsidRDefault="00605694" w:rsidP="000144C9">
      <w:pPr>
        <w:pStyle w:val="AllText"/>
      </w:pPr>
      <w:r w:rsidRPr="002461C6">
        <w:t xml:space="preserve">    if (event.session.new) {</w:t>
      </w:r>
    </w:p>
    <w:p w14:paraId="6329A200" w14:textId="77777777" w:rsidR="00605694" w:rsidRPr="002461C6" w:rsidRDefault="00605694" w:rsidP="000144C9">
      <w:pPr>
        <w:pStyle w:val="AllText"/>
      </w:pPr>
      <w:r w:rsidRPr="002461C6">
        <w:t xml:space="preserve">      // New Session</w:t>
      </w:r>
    </w:p>
    <w:p w14:paraId="4F38CF0A" w14:textId="77777777" w:rsidR="00605694" w:rsidRPr="002461C6" w:rsidRDefault="00605694" w:rsidP="000144C9">
      <w:pPr>
        <w:pStyle w:val="AllText"/>
      </w:pPr>
      <w:r w:rsidRPr="002461C6">
        <w:t xml:space="preserve">      console.log("NEW SESSION"); //log this for debugging</w:t>
      </w:r>
    </w:p>
    <w:p w14:paraId="2460A1FF" w14:textId="6E3B5FD1" w:rsidR="00605694" w:rsidRPr="002461C6" w:rsidRDefault="00605694" w:rsidP="000144C9">
      <w:pPr>
        <w:pStyle w:val="AllText"/>
      </w:pPr>
      <w:r w:rsidRPr="002461C6">
        <w:t xml:space="preserve">    }</w:t>
      </w:r>
    </w:p>
    <w:p w14:paraId="126C052C" w14:textId="06330EAF" w:rsidR="00605694" w:rsidRPr="002461C6" w:rsidRDefault="00605694" w:rsidP="000144C9">
      <w:pPr>
        <w:pStyle w:val="AllText"/>
      </w:pPr>
      <w:r w:rsidRPr="002461C6">
        <w:t xml:space="preserve">    switch (event.request.type) {</w:t>
      </w:r>
    </w:p>
    <w:p w14:paraId="550F3616" w14:textId="77777777" w:rsidR="00605694" w:rsidRPr="002461C6" w:rsidRDefault="00605694" w:rsidP="000144C9">
      <w:pPr>
        <w:pStyle w:val="AllText"/>
      </w:pPr>
      <w:r w:rsidRPr="002461C6">
        <w:t xml:space="preserve">      case "LaunchRequest":</w:t>
      </w:r>
    </w:p>
    <w:p w14:paraId="439AC04F" w14:textId="77777777" w:rsidR="00605694" w:rsidRPr="002461C6" w:rsidRDefault="00605694" w:rsidP="000144C9">
      <w:pPr>
        <w:pStyle w:val="AllText"/>
      </w:pPr>
      <w:r w:rsidRPr="002461C6">
        <w:t xml:space="preserve">        // Launch Request</w:t>
      </w:r>
    </w:p>
    <w:p w14:paraId="22D07A22" w14:textId="77777777" w:rsidR="00605694" w:rsidRPr="002461C6" w:rsidRDefault="00605694" w:rsidP="000144C9">
      <w:pPr>
        <w:pStyle w:val="AllText"/>
      </w:pPr>
      <w:r w:rsidRPr="002461C6">
        <w:t xml:space="preserve">        console.log(`LAUNCH REQUEST`);</w:t>
      </w:r>
    </w:p>
    <w:p w14:paraId="32EA1F41" w14:textId="77777777" w:rsidR="00605694" w:rsidRPr="002461C6" w:rsidRDefault="00605694" w:rsidP="000144C9">
      <w:pPr>
        <w:pStyle w:val="AllText"/>
      </w:pPr>
      <w:r w:rsidRPr="002461C6">
        <w:t xml:space="preserve">        context.succeed(</w:t>
      </w:r>
    </w:p>
    <w:p w14:paraId="5ABDBD3B" w14:textId="77777777" w:rsidR="00605694" w:rsidRPr="002461C6" w:rsidRDefault="00605694" w:rsidP="000144C9">
      <w:pPr>
        <w:pStyle w:val="AllText"/>
      </w:pPr>
      <w:r w:rsidRPr="002461C6">
        <w:t xml:space="preserve">          generateResponse(</w:t>
      </w:r>
    </w:p>
    <w:p w14:paraId="3C115840" w14:textId="77777777" w:rsidR="00605694" w:rsidRPr="002461C6" w:rsidRDefault="00605694" w:rsidP="000144C9">
      <w:pPr>
        <w:pStyle w:val="AllText"/>
      </w:pPr>
      <w:r w:rsidRPr="002461C6">
        <w:t xml:space="preserve">            buildSpeechletResponse("Welcome to the Temperature Control Skill. Say Alexa tell thermostat to set heat or AC to a specific temperature.", true), //This is what Alexa will say without any intent phrase</w:t>
      </w:r>
    </w:p>
    <w:p w14:paraId="00736499" w14:textId="77777777" w:rsidR="00605694" w:rsidRPr="002461C6" w:rsidRDefault="00605694" w:rsidP="000144C9">
      <w:pPr>
        <w:pStyle w:val="AllText"/>
      </w:pPr>
      <w:r w:rsidRPr="002461C6">
        <w:t xml:space="preserve">            {}</w:t>
      </w:r>
    </w:p>
    <w:p w14:paraId="65E6F0C9" w14:textId="77777777" w:rsidR="00605694" w:rsidRPr="002461C6" w:rsidRDefault="00605694" w:rsidP="000144C9">
      <w:pPr>
        <w:pStyle w:val="AllText"/>
      </w:pPr>
      <w:r w:rsidRPr="002461C6">
        <w:t xml:space="preserve">          )</w:t>
      </w:r>
    </w:p>
    <w:p w14:paraId="67B0397E" w14:textId="77777777" w:rsidR="00605694" w:rsidRPr="002461C6" w:rsidRDefault="00605694" w:rsidP="000144C9">
      <w:pPr>
        <w:pStyle w:val="AllText"/>
      </w:pPr>
      <w:r w:rsidRPr="002461C6">
        <w:t xml:space="preserve">        );</w:t>
      </w:r>
    </w:p>
    <w:p w14:paraId="383AAD8D" w14:textId="70A82C5C" w:rsidR="00605694" w:rsidRPr="002461C6" w:rsidRDefault="00605694" w:rsidP="000144C9">
      <w:pPr>
        <w:pStyle w:val="AllText"/>
      </w:pPr>
      <w:r w:rsidRPr="002461C6">
        <w:t xml:space="preserve">        break;</w:t>
      </w:r>
    </w:p>
    <w:p w14:paraId="3E20BE2F" w14:textId="77777777" w:rsidR="00605694" w:rsidRPr="002461C6" w:rsidRDefault="00605694" w:rsidP="000144C9">
      <w:pPr>
        <w:pStyle w:val="AllText"/>
      </w:pPr>
      <w:r w:rsidRPr="002461C6">
        <w:t xml:space="preserve">      case "IntentRequest":</w:t>
      </w:r>
    </w:p>
    <w:p w14:paraId="092CE140" w14:textId="77777777" w:rsidR="00605694" w:rsidRPr="002461C6" w:rsidRDefault="00605694" w:rsidP="000144C9">
      <w:pPr>
        <w:pStyle w:val="AllText"/>
      </w:pPr>
      <w:r w:rsidRPr="002461C6">
        <w:t xml:space="preserve">        // Intent Request</w:t>
      </w:r>
    </w:p>
    <w:p w14:paraId="78A264B4" w14:textId="39EA3CD3" w:rsidR="00605694" w:rsidRPr="002461C6" w:rsidRDefault="00605694" w:rsidP="000144C9">
      <w:pPr>
        <w:pStyle w:val="AllText"/>
      </w:pPr>
      <w:r w:rsidRPr="002461C6">
        <w:t xml:space="preserve">        console.log(`INTENT REQUEST`);</w:t>
      </w:r>
    </w:p>
    <w:p w14:paraId="1BB7B737" w14:textId="4B4FF2FF" w:rsidR="00605694" w:rsidRPr="002461C6" w:rsidRDefault="00605694" w:rsidP="000144C9">
      <w:pPr>
        <w:pStyle w:val="AllText"/>
      </w:pPr>
      <w:r w:rsidRPr="002461C6">
        <w:t xml:space="preserve">        switch(event.request.intent.name) {</w:t>
      </w:r>
      <w:r w:rsidR="00A05EDA">
        <w:t xml:space="preserve">       </w:t>
      </w:r>
    </w:p>
    <w:p w14:paraId="71FC7093" w14:textId="77777777" w:rsidR="00605694" w:rsidRPr="002461C6" w:rsidRDefault="00605694" w:rsidP="000144C9">
      <w:pPr>
        <w:pStyle w:val="AllText"/>
      </w:pPr>
      <w:r w:rsidRPr="002461C6">
        <w:t xml:space="preserve">          case "HeatSixty": //Start the intent to set heat to 60 degrees</w:t>
      </w:r>
    </w:p>
    <w:p w14:paraId="1683D5CD" w14:textId="1F2912DF" w:rsidR="00605694" w:rsidRPr="002461C6" w:rsidRDefault="00605694" w:rsidP="000144C9">
      <w:pPr>
        <w:pStyle w:val="AllText"/>
      </w:pPr>
      <w:r w:rsidRPr="002461C6">
        <w:t xml:space="preserve">            var endpoint = "https://api.thingspeak.com/update?api_key=CI62VYHJJMC0PTTQ&amp;field1=&amp;field2=60"; </w:t>
      </w:r>
    </w:p>
    <w:p w14:paraId="5AADDCFB" w14:textId="77777777" w:rsidR="00605694" w:rsidRPr="002461C6" w:rsidRDefault="00605694" w:rsidP="000144C9">
      <w:pPr>
        <w:pStyle w:val="AllText"/>
      </w:pPr>
      <w:r w:rsidRPr="002461C6">
        <w:t xml:space="preserve">        https.get(endpoint, function (result) {</w:t>
      </w:r>
    </w:p>
    <w:p w14:paraId="5B037C46" w14:textId="77777777" w:rsidR="00605694" w:rsidRPr="002461C6" w:rsidRDefault="00605694" w:rsidP="000144C9">
      <w:pPr>
        <w:pStyle w:val="AllText"/>
      </w:pPr>
      <w:r w:rsidRPr="002461C6">
        <w:t xml:space="preserve">          console.log('Success, with: ' + result.statusCode);</w:t>
      </w:r>
    </w:p>
    <w:p w14:paraId="2FC36345" w14:textId="77777777" w:rsidR="00605694" w:rsidRPr="002461C6" w:rsidRDefault="00605694" w:rsidP="000144C9">
      <w:pPr>
        <w:pStyle w:val="AllText"/>
      </w:pPr>
      <w:r w:rsidRPr="002461C6">
        <w:t xml:space="preserve">          context.succeed(generateResponse(buildSpeechletResponse("The heat has been set to 60", true), </w:t>
      </w:r>
    </w:p>
    <w:p w14:paraId="75C41FBC" w14:textId="77777777" w:rsidR="00605694" w:rsidRPr="002461C6" w:rsidRDefault="00605694" w:rsidP="000144C9">
      <w:pPr>
        <w:pStyle w:val="AllText"/>
      </w:pPr>
      <w:r w:rsidRPr="002461C6">
        <w:t xml:space="preserve">                {}</w:t>
      </w:r>
    </w:p>
    <w:p w14:paraId="00026F0E" w14:textId="77777777" w:rsidR="00605694" w:rsidRPr="002461C6" w:rsidRDefault="00605694" w:rsidP="000144C9">
      <w:pPr>
        <w:pStyle w:val="AllText"/>
      </w:pPr>
      <w:r w:rsidRPr="002461C6">
        <w:t xml:space="preserve">            )</w:t>
      </w:r>
    </w:p>
    <w:p w14:paraId="786B1405" w14:textId="77777777" w:rsidR="00605694" w:rsidRPr="002461C6" w:rsidRDefault="00605694" w:rsidP="000144C9">
      <w:pPr>
        <w:pStyle w:val="AllText"/>
      </w:pPr>
      <w:r w:rsidRPr="002461C6">
        <w:t xml:space="preserve">          );</w:t>
      </w:r>
    </w:p>
    <w:p w14:paraId="3EEBFCE7" w14:textId="77777777" w:rsidR="00605694" w:rsidRPr="002461C6" w:rsidRDefault="00605694" w:rsidP="000144C9">
      <w:pPr>
        <w:pStyle w:val="AllText"/>
      </w:pPr>
      <w:r w:rsidRPr="002461C6">
        <w:t xml:space="preserve">          })</w:t>
      </w:r>
    </w:p>
    <w:p w14:paraId="7E51FFB5" w14:textId="77777777" w:rsidR="00605694" w:rsidRPr="002461C6" w:rsidRDefault="00605694" w:rsidP="000144C9">
      <w:pPr>
        <w:pStyle w:val="AllText"/>
      </w:pPr>
      <w:r w:rsidRPr="002461C6">
        <w:t xml:space="preserve">          .on('error', function (err) {</w:t>
      </w:r>
    </w:p>
    <w:p w14:paraId="2ACBC222" w14:textId="77777777" w:rsidR="00605694" w:rsidRPr="002461C6" w:rsidRDefault="00605694" w:rsidP="000144C9">
      <w:pPr>
        <w:pStyle w:val="AllText"/>
      </w:pPr>
      <w:r w:rsidRPr="002461C6">
        <w:lastRenderedPageBreak/>
        <w:t xml:space="preserve">            console.log('Error, with: ' + err.message);</w:t>
      </w:r>
    </w:p>
    <w:p w14:paraId="65E36419" w14:textId="77777777" w:rsidR="00605694" w:rsidRPr="002461C6" w:rsidRDefault="00605694" w:rsidP="000144C9">
      <w:pPr>
        <w:pStyle w:val="AllText"/>
      </w:pPr>
      <w:r w:rsidRPr="002461C6">
        <w:t xml:space="preserve">            context.done("Failed");</w:t>
      </w:r>
    </w:p>
    <w:p w14:paraId="5F83F370" w14:textId="77777777" w:rsidR="00605694" w:rsidRPr="002461C6" w:rsidRDefault="00605694" w:rsidP="000144C9">
      <w:pPr>
        <w:pStyle w:val="AllText"/>
      </w:pPr>
      <w:r w:rsidRPr="002461C6">
        <w:t xml:space="preserve">          });</w:t>
      </w:r>
    </w:p>
    <w:p w14:paraId="3A4C7DDA" w14:textId="70E8F554" w:rsidR="00605694" w:rsidRPr="002461C6" w:rsidRDefault="00605694" w:rsidP="000144C9">
      <w:pPr>
        <w:pStyle w:val="AllText"/>
      </w:pPr>
      <w:r w:rsidRPr="002461C6">
        <w:t xml:space="preserve">            break;            </w:t>
      </w:r>
      <w:r w:rsidR="00A05EDA">
        <w:t xml:space="preserve">          </w:t>
      </w:r>
    </w:p>
    <w:p w14:paraId="2384E079" w14:textId="77777777" w:rsidR="00605694" w:rsidRPr="002461C6" w:rsidRDefault="00605694" w:rsidP="000144C9">
      <w:pPr>
        <w:pStyle w:val="AllText"/>
      </w:pPr>
      <w:r w:rsidRPr="002461C6">
        <w:t xml:space="preserve">            case "HeatSixtyOne": //Start the intent to set heat to 61 degrees</w:t>
      </w:r>
    </w:p>
    <w:p w14:paraId="2ADE38BB" w14:textId="1AC5D1C2" w:rsidR="00605694" w:rsidRPr="002461C6" w:rsidRDefault="00605694" w:rsidP="000144C9">
      <w:pPr>
        <w:pStyle w:val="AllText"/>
      </w:pPr>
      <w:r w:rsidRPr="002461C6">
        <w:t xml:space="preserve">            var endpoint_2 = "https://api.thingspeak.com/update?api_key=CI62VYHJJMC0PTTQ&amp;field1=&amp;field2=61"; </w:t>
      </w:r>
    </w:p>
    <w:p w14:paraId="2A333514" w14:textId="77777777" w:rsidR="00605694" w:rsidRPr="002461C6" w:rsidRDefault="00605694" w:rsidP="000144C9">
      <w:pPr>
        <w:pStyle w:val="AllText"/>
      </w:pPr>
      <w:r w:rsidRPr="002461C6">
        <w:t xml:space="preserve">        https.get(endpoint_2, function (result) {</w:t>
      </w:r>
    </w:p>
    <w:p w14:paraId="0987FD43" w14:textId="77777777" w:rsidR="00605694" w:rsidRPr="002461C6" w:rsidRDefault="00605694" w:rsidP="000144C9">
      <w:pPr>
        <w:pStyle w:val="AllText"/>
      </w:pPr>
      <w:r w:rsidRPr="002461C6">
        <w:t xml:space="preserve">          console.log('Success, with: ' + result.statusCode);</w:t>
      </w:r>
    </w:p>
    <w:p w14:paraId="410BA145" w14:textId="77777777" w:rsidR="00605694" w:rsidRPr="002461C6" w:rsidRDefault="00605694" w:rsidP="000144C9">
      <w:pPr>
        <w:pStyle w:val="AllText"/>
      </w:pPr>
      <w:r w:rsidRPr="002461C6">
        <w:t xml:space="preserve">          context.succeed(generateResponse(buildSpeechletResponse("The heat has been set to 61", true), </w:t>
      </w:r>
    </w:p>
    <w:p w14:paraId="7636BB2A" w14:textId="77777777" w:rsidR="00605694" w:rsidRPr="002461C6" w:rsidRDefault="00605694" w:rsidP="000144C9">
      <w:pPr>
        <w:pStyle w:val="AllText"/>
      </w:pPr>
      <w:r w:rsidRPr="002461C6">
        <w:t xml:space="preserve">                {}</w:t>
      </w:r>
    </w:p>
    <w:p w14:paraId="2CB73810" w14:textId="77777777" w:rsidR="00605694" w:rsidRPr="002461C6" w:rsidRDefault="00605694" w:rsidP="000144C9">
      <w:pPr>
        <w:pStyle w:val="AllText"/>
      </w:pPr>
      <w:r w:rsidRPr="002461C6">
        <w:t xml:space="preserve">            )</w:t>
      </w:r>
    </w:p>
    <w:p w14:paraId="0BEE96C2" w14:textId="77777777" w:rsidR="00605694" w:rsidRPr="002461C6" w:rsidRDefault="00605694" w:rsidP="000144C9">
      <w:pPr>
        <w:pStyle w:val="AllText"/>
      </w:pPr>
      <w:r w:rsidRPr="002461C6">
        <w:t xml:space="preserve">          );</w:t>
      </w:r>
    </w:p>
    <w:p w14:paraId="5B1A34E4" w14:textId="77777777" w:rsidR="00605694" w:rsidRPr="002461C6" w:rsidRDefault="00605694" w:rsidP="000144C9">
      <w:pPr>
        <w:pStyle w:val="AllText"/>
      </w:pPr>
      <w:r w:rsidRPr="002461C6">
        <w:t xml:space="preserve">          })</w:t>
      </w:r>
    </w:p>
    <w:p w14:paraId="176BF34F" w14:textId="77777777" w:rsidR="00605694" w:rsidRPr="002461C6" w:rsidRDefault="00605694" w:rsidP="000144C9">
      <w:pPr>
        <w:pStyle w:val="AllText"/>
      </w:pPr>
      <w:r w:rsidRPr="002461C6">
        <w:t xml:space="preserve">          .on('error', function (err) {</w:t>
      </w:r>
    </w:p>
    <w:p w14:paraId="2361E76E" w14:textId="77777777" w:rsidR="00605694" w:rsidRPr="002461C6" w:rsidRDefault="00605694" w:rsidP="000144C9">
      <w:pPr>
        <w:pStyle w:val="AllText"/>
      </w:pPr>
      <w:r w:rsidRPr="002461C6">
        <w:t xml:space="preserve">            console.log('Error, with: ' + err.message);</w:t>
      </w:r>
    </w:p>
    <w:p w14:paraId="7DF8369B" w14:textId="77777777" w:rsidR="00605694" w:rsidRPr="002461C6" w:rsidRDefault="00605694" w:rsidP="000144C9">
      <w:pPr>
        <w:pStyle w:val="AllText"/>
      </w:pPr>
      <w:r w:rsidRPr="002461C6">
        <w:t xml:space="preserve">            context.done("Failed");</w:t>
      </w:r>
    </w:p>
    <w:p w14:paraId="3653DBBC" w14:textId="77777777" w:rsidR="00605694" w:rsidRPr="002461C6" w:rsidRDefault="00605694" w:rsidP="000144C9">
      <w:pPr>
        <w:pStyle w:val="AllText"/>
      </w:pPr>
      <w:r w:rsidRPr="002461C6">
        <w:t xml:space="preserve">          });</w:t>
      </w:r>
    </w:p>
    <w:p w14:paraId="694E1AA8" w14:textId="659968B4" w:rsidR="00605694" w:rsidRPr="002461C6" w:rsidRDefault="00605694" w:rsidP="000144C9">
      <w:pPr>
        <w:pStyle w:val="AllText"/>
      </w:pPr>
      <w:r w:rsidRPr="002461C6">
        <w:t xml:space="preserve">            break;</w:t>
      </w:r>
    </w:p>
    <w:p w14:paraId="746193EB" w14:textId="77777777" w:rsidR="00605694" w:rsidRPr="002461C6" w:rsidRDefault="00605694" w:rsidP="000144C9">
      <w:pPr>
        <w:pStyle w:val="AllText"/>
      </w:pPr>
      <w:r w:rsidRPr="002461C6">
        <w:t xml:space="preserve">            case "HeatSixtyTwo": //Start the intent to set heat to 62 degrees</w:t>
      </w:r>
    </w:p>
    <w:p w14:paraId="3AB7E1F1" w14:textId="72D906A8" w:rsidR="00605694" w:rsidRPr="002461C6" w:rsidRDefault="00605694" w:rsidP="000144C9">
      <w:pPr>
        <w:pStyle w:val="AllText"/>
      </w:pPr>
      <w:r w:rsidRPr="002461C6">
        <w:t xml:space="preserve">            var endpoint_3 = "https://api.thingspeak.com/update?api_key=CI62VYHJJMC0PTTQ&amp;field1=&amp;field2=62"; </w:t>
      </w:r>
    </w:p>
    <w:p w14:paraId="3B63A554" w14:textId="77777777" w:rsidR="00605694" w:rsidRPr="002461C6" w:rsidRDefault="00605694" w:rsidP="000144C9">
      <w:pPr>
        <w:pStyle w:val="AllText"/>
      </w:pPr>
      <w:r w:rsidRPr="002461C6">
        <w:t xml:space="preserve">        https.get(endpoint_3, function (result) {</w:t>
      </w:r>
    </w:p>
    <w:p w14:paraId="78CA6BFE" w14:textId="77777777" w:rsidR="00605694" w:rsidRPr="002461C6" w:rsidRDefault="00605694" w:rsidP="000144C9">
      <w:pPr>
        <w:pStyle w:val="AllText"/>
      </w:pPr>
      <w:r w:rsidRPr="002461C6">
        <w:t xml:space="preserve">          console.log('Success, with: ' + result.statusCode);</w:t>
      </w:r>
    </w:p>
    <w:p w14:paraId="089DDF5F" w14:textId="77777777" w:rsidR="00605694" w:rsidRPr="002461C6" w:rsidRDefault="00605694" w:rsidP="000144C9">
      <w:pPr>
        <w:pStyle w:val="AllText"/>
      </w:pPr>
      <w:r w:rsidRPr="002461C6">
        <w:t xml:space="preserve">          context.succeed(generateResponse(buildSpeechletResponse("The heat has been set to 62", true), </w:t>
      </w:r>
    </w:p>
    <w:p w14:paraId="2B8EE8CC" w14:textId="77777777" w:rsidR="00605694" w:rsidRPr="002461C6" w:rsidRDefault="00605694" w:rsidP="000144C9">
      <w:pPr>
        <w:pStyle w:val="AllText"/>
      </w:pPr>
      <w:r w:rsidRPr="002461C6">
        <w:t xml:space="preserve">                {}</w:t>
      </w:r>
    </w:p>
    <w:p w14:paraId="2485B72C" w14:textId="77777777" w:rsidR="00605694" w:rsidRPr="002461C6" w:rsidRDefault="00605694" w:rsidP="000144C9">
      <w:pPr>
        <w:pStyle w:val="AllText"/>
      </w:pPr>
      <w:r w:rsidRPr="002461C6">
        <w:t xml:space="preserve">            )</w:t>
      </w:r>
    </w:p>
    <w:p w14:paraId="38D0DD64" w14:textId="77777777" w:rsidR="00605694" w:rsidRPr="002461C6" w:rsidRDefault="00605694" w:rsidP="000144C9">
      <w:pPr>
        <w:pStyle w:val="AllText"/>
      </w:pPr>
      <w:r w:rsidRPr="002461C6">
        <w:t xml:space="preserve">          );</w:t>
      </w:r>
    </w:p>
    <w:p w14:paraId="3FCA06F7" w14:textId="77777777" w:rsidR="00605694" w:rsidRPr="002461C6" w:rsidRDefault="00605694" w:rsidP="000144C9">
      <w:pPr>
        <w:pStyle w:val="AllText"/>
      </w:pPr>
      <w:r w:rsidRPr="002461C6">
        <w:t xml:space="preserve">          })</w:t>
      </w:r>
    </w:p>
    <w:p w14:paraId="447A1011" w14:textId="77777777" w:rsidR="00605694" w:rsidRPr="002461C6" w:rsidRDefault="00605694" w:rsidP="000144C9">
      <w:pPr>
        <w:pStyle w:val="AllText"/>
      </w:pPr>
      <w:r w:rsidRPr="002461C6">
        <w:t xml:space="preserve">          .on('error', function (err) {</w:t>
      </w:r>
    </w:p>
    <w:p w14:paraId="19C729F4" w14:textId="77777777" w:rsidR="00605694" w:rsidRPr="002461C6" w:rsidRDefault="00605694" w:rsidP="000144C9">
      <w:pPr>
        <w:pStyle w:val="AllText"/>
      </w:pPr>
      <w:r w:rsidRPr="002461C6">
        <w:t xml:space="preserve">            console.log('Error, with: ' + err.message);</w:t>
      </w:r>
    </w:p>
    <w:p w14:paraId="08A13DF3" w14:textId="77777777" w:rsidR="00605694" w:rsidRPr="002461C6" w:rsidRDefault="00605694" w:rsidP="000144C9">
      <w:pPr>
        <w:pStyle w:val="AllText"/>
      </w:pPr>
      <w:r w:rsidRPr="002461C6">
        <w:t xml:space="preserve">            context.done("Failed");</w:t>
      </w:r>
    </w:p>
    <w:p w14:paraId="2CD2519F" w14:textId="77777777" w:rsidR="00605694" w:rsidRPr="002461C6" w:rsidRDefault="00605694" w:rsidP="000144C9">
      <w:pPr>
        <w:pStyle w:val="AllText"/>
      </w:pPr>
      <w:r w:rsidRPr="002461C6">
        <w:t xml:space="preserve">          });</w:t>
      </w:r>
    </w:p>
    <w:p w14:paraId="38DBD2C6" w14:textId="34EAB04E" w:rsidR="00605694" w:rsidRPr="002461C6" w:rsidRDefault="00605694" w:rsidP="000144C9">
      <w:pPr>
        <w:pStyle w:val="AllText"/>
      </w:pPr>
      <w:r w:rsidRPr="002461C6">
        <w:t xml:space="preserve">            break;</w:t>
      </w:r>
      <w:r w:rsidR="00A05EDA">
        <w:t xml:space="preserve">           </w:t>
      </w:r>
      <w:r w:rsidRPr="002461C6">
        <w:t xml:space="preserve">          </w:t>
      </w:r>
    </w:p>
    <w:p w14:paraId="6431B5C4" w14:textId="77777777" w:rsidR="00605694" w:rsidRPr="002461C6" w:rsidRDefault="00605694" w:rsidP="000144C9">
      <w:pPr>
        <w:pStyle w:val="AllText"/>
      </w:pPr>
      <w:r w:rsidRPr="002461C6">
        <w:t xml:space="preserve">            case "HeatSixtyThree": //Start the intent to set heat to 63 degrees</w:t>
      </w:r>
    </w:p>
    <w:p w14:paraId="2ADE977E" w14:textId="19942135" w:rsidR="00605694" w:rsidRPr="002461C6" w:rsidRDefault="00605694" w:rsidP="000144C9">
      <w:pPr>
        <w:pStyle w:val="AllText"/>
      </w:pPr>
      <w:r w:rsidRPr="002461C6">
        <w:t xml:space="preserve">            var endpoint_4 = "https://api.thingspeak.com/update?api_key=CI62VYHJJMC0PTTQ&amp;field1=&amp;field2=63"; </w:t>
      </w:r>
    </w:p>
    <w:p w14:paraId="38667C17" w14:textId="77777777" w:rsidR="00605694" w:rsidRPr="002461C6" w:rsidRDefault="00605694" w:rsidP="000144C9">
      <w:pPr>
        <w:pStyle w:val="AllText"/>
      </w:pPr>
      <w:r w:rsidRPr="002461C6">
        <w:lastRenderedPageBreak/>
        <w:t xml:space="preserve">        https.get(endpoint_4, function (result) {</w:t>
      </w:r>
    </w:p>
    <w:p w14:paraId="4EB3447D" w14:textId="77777777" w:rsidR="00605694" w:rsidRPr="002461C6" w:rsidRDefault="00605694" w:rsidP="000144C9">
      <w:pPr>
        <w:pStyle w:val="AllText"/>
      </w:pPr>
      <w:r w:rsidRPr="002461C6">
        <w:t xml:space="preserve">          console.log('Success, with: ' + result.statusCode);</w:t>
      </w:r>
    </w:p>
    <w:p w14:paraId="4E5749D9" w14:textId="77777777" w:rsidR="00605694" w:rsidRPr="002461C6" w:rsidRDefault="00605694" w:rsidP="000144C9">
      <w:pPr>
        <w:pStyle w:val="AllText"/>
      </w:pPr>
      <w:r w:rsidRPr="002461C6">
        <w:t xml:space="preserve">          context.succeed(generateResponse(buildSpeechletResponse("The heat has been set to 63", true), </w:t>
      </w:r>
    </w:p>
    <w:p w14:paraId="05B8ECE4" w14:textId="77777777" w:rsidR="00605694" w:rsidRPr="002461C6" w:rsidRDefault="00605694" w:rsidP="000144C9">
      <w:pPr>
        <w:pStyle w:val="AllText"/>
      </w:pPr>
      <w:r w:rsidRPr="002461C6">
        <w:t xml:space="preserve">                {}</w:t>
      </w:r>
    </w:p>
    <w:p w14:paraId="22649F40" w14:textId="77777777" w:rsidR="00605694" w:rsidRPr="002461C6" w:rsidRDefault="00605694" w:rsidP="000144C9">
      <w:pPr>
        <w:pStyle w:val="AllText"/>
      </w:pPr>
      <w:r w:rsidRPr="002461C6">
        <w:t xml:space="preserve">            )</w:t>
      </w:r>
    </w:p>
    <w:p w14:paraId="093E2B7A" w14:textId="77777777" w:rsidR="00605694" w:rsidRPr="002461C6" w:rsidRDefault="00605694" w:rsidP="000144C9">
      <w:pPr>
        <w:pStyle w:val="AllText"/>
      </w:pPr>
      <w:r w:rsidRPr="002461C6">
        <w:t xml:space="preserve">          );</w:t>
      </w:r>
    </w:p>
    <w:p w14:paraId="311696E7" w14:textId="77777777" w:rsidR="00605694" w:rsidRPr="002461C6" w:rsidRDefault="00605694" w:rsidP="000144C9">
      <w:pPr>
        <w:pStyle w:val="AllText"/>
      </w:pPr>
      <w:r w:rsidRPr="002461C6">
        <w:t xml:space="preserve">          })</w:t>
      </w:r>
    </w:p>
    <w:p w14:paraId="4AA7DC81" w14:textId="77777777" w:rsidR="00605694" w:rsidRPr="002461C6" w:rsidRDefault="00605694" w:rsidP="000144C9">
      <w:pPr>
        <w:pStyle w:val="AllText"/>
      </w:pPr>
      <w:r w:rsidRPr="002461C6">
        <w:t xml:space="preserve">          .on('error', function (err) {</w:t>
      </w:r>
    </w:p>
    <w:p w14:paraId="24C330BC" w14:textId="77777777" w:rsidR="00605694" w:rsidRPr="002461C6" w:rsidRDefault="00605694" w:rsidP="000144C9">
      <w:pPr>
        <w:pStyle w:val="AllText"/>
      </w:pPr>
      <w:r w:rsidRPr="002461C6">
        <w:t xml:space="preserve">            console.log('Error, with: ' + err.message);</w:t>
      </w:r>
    </w:p>
    <w:p w14:paraId="6F31570A" w14:textId="77777777" w:rsidR="00605694" w:rsidRPr="002461C6" w:rsidRDefault="00605694" w:rsidP="000144C9">
      <w:pPr>
        <w:pStyle w:val="AllText"/>
      </w:pPr>
      <w:r w:rsidRPr="002461C6">
        <w:t xml:space="preserve">            context.done("Failed");</w:t>
      </w:r>
    </w:p>
    <w:p w14:paraId="52E5040E" w14:textId="77777777" w:rsidR="00605694" w:rsidRPr="002461C6" w:rsidRDefault="00605694" w:rsidP="000144C9">
      <w:pPr>
        <w:pStyle w:val="AllText"/>
      </w:pPr>
      <w:r w:rsidRPr="002461C6">
        <w:t xml:space="preserve">          });</w:t>
      </w:r>
    </w:p>
    <w:p w14:paraId="1BA71E08" w14:textId="1B2E1AEB" w:rsidR="00605694" w:rsidRPr="002461C6" w:rsidRDefault="00605694" w:rsidP="000144C9">
      <w:pPr>
        <w:pStyle w:val="AllText"/>
      </w:pPr>
      <w:r w:rsidRPr="002461C6">
        <w:t xml:space="preserve">            break;          </w:t>
      </w:r>
      <w:r w:rsidR="00A05EDA">
        <w:t xml:space="preserve">          </w:t>
      </w:r>
    </w:p>
    <w:p w14:paraId="7537E16F" w14:textId="77777777" w:rsidR="00605694" w:rsidRPr="002461C6" w:rsidRDefault="00605694" w:rsidP="000144C9">
      <w:pPr>
        <w:pStyle w:val="AllText"/>
      </w:pPr>
      <w:r w:rsidRPr="002461C6">
        <w:t xml:space="preserve">            case "HeatSixtyFour": //Start the intent to set heat to 64 degrees</w:t>
      </w:r>
    </w:p>
    <w:p w14:paraId="02F09B2D" w14:textId="08BFC72C" w:rsidR="00605694" w:rsidRPr="002461C6" w:rsidRDefault="00605694" w:rsidP="000144C9">
      <w:pPr>
        <w:pStyle w:val="AllText"/>
      </w:pPr>
      <w:r w:rsidRPr="002461C6">
        <w:t xml:space="preserve">            var endpoint_5 = "https://api.thingspeak.com/update?api_key=CI62VYHJJMC0PTTQ&amp;field1=&amp;field2=64"; </w:t>
      </w:r>
    </w:p>
    <w:p w14:paraId="637DB26F" w14:textId="77777777" w:rsidR="00605694" w:rsidRPr="002461C6" w:rsidRDefault="00605694" w:rsidP="000144C9">
      <w:pPr>
        <w:pStyle w:val="AllText"/>
      </w:pPr>
      <w:r w:rsidRPr="002461C6">
        <w:t xml:space="preserve">        https.get(endpoint_5, function (result) {</w:t>
      </w:r>
    </w:p>
    <w:p w14:paraId="68334928" w14:textId="77777777" w:rsidR="00605694" w:rsidRPr="002461C6" w:rsidRDefault="00605694" w:rsidP="000144C9">
      <w:pPr>
        <w:pStyle w:val="AllText"/>
      </w:pPr>
      <w:r w:rsidRPr="002461C6">
        <w:t xml:space="preserve">          console.log('Success, with: ' + result.statusCode);</w:t>
      </w:r>
    </w:p>
    <w:p w14:paraId="128A658A" w14:textId="77777777" w:rsidR="00605694" w:rsidRPr="002461C6" w:rsidRDefault="00605694" w:rsidP="000144C9">
      <w:pPr>
        <w:pStyle w:val="AllText"/>
      </w:pPr>
      <w:r w:rsidRPr="002461C6">
        <w:t xml:space="preserve">          context.succeed(generateResponse(buildSpeechletResponse("The heat has been set to 64", true), </w:t>
      </w:r>
    </w:p>
    <w:p w14:paraId="62662916" w14:textId="77777777" w:rsidR="00605694" w:rsidRPr="002461C6" w:rsidRDefault="00605694" w:rsidP="000144C9">
      <w:pPr>
        <w:pStyle w:val="AllText"/>
      </w:pPr>
      <w:r w:rsidRPr="002461C6">
        <w:t xml:space="preserve">                {}</w:t>
      </w:r>
    </w:p>
    <w:p w14:paraId="0443158D" w14:textId="77777777" w:rsidR="00605694" w:rsidRPr="002461C6" w:rsidRDefault="00605694" w:rsidP="000144C9">
      <w:pPr>
        <w:pStyle w:val="AllText"/>
      </w:pPr>
      <w:r w:rsidRPr="002461C6">
        <w:t xml:space="preserve">            )</w:t>
      </w:r>
    </w:p>
    <w:p w14:paraId="1C9E6C8F" w14:textId="77777777" w:rsidR="00605694" w:rsidRPr="002461C6" w:rsidRDefault="00605694" w:rsidP="000144C9">
      <w:pPr>
        <w:pStyle w:val="AllText"/>
      </w:pPr>
      <w:r w:rsidRPr="002461C6">
        <w:t xml:space="preserve">          );</w:t>
      </w:r>
    </w:p>
    <w:p w14:paraId="04B7757B" w14:textId="77777777" w:rsidR="00605694" w:rsidRPr="002461C6" w:rsidRDefault="00605694" w:rsidP="000144C9">
      <w:pPr>
        <w:pStyle w:val="AllText"/>
      </w:pPr>
      <w:r w:rsidRPr="002461C6">
        <w:t xml:space="preserve">          })</w:t>
      </w:r>
    </w:p>
    <w:p w14:paraId="0D22A6C2" w14:textId="77777777" w:rsidR="00605694" w:rsidRPr="002461C6" w:rsidRDefault="00605694" w:rsidP="000144C9">
      <w:pPr>
        <w:pStyle w:val="AllText"/>
      </w:pPr>
      <w:r w:rsidRPr="002461C6">
        <w:t xml:space="preserve">          .on('error', function (err) {</w:t>
      </w:r>
    </w:p>
    <w:p w14:paraId="0564275D" w14:textId="77777777" w:rsidR="00605694" w:rsidRPr="002461C6" w:rsidRDefault="00605694" w:rsidP="000144C9">
      <w:pPr>
        <w:pStyle w:val="AllText"/>
      </w:pPr>
      <w:r w:rsidRPr="002461C6">
        <w:t xml:space="preserve">            console.log('Error, with: ' + err.message);</w:t>
      </w:r>
    </w:p>
    <w:p w14:paraId="6E46C7D1" w14:textId="77777777" w:rsidR="00605694" w:rsidRPr="002461C6" w:rsidRDefault="00605694" w:rsidP="000144C9">
      <w:pPr>
        <w:pStyle w:val="AllText"/>
      </w:pPr>
      <w:r w:rsidRPr="002461C6">
        <w:t xml:space="preserve">            context.done("Failed");</w:t>
      </w:r>
    </w:p>
    <w:p w14:paraId="2C6C7D23" w14:textId="77777777" w:rsidR="00605694" w:rsidRPr="002461C6" w:rsidRDefault="00605694" w:rsidP="000144C9">
      <w:pPr>
        <w:pStyle w:val="AllText"/>
      </w:pPr>
      <w:r w:rsidRPr="002461C6">
        <w:t xml:space="preserve">          });</w:t>
      </w:r>
    </w:p>
    <w:p w14:paraId="1CF74EAA" w14:textId="372F8535" w:rsidR="00605694" w:rsidRPr="002461C6" w:rsidRDefault="00605694" w:rsidP="000144C9">
      <w:pPr>
        <w:pStyle w:val="AllText"/>
      </w:pPr>
      <w:r w:rsidRPr="002461C6">
        <w:t xml:space="preserve">            break;                       </w:t>
      </w:r>
    </w:p>
    <w:p w14:paraId="5691A314" w14:textId="77777777" w:rsidR="00605694" w:rsidRPr="002461C6" w:rsidRDefault="00605694" w:rsidP="000144C9">
      <w:pPr>
        <w:pStyle w:val="AllText"/>
      </w:pPr>
      <w:r w:rsidRPr="002461C6">
        <w:t xml:space="preserve">            case "HeatSixtyFive": //Start the intent to set heat to 65 degrees</w:t>
      </w:r>
    </w:p>
    <w:p w14:paraId="64A1AE83" w14:textId="7F1742CE" w:rsidR="00605694" w:rsidRPr="002461C6" w:rsidRDefault="00605694" w:rsidP="000144C9">
      <w:pPr>
        <w:pStyle w:val="AllText"/>
      </w:pPr>
      <w:r w:rsidRPr="002461C6">
        <w:t xml:space="preserve">            var endpoint_6 = "https://api.thingspeak.com/update?api_key=CI62VYHJJMC0PTTQ&amp;field1=&amp;field2=65"; </w:t>
      </w:r>
    </w:p>
    <w:p w14:paraId="29B0D1F3" w14:textId="77777777" w:rsidR="00605694" w:rsidRPr="002461C6" w:rsidRDefault="00605694" w:rsidP="000144C9">
      <w:pPr>
        <w:pStyle w:val="AllText"/>
      </w:pPr>
      <w:r w:rsidRPr="002461C6">
        <w:t xml:space="preserve">        https.get(endpoint_6, function (result) {</w:t>
      </w:r>
    </w:p>
    <w:p w14:paraId="7F732280" w14:textId="77777777" w:rsidR="00605694" w:rsidRPr="002461C6" w:rsidRDefault="00605694" w:rsidP="000144C9">
      <w:pPr>
        <w:pStyle w:val="AllText"/>
      </w:pPr>
      <w:r w:rsidRPr="002461C6">
        <w:t xml:space="preserve">          console.log('Success, with: ' + result.statusCode);</w:t>
      </w:r>
    </w:p>
    <w:p w14:paraId="7EFF96C9" w14:textId="77777777" w:rsidR="00605694" w:rsidRPr="002461C6" w:rsidRDefault="00605694" w:rsidP="000144C9">
      <w:pPr>
        <w:pStyle w:val="AllText"/>
      </w:pPr>
      <w:r w:rsidRPr="002461C6">
        <w:t xml:space="preserve">          context.succeed(generateResponse(buildSpeechletResponse("The heat has been set to 65", true), </w:t>
      </w:r>
    </w:p>
    <w:p w14:paraId="2E489AD3" w14:textId="77777777" w:rsidR="00605694" w:rsidRPr="002461C6" w:rsidRDefault="00605694" w:rsidP="000144C9">
      <w:pPr>
        <w:pStyle w:val="AllText"/>
      </w:pPr>
      <w:r w:rsidRPr="002461C6">
        <w:t xml:space="preserve">                {}</w:t>
      </w:r>
    </w:p>
    <w:p w14:paraId="32686998" w14:textId="77777777" w:rsidR="00605694" w:rsidRPr="002461C6" w:rsidRDefault="00605694" w:rsidP="000144C9">
      <w:pPr>
        <w:pStyle w:val="AllText"/>
      </w:pPr>
      <w:r w:rsidRPr="002461C6">
        <w:t xml:space="preserve">            )</w:t>
      </w:r>
    </w:p>
    <w:p w14:paraId="6AA7B6FF" w14:textId="77777777" w:rsidR="00605694" w:rsidRPr="002461C6" w:rsidRDefault="00605694" w:rsidP="000144C9">
      <w:pPr>
        <w:pStyle w:val="AllText"/>
      </w:pPr>
      <w:r w:rsidRPr="002461C6">
        <w:t xml:space="preserve">          );</w:t>
      </w:r>
    </w:p>
    <w:p w14:paraId="3F24391E" w14:textId="77777777" w:rsidR="00605694" w:rsidRPr="002461C6" w:rsidRDefault="00605694" w:rsidP="000144C9">
      <w:pPr>
        <w:pStyle w:val="AllText"/>
      </w:pPr>
      <w:r w:rsidRPr="002461C6">
        <w:lastRenderedPageBreak/>
        <w:t xml:space="preserve">          })</w:t>
      </w:r>
    </w:p>
    <w:p w14:paraId="6BAFFDA0" w14:textId="77777777" w:rsidR="00605694" w:rsidRPr="002461C6" w:rsidRDefault="00605694" w:rsidP="000144C9">
      <w:pPr>
        <w:pStyle w:val="AllText"/>
      </w:pPr>
      <w:r w:rsidRPr="002461C6">
        <w:t xml:space="preserve">          .on('error', function (err) {</w:t>
      </w:r>
    </w:p>
    <w:p w14:paraId="59A1D923" w14:textId="77777777" w:rsidR="00605694" w:rsidRPr="002461C6" w:rsidRDefault="00605694" w:rsidP="000144C9">
      <w:pPr>
        <w:pStyle w:val="AllText"/>
      </w:pPr>
      <w:r w:rsidRPr="002461C6">
        <w:t xml:space="preserve">            console.log('Error, with: ' + err.message);</w:t>
      </w:r>
    </w:p>
    <w:p w14:paraId="3113F0DA" w14:textId="77777777" w:rsidR="00605694" w:rsidRPr="002461C6" w:rsidRDefault="00605694" w:rsidP="000144C9">
      <w:pPr>
        <w:pStyle w:val="AllText"/>
      </w:pPr>
      <w:r w:rsidRPr="002461C6">
        <w:t xml:space="preserve">            context.done("Failed");</w:t>
      </w:r>
    </w:p>
    <w:p w14:paraId="650BAC91" w14:textId="77777777" w:rsidR="00605694" w:rsidRPr="002461C6" w:rsidRDefault="00605694" w:rsidP="000144C9">
      <w:pPr>
        <w:pStyle w:val="AllText"/>
      </w:pPr>
      <w:r w:rsidRPr="002461C6">
        <w:t xml:space="preserve">          });</w:t>
      </w:r>
    </w:p>
    <w:p w14:paraId="229265DE" w14:textId="0824AC3E" w:rsidR="00605694" w:rsidRPr="002461C6" w:rsidRDefault="00605694" w:rsidP="000144C9">
      <w:pPr>
        <w:pStyle w:val="AllText"/>
      </w:pPr>
      <w:r w:rsidRPr="002461C6">
        <w:t xml:space="preserve">            break;</w:t>
      </w:r>
      <w:r w:rsidR="005D4B96">
        <w:t xml:space="preserve">          </w:t>
      </w:r>
      <w:r w:rsidRPr="002461C6">
        <w:t xml:space="preserve">           </w:t>
      </w:r>
    </w:p>
    <w:p w14:paraId="655AA959" w14:textId="77777777" w:rsidR="00605694" w:rsidRPr="002461C6" w:rsidRDefault="00605694" w:rsidP="000144C9">
      <w:pPr>
        <w:pStyle w:val="AllText"/>
      </w:pPr>
      <w:r w:rsidRPr="002461C6">
        <w:t xml:space="preserve">            case "HeatSixtySix": //Start the intent to set heat to 66 degrees</w:t>
      </w:r>
    </w:p>
    <w:p w14:paraId="729334AB" w14:textId="17184018" w:rsidR="00605694" w:rsidRPr="002461C6" w:rsidRDefault="00605694" w:rsidP="000144C9">
      <w:pPr>
        <w:pStyle w:val="AllText"/>
      </w:pPr>
      <w:r w:rsidRPr="002461C6">
        <w:t xml:space="preserve">            var endpoint_7 = "https://api.thingspeak.com/update?api_key=CI62VYHJJMC0PTTQ&amp;field1=&amp;field2=66"; </w:t>
      </w:r>
    </w:p>
    <w:p w14:paraId="145879D6" w14:textId="77777777" w:rsidR="00605694" w:rsidRPr="002461C6" w:rsidRDefault="00605694" w:rsidP="000144C9">
      <w:pPr>
        <w:pStyle w:val="AllText"/>
      </w:pPr>
      <w:r w:rsidRPr="002461C6">
        <w:t xml:space="preserve">        https.get(endpoint_7, function (result) {</w:t>
      </w:r>
    </w:p>
    <w:p w14:paraId="2146C802" w14:textId="77777777" w:rsidR="00605694" w:rsidRPr="002461C6" w:rsidRDefault="00605694" w:rsidP="000144C9">
      <w:pPr>
        <w:pStyle w:val="AllText"/>
      </w:pPr>
      <w:r w:rsidRPr="002461C6">
        <w:t xml:space="preserve">          console.log('Success, with: ' + result.statusCode);</w:t>
      </w:r>
    </w:p>
    <w:p w14:paraId="3373B039" w14:textId="77777777" w:rsidR="00605694" w:rsidRPr="002461C6" w:rsidRDefault="00605694" w:rsidP="000144C9">
      <w:pPr>
        <w:pStyle w:val="AllText"/>
      </w:pPr>
      <w:r w:rsidRPr="002461C6">
        <w:t xml:space="preserve">          context.succeed(generateResponse(buildSpeechletResponse("The heat has been set to 66", true), </w:t>
      </w:r>
    </w:p>
    <w:p w14:paraId="783C36B9" w14:textId="77777777" w:rsidR="00605694" w:rsidRPr="002461C6" w:rsidRDefault="00605694" w:rsidP="000144C9">
      <w:pPr>
        <w:pStyle w:val="AllText"/>
      </w:pPr>
      <w:r w:rsidRPr="002461C6">
        <w:t xml:space="preserve">                {}</w:t>
      </w:r>
    </w:p>
    <w:p w14:paraId="390C4401" w14:textId="77777777" w:rsidR="00605694" w:rsidRPr="002461C6" w:rsidRDefault="00605694" w:rsidP="000144C9">
      <w:pPr>
        <w:pStyle w:val="AllText"/>
      </w:pPr>
      <w:r w:rsidRPr="002461C6">
        <w:t xml:space="preserve">            )</w:t>
      </w:r>
    </w:p>
    <w:p w14:paraId="2699AA50" w14:textId="77777777" w:rsidR="00605694" w:rsidRPr="002461C6" w:rsidRDefault="00605694" w:rsidP="000144C9">
      <w:pPr>
        <w:pStyle w:val="AllText"/>
      </w:pPr>
      <w:r w:rsidRPr="002461C6">
        <w:t xml:space="preserve">          );</w:t>
      </w:r>
    </w:p>
    <w:p w14:paraId="702791A2" w14:textId="77777777" w:rsidR="00605694" w:rsidRPr="002461C6" w:rsidRDefault="00605694" w:rsidP="000144C9">
      <w:pPr>
        <w:pStyle w:val="AllText"/>
      </w:pPr>
      <w:r w:rsidRPr="002461C6">
        <w:t xml:space="preserve">          })</w:t>
      </w:r>
    </w:p>
    <w:p w14:paraId="390AD423" w14:textId="77777777" w:rsidR="00605694" w:rsidRPr="002461C6" w:rsidRDefault="00605694" w:rsidP="000144C9">
      <w:pPr>
        <w:pStyle w:val="AllText"/>
      </w:pPr>
      <w:r w:rsidRPr="002461C6">
        <w:t xml:space="preserve">          .on('error', function (err) {</w:t>
      </w:r>
    </w:p>
    <w:p w14:paraId="6F7905EC" w14:textId="77777777" w:rsidR="00605694" w:rsidRPr="002461C6" w:rsidRDefault="00605694" w:rsidP="000144C9">
      <w:pPr>
        <w:pStyle w:val="AllText"/>
      </w:pPr>
      <w:r w:rsidRPr="002461C6">
        <w:t xml:space="preserve">            console.log('Error, with: ' + err.message);</w:t>
      </w:r>
    </w:p>
    <w:p w14:paraId="10E52C51" w14:textId="77777777" w:rsidR="00605694" w:rsidRPr="002461C6" w:rsidRDefault="00605694" w:rsidP="000144C9">
      <w:pPr>
        <w:pStyle w:val="AllText"/>
      </w:pPr>
      <w:r w:rsidRPr="002461C6">
        <w:t xml:space="preserve">            context.done("Failed");</w:t>
      </w:r>
    </w:p>
    <w:p w14:paraId="42E1E363" w14:textId="77777777" w:rsidR="00605694" w:rsidRPr="002461C6" w:rsidRDefault="00605694" w:rsidP="000144C9">
      <w:pPr>
        <w:pStyle w:val="AllText"/>
      </w:pPr>
      <w:r w:rsidRPr="002461C6">
        <w:t xml:space="preserve">          });</w:t>
      </w:r>
    </w:p>
    <w:p w14:paraId="0F54BECC" w14:textId="23B135AC" w:rsidR="00605694" w:rsidRPr="002461C6" w:rsidRDefault="00605694" w:rsidP="000144C9">
      <w:pPr>
        <w:pStyle w:val="AllText"/>
      </w:pPr>
      <w:r w:rsidRPr="002461C6">
        <w:t xml:space="preserve">            break;                       </w:t>
      </w:r>
    </w:p>
    <w:p w14:paraId="41286356" w14:textId="77777777" w:rsidR="00605694" w:rsidRPr="002461C6" w:rsidRDefault="00605694" w:rsidP="000144C9">
      <w:pPr>
        <w:pStyle w:val="AllText"/>
      </w:pPr>
      <w:r w:rsidRPr="002461C6">
        <w:t xml:space="preserve">            case "HeatSixtySeven": //Start the intent to set heat to 67 degrees</w:t>
      </w:r>
    </w:p>
    <w:p w14:paraId="1E60C2FD" w14:textId="5590E376" w:rsidR="00605694" w:rsidRPr="002461C6" w:rsidRDefault="00605694" w:rsidP="000144C9">
      <w:pPr>
        <w:pStyle w:val="AllText"/>
      </w:pPr>
      <w:r w:rsidRPr="002461C6">
        <w:t xml:space="preserve">            var endpoint_8 = "https://api.thingspeak.com/update?api_key=CI62VYHJJMC0PTTQ&amp;field1=&amp;field2=67"; </w:t>
      </w:r>
    </w:p>
    <w:p w14:paraId="012535D0" w14:textId="77777777" w:rsidR="00605694" w:rsidRPr="002461C6" w:rsidRDefault="00605694" w:rsidP="000144C9">
      <w:pPr>
        <w:pStyle w:val="AllText"/>
      </w:pPr>
      <w:r w:rsidRPr="002461C6">
        <w:t xml:space="preserve">        https.get(endpoint_8, function (result) {</w:t>
      </w:r>
    </w:p>
    <w:p w14:paraId="0B8E0E22" w14:textId="77777777" w:rsidR="00605694" w:rsidRPr="002461C6" w:rsidRDefault="00605694" w:rsidP="000144C9">
      <w:pPr>
        <w:pStyle w:val="AllText"/>
      </w:pPr>
      <w:r w:rsidRPr="002461C6">
        <w:t xml:space="preserve">          console.log('Success, with: ' + result.statusCode);</w:t>
      </w:r>
    </w:p>
    <w:p w14:paraId="63C0F036" w14:textId="77777777" w:rsidR="00605694" w:rsidRPr="002461C6" w:rsidRDefault="00605694" w:rsidP="000144C9">
      <w:pPr>
        <w:pStyle w:val="AllText"/>
      </w:pPr>
      <w:r w:rsidRPr="002461C6">
        <w:t xml:space="preserve">          context.succeed(generateResponse(buildSpeechletResponse("The heat has been set to 67", true), </w:t>
      </w:r>
    </w:p>
    <w:p w14:paraId="7BCC465B" w14:textId="77777777" w:rsidR="00605694" w:rsidRPr="002461C6" w:rsidRDefault="00605694" w:rsidP="000144C9">
      <w:pPr>
        <w:pStyle w:val="AllText"/>
      </w:pPr>
      <w:r w:rsidRPr="002461C6">
        <w:t xml:space="preserve">                {}</w:t>
      </w:r>
    </w:p>
    <w:p w14:paraId="66B40771" w14:textId="77777777" w:rsidR="00605694" w:rsidRPr="002461C6" w:rsidRDefault="00605694" w:rsidP="000144C9">
      <w:pPr>
        <w:pStyle w:val="AllText"/>
      </w:pPr>
      <w:r w:rsidRPr="002461C6">
        <w:t xml:space="preserve">            )</w:t>
      </w:r>
    </w:p>
    <w:p w14:paraId="238E79F5" w14:textId="77777777" w:rsidR="00605694" w:rsidRPr="002461C6" w:rsidRDefault="00605694" w:rsidP="000144C9">
      <w:pPr>
        <w:pStyle w:val="AllText"/>
      </w:pPr>
      <w:r w:rsidRPr="002461C6">
        <w:t xml:space="preserve">          );</w:t>
      </w:r>
    </w:p>
    <w:p w14:paraId="2BE961CE" w14:textId="77777777" w:rsidR="00605694" w:rsidRPr="002461C6" w:rsidRDefault="00605694" w:rsidP="000144C9">
      <w:pPr>
        <w:pStyle w:val="AllText"/>
      </w:pPr>
      <w:r w:rsidRPr="002461C6">
        <w:t xml:space="preserve">          })</w:t>
      </w:r>
    </w:p>
    <w:p w14:paraId="3359DF59" w14:textId="77777777" w:rsidR="00605694" w:rsidRPr="002461C6" w:rsidRDefault="00605694" w:rsidP="000144C9">
      <w:pPr>
        <w:pStyle w:val="AllText"/>
      </w:pPr>
      <w:r w:rsidRPr="002461C6">
        <w:t xml:space="preserve">          .on('error', function (err) {</w:t>
      </w:r>
    </w:p>
    <w:p w14:paraId="19DA2610" w14:textId="77777777" w:rsidR="00605694" w:rsidRPr="002461C6" w:rsidRDefault="00605694" w:rsidP="000144C9">
      <w:pPr>
        <w:pStyle w:val="AllText"/>
      </w:pPr>
      <w:r w:rsidRPr="002461C6">
        <w:t xml:space="preserve">            console.log('Error, with: ' + err.message);</w:t>
      </w:r>
    </w:p>
    <w:p w14:paraId="60F2E749" w14:textId="77777777" w:rsidR="00605694" w:rsidRPr="002461C6" w:rsidRDefault="00605694" w:rsidP="000144C9">
      <w:pPr>
        <w:pStyle w:val="AllText"/>
      </w:pPr>
      <w:r w:rsidRPr="002461C6">
        <w:t xml:space="preserve">            context.done("Failed");</w:t>
      </w:r>
    </w:p>
    <w:p w14:paraId="619FD38E" w14:textId="77777777" w:rsidR="00605694" w:rsidRPr="002461C6" w:rsidRDefault="00605694" w:rsidP="000144C9">
      <w:pPr>
        <w:pStyle w:val="AllText"/>
      </w:pPr>
      <w:r w:rsidRPr="002461C6">
        <w:t xml:space="preserve">          });</w:t>
      </w:r>
    </w:p>
    <w:p w14:paraId="7FF1E81C" w14:textId="39BE5DA4" w:rsidR="00605694" w:rsidRPr="002461C6" w:rsidRDefault="00605694" w:rsidP="000144C9">
      <w:pPr>
        <w:pStyle w:val="AllText"/>
      </w:pPr>
      <w:r w:rsidRPr="002461C6">
        <w:t xml:space="preserve">            break;          </w:t>
      </w:r>
    </w:p>
    <w:p w14:paraId="7E626C82" w14:textId="77777777" w:rsidR="00605694" w:rsidRPr="002461C6" w:rsidRDefault="00605694" w:rsidP="000144C9">
      <w:pPr>
        <w:pStyle w:val="AllText"/>
      </w:pPr>
      <w:r w:rsidRPr="002461C6">
        <w:t xml:space="preserve">            case "HeatSixtyEight": //Start the intent to set heat to 68 degrees</w:t>
      </w:r>
    </w:p>
    <w:p w14:paraId="4242BC4B" w14:textId="2BD59163" w:rsidR="00605694" w:rsidRPr="002461C6" w:rsidRDefault="00605694" w:rsidP="000144C9">
      <w:pPr>
        <w:pStyle w:val="AllText"/>
      </w:pPr>
      <w:r w:rsidRPr="002461C6">
        <w:lastRenderedPageBreak/>
        <w:t xml:space="preserve">            var endpoint_9 = "https://api.thingspeak.com/update?api_key=CI62VYHJJMC0PTTQ&amp;field1=&amp;field2=68"; </w:t>
      </w:r>
    </w:p>
    <w:p w14:paraId="153E5D9E" w14:textId="77777777" w:rsidR="00605694" w:rsidRPr="002461C6" w:rsidRDefault="00605694" w:rsidP="000144C9">
      <w:pPr>
        <w:pStyle w:val="AllText"/>
      </w:pPr>
      <w:r w:rsidRPr="002461C6">
        <w:t xml:space="preserve">        https.get(endpoint_9, function (result) {</w:t>
      </w:r>
    </w:p>
    <w:p w14:paraId="149A3E1C" w14:textId="77777777" w:rsidR="00605694" w:rsidRPr="002461C6" w:rsidRDefault="00605694" w:rsidP="000144C9">
      <w:pPr>
        <w:pStyle w:val="AllText"/>
      </w:pPr>
      <w:r w:rsidRPr="002461C6">
        <w:t xml:space="preserve">          console.log('Success, with: ' + result.statusCode);</w:t>
      </w:r>
    </w:p>
    <w:p w14:paraId="7C4D6520" w14:textId="77777777" w:rsidR="00605694" w:rsidRPr="002461C6" w:rsidRDefault="00605694" w:rsidP="000144C9">
      <w:pPr>
        <w:pStyle w:val="AllText"/>
      </w:pPr>
      <w:r w:rsidRPr="002461C6">
        <w:t xml:space="preserve">          context.succeed(generateResponse(buildSpeechletResponse("The heat has been set to 68", true), </w:t>
      </w:r>
    </w:p>
    <w:p w14:paraId="402D7C3A" w14:textId="77777777" w:rsidR="00605694" w:rsidRPr="002461C6" w:rsidRDefault="00605694" w:rsidP="000144C9">
      <w:pPr>
        <w:pStyle w:val="AllText"/>
      </w:pPr>
      <w:r w:rsidRPr="002461C6">
        <w:t xml:space="preserve">                {}</w:t>
      </w:r>
    </w:p>
    <w:p w14:paraId="2C03A3CC" w14:textId="77777777" w:rsidR="00605694" w:rsidRPr="002461C6" w:rsidRDefault="00605694" w:rsidP="000144C9">
      <w:pPr>
        <w:pStyle w:val="AllText"/>
      </w:pPr>
      <w:r w:rsidRPr="002461C6">
        <w:t xml:space="preserve">            )</w:t>
      </w:r>
    </w:p>
    <w:p w14:paraId="22AFA413" w14:textId="77777777" w:rsidR="00605694" w:rsidRPr="002461C6" w:rsidRDefault="00605694" w:rsidP="000144C9">
      <w:pPr>
        <w:pStyle w:val="AllText"/>
      </w:pPr>
      <w:r w:rsidRPr="002461C6">
        <w:t xml:space="preserve">          );</w:t>
      </w:r>
    </w:p>
    <w:p w14:paraId="47363402" w14:textId="77777777" w:rsidR="00605694" w:rsidRPr="002461C6" w:rsidRDefault="00605694" w:rsidP="000144C9">
      <w:pPr>
        <w:pStyle w:val="AllText"/>
      </w:pPr>
      <w:r w:rsidRPr="002461C6">
        <w:t xml:space="preserve">          })</w:t>
      </w:r>
    </w:p>
    <w:p w14:paraId="05761908" w14:textId="77777777" w:rsidR="00605694" w:rsidRPr="002461C6" w:rsidRDefault="00605694" w:rsidP="000144C9">
      <w:pPr>
        <w:pStyle w:val="AllText"/>
      </w:pPr>
      <w:r w:rsidRPr="002461C6">
        <w:t xml:space="preserve">          .on('error', function (err) {</w:t>
      </w:r>
    </w:p>
    <w:p w14:paraId="1EAAF564" w14:textId="77777777" w:rsidR="00605694" w:rsidRPr="002461C6" w:rsidRDefault="00605694" w:rsidP="000144C9">
      <w:pPr>
        <w:pStyle w:val="AllText"/>
      </w:pPr>
      <w:r w:rsidRPr="002461C6">
        <w:t xml:space="preserve">            console.log('Error, with: ' + err.message);</w:t>
      </w:r>
    </w:p>
    <w:p w14:paraId="1F94BA9F" w14:textId="77777777" w:rsidR="00605694" w:rsidRPr="002461C6" w:rsidRDefault="00605694" w:rsidP="000144C9">
      <w:pPr>
        <w:pStyle w:val="AllText"/>
      </w:pPr>
      <w:r w:rsidRPr="002461C6">
        <w:t xml:space="preserve">            context.done("Failed");</w:t>
      </w:r>
    </w:p>
    <w:p w14:paraId="27C82F91" w14:textId="77777777" w:rsidR="00605694" w:rsidRPr="002461C6" w:rsidRDefault="00605694" w:rsidP="000144C9">
      <w:pPr>
        <w:pStyle w:val="AllText"/>
      </w:pPr>
      <w:r w:rsidRPr="002461C6">
        <w:t xml:space="preserve">          });</w:t>
      </w:r>
    </w:p>
    <w:p w14:paraId="70E9BE37" w14:textId="67A1FE8F" w:rsidR="00605694" w:rsidRPr="002461C6" w:rsidRDefault="00605694" w:rsidP="000144C9">
      <w:pPr>
        <w:pStyle w:val="AllText"/>
      </w:pPr>
      <w:r w:rsidRPr="002461C6">
        <w:t xml:space="preserve">            break;                      </w:t>
      </w:r>
    </w:p>
    <w:p w14:paraId="52332875" w14:textId="77777777" w:rsidR="00605694" w:rsidRPr="002461C6" w:rsidRDefault="00605694" w:rsidP="000144C9">
      <w:pPr>
        <w:pStyle w:val="AllText"/>
      </w:pPr>
      <w:r w:rsidRPr="002461C6">
        <w:t xml:space="preserve">            case "HeatSixtyNine": //Start the intent to set heat to 69 degrees</w:t>
      </w:r>
    </w:p>
    <w:p w14:paraId="21BA9D1B" w14:textId="2B08F394" w:rsidR="00605694" w:rsidRPr="002461C6" w:rsidRDefault="00605694" w:rsidP="000144C9">
      <w:pPr>
        <w:pStyle w:val="AllText"/>
      </w:pPr>
      <w:r w:rsidRPr="002461C6">
        <w:t xml:space="preserve">            var endpoint_10 = "https://api.thingspeak.com/update?api_key=CI62VYHJJMC0PTTQ&amp;field1=&amp;field2=69"; </w:t>
      </w:r>
    </w:p>
    <w:p w14:paraId="0F29C763" w14:textId="77777777" w:rsidR="00605694" w:rsidRPr="002461C6" w:rsidRDefault="00605694" w:rsidP="000144C9">
      <w:pPr>
        <w:pStyle w:val="AllText"/>
      </w:pPr>
      <w:r w:rsidRPr="002461C6">
        <w:t xml:space="preserve">        https.get(endpoint_10, function (result) {</w:t>
      </w:r>
    </w:p>
    <w:p w14:paraId="50D2EBBE" w14:textId="77777777" w:rsidR="00605694" w:rsidRPr="002461C6" w:rsidRDefault="00605694" w:rsidP="000144C9">
      <w:pPr>
        <w:pStyle w:val="AllText"/>
      </w:pPr>
      <w:r w:rsidRPr="002461C6">
        <w:t xml:space="preserve">          console.log('Success, with: ' + result.statusCode);</w:t>
      </w:r>
    </w:p>
    <w:p w14:paraId="46AABC81" w14:textId="77777777" w:rsidR="00605694" w:rsidRPr="002461C6" w:rsidRDefault="00605694" w:rsidP="000144C9">
      <w:pPr>
        <w:pStyle w:val="AllText"/>
      </w:pPr>
      <w:r w:rsidRPr="002461C6">
        <w:t xml:space="preserve">          context.succeed(generateResponse(buildSpeechletResponse("The heat has been set to 69", true), </w:t>
      </w:r>
    </w:p>
    <w:p w14:paraId="1F0E6A98" w14:textId="77777777" w:rsidR="00605694" w:rsidRPr="002461C6" w:rsidRDefault="00605694" w:rsidP="000144C9">
      <w:pPr>
        <w:pStyle w:val="AllText"/>
      </w:pPr>
      <w:r w:rsidRPr="002461C6">
        <w:t xml:space="preserve">                {}</w:t>
      </w:r>
    </w:p>
    <w:p w14:paraId="071C18DF" w14:textId="77777777" w:rsidR="00605694" w:rsidRPr="002461C6" w:rsidRDefault="00605694" w:rsidP="000144C9">
      <w:pPr>
        <w:pStyle w:val="AllText"/>
      </w:pPr>
      <w:r w:rsidRPr="002461C6">
        <w:t xml:space="preserve">            )</w:t>
      </w:r>
    </w:p>
    <w:p w14:paraId="5BF2D9B5" w14:textId="77777777" w:rsidR="00605694" w:rsidRPr="002461C6" w:rsidRDefault="00605694" w:rsidP="000144C9">
      <w:pPr>
        <w:pStyle w:val="AllText"/>
      </w:pPr>
      <w:r w:rsidRPr="002461C6">
        <w:t xml:space="preserve">          );</w:t>
      </w:r>
    </w:p>
    <w:p w14:paraId="0E96E586" w14:textId="77777777" w:rsidR="00605694" w:rsidRPr="002461C6" w:rsidRDefault="00605694" w:rsidP="000144C9">
      <w:pPr>
        <w:pStyle w:val="AllText"/>
      </w:pPr>
      <w:r w:rsidRPr="002461C6">
        <w:t xml:space="preserve">          })</w:t>
      </w:r>
    </w:p>
    <w:p w14:paraId="4DF00751" w14:textId="77777777" w:rsidR="00605694" w:rsidRPr="002461C6" w:rsidRDefault="00605694" w:rsidP="000144C9">
      <w:pPr>
        <w:pStyle w:val="AllText"/>
      </w:pPr>
      <w:r w:rsidRPr="002461C6">
        <w:t xml:space="preserve">          .on('error', function (err) {</w:t>
      </w:r>
    </w:p>
    <w:p w14:paraId="0C558CC4" w14:textId="77777777" w:rsidR="00605694" w:rsidRPr="002461C6" w:rsidRDefault="00605694" w:rsidP="000144C9">
      <w:pPr>
        <w:pStyle w:val="AllText"/>
      </w:pPr>
      <w:r w:rsidRPr="002461C6">
        <w:t xml:space="preserve">            console.log('Error, with: ' + err.message);</w:t>
      </w:r>
    </w:p>
    <w:p w14:paraId="4905E29D" w14:textId="77777777" w:rsidR="00605694" w:rsidRPr="002461C6" w:rsidRDefault="00605694" w:rsidP="000144C9">
      <w:pPr>
        <w:pStyle w:val="AllText"/>
      </w:pPr>
      <w:r w:rsidRPr="002461C6">
        <w:t xml:space="preserve">            context.done("Failed");</w:t>
      </w:r>
    </w:p>
    <w:p w14:paraId="01D38FB5" w14:textId="77777777" w:rsidR="00605694" w:rsidRPr="002461C6" w:rsidRDefault="00605694" w:rsidP="000144C9">
      <w:pPr>
        <w:pStyle w:val="AllText"/>
      </w:pPr>
      <w:r w:rsidRPr="002461C6">
        <w:t xml:space="preserve">          });</w:t>
      </w:r>
    </w:p>
    <w:p w14:paraId="72CCD158" w14:textId="79B9A050" w:rsidR="00605694" w:rsidRPr="002461C6" w:rsidRDefault="00605694" w:rsidP="000144C9">
      <w:pPr>
        <w:pStyle w:val="AllText"/>
      </w:pPr>
      <w:r w:rsidRPr="002461C6">
        <w:t xml:space="preserve">            break;                        </w:t>
      </w:r>
    </w:p>
    <w:p w14:paraId="36881874" w14:textId="77777777" w:rsidR="00605694" w:rsidRPr="002461C6" w:rsidRDefault="00605694" w:rsidP="000144C9">
      <w:pPr>
        <w:pStyle w:val="AllText"/>
      </w:pPr>
      <w:r w:rsidRPr="002461C6">
        <w:t xml:space="preserve">            case "HeatSeventy": //Start the intent to set heat to 70 degrees</w:t>
      </w:r>
    </w:p>
    <w:p w14:paraId="20BCE150" w14:textId="0403F962" w:rsidR="00605694" w:rsidRPr="002461C6" w:rsidRDefault="00605694" w:rsidP="000144C9">
      <w:pPr>
        <w:pStyle w:val="AllText"/>
      </w:pPr>
      <w:r w:rsidRPr="002461C6">
        <w:t xml:space="preserve">            var endpoint_11 = "https://api.thingspeak.com/update?api_key=CI62VYHJJMC0PTTQ&amp;field1=&amp;field2=70"; </w:t>
      </w:r>
    </w:p>
    <w:p w14:paraId="091C70B0" w14:textId="77777777" w:rsidR="00605694" w:rsidRPr="002461C6" w:rsidRDefault="00605694" w:rsidP="000144C9">
      <w:pPr>
        <w:pStyle w:val="AllText"/>
      </w:pPr>
      <w:r w:rsidRPr="002461C6">
        <w:t xml:space="preserve">        https.get(endpoint_11, function (result) {</w:t>
      </w:r>
    </w:p>
    <w:p w14:paraId="231BD360" w14:textId="77777777" w:rsidR="00605694" w:rsidRPr="002461C6" w:rsidRDefault="00605694" w:rsidP="000144C9">
      <w:pPr>
        <w:pStyle w:val="AllText"/>
      </w:pPr>
      <w:r w:rsidRPr="002461C6">
        <w:t xml:space="preserve">          console.log('Success, with: ' + result.statusCode);</w:t>
      </w:r>
    </w:p>
    <w:p w14:paraId="7D88CFA1" w14:textId="77777777" w:rsidR="00605694" w:rsidRPr="002461C6" w:rsidRDefault="00605694" w:rsidP="000144C9">
      <w:pPr>
        <w:pStyle w:val="AllText"/>
      </w:pPr>
      <w:r w:rsidRPr="002461C6">
        <w:t xml:space="preserve">          context.succeed(generateResponse(buildSpeechletResponse("The heat has been set to 70", true), </w:t>
      </w:r>
    </w:p>
    <w:p w14:paraId="049257D1" w14:textId="77777777" w:rsidR="00605694" w:rsidRPr="002461C6" w:rsidRDefault="00605694" w:rsidP="000144C9">
      <w:pPr>
        <w:pStyle w:val="AllText"/>
      </w:pPr>
      <w:r w:rsidRPr="002461C6">
        <w:t xml:space="preserve">                {}</w:t>
      </w:r>
    </w:p>
    <w:p w14:paraId="7D3F9802" w14:textId="77777777" w:rsidR="00605694" w:rsidRPr="002461C6" w:rsidRDefault="00605694" w:rsidP="000144C9">
      <w:pPr>
        <w:pStyle w:val="AllText"/>
      </w:pPr>
      <w:r w:rsidRPr="002461C6">
        <w:lastRenderedPageBreak/>
        <w:t xml:space="preserve">            )</w:t>
      </w:r>
    </w:p>
    <w:p w14:paraId="0BB76F94" w14:textId="77777777" w:rsidR="00605694" w:rsidRPr="002461C6" w:rsidRDefault="00605694" w:rsidP="000144C9">
      <w:pPr>
        <w:pStyle w:val="AllText"/>
      </w:pPr>
      <w:r w:rsidRPr="002461C6">
        <w:t xml:space="preserve">          );</w:t>
      </w:r>
    </w:p>
    <w:p w14:paraId="17403525" w14:textId="77777777" w:rsidR="00605694" w:rsidRPr="002461C6" w:rsidRDefault="00605694" w:rsidP="000144C9">
      <w:pPr>
        <w:pStyle w:val="AllText"/>
      </w:pPr>
      <w:r w:rsidRPr="002461C6">
        <w:t xml:space="preserve">          })</w:t>
      </w:r>
    </w:p>
    <w:p w14:paraId="15437EA5" w14:textId="77777777" w:rsidR="00605694" w:rsidRPr="002461C6" w:rsidRDefault="00605694" w:rsidP="000144C9">
      <w:pPr>
        <w:pStyle w:val="AllText"/>
      </w:pPr>
      <w:r w:rsidRPr="002461C6">
        <w:t xml:space="preserve">          .on('error', function (err) {</w:t>
      </w:r>
    </w:p>
    <w:p w14:paraId="595E4E3E" w14:textId="77777777" w:rsidR="00605694" w:rsidRPr="002461C6" w:rsidRDefault="00605694" w:rsidP="000144C9">
      <w:pPr>
        <w:pStyle w:val="AllText"/>
      </w:pPr>
      <w:r w:rsidRPr="002461C6">
        <w:t xml:space="preserve">            console.log('Error, with: ' + err.message);</w:t>
      </w:r>
    </w:p>
    <w:p w14:paraId="11EC733F" w14:textId="77777777" w:rsidR="00605694" w:rsidRPr="002461C6" w:rsidRDefault="00605694" w:rsidP="000144C9">
      <w:pPr>
        <w:pStyle w:val="AllText"/>
      </w:pPr>
      <w:r w:rsidRPr="002461C6">
        <w:t xml:space="preserve">            context.done("Failed");</w:t>
      </w:r>
    </w:p>
    <w:p w14:paraId="370DFFBE" w14:textId="77777777" w:rsidR="00605694" w:rsidRPr="002461C6" w:rsidRDefault="00605694" w:rsidP="000144C9">
      <w:pPr>
        <w:pStyle w:val="AllText"/>
      </w:pPr>
      <w:r w:rsidRPr="002461C6">
        <w:t xml:space="preserve">          });</w:t>
      </w:r>
    </w:p>
    <w:p w14:paraId="240FB392" w14:textId="0FF6F557" w:rsidR="00605694" w:rsidRPr="002461C6" w:rsidRDefault="00605694" w:rsidP="000144C9">
      <w:pPr>
        <w:pStyle w:val="AllText"/>
      </w:pPr>
      <w:r w:rsidRPr="002461C6">
        <w:t xml:space="preserve">            break;                        </w:t>
      </w:r>
    </w:p>
    <w:p w14:paraId="0968B4FE" w14:textId="77777777" w:rsidR="00605694" w:rsidRPr="002461C6" w:rsidRDefault="00605694" w:rsidP="000144C9">
      <w:pPr>
        <w:pStyle w:val="AllText"/>
      </w:pPr>
      <w:r w:rsidRPr="002461C6">
        <w:t xml:space="preserve">            case "HeatSeventyOne": //Start the intent to set heat to 71 degrees</w:t>
      </w:r>
    </w:p>
    <w:p w14:paraId="04C7BE58" w14:textId="51DAF640" w:rsidR="00605694" w:rsidRPr="002461C6" w:rsidRDefault="00605694" w:rsidP="000144C9">
      <w:pPr>
        <w:pStyle w:val="AllText"/>
      </w:pPr>
      <w:r w:rsidRPr="002461C6">
        <w:t xml:space="preserve">            var endpoint_12 = "https://api.thingspeak.com/update?api_key=CI62VYHJJMC0PTTQ&amp;field1=&amp;field2=71"; </w:t>
      </w:r>
    </w:p>
    <w:p w14:paraId="7DDDEA1E" w14:textId="77777777" w:rsidR="00605694" w:rsidRPr="002461C6" w:rsidRDefault="00605694" w:rsidP="000144C9">
      <w:pPr>
        <w:pStyle w:val="AllText"/>
      </w:pPr>
      <w:r w:rsidRPr="002461C6">
        <w:t xml:space="preserve">        https.get(endpoint_12, function (result) {</w:t>
      </w:r>
    </w:p>
    <w:p w14:paraId="456B6AEC" w14:textId="77777777" w:rsidR="00605694" w:rsidRPr="002461C6" w:rsidRDefault="00605694" w:rsidP="000144C9">
      <w:pPr>
        <w:pStyle w:val="AllText"/>
      </w:pPr>
      <w:r w:rsidRPr="002461C6">
        <w:t xml:space="preserve">          console.log('Success, with: ' + result.statusCode);</w:t>
      </w:r>
    </w:p>
    <w:p w14:paraId="44F1BA79" w14:textId="77777777" w:rsidR="00605694" w:rsidRPr="002461C6" w:rsidRDefault="00605694" w:rsidP="000144C9">
      <w:pPr>
        <w:pStyle w:val="AllText"/>
      </w:pPr>
      <w:r w:rsidRPr="002461C6">
        <w:t xml:space="preserve">          context.succeed(generateResponse(buildSpeechletResponse("The heat has been set to 71", true), </w:t>
      </w:r>
    </w:p>
    <w:p w14:paraId="088B8C87" w14:textId="77777777" w:rsidR="00605694" w:rsidRPr="002461C6" w:rsidRDefault="00605694" w:rsidP="000144C9">
      <w:pPr>
        <w:pStyle w:val="AllText"/>
      </w:pPr>
      <w:r w:rsidRPr="002461C6">
        <w:t xml:space="preserve">                {}</w:t>
      </w:r>
    </w:p>
    <w:p w14:paraId="6C9ABEFA" w14:textId="77777777" w:rsidR="00605694" w:rsidRPr="002461C6" w:rsidRDefault="00605694" w:rsidP="000144C9">
      <w:pPr>
        <w:pStyle w:val="AllText"/>
      </w:pPr>
      <w:r w:rsidRPr="002461C6">
        <w:t xml:space="preserve">            )</w:t>
      </w:r>
    </w:p>
    <w:p w14:paraId="079D75E8" w14:textId="77777777" w:rsidR="00605694" w:rsidRPr="002461C6" w:rsidRDefault="00605694" w:rsidP="000144C9">
      <w:pPr>
        <w:pStyle w:val="AllText"/>
      </w:pPr>
      <w:r w:rsidRPr="002461C6">
        <w:t xml:space="preserve">          );</w:t>
      </w:r>
    </w:p>
    <w:p w14:paraId="3EC10D23" w14:textId="77777777" w:rsidR="00605694" w:rsidRPr="002461C6" w:rsidRDefault="00605694" w:rsidP="000144C9">
      <w:pPr>
        <w:pStyle w:val="AllText"/>
      </w:pPr>
      <w:r w:rsidRPr="002461C6">
        <w:t xml:space="preserve">          })</w:t>
      </w:r>
    </w:p>
    <w:p w14:paraId="0F21D8FA" w14:textId="77777777" w:rsidR="00605694" w:rsidRPr="002461C6" w:rsidRDefault="00605694" w:rsidP="000144C9">
      <w:pPr>
        <w:pStyle w:val="AllText"/>
      </w:pPr>
      <w:r w:rsidRPr="002461C6">
        <w:t xml:space="preserve">          .on('error', function (err) {</w:t>
      </w:r>
    </w:p>
    <w:p w14:paraId="208D9975" w14:textId="77777777" w:rsidR="00605694" w:rsidRPr="002461C6" w:rsidRDefault="00605694" w:rsidP="000144C9">
      <w:pPr>
        <w:pStyle w:val="AllText"/>
      </w:pPr>
      <w:r w:rsidRPr="002461C6">
        <w:t xml:space="preserve">            console.log('Error, with: ' + err.message);</w:t>
      </w:r>
    </w:p>
    <w:p w14:paraId="7344DE8A" w14:textId="77777777" w:rsidR="00605694" w:rsidRPr="002461C6" w:rsidRDefault="00605694" w:rsidP="000144C9">
      <w:pPr>
        <w:pStyle w:val="AllText"/>
      </w:pPr>
      <w:r w:rsidRPr="002461C6">
        <w:t xml:space="preserve">            context.done("Failed");</w:t>
      </w:r>
    </w:p>
    <w:p w14:paraId="341A4773" w14:textId="77777777" w:rsidR="00605694" w:rsidRPr="002461C6" w:rsidRDefault="00605694" w:rsidP="000144C9">
      <w:pPr>
        <w:pStyle w:val="AllText"/>
      </w:pPr>
      <w:r w:rsidRPr="002461C6">
        <w:t xml:space="preserve">          });</w:t>
      </w:r>
    </w:p>
    <w:p w14:paraId="2E769872" w14:textId="4866163A" w:rsidR="00605694" w:rsidRPr="002461C6" w:rsidRDefault="00605694" w:rsidP="000144C9">
      <w:pPr>
        <w:pStyle w:val="AllText"/>
      </w:pPr>
      <w:r w:rsidRPr="002461C6">
        <w:t xml:space="preserve">            break;                        </w:t>
      </w:r>
    </w:p>
    <w:p w14:paraId="16C31F63" w14:textId="77777777" w:rsidR="00605694" w:rsidRPr="002461C6" w:rsidRDefault="00605694" w:rsidP="000144C9">
      <w:pPr>
        <w:pStyle w:val="AllText"/>
      </w:pPr>
      <w:r w:rsidRPr="002461C6">
        <w:t xml:space="preserve">          case "HeatSeventyTwo": //Start the intent to set heat to 72 degrees</w:t>
      </w:r>
    </w:p>
    <w:p w14:paraId="5697E7DD" w14:textId="77777777" w:rsidR="00605694" w:rsidRPr="002461C6" w:rsidRDefault="00605694" w:rsidP="000144C9">
      <w:pPr>
        <w:pStyle w:val="AllText"/>
      </w:pPr>
      <w:r w:rsidRPr="002461C6">
        <w:t xml:space="preserve">            var endpoint_13 = "https://api.thingspeak.com/update?api_key=CI62VYHJJMC0PTTQ&amp;field1=&amp;field2=72"; </w:t>
      </w:r>
    </w:p>
    <w:p w14:paraId="1CA6ED64" w14:textId="77777777" w:rsidR="00605694" w:rsidRPr="002461C6" w:rsidRDefault="00605694" w:rsidP="000144C9">
      <w:pPr>
        <w:pStyle w:val="AllText"/>
      </w:pPr>
    </w:p>
    <w:p w14:paraId="4AEDE294" w14:textId="77777777" w:rsidR="00605694" w:rsidRPr="002461C6" w:rsidRDefault="00605694" w:rsidP="000144C9">
      <w:pPr>
        <w:pStyle w:val="AllText"/>
      </w:pPr>
      <w:r w:rsidRPr="002461C6">
        <w:t xml:space="preserve">        https.get(endpoint_13, function (result) {</w:t>
      </w:r>
    </w:p>
    <w:p w14:paraId="231A2C06" w14:textId="77777777" w:rsidR="00605694" w:rsidRPr="002461C6" w:rsidRDefault="00605694" w:rsidP="000144C9">
      <w:pPr>
        <w:pStyle w:val="AllText"/>
      </w:pPr>
      <w:r w:rsidRPr="002461C6">
        <w:t xml:space="preserve">          console.log('Success, with: ' + result.statusCode);</w:t>
      </w:r>
    </w:p>
    <w:p w14:paraId="3E179701" w14:textId="77777777" w:rsidR="00605694" w:rsidRPr="002461C6" w:rsidRDefault="00605694" w:rsidP="000144C9">
      <w:pPr>
        <w:pStyle w:val="AllText"/>
      </w:pPr>
      <w:r w:rsidRPr="002461C6">
        <w:t xml:space="preserve">          context.succeed(generateResponse(buildSpeechletResponse("The heat has been set to 72", true), </w:t>
      </w:r>
    </w:p>
    <w:p w14:paraId="2A08DD60" w14:textId="77777777" w:rsidR="00605694" w:rsidRPr="002461C6" w:rsidRDefault="00605694" w:rsidP="000144C9">
      <w:pPr>
        <w:pStyle w:val="AllText"/>
      </w:pPr>
      <w:r w:rsidRPr="002461C6">
        <w:t xml:space="preserve">                {}</w:t>
      </w:r>
    </w:p>
    <w:p w14:paraId="312187D0" w14:textId="77777777" w:rsidR="00605694" w:rsidRPr="002461C6" w:rsidRDefault="00605694" w:rsidP="000144C9">
      <w:pPr>
        <w:pStyle w:val="AllText"/>
      </w:pPr>
      <w:r w:rsidRPr="002461C6">
        <w:t xml:space="preserve">            )</w:t>
      </w:r>
    </w:p>
    <w:p w14:paraId="6E640B87" w14:textId="77777777" w:rsidR="00605694" w:rsidRPr="002461C6" w:rsidRDefault="00605694" w:rsidP="000144C9">
      <w:pPr>
        <w:pStyle w:val="AllText"/>
      </w:pPr>
      <w:r w:rsidRPr="002461C6">
        <w:t xml:space="preserve">          );</w:t>
      </w:r>
    </w:p>
    <w:p w14:paraId="0F1B3980" w14:textId="77777777" w:rsidR="00605694" w:rsidRPr="002461C6" w:rsidRDefault="00605694" w:rsidP="000144C9">
      <w:pPr>
        <w:pStyle w:val="AllText"/>
      </w:pPr>
      <w:r w:rsidRPr="002461C6">
        <w:t xml:space="preserve">          })</w:t>
      </w:r>
    </w:p>
    <w:p w14:paraId="227995EE" w14:textId="77777777" w:rsidR="00605694" w:rsidRPr="002461C6" w:rsidRDefault="00605694" w:rsidP="000144C9">
      <w:pPr>
        <w:pStyle w:val="AllText"/>
      </w:pPr>
      <w:r w:rsidRPr="002461C6">
        <w:t xml:space="preserve">          .on('error', function (err) {</w:t>
      </w:r>
    </w:p>
    <w:p w14:paraId="2D79884E" w14:textId="77777777" w:rsidR="00605694" w:rsidRPr="002461C6" w:rsidRDefault="00605694" w:rsidP="000144C9">
      <w:pPr>
        <w:pStyle w:val="AllText"/>
      </w:pPr>
      <w:r w:rsidRPr="002461C6">
        <w:t xml:space="preserve">            console.log('Error, with: ' + err.message);</w:t>
      </w:r>
    </w:p>
    <w:p w14:paraId="2A6EDEB2" w14:textId="77777777" w:rsidR="00605694" w:rsidRPr="002461C6" w:rsidRDefault="00605694" w:rsidP="000144C9">
      <w:pPr>
        <w:pStyle w:val="AllText"/>
      </w:pPr>
      <w:r w:rsidRPr="002461C6">
        <w:t xml:space="preserve">            context.done("Failed");</w:t>
      </w:r>
    </w:p>
    <w:p w14:paraId="7A621BA4" w14:textId="77777777" w:rsidR="00605694" w:rsidRPr="002461C6" w:rsidRDefault="00605694" w:rsidP="000144C9">
      <w:pPr>
        <w:pStyle w:val="AllText"/>
      </w:pPr>
      <w:r w:rsidRPr="002461C6">
        <w:lastRenderedPageBreak/>
        <w:t xml:space="preserve">          });</w:t>
      </w:r>
    </w:p>
    <w:p w14:paraId="4120445E" w14:textId="6EF4B111" w:rsidR="00605694" w:rsidRPr="002461C6" w:rsidRDefault="00605694" w:rsidP="000144C9">
      <w:pPr>
        <w:pStyle w:val="AllText"/>
      </w:pPr>
      <w:r w:rsidRPr="002461C6">
        <w:t xml:space="preserve">            break;                     </w:t>
      </w:r>
    </w:p>
    <w:p w14:paraId="0DEBAAE2" w14:textId="77777777" w:rsidR="00605694" w:rsidRPr="002461C6" w:rsidRDefault="00605694" w:rsidP="000144C9">
      <w:pPr>
        <w:pStyle w:val="AllText"/>
      </w:pPr>
      <w:r w:rsidRPr="002461C6">
        <w:t xml:space="preserve">          case "HeatSeventyThree": //Start the intent to set heat to 73 degrees</w:t>
      </w:r>
    </w:p>
    <w:p w14:paraId="27FB2576" w14:textId="7F7CDBE9" w:rsidR="00605694" w:rsidRPr="002461C6" w:rsidRDefault="00605694" w:rsidP="000144C9">
      <w:pPr>
        <w:pStyle w:val="AllText"/>
      </w:pPr>
      <w:r w:rsidRPr="002461C6">
        <w:t xml:space="preserve">            var endpoint_14 = "https://api.thingspeak.com/update?api_key=CI62VYHJJMC0PTTQ&amp;field1=&amp;field2=73"; </w:t>
      </w:r>
    </w:p>
    <w:p w14:paraId="68D8EA32" w14:textId="77777777" w:rsidR="00605694" w:rsidRPr="002461C6" w:rsidRDefault="00605694" w:rsidP="000144C9">
      <w:pPr>
        <w:pStyle w:val="AllText"/>
      </w:pPr>
      <w:r w:rsidRPr="002461C6">
        <w:t xml:space="preserve">        https.get(endpoint_14, function (result) {</w:t>
      </w:r>
    </w:p>
    <w:p w14:paraId="649D6132" w14:textId="77777777" w:rsidR="00605694" w:rsidRPr="002461C6" w:rsidRDefault="00605694" w:rsidP="000144C9">
      <w:pPr>
        <w:pStyle w:val="AllText"/>
      </w:pPr>
      <w:r w:rsidRPr="002461C6">
        <w:t xml:space="preserve">          console.log('Success, with: ' + result.statusCode);</w:t>
      </w:r>
    </w:p>
    <w:p w14:paraId="04A69DA0" w14:textId="77777777" w:rsidR="00605694" w:rsidRPr="002461C6" w:rsidRDefault="00605694" w:rsidP="000144C9">
      <w:pPr>
        <w:pStyle w:val="AllText"/>
      </w:pPr>
      <w:r w:rsidRPr="002461C6">
        <w:t xml:space="preserve">          context.succeed(generateResponse(buildSpeechletResponse("The heat has been set to 73", true), </w:t>
      </w:r>
    </w:p>
    <w:p w14:paraId="06F9AA2B" w14:textId="77777777" w:rsidR="00605694" w:rsidRPr="002461C6" w:rsidRDefault="00605694" w:rsidP="000144C9">
      <w:pPr>
        <w:pStyle w:val="AllText"/>
      </w:pPr>
      <w:r w:rsidRPr="002461C6">
        <w:t xml:space="preserve">                {}</w:t>
      </w:r>
    </w:p>
    <w:p w14:paraId="3301D916" w14:textId="77777777" w:rsidR="00605694" w:rsidRPr="002461C6" w:rsidRDefault="00605694" w:rsidP="000144C9">
      <w:pPr>
        <w:pStyle w:val="AllText"/>
      </w:pPr>
      <w:r w:rsidRPr="002461C6">
        <w:t xml:space="preserve">            )</w:t>
      </w:r>
    </w:p>
    <w:p w14:paraId="68F1F3F0" w14:textId="77777777" w:rsidR="00605694" w:rsidRPr="002461C6" w:rsidRDefault="00605694" w:rsidP="000144C9">
      <w:pPr>
        <w:pStyle w:val="AllText"/>
      </w:pPr>
      <w:r w:rsidRPr="002461C6">
        <w:t xml:space="preserve">          );</w:t>
      </w:r>
    </w:p>
    <w:p w14:paraId="25281AF3" w14:textId="77777777" w:rsidR="00605694" w:rsidRPr="002461C6" w:rsidRDefault="00605694" w:rsidP="000144C9">
      <w:pPr>
        <w:pStyle w:val="AllText"/>
      </w:pPr>
      <w:r w:rsidRPr="002461C6">
        <w:t xml:space="preserve">          })</w:t>
      </w:r>
    </w:p>
    <w:p w14:paraId="0E9EB12D" w14:textId="77777777" w:rsidR="00605694" w:rsidRPr="002461C6" w:rsidRDefault="00605694" w:rsidP="000144C9">
      <w:pPr>
        <w:pStyle w:val="AllText"/>
      </w:pPr>
      <w:r w:rsidRPr="002461C6">
        <w:t xml:space="preserve">          .on('error', function (err) {</w:t>
      </w:r>
    </w:p>
    <w:p w14:paraId="78FFB71A" w14:textId="77777777" w:rsidR="00605694" w:rsidRPr="002461C6" w:rsidRDefault="00605694" w:rsidP="000144C9">
      <w:pPr>
        <w:pStyle w:val="AllText"/>
      </w:pPr>
      <w:r w:rsidRPr="002461C6">
        <w:t xml:space="preserve">            console.log('Error, with: ' + err.message);</w:t>
      </w:r>
    </w:p>
    <w:p w14:paraId="052063A6" w14:textId="77777777" w:rsidR="00605694" w:rsidRPr="002461C6" w:rsidRDefault="00605694" w:rsidP="000144C9">
      <w:pPr>
        <w:pStyle w:val="AllText"/>
      </w:pPr>
      <w:r w:rsidRPr="002461C6">
        <w:t xml:space="preserve">            context.done("Failed");</w:t>
      </w:r>
    </w:p>
    <w:p w14:paraId="469B8CE1" w14:textId="77777777" w:rsidR="00605694" w:rsidRPr="002461C6" w:rsidRDefault="00605694" w:rsidP="000144C9">
      <w:pPr>
        <w:pStyle w:val="AllText"/>
      </w:pPr>
      <w:r w:rsidRPr="002461C6">
        <w:t xml:space="preserve">          });</w:t>
      </w:r>
    </w:p>
    <w:p w14:paraId="5AD3F72F" w14:textId="6266C8D5" w:rsidR="00605694" w:rsidRPr="002461C6" w:rsidRDefault="000E239B" w:rsidP="000144C9">
      <w:pPr>
        <w:pStyle w:val="AllText"/>
      </w:pPr>
      <w:r>
        <w:t xml:space="preserve">            break;</w:t>
      </w:r>
      <w:r w:rsidR="00605694" w:rsidRPr="002461C6">
        <w:t xml:space="preserve">                    </w:t>
      </w:r>
    </w:p>
    <w:p w14:paraId="10BEA250" w14:textId="77777777" w:rsidR="00605694" w:rsidRPr="002461C6" w:rsidRDefault="00605694" w:rsidP="000144C9">
      <w:pPr>
        <w:pStyle w:val="AllText"/>
      </w:pPr>
      <w:r w:rsidRPr="002461C6">
        <w:t xml:space="preserve">          case "HeatSeventyFour": //Start the intent to set heat to 74 degrees</w:t>
      </w:r>
    </w:p>
    <w:p w14:paraId="61F31A1A" w14:textId="692C68C3" w:rsidR="00605694" w:rsidRPr="002461C6" w:rsidRDefault="00605694" w:rsidP="000144C9">
      <w:pPr>
        <w:pStyle w:val="AllText"/>
      </w:pPr>
      <w:r w:rsidRPr="002461C6">
        <w:t xml:space="preserve">            var endpoint_15 = "https://api.thingspeak.com/update?api_key=CI62VYHJJMC0P</w:t>
      </w:r>
      <w:r w:rsidR="000E239B">
        <w:t xml:space="preserve">TTQ&amp;field1=&amp;field2=74"; </w:t>
      </w:r>
    </w:p>
    <w:p w14:paraId="463D31BC" w14:textId="77777777" w:rsidR="00605694" w:rsidRPr="002461C6" w:rsidRDefault="00605694" w:rsidP="000144C9">
      <w:pPr>
        <w:pStyle w:val="AllText"/>
      </w:pPr>
      <w:r w:rsidRPr="002461C6">
        <w:t xml:space="preserve">        https.get(endpoint_15, function (result) {</w:t>
      </w:r>
    </w:p>
    <w:p w14:paraId="34A9CE6B" w14:textId="77777777" w:rsidR="00605694" w:rsidRPr="002461C6" w:rsidRDefault="00605694" w:rsidP="000144C9">
      <w:pPr>
        <w:pStyle w:val="AllText"/>
      </w:pPr>
      <w:r w:rsidRPr="002461C6">
        <w:t xml:space="preserve">          console.log('Success, with: ' + result.statusCode);</w:t>
      </w:r>
    </w:p>
    <w:p w14:paraId="71609F88" w14:textId="77777777" w:rsidR="00605694" w:rsidRPr="002461C6" w:rsidRDefault="00605694" w:rsidP="000144C9">
      <w:pPr>
        <w:pStyle w:val="AllText"/>
      </w:pPr>
      <w:r w:rsidRPr="002461C6">
        <w:t xml:space="preserve">          context.succeed(generateResponse(buildSpeechletResponse("The heat has been set to 74", true), </w:t>
      </w:r>
    </w:p>
    <w:p w14:paraId="22D51B3F" w14:textId="77777777" w:rsidR="00605694" w:rsidRPr="002461C6" w:rsidRDefault="00605694" w:rsidP="000144C9">
      <w:pPr>
        <w:pStyle w:val="AllText"/>
      </w:pPr>
      <w:r w:rsidRPr="002461C6">
        <w:t xml:space="preserve">                {}</w:t>
      </w:r>
    </w:p>
    <w:p w14:paraId="6482F6A8" w14:textId="77777777" w:rsidR="00605694" w:rsidRPr="002461C6" w:rsidRDefault="00605694" w:rsidP="000144C9">
      <w:pPr>
        <w:pStyle w:val="AllText"/>
      </w:pPr>
      <w:r w:rsidRPr="002461C6">
        <w:t xml:space="preserve">            )</w:t>
      </w:r>
    </w:p>
    <w:p w14:paraId="0F3D82C5" w14:textId="77777777" w:rsidR="00605694" w:rsidRPr="002461C6" w:rsidRDefault="00605694" w:rsidP="000144C9">
      <w:pPr>
        <w:pStyle w:val="AllText"/>
      </w:pPr>
      <w:r w:rsidRPr="002461C6">
        <w:t xml:space="preserve">          );</w:t>
      </w:r>
    </w:p>
    <w:p w14:paraId="45CE7D15" w14:textId="77777777" w:rsidR="00605694" w:rsidRPr="002461C6" w:rsidRDefault="00605694" w:rsidP="000144C9">
      <w:pPr>
        <w:pStyle w:val="AllText"/>
      </w:pPr>
      <w:r w:rsidRPr="002461C6">
        <w:t xml:space="preserve">          })</w:t>
      </w:r>
    </w:p>
    <w:p w14:paraId="1DA16D57" w14:textId="77777777" w:rsidR="00605694" w:rsidRPr="002461C6" w:rsidRDefault="00605694" w:rsidP="000144C9">
      <w:pPr>
        <w:pStyle w:val="AllText"/>
      </w:pPr>
      <w:r w:rsidRPr="002461C6">
        <w:t xml:space="preserve">          .on('error', function (err) {</w:t>
      </w:r>
    </w:p>
    <w:p w14:paraId="54EC6CDC" w14:textId="77777777" w:rsidR="00605694" w:rsidRPr="002461C6" w:rsidRDefault="00605694" w:rsidP="000144C9">
      <w:pPr>
        <w:pStyle w:val="AllText"/>
      </w:pPr>
      <w:r w:rsidRPr="002461C6">
        <w:t xml:space="preserve">            console.log('Error, with: ' + err.message);</w:t>
      </w:r>
    </w:p>
    <w:p w14:paraId="0D190DFD" w14:textId="77777777" w:rsidR="00605694" w:rsidRPr="002461C6" w:rsidRDefault="00605694" w:rsidP="000144C9">
      <w:pPr>
        <w:pStyle w:val="AllText"/>
      </w:pPr>
      <w:r w:rsidRPr="002461C6">
        <w:t xml:space="preserve">            context.done("Failed");</w:t>
      </w:r>
    </w:p>
    <w:p w14:paraId="153A6320" w14:textId="77777777" w:rsidR="00605694" w:rsidRPr="002461C6" w:rsidRDefault="00605694" w:rsidP="000144C9">
      <w:pPr>
        <w:pStyle w:val="AllText"/>
      </w:pPr>
      <w:r w:rsidRPr="002461C6">
        <w:t xml:space="preserve">          });</w:t>
      </w:r>
    </w:p>
    <w:p w14:paraId="3008C905" w14:textId="777DB5E2" w:rsidR="00605694" w:rsidRPr="002461C6" w:rsidRDefault="00605694" w:rsidP="000144C9">
      <w:pPr>
        <w:pStyle w:val="AllText"/>
      </w:pPr>
      <w:r w:rsidRPr="002461C6">
        <w:t xml:space="preserve">            break;          </w:t>
      </w:r>
    </w:p>
    <w:p w14:paraId="1A688F20" w14:textId="77777777" w:rsidR="00605694" w:rsidRPr="002461C6" w:rsidRDefault="00605694" w:rsidP="000144C9">
      <w:pPr>
        <w:pStyle w:val="AllText"/>
      </w:pPr>
      <w:r w:rsidRPr="002461C6">
        <w:t xml:space="preserve">          case "HeatSeventyFive": //Start the intent to set heat to 75 degrees</w:t>
      </w:r>
    </w:p>
    <w:p w14:paraId="2938D260" w14:textId="7327AFA7" w:rsidR="00605694" w:rsidRPr="002461C6" w:rsidRDefault="00605694" w:rsidP="000144C9">
      <w:pPr>
        <w:pStyle w:val="AllText"/>
      </w:pPr>
      <w:r w:rsidRPr="002461C6">
        <w:t xml:space="preserve">            var endpoint_16 = "https://api.thingspeak.com/update?api_key=CI62VY</w:t>
      </w:r>
      <w:r w:rsidR="000E239B">
        <w:t xml:space="preserve">HJJMC0PTTQ&amp;field1=&amp;field2=75"; </w:t>
      </w:r>
    </w:p>
    <w:p w14:paraId="03EB7CD4" w14:textId="77777777" w:rsidR="00605694" w:rsidRPr="002461C6" w:rsidRDefault="00605694" w:rsidP="000144C9">
      <w:pPr>
        <w:pStyle w:val="AllText"/>
      </w:pPr>
      <w:r w:rsidRPr="002461C6">
        <w:t xml:space="preserve">        https.get(endpoint_16, function (result) {</w:t>
      </w:r>
    </w:p>
    <w:p w14:paraId="7C207D38" w14:textId="77777777" w:rsidR="00605694" w:rsidRPr="002461C6" w:rsidRDefault="00605694" w:rsidP="000144C9">
      <w:pPr>
        <w:pStyle w:val="AllText"/>
      </w:pPr>
      <w:r w:rsidRPr="002461C6">
        <w:t xml:space="preserve">          console.log('Success, with: ' + result.statusCode);</w:t>
      </w:r>
    </w:p>
    <w:p w14:paraId="0570D3FE" w14:textId="77777777" w:rsidR="00605694" w:rsidRPr="002461C6" w:rsidRDefault="00605694" w:rsidP="000144C9">
      <w:pPr>
        <w:pStyle w:val="AllText"/>
      </w:pPr>
      <w:r w:rsidRPr="002461C6">
        <w:lastRenderedPageBreak/>
        <w:t xml:space="preserve">          context.succeed(generateResponse(buildSpeechletResponse("The heat has been set to 75", true), </w:t>
      </w:r>
    </w:p>
    <w:p w14:paraId="54817A7C" w14:textId="77777777" w:rsidR="00605694" w:rsidRPr="002461C6" w:rsidRDefault="00605694" w:rsidP="000144C9">
      <w:pPr>
        <w:pStyle w:val="AllText"/>
      </w:pPr>
      <w:r w:rsidRPr="002461C6">
        <w:t xml:space="preserve">                {}</w:t>
      </w:r>
    </w:p>
    <w:p w14:paraId="0644BE44" w14:textId="77777777" w:rsidR="00605694" w:rsidRPr="002461C6" w:rsidRDefault="00605694" w:rsidP="000144C9">
      <w:pPr>
        <w:pStyle w:val="AllText"/>
      </w:pPr>
      <w:r w:rsidRPr="002461C6">
        <w:t xml:space="preserve">            )</w:t>
      </w:r>
    </w:p>
    <w:p w14:paraId="1643FAAA" w14:textId="77777777" w:rsidR="00605694" w:rsidRPr="002461C6" w:rsidRDefault="00605694" w:rsidP="000144C9">
      <w:pPr>
        <w:pStyle w:val="AllText"/>
      </w:pPr>
      <w:r w:rsidRPr="002461C6">
        <w:t xml:space="preserve">          );</w:t>
      </w:r>
    </w:p>
    <w:p w14:paraId="48F41BEE" w14:textId="77777777" w:rsidR="00605694" w:rsidRPr="002461C6" w:rsidRDefault="00605694" w:rsidP="000144C9">
      <w:pPr>
        <w:pStyle w:val="AllText"/>
      </w:pPr>
      <w:r w:rsidRPr="002461C6">
        <w:t xml:space="preserve">          })</w:t>
      </w:r>
    </w:p>
    <w:p w14:paraId="57E060F0" w14:textId="77777777" w:rsidR="00605694" w:rsidRPr="002461C6" w:rsidRDefault="00605694" w:rsidP="000144C9">
      <w:pPr>
        <w:pStyle w:val="AllText"/>
      </w:pPr>
      <w:r w:rsidRPr="002461C6">
        <w:t xml:space="preserve">          .on('error', function (err) {</w:t>
      </w:r>
    </w:p>
    <w:p w14:paraId="55F3AB1B" w14:textId="77777777" w:rsidR="00605694" w:rsidRPr="002461C6" w:rsidRDefault="00605694" w:rsidP="000144C9">
      <w:pPr>
        <w:pStyle w:val="AllText"/>
      </w:pPr>
      <w:r w:rsidRPr="002461C6">
        <w:t xml:space="preserve">            console.log('Error, with: ' + err.message);</w:t>
      </w:r>
    </w:p>
    <w:p w14:paraId="7FF8156E" w14:textId="77777777" w:rsidR="00605694" w:rsidRPr="002461C6" w:rsidRDefault="00605694" w:rsidP="000144C9">
      <w:pPr>
        <w:pStyle w:val="AllText"/>
      </w:pPr>
      <w:r w:rsidRPr="002461C6">
        <w:t xml:space="preserve">            context.done("Failed");</w:t>
      </w:r>
    </w:p>
    <w:p w14:paraId="6B5B0901" w14:textId="77777777" w:rsidR="00605694" w:rsidRPr="002461C6" w:rsidRDefault="00605694" w:rsidP="000144C9">
      <w:pPr>
        <w:pStyle w:val="AllText"/>
      </w:pPr>
      <w:r w:rsidRPr="002461C6">
        <w:t xml:space="preserve">          });</w:t>
      </w:r>
    </w:p>
    <w:p w14:paraId="04BB0A88" w14:textId="6DDF2103" w:rsidR="00605694" w:rsidRPr="002461C6" w:rsidRDefault="00605694" w:rsidP="000144C9">
      <w:pPr>
        <w:pStyle w:val="AllText"/>
      </w:pPr>
      <w:r w:rsidRPr="002461C6">
        <w:t xml:space="preserve">            break;                        </w:t>
      </w:r>
    </w:p>
    <w:p w14:paraId="168FC007" w14:textId="77777777" w:rsidR="00605694" w:rsidRPr="002461C6" w:rsidRDefault="00605694" w:rsidP="000144C9">
      <w:pPr>
        <w:pStyle w:val="AllText"/>
      </w:pPr>
      <w:r w:rsidRPr="002461C6">
        <w:t xml:space="preserve">            case "HeatSeventySix": //Start the intent to set heat to 76 degrees</w:t>
      </w:r>
    </w:p>
    <w:p w14:paraId="23C67DFF" w14:textId="77777777" w:rsidR="00605694" w:rsidRPr="002461C6" w:rsidRDefault="00605694" w:rsidP="000144C9">
      <w:pPr>
        <w:pStyle w:val="AllText"/>
      </w:pPr>
      <w:r w:rsidRPr="002461C6">
        <w:t xml:space="preserve">            var endpoint_17 = "https://api.thingspeak.com/update?api_key=CI62VYHJJMC0PTTQ&amp;field1=&amp;field2=76"; </w:t>
      </w:r>
    </w:p>
    <w:p w14:paraId="10DC74FC" w14:textId="77777777" w:rsidR="00605694" w:rsidRPr="002461C6" w:rsidRDefault="00605694" w:rsidP="000144C9">
      <w:pPr>
        <w:pStyle w:val="AllText"/>
      </w:pPr>
    </w:p>
    <w:p w14:paraId="748096C0" w14:textId="77777777" w:rsidR="00605694" w:rsidRPr="002461C6" w:rsidRDefault="00605694" w:rsidP="000144C9">
      <w:pPr>
        <w:pStyle w:val="AllText"/>
      </w:pPr>
      <w:r w:rsidRPr="002461C6">
        <w:t xml:space="preserve">        https.get(endpoint_17, function (result) {</w:t>
      </w:r>
    </w:p>
    <w:p w14:paraId="04242E3A" w14:textId="77777777" w:rsidR="00605694" w:rsidRPr="002461C6" w:rsidRDefault="00605694" w:rsidP="000144C9">
      <w:pPr>
        <w:pStyle w:val="AllText"/>
      </w:pPr>
      <w:r w:rsidRPr="002461C6">
        <w:t xml:space="preserve">          console.log('Success, with: ' + result.statusCode);</w:t>
      </w:r>
    </w:p>
    <w:p w14:paraId="7B0E1EE3" w14:textId="77777777" w:rsidR="00605694" w:rsidRPr="002461C6" w:rsidRDefault="00605694" w:rsidP="000144C9">
      <w:pPr>
        <w:pStyle w:val="AllText"/>
      </w:pPr>
      <w:r w:rsidRPr="002461C6">
        <w:t xml:space="preserve">          context.succeed(generateResponse(buildSpeechletResponse("The heat has been set to 76", true), </w:t>
      </w:r>
    </w:p>
    <w:p w14:paraId="67C3F707" w14:textId="77777777" w:rsidR="00605694" w:rsidRPr="002461C6" w:rsidRDefault="00605694" w:rsidP="000144C9">
      <w:pPr>
        <w:pStyle w:val="AllText"/>
      </w:pPr>
      <w:r w:rsidRPr="002461C6">
        <w:t xml:space="preserve">                {}</w:t>
      </w:r>
    </w:p>
    <w:p w14:paraId="63E8BE74" w14:textId="77777777" w:rsidR="00605694" w:rsidRPr="002461C6" w:rsidRDefault="00605694" w:rsidP="000144C9">
      <w:pPr>
        <w:pStyle w:val="AllText"/>
      </w:pPr>
      <w:r w:rsidRPr="002461C6">
        <w:t xml:space="preserve">            )</w:t>
      </w:r>
    </w:p>
    <w:p w14:paraId="72DF4C18" w14:textId="77777777" w:rsidR="00605694" w:rsidRPr="002461C6" w:rsidRDefault="00605694" w:rsidP="000144C9">
      <w:pPr>
        <w:pStyle w:val="AllText"/>
      </w:pPr>
      <w:r w:rsidRPr="002461C6">
        <w:t xml:space="preserve">          );</w:t>
      </w:r>
    </w:p>
    <w:p w14:paraId="7B771A65" w14:textId="77777777" w:rsidR="00605694" w:rsidRPr="002461C6" w:rsidRDefault="00605694" w:rsidP="000144C9">
      <w:pPr>
        <w:pStyle w:val="AllText"/>
      </w:pPr>
      <w:r w:rsidRPr="002461C6">
        <w:t xml:space="preserve">          })</w:t>
      </w:r>
    </w:p>
    <w:p w14:paraId="233C8144" w14:textId="77777777" w:rsidR="00605694" w:rsidRPr="002461C6" w:rsidRDefault="00605694" w:rsidP="000144C9">
      <w:pPr>
        <w:pStyle w:val="AllText"/>
      </w:pPr>
      <w:r w:rsidRPr="002461C6">
        <w:t xml:space="preserve">          .on('error', function (err) {</w:t>
      </w:r>
    </w:p>
    <w:p w14:paraId="6337C8D2" w14:textId="77777777" w:rsidR="00605694" w:rsidRPr="002461C6" w:rsidRDefault="00605694" w:rsidP="000144C9">
      <w:pPr>
        <w:pStyle w:val="AllText"/>
      </w:pPr>
      <w:r w:rsidRPr="002461C6">
        <w:t xml:space="preserve">            console.log('Error, with: ' + err.message);</w:t>
      </w:r>
    </w:p>
    <w:p w14:paraId="6E200630" w14:textId="77777777" w:rsidR="00605694" w:rsidRPr="002461C6" w:rsidRDefault="00605694" w:rsidP="000144C9">
      <w:pPr>
        <w:pStyle w:val="AllText"/>
      </w:pPr>
      <w:r w:rsidRPr="002461C6">
        <w:t xml:space="preserve">            context.done("Failed");</w:t>
      </w:r>
    </w:p>
    <w:p w14:paraId="5D9A60D6" w14:textId="77777777" w:rsidR="00605694" w:rsidRPr="002461C6" w:rsidRDefault="00605694" w:rsidP="000144C9">
      <w:pPr>
        <w:pStyle w:val="AllText"/>
      </w:pPr>
      <w:r w:rsidRPr="002461C6">
        <w:t xml:space="preserve">          });</w:t>
      </w:r>
    </w:p>
    <w:p w14:paraId="406B36C3" w14:textId="60393E92" w:rsidR="00605694" w:rsidRPr="002461C6" w:rsidRDefault="00605694" w:rsidP="000144C9">
      <w:pPr>
        <w:pStyle w:val="AllText"/>
      </w:pPr>
      <w:r w:rsidRPr="002461C6">
        <w:t xml:space="preserve">            break;            </w:t>
      </w:r>
    </w:p>
    <w:p w14:paraId="3BB125B2" w14:textId="77777777" w:rsidR="00605694" w:rsidRPr="002461C6" w:rsidRDefault="00605694" w:rsidP="000144C9">
      <w:pPr>
        <w:pStyle w:val="AllText"/>
      </w:pPr>
      <w:r w:rsidRPr="002461C6">
        <w:t xml:space="preserve">            case "HeatSeventySeven": //Start the intent to set heat to 77 degrees</w:t>
      </w:r>
    </w:p>
    <w:p w14:paraId="1781E4A4" w14:textId="4C2C7FC0" w:rsidR="00605694" w:rsidRPr="002461C6" w:rsidRDefault="00605694" w:rsidP="000144C9">
      <w:pPr>
        <w:pStyle w:val="AllText"/>
      </w:pPr>
      <w:r w:rsidRPr="002461C6">
        <w:t xml:space="preserve">            var endpoint_18 = "https://api.thingspeak.com/update?api_key=CI62VYHJJMC0PTTQ&amp;field1=&amp;field2=77"; </w:t>
      </w:r>
    </w:p>
    <w:p w14:paraId="6D2D30C8" w14:textId="77777777" w:rsidR="00605694" w:rsidRPr="002461C6" w:rsidRDefault="00605694" w:rsidP="000144C9">
      <w:pPr>
        <w:pStyle w:val="AllText"/>
      </w:pPr>
      <w:r w:rsidRPr="002461C6">
        <w:t xml:space="preserve">        https.get(endpoint_18, function (result) {</w:t>
      </w:r>
    </w:p>
    <w:p w14:paraId="79B55440" w14:textId="77777777" w:rsidR="00605694" w:rsidRPr="002461C6" w:rsidRDefault="00605694" w:rsidP="000144C9">
      <w:pPr>
        <w:pStyle w:val="AllText"/>
      </w:pPr>
      <w:r w:rsidRPr="002461C6">
        <w:t xml:space="preserve">          console.log('Success, with: ' + result.statusCode);</w:t>
      </w:r>
    </w:p>
    <w:p w14:paraId="3C6E1529" w14:textId="77777777" w:rsidR="00605694" w:rsidRPr="002461C6" w:rsidRDefault="00605694" w:rsidP="000144C9">
      <w:pPr>
        <w:pStyle w:val="AllText"/>
      </w:pPr>
      <w:r w:rsidRPr="002461C6">
        <w:t xml:space="preserve">          context.succeed(generateResponse(buildSpeechletResponse("The heat has been set to 77", true), </w:t>
      </w:r>
    </w:p>
    <w:p w14:paraId="662E8DC0" w14:textId="77777777" w:rsidR="00605694" w:rsidRPr="002461C6" w:rsidRDefault="00605694" w:rsidP="000144C9">
      <w:pPr>
        <w:pStyle w:val="AllText"/>
      </w:pPr>
      <w:r w:rsidRPr="002461C6">
        <w:t xml:space="preserve">                {}</w:t>
      </w:r>
    </w:p>
    <w:p w14:paraId="2300E002" w14:textId="77777777" w:rsidR="00605694" w:rsidRPr="002461C6" w:rsidRDefault="00605694" w:rsidP="000144C9">
      <w:pPr>
        <w:pStyle w:val="AllText"/>
      </w:pPr>
      <w:r w:rsidRPr="002461C6">
        <w:t xml:space="preserve">            )</w:t>
      </w:r>
    </w:p>
    <w:p w14:paraId="739E7DB9" w14:textId="77777777" w:rsidR="00605694" w:rsidRPr="002461C6" w:rsidRDefault="00605694" w:rsidP="000144C9">
      <w:pPr>
        <w:pStyle w:val="AllText"/>
      </w:pPr>
      <w:r w:rsidRPr="002461C6">
        <w:t xml:space="preserve">          );</w:t>
      </w:r>
    </w:p>
    <w:p w14:paraId="224A099C" w14:textId="77777777" w:rsidR="00605694" w:rsidRPr="002461C6" w:rsidRDefault="00605694" w:rsidP="000144C9">
      <w:pPr>
        <w:pStyle w:val="AllText"/>
      </w:pPr>
      <w:r w:rsidRPr="002461C6">
        <w:t xml:space="preserve">          })</w:t>
      </w:r>
    </w:p>
    <w:p w14:paraId="0D5F72A0" w14:textId="77777777" w:rsidR="00605694" w:rsidRPr="002461C6" w:rsidRDefault="00605694" w:rsidP="000144C9">
      <w:pPr>
        <w:pStyle w:val="AllText"/>
      </w:pPr>
      <w:r w:rsidRPr="002461C6">
        <w:lastRenderedPageBreak/>
        <w:t xml:space="preserve">          .on('error', function (err) {</w:t>
      </w:r>
    </w:p>
    <w:p w14:paraId="21BD2C82" w14:textId="77777777" w:rsidR="00605694" w:rsidRPr="002461C6" w:rsidRDefault="00605694" w:rsidP="000144C9">
      <w:pPr>
        <w:pStyle w:val="AllText"/>
      </w:pPr>
      <w:r w:rsidRPr="002461C6">
        <w:t xml:space="preserve">            console.log('Error, with: ' + err.message);</w:t>
      </w:r>
    </w:p>
    <w:p w14:paraId="71613C88" w14:textId="77777777" w:rsidR="00605694" w:rsidRPr="002461C6" w:rsidRDefault="00605694" w:rsidP="000144C9">
      <w:pPr>
        <w:pStyle w:val="AllText"/>
      </w:pPr>
      <w:r w:rsidRPr="002461C6">
        <w:t xml:space="preserve">            context.done("Failed");</w:t>
      </w:r>
    </w:p>
    <w:p w14:paraId="3A5C2E49" w14:textId="77777777" w:rsidR="00605694" w:rsidRPr="002461C6" w:rsidRDefault="00605694" w:rsidP="000144C9">
      <w:pPr>
        <w:pStyle w:val="AllText"/>
      </w:pPr>
      <w:r w:rsidRPr="002461C6">
        <w:t xml:space="preserve">          });</w:t>
      </w:r>
    </w:p>
    <w:p w14:paraId="02DED1A0" w14:textId="768914D6" w:rsidR="00605694" w:rsidRPr="002461C6" w:rsidRDefault="00605694" w:rsidP="000144C9">
      <w:pPr>
        <w:pStyle w:val="AllText"/>
      </w:pPr>
      <w:r w:rsidRPr="002461C6">
        <w:t xml:space="preserve">            break;                      </w:t>
      </w:r>
    </w:p>
    <w:p w14:paraId="391CA11F" w14:textId="77777777" w:rsidR="00605694" w:rsidRPr="002461C6" w:rsidRDefault="00605694" w:rsidP="000144C9">
      <w:pPr>
        <w:pStyle w:val="AllText"/>
      </w:pPr>
      <w:r w:rsidRPr="002461C6">
        <w:t xml:space="preserve">          case "HeatSeventyEight": //Start the intent to set heat to 78 degrees</w:t>
      </w:r>
    </w:p>
    <w:p w14:paraId="2041B548" w14:textId="3F49F4FE" w:rsidR="00605694" w:rsidRPr="002461C6" w:rsidRDefault="00605694" w:rsidP="000144C9">
      <w:pPr>
        <w:pStyle w:val="AllText"/>
      </w:pPr>
      <w:r w:rsidRPr="002461C6">
        <w:t xml:space="preserve">            var endpoint_19 = "https://api.thingspeak.com/update?api_key=CI62VYHJJMC0PTTQ&amp;field1=&amp;field2=78"; </w:t>
      </w:r>
    </w:p>
    <w:p w14:paraId="13D44A8C" w14:textId="77777777" w:rsidR="00605694" w:rsidRPr="002461C6" w:rsidRDefault="00605694" w:rsidP="000144C9">
      <w:pPr>
        <w:pStyle w:val="AllText"/>
      </w:pPr>
      <w:r w:rsidRPr="002461C6">
        <w:t xml:space="preserve">        https.get(endpoint_19, function (result) {</w:t>
      </w:r>
    </w:p>
    <w:p w14:paraId="523CA9F6" w14:textId="77777777" w:rsidR="00605694" w:rsidRPr="002461C6" w:rsidRDefault="00605694" w:rsidP="000144C9">
      <w:pPr>
        <w:pStyle w:val="AllText"/>
      </w:pPr>
      <w:r w:rsidRPr="002461C6">
        <w:t xml:space="preserve">          console.log('Success, with: ' + result.statusCode);</w:t>
      </w:r>
    </w:p>
    <w:p w14:paraId="7C5118AE" w14:textId="77777777" w:rsidR="00605694" w:rsidRPr="002461C6" w:rsidRDefault="00605694" w:rsidP="000144C9">
      <w:pPr>
        <w:pStyle w:val="AllText"/>
      </w:pPr>
      <w:r w:rsidRPr="002461C6">
        <w:t xml:space="preserve">          context.succeed(generateResponse(buildSpeechletResponse("The heat has been set to 78", true), </w:t>
      </w:r>
    </w:p>
    <w:p w14:paraId="4E2CD501" w14:textId="77777777" w:rsidR="00605694" w:rsidRPr="002461C6" w:rsidRDefault="00605694" w:rsidP="000144C9">
      <w:pPr>
        <w:pStyle w:val="AllText"/>
      </w:pPr>
      <w:r w:rsidRPr="002461C6">
        <w:t xml:space="preserve">                {}</w:t>
      </w:r>
    </w:p>
    <w:p w14:paraId="28F462B4" w14:textId="77777777" w:rsidR="00605694" w:rsidRPr="002461C6" w:rsidRDefault="00605694" w:rsidP="000144C9">
      <w:pPr>
        <w:pStyle w:val="AllText"/>
      </w:pPr>
      <w:r w:rsidRPr="002461C6">
        <w:t xml:space="preserve">            )</w:t>
      </w:r>
    </w:p>
    <w:p w14:paraId="427B56FA" w14:textId="77777777" w:rsidR="00605694" w:rsidRPr="002461C6" w:rsidRDefault="00605694" w:rsidP="000144C9">
      <w:pPr>
        <w:pStyle w:val="AllText"/>
      </w:pPr>
      <w:r w:rsidRPr="002461C6">
        <w:t xml:space="preserve">          );</w:t>
      </w:r>
    </w:p>
    <w:p w14:paraId="10C48885" w14:textId="77777777" w:rsidR="00605694" w:rsidRPr="002461C6" w:rsidRDefault="00605694" w:rsidP="000144C9">
      <w:pPr>
        <w:pStyle w:val="AllText"/>
      </w:pPr>
      <w:r w:rsidRPr="002461C6">
        <w:t xml:space="preserve">          })</w:t>
      </w:r>
    </w:p>
    <w:p w14:paraId="5EB605AB" w14:textId="77777777" w:rsidR="00605694" w:rsidRPr="002461C6" w:rsidRDefault="00605694" w:rsidP="000144C9">
      <w:pPr>
        <w:pStyle w:val="AllText"/>
      </w:pPr>
      <w:r w:rsidRPr="002461C6">
        <w:t xml:space="preserve">          .on('error', function (err) {</w:t>
      </w:r>
    </w:p>
    <w:p w14:paraId="08046989" w14:textId="77777777" w:rsidR="00605694" w:rsidRPr="002461C6" w:rsidRDefault="00605694" w:rsidP="000144C9">
      <w:pPr>
        <w:pStyle w:val="AllText"/>
      </w:pPr>
      <w:r w:rsidRPr="002461C6">
        <w:t xml:space="preserve">            console.log('Error, with: ' + err.message);</w:t>
      </w:r>
    </w:p>
    <w:p w14:paraId="2C515C47" w14:textId="77777777" w:rsidR="00605694" w:rsidRPr="002461C6" w:rsidRDefault="00605694" w:rsidP="000144C9">
      <w:pPr>
        <w:pStyle w:val="AllText"/>
      </w:pPr>
      <w:r w:rsidRPr="002461C6">
        <w:t xml:space="preserve">            context.done("Failed");</w:t>
      </w:r>
    </w:p>
    <w:p w14:paraId="484DC96A" w14:textId="77777777" w:rsidR="00605694" w:rsidRPr="002461C6" w:rsidRDefault="00605694" w:rsidP="000144C9">
      <w:pPr>
        <w:pStyle w:val="AllText"/>
      </w:pPr>
      <w:r w:rsidRPr="002461C6">
        <w:t xml:space="preserve">          });</w:t>
      </w:r>
    </w:p>
    <w:p w14:paraId="3C90A4A6" w14:textId="1E30EBFC" w:rsidR="00605694" w:rsidRPr="002461C6" w:rsidRDefault="00605694" w:rsidP="000144C9">
      <w:pPr>
        <w:pStyle w:val="AllText"/>
      </w:pPr>
      <w:r w:rsidRPr="002461C6">
        <w:t xml:space="preserve">            break;                        </w:t>
      </w:r>
    </w:p>
    <w:p w14:paraId="14095929" w14:textId="77777777" w:rsidR="00605694" w:rsidRPr="002461C6" w:rsidRDefault="00605694" w:rsidP="000144C9">
      <w:pPr>
        <w:pStyle w:val="AllText"/>
      </w:pPr>
      <w:r w:rsidRPr="002461C6">
        <w:t xml:space="preserve">            case "HeatSeventyNine": //Start the intent to set heat to 79 degrees</w:t>
      </w:r>
    </w:p>
    <w:p w14:paraId="48DE06DA" w14:textId="07775AB1" w:rsidR="00605694" w:rsidRPr="002461C6" w:rsidRDefault="00605694" w:rsidP="000144C9">
      <w:pPr>
        <w:pStyle w:val="AllText"/>
      </w:pPr>
      <w:r w:rsidRPr="002461C6">
        <w:t xml:space="preserve">            var endpoint_20 = "https://api.thingspeak.com/update?api_key=CI62VYHJJMC0PTTQ&amp;field1=&amp;field2=79"; </w:t>
      </w:r>
    </w:p>
    <w:p w14:paraId="08B9B822" w14:textId="77777777" w:rsidR="00605694" w:rsidRPr="002461C6" w:rsidRDefault="00605694" w:rsidP="000144C9">
      <w:pPr>
        <w:pStyle w:val="AllText"/>
      </w:pPr>
      <w:r w:rsidRPr="002461C6">
        <w:t xml:space="preserve">        https.get(endpoint_20, function (result) {</w:t>
      </w:r>
    </w:p>
    <w:p w14:paraId="57D9A925" w14:textId="77777777" w:rsidR="00605694" w:rsidRPr="002461C6" w:rsidRDefault="00605694" w:rsidP="000144C9">
      <w:pPr>
        <w:pStyle w:val="AllText"/>
      </w:pPr>
      <w:r w:rsidRPr="002461C6">
        <w:t xml:space="preserve">          console.log('Success, with: ' + result.statusCode);</w:t>
      </w:r>
    </w:p>
    <w:p w14:paraId="543AE481" w14:textId="77777777" w:rsidR="00605694" w:rsidRPr="002461C6" w:rsidRDefault="00605694" w:rsidP="000144C9">
      <w:pPr>
        <w:pStyle w:val="AllText"/>
      </w:pPr>
      <w:r w:rsidRPr="002461C6">
        <w:t xml:space="preserve">          context.succeed(generateResponse(buildSpeechletResponse("The heat has been set to 79", true), </w:t>
      </w:r>
    </w:p>
    <w:p w14:paraId="725D1090" w14:textId="77777777" w:rsidR="00605694" w:rsidRPr="002461C6" w:rsidRDefault="00605694" w:rsidP="000144C9">
      <w:pPr>
        <w:pStyle w:val="AllText"/>
      </w:pPr>
      <w:r w:rsidRPr="002461C6">
        <w:t xml:space="preserve">                {}</w:t>
      </w:r>
    </w:p>
    <w:p w14:paraId="77514D22" w14:textId="77777777" w:rsidR="00605694" w:rsidRPr="002461C6" w:rsidRDefault="00605694" w:rsidP="000144C9">
      <w:pPr>
        <w:pStyle w:val="AllText"/>
      </w:pPr>
      <w:r w:rsidRPr="002461C6">
        <w:t xml:space="preserve">            )</w:t>
      </w:r>
    </w:p>
    <w:p w14:paraId="0509160E" w14:textId="77777777" w:rsidR="00605694" w:rsidRPr="002461C6" w:rsidRDefault="00605694" w:rsidP="000144C9">
      <w:pPr>
        <w:pStyle w:val="AllText"/>
      </w:pPr>
      <w:r w:rsidRPr="002461C6">
        <w:t xml:space="preserve">          );</w:t>
      </w:r>
    </w:p>
    <w:p w14:paraId="489FBE93" w14:textId="77777777" w:rsidR="00605694" w:rsidRPr="002461C6" w:rsidRDefault="00605694" w:rsidP="000144C9">
      <w:pPr>
        <w:pStyle w:val="AllText"/>
      </w:pPr>
      <w:r w:rsidRPr="002461C6">
        <w:t xml:space="preserve">          })</w:t>
      </w:r>
    </w:p>
    <w:p w14:paraId="335EDCAD" w14:textId="77777777" w:rsidR="00605694" w:rsidRPr="002461C6" w:rsidRDefault="00605694" w:rsidP="000144C9">
      <w:pPr>
        <w:pStyle w:val="AllText"/>
      </w:pPr>
      <w:r w:rsidRPr="002461C6">
        <w:t xml:space="preserve">          .on('error', function (err) {</w:t>
      </w:r>
    </w:p>
    <w:p w14:paraId="5944B96E" w14:textId="77777777" w:rsidR="00605694" w:rsidRPr="002461C6" w:rsidRDefault="00605694" w:rsidP="000144C9">
      <w:pPr>
        <w:pStyle w:val="AllText"/>
      </w:pPr>
      <w:r w:rsidRPr="002461C6">
        <w:t xml:space="preserve">            console.log('Error, with: ' + err.message);</w:t>
      </w:r>
    </w:p>
    <w:p w14:paraId="3C8A8FF8" w14:textId="77777777" w:rsidR="00605694" w:rsidRPr="002461C6" w:rsidRDefault="00605694" w:rsidP="000144C9">
      <w:pPr>
        <w:pStyle w:val="AllText"/>
      </w:pPr>
      <w:r w:rsidRPr="002461C6">
        <w:t xml:space="preserve">            context.done("Failed");</w:t>
      </w:r>
    </w:p>
    <w:p w14:paraId="2AC20339" w14:textId="77777777" w:rsidR="00605694" w:rsidRPr="002461C6" w:rsidRDefault="00605694" w:rsidP="000144C9">
      <w:pPr>
        <w:pStyle w:val="AllText"/>
      </w:pPr>
      <w:r w:rsidRPr="002461C6">
        <w:t xml:space="preserve">          });</w:t>
      </w:r>
    </w:p>
    <w:p w14:paraId="0CC2279A" w14:textId="45717700" w:rsidR="00605694" w:rsidRPr="002461C6" w:rsidRDefault="00605694" w:rsidP="000144C9">
      <w:pPr>
        <w:pStyle w:val="AllText"/>
      </w:pPr>
      <w:r w:rsidRPr="002461C6">
        <w:t xml:space="preserve">            break;                    </w:t>
      </w:r>
    </w:p>
    <w:p w14:paraId="0F75E935" w14:textId="77777777" w:rsidR="00605694" w:rsidRPr="002461C6" w:rsidRDefault="00605694" w:rsidP="000144C9">
      <w:pPr>
        <w:pStyle w:val="AllText"/>
      </w:pPr>
      <w:r w:rsidRPr="002461C6">
        <w:t xml:space="preserve">          case "HeatEighty": //Start the intent to set heat to 80 degrees</w:t>
      </w:r>
    </w:p>
    <w:p w14:paraId="0C28BF1F" w14:textId="74996BA3" w:rsidR="00605694" w:rsidRPr="002461C6" w:rsidRDefault="00605694" w:rsidP="000144C9">
      <w:pPr>
        <w:pStyle w:val="AllText"/>
      </w:pPr>
      <w:r w:rsidRPr="002461C6">
        <w:t xml:space="preserve">            var endpoint_21 = </w:t>
      </w:r>
      <w:r w:rsidRPr="002461C6">
        <w:lastRenderedPageBreak/>
        <w:t xml:space="preserve">"https://api.thingspeak.com/update?api_key=CI62VYHJJMC0PTTQ&amp;field1=&amp;field2=80"; </w:t>
      </w:r>
    </w:p>
    <w:p w14:paraId="1238CEC6" w14:textId="77777777" w:rsidR="00605694" w:rsidRPr="002461C6" w:rsidRDefault="00605694" w:rsidP="000144C9">
      <w:pPr>
        <w:pStyle w:val="AllText"/>
      </w:pPr>
      <w:r w:rsidRPr="002461C6">
        <w:t xml:space="preserve">        https.get(endpoint_21, function (result) {</w:t>
      </w:r>
    </w:p>
    <w:p w14:paraId="2861327C" w14:textId="77777777" w:rsidR="00605694" w:rsidRPr="002461C6" w:rsidRDefault="00605694" w:rsidP="000144C9">
      <w:pPr>
        <w:pStyle w:val="AllText"/>
      </w:pPr>
      <w:r w:rsidRPr="002461C6">
        <w:t xml:space="preserve">          console.log('Success, with: ' + result.statusCode);</w:t>
      </w:r>
    </w:p>
    <w:p w14:paraId="33DA8D7F" w14:textId="77777777" w:rsidR="00605694" w:rsidRPr="002461C6" w:rsidRDefault="00605694" w:rsidP="000144C9">
      <w:pPr>
        <w:pStyle w:val="AllText"/>
      </w:pPr>
      <w:r w:rsidRPr="002461C6">
        <w:t xml:space="preserve">          context.succeed(generateResponse(buildSpeechletResponse("The heat has been set to 80", true), </w:t>
      </w:r>
    </w:p>
    <w:p w14:paraId="627321CB" w14:textId="77777777" w:rsidR="00605694" w:rsidRPr="002461C6" w:rsidRDefault="00605694" w:rsidP="000144C9">
      <w:pPr>
        <w:pStyle w:val="AllText"/>
      </w:pPr>
      <w:r w:rsidRPr="002461C6">
        <w:t xml:space="preserve">                {}</w:t>
      </w:r>
    </w:p>
    <w:p w14:paraId="75E44EB8" w14:textId="77777777" w:rsidR="00605694" w:rsidRPr="002461C6" w:rsidRDefault="00605694" w:rsidP="000144C9">
      <w:pPr>
        <w:pStyle w:val="AllText"/>
      </w:pPr>
      <w:r w:rsidRPr="002461C6">
        <w:t xml:space="preserve">            )</w:t>
      </w:r>
    </w:p>
    <w:p w14:paraId="52ACF136" w14:textId="77777777" w:rsidR="00605694" w:rsidRPr="002461C6" w:rsidRDefault="00605694" w:rsidP="000144C9">
      <w:pPr>
        <w:pStyle w:val="AllText"/>
      </w:pPr>
      <w:r w:rsidRPr="002461C6">
        <w:t xml:space="preserve">          );</w:t>
      </w:r>
    </w:p>
    <w:p w14:paraId="4FAE94EF" w14:textId="77777777" w:rsidR="00605694" w:rsidRPr="002461C6" w:rsidRDefault="00605694" w:rsidP="000144C9">
      <w:pPr>
        <w:pStyle w:val="AllText"/>
      </w:pPr>
      <w:r w:rsidRPr="002461C6">
        <w:t xml:space="preserve">          })</w:t>
      </w:r>
    </w:p>
    <w:p w14:paraId="77947960" w14:textId="77777777" w:rsidR="00605694" w:rsidRPr="002461C6" w:rsidRDefault="00605694" w:rsidP="000144C9">
      <w:pPr>
        <w:pStyle w:val="AllText"/>
      </w:pPr>
      <w:r w:rsidRPr="002461C6">
        <w:t xml:space="preserve">          .on('error', function (err) {</w:t>
      </w:r>
    </w:p>
    <w:p w14:paraId="16014EF0" w14:textId="77777777" w:rsidR="00605694" w:rsidRPr="002461C6" w:rsidRDefault="00605694" w:rsidP="000144C9">
      <w:pPr>
        <w:pStyle w:val="AllText"/>
      </w:pPr>
      <w:r w:rsidRPr="002461C6">
        <w:t xml:space="preserve">            console.log('Error, with: ' + err.message);</w:t>
      </w:r>
    </w:p>
    <w:p w14:paraId="4B3E18CA" w14:textId="77777777" w:rsidR="00605694" w:rsidRPr="002461C6" w:rsidRDefault="00605694" w:rsidP="000144C9">
      <w:pPr>
        <w:pStyle w:val="AllText"/>
      </w:pPr>
      <w:r w:rsidRPr="002461C6">
        <w:t xml:space="preserve">            context.done("Failed");</w:t>
      </w:r>
    </w:p>
    <w:p w14:paraId="2849E1CA" w14:textId="77777777" w:rsidR="00605694" w:rsidRPr="002461C6" w:rsidRDefault="00605694" w:rsidP="000144C9">
      <w:pPr>
        <w:pStyle w:val="AllText"/>
      </w:pPr>
      <w:r w:rsidRPr="002461C6">
        <w:t xml:space="preserve">          });</w:t>
      </w:r>
    </w:p>
    <w:p w14:paraId="30C6244E" w14:textId="730DC5CD" w:rsidR="00605694" w:rsidRPr="002461C6" w:rsidRDefault="00605694" w:rsidP="000144C9">
      <w:pPr>
        <w:pStyle w:val="AllText"/>
      </w:pPr>
      <w:r w:rsidRPr="002461C6">
        <w:t xml:space="preserve">            break;                    </w:t>
      </w:r>
    </w:p>
    <w:p w14:paraId="3C6B9243" w14:textId="77777777" w:rsidR="00605694" w:rsidRPr="002461C6" w:rsidRDefault="00605694" w:rsidP="000144C9">
      <w:pPr>
        <w:pStyle w:val="AllText"/>
      </w:pPr>
      <w:r w:rsidRPr="002461C6">
        <w:t xml:space="preserve">           case "HeatEightyOne": //Start the intent to set heat to 81 degrees</w:t>
      </w:r>
    </w:p>
    <w:p w14:paraId="20F23298" w14:textId="4B193CCE" w:rsidR="00605694" w:rsidRPr="002461C6" w:rsidRDefault="00605694" w:rsidP="000144C9">
      <w:pPr>
        <w:pStyle w:val="AllText"/>
      </w:pPr>
      <w:r w:rsidRPr="002461C6">
        <w:t xml:space="preserve">            var endpoint_22 = "https://api.thingspeak.com/update?api_key=CI62VYHJJMC0PTTQ&amp;field1=&amp;field2=81"; </w:t>
      </w:r>
    </w:p>
    <w:p w14:paraId="068BAA3E" w14:textId="77777777" w:rsidR="00605694" w:rsidRPr="002461C6" w:rsidRDefault="00605694" w:rsidP="000144C9">
      <w:pPr>
        <w:pStyle w:val="AllText"/>
      </w:pPr>
      <w:r w:rsidRPr="002461C6">
        <w:t xml:space="preserve">        https.get(endpoint_22, function (result) {</w:t>
      </w:r>
    </w:p>
    <w:p w14:paraId="370EC8C4" w14:textId="77777777" w:rsidR="00605694" w:rsidRPr="002461C6" w:rsidRDefault="00605694" w:rsidP="000144C9">
      <w:pPr>
        <w:pStyle w:val="AllText"/>
      </w:pPr>
      <w:r w:rsidRPr="002461C6">
        <w:t xml:space="preserve">          console.log('Success, with: ' + result.statusCode);</w:t>
      </w:r>
    </w:p>
    <w:p w14:paraId="4D38E28A" w14:textId="77777777" w:rsidR="00605694" w:rsidRPr="002461C6" w:rsidRDefault="00605694" w:rsidP="000144C9">
      <w:pPr>
        <w:pStyle w:val="AllText"/>
      </w:pPr>
      <w:r w:rsidRPr="002461C6">
        <w:t xml:space="preserve">          context.succeed(generateResponse(buildSpeechletResponse("The heat has been set to 81", true), </w:t>
      </w:r>
    </w:p>
    <w:p w14:paraId="1A57B216" w14:textId="77777777" w:rsidR="00605694" w:rsidRPr="002461C6" w:rsidRDefault="00605694" w:rsidP="000144C9">
      <w:pPr>
        <w:pStyle w:val="AllText"/>
      </w:pPr>
      <w:r w:rsidRPr="002461C6">
        <w:t xml:space="preserve">                {}</w:t>
      </w:r>
    </w:p>
    <w:p w14:paraId="3157A353" w14:textId="77777777" w:rsidR="00605694" w:rsidRPr="002461C6" w:rsidRDefault="00605694" w:rsidP="000144C9">
      <w:pPr>
        <w:pStyle w:val="AllText"/>
      </w:pPr>
      <w:r w:rsidRPr="002461C6">
        <w:t xml:space="preserve">            )</w:t>
      </w:r>
    </w:p>
    <w:p w14:paraId="0A217CE0" w14:textId="77777777" w:rsidR="00605694" w:rsidRPr="002461C6" w:rsidRDefault="00605694" w:rsidP="000144C9">
      <w:pPr>
        <w:pStyle w:val="AllText"/>
      </w:pPr>
      <w:r w:rsidRPr="002461C6">
        <w:t xml:space="preserve">          );</w:t>
      </w:r>
    </w:p>
    <w:p w14:paraId="41C0490F" w14:textId="77777777" w:rsidR="00605694" w:rsidRPr="002461C6" w:rsidRDefault="00605694" w:rsidP="000144C9">
      <w:pPr>
        <w:pStyle w:val="AllText"/>
      </w:pPr>
      <w:r w:rsidRPr="002461C6">
        <w:t xml:space="preserve">          })</w:t>
      </w:r>
    </w:p>
    <w:p w14:paraId="08BF9A52" w14:textId="77777777" w:rsidR="00605694" w:rsidRPr="002461C6" w:rsidRDefault="00605694" w:rsidP="000144C9">
      <w:pPr>
        <w:pStyle w:val="AllText"/>
      </w:pPr>
      <w:r w:rsidRPr="002461C6">
        <w:t xml:space="preserve">          .on('error', function (err) {</w:t>
      </w:r>
    </w:p>
    <w:p w14:paraId="398FF569" w14:textId="77777777" w:rsidR="00605694" w:rsidRPr="002461C6" w:rsidRDefault="00605694" w:rsidP="000144C9">
      <w:pPr>
        <w:pStyle w:val="AllText"/>
      </w:pPr>
      <w:r w:rsidRPr="002461C6">
        <w:t xml:space="preserve">            console.log('Error, with: ' + err.message);</w:t>
      </w:r>
    </w:p>
    <w:p w14:paraId="62C68AC5" w14:textId="77777777" w:rsidR="00605694" w:rsidRPr="002461C6" w:rsidRDefault="00605694" w:rsidP="000144C9">
      <w:pPr>
        <w:pStyle w:val="AllText"/>
      </w:pPr>
      <w:r w:rsidRPr="002461C6">
        <w:t xml:space="preserve">            context.done("Failed");</w:t>
      </w:r>
    </w:p>
    <w:p w14:paraId="75C6884C" w14:textId="77777777" w:rsidR="00605694" w:rsidRPr="002461C6" w:rsidRDefault="00605694" w:rsidP="000144C9">
      <w:pPr>
        <w:pStyle w:val="AllText"/>
      </w:pPr>
      <w:r w:rsidRPr="002461C6">
        <w:t xml:space="preserve">          });</w:t>
      </w:r>
    </w:p>
    <w:p w14:paraId="70519506" w14:textId="36679BF6" w:rsidR="00605694" w:rsidRPr="002461C6" w:rsidRDefault="00605694" w:rsidP="000144C9">
      <w:pPr>
        <w:pStyle w:val="AllText"/>
      </w:pPr>
      <w:r w:rsidRPr="002461C6">
        <w:t xml:space="preserve">            break;                        </w:t>
      </w:r>
    </w:p>
    <w:p w14:paraId="04CF0656" w14:textId="77777777" w:rsidR="00605694" w:rsidRPr="002461C6" w:rsidRDefault="00605694" w:rsidP="000144C9">
      <w:pPr>
        <w:pStyle w:val="AllText"/>
      </w:pPr>
      <w:r w:rsidRPr="002461C6">
        <w:t xml:space="preserve">             case "HeatEightyTwo": //Start the intent to set heat to 82 degrees</w:t>
      </w:r>
    </w:p>
    <w:p w14:paraId="591BC838" w14:textId="43F802ED" w:rsidR="00605694" w:rsidRPr="002461C6" w:rsidRDefault="00605694" w:rsidP="000144C9">
      <w:pPr>
        <w:pStyle w:val="AllText"/>
      </w:pPr>
      <w:r w:rsidRPr="002461C6">
        <w:t xml:space="preserve">            var endpoint_23 = "https://api.thingspeak.com/update?api_key=CI62VYHJJMC0PTTQ&amp;field1=&amp;field2=82"; </w:t>
      </w:r>
    </w:p>
    <w:p w14:paraId="19DCF792" w14:textId="77777777" w:rsidR="00605694" w:rsidRPr="002461C6" w:rsidRDefault="00605694" w:rsidP="000144C9">
      <w:pPr>
        <w:pStyle w:val="AllText"/>
      </w:pPr>
      <w:r w:rsidRPr="002461C6">
        <w:t xml:space="preserve">        https.get(endpoint_23, function (result) {</w:t>
      </w:r>
    </w:p>
    <w:p w14:paraId="4D124CBE" w14:textId="77777777" w:rsidR="00605694" w:rsidRPr="002461C6" w:rsidRDefault="00605694" w:rsidP="000144C9">
      <w:pPr>
        <w:pStyle w:val="AllText"/>
      </w:pPr>
      <w:r w:rsidRPr="002461C6">
        <w:t xml:space="preserve">          console.log('Success, with: ' + result.statusCode);</w:t>
      </w:r>
    </w:p>
    <w:p w14:paraId="5216F169" w14:textId="77777777" w:rsidR="00605694" w:rsidRPr="002461C6" w:rsidRDefault="00605694" w:rsidP="000144C9">
      <w:pPr>
        <w:pStyle w:val="AllText"/>
      </w:pPr>
      <w:r w:rsidRPr="002461C6">
        <w:t xml:space="preserve">          context.succeed(generateResponse(buildSpeechletResponse("The heat has been set to 82", true), </w:t>
      </w:r>
    </w:p>
    <w:p w14:paraId="5538218F" w14:textId="77777777" w:rsidR="00605694" w:rsidRPr="002461C6" w:rsidRDefault="00605694" w:rsidP="000144C9">
      <w:pPr>
        <w:pStyle w:val="AllText"/>
      </w:pPr>
      <w:r w:rsidRPr="002461C6">
        <w:t xml:space="preserve">                {}</w:t>
      </w:r>
    </w:p>
    <w:p w14:paraId="656C51AD" w14:textId="77777777" w:rsidR="00605694" w:rsidRPr="002461C6" w:rsidRDefault="00605694" w:rsidP="000144C9">
      <w:pPr>
        <w:pStyle w:val="AllText"/>
      </w:pPr>
      <w:r w:rsidRPr="002461C6">
        <w:t xml:space="preserve">            )</w:t>
      </w:r>
    </w:p>
    <w:p w14:paraId="078634D0" w14:textId="77777777" w:rsidR="00605694" w:rsidRPr="002461C6" w:rsidRDefault="00605694" w:rsidP="000144C9">
      <w:pPr>
        <w:pStyle w:val="AllText"/>
      </w:pPr>
      <w:r w:rsidRPr="002461C6">
        <w:lastRenderedPageBreak/>
        <w:t xml:space="preserve">          );</w:t>
      </w:r>
    </w:p>
    <w:p w14:paraId="42A4D6AB" w14:textId="77777777" w:rsidR="00605694" w:rsidRPr="002461C6" w:rsidRDefault="00605694" w:rsidP="000144C9">
      <w:pPr>
        <w:pStyle w:val="AllText"/>
      </w:pPr>
      <w:r w:rsidRPr="002461C6">
        <w:t xml:space="preserve">          })</w:t>
      </w:r>
    </w:p>
    <w:p w14:paraId="48CC466C" w14:textId="77777777" w:rsidR="00605694" w:rsidRPr="002461C6" w:rsidRDefault="00605694" w:rsidP="000144C9">
      <w:pPr>
        <w:pStyle w:val="AllText"/>
      </w:pPr>
      <w:r w:rsidRPr="002461C6">
        <w:t xml:space="preserve">          .on('error', function (err) {</w:t>
      </w:r>
    </w:p>
    <w:p w14:paraId="5FB67114" w14:textId="77777777" w:rsidR="00605694" w:rsidRPr="002461C6" w:rsidRDefault="00605694" w:rsidP="000144C9">
      <w:pPr>
        <w:pStyle w:val="AllText"/>
      </w:pPr>
      <w:r w:rsidRPr="002461C6">
        <w:t xml:space="preserve">            console.log('Error, with: ' + err.message);</w:t>
      </w:r>
    </w:p>
    <w:p w14:paraId="751CEFEB" w14:textId="77777777" w:rsidR="00605694" w:rsidRPr="002461C6" w:rsidRDefault="00605694" w:rsidP="000144C9">
      <w:pPr>
        <w:pStyle w:val="AllText"/>
      </w:pPr>
      <w:r w:rsidRPr="002461C6">
        <w:t xml:space="preserve">            context.done("Failed");</w:t>
      </w:r>
    </w:p>
    <w:p w14:paraId="722CFA89" w14:textId="77777777" w:rsidR="00605694" w:rsidRPr="002461C6" w:rsidRDefault="00605694" w:rsidP="000144C9">
      <w:pPr>
        <w:pStyle w:val="AllText"/>
      </w:pPr>
      <w:r w:rsidRPr="002461C6">
        <w:t xml:space="preserve">          });</w:t>
      </w:r>
    </w:p>
    <w:p w14:paraId="08F886D8" w14:textId="41E544BB" w:rsidR="00605694" w:rsidRPr="002461C6" w:rsidRDefault="00605694" w:rsidP="000144C9">
      <w:pPr>
        <w:pStyle w:val="AllText"/>
      </w:pPr>
      <w:r w:rsidRPr="002461C6">
        <w:t xml:space="preserve">            break;                    </w:t>
      </w:r>
    </w:p>
    <w:p w14:paraId="4159C6D7" w14:textId="77777777" w:rsidR="00605694" w:rsidRPr="002461C6" w:rsidRDefault="00605694" w:rsidP="000144C9">
      <w:pPr>
        <w:pStyle w:val="AllText"/>
      </w:pPr>
      <w:r w:rsidRPr="002461C6">
        <w:t xml:space="preserve">           case "HeatEightyThree": //Start the intent to set heat to 83 degrees</w:t>
      </w:r>
    </w:p>
    <w:p w14:paraId="78DDF9D2" w14:textId="7D1C1F65" w:rsidR="00605694" w:rsidRPr="002461C6" w:rsidRDefault="00605694" w:rsidP="000144C9">
      <w:pPr>
        <w:pStyle w:val="AllText"/>
      </w:pPr>
      <w:r w:rsidRPr="002461C6">
        <w:t xml:space="preserve">            var endpoint_24 = "https://api.thingspeak.com/update?api_key=CI62VYHJJMC0PTTQ&amp;field1=&amp;field2=83"; </w:t>
      </w:r>
    </w:p>
    <w:p w14:paraId="76C5DDFA" w14:textId="77777777" w:rsidR="00605694" w:rsidRPr="002461C6" w:rsidRDefault="00605694" w:rsidP="000144C9">
      <w:pPr>
        <w:pStyle w:val="AllText"/>
      </w:pPr>
      <w:r w:rsidRPr="002461C6">
        <w:t xml:space="preserve">        https.get(endpoint_24, function (result) {</w:t>
      </w:r>
    </w:p>
    <w:p w14:paraId="1FE1C738" w14:textId="77777777" w:rsidR="00605694" w:rsidRPr="002461C6" w:rsidRDefault="00605694" w:rsidP="000144C9">
      <w:pPr>
        <w:pStyle w:val="AllText"/>
      </w:pPr>
      <w:r w:rsidRPr="002461C6">
        <w:t xml:space="preserve">          console.log('Success, with: ' + result.statusCode);</w:t>
      </w:r>
    </w:p>
    <w:p w14:paraId="33A46B83" w14:textId="77777777" w:rsidR="00605694" w:rsidRPr="002461C6" w:rsidRDefault="00605694" w:rsidP="000144C9">
      <w:pPr>
        <w:pStyle w:val="AllText"/>
      </w:pPr>
      <w:r w:rsidRPr="002461C6">
        <w:t xml:space="preserve">          context.succeed(generateResponse(buildSpeechletResponse("The heat has been set to 83", true), </w:t>
      </w:r>
    </w:p>
    <w:p w14:paraId="45BD54F6" w14:textId="77777777" w:rsidR="00605694" w:rsidRPr="002461C6" w:rsidRDefault="00605694" w:rsidP="000144C9">
      <w:pPr>
        <w:pStyle w:val="AllText"/>
      </w:pPr>
      <w:r w:rsidRPr="002461C6">
        <w:t xml:space="preserve">                {}</w:t>
      </w:r>
    </w:p>
    <w:p w14:paraId="0B712914" w14:textId="77777777" w:rsidR="00605694" w:rsidRPr="002461C6" w:rsidRDefault="00605694" w:rsidP="000144C9">
      <w:pPr>
        <w:pStyle w:val="AllText"/>
      </w:pPr>
      <w:r w:rsidRPr="002461C6">
        <w:t xml:space="preserve">            )</w:t>
      </w:r>
    </w:p>
    <w:p w14:paraId="0F41913A" w14:textId="77777777" w:rsidR="00605694" w:rsidRPr="002461C6" w:rsidRDefault="00605694" w:rsidP="000144C9">
      <w:pPr>
        <w:pStyle w:val="AllText"/>
      </w:pPr>
      <w:r w:rsidRPr="002461C6">
        <w:t xml:space="preserve">          );</w:t>
      </w:r>
    </w:p>
    <w:p w14:paraId="616D10F2" w14:textId="77777777" w:rsidR="00605694" w:rsidRPr="002461C6" w:rsidRDefault="00605694" w:rsidP="000144C9">
      <w:pPr>
        <w:pStyle w:val="AllText"/>
      </w:pPr>
      <w:r w:rsidRPr="002461C6">
        <w:t xml:space="preserve">          })</w:t>
      </w:r>
    </w:p>
    <w:p w14:paraId="302FFA91" w14:textId="77777777" w:rsidR="00605694" w:rsidRPr="002461C6" w:rsidRDefault="00605694" w:rsidP="000144C9">
      <w:pPr>
        <w:pStyle w:val="AllText"/>
      </w:pPr>
      <w:r w:rsidRPr="002461C6">
        <w:t xml:space="preserve">          .on('error', function (err) {</w:t>
      </w:r>
    </w:p>
    <w:p w14:paraId="3BAC60AC" w14:textId="77777777" w:rsidR="00605694" w:rsidRPr="002461C6" w:rsidRDefault="00605694" w:rsidP="000144C9">
      <w:pPr>
        <w:pStyle w:val="AllText"/>
      </w:pPr>
      <w:r w:rsidRPr="002461C6">
        <w:t xml:space="preserve">            console.log('Error, with: ' + err.message);</w:t>
      </w:r>
    </w:p>
    <w:p w14:paraId="5F0571B6" w14:textId="77777777" w:rsidR="00605694" w:rsidRPr="002461C6" w:rsidRDefault="00605694" w:rsidP="000144C9">
      <w:pPr>
        <w:pStyle w:val="AllText"/>
      </w:pPr>
      <w:r w:rsidRPr="002461C6">
        <w:t xml:space="preserve">            context.done("Failed");</w:t>
      </w:r>
    </w:p>
    <w:p w14:paraId="6EE83B0A" w14:textId="77777777" w:rsidR="00605694" w:rsidRPr="002461C6" w:rsidRDefault="00605694" w:rsidP="000144C9">
      <w:pPr>
        <w:pStyle w:val="AllText"/>
      </w:pPr>
      <w:r w:rsidRPr="002461C6">
        <w:t xml:space="preserve">          });</w:t>
      </w:r>
    </w:p>
    <w:p w14:paraId="59D52A3F" w14:textId="1AC8B3CF" w:rsidR="00605694" w:rsidRPr="002461C6" w:rsidRDefault="00605694" w:rsidP="000144C9">
      <w:pPr>
        <w:pStyle w:val="AllText"/>
      </w:pPr>
      <w:r w:rsidRPr="002461C6">
        <w:t xml:space="preserve">            break;                        </w:t>
      </w:r>
    </w:p>
    <w:p w14:paraId="61C292DE" w14:textId="77777777" w:rsidR="00605694" w:rsidRPr="002461C6" w:rsidRDefault="00605694" w:rsidP="000144C9">
      <w:pPr>
        <w:pStyle w:val="AllText"/>
      </w:pPr>
      <w:r w:rsidRPr="002461C6">
        <w:t xml:space="preserve">             case "HeatEightyFour": //Start the intent to set heat to 84 degrees</w:t>
      </w:r>
    </w:p>
    <w:p w14:paraId="2CCE47F3" w14:textId="12A028D3" w:rsidR="00605694" w:rsidRPr="002461C6" w:rsidRDefault="00605694" w:rsidP="000144C9">
      <w:pPr>
        <w:pStyle w:val="AllText"/>
      </w:pPr>
      <w:r w:rsidRPr="002461C6">
        <w:t xml:space="preserve">            var endpoint_25 = "https://api.thingspeak.com/update?api_key=CI62VYHJJMC0PTTQ&amp;field1=&amp;field2=84"; </w:t>
      </w:r>
    </w:p>
    <w:p w14:paraId="00AAFBDD" w14:textId="77777777" w:rsidR="00605694" w:rsidRPr="002461C6" w:rsidRDefault="00605694" w:rsidP="000144C9">
      <w:pPr>
        <w:pStyle w:val="AllText"/>
      </w:pPr>
      <w:r w:rsidRPr="002461C6">
        <w:t xml:space="preserve">        https.get(endpoint_25, function (result) {</w:t>
      </w:r>
    </w:p>
    <w:p w14:paraId="3A8D104F" w14:textId="77777777" w:rsidR="00605694" w:rsidRPr="002461C6" w:rsidRDefault="00605694" w:rsidP="000144C9">
      <w:pPr>
        <w:pStyle w:val="AllText"/>
      </w:pPr>
      <w:r w:rsidRPr="002461C6">
        <w:t xml:space="preserve">          console.log('Success, with: ' + result.statusCode);</w:t>
      </w:r>
    </w:p>
    <w:p w14:paraId="50B77FAD" w14:textId="77777777" w:rsidR="00605694" w:rsidRPr="002461C6" w:rsidRDefault="00605694" w:rsidP="000144C9">
      <w:pPr>
        <w:pStyle w:val="AllText"/>
      </w:pPr>
      <w:r w:rsidRPr="002461C6">
        <w:t xml:space="preserve">          context.succeed(generateResponse(buildSpeechletResponse("The heat has been set to 84", true), </w:t>
      </w:r>
    </w:p>
    <w:p w14:paraId="2AA9FCCC" w14:textId="77777777" w:rsidR="00605694" w:rsidRPr="002461C6" w:rsidRDefault="00605694" w:rsidP="000144C9">
      <w:pPr>
        <w:pStyle w:val="AllText"/>
      </w:pPr>
      <w:r w:rsidRPr="002461C6">
        <w:t xml:space="preserve">                {}</w:t>
      </w:r>
    </w:p>
    <w:p w14:paraId="5653D5A1" w14:textId="77777777" w:rsidR="00605694" w:rsidRPr="002461C6" w:rsidRDefault="00605694" w:rsidP="000144C9">
      <w:pPr>
        <w:pStyle w:val="AllText"/>
      </w:pPr>
      <w:r w:rsidRPr="002461C6">
        <w:t xml:space="preserve">            )</w:t>
      </w:r>
    </w:p>
    <w:p w14:paraId="6937722E" w14:textId="77777777" w:rsidR="00605694" w:rsidRPr="002461C6" w:rsidRDefault="00605694" w:rsidP="000144C9">
      <w:pPr>
        <w:pStyle w:val="AllText"/>
      </w:pPr>
      <w:r w:rsidRPr="002461C6">
        <w:t xml:space="preserve">          );</w:t>
      </w:r>
    </w:p>
    <w:p w14:paraId="0F242FBF" w14:textId="77777777" w:rsidR="00605694" w:rsidRPr="002461C6" w:rsidRDefault="00605694" w:rsidP="000144C9">
      <w:pPr>
        <w:pStyle w:val="AllText"/>
      </w:pPr>
      <w:r w:rsidRPr="002461C6">
        <w:t xml:space="preserve">          })</w:t>
      </w:r>
    </w:p>
    <w:p w14:paraId="7A486E7A" w14:textId="77777777" w:rsidR="00605694" w:rsidRPr="002461C6" w:rsidRDefault="00605694" w:rsidP="000144C9">
      <w:pPr>
        <w:pStyle w:val="AllText"/>
      </w:pPr>
      <w:r w:rsidRPr="002461C6">
        <w:t xml:space="preserve">          .on('error', function (err) {</w:t>
      </w:r>
    </w:p>
    <w:p w14:paraId="47C33216" w14:textId="77777777" w:rsidR="00605694" w:rsidRPr="002461C6" w:rsidRDefault="00605694" w:rsidP="000144C9">
      <w:pPr>
        <w:pStyle w:val="AllText"/>
      </w:pPr>
      <w:r w:rsidRPr="002461C6">
        <w:t xml:space="preserve">            console.log('Error, with: ' + err.message);</w:t>
      </w:r>
    </w:p>
    <w:p w14:paraId="266541E5" w14:textId="77777777" w:rsidR="00605694" w:rsidRPr="002461C6" w:rsidRDefault="00605694" w:rsidP="000144C9">
      <w:pPr>
        <w:pStyle w:val="AllText"/>
      </w:pPr>
      <w:r w:rsidRPr="002461C6">
        <w:t xml:space="preserve">            context.done("Failed");</w:t>
      </w:r>
    </w:p>
    <w:p w14:paraId="159DC81C" w14:textId="77777777" w:rsidR="00605694" w:rsidRPr="002461C6" w:rsidRDefault="00605694" w:rsidP="000144C9">
      <w:pPr>
        <w:pStyle w:val="AllText"/>
      </w:pPr>
      <w:r w:rsidRPr="002461C6">
        <w:t xml:space="preserve">          });</w:t>
      </w:r>
    </w:p>
    <w:p w14:paraId="486CB3F5" w14:textId="48AB1F62" w:rsidR="00605694" w:rsidRPr="002461C6" w:rsidRDefault="00605694" w:rsidP="000144C9">
      <w:pPr>
        <w:pStyle w:val="AllText"/>
      </w:pPr>
      <w:r w:rsidRPr="002461C6">
        <w:t xml:space="preserve">            break;                    </w:t>
      </w:r>
    </w:p>
    <w:p w14:paraId="0D40AC9A" w14:textId="77777777" w:rsidR="00605694" w:rsidRPr="002461C6" w:rsidRDefault="00605694" w:rsidP="000144C9">
      <w:pPr>
        <w:pStyle w:val="AllText"/>
      </w:pPr>
      <w:r w:rsidRPr="002461C6">
        <w:lastRenderedPageBreak/>
        <w:t xml:space="preserve">           case "HeatEightyFive": //Start the intent to set heat to 85 degrees</w:t>
      </w:r>
    </w:p>
    <w:p w14:paraId="41FED12E" w14:textId="1BC1884F" w:rsidR="00605694" w:rsidRPr="002461C6" w:rsidRDefault="00605694" w:rsidP="000144C9">
      <w:pPr>
        <w:pStyle w:val="AllText"/>
      </w:pPr>
      <w:r w:rsidRPr="002461C6">
        <w:t xml:space="preserve">            var endpoint_26 = "https://api.thingspeak.com/update?api_key=CI62VYHJJMC0PTTQ&amp;field1=&amp;field2=85"; </w:t>
      </w:r>
    </w:p>
    <w:p w14:paraId="67ABBAFC" w14:textId="77777777" w:rsidR="00605694" w:rsidRPr="002461C6" w:rsidRDefault="00605694" w:rsidP="000144C9">
      <w:pPr>
        <w:pStyle w:val="AllText"/>
      </w:pPr>
      <w:r w:rsidRPr="002461C6">
        <w:t xml:space="preserve">        https.get(endpoint_26, function (result) {</w:t>
      </w:r>
    </w:p>
    <w:p w14:paraId="42313741" w14:textId="77777777" w:rsidR="00605694" w:rsidRPr="002461C6" w:rsidRDefault="00605694" w:rsidP="000144C9">
      <w:pPr>
        <w:pStyle w:val="AllText"/>
      </w:pPr>
      <w:r w:rsidRPr="002461C6">
        <w:t xml:space="preserve">          console.log('Success, with: ' + result.statusCode);</w:t>
      </w:r>
    </w:p>
    <w:p w14:paraId="75218D0E" w14:textId="77777777" w:rsidR="00605694" w:rsidRPr="002461C6" w:rsidRDefault="00605694" w:rsidP="000144C9">
      <w:pPr>
        <w:pStyle w:val="AllText"/>
      </w:pPr>
      <w:r w:rsidRPr="002461C6">
        <w:t xml:space="preserve">          context.succeed(generateResponse(buildSpeechletResponse("The heat has been set to 85", true), </w:t>
      </w:r>
    </w:p>
    <w:p w14:paraId="232D4720" w14:textId="77777777" w:rsidR="00605694" w:rsidRPr="002461C6" w:rsidRDefault="00605694" w:rsidP="000144C9">
      <w:pPr>
        <w:pStyle w:val="AllText"/>
      </w:pPr>
      <w:r w:rsidRPr="002461C6">
        <w:t xml:space="preserve">                {}</w:t>
      </w:r>
    </w:p>
    <w:p w14:paraId="1B0E65FA" w14:textId="77777777" w:rsidR="00605694" w:rsidRPr="002461C6" w:rsidRDefault="00605694" w:rsidP="000144C9">
      <w:pPr>
        <w:pStyle w:val="AllText"/>
      </w:pPr>
      <w:r w:rsidRPr="002461C6">
        <w:t xml:space="preserve">            )</w:t>
      </w:r>
    </w:p>
    <w:p w14:paraId="126AE903" w14:textId="77777777" w:rsidR="00605694" w:rsidRPr="002461C6" w:rsidRDefault="00605694" w:rsidP="000144C9">
      <w:pPr>
        <w:pStyle w:val="AllText"/>
      </w:pPr>
      <w:r w:rsidRPr="002461C6">
        <w:t xml:space="preserve">          );</w:t>
      </w:r>
    </w:p>
    <w:p w14:paraId="2A79CC9E" w14:textId="77777777" w:rsidR="00605694" w:rsidRPr="002461C6" w:rsidRDefault="00605694" w:rsidP="000144C9">
      <w:pPr>
        <w:pStyle w:val="AllText"/>
      </w:pPr>
      <w:r w:rsidRPr="002461C6">
        <w:t xml:space="preserve">          })</w:t>
      </w:r>
    </w:p>
    <w:p w14:paraId="1DAB898A" w14:textId="77777777" w:rsidR="00605694" w:rsidRPr="002461C6" w:rsidRDefault="00605694" w:rsidP="000144C9">
      <w:pPr>
        <w:pStyle w:val="AllText"/>
      </w:pPr>
      <w:r w:rsidRPr="002461C6">
        <w:t xml:space="preserve">          .on('error', function (err) {</w:t>
      </w:r>
    </w:p>
    <w:p w14:paraId="58C83931" w14:textId="77777777" w:rsidR="00605694" w:rsidRPr="002461C6" w:rsidRDefault="00605694" w:rsidP="000144C9">
      <w:pPr>
        <w:pStyle w:val="AllText"/>
      </w:pPr>
      <w:r w:rsidRPr="002461C6">
        <w:t xml:space="preserve">            console.log('Error, with: ' + err.message);</w:t>
      </w:r>
    </w:p>
    <w:p w14:paraId="1446E046" w14:textId="77777777" w:rsidR="00605694" w:rsidRPr="002461C6" w:rsidRDefault="00605694" w:rsidP="000144C9">
      <w:pPr>
        <w:pStyle w:val="AllText"/>
      </w:pPr>
      <w:r w:rsidRPr="002461C6">
        <w:t xml:space="preserve">            context.done("Failed");</w:t>
      </w:r>
    </w:p>
    <w:p w14:paraId="7E169E3D" w14:textId="77777777" w:rsidR="00605694" w:rsidRPr="002461C6" w:rsidRDefault="00605694" w:rsidP="000144C9">
      <w:pPr>
        <w:pStyle w:val="AllText"/>
      </w:pPr>
      <w:r w:rsidRPr="002461C6">
        <w:t xml:space="preserve">          });</w:t>
      </w:r>
    </w:p>
    <w:p w14:paraId="081B143A" w14:textId="350FA1AE" w:rsidR="00605694" w:rsidRPr="002461C6" w:rsidRDefault="00605694" w:rsidP="000144C9">
      <w:pPr>
        <w:pStyle w:val="AllText"/>
      </w:pPr>
      <w:r w:rsidRPr="002461C6">
        <w:t xml:space="preserve">            break;</w:t>
      </w:r>
      <w:r w:rsidR="00C04A3B">
        <w:t xml:space="preserve">          </w:t>
      </w:r>
      <w:r w:rsidRPr="002461C6">
        <w:t xml:space="preserve">          </w:t>
      </w:r>
    </w:p>
    <w:p w14:paraId="11E3B3CA" w14:textId="77777777" w:rsidR="00605694" w:rsidRPr="002461C6" w:rsidRDefault="00605694" w:rsidP="000144C9">
      <w:pPr>
        <w:pStyle w:val="AllText"/>
      </w:pPr>
      <w:r w:rsidRPr="002461C6">
        <w:t xml:space="preserve">          case "ACSixty": //Start the intent to set AC to 60 degrees</w:t>
      </w:r>
    </w:p>
    <w:p w14:paraId="67750121" w14:textId="77777777" w:rsidR="00605694" w:rsidRPr="002461C6" w:rsidRDefault="00605694" w:rsidP="000144C9">
      <w:pPr>
        <w:pStyle w:val="AllText"/>
      </w:pPr>
      <w:r w:rsidRPr="002461C6">
        <w:t xml:space="preserve">            var endpoint_27 = "https://api.thingspeak.com/update?api_key=CI62VYHJJMC0PTTQ&amp;field1=60";</w:t>
      </w:r>
    </w:p>
    <w:p w14:paraId="7567E4BF" w14:textId="35A20384" w:rsidR="00605694" w:rsidRPr="002461C6" w:rsidRDefault="00605694" w:rsidP="000144C9">
      <w:pPr>
        <w:pStyle w:val="AllText"/>
      </w:pPr>
      <w:r w:rsidRPr="002461C6">
        <w:t xml:space="preserve">            // The temperature value is sent to ThingSpeak                       </w:t>
      </w:r>
    </w:p>
    <w:p w14:paraId="2DBF6E58" w14:textId="77777777" w:rsidR="00605694" w:rsidRPr="002461C6" w:rsidRDefault="00605694" w:rsidP="000144C9">
      <w:pPr>
        <w:pStyle w:val="AllText"/>
      </w:pPr>
      <w:r w:rsidRPr="002461C6">
        <w:t xml:space="preserve">            https.get(endpoint_27, function (result) {</w:t>
      </w:r>
    </w:p>
    <w:p w14:paraId="23F902A8" w14:textId="77777777" w:rsidR="00605694" w:rsidRPr="002461C6" w:rsidRDefault="00605694" w:rsidP="000144C9">
      <w:pPr>
        <w:pStyle w:val="AllText"/>
      </w:pPr>
      <w:r w:rsidRPr="002461C6">
        <w:t xml:space="preserve">            console.log('Success, with: ' + result.statusCode);</w:t>
      </w:r>
    </w:p>
    <w:p w14:paraId="22E7B4F5" w14:textId="77777777" w:rsidR="00605694" w:rsidRPr="002461C6" w:rsidRDefault="00605694" w:rsidP="000144C9">
      <w:pPr>
        <w:pStyle w:val="AllText"/>
      </w:pPr>
      <w:r w:rsidRPr="002461C6">
        <w:t xml:space="preserve">            context.succeed(</w:t>
      </w:r>
    </w:p>
    <w:p w14:paraId="2E15F13F" w14:textId="77777777" w:rsidR="00605694" w:rsidRPr="002461C6" w:rsidRDefault="00605694" w:rsidP="000144C9">
      <w:pPr>
        <w:pStyle w:val="AllText"/>
      </w:pPr>
      <w:r w:rsidRPr="002461C6">
        <w:t xml:space="preserve">                generateResponse(buildSpeechletResponse("The AC has been set to 60", true), //This is what Alexa will say if value is set</w:t>
      </w:r>
    </w:p>
    <w:p w14:paraId="1AD4DA5A" w14:textId="77777777" w:rsidR="00605694" w:rsidRPr="002461C6" w:rsidRDefault="00605694" w:rsidP="000144C9">
      <w:pPr>
        <w:pStyle w:val="AllText"/>
      </w:pPr>
      <w:r w:rsidRPr="002461C6">
        <w:t xml:space="preserve">                    {}</w:t>
      </w:r>
    </w:p>
    <w:p w14:paraId="72C967B7" w14:textId="77777777" w:rsidR="00605694" w:rsidRPr="002461C6" w:rsidRDefault="00605694" w:rsidP="000144C9">
      <w:pPr>
        <w:pStyle w:val="AllText"/>
      </w:pPr>
      <w:r w:rsidRPr="002461C6">
        <w:t xml:space="preserve">                )</w:t>
      </w:r>
    </w:p>
    <w:p w14:paraId="339CBA16" w14:textId="77777777" w:rsidR="00605694" w:rsidRPr="002461C6" w:rsidRDefault="00605694" w:rsidP="000144C9">
      <w:pPr>
        <w:pStyle w:val="AllText"/>
      </w:pPr>
      <w:r w:rsidRPr="002461C6">
        <w:t xml:space="preserve">            );</w:t>
      </w:r>
    </w:p>
    <w:p w14:paraId="1E9BB955" w14:textId="77777777" w:rsidR="00605694" w:rsidRPr="002461C6" w:rsidRDefault="00605694" w:rsidP="000144C9">
      <w:pPr>
        <w:pStyle w:val="AllText"/>
      </w:pPr>
      <w:r w:rsidRPr="002461C6">
        <w:t xml:space="preserve">            }).on('error', function (err) {</w:t>
      </w:r>
    </w:p>
    <w:p w14:paraId="5721B577" w14:textId="77777777" w:rsidR="00605694" w:rsidRPr="002461C6" w:rsidRDefault="00605694" w:rsidP="000144C9">
      <w:pPr>
        <w:pStyle w:val="AllText"/>
      </w:pPr>
      <w:r w:rsidRPr="002461C6">
        <w:t xml:space="preserve">            console.log('Error, with: ' + err.message);</w:t>
      </w:r>
    </w:p>
    <w:p w14:paraId="433B69ED" w14:textId="77777777" w:rsidR="00605694" w:rsidRPr="002461C6" w:rsidRDefault="00605694" w:rsidP="000144C9">
      <w:pPr>
        <w:pStyle w:val="AllText"/>
      </w:pPr>
      <w:r w:rsidRPr="002461C6">
        <w:t xml:space="preserve">            context.done("Failed");</w:t>
      </w:r>
    </w:p>
    <w:p w14:paraId="595B7ED0" w14:textId="77777777" w:rsidR="00605694" w:rsidRPr="002461C6" w:rsidRDefault="00605694" w:rsidP="000144C9">
      <w:pPr>
        <w:pStyle w:val="AllText"/>
      </w:pPr>
      <w:r w:rsidRPr="002461C6">
        <w:t xml:space="preserve">            });</w:t>
      </w:r>
    </w:p>
    <w:p w14:paraId="09AD0F24" w14:textId="6AAF2AF6" w:rsidR="00605694" w:rsidRPr="002461C6" w:rsidRDefault="00605694" w:rsidP="000144C9">
      <w:pPr>
        <w:pStyle w:val="AllText"/>
      </w:pPr>
      <w:r w:rsidRPr="002461C6">
        <w:t xml:space="preserve">            break;</w:t>
      </w:r>
      <w:r w:rsidR="00C04A3B">
        <w:t xml:space="preserve">            </w:t>
      </w:r>
      <w:r w:rsidRPr="002461C6">
        <w:t xml:space="preserve">            </w:t>
      </w:r>
    </w:p>
    <w:p w14:paraId="4F2A7F57" w14:textId="77777777" w:rsidR="00605694" w:rsidRPr="002461C6" w:rsidRDefault="00605694" w:rsidP="000144C9">
      <w:pPr>
        <w:pStyle w:val="AllText"/>
      </w:pPr>
      <w:r w:rsidRPr="002461C6">
        <w:t xml:space="preserve">            case "ACSixtyOne": //Start the intent to set AC to 61 degrees</w:t>
      </w:r>
    </w:p>
    <w:p w14:paraId="2C640D57" w14:textId="77777777" w:rsidR="00605694" w:rsidRPr="002461C6" w:rsidRDefault="00605694" w:rsidP="000144C9">
      <w:pPr>
        <w:pStyle w:val="AllText"/>
      </w:pPr>
      <w:r w:rsidRPr="002461C6">
        <w:t xml:space="preserve">            var endpoint_28 = "https://api.thingspeak.com/update?api_key=CI62VYHJJMC0PTTQ&amp;field1=61";</w:t>
      </w:r>
    </w:p>
    <w:p w14:paraId="337BD453" w14:textId="200D772E" w:rsidR="00605694" w:rsidRPr="002461C6" w:rsidRDefault="00605694" w:rsidP="000144C9">
      <w:pPr>
        <w:pStyle w:val="AllText"/>
      </w:pPr>
      <w:r w:rsidRPr="002461C6">
        <w:t xml:space="preserve">            // The temperature value is sent to ThingSpeak                        </w:t>
      </w:r>
    </w:p>
    <w:p w14:paraId="308D3E7C" w14:textId="77777777" w:rsidR="00605694" w:rsidRPr="002461C6" w:rsidRDefault="00605694" w:rsidP="000144C9">
      <w:pPr>
        <w:pStyle w:val="AllText"/>
      </w:pPr>
      <w:r w:rsidRPr="002461C6">
        <w:t xml:space="preserve">            https.get(endpoint_28, function (result) {</w:t>
      </w:r>
    </w:p>
    <w:p w14:paraId="35A2D5B7" w14:textId="77777777" w:rsidR="00605694" w:rsidRPr="002461C6" w:rsidRDefault="00605694" w:rsidP="000144C9">
      <w:pPr>
        <w:pStyle w:val="AllText"/>
      </w:pPr>
      <w:r w:rsidRPr="002461C6">
        <w:t xml:space="preserve">            console.log('Success, with: ' + result.statusCode);</w:t>
      </w:r>
    </w:p>
    <w:p w14:paraId="42EDAFF0" w14:textId="77777777" w:rsidR="00605694" w:rsidRPr="002461C6" w:rsidRDefault="00605694" w:rsidP="000144C9">
      <w:pPr>
        <w:pStyle w:val="AllText"/>
      </w:pPr>
      <w:r w:rsidRPr="002461C6">
        <w:lastRenderedPageBreak/>
        <w:t xml:space="preserve">            context.succeed(</w:t>
      </w:r>
    </w:p>
    <w:p w14:paraId="33835797" w14:textId="77777777" w:rsidR="00605694" w:rsidRPr="002461C6" w:rsidRDefault="00605694" w:rsidP="000144C9">
      <w:pPr>
        <w:pStyle w:val="AllText"/>
      </w:pPr>
      <w:r w:rsidRPr="002461C6">
        <w:t xml:space="preserve">                generateResponse(buildSpeechletResponse("The AC has been set to 61", true), //This is what Alexa will say if value is set</w:t>
      </w:r>
    </w:p>
    <w:p w14:paraId="50C407AF" w14:textId="77777777" w:rsidR="00605694" w:rsidRPr="002461C6" w:rsidRDefault="00605694" w:rsidP="000144C9">
      <w:pPr>
        <w:pStyle w:val="AllText"/>
      </w:pPr>
      <w:r w:rsidRPr="002461C6">
        <w:t xml:space="preserve">                    {}</w:t>
      </w:r>
    </w:p>
    <w:p w14:paraId="0B679786" w14:textId="77777777" w:rsidR="00605694" w:rsidRPr="002461C6" w:rsidRDefault="00605694" w:rsidP="000144C9">
      <w:pPr>
        <w:pStyle w:val="AllText"/>
      </w:pPr>
      <w:r w:rsidRPr="002461C6">
        <w:t xml:space="preserve">                )</w:t>
      </w:r>
    </w:p>
    <w:p w14:paraId="202CA614" w14:textId="77777777" w:rsidR="00605694" w:rsidRPr="002461C6" w:rsidRDefault="00605694" w:rsidP="000144C9">
      <w:pPr>
        <w:pStyle w:val="AllText"/>
      </w:pPr>
      <w:r w:rsidRPr="002461C6">
        <w:t xml:space="preserve">            );</w:t>
      </w:r>
    </w:p>
    <w:p w14:paraId="6BEC2228" w14:textId="77777777" w:rsidR="00605694" w:rsidRPr="002461C6" w:rsidRDefault="00605694" w:rsidP="000144C9">
      <w:pPr>
        <w:pStyle w:val="AllText"/>
      </w:pPr>
      <w:r w:rsidRPr="002461C6">
        <w:t xml:space="preserve">            }).on('error', function (err) {</w:t>
      </w:r>
    </w:p>
    <w:p w14:paraId="5CE75104" w14:textId="77777777" w:rsidR="00605694" w:rsidRPr="002461C6" w:rsidRDefault="00605694" w:rsidP="000144C9">
      <w:pPr>
        <w:pStyle w:val="AllText"/>
      </w:pPr>
      <w:r w:rsidRPr="002461C6">
        <w:t xml:space="preserve">            console.log('Error, with: ' + err.message);</w:t>
      </w:r>
    </w:p>
    <w:p w14:paraId="311BE34A" w14:textId="77777777" w:rsidR="00605694" w:rsidRPr="002461C6" w:rsidRDefault="00605694" w:rsidP="000144C9">
      <w:pPr>
        <w:pStyle w:val="AllText"/>
      </w:pPr>
      <w:r w:rsidRPr="002461C6">
        <w:t xml:space="preserve">            context.done("Failed");</w:t>
      </w:r>
    </w:p>
    <w:p w14:paraId="15EB69BF" w14:textId="77777777" w:rsidR="00605694" w:rsidRPr="002461C6" w:rsidRDefault="00605694" w:rsidP="000144C9">
      <w:pPr>
        <w:pStyle w:val="AllText"/>
      </w:pPr>
      <w:r w:rsidRPr="002461C6">
        <w:t xml:space="preserve">            });</w:t>
      </w:r>
    </w:p>
    <w:p w14:paraId="2F563FB1" w14:textId="4F9B4AD5" w:rsidR="00605694" w:rsidRPr="002461C6" w:rsidRDefault="00605694" w:rsidP="000144C9">
      <w:pPr>
        <w:pStyle w:val="AllText"/>
      </w:pPr>
      <w:r w:rsidRPr="002461C6">
        <w:t xml:space="preserve">            break;                        </w:t>
      </w:r>
    </w:p>
    <w:p w14:paraId="1AD639B4" w14:textId="77777777" w:rsidR="00605694" w:rsidRPr="002461C6" w:rsidRDefault="00605694" w:rsidP="000144C9">
      <w:pPr>
        <w:pStyle w:val="AllText"/>
      </w:pPr>
      <w:r w:rsidRPr="002461C6">
        <w:t xml:space="preserve">            case "ACSixtyTwo": //Start the intent to set AC to 62 degrees</w:t>
      </w:r>
    </w:p>
    <w:p w14:paraId="27705E0C" w14:textId="77777777" w:rsidR="00605694" w:rsidRPr="002461C6" w:rsidRDefault="00605694" w:rsidP="000144C9">
      <w:pPr>
        <w:pStyle w:val="AllText"/>
      </w:pPr>
      <w:r w:rsidRPr="002461C6">
        <w:t xml:space="preserve">            var endpoint_29 = "https://api.thingspeak.com/update?api_key=CI62VYHJJMC0PTTQ&amp;field1=62";</w:t>
      </w:r>
    </w:p>
    <w:p w14:paraId="27ED31C2" w14:textId="52AE6EAB" w:rsidR="00605694" w:rsidRPr="002461C6" w:rsidRDefault="00605694" w:rsidP="000144C9">
      <w:pPr>
        <w:pStyle w:val="AllText"/>
      </w:pPr>
      <w:r w:rsidRPr="002461C6">
        <w:t xml:space="preserve">            // The temperature value is sent to ThingSpeak                        </w:t>
      </w:r>
    </w:p>
    <w:p w14:paraId="519A9A98" w14:textId="77777777" w:rsidR="00605694" w:rsidRPr="002461C6" w:rsidRDefault="00605694" w:rsidP="000144C9">
      <w:pPr>
        <w:pStyle w:val="AllText"/>
      </w:pPr>
      <w:r w:rsidRPr="002461C6">
        <w:t xml:space="preserve">            https.get(endpoint_29, function (result) {</w:t>
      </w:r>
    </w:p>
    <w:p w14:paraId="33299F1F" w14:textId="77777777" w:rsidR="00605694" w:rsidRPr="002461C6" w:rsidRDefault="00605694" w:rsidP="000144C9">
      <w:pPr>
        <w:pStyle w:val="AllText"/>
      </w:pPr>
      <w:r w:rsidRPr="002461C6">
        <w:t xml:space="preserve">            console.log('Success, with: ' + result.statusCode);</w:t>
      </w:r>
    </w:p>
    <w:p w14:paraId="5ECA434C" w14:textId="77777777" w:rsidR="00605694" w:rsidRPr="002461C6" w:rsidRDefault="00605694" w:rsidP="000144C9">
      <w:pPr>
        <w:pStyle w:val="AllText"/>
      </w:pPr>
      <w:r w:rsidRPr="002461C6">
        <w:t xml:space="preserve">            context.succeed(</w:t>
      </w:r>
    </w:p>
    <w:p w14:paraId="1084AF0D" w14:textId="77777777" w:rsidR="00605694" w:rsidRPr="002461C6" w:rsidRDefault="00605694" w:rsidP="000144C9">
      <w:pPr>
        <w:pStyle w:val="AllText"/>
      </w:pPr>
      <w:r w:rsidRPr="002461C6">
        <w:t xml:space="preserve">                generateResponse(buildSpeechletResponse("The AC has been set to 62", true), //This is what Alexa will say if value is set</w:t>
      </w:r>
    </w:p>
    <w:p w14:paraId="4D3C438A" w14:textId="77777777" w:rsidR="00605694" w:rsidRPr="002461C6" w:rsidRDefault="00605694" w:rsidP="000144C9">
      <w:pPr>
        <w:pStyle w:val="AllText"/>
      </w:pPr>
      <w:r w:rsidRPr="002461C6">
        <w:t xml:space="preserve">                    {}</w:t>
      </w:r>
    </w:p>
    <w:p w14:paraId="1BF7D95B" w14:textId="77777777" w:rsidR="00605694" w:rsidRPr="002461C6" w:rsidRDefault="00605694" w:rsidP="000144C9">
      <w:pPr>
        <w:pStyle w:val="AllText"/>
      </w:pPr>
      <w:r w:rsidRPr="002461C6">
        <w:t xml:space="preserve">                )</w:t>
      </w:r>
    </w:p>
    <w:p w14:paraId="0E5A31D5" w14:textId="77777777" w:rsidR="00605694" w:rsidRPr="002461C6" w:rsidRDefault="00605694" w:rsidP="000144C9">
      <w:pPr>
        <w:pStyle w:val="AllText"/>
      </w:pPr>
      <w:r w:rsidRPr="002461C6">
        <w:t xml:space="preserve">            );</w:t>
      </w:r>
    </w:p>
    <w:p w14:paraId="35366D94" w14:textId="77777777" w:rsidR="00605694" w:rsidRPr="002461C6" w:rsidRDefault="00605694" w:rsidP="000144C9">
      <w:pPr>
        <w:pStyle w:val="AllText"/>
      </w:pPr>
      <w:r w:rsidRPr="002461C6">
        <w:t xml:space="preserve">            }).on('error', function (err) {</w:t>
      </w:r>
    </w:p>
    <w:p w14:paraId="04169F43" w14:textId="77777777" w:rsidR="00605694" w:rsidRPr="002461C6" w:rsidRDefault="00605694" w:rsidP="000144C9">
      <w:pPr>
        <w:pStyle w:val="AllText"/>
      </w:pPr>
      <w:r w:rsidRPr="002461C6">
        <w:t xml:space="preserve">            console.log('Error, with: ' + err.message);</w:t>
      </w:r>
    </w:p>
    <w:p w14:paraId="72E86E4E" w14:textId="77777777" w:rsidR="00605694" w:rsidRPr="002461C6" w:rsidRDefault="00605694" w:rsidP="000144C9">
      <w:pPr>
        <w:pStyle w:val="AllText"/>
      </w:pPr>
      <w:r w:rsidRPr="002461C6">
        <w:t xml:space="preserve">            context.done("Failed");</w:t>
      </w:r>
    </w:p>
    <w:p w14:paraId="59DCA38A" w14:textId="77777777" w:rsidR="00605694" w:rsidRPr="002461C6" w:rsidRDefault="00605694" w:rsidP="000144C9">
      <w:pPr>
        <w:pStyle w:val="AllText"/>
      </w:pPr>
      <w:r w:rsidRPr="002461C6">
        <w:t xml:space="preserve">            });</w:t>
      </w:r>
    </w:p>
    <w:p w14:paraId="44E4804E" w14:textId="3AEC235A" w:rsidR="00605694" w:rsidRPr="002461C6" w:rsidRDefault="00605694" w:rsidP="000144C9">
      <w:pPr>
        <w:pStyle w:val="AllText"/>
      </w:pPr>
      <w:r w:rsidRPr="002461C6">
        <w:t xml:space="preserve">            break;            </w:t>
      </w:r>
      <w:r w:rsidR="00C04A3B">
        <w:t xml:space="preserve">          </w:t>
      </w:r>
      <w:r w:rsidRPr="002461C6">
        <w:t xml:space="preserve">            </w:t>
      </w:r>
    </w:p>
    <w:p w14:paraId="0D1B0306" w14:textId="77777777" w:rsidR="00605694" w:rsidRPr="002461C6" w:rsidRDefault="00605694" w:rsidP="000144C9">
      <w:pPr>
        <w:pStyle w:val="AllText"/>
      </w:pPr>
      <w:r w:rsidRPr="002461C6">
        <w:t xml:space="preserve">            case "ACSixtyThree": //Start the intent to set AC to 63 degrees</w:t>
      </w:r>
    </w:p>
    <w:p w14:paraId="604FAE55" w14:textId="77777777" w:rsidR="00605694" w:rsidRPr="002461C6" w:rsidRDefault="00605694" w:rsidP="000144C9">
      <w:pPr>
        <w:pStyle w:val="AllText"/>
      </w:pPr>
      <w:r w:rsidRPr="002461C6">
        <w:t xml:space="preserve">            var endpoint_30 = "https://api.thingspeak.com/update?api_key=CI62VYHJJMC0PTTQ&amp;field1=63";</w:t>
      </w:r>
    </w:p>
    <w:p w14:paraId="04A3762C" w14:textId="178C8181" w:rsidR="00605694" w:rsidRPr="002461C6" w:rsidRDefault="00605694" w:rsidP="000144C9">
      <w:pPr>
        <w:pStyle w:val="AllText"/>
      </w:pPr>
      <w:r w:rsidRPr="002461C6">
        <w:t xml:space="preserve">            // The temperature value is sent to ThingSpeak                        </w:t>
      </w:r>
    </w:p>
    <w:p w14:paraId="0DF938C0" w14:textId="77777777" w:rsidR="00605694" w:rsidRPr="002461C6" w:rsidRDefault="00605694" w:rsidP="000144C9">
      <w:pPr>
        <w:pStyle w:val="AllText"/>
      </w:pPr>
      <w:r w:rsidRPr="002461C6">
        <w:t xml:space="preserve">            https.get(endpoint_30, function (result) {</w:t>
      </w:r>
    </w:p>
    <w:p w14:paraId="2D02CB28" w14:textId="77777777" w:rsidR="00605694" w:rsidRPr="002461C6" w:rsidRDefault="00605694" w:rsidP="000144C9">
      <w:pPr>
        <w:pStyle w:val="AllText"/>
      </w:pPr>
      <w:r w:rsidRPr="002461C6">
        <w:t xml:space="preserve">            console.log('Success, with: ' + result.statusCode);</w:t>
      </w:r>
    </w:p>
    <w:p w14:paraId="5F389A37" w14:textId="77777777" w:rsidR="00605694" w:rsidRPr="002461C6" w:rsidRDefault="00605694" w:rsidP="000144C9">
      <w:pPr>
        <w:pStyle w:val="AllText"/>
      </w:pPr>
      <w:r w:rsidRPr="002461C6">
        <w:t xml:space="preserve">            context.succeed(</w:t>
      </w:r>
    </w:p>
    <w:p w14:paraId="19812446" w14:textId="77777777" w:rsidR="00605694" w:rsidRPr="002461C6" w:rsidRDefault="00605694" w:rsidP="000144C9">
      <w:pPr>
        <w:pStyle w:val="AllText"/>
      </w:pPr>
      <w:r w:rsidRPr="002461C6">
        <w:t xml:space="preserve">                generateResponse(buildSpeechletResponse("The AC has been set to 63", true), //This is what Alexa will say if value is set</w:t>
      </w:r>
    </w:p>
    <w:p w14:paraId="0A594150" w14:textId="77777777" w:rsidR="00605694" w:rsidRPr="002461C6" w:rsidRDefault="00605694" w:rsidP="000144C9">
      <w:pPr>
        <w:pStyle w:val="AllText"/>
      </w:pPr>
      <w:r w:rsidRPr="002461C6">
        <w:t xml:space="preserve">                    {}</w:t>
      </w:r>
    </w:p>
    <w:p w14:paraId="1D2B502A" w14:textId="77777777" w:rsidR="00605694" w:rsidRPr="002461C6" w:rsidRDefault="00605694" w:rsidP="000144C9">
      <w:pPr>
        <w:pStyle w:val="AllText"/>
      </w:pPr>
      <w:r w:rsidRPr="002461C6">
        <w:t xml:space="preserve">                )</w:t>
      </w:r>
    </w:p>
    <w:p w14:paraId="21AF1448" w14:textId="77777777" w:rsidR="00605694" w:rsidRPr="002461C6" w:rsidRDefault="00605694" w:rsidP="000144C9">
      <w:pPr>
        <w:pStyle w:val="AllText"/>
      </w:pPr>
      <w:r w:rsidRPr="002461C6">
        <w:lastRenderedPageBreak/>
        <w:t xml:space="preserve">            );</w:t>
      </w:r>
    </w:p>
    <w:p w14:paraId="54A9CA66" w14:textId="77777777" w:rsidR="00605694" w:rsidRPr="002461C6" w:rsidRDefault="00605694" w:rsidP="000144C9">
      <w:pPr>
        <w:pStyle w:val="AllText"/>
      </w:pPr>
      <w:r w:rsidRPr="002461C6">
        <w:t xml:space="preserve">            }).on('error', function (err) {</w:t>
      </w:r>
    </w:p>
    <w:p w14:paraId="10C68665" w14:textId="77777777" w:rsidR="00605694" w:rsidRPr="002461C6" w:rsidRDefault="00605694" w:rsidP="000144C9">
      <w:pPr>
        <w:pStyle w:val="AllText"/>
      </w:pPr>
      <w:r w:rsidRPr="002461C6">
        <w:t xml:space="preserve">            console.log('Error, with: ' + err.message);</w:t>
      </w:r>
    </w:p>
    <w:p w14:paraId="2B1E9447" w14:textId="77777777" w:rsidR="00605694" w:rsidRPr="002461C6" w:rsidRDefault="00605694" w:rsidP="000144C9">
      <w:pPr>
        <w:pStyle w:val="AllText"/>
      </w:pPr>
      <w:r w:rsidRPr="002461C6">
        <w:t xml:space="preserve">            context.done("Failed");</w:t>
      </w:r>
    </w:p>
    <w:p w14:paraId="4F2B3B7D" w14:textId="77777777" w:rsidR="00605694" w:rsidRPr="002461C6" w:rsidRDefault="00605694" w:rsidP="000144C9">
      <w:pPr>
        <w:pStyle w:val="AllText"/>
      </w:pPr>
      <w:r w:rsidRPr="002461C6">
        <w:t xml:space="preserve">            });</w:t>
      </w:r>
    </w:p>
    <w:p w14:paraId="4F606323" w14:textId="48802CE3" w:rsidR="00605694" w:rsidRPr="002461C6" w:rsidRDefault="00605694" w:rsidP="000144C9">
      <w:pPr>
        <w:pStyle w:val="AllText"/>
      </w:pPr>
      <w:r w:rsidRPr="002461C6">
        <w:t xml:space="preserve">            break;</w:t>
      </w:r>
      <w:r w:rsidR="00C04A3B">
        <w:t xml:space="preserve">       </w:t>
      </w:r>
      <w:r w:rsidRPr="002461C6">
        <w:t xml:space="preserve">            </w:t>
      </w:r>
    </w:p>
    <w:p w14:paraId="3FC815B3" w14:textId="77777777" w:rsidR="00605694" w:rsidRPr="002461C6" w:rsidRDefault="00605694" w:rsidP="000144C9">
      <w:pPr>
        <w:pStyle w:val="AllText"/>
      </w:pPr>
      <w:r w:rsidRPr="002461C6">
        <w:t xml:space="preserve">            case "ACSixtyFour": //Start the intent to set AC to 64 degrees</w:t>
      </w:r>
    </w:p>
    <w:p w14:paraId="79F541A6" w14:textId="77777777" w:rsidR="00605694" w:rsidRPr="002461C6" w:rsidRDefault="00605694" w:rsidP="000144C9">
      <w:pPr>
        <w:pStyle w:val="AllText"/>
      </w:pPr>
      <w:r w:rsidRPr="002461C6">
        <w:t xml:space="preserve">            var endpoint_31 = "https://api.thingspeak.com/update?api_key=CI62VYHJJMC0PTTQ&amp;field1=64";</w:t>
      </w:r>
    </w:p>
    <w:p w14:paraId="69B82A13" w14:textId="7B024692" w:rsidR="00605694" w:rsidRPr="002461C6" w:rsidRDefault="00605694" w:rsidP="000144C9">
      <w:pPr>
        <w:pStyle w:val="AllText"/>
      </w:pPr>
      <w:r w:rsidRPr="002461C6">
        <w:t xml:space="preserve">            // The temperature value is sent to ThingSpeak                      </w:t>
      </w:r>
    </w:p>
    <w:p w14:paraId="5932FFC1" w14:textId="77777777" w:rsidR="00605694" w:rsidRPr="002461C6" w:rsidRDefault="00605694" w:rsidP="000144C9">
      <w:pPr>
        <w:pStyle w:val="AllText"/>
      </w:pPr>
      <w:r w:rsidRPr="002461C6">
        <w:t xml:space="preserve">            https.get(endpoint_31, function (result) {</w:t>
      </w:r>
    </w:p>
    <w:p w14:paraId="148A7BB0" w14:textId="77777777" w:rsidR="00605694" w:rsidRPr="002461C6" w:rsidRDefault="00605694" w:rsidP="000144C9">
      <w:pPr>
        <w:pStyle w:val="AllText"/>
      </w:pPr>
      <w:r w:rsidRPr="002461C6">
        <w:t xml:space="preserve">            console.log('Success, with: ' + result.statusCode);</w:t>
      </w:r>
    </w:p>
    <w:p w14:paraId="1FB7C9FC" w14:textId="77777777" w:rsidR="00605694" w:rsidRPr="002461C6" w:rsidRDefault="00605694" w:rsidP="000144C9">
      <w:pPr>
        <w:pStyle w:val="AllText"/>
      </w:pPr>
      <w:r w:rsidRPr="002461C6">
        <w:t xml:space="preserve">            context.succeed(</w:t>
      </w:r>
    </w:p>
    <w:p w14:paraId="68CC811E" w14:textId="77777777" w:rsidR="00605694" w:rsidRPr="002461C6" w:rsidRDefault="00605694" w:rsidP="000144C9">
      <w:pPr>
        <w:pStyle w:val="AllText"/>
      </w:pPr>
      <w:r w:rsidRPr="002461C6">
        <w:t xml:space="preserve">                generateResponse(buildSpeechletResponse("The AC has been set to 64", true), //This is what Alexa will say if value is set</w:t>
      </w:r>
    </w:p>
    <w:p w14:paraId="08823B10" w14:textId="77777777" w:rsidR="00605694" w:rsidRPr="002461C6" w:rsidRDefault="00605694" w:rsidP="000144C9">
      <w:pPr>
        <w:pStyle w:val="AllText"/>
      </w:pPr>
      <w:r w:rsidRPr="002461C6">
        <w:t xml:space="preserve">                    {}</w:t>
      </w:r>
    </w:p>
    <w:p w14:paraId="07207C27" w14:textId="77777777" w:rsidR="00605694" w:rsidRPr="002461C6" w:rsidRDefault="00605694" w:rsidP="000144C9">
      <w:pPr>
        <w:pStyle w:val="AllText"/>
      </w:pPr>
      <w:r w:rsidRPr="002461C6">
        <w:t xml:space="preserve">                )</w:t>
      </w:r>
    </w:p>
    <w:p w14:paraId="0447A582" w14:textId="77777777" w:rsidR="00605694" w:rsidRPr="002461C6" w:rsidRDefault="00605694" w:rsidP="000144C9">
      <w:pPr>
        <w:pStyle w:val="AllText"/>
      </w:pPr>
      <w:r w:rsidRPr="002461C6">
        <w:t xml:space="preserve">            );</w:t>
      </w:r>
    </w:p>
    <w:p w14:paraId="4BA52EB0" w14:textId="77777777" w:rsidR="00605694" w:rsidRPr="002461C6" w:rsidRDefault="00605694" w:rsidP="000144C9">
      <w:pPr>
        <w:pStyle w:val="AllText"/>
      </w:pPr>
      <w:r w:rsidRPr="002461C6">
        <w:t xml:space="preserve">            }).on('error', function (err) {</w:t>
      </w:r>
    </w:p>
    <w:p w14:paraId="1AFCF433" w14:textId="77777777" w:rsidR="00605694" w:rsidRPr="002461C6" w:rsidRDefault="00605694" w:rsidP="000144C9">
      <w:pPr>
        <w:pStyle w:val="AllText"/>
      </w:pPr>
      <w:r w:rsidRPr="002461C6">
        <w:t xml:space="preserve">            console.log('Error, with: ' + err.message);</w:t>
      </w:r>
    </w:p>
    <w:p w14:paraId="75310F55" w14:textId="77777777" w:rsidR="00605694" w:rsidRPr="002461C6" w:rsidRDefault="00605694" w:rsidP="000144C9">
      <w:pPr>
        <w:pStyle w:val="AllText"/>
      </w:pPr>
      <w:r w:rsidRPr="002461C6">
        <w:t xml:space="preserve">            context.done("Failed");</w:t>
      </w:r>
    </w:p>
    <w:p w14:paraId="762622AB" w14:textId="77777777" w:rsidR="00605694" w:rsidRPr="002461C6" w:rsidRDefault="00605694" w:rsidP="000144C9">
      <w:pPr>
        <w:pStyle w:val="AllText"/>
      </w:pPr>
      <w:r w:rsidRPr="002461C6">
        <w:t xml:space="preserve">            });</w:t>
      </w:r>
    </w:p>
    <w:p w14:paraId="49725F96" w14:textId="277C3499" w:rsidR="00605694" w:rsidRPr="002461C6" w:rsidRDefault="00605694" w:rsidP="000144C9">
      <w:pPr>
        <w:pStyle w:val="AllText"/>
      </w:pPr>
      <w:r w:rsidRPr="002461C6">
        <w:t xml:space="preserve">            break;</w:t>
      </w:r>
      <w:r w:rsidR="006B7711">
        <w:t xml:space="preserve">           </w:t>
      </w:r>
      <w:r w:rsidRPr="002461C6">
        <w:t xml:space="preserve">            </w:t>
      </w:r>
    </w:p>
    <w:p w14:paraId="311D2C23" w14:textId="77777777" w:rsidR="00605694" w:rsidRPr="002461C6" w:rsidRDefault="00605694" w:rsidP="000144C9">
      <w:pPr>
        <w:pStyle w:val="AllText"/>
      </w:pPr>
      <w:r w:rsidRPr="002461C6">
        <w:t xml:space="preserve">            case "ACSixtyFive": //Start the intent to set AC to 65 degrees</w:t>
      </w:r>
    </w:p>
    <w:p w14:paraId="473319CC" w14:textId="77777777" w:rsidR="00605694" w:rsidRPr="002461C6" w:rsidRDefault="00605694" w:rsidP="000144C9">
      <w:pPr>
        <w:pStyle w:val="AllText"/>
      </w:pPr>
      <w:r w:rsidRPr="002461C6">
        <w:t xml:space="preserve">            var endpoint_32 = "https://api.thingspeak.com/update?api_key=CI62VYHJJMC0PTTQ&amp;field1=65";</w:t>
      </w:r>
    </w:p>
    <w:p w14:paraId="364F7AB7" w14:textId="3868A002" w:rsidR="00605694" w:rsidRPr="002461C6" w:rsidRDefault="00605694" w:rsidP="000144C9">
      <w:pPr>
        <w:pStyle w:val="AllText"/>
      </w:pPr>
      <w:r w:rsidRPr="002461C6">
        <w:t xml:space="preserve">            // The temperature value is sent to ThingSpeak                        </w:t>
      </w:r>
    </w:p>
    <w:p w14:paraId="22238092" w14:textId="77777777" w:rsidR="00605694" w:rsidRPr="002461C6" w:rsidRDefault="00605694" w:rsidP="000144C9">
      <w:pPr>
        <w:pStyle w:val="AllText"/>
      </w:pPr>
      <w:r w:rsidRPr="002461C6">
        <w:t xml:space="preserve">            https.get(endpoint_32, function (result) {</w:t>
      </w:r>
    </w:p>
    <w:p w14:paraId="47081C75" w14:textId="77777777" w:rsidR="00605694" w:rsidRPr="002461C6" w:rsidRDefault="00605694" w:rsidP="000144C9">
      <w:pPr>
        <w:pStyle w:val="AllText"/>
      </w:pPr>
      <w:r w:rsidRPr="002461C6">
        <w:t xml:space="preserve">            console.log('Success, with: ' + result.statusCode);</w:t>
      </w:r>
    </w:p>
    <w:p w14:paraId="1D388FEB" w14:textId="77777777" w:rsidR="00605694" w:rsidRPr="002461C6" w:rsidRDefault="00605694" w:rsidP="000144C9">
      <w:pPr>
        <w:pStyle w:val="AllText"/>
      </w:pPr>
      <w:r w:rsidRPr="002461C6">
        <w:t xml:space="preserve">            context.succeed(</w:t>
      </w:r>
    </w:p>
    <w:p w14:paraId="1DF5F4ED" w14:textId="77777777" w:rsidR="00605694" w:rsidRPr="002461C6" w:rsidRDefault="00605694" w:rsidP="000144C9">
      <w:pPr>
        <w:pStyle w:val="AllText"/>
      </w:pPr>
      <w:r w:rsidRPr="002461C6">
        <w:t xml:space="preserve">                generateResponse(buildSpeechletResponse("The AC has been set to 65", true), //This is what Alexa will say if value is set</w:t>
      </w:r>
    </w:p>
    <w:p w14:paraId="7FC1F7AB" w14:textId="77777777" w:rsidR="00605694" w:rsidRPr="002461C6" w:rsidRDefault="00605694" w:rsidP="000144C9">
      <w:pPr>
        <w:pStyle w:val="AllText"/>
      </w:pPr>
      <w:r w:rsidRPr="002461C6">
        <w:t xml:space="preserve">                    {}</w:t>
      </w:r>
    </w:p>
    <w:p w14:paraId="4F475794" w14:textId="77777777" w:rsidR="00605694" w:rsidRPr="002461C6" w:rsidRDefault="00605694" w:rsidP="000144C9">
      <w:pPr>
        <w:pStyle w:val="AllText"/>
      </w:pPr>
      <w:r w:rsidRPr="002461C6">
        <w:t xml:space="preserve">                )</w:t>
      </w:r>
    </w:p>
    <w:p w14:paraId="7EF7975D" w14:textId="77777777" w:rsidR="00605694" w:rsidRPr="002461C6" w:rsidRDefault="00605694" w:rsidP="000144C9">
      <w:pPr>
        <w:pStyle w:val="AllText"/>
      </w:pPr>
      <w:r w:rsidRPr="002461C6">
        <w:t xml:space="preserve">            );</w:t>
      </w:r>
    </w:p>
    <w:p w14:paraId="7B76B960" w14:textId="77777777" w:rsidR="00605694" w:rsidRPr="002461C6" w:rsidRDefault="00605694" w:rsidP="000144C9">
      <w:pPr>
        <w:pStyle w:val="AllText"/>
      </w:pPr>
      <w:r w:rsidRPr="002461C6">
        <w:t xml:space="preserve">            }).on('error', function (err) {</w:t>
      </w:r>
    </w:p>
    <w:p w14:paraId="14B29BFA" w14:textId="77777777" w:rsidR="00605694" w:rsidRPr="002461C6" w:rsidRDefault="00605694" w:rsidP="000144C9">
      <w:pPr>
        <w:pStyle w:val="AllText"/>
      </w:pPr>
      <w:r w:rsidRPr="002461C6">
        <w:t xml:space="preserve">            console.log('Error, with: ' + err.message);</w:t>
      </w:r>
    </w:p>
    <w:p w14:paraId="2316824A" w14:textId="77777777" w:rsidR="00605694" w:rsidRPr="002461C6" w:rsidRDefault="00605694" w:rsidP="000144C9">
      <w:pPr>
        <w:pStyle w:val="AllText"/>
      </w:pPr>
      <w:r w:rsidRPr="002461C6">
        <w:t xml:space="preserve">            context.done("Failed");</w:t>
      </w:r>
    </w:p>
    <w:p w14:paraId="31911AC3" w14:textId="77777777" w:rsidR="00605694" w:rsidRPr="002461C6" w:rsidRDefault="00605694" w:rsidP="000144C9">
      <w:pPr>
        <w:pStyle w:val="AllText"/>
      </w:pPr>
      <w:r w:rsidRPr="002461C6">
        <w:t xml:space="preserve">            });</w:t>
      </w:r>
    </w:p>
    <w:p w14:paraId="5B5FDE06" w14:textId="739E9540" w:rsidR="00605694" w:rsidRPr="002461C6" w:rsidRDefault="00605694" w:rsidP="000144C9">
      <w:pPr>
        <w:pStyle w:val="AllText"/>
      </w:pPr>
      <w:r w:rsidRPr="002461C6">
        <w:lastRenderedPageBreak/>
        <w:t xml:space="preserve">            break;                        </w:t>
      </w:r>
    </w:p>
    <w:p w14:paraId="07D56D24" w14:textId="77777777" w:rsidR="00605694" w:rsidRPr="002461C6" w:rsidRDefault="00605694" w:rsidP="000144C9">
      <w:pPr>
        <w:pStyle w:val="AllText"/>
      </w:pPr>
      <w:r w:rsidRPr="002461C6">
        <w:t xml:space="preserve">            case "ACSixtySix": //Start the intent to set AC to 66 degrees</w:t>
      </w:r>
    </w:p>
    <w:p w14:paraId="21C8B334" w14:textId="77777777" w:rsidR="00605694" w:rsidRPr="002461C6" w:rsidRDefault="00605694" w:rsidP="000144C9">
      <w:pPr>
        <w:pStyle w:val="AllText"/>
      </w:pPr>
      <w:r w:rsidRPr="002461C6">
        <w:t xml:space="preserve">            var endpoint_33 = "https://api.thingspeak.com/update?api_key=CI62VYHJJMC0PTTQ&amp;field1=66";</w:t>
      </w:r>
    </w:p>
    <w:p w14:paraId="407CE4F6" w14:textId="1C9360D3" w:rsidR="00605694" w:rsidRPr="002461C6" w:rsidRDefault="00605694" w:rsidP="000144C9">
      <w:pPr>
        <w:pStyle w:val="AllText"/>
      </w:pPr>
      <w:r w:rsidRPr="002461C6">
        <w:t xml:space="preserve">            // The temperature value is sent to ThingSpeak                        </w:t>
      </w:r>
    </w:p>
    <w:p w14:paraId="126887D6" w14:textId="77777777" w:rsidR="00605694" w:rsidRPr="002461C6" w:rsidRDefault="00605694" w:rsidP="000144C9">
      <w:pPr>
        <w:pStyle w:val="AllText"/>
      </w:pPr>
      <w:r w:rsidRPr="002461C6">
        <w:t xml:space="preserve">            https.get(endpoint_33, function (result) {</w:t>
      </w:r>
    </w:p>
    <w:p w14:paraId="4F2FE7BF" w14:textId="77777777" w:rsidR="00605694" w:rsidRPr="002461C6" w:rsidRDefault="00605694" w:rsidP="000144C9">
      <w:pPr>
        <w:pStyle w:val="AllText"/>
      </w:pPr>
      <w:r w:rsidRPr="002461C6">
        <w:t xml:space="preserve">            console.log('Success, with: ' + result.statusCode);</w:t>
      </w:r>
    </w:p>
    <w:p w14:paraId="7BDA5D67" w14:textId="77777777" w:rsidR="00605694" w:rsidRPr="002461C6" w:rsidRDefault="00605694" w:rsidP="000144C9">
      <w:pPr>
        <w:pStyle w:val="AllText"/>
      </w:pPr>
      <w:r w:rsidRPr="002461C6">
        <w:t xml:space="preserve">            context.succeed(</w:t>
      </w:r>
    </w:p>
    <w:p w14:paraId="033E4284" w14:textId="77777777" w:rsidR="00605694" w:rsidRPr="002461C6" w:rsidRDefault="00605694" w:rsidP="000144C9">
      <w:pPr>
        <w:pStyle w:val="AllText"/>
      </w:pPr>
      <w:r w:rsidRPr="002461C6">
        <w:t xml:space="preserve">                generateResponse(buildSpeechletResponse("The AC has been set to 66", true), //This is what Alexa will say if value is set</w:t>
      </w:r>
    </w:p>
    <w:p w14:paraId="068A6C71" w14:textId="77777777" w:rsidR="00605694" w:rsidRPr="002461C6" w:rsidRDefault="00605694" w:rsidP="000144C9">
      <w:pPr>
        <w:pStyle w:val="AllText"/>
      </w:pPr>
      <w:r w:rsidRPr="002461C6">
        <w:t xml:space="preserve">                    {}</w:t>
      </w:r>
    </w:p>
    <w:p w14:paraId="076EDE28" w14:textId="77777777" w:rsidR="00605694" w:rsidRPr="002461C6" w:rsidRDefault="00605694" w:rsidP="000144C9">
      <w:pPr>
        <w:pStyle w:val="AllText"/>
      </w:pPr>
      <w:r w:rsidRPr="002461C6">
        <w:t xml:space="preserve">                )</w:t>
      </w:r>
    </w:p>
    <w:p w14:paraId="434D6A5B" w14:textId="77777777" w:rsidR="00605694" w:rsidRPr="002461C6" w:rsidRDefault="00605694" w:rsidP="000144C9">
      <w:pPr>
        <w:pStyle w:val="AllText"/>
      </w:pPr>
      <w:r w:rsidRPr="002461C6">
        <w:t xml:space="preserve">            );</w:t>
      </w:r>
    </w:p>
    <w:p w14:paraId="0BF5FABC" w14:textId="77777777" w:rsidR="00605694" w:rsidRPr="002461C6" w:rsidRDefault="00605694" w:rsidP="000144C9">
      <w:pPr>
        <w:pStyle w:val="AllText"/>
      </w:pPr>
      <w:r w:rsidRPr="002461C6">
        <w:t xml:space="preserve">            }).on('error', function (err) {</w:t>
      </w:r>
    </w:p>
    <w:p w14:paraId="76A0AA6D" w14:textId="77777777" w:rsidR="00605694" w:rsidRPr="002461C6" w:rsidRDefault="00605694" w:rsidP="000144C9">
      <w:pPr>
        <w:pStyle w:val="AllText"/>
      </w:pPr>
      <w:r w:rsidRPr="002461C6">
        <w:t xml:space="preserve">            console.log('Error, with: ' + err.message);</w:t>
      </w:r>
    </w:p>
    <w:p w14:paraId="0CB71747" w14:textId="77777777" w:rsidR="00605694" w:rsidRPr="002461C6" w:rsidRDefault="00605694" w:rsidP="000144C9">
      <w:pPr>
        <w:pStyle w:val="AllText"/>
      </w:pPr>
      <w:r w:rsidRPr="002461C6">
        <w:t xml:space="preserve">            context.done("Failed");</w:t>
      </w:r>
    </w:p>
    <w:p w14:paraId="6704C60C" w14:textId="77777777" w:rsidR="00605694" w:rsidRPr="002461C6" w:rsidRDefault="00605694" w:rsidP="000144C9">
      <w:pPr>
        <w:pStyle w:val="AllText"/>
      </w:pPr>
      <w:r w:rsidRPr="002461C6">
        <w:t xml:space="preserve">            });</w:t>
      </w:r>
    </w:p>
    <w:p w14:paraId="161C547B" w14:textId="65867500" w:rsidR="00605694" w:rsidRPr="002461C6" w:rsidRDefault="00605694" w:rsidP="000144C9">
      <w:pPr>
        <w:pStyle w:val="AllText"/>
      </w:pPr>
      <w:r w:rsidRPr="002461C6">
        <w:t xml:space="preserve">            break;                        </w:t>
      </w:r>
    </w:p>
    <w:p w14:paraId="57E1B572" w14:textId="77777777" w:rsidR="00605694" w:rsidRPr="002461C6" w:rsidRDefault="00605694" w:rsidP="000144C9">
      <w:pPr>
        <w:pStyle w:val="AllText"/>
      </w:pPr>
      <w:r w:rsidRPr="002461C6">
        <w:t xml:space="preserve">            case "ACSixtySeven": //Start the intent to set AC to 67 degrees</w:t>
      </w:r>
    </w:p>
    <w:p w14:paraId="08FAAA30" w14:textId="77777777" w:rsidR="00605694" w:rsidRPr="002461C6" w:rsidRDefault="00605694" w:rsidP="000144C9">
      <w:pPr>
        <w:pStyle w:val="AllText"/>
      </w:pPr>
      <w:r w:rsidRPr="002461C6">
        <w:t xml:space="preserve">            var endpoint_34 = "https://api.thingspeak.com/update?api_key=CI62VYHJJMC0PTTQ&amp;field1=67";</w:t>
      </w:r>
    </w:p>
    <w:p w14:paraId="58006BC4" w14:textId="2A52D032" w:rsidR="00605694" w:rsidRPr="002461C6" w:rsidRDefault="00605694" w:rsidP="000144C9">
      <w:pPr>
        <w:pStyle w:val="AllText"/>
      </w:pPr>
      <w:r w:rsidRPr="002461C6">
        <w:t xml:space="preserve">            // The temperature value is sent to ThingSpeak                        </w:t>
      </w:r>
    </w:p>
    <w:p w14:paraId="23331473" w14:textId="77777777" w:rsidR="00605694" w:rsidRPr="002461C6" w:rsidRDefault="00605694" w:rsidP="000144C9">
      <w:pPr>
        <w:pStyle w:val="AllText"/>
      </w:pPr>
      <w:r w:rsidRPr="002461C6">
        <w:t xml:space="preserve">            https.get(endpoint_34, function (result) {</w:t>
      </w:r>
    </w:p>
    <w:p w14:paraId="79A435DF" w14:textId="77777777" w:rsidR="00605694" w:rsidRPr="002461C6" w:rsidRDefault="00605694" w:rsidP="000144C9">
      <w:pPr>
        <w:pStyle w:val="AllText"/>
      </w:pPr>
      <w:r w:rsidRPr="002461C6">
        <w:t xml:space="preserve">            console.log('Success, with: ' + result.statusCode);</w:t>
      </w:r>
    </w:p>
    <w:p w14:paraId="2BB3B1C3" w14:textId="77777777" w:rsidR="00605694" w:rsidRPr="002461C6" w:rsidRDefault="00605694" w:rsidP="000144C9">
      <w:pPr>
        <w:pStyle w:val="AllText"/>
      </w:pPr>
      <w:r w:rsidRPr="002461C6">
        <w:t xml:space="preserve">            context.succeed(</w:t>
      </w:r>
    </w:p>
    <w:p w14:paraId="27B74229" w14:textId="77777777" w:rsidR="00605694" w:rsidRPr="002461C6" w:rsidRDefault="00605694" w:rsidP="000144C9">
      <w:pPr>
        <w:pStyle w:val="AllText"/>
      </w:pPr>
      <w:r w:rsidRPr="002461C6">
        <w:t xml:space="preserve">                generateResponse(buildSpeechletResponse("The AC has been set to 67", true), //This is what Alexa will say if value is set</w:t>
      </w:r>
    </w:p>
    <w:p w14:paraId="3C71DAD6" w14:textId="77777777" w:rsidR="00605694" w:rsidRPr="002461C6" w:rsidRDefault="00605694" w:rsidP="000144C9">
      <w:pPr>
        <w:pStyle w:val="AllText"/>
      </w:pPr>
      <w:r w:rsidRPr="002461C6">
        <w:t xml:space="preserve">                    {}</w:t>
      </w:r>
    </w:p>
    <w:p w14:paraId="76E52991" w14:textId="77777777" w:rsidR="00605694" w:rsidRPr="002461C6" w:rsidRDefault="00605694" w:rsidP="000144C9">
      <w:pPr>
        <w:pStyle w:val="AllText"/>
      </w:pPr>
      <w:r w:rsidRPr="002461C6">
        <w:t xml:space="preserve">                )</w:t>
      </w:r>
    </w:p>
    <w:p w14:paraId="50789A1C" w14:textId="77777777" w:rsidR="00605694" w:rsidRPr="002461C6" w:rsidRDefault="00605694" w:rsidP="000144C9">
      <w:pPr>
        <w:pStyle w:val="AllText"/>
      </w:pPr>
      <w:r w:rsidRPr="002461C6">
        <w:t xml:space="preserve">            );</w:t>
      </w:r>
    </w:p>
    <w:p w14:paraId="3DBCF685" w14:textId="77777777" w:rsidR="00605694" w:rsidRPr="002461C6" w:rsidRDefault="00605694" w:rsidP="000144C9">
      <w:pPr>
        <w:pStyle w:val="AllText"/>
      </w:pPr>
      <w:r w:rsidRPr="002461C6">
        <w:t xml:space="preserve">            }).on('error', function (err) {</w:t>
      </w:r>
    </w:p>
    <w:p w14:paraId="154A17B2" w14:textId="77777777" w:rsidR="00605694" w:rsidRPr="002461C6" w:rsidRDefault="00605694" w:rsidP="000144C9">
      <w:pPr>
        <w:pStyle w:val="AllText"/>
      </w:pPr>
      <w:r w:rsidRPr="002461C6">
        <w:t xml:space="preserve">            console.log('Error, with: ' + err.message);</w:t>
      </w:r>
    </w:p>
    <w:p w14:paraId="567BD729" w14:textId="77777777" w:rsidR="00605694" w:rsidRPr="002461C6" w:rsidRDefault="00605694" w:rsidP="000144C9">
      <w:pPr>
        <w:pStyle w:val="AllText"/>
      </w:pPr>
      <w:r w:rsidRPr="002461C6">
        <w:t xml:space="preserve">            context.done("Failed");</w:t>
      </w:r>
    </w:p>
    <w:p w14:paraId="67FA3561" w14:textId="77777777" w:rsidR="00605694" w:rsidRPr="002461C6" w:rsidRDefault="00605694" w:rsidP="000144C9">
      <w:pPr>
        <w:pStyle w:val="AllText"/>
      </w:pPr>
      <w:r w:rsidRPr="002461C6">
        <w:t xml:space="preserve">            });</w:t>
      </w:r>
    </w:p>
    <w:p w14:paraId="091E3719" w14:textId="62269584" w:rsidR="00605694" w:rsidRPr="002461C6" w:rsidRDefault="00605694" w:rsidP="000144C9">
      <w:pPr>
        <w:pStyle w:val="AllText"/>
      </w:pPr>
      <w:r w:rsidRPr="002461C6">
        <w:t xml:space="preserve">            break;                       </w:t>
      </w:r>
    </w:p>
    <w:p w14:paraId="6734646A" w14:textId="77777777" w:rsidR="00605694" w:rsidRPr="002461C6" w:rsidRDefault="00605694" w:rsidP="000144C9">
      <w:pPr>
        <w:pStyle w:val="AllText"/>
      </w:pPr>
      <w:r w:rsidRPr="002461C6">
        <w:t xml:space="preserve">            case "ACSixtyEight": //Start the intent to set AC to 68 degrees</w:t>
      </w:r>
    </w:p>
    <w:p w14:paraId="5FFD2866" w14:textId="77777777" w:rsidR="00605694" w:rsidRPr="002461C6" w:rsidRDefault="00605694" w:rsidP="000144C9">
      <w:pPr>
        <w:pStyle w:val="AllText"/>
      </w:pPr>
      <w:r w:rsidRPr="002461C6">
        <w:t xml:space="preserve">            var endpoint_35 = "https://api.thingspeak.com/update?api_key=CI62VYHJJMC0PTTQ&amp;field1=68";</w:t>
      </w:r>
    </w:p>
    <w:p w14:paraId="3E49DEA8" w14:textId="147FA7E7" w:rsidR="00605694" w:rsidRPr="002461C6" w:rsidRDefault="00605694" w:rsidP="000144C9">
      <w:pPr>
        <w:pStyle w:val="AllText"/>
      </w:pPr>
      <w:r w:rsidRPr="002461C6">
        <w:t xml:space="preserve">            // The temperature value is sent to ThingSpeak                      </w:t>
      </w:r>
    </w:p>
    <w:p w14:paraId="32EFA66D" w14:textId="77777777" w:rsidR="00605694" w:rsidRPr="002461C6" w:rsidRDefault="00605694" w:rsidP="000144C9">
      <w:pPr>
        <w:pStyle w:val="AllText"/>
      </w:pPr>
      <w:r w:rsidRPr="002461C6">
        <w:lastRenderedPageBreak/>
        <w:t xml:space="preserve">            https.get(endpoint_35, function (result) {</w:t>
      </w:r>
    </w:p>
    <w:p w14:paraId="2ED083CF" w14:textId="77777777" w:rsidR="00605694" w:rsidRPr="002461C6" w:rsidRDefault="00605694" w:rsidP="000144C9">
      <w:pPr>
        <w:pStyle w:val="AllText"/>
      </w:pPr>
      <w:r w:rsidRPr="002461C6">
        <w:t xml:space="preserve">            console.log('Success, with: ' + result.statusCode);</w:t>
      </w:r>
    </w:p>
    <w:p w14:paraId="105D585F" w14:textId="77777777" w:rsidR="00605694" w:rsidRPr="002461C6" w:rsidRDefault="00605694" w:rsidP="000144C9">
      <w:pPr>
        <w:pStyle w:val="AllText"/>
      </w:pPr>
      <w:r w:rsidRPr="002461C6">
        <w:t xml:space="preserve">            context.succeed(</w:t>
      </w:r>
    </w:p>
    <w:p w14:paraId="6813E284" w14:textId="77777777" w:rsidR="00605694" w:rsidRPr="002461C6" w:rsidRDefault="00605694" w:rsidP="000144C9">
      <w:pPr>
        <w:pStyle w:val="AllText"/>
      </w:pPr>
      <w:r w:rsidRPr="002461C6">
        <w:t xml:space="preserve">                generateResponse(buildSpeechletResponse("The AC has been set to 68", true), //This is what Alexa will say if value is set</w:t>
      </w:r>
    </w:p>
    <w:p w14:paraId="5DE5D005" w14:textId="77777777" w:rsidR="00605694" w:rsidRPr="002461C6" w:rsidRDefault="00605694" w:rsidP="000144C9">
      <w:pPr>
        <w:pStyle w:val="AllText"/>
      </w:pPr>
      <w:r w:rsidRPr="002461C6">
        <w:t xml:space="preserve">                    {}</w:t>
      </w:r>
    </w:p>
    <w:p w14:paraId="546A4980" w14:textId="77777777" w:rsidR="00605694" w:rsidRPr="002461C6" w:rsidRDefault="00605694" w:rsidP="000144C9">
      <w:pPr>
        <w:pStyle w:val="AllText"/>
      </w:pPr>
      <w:r w:rsidRPr="002461C6">
        <w:t xml:space="preserve">                )</w:t>
      </w:r>
    </w:p>
    <w:p w14:paraId="0C928CBE" w14:textId="77777777" w:rsidR="00605694" w:rsidRPr="002461C6" w:rsidRDefault="00605694" w:rsidP="000144C9">
      <w:pPr>
        <w:pStyle w:val="AllText"/>
      </w:pPr>
      <w:r w:rsidRPr="002461C6">
        <w:t xml:space="preserve">            );</w:t>
      </w:r>
    </w:p>
    <w:p w14:paraId="6D2E154F" w14:textId="77777777" w:rsidR="00605694" w:rsidRPr="002461C6" w:rsidRDefault="00605694" w:rsidP="000144C9">
      <w:pPr>
        <w:pStyle w:val="AllText"/>
      </w:pPr>
      <w:r w:rsidRPr="002461C6">
        <w:t xml:space="preserve">            }).on('error', function (err) {</w:t>
      </w:r>
    </w:p>
    <w:p w14:paraId="1BF4720F" w14:textId="77777777" w:rsidR="00605694" w:rsidRPr="002461C6" w:rsidRDefault="00605694" w:rsidP="000144C9">
      <w:pPr>
        <w:pStyle w:val="AllText"/>
      </w:pPr>
      <w:r w:rsidRPr="002461C6">
        <w:t xml:space="preserve">            console.log('Error, with: ' + err.message);</w:t>
      </w:r>
    </w:p>
    <w:p w14:paraId="0BC874C1" w14:textId="77777777" w:rsidR="00605694" w:rsidRPr="002461C6" w:rsidRDefault="00605694" w:rsidP="000144C9">
      <w:pPr>
        <w:pStyle w:val="AllText"/>
      </w:pPr>
      <w:r w:rsidRPr="002461C6">
        <w:t xml:space="preserve">            context.done("Failed");</w:t>
      </w:r>
    </w:p>
    <w:p w14:paraId="2433D8A5" w14:textId="77777777" w:rsidR="00605694" w:rsidRPr="002461C6" w:rsidRDefault="00605694" w:rsidP="000144C9">
      <w:pPr>
        <w:pStyle w:val="AllText"/>
      </w:pPr>
      <w:r w:rsidRPr="002461C6">
        <w:t xml:space="preserve">            });</w:t>
      </w:r>
    </w:p>
    <w:p w14:paraId="65D2D4B5" w14:textId="1D9D957A" w:rsidR="00605694" w:rsidRPr="002461C6" w:rsidRDefault="00605694" w:rsidP="000144C9">
      <w:pPr>
        <w:pStyle w:val="AllText"/>
      </w:pPr>
      <w:r w:rsidRPr="002461C6">
        <w:t xml:space="preserve">            break;            </w:t>
      </w:r>
    </w:p>
    <w:p w14:paraId="64370EAD" w14:textId="77777777" w:rsidR="00605694" w:rsidRPr="002461C6" w:rsidRDefault="00605694" w:rsidP="000144C9">
      <w:pPr>
        <w:pStyle w:val="AllText"/>
      </w:pPr>
      <w:r w:rsidRPr="002461C6">
        <w:t xml:space="preserve">            case "ACSixtyNine": //Start the intent to set AC to 69 degrees</w:t>
      </w:r>
    </w:p>
    <w:p w14:paraId="2F3AE468" w14:textId="77777777" w:rsidR="00605694" w:rsidRPr="002461C6" w:rsidRDefault="00605694" w:rsidP="000144C9">
      <w:pPr>
        <w:pStyle w:val="AllText"/>
      </w:pPr>
      <w:r w:rsidRPr="002461C6">
        <w:t xml:space="preserve">            var endpoint_36 = "https://api.thingspeak.com/update?api_key=CI62VYHJJMC0PTTQ&amp;field1=69";</w:t>
      </w:r>
    </w:p>
    <w:p w14:paraId="559E5DCC" w14:textId="0D9DC75A" w:rsidR="00605694" w:rsidRPr="002461C6" w:rsidRDefault="00605694" w:rsidP="000144C9">
      <w:pPr>
        <w:pStyle w:val="AllText"/>
      </w:pPr>
      <w:r w:rsidRPr="002461C6">
        <w:t xml:space="preserve">            // The temperature value is sent to ThingSpeak                        </w:t>
      </w:r>
    </w:p>
    <w:p w14:paraId="37814FED" w14:textId="77777777" w:rsidR="00605694" w:rsidRPr="002461C6" w:rsidRDefault="00605694" w:rsidP="000144C9">
      <w:pPr>
        <w:pStyle w:val="AllText"/>
      </w:pPr>
      <w:r w:rsidRPr="002461C6">
        <w:t xml:space="preserve">            https.get(endpoint_36, function (result) {</w:t>
      </w:r>
    </w:p>
    <w:p w14:paraId="76E3FCDA" w14:textId="77777777" w:rsidR="00605694" w:rsidRPr="002461C6" w:rsidRDefault="00605694" w:rsidP="000144C9">
      <w:pPr>
        <w:pStyle w:val="AllText"/>
      </w:pPr>
      <w:r w:rsidRPr="002461C6">
        <w:t xml:space="preserve">            console.log('Success, with: ' + result.statusCode);</w:t>
      </w:r>
    </w:p>
    <w:p w14:paraId="23683B85" w14:textId="77777777" w:rsidR="00605694" w:rsidRPr="002461C6" w:rsidRDefault="00605694" w:rsidP="000144C9">
      <w:pPr>
        <w:pStyle w:val="AllText"/>
      </w:pPr>
      <w:r w:rsidRPr="002461C6">
        <w:t xml:space="preserve">            context.succeed(</w:t>
      </w:r>
    </w:p>
    <w:p w14:paraId="70C02EC3" w14:textId="77777777" w:rsidR="00605694" w:rsidRPr="002461C6" w:rsidRDefault="00605694" w:rsidP="000144C9">
      <w:pPr>
        <w:pStyle w:val="AllText"/>
      </w:pPr>
      <w:r w:rsidRPr="002461C6">
        <w:t xml:space="preserve">                generateResponse(buildSpeechletResponse("The AC has been set to 69", true), //This is what Alexa will say if value is set</w:t>
      </w:r>
    </w:p>
    <w:p w14:paraId="17CED9B1" w14:textId="77777777" w:rsidR="00605694" w:rsidRPr="002461C6" w:rsidRDefault="00605694" w:rsidP="000144C9">
      <w:pPr>
        <w:pStyle w:val="AllText"/>
      </w:pPr>
      <w:r w:rsidRPr="002461C6">
        <w:t xml:space="preserve">                    {}</w:t>
      </w:r>
    </w:p>
    <w:p w14:paraId="75820FAC" w14:textId="77777777" w:rsidR="00605694" w:rsidRPr="002461C6" w:rsidRDefault="00605694" w:rsidP="000144C9">
      <w:pPr>
        <w:pStyle w:val="AllText"/>
      </w:pPr>
      <w:r w:rsidRPr="002461C6">
        <w:t xml:space="preserve">                )</w:t>
      </w:r>
    </w:p>
    <w:p w14:paraId="19A0386A" w14:textId="77777777" w:rsidR="00605694" w:rsidRPr="002461C6" w:rsidRDefault="00605694" w:rsidP="000144C9">
      <w:pPr>
        <w:pStyle w:val="AllText"/>
      </w:pPr>
      <w:r w:rsidRPr="002461C6">
        <w:t xml:space="preserve">            );</w:t>
      </w:r>
    </w:p>
    <w:p w14:paraId="32A108F5" w14:textId="77777777" w:rsidR="00605694" w:rsidRPr="002461C6" w:rsidRDefault="00605694" w:rsidP="000144C9">
      <w:pPr>
        <w:pStyle w:val="AllText"/>
      </w:pPr>
      <w:r w:rsidRPr="002461C6">
        <w:t xml:space="preserve">            }).on('error', function (err) {</w:t>
      </w:r>
    </w:p>
    <w:p w14:paraId="66E17FA9" w14:textId="77777777" w:rsidR="00605694" w:rsidRPr="002461C6" w:rsidRDefault="00605694" w:rsidP="000144C9">
      <w:pPr>
        <w:pStyle w:val="AllText"/>
      </w:pPr>
      <w:r w:rsidRPr="002461C6">
        <w:t xml:space="preserve">            console.log('Error, with: ' + err.message);</w:t>
      </w:r>
    </w:p>
    <w:p w14:paraId="73EB5C5E" w14:textId="77777777" w:rsidR="00605694" w:rsidRPr="002461C6" w:rsidRDefault="00605694" w:rsidP="000144C9">
      <w:pPr>
        <w:pStyle w:val="AllText"/>
      </w:pPr>
      <w:r w:rsidRPr="002461C6">
        <w:t xml:space="preserve">            context.done("Failed");</w:t>
      </w:r>
    </w:p>
    <w:p w14:paraId="27438A85" w14:textId="77777777" w:rsidR="00605694" w:rsidRPr="002461C6" w:rsidRDefault="00605694" w:rsidP="000144C9">
      <w:pPr>
        <w:pStyle w:val="AllText"/>
      </w:pPr>
      <w:r w:rsidRPr="002461C6">
        <w:t xml:space="preserve">            });</w:t>
      </w:r>
    </w:p>
    <w:p w14:paraId="68013D75" w14:textId="39197249" w:rsidR="00605694" w:rsidRPr="002461C6" w:rsidRDefault="00605694" w:rsidP="000144C9">
      <w:pPr>
        <w:pStyle w:val="AllText"/>
      </w:pPr>
      <w:r w:rsidRPr="002461C6">
        <w:t xml:space="preserve">            break;                        </w:t>
      </w:r>
    </w:p>
    <w:p w14:paraId="129FA379" w14:textId="77777777" w:rsidR="00605694" w:rsidRPr="002461C6" w:rsidRDefault="00605694" w:rsidP="000144C9">
      <w:pPr>
        <w:pStyle w:val="AllText"/>
      </w:pPr>
      <w:r w:rsidRPr="002461C6">
        <w:t xml:space="preserve">            case "ACSeventy": //Start the intent to set AC to 70 degrees</w:t>
      </w:r>
    </w:p>
    <w:p w14:paraId="114F1700" w14:textId="77777777" w:rsidR="00605694" w:rsidRPr="002461C6" w:rsidRDefault="00605694" w:rsidP="000144C9">
      <w:pPr>
        <w:pStyle w:val="AllText"/>
      </w:pPr>
      <w:r w:rsidRPr="002461C6">
        <w:t xml:space="preserve">            var endpoint_37 = "https://api.thingspeak.com/update?api_key=CI62VYHJJMC0PTTQ&amp;field1=70";</w:t>
      </w:r>
    </w:p>
    <w:p w14:paraId="77AC959B" w14:textId="36BCCC7E" w:rsidR="00605694" w:rsidRPr="002461C6" w:rsidRDefault="00605694" w:rsidP="000144C9">
      <w:pPr>
        <w:pStyle w:val="AllText"/>
      </w:pPr>
      <w:r w:rsidRPr="002461C6">
        <w:t xml:space="preserve">            // The temperature value is sent to ThingSpeak                        </w:t>
      </w:r>
    </w:p>
    <w:p w14:paraId="32F45E5C" w14:textId="77777777" w:rsidR="00605694" w:rsidRPr="002461C6" w:rsidRDefault="00605694" w:rsidP="000144C9">
      <w:pPr>
        <w:pStyle w:val="AllText"/>
      </w:pPr>
      <w:r w:rsidRPr="002461C6">
        <w:t xml:space="preserve">            https.get(endpoint_37, function (result) {</w:t>
      </w:r>
    </w:p>
    <w:p w14:paraId="63D4BD6C" w14:textId="77777777" w:rsidR="00605694" w:rsidRPr="002461C6" w:rsidRDefault="00605694" w:rsidP="000144C9">
      <w:pPr>
        <w:pStyle w:val="AllText"/>
      </w:pPr>
      <w:r w:rsidRPr="002461C6">
        <w:t xml:space="preserve">            console.log('Success, with: ' + result.statusCode);</w:t>
      </w:r>
    </w:p>
    <w:p w14:paraId="7373B571" w14:textId="77777777" w:rsidR="00605694" w:rsidRPr="002461C6" w:rsidRDefault="00605694" w:rsidP="000144C9">
      <w:pPr>
        <w:pStyle w:val="AllText"/>
      </w:pPr>
      <w:r w:rsidRPr="002461C6">
        <w:t xml:space="preserve">            context.succeed(</w:t>
      </w:r>
    </w:p>
    <w:p w14:paraId="3904AEC1" w14:textId="77777777" w:rsidR="00605694" w:rsidRPr="002461C6" w:rsidRDefault="00605694" w:rsidP="000144C9">
      <w:pPr>
        <w:pStyle w:val="AllText"/>
      </w:pPr>
      <w:r w:rsidRPr="002461C6">
        <w:t xml:space="preserve">                generateResponse(buildSpeechletResponse("The AC has been set to 70", true), //This is what Alexa will say if value is set</w:t>
      </w:r>
    </w:p>
    <w:p w14:paraId="03B101F3" w14:textId="77777777" w:rsidR="00605694" w:rsidRPr="002461C6" w:rsidRDefault="00605694" w:rsidP="000144C9">
      <w:pPr>
        <w:pStyle w:val="AllText"/>
      </w:pPr>
      <w:r w:rsidRPr="002461C6">
        <w:lastRenderedPageBreak/>
        <w:t xml:space="preserve">                    {}</w:t>
      </w:r>
    </w:p>
    <w:p w14:paraId="38A486F8" w14:textId="77777777" w:rsidR="00605694" w:rsidRPr="002461C6" w:rsidRDefault="00605694" w:rsidP="000144C9">
      <w:pPr>
        <w:pStyle w:val="AllText"/>
      </w:pPr>
      <w:r w:rsidRPr="002461C6">
        <w:t xml:space="preserve">                )</w:t>
      </w:r>
    </w:p>
    <w:p w14:paraId="1ADA9AB5" w14:textId="77777777" w:rsidR="00605694" w:rsidRPr="002461C6" w:rsidRDefault="00605694" w:rsidP="000144C9">
      <w:pPr>
        <w:pStyle w:val="AllText"/>
      </w:pPr>
      <w:r w:rsidRPr="002461C6">
        <w:t xml:space="preserve">            );</w:t>
      </w:r>
    </w:p>
    <w:p w14:paraId="4F6DD796" w14:textId="77777777" w:rsidR="00605694" w:rsidRPr="002461C6" w:rsidRDefault="00605694" w:rsidP="000144C9">
      <w:pPr>
        <w:pStyle w:val="AllText"/>
      </w:pPr>
      <w:r w:rsidRPr="002461C6">
        <w:t xml:space="preserve">            }).on('error', function (err) {</w:t>
      </w:r>
    </w:p>
    <w:p w14:paraId="43F47A6C" w14:textId="77777777" w:rsidR="00605694" w:rsidRPr="002461C6" w:rsidRDefault="00605694" w:rsidP="000144C9">
      <w:pPr>
        <w:pStyle w:val="AllText"/>
      </w:pPr>
      <w:r w:rsidRPr="002461C6">
        <w:t xml:space="preserve">            console.log('Error, with: ' + err.message);</w:t>
      </w:r>
    </w:p>
    <w:p w14:paraId="15094E6A" w14:textId="77777777" w:rsidR="00605694" w:rsidRPr="002461C6" w:rsidRDefault="00605694" w:rsidP="000144C9">
      <w:pPr>
        <w:pStyle w:val="AllText"/>
      </w:pPr>
      <w:r w:rsidRPr="002461C6">
        <w:t xml:space="preserve">            context.done("Failed");</w:t>
      </w:r>
    </w:p>
    <w:p w14:paraId="2111EF6F" w14:textId="77777777" w:rsidR="00605694" w:rsidRPr="002461C6" w:rsidRDefault="00605694" w:rsidP="000144C9">
      <w:pPr>
        <w:pStyle w:val="AllText"/>
      </w:pPr>
      <w:r w:rsidRPr="002461C6">
        <w:t xml:space="preserve">            });</w:t>
      </w:r>
    </w:p>
    <w:p w14:paraId="644E20D9" w14:textId="6D1D5C40" w:rsidR="00605694" w:rsidRPr="002461C6" w:rsidRDefault="00605694" w:rsidP="000144C9">
      <w:pPr>
        <w:pStyle w:val="AllText"/>
      </w:pPr>
      <w:r w:rsidRPr="002461C6">
        <w:t xml:space="preserve">            break;                        </w:t>
      </w:r>
    </w:p>
    <w:p w14:paraId="244F0E68" w14:textId="77777777" w:rsidR="00605694" w:rsidRPr="002461C6" w:rsidRDefault="00605694" w:rsidP="000144C9">
      <w:pPr>
        <w:pStyle w:val="AllText"/>
      </w:pPr>
      <w:r w:rsidRPr="002461C6">
        <w:t xml:space="preserve">            case "ACSeventyOne": //Start the intent to set AC to 71 degrees</w:t>
      </w:r>
    </w:p>
    <w:p w14:paraId="07E88300" w14:textId="77777777" w:rsidR="00605694" w:rsidRPr="002461C6" w:rsidRDefault="00605694" w:rsidP="000144C9">
      <w:pPr>
        <w:pStyle w:val="AllText"/>
      </w:pPr>
      <w:r w:rsidRPr="002461C6">
        <w:t xml:space="preserve">            var endpoint_38 = "https://api.thingspeak.com/update?api_key=CI62VYHJJMC0PTTQ&amp;field1=71";</w:t>
      </w:r>
    </w:p>
    <w:p w14:paraId="6F0C5F8A" w14:textId="3A02E040" w:rsidR="00605694" w:rsidRPr="002461C6" w:rsidRDefault="00605694" w:rsidP="000144C9">
      <w:pPr>
        <w:pStyle w:val="AllText"/>
      </w:pPr>
      <w:r w:rsidRPr="002461C6">
        <w:t xml:space="preserve">            // The temperature value is sent to ThingSpeak                        </w:t>
      </w:r>
    </w:p>
    <w:p w14:paraId="48BA18C2" w14:textId="77777777" w:rsidR="00605694" w:rsidRPr="002461C6" w:rsidRDefault="00605694" w:rsidP="000144C9">
      <w:pPr>
        <w:pStyle w:val="AllText"/>
      </w:pPr>
      <w:r w:rsidRPr="002461C6">
        <w:t xml:space="preserve">            https.get(endpoint_38, function (result) {</w:t>
      </w:r>
    </w:p>
    <w:p w14:paraId="2654AC69" w14:textId="77777777" w:rsidR="00605694" w:rsidRPr="002461C6" w:rsidRDefault="00605694" w:rsidP="000144C9">
      <w:pPr>
        <w:pStyle w:val="AllText"/>
      </w:pPr>
      <w:r w:rsidRPr="002461C6">
        <w:t xml:space="preserve">            console.log('Success, with: ' + result.statusCode);</w:t>
      </w:r>
    </w:p>
    <w:p w14:paraId="1966FB22" w14:textId="77777777" w:rsidR="00605694" w:rsidRPr="002461C6" w:rsidRDefault="00605694" w:rsidP="000144C9">
      <w:pPr>
        <w:pStyle w:val="AllText"/>
      </w:pPr>
      <w:r w:rsidRPr="002461C6">
        <w:t xml:space="preserve">            context.succeed(</w:t>
      </w:r>
    </w:p>
    <w:p w14:paraId="1EBD09AA" w14:textId="77777777" w:rsidR="00605694" w:rsidRPr="002461C6" w:rsidRDefault="00605694" w:rsidP="000144C9">
      <w:pPr>
        <w:pStyle w:val="AllText"/>
      </w:pPr>
      <w:r w:rsidRPr="002461C6">
        <w:t xml:space="preserve">                generateResponse(buildSpeechletResponse("The AC has been set to 71", true), //This is what Alexa will say if value is set</w:t>
      </w:r>
    </w:p>
    <w:p w14:paraId="55288F14" w14:textId="77777777" w:rsidR="00605694" w:rsidRPr="002461C6" w:rsidRDefault="00605694" w:rsidP="000144C9">
      <w:pPr>
        <w:pStyle w:val="AllText"/>
      </w:pPr>
      <w:r w:rsidRPr="002461C6">
        <w:t xml:space="preserve">                    {}</w:t>
      </w:r>
    </w:p>
    <w:p w14:paraId="1005E7AE" w14:textId="77777777" w:rsidR="00605694" w:rsidRPr="002461C6" w:rsidRDefault="00605694" w:rsidP="000144C9">
      <w:pPr>
        <w:pStyle w:val="AllText"/>
      </w:pPr>
      <w:r w:rsidRPr="002461C6">
        <w:t xml:space="preserve">                )</w:t>
      </w:r>
    </w:p>
    <w:p w14:paraId="4D95C9E3" w14:textId="77777777" w:rsidR="00605694" w:rsidRPr="002461C6" w:rsidRDefault="00605694" w:rsidP="000144C9">
      <w:pPr>
        <w:pStyle w:val="AllText"/>
      </w:pPr>
      <w:r w:rsidRPr="002461C6">
        <w:t xml:space="preserve">            );</w:t>
      </w:r>
    </w:p>
    <w:p w14:paraId="066EF4D7" w14:textId="77777777" w:rsidR="00605694" w:rsidRPr="002461C6" w:rsidRDefault="00605694" w:rsidP="000144C9">
      <w:pPr>
        <w:pStyle w:val="AllText"/>
      </w:pPr>
      <w:r w:rsidRPr="002461C6">
        <w:t xml:space="preserve">            }).on('error', function (err) {</w:t>
      </w:r>
    </w:p>
    <w:p w14:paraId="69B39ABE" w14:textId="77777777" w:rsidR="00605694" w:rsidRPr="002461C6" w:rsidRDefault="00605694" w:rsidP="000144C9">
      <w:pPr>
        <w:pStyle w:val="AllText"/>
      </w:pPr>
      <w:r w:rsidRPr="002461C6">
        <w:t xml:space="preserve">            console.log('Error, with: ' + err.message);</w:t>
      </w:r>
    </w:p>
    <w:p w14:paraId="2A446588" w14:textId="77777777" w:rsidR="00605694" w:rsidRPr="002461C6" w:rsidRDefault="00605694" w:rsidP="000144C9">
      <w:pPr>
        <w:pStyle w:val="AllText"/>
      </w:pPr>
      <w:r w:rsidRPr="002461C6">
        <w:t xml:space="preserve">            context.done("Failed");</w:t>
      </w:r>
    </w:p>
    <w:p w14:paraId="1CF7EB93" w14:textId="77777777" w:rsidR="00605694" w:rsidRPr="002461C6" w:rsidRDefault="00605694" w:rsidP="000144C9">
      <w:pPr>
        <w:pStyle w:val="AllText"/>
      </w:pPr>
      <w:r w:rsidRPr="002461C6">
        <w:t xml:space="preserve">            });</w:t>
      </w:r>
    </w:p>
    <w:p w14:paraId="25D43F02" w14:textId="5CE7B0DD" w:rsidR="00605694" w:rsidRPr="002461C6" w:rsidRDefault="00605694" w:rsidP="000144C9">
      <w:pPr>
        <w:pStyle w:val="AllText"/>
      </w:pPr>
      <w:r w:rsidRPr="002461C6">
        <w:t xml:space="preserve">            break;</w:t>
      </w:r>
      <w:r w:rsidR="008160B2">
        <w:t xml:space="preserve">           </w:t>
      </w:r>
      <w:r w:rsidRPr="002461C6">
        <w:t xml:space="preserve">            </w:t>
      </w:r>
    </w:p>
    <w:p w14:paraId="5A81F4CF" w14:textId="77777777" w:rsidR="00605694" w:rsidRPr="002461C6" w:rsidRDefault="00605694" w:rsidP="000144C9">
      <w:pPr>
        <w:pStyle w:val="AllText"/>
      </w:pPr>
      <w:r w:rsidRPr="002461C6">
        <w:t xml:space="preserve">            case "ACSeventyTwo": //Start the intent to set AC to 72 degrees</w:t>
      </w:r>
    </w:p>
    <w:p w14:paraId="4699952C" w14:textId="77777777" w:rsidR="00605694" w:rsidRPr="002461C6" w:rsidRDefault="00605694" w:rsidP="000144C9">
      <w:pPr>
        <w:pStyle w:val="AllText"/>
      </w:pPr>
      <w:r w:rsidRPr="002461C6">
        <w:t xml:space="preserve">            var endpoint_39 = "https://api.thingspeak.com/update?api_key=CI62VYHJJMC0PTTQ&amp;field1=72";</w:t>
      </w:r>
    </w:p>
    <w:p w14:paraId="4F20EB44" w14:textId="3C97930A" w:rsidR="00605694" w:rsidRPr="002461C6" w:rsidRDefault="00605694" w:rsidP="000144C9">
      <w:pPr>
        <w:pStyle w:val="AllText"/>
      </w:pPr>
      <w:r w:rsidRPr="002461C6">
        <w:t xml:space="preserve">            // The temperature value is sent to ThingSpeak                        </w:t>
      </w:r>
    </w:p>
    <w:p w14:paraId="3CEE6BDE" w14:textId="77777777" w:rsidR="00605694" w:rsidRPr="002461C6" w:rsidRDefault="00605694" w:rsidP="000144C9">
      <w:pPr>
        <w:pStyle w:val="AllText"/>
      </w:pPr>
      <w:r w:rsidRPr="002461C6">
        <w:t xml:space="preserve">            https.get(endpoint_39, function (result) {</w:t>
      </w:r>
    </w:p>
    <w:p w14:paraId="21ACE729" w14:textId="77777777" w:rsidR="00605694" w:rsidRPr="002461C6" w:rsidRDefault="00605694" w:rsidP="000144C9">
      <w:pPr>
        <w:pStyle w:val="AllText"/>
      </w:pPr>
      <w:r w:rsidRPr="002461C6">
        <w:t xml:space="preserve">            console.log('Success, with: ' + result.statusCode);</w:t>
      </w:r>
    </w:p>
    <w:p w14:paraId="012CDCA0" w14:textId="77777777" w:rsidR="00605694" w:rsidRPr="002461C6" w:rsidRDefault="00605694" w:rsidP="000144C9">
      <w:pPr>
        <w:pStyle w:val="AllText"/>
      </w:pPr>
      <w:r w:rsidRPr="002461C6">
        <w:t xml:space="preserve">            context.succeed(</w:t>
      </w:r>
    </w:p>
    <w:p w14:paraId="3118999A" w14:textId="77777777" w:rsidR="00605694" w:rsidRPr="002461C6" w:rsidRDefault="00605694" w:rsidP="000144C9">
      <w:pPr>
        <w:pStyle w:val="AllText"/>
      </w:pPr>
      <w:r w:rsidRPr="002461C6">
        <w:t xml:space="preserve">                generateResponse(buildSpeechletResponse("The AC has been set to 72", true), //This is what Alexa will say if value is set</w:t>
      </w:r>
    </w:p>
    <w:p w14:paraId="17C97A9F" w14:textId="77777777" w:rsidR="00605694" w:rsidRPr="002461C6" w:rsidRDefault="00605694" w:rsidP="000144C9">
      <w:pPr>
        <w:pStyle w:val="AllText"/>
      </w:pPr>
      <w:r w:rsidRPr="002461C6">
        <w:t xml:space="preserve">                    {}</w:t>
      </w:r>
    </w:p>
    <w:p w14:paraId="2771E44B" w14:textId="77777777" w:rsidR="00605694" w:rsidRPr="002461C6" w:rsidRDefault="00605694" w:rsidP="000144C9">
      <w:pPr>
        <w:pStyle w:val="AllText"/>
      </w:pPr>
      <w:r w:rsidRPr="002461C6">
        <w:t xml:space="preserve">                )</w:t>
      </w:r>
    </w:p>
    <w:p w14:paraId="574FC7C1" w14:textId="77777777" w:rsidR="00605694" w:rsidRPr="002461C6" w:rsidRDefault="00605694" w:rsidP="000144C9">
      <w:pPr>
        <w:pStyle w:val="AllText"/>
      </w:pPr>
      <w:r w:rsidRPr="002461C6">
        <w:t xml:space="preserve">            );</w:t>
      </w:r>
    </w:p>
    <w:p w14:paraId="2AAF29A5" w14:textId="77777777" w:rsidR="00605694" w:rsidRPr="002461C6" w:rsidRDefault="00605694" w:rsidP="000144C9">
      <w:pPr>
        <w:pStyle w:val="AllText"/>
      </w:pPr>
      <w:r w:rsidRPr="002461C6">
        <w:t xml:space="preserve">            }).on('error', function (err) {</w:t>
      </w:r>
    </w:p>
    <w:p w14:paraId="1CDD57BD" w14:textId="77777777" w:rsidR="00605694" w:rsidRPr="002461C6" w:rsidRDefault="00605694" w:rsidP="000144C9">
      <w:pPr>
        <w:pStyle w:val="AllText"/>
      </w:pPr>
      <w:r w:rsidRPr="002461C6">
        <w:t xml:space="preserve">            console.log('Error, with: ' + err.message);</w:t>
      </w:r>
    </w:p>
    <w:p w14:paraId="727BBB5C" w14:textId="77777777" w:rsidR="00605694" w:rsidRPr="002461C6" w:rsidRDefault="00605694" w:rsidP="000144C9">
      <w:pPr>
        <w:pStyle w:val="AllText"/>
      </w:pPr>
      <w:r w:rsidRPr="002461C6">
        <w:lastRenderedPageBreak/>
        <w:t xml:space="preserve">            context.done("Failed");</w:t>
      </w:r>
    </w:p>
    <w:p w14:paraId="0FCFA020" w14:textId="77777777" w:rsidR="00605694" w:rsidRPr="002461C6" w:rsidRDefault="00605694" w:rsidP="000144C9">
      <w:pPr>
        <w:pStyle w:val="AllText"/>
      </w:pPr>
      <w:r w:rsidRPr="002461C6">
        <w:t xml:space="preserve">            });</w:t>
      </w:r>
    </w:p>
    <w:p w14:paraId="62DE646B" w14:textId="0F0C632A" w:rsidR="00605694" w:rsidRPr="002461C6" w:rsidRDefault="00597374" w:rsidP="000144C9">
      <w:pPr>
        <w:pStyle w:val="AllText"/>
      </w:pPr>
      <w:r>
        <w:t xml:space="preserve">            break;</w:t>
      </w:r>
      <w:r w:rsidR="00605694" w:rsidRPr="002461C6">
        <w:t xml:space="preserve">                        </w:t>
      </w:r>
    </w:p>
    <w:p w14:paraId="08BF4FAA" w14:textId="77777777" w:rsidR="00605694" w:rsidRPr="002461C6" w:rsidRDefault="00605694" w:rsidP="000144C9">
      <w:pPr>
        <w:pStyle w:val="AllText"/>
      </w:pPr>
      <w:r w:rsidRPr="002461C6">
        <w:t xml:space="preserve">            case "ACSeventyThree": //Start the intent to set AC to 73 degrees</w:t>
      </w:r>
    </w:p>
    <w:p w14:paraId="2E5FEABA" w14:textId="77777777" w:rsidR="00605694" w:rsidRPr="002461C6" w:rsidRDefault="00605694" w:rsidP="000144C9">
      <w:pPr>
        <w:pStyle w:val="AllText"/>
      </w:pPr>
      <w:r w:rsidRPr="002461C6">
        <w:t xml:space="preserve">            var endpoint_40 = "https://api.thingspeak.com/update?api_key=CI62VYHJJMC0PTTQ&amp;field1=73";</w:t>
      </w:r>
    </w:p>
    <w:p w14:paraId="30BC9D5D" w14:textId="77777777" w:rsidR="00605694" w:rsidRPr="002461C6" w:rsidRDefault="00605694" w:rsidP="000144C9">
      <w:pPr>
        <w:pStyle w:val="AllText"/>
      </w:pPr>
      <w:r w:rsidRPr="002461C6">
        <w:t xml:space="preserve">            // The temperature value is sent to ThingSpeak</w:t>
      </w:r>
    </w:p>
    <w:p w14:paraId="4EEDD0AD" w14:textId="77777777" w:rsidR="00605694" w:rsidRPr="002461C6" w:rsidRDefault="00605694" w:rsidP="000144C9">
      <w:pPr>
        <w:pStyle w:val="AllText"/>
      </w:pPr>
      <w:r w:rsidRPr="002461C6">
        <w:t xml:space="preserve">                        </w:t>
      </w:r>
    </w:p>
    <w:p w14:paraId="146B592A" w14:textId="77777777" w:rsidR="00605694" w:rsidRPr="002461C6" w:rsidRDefault="00605694" w:rsidP="000144C9">
      <w:pPr>
        <w:pStyle w:val="AllText"/>
      </w:pPr>
      <w:r w:rsidRPr="002461C6">
        <w:t xml:space="preserve">            https.get(endpoint_40, function (result) {</w:t>
      </w:r>
    </w:p>
    <w:p w14:paraId="75484B57" w14:textId="77777777" w:rsidR="00605694" w:rsidRPr="002461C6" w:rsidRDefault="00605694" w:rsidP="000144C9">
      <w:pPr>
        <w:pStyle w:val="AllText"/>
      </w:pPr>
      <w:r w:rsidRPr="002461C6">
        <w:t xml:space="preserve">            console.log('Success, with: ' + result.statusCode);</w:t>
      </w:r>
    </w:p>
    <w:p w14:paraId="717F3373" w14:textId="77777777" w:rsidR="00605694" w:rsidRPr="002461C6" w:rsidRDefault="00605694" w:rsidP="000144C9">
      <w:pPr>
        <w:pStyle w:val="AllText"/>
      </w:pPr>
      <w:r w:rsidRPr="002461C6">
        <w:t xml:space="preserve">            context.succeed(</w:t>
      </w:r>
    </w:p>
    <w:p w14:paraId="37E5C3E1" w14:textId="77777777" w:rsidR="00605694" w:rsidRPr="002461C6" w:rsidRDefault="00605694" w:rsidP="000144C9">
      <w:pPr>
        <w:pStyle w:val="AllText"/>
      </w:pPr>
      <w:r w:rsidRPr="002461C6">
        <w:t xml:space="preserve">                generateResponse(buildSpeechletResponse("The AC has been set to 71", true), //This is what Alexa will say if value is set</w:t>
      </w:r>
    </w:p>
    <w:p w14:paraId="04986762" w14:textId="77777777" w:rsidR="00605694" w:rsidRPr="002461C6" w:rsidRDefault="00605694" w:rsidP="000144C9">
      <w:pPr>
        <w:pStyle w:val="AllText"/>
      </w:pPr>
      <w:r w:rsidRPr="002461C6">
        <w:t xml:space="preserve">                    {}</w:t>
      </w:r>
    </w:p>
    <w:p w14:paraId="65C2C981" w14:textId="77777777" w:rsidR="00605694" w:rsidRPr="002461C6" w:rsidRDefault="00605694" w:rsidP="000144C9">
      <w:pPr>
        <w:pStyle w:val="AllText"/>
      </w:pPr>
      <w:r w:rsidRPr="002461C6">
        <w:t xml:space="preserve">                )</w:t>
      </w:r>
    </w:p>
    <w:p w14:paraId="7CB94ED3" w14:textId="77777777" w:rsidR="00605694" w:rsidRPr="002461C6" w:rsidRDefault="00605694" w:rsidP="000144C9">
      <w:pPr>
        <w:pStyle w:val="AllText"/>
      </w:pPr>
      <w:r w:rsidRPr="002461C6">
        <w:t xml:space="preserve">            );</w:t>
      </w:r>
    </w:p>
    <w:p w14:paraId="6C11E33E" w14:textId="77777777" w:rsidR="00605694" w:rsidRPr="002461C6" w:rsidRDefault="00605694" w:rsidP="000144C9">
      <w:pPr>
        <w:pStyle w:val="AllText"/>
      </w:pPr>
      <w:r w:rsidRPr="002461C6">
        <w:t xml:space="preserve">            }).on('error', function (err) {</w:t>
      </w:r>
    </w:p>
    <w:p w14:paraId="0547C5A0" w14:textId="77777777" w:rsidR="00605694" w:rsidRPr="002461C6" w:rsidRDefault="00605694" w:rsidP="000144C9">
      <w:pPr>
        <w:pStyle w:val="AllText"/>
      </w:pPr>
      <w:r w:rsidRPr="002461C6">
        <w:t xml:space="preserve">            console.log('Error, with: ' + err.message);</w:t>
      </w:r>
    </w:p>
    <w:p w14:paraId="2D754798" w14:textId="77777777" w:rsidR="00605694" w:rsidRPr="002461C6" w:rsidRDefault="00605694" w:rsidP="000144C9">
      <w:pPr>
        <w:pStyle w:val="AllText"/>
      </w:pPr>
      <w:r w:rsidRPr="002461C6">
        <w:t xml:space="preserve">            context.done("Failed");</w:t>
      </w:r>
    </w:p>
    <w:p w14:paraId="07485C1A" w14:textId="77777777" w:rsidR="00605694" w:rsidRPr="002461C6" w:rsidRDefault="00605694" w:rsidP="000144C9">
      <w:pPr>
        <w:pStyle w:val="AllText"/>
      </w:pPr>
      <w:r w:rsidRPr="002461C6">
        <w:t xml:space="preserve">            });</w:t>
      </w:r>
    </w:p>
    <w:p w14:paraId="14E154B5" w14:textId="27574B0C" w:rsidR="00605694" w:rsidRPr="002461C6" w:rsidRDefault="00605694" w:rsidP="000144C9">
      <w:pPr>
        <w:pStyle w:val="AllText"/>
      </w:pPr>
      <w:r w:rsidRPr="002461C6">
        <w:t xml:space="preserve">            break;                        </w:t>
      </w:r>
    </w:p>
    <w:p w14:paraId="237B5E5A" w14:textId="77777777" w:rsidR="00605694" w:rsidRPr="002461C6" w:rsidRDefault="00605694" w:rsidP="000144C9">
      <w:pPr>
        <w:pStyle w:val="AllText"/>
      </w:pPr>
      <w:r w:rsidRPr="002461C6">
        <w:t xml:space="preserve">            case "ACSeventyFour": //Start the intent to set AC to 74 degrees</w:t>
      </w:r>
    </w:p>
    <w:p w14:paraId="4EDF57D2" w14:textId="77777777" w:rsidR="00605694" w:rsidRPr="002461C6" w:rsidRDefault="00605694" w:rsidP="000144C9">
      <w:pPr>
        <w:pStyle w:val="AllText"/>
      </w:pPr>
      <w:r w:rsidRPr="002461C6">
        <w:t xml:space="preserve">            var endpoint_41 = "https://api.thingspeak.com/update?api_key=CI62VYHJJMC0PTTQ&amp;field1=74";</w:t>
      </w:r>
    </w:p>
    <w:p w14:paraId="46AECB04" w14:textId="3A36A7A9" w:rsidR="00605694" w:rsidRPr="002461C6" w:rsidRDefault="00605694" w:rsidP="000144C9">
      <w:pPr>
        <w:pStyle w:val="AllText"/>
      </w:pPr>
      <w:r w:rsidRPr="002461C6">
        <w:t xml:space="preserve">            // The temperature value is sent to ThingSpeak                        </w:t>
      </w:r>
    </w:p>
    <w:p w14:paraId="3AAF2EEC" w14:textId="77777777" w:rsidR="00605694" w:rsidRPr="002461C6" w:rsidRDefault="00605694" w:rsidP="000144C9">
      <w:pPr>
        <w:pStyle w:val="AllText"/>
      </w:pPr>
      <w:r w:rsidRPr="002461C6">
        <w:t xml:space="preserve">            https.get(endpoint_41, function (result) {</w:t>
      </w:r>
    </w:p>
    <w:p w14:paraId="6DA7DEBC" w14:textId="77777777" w:rsidR="00605694" w:rsidRPr="002461C6" w:rsidRDefault="00605694" w:rsidP="000144C9">
      <w:pPr>
        <w:pStyle w:val="AllText"/>
      </w:pPr>
      <w:r w:rsidRPr="002461C6">
        <w:t xml:space="preserve">            console.log('Success, with: ' + result.statusCode);</w:t>
      </w:r>
    </w:p>
    <w:p w14:paraId="5C18CBAE" w14:textId="77777777" w:rsidR="00605694" w:rsidRPr="002461C6" w:rsidRDefault="00605694" w:rsidP="000144C9">
      <w:pPr>
        <w:pStyle w:val="AllText"/>
      </w:pPr>
      <w:r w:rsidRPr="002461C6">
        <w:t xml:space="preserve">            context.succeed(</w:t>
      </w:r>
    </w:p>
    <w:p w14:paraId="3E4AB5F1" w14:textId="77777777" w:rsidR="00605694" w:rsidRPr="002461C6" w:rsidRDefault="00605694" w:rsidP="000144C9">
      <w:pPr>
        <w:pStyle w:val="AllText"/>
      </w:pPr>
      <w:r w:rsidRPr="002461C6">
        <w:t xml:space="preserve">                generateResponse(buildSpeechletResponse("The AC has been set to 74", true), //This is what Alexa will say if value is set</w:t>
      </w:r>
    </w:p>
    <w:p w14:paraId="5332AF53" w14:textId="77777777" w:rsidR="00605694" w:rsidRPr="002461C6" w:rsidRDefault="00605694" w:rsidP="000144C9">
      <w:pPr>
        <w:pStyle w:val="AllText"/>
      </w:pPr>
      <w:r w:rsidRPr="002461C6">
        <w:t xml:space="preserve">                    {}</w:t>
      </w:r>
    </w:p>
    <w:p w14:paraId="5A7CD5A6" w14:textId="77777777" w:rsidR="00605694" w:rsidRPr="002461C6" w:rsidRDefault="00605694" w:rsidP="000144C9">
      <w:pPr>
        <w:pStyle w:val="AllText"/>
      </w:pPr>
      <w:r w:rsidRPr="002461C6">
        <w:t xml:space="preserve">                )</w:t>
      </w:r>
    </w:p>
    <w:p w14:paraId="021D1AA0" w14:textId="77777777" w:rsidR="00605694" w:rsidRPr="002461C6" w:rsidRDefault="00605694" w:rsidP="000144C9">
      <w:pPr>
        <w:pStyle w:val="AllText"/>
      </w:pPr>
      <w:r w:rsidRPr="002461C6">
        <w:t xml:space="preserve">            );</w:t>
      </w:r>
    </w:p>
    <w:p w14:paraId="31930D05" w14:textId="77777777" w:rsidR="00605694" w:rsidRPr="002461C6" w:rsidRDefault="00605694" w:rsidP="000144C9">
      <w:pPr>
        <w:pStyle w:val="AllText"/>
      </w:pPr>
      <w:r w:rsidRPr="002461C6">
        <w:t xml:space="preserve">            }).on('error', function (err) {</w:t>
      </w:r>
    </w:p>
    <w:p w14:paraId="716748B1" w14:textId="77777777" w:rsidR="00605694" w:rsidRPr="002461C6" w:rsidRDefault="00605694" w:rsidP="000144C9">
      <w:pPr>
        <w:pStyle w:val="AllText"/>
      </w:pPr>
      <w:r w:rsidRPr="002461C6">
        <w:t xml:space="preserve">            console.log('Error, with: ' + err.message);</w:t>
      </w:r>
    </w:p>
    <w:p w14:paraId="225C90E9" w14:textId="77777777" w:rsidR="00605694" w:rsidRPr="002461C6" w:rsidRDefault="00605694" w:rsidP="000144C9">
      <w:pPr>
        <w:pStyle w:val="AllText"/>
      </w:pPr>
      <w:r w:rsidRPr="002461C6">
        <w:t xml:space="preserve">            context.done("Failed");</w:t>
      </w:r>
    </w:p>
    <w:p w14:paraId="542FEF9E" w14:textId="77777777" w:rsidR="00605694" w:rsidRPr="002461C6" w:rsidRDefault="00605694" w:rsidP="000144C9">
      <w:pPr>
        <w:pStyle w:val="AllText"/>
      </w:pPr>
      <w:r w:rsidRPr="002461C6">
        <w:t xml:space="preserve">            });</w:t>
      </w:r>
    </w:p>
    <w:p w14:paraId="66A85E42" w14:textId="184C3825" w:rsidR="00605694" w:rsidRPr="002461C6" w:rsidRDefault="00605694" w:rsidP="000144C9">
      <w:pPr>
        <w:pStyle w:val="AllText"/>
      </w:pPr>
      <w:r w:rsidRPr="002461C6">
        <w:t xml:space="preserve">            break;                        </w:t>
      </w:r>
    </w:p>
    <w:p w14:paraId="64350262" w14:textId="77777777" w:rsidR="00605694" w:rsidRPr="002461C6" w:rsidRDefault="00605694" w:rsidP="000144C9">
      <w:pPr>
        <w:pStyle w:val="AllText"/>
      </w:pPr>
      <w:r w:rsidRPr="002461C6">
        <w:t xml:space="preserve">            case "ACSeventyFive": //Start the intent to set AC to 75 degrees</w:t>
      </w:r>
    </w:p>
    <w:p w14:paraId="60A965D5" w14:textId="77777777" w:rsidR="00605694" w:rsidRPr="002461C6" w:rsidRDefault="00605694" w:rsidP="000144C9">
      <w:pPr>
        <w:pStyle w:val="AllText"/>
      </w:pPr>
      <w:r w:rsidRPr="002461C6">
        <w:lastRenderedPageBreak/>
        <w:t xml:space="preserve">            var endpoint_42 = "https://api.thingspeak.com/update?api_key=CI62VYHJJMC0PTTQ&amp;field1=75";</w:t>
      </w:r>
    </w:p>
    <w:p w14:paraId="7013C969" w14:textId="22BFA785" w:rsidR="00605694" w:rsidRPr="002461C6" w:rsidRDefault="00605694" w:rsidP="000144C9">
      <w:pPr>
        <w:pStyle w:val="AllText"/>
      </w:pPr>
      <w:r w:rsidRPr="002461C6">
        <w:t xml:space="preserve">            // The temperat</w:t>
      </w:r>
      <w:r w:rsidR="00597374">
        <w:t>ure value is sent to ThingSpeak</w:t>
      </w:r>
      <w:r w:rsidRPr="002461C6">
        <w:t xml:space="preserve">                        </w:t>
      </w:r>
    </w:p>
    <w:p w14:paraId="4222A1E1" w14:textId="77777777" w:rsidR="00605694" w:rsidRPr="002461C6" w:rsidRDefault="00605694" w:rsidP="000144C9">
      <w:pPr>
        <w:pStyle w:val="AllText"/>
      </w:pPr>
      <w:r w:rsidRPr="002461C6">
        <w:t xml:space="preserve">            https.get(endpoint_42, function (result) {</w:t>
      </w:r>
    </w:p>
    <w:p w14:paraId="45A8FB65" w14:textId="77777777" w:rsidR="00605694" w:rsidRPr="002461C6" w:rsidRDefault="00605694" w:rsidP="000144C9">
      <w:pPr>
        <w:pStyle w:val="AllText"/>
      </w:pPr>
      <w:r w:rsidRPr="002461C6">
        <w:t xml:space="preserve">            console.log('Success, with: ' + result.statusCode);</w:t>
      </w:r>
    </w:p>
    <w:p w14:paraId="7EC1368B" w14:textId="77777777" w:rsidR="00605694" w:rsidRPr="002461C6" w:rsidRDefault="00605694" w:rsidP="000144C9">
      <w:pPr>
        <w:pStyle w:val="AllText"/>
      </w:pPr>
      <w:r w:rsidRPr="002461C6">
        <w:t xml:space="preserve">            context.succeed(</w:t>
      </w:r>
    </w:p>
    <w:p w14:paraId="55565F11" w14:textId="77777777" w:rsidR="00605694" w:rsidRPr="002461C6" w:rsidRDefault="00605694" w:rsidP="000144C9">
      <w:pPr>
        <w:pStyle w:val="AllText"/>
      </w:pPr>
      <w:r w:rsidRPr="002461C6">
        <w:t xml:space="preserve">                generateResponse(buildSpeechletResponse("The AC has been set to 75", true), //This is what Alexa will say if value is set</w:t>
      </w:r>
    </w:p>
    <w:p w14:paraId="6D89F0A8" w14:textId="77777777" w:rsidR="00605694" w:rsidRPr="002461C6" w:rsidRDefault="00605694" w:rsidP="000144C9">
      <w:pPr>
        <w:pStyle w:val="AllText"/>
      </w:pPr>
      <w:r w:rsidRPr="002461C6">
        <w:t xml:space="preserve">                    {}</w:t>
      </w:r>
    </w:p>
    <w:p w14:paraId="5FE242EF" w14:textId="77777777" w:rsidR="00605694" w:rsidRPr="002461C6" w:rsidRDefault="00605694" w:rsidP="000144C9">
      <w:pPr>
        <w:pStyle w:val="AllText"/>
      </w:pPr>
      <w:r w:rsidRPr="002461C6">
        <w:t xml:space="preserve">                )</w:t>
      </w:r>
    </w:p>
    <w:p w14:paraId="062EA5DE" w14:textId="77777777" w:rsidR="00605694" w:rsidRPr="002461C6" w:rsidRDefault="00605694" w:rsidP="000144C9">
      <w:pPr>
        <w:pStyle w:val="AllText"/>
      </w:pPr>
      <w:r w:rsidRPr="002461C6">
        <w:t xml:space="preserve">            );</w:t>
      </w:r>
    </w:p>
    <w:p w14:paraId="469DDD5C" w14:textId="77777777" w:rsidR="00605694" w:rsidRPr="002461C6" w:rsidRDefault="00605694" w:rsidP="000144C9">
      <w:pPr>
        <w:pStyle w:val="AllText"/>
      </w:pPr>
      <w:r w:rsidRPr="002461C6">
        <w:t xml:space="preserve">            }).on('error', function (err) {</w:t>
      </w:r>
    </w:p>
    <w:p w14:paraId="3141F69A" w14:textId="77777777" w:rsidR="00605694" w:rsidRPr="002461C6" w:rsidRDefault="00605694" w:rsidP="000144C9">
      <w:pPr>
        <w:pStyle w:val="AllText"/>
      </w:pPr>
      <w:r w:rsidRPr="002461C6">
        <w:t xml:space="preserve">            console.log('Error, with: ' + err.message);</w:t>
      </w:r>
    </w:p>
    <w:p w14:paraId="4A9E462A" w14:textId="77777777" w:rsidR="00605694" w:rsidRPr="002461C6" w:rsidRDefault="00605694" w:rsidP="000144C9">
      <w:pPr>
        <w:pStyle w:val="AllText"/>
      </w:pPr>
      <w:r w:rsidRPr="002461C6">
        <w:t xml:space="preserve">            context.done("Failed");</w:t>
      </w:r>
    </w:p>
    <w:p w14:paraId="34F69964" w14:textId="77777777" w:rsidR="00605694" w:rsidRPr="002461C6" w:rsidRDefault="00605694" w:rsidP="000144C9">
      <w:pPr>
        <w:pStyle w:val="AllText"/>
      </w:pPr>
      <w:r w:rsidRPr="002461C6">
        <w:t xml:space="preserve">            });</w:t>
      </w:r>
    </w:p>
    <w:p w14:paraId="008EF433" w14:textId="3DC82DF8" w:rsidR="00605694" w:rsidRPr="002461C6" w:rsidRDefault="00605694" w:rsidP="000144C9">
      <w:pPr>
        <w:pStyle w:val="AllText"/>
      </w:pPr>
      <w:r w:rsidRPr="002461C6">
        <w:t xml:space="preserve">            break;                        </w:t>
      </w:r>
    </w:p>
    <w:p w14:paraId="073AFFFA" w14:textId="77777777" w:rsidR="00605694" w:rsidRPr="002461C6" w:rsidRDefault="00605694" w:rsidP="000144C9">
      <w:pPr>
        <w:pStyle w:val="AllText"/>
      </w:pPr>
      <w:r w:rsidRPr="002461C6">
        <w:t xml:space="preserve">            case "ACSeventySix": //Start the intent to set AC to 76 degrees</w:t>
      </w:r>
    </w:p>
    <w:p w14:paraId="7D7ADD2E" w14:textId="77777777" w:rsidR="00605694" w:rsidRPr="002461C6" w:rsidRDefault="00605694" w:rsidP="000144C9">
      <w:pPr>
        <w:pStyle w:val="AllText"/>
      </w:pPr>
      <w:r w:rsidRPr="002461C6">
        <w:t xml:space="preserve">            var endpoint_43 = "https://api.thingspeak.com/update?api_key=CI62VYHJJMC0PTTQ&amp;field1=76";</w:t>
      </w:r>
    </w:p>
    <w:p w14:paraId="008DC68E" w14:textId="08FD8943" w:rsidR="00605694" w:rsidRPr="002461C6" w:rsidRDefault="00605694" w:rsidP="000144C9">
      <w:pPr>
        <w:pStyle w:val="AllText"/>
      </w:pPr>
      <w:r w:rsidRPr="002461C6">
        <w:t xml:space="preserve">            // The temperature value is sent to ThingSpeak                        </w:t>
      </w:r>
    </w:p>
    <w:p w14:paraId="5A06F74C" w14:textId="77777777" w:rsidR="00605694" w:rsidRPr="002461C6" w:rsidRDefault="00605694" w:rsidP="000144C9">
      <w:pPr>
        <w:pStyle w:val="AllText"/>
      </w:pPr>
      <w:r w:rsidRPr="002461C6">
        <w:t xml:space="preserve">            https.get(endpoint_43, function (result) {</w:t>
      </w:r>
    </w:p>
    <w:p w14:paraId="584A03EA" w14:textId="77777777" w:rsidR="00605694" w:rsidRPr="002461C6" w:rsidRDefault="00605694" w:rsidP="000144C9">
      <w:pPr>
        <w:pStyle w:val="AllText"/>
      </w:pPr>
      <w:r w:rsidRPr="002461C6">
        <w:t xml:space="preserve">            console.log('Success, with: ' + result.statusCode);</w:t>
      </w:r>
    </w:p>
    <w:p w14:paraId="2A84FD21" w14:textId="77777777" w:rsidR="00605694" w:rsidRPr="002461C6" w:rsidRDefault="00605694" w:rsidP="000144C9">
      <w:pPr>
        <w:pStyle w:val="AllText"/>
      </w:pPr>
      <w:r w:rsidRPr="002461C6">
        <w:t xml:space="preserve">            context.succeed(</w:t>
      </w:r>
    </w:p>
    <w:p w14:paraId="4AEF9BA7" w14:textId="77777777" w:rsidR="00605694" w:rsidRPr="002461C6" w:rsidRDefault="00605694" w:rsidP="000144C9">
      <w:pPr>
        <w:pStyle w:val="AllText"/>
      </w:pPr>
      <w:r w:rsidRPr="002461C6">
        <w:t xml:space="preserve">                generateResponse(buildSpeechletResponse("The AC has been set to 76", true), //This is what Alexa will say if value is set</w:t>
      </w:r>
    </w:p>
    <w:p w14:paraId="65332624" w14:textId="77777777" w:rsidR="00605694" w:rsidRPr="002461C6" w:rsidRDefault="00605694" w:rsidP="000144C9">
      <w:pPr>
        <w:pStyle w:val="AllText"/>
      </w:pPr>
      <w:r w:rsidRPr="002461C6">
        <w:t xml:space="preserve">                    {}</w:t>
      </w:r>
    </w:p>
    <w:p w14:paraId="764B1010" w14:textId="77777777" w:rsidR="00605694" w:rsidRPr="002461C6" w:rsidRDefault="00605694" w:rsidP="000144C9">
      <w:pPr>
        <w:pStyle w:val="AllText"/>
      </w:pPr>
      <w:r w:rsidRPr="002461C6">
        <w:t xml:space="preserve">                )</w:t>
      </w:r>
    </w:p>
    <w:p w14:paraId="38B41F9D" w14:textId="77777777" w:rsidR="00605694" w:rsidRPr="002461C6" w:rsidRDefault="00605694" w:rsidP="000144C9">
      <w:pPr>
        <w:pStyle w:val="AllText"/>
      </w:pPr>
      <w:r w:rsidRPr="002461C6">
        <w:t xml:space="preserve">            );</w:t>
      </w:r>
    </w:p>
    <w:p w14:paraId="712D8FCA" w14:textId="77777777" w:rsidR="00605694" w:rsidRPr="002461C6" w:rsidRDefault="00605694" w:rsidP="000144C9">
      <w:pPr>
        <w:pStyle w:val="AllText"/>
      </w:pPr>
      <w:r w:rsidRPr="002461C6">
        <w:t xml:space="preserve">            }).on('error', function (err) {</w:t>
      </w:r>
    </w:p>
    <w:p w14:paraId="7BF23CB4" w14:textId="77777777" w:rsidR="00605694" w:rsidRPr="002461C6" w:rsidRDefault="00605694" w:rsidP="000144C9">
      <w:pPr>
        <w:pStyle w:val="AllText"/>
      </w:pPr>
      <w:r w:rsidRPr="002461C6">
        <w:t xml:space="preserve">            console.log('Error, with: ' + err.message);</w:t>
      </w:r>
    </w:p>
    <w:p w14:paraId="170FBD34" w14:textId="77777777" w:rsidR="00605694" w:rsidRPr="002461C6" w:rsidRDefault="00605694" w:rsidP="000144C9">
      <w:pPr>
        <w:pStyle w:val="AllText"/>
      </w:pPr>
      <w:r w:rsidRPr="002461C6">
        <w:t xml:space="preserve">            context.done("Failed");</w:t>
      </w:r>
    </w:p>
    <w:p w14:paraId="51DA3873" w14:textId="77777777" w:rsidR="00605694" w:rsidRPr="002461C6" w:rsidRDefault="00605694" w:rsidP="000144C9">
      <w:pPr>
        <w:pStyle w:val="AllText"/>
      </w:pPr>
      <w:r w:rsidRPr="002461C6">
        <w:t xml:space="preserve">            });</w:t>
      </w:r>
    </w:p>
    <w:p w14:paraId="28A2DEAB" w14:textId="52896581" w:rsidR="00605694" w:rsidRPr="002461C6" w:rsidRDefault="00605694" w:rsidP="000144C9">
      <w:pPr>
        <w:pStyle w:val="AllText"/>
      </w:pPr>
      <w:r w:rsidRPr="002461C6">
        <w:t xml:space="preserve">            break;</w:t>
      </w:r>
      <w:r w:rsidR="00597374">
        <w:t xml:space="preserve">          </w:t>
      </w:r>
      <w:r w:rsidRPr="002461C6">
        <w:t xml:space="preserve">            </w:t>
      </w:r>
    </w:p>
    <w:p w14:paraId="0B451493" w14:textId="77777777" w:rsidR="00605694" w:rsidRPr="002461C6" w:rsidRDefault="00605694" w:rsidP="000144C9">
      <w:pPr>
        <w:pStyle w:val="AllText"/>
      </w:pPr>
      <w:r w:rsidRPr="002461C6">
        <w:t xml:space="preserve">            case "ACSeventySeven": //Start the intent to set AC to 77 degrees</w:t>
      </w:r>
    </w:p>
    <w:p w14:paraId="743305B2" w14:textId="77777777" w:rsidR="00605694" w:rsidRPr="002461C6" w:rsidRDefault="00605694" w:rsidP="000144C9">
      <w:pPr>
        <w:pStyle w:val="AllText"/>
      </w:pPr>
      <w:r w:rsidRPr="002461C6">
        <w:t xml:space="preserve">            var endpoint_44 = "https://api.thingspeak.com/update?api_key=CI62VYHJJMC0PTTQ&amp;field1=77";</w:t>
      </w:r>
    </w:p>
    <w:p w14:paraId="79F16CA8" w14:textId="4DEA4E1F" w:rsidR="00605694" w:rsidRPr="002461C6" w:rsidRDefault="00605694" w:rsidP="000144C9">
      <w:pPr>
        <w:pStyle w:val="AllText"/>
      </w:pPr>
      <w:r w:rsidRPr="002461C6">
        <w:t xml:space="preserve">            // The temperature value is sent to ThingSpeak                        </w:t>
      </w:r>
    </w:p>
    <w:p w14:paraId="3DE26051" w14:textId="77777777" w:rsidR="00605694" w:rsidRPr="002461C6" w:rsidRDefault="00605694" w:rsidP="000144C9">
      <w:pPr>
        <w:pStyle w:val="AllText"/>
      </w:pPr>
      <w:r w:rsidRPr="002461C6">
        <w:t xml:space="preserve">            https.get(endpoint_44, function (result) {</w:t>
      </w:r>
    </w:p>
    <w:p w14:paraId="3095E3DC" w14:textId="77777777" w:rsidR="00605694" w:rsidRPr="002461C6" w:rsidRDefault="00605694" w:rsidP="000144C9">
      <w:pPr>
        <w:pStyle w:val="AllText"/>
      </w:pPr>
      <w:r w:rsidRPr="002461C6">
        <w:t xml:space="preserve">            console.log('Success, with: ' + result.statusCode);</w:t>
      </w:r>
    </w:p>
    <w:p w14:paraId="01534000" w14:textId="77777777" w:rsidR="00605694" w:rsidRPr="002461C6" w:rsidRDefault="00605694" w:rsidP="000144C9">
      <w:pPr>
        <w:pStyle w:val="AllText"/>
      </w:pPr>
      <w:r w:rsidRPr="002461C6">
        <w:lastRenderedPageBreak/>
        <w:t xml:space="preserve">            context.succeed(</w:t>
      </w:r>
    </w:p>
    <w:p w14:paraId="71CAE1A4" w14:textId="77777777" w:rsidR="00605694" w:rsidRPr="002461C6" w:rsidRDefault="00605694" w:rsidP="000144C9">
      <w:pPr>
        <w:pStyle w:val="AllText"/>
      </w:pPr>
      <w:r w:rsidRPr="002461C6">
        <w:t xml:space="preserve">                generateResponse(buildSpeechletResponse("The AC has been set to 77", true), //This is what Alexa will say if value is set</w:t>
      </w:r>
    </w:p>
    <w:p w14:paraId="0F3F3FC7" w14:textId="77777777" w:rsidR="00605694" w:rsidRPr="002461C6" w:rsidRDefault="00605694" w:rsidP="000144C9">
      <w:pPr>
        <w:pStyle w:val="AllText"/>
      </w:pPr>
      <w:r w:rsidRPr="002461C6">
        <w:t xml:space="preserve">                    {}</w:t>
      </w:r>
    </w:p>
    <w:p w14:paraId="087E633A" w14:textId="77777777" w:rsidR="00605694" w:rsidRPr="002461C6" w:rsidRDefault="00605694" w:rsidP="000144C9">
      <w:pPr>
        <w:pStyle w:val="AllText"/>
      </w:pPr>
      <w:r w:rsidRPr="002461C6">
        <w:t xml:space="preserve">                )</w:t>
      </w:r>
    </w:p>
    <w:p w14:paraId="73B168CE" w14:textId="77777777" w:rsidR="00605694" w:rsidRPr="002461C6" w:rsidRDefault="00605694" w:rsidP="000144C9">
      <w:pPr>
        <w:pStyle w:val="AllText"/>
      </w:pPr>
      <w:r w:rsidRPr="002461C6">
        <w:t xml:space="preserve">            );</w:t>
      </w:r>
    </w:p>
    <w:p w14:paraId="780EA4A3" w14:textId="77777777" w:rsidR="00605694" w:rsidRPr="002461C6" w:rsidRDefault="00605694" w:rsidP="000144C9">
      <w:pPr>
        <w:pStyle w:val="AllText"/>
      </w:pPr>
      <w:r w:rsidRPr="002461C6">
        <w:t xml:space="preserve">            }).on('error', function (err) {</w:t>
      </w:r>
    </w:p>
    <w:p w14:paraId="64CF0084" w14:textId="77777777" w:rsidR="00605694" w:rsidRPr="002461C6" w:rsidRDefault="00605694" w:rsidP="000144C9">
      <w:pPr>
        <w:pStyle w:val="AllText"/>
      </w:pPr>
      <w:r w:rsidRPr="002461C6">
        <w:t xml:space="preserve">            console.log('Error, with: ' + err.message);</w:t>
      </w:r>
    </w:p>
    <w:p w14:paraId="7453B92B" w14:textId="77777777" w:rsidR="00605694" w:rsidRPr="002461C6" w:rsidRDefault="00605694" w:rsidP="000144C9">
      <w:pPr>
        <w:pStyle w:val="AllText"/>
      </w:pPr>
      <w:r w:rsidRPr="002461C6">
        <w:t xml:space="preserve">            context.done("Failed");</w:t>
      </w:r>
    </w:p>
    <w:p w14:paraId="4AF39211" w14:textId="77777777" w:rsidR="00605694" w:rsidRPr="002461C6" w:rsidRDefault="00605694" w:rsidP="000144C9">
      <w:pPr>
        <w:pStyle w:val="AllText"/>
      </w:pPr>
      <w:r w:rsidRPr="002461C6">
        <w:t xml:space="preserve">            });</w:t>
      </w:r>
    </w:p>
    <w:p w14:paraId="5627617C" w14:textId="0AB45B89" w:rsidR="00605694" w:rsidRPr="002461C6" w:rsidRDefault="00605694" w:rsidP="000144C9">
      <w:pPr>
        <w:pStyle w:val="AllText"/>
      </w:pPr>
      <w:r w:rsidRPr="002461C6">
        <w:t xml:space="preserve">            break;                </w:t>
      </w:r>
    </w:p>
    <w:p w14:paraId="3FD3BCE5" w14:textId="77777777" w:rsidR="00605694" w:rsidRPr="002461C6" w:rsidRDefault="00605694" w:rsidP="000144C9">
      <w:pPr>
        <w:pStyle w:val="AllText"/>
      </w:pPr>
      <w:r w:rsidRPr="002461C6">
        <w:t xml:space="preserve">            case "ACSeventyEight": //Start the intent to set AC to 78 degrees</w:t>
      </w:r>
    </w:p>
    <w:p w14:paraId="390277C8" w14:textId="77777777" w:rsidR="00605694" w:rsidRPr="002461C6" w:rsidRDefault="00605694" w:rsidP="000144C9">
      <w:pPr>
        <w:pStyle w:val="AllText"/>
      </w:pPr>
      <w:r w:rsidRPr="002461C6">
        <w:t xml:space="preserve">            var endpoint_45 = "https://api.thingspeak.com/update?api_key=CI62VYHJJMC0PTTQ&amp;field1=78";</w:t>
      </w:r>
    </w:p>
    <w:p w14:paraId="305D0D10" w14:textId="7B13F447" w:rsidR="00605694" w:rsidRPr="002461C6" w:rsidRDefault="00605694" w:rsidP="000144C9">
      <w:pPr>
        <w:pStyle w:val="AllText"/>
      </w:pPr>
      <w:r w:rsidRPr="002461C6">
        <w:t xml:space="preserve">            // The temperature value is sent to ThingSpeak              </w:t>
      </w:r>
    </w:p>
    <w:p w14:paraId="7CCAF0C8" w14:textId="77777777" w:rsidR="00605694" w:rsidRPr="002461C6" w:rsidRDefault="00605694" w:rsidP="000144C9">
      <w:pPr>
        <w:pStyle w:val="AllText"/>
      </w:pPr>
      <w:r w:rsidRPr="002461C6">
        <w:t xml:space="preserve">            https.get(endpoint_45, function (result) {</w:t>
      </w:r>
    </w:p>
    <w:p w14:paraId="10841DEC" w14:textId="77777777" w:rsidR="00605694" w:rsidRPr="002461C6" w:rsidRDefault="00605694" w:rsidP="000144C9">
      <w:pPr>
        <w:pStyle w:val="AllText"/>
      </w:pPr>
      <w:r w:rsidRPr="002461C6">
        <w:t xml:space="preserve">            console.log('Success, with: ' + result.statusCode);</w:t>
      </w:r>
    </w:p>
    <w:p w14:paraId="377CA48D" w14:textId="77777777" w:rsidR="00605694" w:rsidRPr="002461C6" w:rsidRDefault="00605694" w:rsidP="000144C9">
      <w:pPr>
        <w:pStyle w:val="AllText"/>
      </w:pPr>
      <w:r w:rsidRPr="002461C6">
        <w:t xml:space="preserve">            context.succeed(</w:t>
      </w:r>
    </w:p>
    <w:p w14:paraId="43C18971" w14:textId="77777777" w:rsidR="00605694" w:rsidRPr="002461C6" w:rsidRDefault="00605694" w:rsidP="000144C9">
      <w:pPr>
        <w:pStyle w:val="AllText"/>
      </w:pPr>
      <w:r w:rsidRPr="002461C6">
        <w:t xml:space="preserve">                generateResponse(buildSpeechletResponse("The AC has been set to 78", true), //This is what Alexa will say if value is set</w:t>
      </w:r>
    </w:p>
    <w:p w14:paraId="72C2942E" w14:textId="77777777" w:rsidR="00605694" w:rsidRPr="002461C6" w:rsidRDefault="00605694" w:rsidP="000144C9">
      <w:pPr>
        <w:pStyle w:val="AllText"/>
      </w:pPr>
      <w:r w:rsidRPr="002461C6">
        <w:t xml:space="preserve">                    {}</w:t>
      </w:r>
    </w:p>
    <w:p w14:paraId="2DBBAAA3" w14:textId="77777777" w:rsidR="00605694" w:rsidRPr="002461C6" w:rsidRDefault="00605694" w:rsidP="000144C9">
      <w:pPr>
        <w:pStyle w:val="AllText"/>
      </w:pPr>
      <w:r w:rsidRPr="002461C6">
        <w:t xml:space="preserve">                )</w:t>
      </w:r>
    </w:p>
    <w:p w14:paraId="138E07DC" w14:textId="77777777" w:rsidR="00605694" w:rsidRPr="002461C6" w:rsidRDefault="00605694" w:rsidP="000144C9">
      <w:pPr>
        <w:pStyle w:val="AllText"/>
      </w:pPr>
      <w:r w:rsidRPr="002461C6">
        <w:t xml:space="preserve">            );</w:t>
      </w:r>
    </w:p>
    <w:p w14:paraId="4AD031D4" w14:textId="77777777" w:rsidR="00605694" w:rsidRPr="002461C6" w:rsidRDefault="00605694" w:rsidP="000144C9">
      <w:pPr>
        <w:pStyle w:val="AllText"/>
      </w:pPr>
      <w:r w:rsidRPr="002461C6">
        <w:t xml:space="preserve">            }).on('error', function (err) {</w:t>
      </w:r>
    </w:p>
    <w:p w14:paraId="3014609E" w14:textId="77777777" w:rsidR="00605694" w:rsidRPr="002461C6" w:rsidRDefault="00605694" w:rsidP="000144C9">
      <w:pPr>
        <w:pStyle w:val="AllText"/>
      </w:pPr>
      <w:r w:rsidRPr="002461C6">
        <w:t xml:space="preserve">            console.log('Error, with: ' + err.message);</w:t>
      </w:r>
    </w:p>
    <w:p w14:paraId="18CB55A2" w14:textId="77777777" w:rsidR="00605694" w:rsidRPr="002461C6" w:rsidRDefault="00605694" w:rsidP="000144C9">
      <w:pPr>
        <w:pStyle w:val="AllText"/>
      </w:pPr>
      <w:r w:rsidRPr="002461C6">
        <w:t xml:space="preserve">            context.done("Failed");</w:t>
      </w:r>
    </w:p>
    <w:p w14:paraId="4BA0DF39" w14:textId="77777777" w:rsidR="00605694" w:rsidRPr="002461C6" w:rsidRDefault="00605694" w:rsidP="000144C9">
      <w:pPr>
        <w:pStyle w:val="AllText"/>
      </w:pPr>
      <w:r w:rsidRPr="002461C6">
        <w:t xml:space="preserve">            });</w:t>
      </w:r>
    </w:p>
    <w:p w14:paraId="5D676EDC" w14:textId="3983F4DD" w:rsidR="00605694" w:rsidRPr="002461C6" w:rsidRDefault="00605694" w:rsidP="000144C9">
      <w:pPr>
        <w:pStyle w:val="AllText"/>
      </w:pPr>
      <w:r w:rsidRPr="002461C6">
        <w:t xml:space="preserve">            break;                        </w:t>
      </w:r>
    </w:p>
    <w:p w14:paraId="6414C955" w14:textId="77777777" w:rsidR="00605694" w:rsidRPr="002461C6" w:rsidRDefault="00605694" w:rsidP="000144C9">
      <w:pPr>
        <w:pStyle w:val="AllText"/>
      </w:pPr>
      <w:r w:rsidRPr="002461C6">
        <w:t xml:space="preserve">            case "ACSeventyNine": //Start the intent to set AC to 79 degrees</w:t>
      </w:r>
    </w:p>
    <w:p w14:paraId="0C7CB2CD" w14:textId="77777777" w:rsidR="00605694" w:rsidRPr="002461C6" w:rsidRDefault="00605694" w:rsidP="000144C9">
      <w:pPr>
        <w:pStyle w:val="AllText"/>
      </w:pPr>
      <w:r w:rsidRPr="002461C6">
        <w:t xml:space="preserve">            var endpoint_46 = "https://api.thingspeak.com/update?api_key=CI62VYHJJMC0PTTQ&amp;field1=79";</w:t>
      </w:r>
    </w:p>
    <w:p w14:paraId="15A10EAB" w14:textId="03B39FB4" w:rsidR="00605694" w:rsidRPr="002461C6" w:rsidRDefault="00605694" w:rsidP="000144C9">
      <w:pPr>
        <w:pStyle w:val="AllText"/>
      </w:pPr>
      <w:r w:rsidRPr="002461C6">
        <w:t xml:space="preserve">            // The temperature value is sent to ThingSpeak                       </w:t>
      </w:r>
    </w:p>
    <w:p w14:paraId="5EBC84A5" w14:textId="77777777" w:rsidR="00605694" w:rsidRPr="002461C6" w:rsidRDefault="00605694" w:rsidP="000144C9">
      <w:pPr>
        <w:pStyle w:val="AllText"/>
      </w:pPr>
      <w:r w:rsidRPr="002461C6">
        <w:t xml:space="preserve">            https.get(endpoint_46, function (result) {</w:t>
      </w:r>
    </w:p>
    <w:p w14:paraId="01399592" w14:textId="77777777" w:rsidR="00605694" w:rsidRPr="002461C6" w:rsidRDefault="00605694" w:rsidP="000144C9">
      <w:pPr>
        <w:pStyle w:val="AllText"/>
      </w:pPr>
      <w:r w:rsidRPr="002461C6">
        <w:t xml:space="preserve">            console.log('Success, with: ' + result.statusCode);</w:t>
      </w:r>
    </w:p>
    <w:p w14:paraId="192BBD89" w14:textId="77777777" w:rsidR="00605694" w:rsidRPr="002461C6" w:rsidRDefault="00605694" w:rsidP="000144C9">
      <w:pPr>
        <w:pStyle w:val="AllText"/>
      </w:pPr>
      <w:r w:rsidRPr="002461C6">
        <w:t xml:space="preserve">            context.succeed(</w:t>
      </w:r>
    </w:p>
    <w:p w14:paraId="3E12ECCA" w14:textId="77777777" w:rsidR="00605694" w:rsidRPr="002461C6" w:rsidRDefault="00605694" w:rsidP="000144C9">
      <w:pPr>
        <w:pStyle w:val="AllText"/>
      </w:pPr>
      <w:r w:rsidRPr="002461C6">
        <w:t xml:space="preserve">                generateResponse(buildSpeechletResponse("The AC has been set to 79", true), //This is what Alexa will say if value is set</w:t>
      </w:r>
    </w:p>
    <w:p w14:paraId="7712D350" w14:textId="77777777" w:rsidR="00605694" w:rsidRPr="002461C6" w:rsidRDefault="00605694" w:rsidP="000144C9">
      <w:pPr>
        <w:pStyle w:val="AllText"/>
      </w:pPr>
      <w:r w:rsidRPr="002461C6">
        <w:t xml:space="preserve">                    {}</w:t>
      </w:r>
    </w:p>
    <w:p w14:paraId="2841A8FD" w14:textId="77777777" w:rsidR="00605694" w:rsidRPr="002461C6" w:rsidRDefault="00605694" w:rsidP="000144C9">
      <w:pPr>
        <w:pStyle w:val="AllText"/>
      </w:pPr>
      <w:r w:rsidRPr="002461C6">
        <w:t xml:space="preserve">                )</w:t>
      </w:r>
    </w:p>
    <w:p w14:paraId="79FCAE60" w14:textId="77777777" w:rsidR="00605694" w:rsidRPr="002461C6" w:rsidRDefault="00605694" w:rsidP="000144C9">
      <w:pPr>
        <w:pStyle w:val="AllText"/>
      </w:pPr>
      <w:r w:rsidRPr="002461C6">
        <w:lastRenderedPageBreak/>
        <w:t xml:space="preserve">            );</w:t>
      </w:r>
    </w:p>
    <w:p w14:paraId="6DBA891D" w14:textId="77777777" w:rsidR="00605694" w:rsidRPr="002461C6" w:rsidRDefault="00605694" w:rsidP="000144C9">
      <w:pPr>
        <w:pStyle w:val="AllText"/>
      </w:pPr>
      <w:r w:rsidRPr="002461C6">
        <w:t xml:space="preserve">            }).on('error', function (err) {</w:t>
      </w:r>
    </w:p>
    <w:p w14:paraId="282B21A3" w14:textId="77777777" w:rsidR="00605694" w:rsidRPr="002461C6" w:rsidRDefault="00605694" w:rsidP="000144C9">
      <w:pPr>
        <w:pStyle w:val="AllText"/>
      </w:pPr>
      <w:r w:rsidRPr="002461C6">
        <w:t xml:space="preserve">            console.log('Error, with: ' + err.message);</w:t>
      </w:r>
    </w:p>
    <w:p w14:paraId="19B626AF" w14:textId="77777777" w:rsidR="00605694" w:rsidRPr="002461C6" w:rsidRDefault="00605694" w:rsidP="000144C9">
      <w:pPr>
        <w:pStyle w:val="AllText"/>
      </w:pPr>
      <w:r w:rsidRPr="002461C6">
        <w:t xml:space="preserve">            context.done("Failed");</w:t>
      </w:r>
    </w:p>
    <w:p w14:paraId="7BF6D173" w14:textId="77777777" w:rsidR="00605694" w:rsidRPr="002461C6" w:rsidRDefault="00605694" w:rsidP="000144C9">
      <w:pPr>
        <w:pStyle w:val="AllText"/>
      </w:pPr>
      <w:r w:rsidRPr="002461C6">
        <w:t xml:space="preserve">            });</w:t>
      </w:r>
    </w:p>
    <w:p w14:paraId="25FC975B" w14:textId="71ACD102" w:rsidR="00605694" w:rsidRPr="002461C6" w:rsidRDefault="00605694" w:rsidP="000144C9">
      <w:pPr>
        <w:pStyle w:val="AllText"/>
      </w:pPr>
      <w:r w:rsidRPr="002461C6">
        <w:t xml:space="preserve">            break;</w:t>
      </w:r>
      <w:r w:rsidR="00B75EEB">
        <w:t xml:space="preserve">          </w:t>
      </w:r>
      <w:r w:rsidRPr="002461C6">
        <w:t xml:space="preserve">            </w:t>
      </w:r>
    </w:p>
    <w:p w14:paraId="66473488" w14:textId="77777777" w:rsidR="00605694" w:rsidRPr="002461C6" w:rsidRDefault="00605694" w:rsidP="000144C9">
      <w:pPr>
        <w:pStyle w:val="AllText"/>
      </w:pPr>
      <w:r w:rsidRPr="002461C6">
        <w:t xml:space="preserve">            case "ACEighty": //Start the intent to set AC to 80 degrees</w:t>
      </w:r>
    </w:p>
    <w:p w14:paraId="54B72144" w14:textId="77777777" w:rsidR="00605694" w:rsidRPr="002461C6" w:rsidRDefault="00605694" w:rsidP="000144C9">
      <w:pPr>
        <w:pStyle w:val="AllText"/>
      </w:pPr>
      <w:r w:rsidRPr="002461C6">
        <w:t xml:space="preserve">            var endpoint_47 = "https://api.thingspeak.com/update?api_key=CI62VYHJJMC0PTTQ&amp;field1=80";</w:t>
      </w:r>
    </w:p>
    <w:p w14:paraId="381BC363" w14:textId="057D2964" w:rsidR="00605694" w:rsidRPr="002461C6" w:rsidRDefault="00605694" w:rsidP="000144C9">
      <w:pPr>
        <w:pStyle w:val="AllText"/>
      </w:pPr>
      <w:r w:rsidRPr="002461C6">
        <w:t xml:space="preserve">            // The temperature value is sent to ThingSpeak                        </w:t>
      </w:r>
    </w:p>
    <w:p w14:paraId="1C23854F" w14:textId="77777777" w:rsidR="00605694" w:rsidRPr="002461C6" w:rsidRDefault="00605694" w:rsidP="000144C9">
      <w:pPr>
        <w:pStyle w:val="AllText"/>
      </w:pPr>
      <w:r w:rsidRPr="002461C6">
        <w:t xml:space="preserve">            https.get(endpoint_47, function (result) {</w:t>
      </w:r>
    </w:p>
    <w:p w14:paraId="19BDE119" w14:textId="77777777" w:rsidR="00605694" w:rsidRPr="002461C6" w:rsidRDefault="00605694" w:rsidP="000144C9">
      <w:pPr>
        <w:pStyle w:val="AllText"/>
      </w:pPr>
      <w:r w:rsidRPr="002461C6">
        <w:t xml:space="preserve">            console.log('Success, with: ' + result.statusCode);</w:t>
      </w:r>
    </w:p>
    <w:p w14:paraId="247134CE" w14:textId="77777777" w:rsidR="00605694" w:rsidRPr="002461C6" w:rsidRDefault="00605694" w:rsidP="000144C9">
      <w:pPr>
        <w:pStyle w:val="AllText"/>
      </w:pPr>
      <w:r w:rsidRPr="002461C6">
        <w:t xml:space="preserve">            context.succeed(</w:t>
      </w:r>
    </w:p>
    <w:p w14:paraId="26038992" w14:textId="77777777" w:rsidR="00605694" w:rsidRPr="002461C6" w:rsidRDefault="00605694" w:rsidP="000144C9">
      <w:pPr>
        <w:pStyle w:val="AllText"/>
      </w:pPr>
      <w:r w:rsidRPr="002461C6">
        <w:t xml:space="preserve">                generateResponse(buildSpeechletResponse("The AC has been set to 80", true), //This is what Alexa will say if value is set</w:t>
      </w:r>
    </w:p>
    <w:p w14:paraId="70C16B7F" w14:textId="77777777" w:rsidR="00605694" w:rsidRPr="002461C6" w:rsidRDefault="00605694" w:rsidP="000144C9">
      <w:pPr>
        <w:pStyle w:val="AllText"/>
      </w:pPr>
      <w:r w:rsidRPr="002461C6">
        <w:t xml:space="preserve">                    {}</w:t>
      </w:r>
    </w:p>
    <w:p w14:paraId="4745CF96" w14:textId="77777777" w:rsidR="00605694" w:rsidRPr="002461C6" w:rsidRDefault="00605694" w:rsidP="000144C9">
      <w:pPr>
        <w:pStyle w:val="AllText"/>
      </w:pPr>
      <w:r w:rsidRPr="002461C6">
        <w:t xml:space="preserve">                )</w:t>
      </w:r>
    </w:p>
    <w:p w14:paraId="5C398F6C" w14:textId="77777777" w:rsidR="00605694" w:rsidRPr="002461C6" w:rsidRDefault="00605694" w:rsidP="000144C9">
      <w:pPr>
        <w:pStyle w:val="AllText"/>
      </w:pPr>
      <w:r w:rsidRPr="002461C6">
        <w:t xml:space="preserve">            );</w:t>
      </w:r>
    </w:p>
    <w:p w14:paraId="27400B96" w14:textId="77777777" w:rsidR="00605694" w:rsidRPr="002461C6" w:rsidRDefault="00605694" w:rsidP="000144C9">
      <w:pPr>
        <w:pStyle w:val="AllText"/>
      </w:pPr>
      <w:r w:rsidRPr="002461C6">
        <w:t xml:space="preserve">            }).on('error', function (err) {</w:t>
      </w:r>
    </w:p>
    <w:p w14:paraId="5F093BCD" w14:textId="77777777" w:rsidR="00605694" w:rsidRPr="002461C6" w:rsidRDefault="00605694" w:rsidP="000144C9">
      <w:pPr>
        <w:pStyle w:val="AllText"/>
      </w:pPr>
      <w:r w:rsidRPr="002461C6">
        <w:t xml:space="preserve">            console.log('Error, with: ' + err.message);</w:t>
      </w:r>
    </w:p>
    <w:p w14:paraId="00481E2A" w14:textId="77777777" w:rsidR="00605694" w:rsidRPr="002461C6" w:rsidRDefault="00605694" w:rsidP="000144C9">
      <w:pPr>
        <w:pStyle w:val="AllText"/>
      </w:pPr>
      <w:r w:rsidRPr="002461C6">
        <w:t xml:space="preserve">            context.done("Failed");</w:t>
      </w:r>
    </w:p>
    <w:p w14:paraId="69B9D9F1" w14:textId="77777777" w:rsidR="00605694" w:rsidRPr="002461C6" w:rsidRDefault="00605694" w:rsidP="000144C9">
      <w:pPr>
        <w:pStyle w:val="AllText"/>
      </w:pPr>
      <w:r w:rsidRPr="002461C6">
        <w:t xml:space="preserve">            });</w:t>
      </w:r>
    </w:p>
    <w:p w14:paraId="1FB05D3F" w14:textId="707B2D9B" w:rsidR="00605694" w:rsidRPr="002461C6" w:rsidRDefault="00605694" w:rsidP="000144C9">
      <w:pPr>
        <w:pStyle w:val="AllText"/>
      </w:pPr>
      <w:r w:rsidRPr="002461C6">
        <w:t xml:space="preserve">            break;                        </w:t>
      </w:r>
    </w:p>
    <w:p w14:paraId="4BF5F60E" w14:textId="77777777" w:rsidR="00605694" w:rsidRPr="002461C6" w:rsidRDefault="00605694" w:rsidP="000144C9">
      <w:pPr>
        <w:pStyle w:val="AllText"/>
      </w:pPr>
      <w:r w:rsidRPr="002461C6">
        <w:t xml:space="preserve">            case "ACEightyOne": //Start the intent to set AC to 81 degrees</w:t>
      </w:r>
    </w:p>
    <w:p w14:paraId="35ED4B75" w14:textId="77777777" w:rsidR="00605694" w:rsidRPr="002461C6" w:rsidRDefault="00605694" w:rsidP="000144C9">
      <w:pPr>
        <w:pStyle w:val="AllText"/>
      </w:pPr>
      <w:r w:rsidRPr="002461C6">
        <w:t xml:space="preserve">            var endpoint_48 = "https://api.thingspeak.com/update?api_key=CI62VYHJJMC0PTTQ&amp;field1=81";</w:t>
      </w:r>
    </w:p>
    <w:p w14:paraId="71A6DDEF" w14:textId="1D0393BF" w:rsidR="00605694" w:rsidRPr="002461C6" w:rsidRDefault="00605694" w:rsidP="000144C9">
      <w:pPr>
        <w:pStyle w:val="AllText"/>
      </w:pPr>
      <w:r w:rsidRPr="002461C6">
        <w:t xml:space="preserve">            // The temperature value is sent to ThingSpeak                        </w:t>
      </w:r>
    </w:p>
    <w:p w14:paraId="299D196E" w14:textId="77777777" w:rsidR="00605694" w:rsidRPr="002461C6" w:rsidRDefault="00605694" w:rsidP="000144C9">
      <w:pPr>
        <w:pStyle w:val="AllText"/>
      </w:pPr>
      <w:r w:rsidRPr="002461C6">
        <w:t xml:space="preserve">            https.get(endpoint_48, function (result) {</w:t>
      </w:r>
    </w:p>
    <w:p w14:paraId="0AE55154" w14:textId="77777777" w:rsidR="00605694" w:rsidRPr="002461C6" w:rsidRDefault="00605694" w:rsidP="000144C9">
      <w:pPr>
        <w:pStyle w:val="AllText"/>
      </w:pPr>
      <w:r w:rsidRPr="002461C6">
        <w:t xml:space="preserve">            console.log('Success, with: ' + result.statusCode);</w:t>
      </w:r>
    </w:p>
    <w:p w14:paraId="1A6DB81E" w14:textId="77777777" w:rsidR="00605694" w:rsidRPr="002461C6" w:rsidRDefault="00605694" w:rsidP="000144C9">
      <w:pPr>
        <w:pStyle w:val="AllText"/>
      </w:pPr>
      <w:r w:rsidRPr="002461C6">
        <w:t xml:space="preserve">            context.succeed(</w:t>
      </w:r>
    </w:p>
    <w:p w14:paraId="7E3D1E00" w14:textId="77777777" w:rsidR="00605694" w:rsidRPr="002461C6" w:rsidRDefault="00605694" w:rsidP="000144C9">
      <w:pPr>
        <w:pStyle w:val="AllText"/>
      </w:pPr>
      <w:r w:rsidRPr="002461C6">
        <w:t xml:space="preserve">                generateResponse(buildSpeechletResponse("The AC has been set to 81", true), //This is what Alexa will say if value is set</w:t>
      </w:r>
    </w:p>
    <w:p w14:paraId="09B4F4AB" w14:textId="77777777" w:rsidR="00605694" w:rsidRPr="002461C6" w:rsidRDefault="00605694" w:rsidP="000144C9">
      <w:pPr>
        <w:pStyle w:val="AllText"/>
      </w:pPr>
      <w:r w:rsidRPr="002461C6">
        <w:t xml:space="preserve">                    {}</w:t>
      </w:r>
    </w:p>
    <w:p w14:paraId="7E1AF199" w14:textId="77777777" w:rsidR="00605694" w:rsidRPr="002461C6" w:rsidRDefault="00605694" w:rsidP="000144C9">
      <w:pPr>
        <w:pStyle w:val="AllText"/>
      </w:pPr>
      <w:r w:rsidRPr="002461C6">
        <w:t xml:space="preserve">                )</w:t>
      </w:r>
    </w:p>
    <w:p w14:paraId="6AB38499" w14:textId="77777777" w:rsidR="00605694" w:rsidRPr="002461C6" w:rsidRDefault="00605694" w:rsidP="000144C9">
      <w:pPr>
        <w:pStyle w:val="AllText"/>
      </w:pPr>
      <w:r w:rsidRPr="002461C6">
        <w:t xml:space="preserve">            );</w:t>
      </w:r>
    </w:p>
    <w:p w14:paraId="03F2D1E7" w14:textId="77777777" w:rsidR="00605694" w:rsidRPr="002461C6" w:rsidRDefault="00605694" w:rsidP="000144C9">
      <w:pPr>
        <w:pStyle w:val="AllText"/>
      </w:pPr>
      <w:r w:rsidRPr="002461C6">
        <w:t xml:space="preserve">            }).on('error', function (err) {</w:t>
      </w:r>
    </w:p>
    <w:p w14:paraId="156B491D" w14:textId="77777777" w:rsidR="00605694" w:rsidRPr="002461C6" w:rsidRDefault="00605694" w:rsidP="000144C9">
      <w:pPr>
        <w:pStyle w:val="AllText"/>
      </w:pPr>
      <w:r w:rsidRPr="002461C6">
        <w:t xml:space="preserve">            console.log('Error, with: ' + err.message);</w:t>
      </w:r>
    </w:p>
    <w:p w14:paraId="4FE087DE" w14:textId="77777777" w:rsidR="00605694" w:rsidRPr="002461C6" w:rsidRDefault="00605694" w:rsidP="000144C9">
      <w:pPr>
        <w:pStyle w:val="AllText"/>
      </w:pPr>
      <w:r w:rsidRPr="002461C6">
        <w:t xml:space="preserve">            context.done("Failed");</w:t>
      </w:r>
    </w:p>
    <w:p w14:paraId="73C94189" w14:textId="77777777" w:rsidR="00605694" w:rsidRPr="002461C6" w:rsidRDefault="00605694" w:rsidP="000144C9">
      <w:pPr>
        <w:pStyle w:val="AllText"/>
      </w:pPr>
      <w:r w:rsidRPr="002461C6">
        <w:t xml:space="preserve">            });</w:t>
      </w:r>
    </w:p>
    <w:p w14:paraId="723F23FF" w14:textId="0621ECCB" w:rsidR="00605694" w:rsidRPr="002461C6" w:rsidRDefault="00605694" w:rsidP="000144C9">
      <w:pPr>
        <w:pStyle w:val="AllText"/>
      </w:pPr>
      <w:r w:rsidRPr="002461C6">
        <w:lastRenderedPageBreak/>
        <w:t xml:space="preserve">            break;                        </w:t>
      </w:r>
    </w:p>
    <w:p w14:paraId="7B54F03C" w14:textId="77777777" w:rsidR="00605694" w:rsidRPr="002461C6" w:rsidRDefault="00605694" w:rsidP="000144C9">
      <w:pPr>
        <w:pStyle w:val="AllText"/>
      </w:pPr>
      <w:r w:rsidRPr="002461C6">
        <w:t xml:space="preserve">            case "ACEightyTwo": //Start the intent to set AC to 82 degrees</w:t>
      </w:r>
    </w:p>
    <w:p w14:paraId="04911EB8" w14:textId="77777777" w:rsidR="00605694" w:rsidRPr="002461C6" w:rsidRDefault="00605694" w:rsidP="000144C9">
      <w:pPr>
        <w:pStyle w:val="AllText"/>
      </w:pPr>
      <w:r w:rsidRPr="002461C6">
        <w:t xml:space="preserve">            var endpoint_49 = "https://api.thingspeak.com/update?api_key=CI62VYHJJMC0PTTQ&amp;field1=82";</w:t>
      </w:r>
    </w:p>
    <w:p w14:paraId="0CAE290D" w14:textId="3049FA97" w:rsidR="00605694" w:rsidRPr="002461C6" w:rsidRDefault="00605694" w:rsidP="000144C9">
      <w:pPr>
        <w:pStyle w:val="AllText"/>
      </w:pPr>
      <w:r w:rsidRPr="002461C6">
        <w:t xml:space="preserve">            // The temperature value is sent to ThingSpeak                        </w:t>
      </w:r>
    </w:p>
    <w:p w14:paraId="1069A221" w14:textId="77777777" w:rsidR="00605694" w:rsidRPr="002461C6" w:rsidRDefault="00605694" w:rsidP="000144C9">
      <w:pPr>
        <w:pStyle w:val="AllText"/>
      </w:pPr>
      <w:r w:rsidRPr="002461C6">
        <w:t xml:space="preserve">            https.get(endpoint_49, function (result) {</w:t>
      </w:r>
    </w:p>
    <w:p w14:paraId="3F7D8DA0" w14:textId="77777777" w:rsidR="00605694" w:rsidRPr="002461C6" w:rsidRDefault="00605694" w:rsidP="000144C9">
      <w:pPr>
        <w:pStyle w:val="AllText"/>
      </w:pPr>
      <w:r w:rsidRPr="002461C6">
        <w:t xml:space="preserve">            console.log('Success, with: ' + result.statusCode);</w:t>
      </w:r>
    </w:p>
    <w:p w14:paraId="4EAF1176" w14:textId="77777777" w:rsidR="00605694" w:rsidRPr="002461C6" w:rsidRDefault="00605694" w:rsidP="000144C9">
      <w:pPr>
        <w:pStyle w:val="AllText"/>
      </w:pPr>
      <w:r w:rsidRPr="002461C6">
        <w:t xml:space="preserve">            context.succeed(</w:t>
      </w:r>
    </w:p>
    <w:p w14:paraId="2D3DA9A5" w14:textId="77777777" w:rsidR="00605694" w:rsidRPr="002461C6" w:rsidRDefault="00605694" w:rsidP="000144C9">
      <w:pPr>
        <w:pStyle w:val="AllText"/>
      </w:pPr>
      <w:r w:rsidRPr="002461C6">
        <w:t xml:space="preserve">                generateResponse(buildSpeechletResponse("The AC has been set to 82", true), //This is what Alexa will say if value is set</w:t>
      </w:r>
    </w:p>
    <w:p w14:paraId="31A1E740" w14:textId="77777777" w:rsidR="00605694" w:rsidRPr="002461C6" w:rsidRDefault="00605694" w:rsidP="000144C9">
      <w:pPr>
        <w:pStyle w:val="AllText"/>
      </w:pPr>
      <w:r w:rsidRPr="002461C6">
        <w:t xml:space="preserve">                    {}</w:t>
      </w:r>
    </w:p>
    <w:p w14:paraId="2B314098" w14:textId="77777777" w:rsidR="00605694" w:rsidRPr="002461C6" w:rsidRDefault="00605694" w:rsidP="000144C9">
      <w:pPr>
        <w:pStyle w:val="AllText"/>
      </w:pPr>
      <w:r w:rsidRPr="002461C6">
        <w:t xml:space="preserve">                )</w:t>
      </w:r>
    </w:p>
    <w:p w14:paraId="1B87BF7E" w14:textId="77777777" w:rsidR="00605694" w:rsidRPr="002461C6" w:rsidRDefault="00605694" w:rsidP="000144C9">
      <w:pPr>
        <w:pStyle w:val="AllText"/>
      </w:pPr>
      <w:r w:rsidRPr="002461C6">
        <w:t xml:space="preserve">            );</w:t>
      </w:r>
    </w:p>
    <w:p w14:paraId="41CA080F" w14:textId="77777777" w:rsidR="00605694" w:rsidRPr="002461C6" w:rsidRDefault="00605694" w:rsidP="000144C9">
      <w:pPr>
        <w:pStyle w:val="AllText"/>
      </w:pPr>
      <w:r w:rsidRPr="002461C6">
        <w:t xml:space="preserve">            }).on('error', function (err) {</w:t>
      </w:r>
    </w:p>
    <w:p w14:paraId="7EA405A1" w14:textId="77777777" w:rsidR="00605694" w:rsidRPr="002461C6" w:rsidRDefault="00605694" w:rsidP="000144C9">
      <w:pPr>
        <w:pStyle w:val="AllText"/>
      </w:pPr>
      <w:r w:rsidRPr="002461C6">
        <w:t xml:space="preserve">            console.log('Error, with: ' + err.message);</w:t>
      </w:r>
    </w:p>
    <w:p w14:paraId="7578FE0D" w14:textId="77777777" w:rsidR="00605694" w:rsidRPr="002461C6" w:rsidRDefault="00605694" w:rsidP="000144C9">
      <w:pPr>
        <w:pStyle w:val="AllText"/>
      </w:pPr>
      <w:r w:rsidRPr="002461C6">
        <w:t xml:space="preserve">            context.done("Failed");</w:t>
      </w:r>
    </w:p>
    <w:p w14:paraId="3DB72FA2" w14:textId="77777777" w:rsidR="00605694" w:rsidRPr="002461C6" w:rsidRDefault="00605694" w:rsidP="000144C9">
      <w:pPr>
        <w:pStyle w:val="AllText"/>
      </w:pPr>
      <w:r w:rsidRPr="002461C6">
        <w:t xml:space="preserve">            });</w:t>
      </w:r>
    </w:p>
    <w:p w14:paraId="0BE110FB" w14:textId="77486A41" w:rsidR="00605694" w:rsidRPr="002461C6" w:rsidRDefault="00605694" w:rsidP="000144C9">
      <w:pPr>
        <w:pStyle w:val="AllText"/>
      </w:pPr>
      <w:r w:rsidRPr="002461C6">
        <w:t xml:space="preserve">            break;                        </w:t>
      </w:r>
    </w:p>
    <w:p w14:paraId="545521A2" w14:textId="77777777" w:rsidR="00605694" w:rsidRPr="002461C6" w:rsidRDefault="00605694" w:rsidP="000144C9">
      <w:pPr>
        <w:pStyle w:val="AllText"/>
      </w:pPr>
      <w:r w:rsidRPr="002461C6">
        <w:t xml:space="preserve">            case "ACEightyThree": //Start the intent to set AC to 83 degrees</w:t>
      </w:r>
    </w:p>
    <w:p w14:paraId="60F82362" w14:textId="77777777" w:rsidR="00605694" w:rsidRPr="002461C6" w:rsidRDefault="00605694" w:rsidP="000144C9">
      <w:pPr>
        <w:pStyle w:val="AllText"/>
      </w:pPr>
      <w:r w:rsidRPr="002461C6">
        <w:t xml:space="preserve">            var endpoint_50 = "https://api.thingspeak.com/update?api_key=CI62VYHJJMC0PTTQ&amp;field1=83";</w:t>
      </w:r>
    </w:p>
    <w:p w14:paraId="7F85F989" w14:textId="009CFFC7" w:rsidR="00605694" w:rsidRPr="002461C6" w:rsidRDefault="00605694" w:rsidP="000144C9">
      <w:pPr>
        <w:pStyle w:val="AllText"/>
      </w:pPr>
      <w:r w:rsidRPr="002461C6">
        <w:t xml:space="preserve">            // The temperature value is sent to ThingSpeak                        </w:t>
      </w:r>
    </w:p>
    <w:p w14:paraId="51C2E777" w14:textId="77777777" w:rsidR="00605694" w:rsidRPr="002461C6" w:rsidRDefault="00605694" w:rsidP="000144C9">
      <w:pPr>
        <w:pStyle w:val="AllText"/>
      </w:pPr>
      <w:r w:rsidRPr="002461C6">
        <w:t xml:space="preserve">            https.get(endpoint_50, function (result) {</w:t>
      </w:r>
    </w:p>
    <w:p w14:paraId="3D36B33F" w14:textId="77777777" w:rsidR="00605694" w:rsidRPr="002461C6" w:rsidRDefault="00605694" w:rsidP="000144C9">
      <w:pPr>
        <w:pStyle w:val="AllText"/>
      </w:pPr>
      <w:r w:rsidRPr="002461C6">
        <w:t xml:space="preserve">            console.log('Success, with: ' + result.statusCode);</w:t>
      </w:r>
    </w:p>
    <w:p w14:paraId="76874AC1" w14:textId="77777777" w:rsidR="00605694" w:rsidRPr="002461C6" w:rsidRDefault="00605694" w:rsidP="000144C9">
      <w:pPr>
        <w:pStyle w:val="AllText"/>
      </w:pPr>
      <w:r w:rsidRPr="002461C6">
        <w:t xml:space="preserve">            context.succeed(</w:t>
      </w:r>
    </w:p>
    <w:p w14:paraId="3F4BCA45" w14:textId="77777777" w:rsidR="00605694" w:rsidRPr="002461C6" w:rsidRDefault="00605694" w:rsidP="000144C9">
      <w:pPr>
        <w:pStyle w:val="AllText"/>
      </w:pPr>
      <w:r w:rsidRPr="002461C6">
        <w:t xml:space="preserve">                generateResponse(buildSpeechletResponse("The AC has been set to 83", true), //This is what Alexa will say if value is set</w:t>
      </w:r>
    </w:p>
    <w:p w14:paraId="599B9228" w14:textId="77777777" w:rsidR="00605694" w:rsidRPr="002461C6" w:rsidRDefault="00605694" w:rsidP="000144C9">
      <w:pPr>
        <w:pStyle w:val="AllText"/>
      </w:pPr>
      <w:r w:rsidRPr="002461C6">
        <w:t xml:space="preserve">                    {}</w:t>
      </w:r>
    </w:p>
    <w:p w14:paraId="4042E13F" w14:textId="77777777" w:rsidR="00605694" w:rsidRPr="002461C6" w:rsidRDefault="00605694" w:rsidP="000144C9">
      <w:pPr>
        <w:pStyle w:val="AllText"/>
      </w:pPr>
      <w:r w:rsidRPr="002461C6">
        <w:t xml:space="preserve">                )</w:t>
      </w:r>
    </w:p>
    <w:p w14:paraId="60C80A1F" w14:textId="77777777" w:rsidR="00605694" w:rsidRPr="002461C6" w:rsidRDefault="00605694" w:rsidP="000144C9">
      <w:pPr>
        <w:pStyle w:val="AllText"/>
      </w:pPr>
      <w:r w:rsidRPr="002461C6">
        <w:t xml:space="preserve">            );</w:t>
      </w:r>
    </w:p>
    <w:p w14:paraId="7539381A" w14:textId="77777777" w:rsidR="00605694" w:rsidRPr="002461C6" w:rsidRDefault="00605694" w:rsidP="000144C9">
      <w:pPr>
        <w:pStyle w:val="AllText"/>
      </w:pPr>
      <w:r w:rsidRPr="002461C6">
        <w:t xml:space="preserve">            }).on('error', function (err) {</w:t>
      </w:r>
    </w:p>
    <w:p w14:paraId="2F2A2C6A" w14:textId="77777777" w:rsidR="00605694" w:rsidRPr="002461C6" w:rsidRDefault="00605694" w:rsidP="000144C9">
      <w:pPr>
        <w:pStyle w:val="AllText"/>
      </w:pPr>
      <w:r w:rsidRPr="002461C6">
        <w:t xml:space="preserve">            console.log('Error, with: ' + err.message);</w:t>
      </w:r>
    </w:p>
    <w:p w14:paraId="7FF6B8CB" w14:textId="77777777" w:rsidR="00605694" w:rsidRPr="002461C6" w:rsidRDefault="00605694" w:rsidP="000144C9">
      <w:pPr>
        <w:pStyle w:val="AllText"/>
      </w:pPr>
      <w:r w:rsidRPr="002461C6">
        <w:t xml:space="preserve">            context.done("Failed");</w:t>
      </w:r>
    </w:p>
    <w:p w14:paraId="371C3F3B" w14:textId="77777777" w:rsidR="00605694" w:rsidRPr="002461C6" w:rsidRDefault="00605694" w:rsidP="000144C9">
      <w:pPr>
        <w:pStyle w:val="AllText"/>
      </w:pPr>
      <w:r w:rsidRPr="002461C6">
        <w:t xml:space="preserve">            });</w:t>
      </w:r>
    </w:p>
    <w:p w14:paraId="1451AA93" w14:textId="749C77BA" w:rsidR="00605694" w:rsidRPr="002461C6" w:rsidRDefault="00605694" w:rsidP="000144C9">
      <w:pPr>
        <w:pStyle w:val="AllText"/>
      </w:pPr>
      <w:r w:rsidRPr="002461C6">
        <w:t xml:space="preserve">            break;                        </w:t>
      </w:r>
    </w:p>
    <w:p w14:paraId="1C098CD7" w14:textId="77777777" w:rsidR="00605694" w:rsidRPr="002461C6" w:rsidRDefault="00605694" w:rsidP="000144C9">
      <w:pPr>
        <w:pStyle w:val="AllText"/>
      </w:pPr>
      <w:r w:rsidRPr="002461C6">
        <w:t xml:space="preserve">            case "ACEightyFour": //Start the intent to set AC to 84 degrees</w:t>
      </w:r>
    </w:p>
    <w:p w14:paraId="356CD9DD" w14:textId="77777777" w:rsidR="00605694" w:rsidRPr="002461C6" w:rsidRDefault="00605694" w:rsidP="000144C9">
      <w:pPr>
        <w:pStyle w:val="AllText"/>
      </w:pPr>
      <w:r w:rsidRPr="002461C6">
        <w:t xml:space="preserve">            var endpoint_51 = "https://api.thingspeak.com/update?api_key=CI62VYHJJMC0PTTQ&amp;field1=84";</w:t>
      </w:r>
    </w:p>
    <w:p w14:paraId="03DE2F30" w14:textId="33EA58A1" w:rsidR="00605694" w:rsidRPr="002461C6" w:rsidRDefault="00605694" w:rsidP="000144C9">
      <w:pPr>
        <w:pStyle w:val="AllText"/>
      </w:pPr>
      <w:r w:rsidRPr="002461C6">
        <w:t xml:space="preserve">            // The temperature value is sent to ThingSpeak                        </w:t>
      </w:r>
    </w:p>
    <w:p w14:paraId="7DC4FAFB" w14:textId="77777777" w:rsidR="00605694" w:rsidRPr="002461C6" w:rsidRDefault="00605694" w:rsidP="000144C9">
      <w:pPr>
        <w:pStyle w:val="AllText"/>
      </w:pPr>
      <w:r w:rsidRPr="002461C6">
        <w:lastRenderedPageBreak/>
        <w:t xml:space="preserve">            https.get(endpoint_51, function (result) {</w:t>
      </w:r>
    </w:p>
    <w:p w14:paraId="08DD7862" w14:textId="77777777" w:rsidR="00605694" w:rsidRPr="002461C6" w:rsidRDefault="00605694" w:rsidP="000144C9">
      <w:pPr>
        <w:pStyle w:val="AllText"/>
      </w:pPr>
      <w:r w:rsidRPr="002461C6">
        <w:t xml:space="preserve">            console.log('Success, with: ' + result.statusCode);</w:t>
      </w:r>
    </w:p>
    <w:p w14:paraId="335FEB32" w14:textId="77777777" w:rsidR="00605694" w:rsidRPr="002461C6" w:rsidRDefault="00605694" w:rsidP="000144C9">
      <w:pPr>
        <w:pStyle w:val="AllText"/>
      </w:pPr>
      <w:r w:rsidRPr="002461C6">
        <w:t xml:space="preserve">            context.succeed(</w:t>
      </w:r>
    </w:p>
    <w:p w14:paraId="01CE9B5C" w14:textId="77777777" w:rsidR="00605694" w:rsidRPr="002461C6" w:rsidRDefault="00605694" w:rsidP="000144C9">
      <w:pPr>
        <w:pStyle w:val="AllText"/>
      </w:pPr>
      <w:r w:rsidRPr="002461C6">
        <w:t xml:space="preserve">                generateResponse(buildSpeechletResponse("The AC has been set to 84", true), //This is what Alexa will say if value is set</w:t>
      </w:r>
    </w:p>
    <w:p w14:paraId="6E2AC2C1" w14:textId="77777777" w:rsidR="00605694" w:rsidRPr="002461C6" w:rsidRDefault="00605694" w:rsidP="000144C9">
      <w:pPr>
        <w:pStyle w:val="AllText"/>
      </w:pPr>
      <w:r w:rsidRPr="002461C6">
        <w:t xml:space="preserve">                    {}</w:t>
      </w:r>
    </w:p>
    <w:p w14:paraId="797E5801" w14:textId="77777777" w:rsidR="00605694" w:rsidRPr="002461C6" w:rsidRDefault="00605694" w:rsidP="000144C9">
      <w:pPr>
        <w:pStyle w:val="AllText"/>
      </w:pPr>
      <w:r w:rsidRPr="002461C6">
        <w:t xml:space="preserve">                )</w:t>
      </w:r>
    </w:p>
    <w:p w14:paraId="7F0312E0" w14:textId="77777777" w:rsidR="00605694" w:rsidRPr="002461C6" w:rsidRDefault="00605694" w:rsidP="000144C9">
      <w:pPr>
        <w:pStyle w:val="AllText"/>
      </w:pPr>
      <w:r w:rsidRPr="002461C6">
        <w:t xml:space="preserve">            );</w:t>
      </w:r>
    </w:p>
    <w:p w14:paraId="33F80699" w14:textId="77777777" w:rsidR="00605694" w:rsidRPr="002461C6" w:rsidRDefault="00605694" w:rsidP="000144C9">
      <w:pPr>
        <w:pStyle w:val="AllText"/>
      </w:pPr>
      <w:r w:rsidRPr="002461C6">
        <w:t xml:space="preserve">            }).on('error', function (err) {</w:t>
      </w:r>
    </w:p>
    <w:p w14:paraId="4D21F2B9" w14:textId="77777777" w:rsidR="00605694" w:rsidRPr="002461C6" w:rsidRDefault="00605694" w:rsidP="000144C9">
      <w:pPr>
        <w:pStyle w:val="AllText"/>
      </w:pPr>
      <w:r w:rsidRPr="002461C6">
        <w:t xml:space="preserve">            console.log('Error, with: ' + err.message);</w:t>
      </w:r>
    </w:p>
    <w:p w14:paraId="2A698690" w14:textId="77777777" w:rsidR="00605694" w:rsidRPr="002461C6" w:rsidRDefault="00605694" w:rsidP="000144C9">
      <w:pPr>
        <w:pStyle w:val="AllText"/>
      </w:pPr>
      <w:r w:rsidRPr="002461C6">
        <w:t xml:space="preserve">            context.done("Failed");</w:t>
      </w:r>
    </w:p>
    <w:p w14:paraId="2D5C169C" w14:textId="77777777" w:rsidR="00605694" w:rsidRPr="002461C6" w:rsidRDefault="00605694" w:rsidP="000144C9">
      <w:pPr>
        <w:pStyle w:val="AllText"/>
      </w:pPr>
      <w:r w:rsidRPr="002461C6">
        <w:t xml:space="preserve">            });</w:t>
      </w:r>
    </w:p>
    <w:p w14:paraId="430E115B" w14:textId="1240811A" w:rsidR="00605694" w:rsidRPr="002461C6" w:rsidRDefault="00605694" w:rsidP="000144C9">
      <w:pPr>
        <w:pStyle w:val="AllText"/>
      </w:pPr>
      <w:r w:rsidRPr="002461C6">
        <w:t xml:space="preserve">            break;                        </w:t>
      </w:r>
    </w:p>
    <w:p w14:paraId="0DBCBA3C" w14:textId="77777777" w:rsidR="00605694" w:rsidRPr="002461C6" w:rsidRDefault="00605694" w:rsidP="000144C9">
      <w:pPr>
        <w:pStyle w:val="AllText"/>
      </w:pPr>
      <w:r w:rsidRPr="002461C6">
        <w:t xml:space="preserve">            case "ACEightyFive": //Start the intent to set AC to 85 degrees</w:t>
      </w:r>
    </w:p>
    <w:p w14:paraId="1C415209" w14:textId="77777777" w:rsidR="00605694" w:rsidRPr="002461C6" w:rsidRDefault="00605694" w:rsidP="000144C9">
      <w:pPr>
        <w:pStyle w:val="AllText"/>
      </w:pPr>
      <w:r w:rsidRPr="002461C6">
        <w:t xml:space="preserve">            var endpoint_52 = "https://api.thingspeak.com/update?api_key=CI62VYHJJMC0PTTQ&amp;field1=85";</w:t>
      </w:r>
    </w:p>
    <w:p w14:paraId="1F26894C" w14:textId="21CB3468" w:rsidR="00605694" w:rsidRPr="002461C6" w:rsidRDefault="00605694" w:rsidP="000144C9">
      <w:pPr>
        <w:pStyle w:val="AllText"/>
      </w:pPr>
      <w:r w:rsidRPr="002461C6">
        <w:t xml:space="preserve">            // The temperature value is sent to ThingSpeak                     </w:t>
      </w:r>
    </w:p>
    <w:p w14:paraId="246DF3EA" w14:textId="77777777" w:rsidR="00605694" w:rsidRPr="002461C6" w:rsidRDefault="00605694" w:rsidP="000144C9">
      <w:pPr>
        <w:pStyle w:val="AllText"/>
      </w:pPr>
      <w:r w:rsidRPr="002461C6">
        <w:t xml:space="preserve">            https.get(endpoint_52, function (result) {</w:t>
      </w:r>
    </w:p>
    <w:p w14:paraId="2933208A" w14:textId="77777777" w:rsidR="00605694" w:rsidRPr="002461C6" w:rsidRDefault="00605694" w:rsidP="000144C9">
      <w:pPr>
        <w:pStyle w:val="AllText"/>
      </w:pPr>
      <w:r w:rsidRPr="002461C6">
        <w:t xml:space="preserve">            console.log('Success, with: ' + result.statusCode);</w:t>
      </w:r>
    </w:p>
    <w:p w14:paraId="29742161" w14:textId="77777777" w:rsidR="00605694" w:rsidRPr="002461C6" w:rsidRDefault="00605694" w:rsidP="000144C9">
      <w:pPr>
        <w:pStyle w:val="AllText"/>
      </w:pPr>
      <w:r w:rsidRPr="002461C6">
        <w:t xml:space="preserve">            context.succeed(</w:t>
      </w:r>
    </w:p>
    <w:p w14:paraId="67315882" w14:textId="77777777" w:rsidR="00605694" w:rsidRPr="002461C6" w:rsidRDefault="00605694" w:rsidP="000144C9">
      <w:pPr>
        <w:pStyle w:val="AllText"/>
      </w:pPr>
      <w:r w:rsidRPr="002461C6">
        <w:t xml:space="preserve">                generateResponse(buildSpeechletResponse("The AC has been set to 85", true), //This is what Alexa will say if value is set</w:t>
      </w:r>
    </w:p>
    <w:p w14:paraId="6B1D5DFF" w14:textId="77777777" w:rsidR="00605694" w:rsidRPr="002461C6" w:rsidRDefault="00605694" w:rsidP="000144C9">
      <w:pPr>
        <w:pStyle w:val="AllText"/>
      </w:pPr>
      <w:r w:rsidRPr="002461C6">
        <w:t xml:space="preserve">                    {}</w:t>
      </w:r>
    </w:p>
    <w:p w14:paraId="60ABF99E" w14:textId="77777777" w:rsidR="00605694" w:rsidRPr="002461C6" w:rsidRDefault="00605694" w:rsidP="000144C9">
      <w:pPr>
        <w:pStyle w:val="AllText"/>
      </w:pPr>
      <w:r w:rsidRPr="002461C6">
        <w:t xml:space="preserve">                )</w:t>
      </w:r>
    </w:p>
    <w:p w14:paraId="40941783" w14:textId="77777777" w:rsidR="00605694" w:rsidRPr="002461C6" w:rsidRDefault="00605694" w:rsidP="000144C9">
      <w:pPr>
        <w:pStyle w:val="AllText"/>
      </w:pPr>
      <w:r w:rsidRPr="002461C6">
        <w:t xml:space="preserve">            );</w:t>
      </w:r>
    </w:p>
    <w:p w14:paraId="0C56D2C3" w14:textId="77777777" w:rsidR="00605694" w:rsidRPr="002461C6" w:rsidRDefault="00605694" w:rsidP="000144C9">
      <w:pPr>
        <w:pStyle w:val="AllText"/>
      </w:pPr>
      <w:r w:rsidRPr="002461C6">
        <w:t xml:space="preserve">            }).on('error', function (err) {</w:t>
      </w:r>
    </w:p>
    <w:p w14:paraId="79E031F7" w14:textId="77777777" w:rsidR="00605694" w:rsidRPr="002461C6" w:rsidRDefault="00605694" w:rsidP="000144C9">
      <w:pPr>
        <w:pStyle w:val="AllText"/>
      </w:pPr>
      <w:r w:rsidRPr="002461C6">
        <w:t xml:space="preserve">            console.log('Error, with: ' + err.message);</w:t>
      </w:r>
    </w:p>
    <w:p w14:paraId="28E9DA9A" w14:textId="77777777" w:rsidR="00605694" w:rsidRPr="002461C6" w:rsidRDefault="00605694" w:rsidP="000144C9">
      <w:pPr>
        <w:pStyle w:val="AllText"/>
      </w:pPr>
      <w:r w:rsidRPr="002461C6">
        <w:t xml:space="preserve">            context.done("Failed");</w:t>
      </w:r>
    </w:p>
    <w:p w14:paraId="2E7401D0" w14:textId="77777777" w:rsidR="00605694" w:rsidRPr="002461C6" w:rsidRDefault="00605694" w:rsidP="000144C9">
      <w:pPr>
        <w:pStyle w:val="AllText"/>
      </w:pPr>
      <w:r w:rsidRPr="002461C6">
        <w:t xml:space="preserve">            });</w:t>
      </w:r>
    </w:p>
    <w:p w14:paraId="606A726C" w14:textId="6A0303CD" w:rsidR="00605694" w:rsidRPr="002461C6" w:rsidRDefault="008D783C" w:rsidP="000144C9">
      <w:pPr>
        <w:pStyle w:val="AllText"/>
      </w:pPr>
      <w:r>
        <w:t xml:space="preserve">            break;</w:t>
      </w:r>
    </w:p>
    <w:p w14:paraId="6EB4916B" w14:textId="77777777" w:rsidR="00605694" w:rsidRPr="002461C6" w:rsidRDefault="00605694" w:rsidP="000144C9">
      <w:pPr>
        <w:pStyle w:val="AllText"/>
      </w:pPr>
      <w:r w:rsidRPr="002461C6">
        <w:t xml:space="preserve">            case "TurnOff": //Turn unit off intent</w:t>
      </w:r>
    </w:p>
    <w:p w14:paraId="203B9D33" w14:textId="77777777" w:rsidR="00605694" w:rsidRPr="002461C6" w:rsidRDefault="00605694" w:rsidP="000144C9">
      <w:pPr>
        <w:pStyle w:val="AllText"/>
      </w:pPr>
      <w:r w:rsidRPr="002461C6">
        <w:t xml:space="preserve">              var endpoint_53 = "https://api.thingspeak.com/update?api_key=CI62VYHJJMC0PTTQ&amp;field1=&amp;field2=&amp;field3=0";</w:t>
      </w:r>
    </w:p>
    <w:p w14:paraId="6E0114F6" w14:textId="08CA3BE4" w:rsidR="00605694" w:rsidRPr="002461C6" w:rsidRDefault="00605694" w:rsidP="000144C9">
      <w:pPr>
        <w:pStyle w:val="AllText"/>
      </w:pPr>
      <w:r w:rsidRPr="002461C6">
        <w:t xml:space="preserve">              // The value 0 is sent to ThingSpeak to represent unit is off                          </w:t>
      </w:r>
    </w:p>
    <w:p w14:paraId="3A8E088B" w14:textId="77777777" w:rsidR="00605694" w:rsidRPr="002461C6" w:rsidRDefault="00605694" w:rsidP="000144C9">
      <w:pPr>
        <w:pStyle w:val="AllText"/>
      </w:pPr>
      <w:r w:rsidRPr="002461C6">
        <w:t xml:space="preserve">              https.get(endpoint_53, function (result) {</w:t>
      </w:r>
    </w:p>
    <w:p w14:paraId="75EA9AFA" w14:textId="77777777" w:rsidR="00605694" w:rsidRPr="002461C6" w:rsidRDefault="00605694" w:rsidP="000144C9">
      <w:pPr>
        <w:pStyle w:val="AllText"/>
      </w:pPr>
      <w:r w:rsidRPr="002461C6">
        <w:t xml:space="preserve">              console.log('Success, with: ' + result.statusCode);</w:t>
      </w:r>
    </w:p>
    <w:p w14:paraId="44486AE5" w14:textId="77777777" w:rsidR="00605694" w:rsidRPr="002461C6" w:rsidRDefault="00605694" w:rsidP="000144C9">
      <w:pPr>
        <w:pStyle w:val="AllText"/>
      </w:pPr>
      <w:r w:rsidRPr="002461C6">
        <w:t xml:space="preserve">              context.succeed(</w:t>
      </w:r>
    </w:p>
    <w:p w14:paraId="2939B99F" w14:textId="77777777" w:rsidR="00605694" w:rsidRPr="002461C6" w:rsidRDefault="00605694" w:rsidP="000144C9">
      <w:pPr>
        <w:pStyle w:val="AllText"/>
      </w:pPr>
      <w:r w:rsidRPr="002461C6">
        <w:t xml:space="preserve">                  generateResponse(buildSpeechletResponse("The thermostat unit has been turned </w:t>
      </w:r>
      <w:r w:rsidRPr="002461C6">
        <w:lastRenderedPageBreak/>
        <w:t>off.", true), //This is what Alexa will say if value is set</w:t>
      </w:r>
    </w:p>
    <w:p w14:paraId="2692C7DA" w14:textId="77777777" w:rsidR="00605694" w:rsidRPr="002461C6" w:rsidRDefault="00605694" w:rsidP="000144C9">
      <w:pPr>
        <w:pStyle w:val="AllText"/>
      </w:pPr>
      <w:r w:rsidRPr="002461C6">
        <w:t xml:space="preserve">                      {}</w:t>
      </w:r>
    </w:p>
    <w:p w14:paraId="6809CDC9" w14:textId="77777777" w:rsidR="00605694" w:rsidRPr="002461C6" w:rsidRDefault="00605694" w:rsidP="000144C9">
      <w:pPr>
        <w:pStyle w:val="AllText"/>
      </w:pPr>
      <w:r w:rsidRPr="002461C6">
        <w:t xml:space="preserve">                  )</w:t>
      </w:r>
    </w:p>
    <w:p w14:paraId="5B287ED2" w14:textId="77777777" w:rsidR="00605694" w:rsidRPr="002461C6" w:rsidRDefault="00605694" w:rsidP="000144C9">
      <w:pPr>
        <w:pStyle w:val="AllText"/>
      </w:pPr>
      <w:r w:rsidRPr="002461C6">
        <w:t xml:space="preserve">              );</w:t>
      </w:r>
    </w:p>
    <w:p w14:paraId="3B962039" w14:textId="77777777" w:rsidR="00605694" w:rsidRPr="002461C6" w:rsidRDefault="00605694" w:rsidP="000144C9">
      <w:pPr>
        <w:pStyle w:val="AllText"/>
      </w:pPr>
      <w:r w:rsidRPr="002461C6">
        <w:t xml:space="preserve">              }).on('error', function (err) {</w:t>
      </w:r>
    </w:p>
    <w:p w14:paraId="095EEDB2" w14:textId="77777777" w:rsidR="00605694" w:rsidRPr="002461C6" w:rsidRDefault="00605694" w:rsidP="000144C9">
      <w:pPr>
        <w:pStyle w:val="AllText"/>
      </w:pPr>
      <w:r w:rsidRPr="002461C6">
        <w:t xml:space="preserve">              console.log('Error, with: ' + err.message);</w:t>
      </w:r>
    </w:p>
    <w:p w14:paraId="19D187FA" w14:textId="77777777" w:rsidR="00605694" w:rsidRPr="002461C6" w:rsidRDefault="00605694" w:rsidP="000144C9">
      <w:pPr>
        <w:pStyle w:val="AllText"/>
      </w:pPr>
      <w:r w:rsidRPr="002461C6">
        <w:t xml:space="preserve">              context.done("Failed");</w:t>
      </w:r>
    </w:p>
    <w:p w14:paraId="165A5225" w14:textId="77777777" w:rsidR="00605694" w:rsidRPr="002461C6" w:rsidRDefault="00605694" w:rsidP="000144C9">
      <w:pPr>
        <w:pStyle w:val="AllText"/>
      </w:pPr>
      <w:r w:rsidRPr="002461C6">
        <w:t xml:space="preserve">              });</w:t>
      </w:r>
    </w:p>
    <w:p w14:paraId="139AC174" w14:textId="3D5E04E4" w:rsidR="00605694" w:rsidRPr="002461C6" w:rsidRDefault="00605694" w:rsidP="000144C9">
      <w:pPr>
        <w:pStyle w:val="AllText"/>
      </w:pPr>
      <w:r w:rsidRPr="002461C6">
        <w:t xml:space="preserve">              break;</w:t>
      </w:r>
    </w:p>
    <w:p w14:paraId="32FC4427" w14:textId="77777777" w:rsidR="00605694" w:rsidRPr="002461C6" w:rsidRDefault="00605694" w:rsidP="000144C9">
      <w:pPr>
        <w:pStyle w:val="AllText"/>
      </w:pPr>
      <w:r w:rsidRPr="002461C6">
        <w:t xml:space="preserve">      case "SessionEndedRequest":</w:t>
      </w:r>
    </w:p>
    <w:p w14:paraId="12CF4AD0" w14:textId="77777777" w:rsidR="00605694" w:rsidRPr="002461C6" w:rsidRDefault="00605694" w:rsidP="000144C9">
      <w:pPr>
        <w:pStyle w:val="AllText"/>
      </w:pPr>
      <w:r w:rsidRPr="002461C6">
        <w:t xml:space="preserve">        // Session Ended Request</w:t>
      </w:r>
    </w:p>
    <w:p w14:paraId="3575BB58" w14:textId="77777777" w:rsidR="00605694" w:rsidRPr="002461C6" w:rsidRDefault="00605694" w:rsidP="000144C9">
      <w:pPr>
        <w:pStyle w:val="AllText"/>
      </w:pPr>
      <w:r w:rsidRPr="002461C6">
        <w:t xml:space="preserve">        console.log(`SESSION ENDED REQUEST`);</w:t>
      </w:r>
    </w:p>
    <w:p w14:paraId="3A5C1009" w14:textId="0087A394" w:rsidR="00605694" w:rsidRPr="002461C6" w:rsidRDefault="00576D91" w:rsidP="000144C9">
      <w:pPr>
        <w:pStyle w:val="AllText"/>
      </w:pPr>
      <w:r>
        <w:t xml:space="preserve">        break;</w:t>
      </w:r>
    </w:p>
    <w:p w14:paraId="78E00162" w14:textId="77777777" w:rsidR="00605694" w:rsidRPr="002461C6" w:rsidRDefault="00605694" w:rsidP="000144C9">
      <w:pPr>
        <w:pStyle w:val="AllText"/>
      </w:pPr>
      <w:r w:rsidRPr="002461C6">
        <w:t xml:space="preserve">      default:</w:t>
      </w:r>
    </w:p>
    <w:p w14:paraId="174AF297" w14:textId="4F1799D0" w:rsidR="00605694" w:rsidRPr="002461C6" w:rsidRDefault="00605694" w:rsidP="000144C9">
      <w:pPr>
        <w:pStyle w:val="AllText"/>
      </w:pPr>
      <w:r w:rsidRPr="002461C6">
        <w:t xml:space="preserve">        context.fail(`INVALID REQUEST TYPE: ${event.request.type}`);</w:t>
      </w:r>
    </w:p>
    <w:p w14:paraId="621FB218" w14:textId="49AFD463" w:rsidR="00605694" w:rsidRPr="002461C6" w:rsidRDefault="00576D91" w:rsidP="000144C9">
      <w:pPr>
        <w:pStyle w:val="AllText"/>
      </w:pPr>
      <w:r>
        <w:t xml:space="preserve">    }</w:t>
      </w:r>
    </w:p>
    <w:p w14:paraId="75001A88" w14:textId="77777777" w:rsidR="00605694" w:rsidRPr="002461C6" w:rsidRDefault="00605694" w:rsidP="000144C9">
      <w:pPr>
        <w:pStyle w:val="AllText"/>
      </w:pPr>
      <w:r w:rsidRPr="002461C6">
        <w:t xml:space="preserve">  }</w:t>
      </w:r>
    </w:p>
    <w:p w14:paraId="1A50ECCB" w14:textId="1766236D" w:rsidR="00605694" w:rsidRPr="002461C6" w:rsidRDefault="00605694" w:rsidP="000144C9">
      <w:pPr>
        <w:pStyle w:val="AllText"/>
      </w:pPr>
      <w:r w:rsidRPr="002461C6">
        <w:t>}</w:t>
      </w:r>
    </w:p>
    <w:p w14:paraId="5C24AB1E" w14:textId="4575B95A" w:rsidR="00605694" w:rsidRPr="002461C6" w:rsidRDefault="00605694" w:rsidP="000144C9">
      <w:pPr>
        <w:pStyle w:val="AllText"/>
      </w:pPr>
      <w:r w:rsidRPr="002461C6">
        <w:t xml:space="preserve">    catch(error) {context.fail(`Exception: ${error}`) }</w:t>
      </w:r>
    </w:p>
    <w:p w14:paraId="05C5956A" w14:textId="77777777" w:rsidR="00605694" w:rsidRPr="002461C6" w:rsidRDefault="00605694" w:rsidP="000144C9">
      <w:pPr>
        <w:pStyle w:val="AllText"/>
      </w:pPr>
      <w:r w:rsidRPr="002461C6">
        <w:t>// This is what builds the responce for Alexa</w:t>
      </w:r>
    </w:p>
    <w:p w14:paraId="4334E5F9" w14:textId="539D1B97" w:rsidR="00605694" w:rsidRPr="002461C6" w:rsidRDefault="00605694" w:rsidP="000144C9">
      <w:pPr>
        <w:pStyle w:val="AllText"/>
      </w:pPr>
      <w:r w:rsidRPr="002461C6">
        <w:t>buildSpeechletResponse = (outputText, shouldEndSession) =&gt; {</w:t>
      </w:r>
    </w:p>
    <w:p w14:paraId="5F674A96" w14:textId="77777777" w:rsidR="00605694" w:rsidRPr="002461C6" w:rsidRDefault="00605694" w:rsidP="000144C9">
      <w:pPr>
        <w:pStyle w:val="AllText"/>
      </w:pPr>
      <w:r w:rsidRPr="002461C6">
        <w:t xml:space="preserve">  return {</w:t>
      </w:r>
    </w:p>
    <w:p w14:paraId="18A54120" w14:textId="77777777" w:rsidR="00605694" w:rsidRPr="002461C6" w:rsidRDefault="00605694" w:rsidP="000144C9">
      <w:pPr>
        <w:pStyle w:val="AllText"/>
      </w:pPr>
      <w:r w:rsidRPr="002461C6">
        <w:t xml:space="preserve">    outputSpeech: {</w:t>
      </w:r>
    </w:p>
    <w:p w14:paraId="16C019EE" w14:textId="77777777" w:rsidR="00605694" w:rsidRPr="002461C6" w:rsidRDefault="00605694" w:rsidP="000144C9">
      <w:pPr>
        <w:pStyle w:val="AllText"/>
      </w:pPr>
      <w:r w:rsidRPr="002461C6">
        <w:t xml:space="preserve">      type: "PlainText",</w:t>
      </w:r>
    </w:p>
    <w:p w14:paraId="62AF86DE" w14:textId="77777777" w:rsidR="00605694" w:rsidRPr="002461C6" w:rsidRDefault="00605694" w:rsidP="000144C9">
      <w:pPr>
        <w:pStyle w:val="AllText"/>
      </w:pPr>
      <w:r w:rsidRPr="002461C6">
        <w:t xml:space="preserve">      text: outputText</w:t>
      </w:r>
    </w:p>
    <w:p w14:paraId="02D5D076" w14:textId="77777777" w:rsidR="00605694" w:rsidRPr="002461C6" w:rsidRDefault="00605694" w:rsidP="000144C9">
      <w:pPr>
        <w:pStyle w:val="AllText"/>
      </w:pPr>
      <w:r w:rsidRPr="002461C6">
        <w:t xml:space="preserve">    },</w:t>
      </w:r>
    </w:p>
    <w:p w14:paraId="5FAB023A" w14:textId="77777777" w:rsidR="00605694" w:rsidRPr="002461C6" w:rsidRDefault="00605694" w:rsidP="000144C9">
      <w:pPr>
        <w:pStyle w:val="AllText"/>
      </w:pPr>
      <w:r w:rsidRPr="002461C6">
        <w:t xml:space="preserve">    shouldEndSession: shouldEndSession</w:t>
      </w:r>
    </w:p>
    <w:p w14:paraId="3E81503A" w14:textId="77777777" w:rsidR="00605694" w:rsidRPr="002461C6" w:rsidRDefault="00605694" w:rsidP="000144C9">
      <w:pPr>
        <w:pStyle w:val="AllText"/>
      </w:pPr>
      <w:r w:rsidRPr="002461C6">
        <w:t xml:space="preserve">  };</w:t>
      </w:r>
    </w:p>
    <w:p w14:paraId="5F059A9A" w14:textId="77777777" w:rsidR="00605694" w:rsidRPr="002461C6" w:rsidRDefault="00605694" w:rsidP="000144C9">
      <w:pPr>
        <w:pStyle w:val="AllText"/>
      </w:pPr>
      <w:r w:rsidRPr="002461C6">
        <w:t>};</w:t>
      </w:r>
    </w:p>
    <w:p w14:paraId="719A9DE3" w14:textId="77777777" w:rsidR="00605694" w:rsidRPr="002461C6" w:rsidRDefault="00605694" w:rsidP="000144C9">
      <w:pPr>
        <w:pStyle w:val="AllText"/>
      </w:pPr>
      <w:r w:rsidRPr="002461C6">
        <w:t>//This is what plays the responce for Alexa</w:t>
      </w:r>
    </w:p>
    <w:p w14:paraId="71CDA31B" w14:textId="5B81AA7E" w:rsidR="00605694" w:rsidRPr="002461C6" w:rsidRDefault="00605694" w:rsidP="000144C9">
      <w:pPr>
        <w:pStyle w:val="AllText"/>
      </w:pPr>
      <w:r w:rsidRPr="002461C6">
        <w:t>generateResponse = (speechletResponse, sessionAttributes) =&gt; {</w:t>
      </w:r>
    </w:p>
    <w:p w14:paraId="78F73871" w14:textId="77777777" w:rsidR="00605694" w:rsidRPr="002461C6" w:rsidRDefault="00605694" w:rsidP="000144C9">
      <w:pPr>
        <w:pStyle w:val="AllText"/>
      </w:pPr>
      <w:r w:rsidRPr="002461C6">
        <w:t xml:space="preserve">  return {</w:t>
      </w:r>
    </w:p>
    <w:p w14:paraId="3F3D4E26" w14:textId="77777777" w:rsidR="00605694" w:rsidRPr="002461C6" w:rsidRDefault="00605694" w:rsidP="000144C9">
      <w:pPr>
        <w:pStyle w:val="AllText"/>
      </w:pPr>
      <w:r w:rsidRPr="002461C6">
        <w:t xml:space="preserve">    version: "1.0",</w:t>
      </w:r>
    </w:p>
    <w:p w14:paraId="2DEBCE77" w14:textId="77777777" w:rsidR="00605694" w:rsidRPr="002461C6" w:rsidRDefault="00605694" w:rsidP="000144C9">
      <w:pPr>
        <w:pStyle w:val="AllText"/>
      </w:pPr>
      <w:r w:rsidRPr="002461C6">
        <w:t xml:space="preserve">    sessionAttributes: sessionAttributes,</w:t>
      </w:r>
    </w:p>
    <w:p w14:paraId="4A5C69B8" w14:textId="77777777" w:rsidR="00605694" w:rsidRPr="002461C6" w:rsidRDefault="00605694" w:rsidP="000144C9">
      <w:pPr>
        <w:pStyle w:val="AllText"/>
      </w:pPr>
      <w:r w:rsidRPr="002461C6">
        <w:t xml:space="preserve">    response: speechletResponse</w:t>
      </w:r>
    </w:p>
    <w:p w14:paraId="5650A46A" w14:textId="77777777" w:rsidR="00605694" w:rsidRPr="002461C6" w:rsidRDefault="00605694" w:rsidP="000144C9">
      <w:pPr>
        <w:pStyle w:val="AllText"/>
      </w:pPr>
      <w:r w:rsidRPr="002461C6">
        <w:t xml:space="preserve">  };</w:t>
      </w:r>
    </w:p>
    <w:p w14:paraId="63F98AF1" w14:textId="77777777" w:rsidR="00605694" w:rsidRPr="002461C6" w:rsidRDefault="00605694" w:rsidP="000144C9">
      <w:pPr>
        <w:pStyle w:val="AllText"/>
      </w:pPr>
      <w:r w:rsidRPr="002461C6">
        <w:t>};</w:t>
      </w:r>
    </w:p>
    <w:p w14:paraId="36F798DF" w14:textId="77541EC8" w:rsidR="00A74C39" w:rsidRDefault="00605694" w:rsidP="000144C9">
      <w:pPr>
        <w:pStyle w:val="AllText"/>
      </w:pPr>
      <w:r w:rsidRPr="002461C6">
        <w:t>};</w:t>
      </w:r>
    </w:p>
    <w:p w14:paraId="4761B2C8" w14:textId="77777777" w:rsidR="00576D91" w:rsidRDefault="00576D91" w:rsidP="000144C9">
      <w:pPr>
        <w:pStyle w:val="AllText"/>
      </w:pPr>
    </w:p>
    <w:p w14:paraId="11FCC601" w14:textId="7B143819" w:rsidR="001D4F82" w:rsidRDefault="00ED2822" w:rsidP="001D4F82">
      <w:pPr>
        <w:pStyle w:val="ApH3"/>
      </w:pPr>
      <w:bookmarkStart w:id="3323" w:name="_Toc6246949"/>
      <w:bookmarkStart w:id="3324" w:name="_Toc6502084"/>
      <w:bookmarkStart w:id="3325" w:name="_Toc6952226"/>
      <w:r>
        <w:t xml:space="preserve">NodeMCU </w:t>
      </w:r>
      <w:r w:rsidR="003719E7">
        <w:t xml:space="preserve">Source </w:t>
      </w:r>
      <w:r>
        <w:t>Code for Light Conrtol</w:t>
      </w:r>
      <w:bookmarkEnd w:id="3323"/>
      <w:bookmarkEnd w:id="3324"/>
      <w:bookmarkEnd w:id="3325"/>
    </w:p>
    <w:p w14:paraId="74A812E9" w14:textId="77777777" w:rsidR="00C719F1" w:rsidRDefault="00C719F1" w:rsidP="00C719F1">
      <w:pPr>
        <w:pStyle w:val="AllText"/>
      </w:pPr>
      <w:r>
        <w:t>#include &lt;ESP8266WiFi.h&gt;</w:t>
      </w:r>
    </w:p>
    <w:p w14:paraId="5B3C8BAE" w14:textId="515A9870" w:rsidR="00C719F1" w:rsidRDefault="00C719F1" w:rsidP="00CB0EDA">
      <w:pPr>
        <w:pStyle w:val="AllText"/>
      </w:pPr>
      <w:r>
        <w:t>#include &lt;ESP8266HTTPClient.h&gt;</w:t>
      </w:r>
    </w:p>
    <w:p w14:paraId="3CC782C1" w14:textId="77777777" w:rsidR="00C719F1" w:rsidRDefault="00C719F1" w:rsidP="00C719F1">
      <w:pPr>
        <w:pStyle w:val="AllText"/>
      </w:pPr>
      <w:r>
        <w:t>const char* ssid = "Ndubuisi's iPhone";</w:t>
      </w:r>
    </w:p>
    <w:p w14:paraId="4CEFF935" w14:textId="77777777" w:rsidR="00C719F1" w:rsidRDefault="00C719F1" w:rsidP="00C719F1">
      <w:pPr>
        <w:pStyle w:val="AllText"/>
      </w:pPr>
      <w:r>
        <w:t>const char* password = "Daniel22!";</w:t>
      </w:r>
    </w:p>
    <w:p w14:paraId="2D3850F4" w14:textId="77777777" w:rsidR="00C719F1" w:rsidRDefault="00C719F1" w:rsidP="00C719F1">
      <w:pPr>
        <w:pStyle w:val="AllText"/>
      </w:pPr>
      <w:r>
        <w:t>int RelayPin = 5;</w:t>
      </w:r>
    </w:p>
    <w:p w14:paraId="141BA91F" w14:textId="10E19B5E" w:rsidR="00C719F1" w:rsidRDefault="00CB0EDA" w:rsidP="00C719F1">
      <w:pPr>
        <w:pStyle w:val="AllText"/>
      </w:pPr>
      <w:r>
        <w:t>v</w:t>
      </w:r>
      <w:r w:rsidR="00C719F1">
        <w:t>oid setup () {</w:t>
      </w:r>
    </w:p>
    <w:p w14:paraId="0433B9B2" w14:textId="77777777" w:rsidR="00C719F1" w:rsidRDefault="00C719F1" w:rsidP="00C719F1">
      <w:pPr>
        <w:pStyle w:val="AllText"/>
      </w:pPr>
      <w:r>
        <w:t xml:space="preserve"> pinMode(RelayPin,OUTPUT);</w:t>
      </w:r>
    </w:p>
    <w:p w14:paraId="4F679451" w14:textId="77777777" w:rsidR="00C719F1" w:rsidRDefault="00C719F1" w:rsidP="00C719F1">
      <w:pPr>
        <w:pStyle w:val="AllText"/>
      </w:pPr>
      <w:r>
        <w:t xml:space="preserve">  Serial.begin(115200);</w:t>
      </w:r>
    </w:p>
    <w:p w14:paraId="53B1B92C" w14:textId="77777777" w:rsidR="00C719F1" w:rsidRDefault="00C719F1" w:rsidP="00C719F1">
      <w:pPr>
        <w:pStyle w:val="AllText"/>
      </w:pPr>
      <w:r>
        <w:t xml:space="preserve">  WiFi.begin(ssid, password);</w:t>
      </w:r>
    </w:p>
    <w:p w14:paraId="481BD313" w14:textId="77777777" w:rsidR="00C719F1" w:rsidRDefault="00C719F1" w:rsidP="00C719F1">
      <w:pPr>
        <w:pStyle w:val="AllText"/>
      </w:pPr>
      <w:r>
        <w:t xml:space="preserve">  while (WiFi.status() != WL_CONNECTED) {</w:t>
      </w:r>
    </w:p>
    <w:p w14:paraId="57DA975C" w14:textId="77777777" w:rsidR="00C719F1" w:rsidRDefault="00C719F1" w:rsidP="00C719F1">
      <w:pPr>
        <w:pStyle w:val="AllText"/>
      </w:pPr>
      <w:r>
        <w:t xml:space="preserve">    delay(1000);</w:t>
      </w:r>
    </w:p>
    <w:p w14:paraId="77ED9722" w14:textId="77777777" w:rsidR="00C719F1" w:rsidRDefault="00C719F1" w:rsidP="00C719F1">
      <w:pPr>
        <w:pStyle w:val="AllText"/>
      </w:pPr>
      <w:r>
        <w:t xml:space="preserve">    Serial.println("Connecting..");</w:t>
      </w:r>
    </w:p>
    <w:p w14:paraId="5BD27A54" w14:textId="77777777" w:rsidR="00C719F1" w:rsidRDefault="00C719F1" w:rsidP="00C719F1">
      <w:pPr>
        <w:pStyle w:val="AllText"/>
      </w:pPr>
      <w:r>
        <w:t xml:space="preserve">  }</w:t>
      </w:r>
    </w:p>
    <w:p w14:paraId="3E0C5A8E" w14:textId="77777777" w:rsidR="00C719F1" w:rsidRDefault="00C719F1" w:rsidP="00C719F1">
      <w:pPr>
        <w:pStyle w:val="AllText"/>
      </w:pPr>
      <w:r>
        <w:t>}</w:t>
      </w:r>
    </w:p>
    <w:p w14:paraId="04E0FF03" w14:textId="77777777" w:rsidR="00C719F1" w:rsidRDefault="00C719F1" w:rsidP="00C719F1">
      <w:pPr>
        <w:pStyle w:val="AllText"/>
      </w:pPr>
      <w:r>
        <w:t>void loop() {</w:t>
      </w:r>
    </w:p>
    <w:p w14:paraId="16447CA9" w14:textId="77777777" w:rsidR="00C719F1" w:rsidRDefault="00C719F1" w:rsidP="00C719F1">
      <w:pPr>
        <w:pStyle w:val="AllText"/>
      </w:pPr>
      <w:r>
        <w:t xml:space="preserve">  if (WiFi.status() == WL_CONNECTED) { //Check WiFi connection status</w:t>
      </w:r>
    </w:p>
    <w:p w14:paraId="694BD01D" w14:textId="0C732ADB" w:rsidR="00C719F1" w:rsidRDefault="00C719F1" w:rsidP="00C719F1">
      <w:pPr>
        <w:pStyle w:val="AllText"/>
      </w:pPr>
      <w:r>
        <w:t xml:space="preserve">     HTTPClient http;  //Declare an object of class HTTPClien</w:t>
      </w:r>
      <w:r>
        <w:t>t</w:t>
      </w:r>
    </w:p>
    <w:p w14:paraId="1C7BDD47" w14:textId="77777777" w:rsidR="00C719F1" w:rsidRDefault="00C719F1" w:rsidP="00C719F1">
      <w:pPr>
        <w:pStyle w:val="AllText"/>
      </w:pPr>
      <w:r>
        <w:t xml:space="preserve">    http.begin("http://api.thingspeak.com/channels/623062/fields/1/last.txt");  //Specify request destination</w:t>
      </w:r>
    </w:p>
    <w:p w14:paraId="1BDF8900" w14:textId="7BD3D12E" w:rsidR="00C719F1" w:rsidRDefault="00C719F1" w:rsidP="00C719F1">
      <w:pPr>
        <w:pStyle w:val="AllText"/>
      </w:pPr>
      <w:r>
        <w:t xml:space="preserve">    int httpCode = http.GET();                                                 //Send the reques</w:t>
      </w:r>
      <w:r>
        <w:t>t</w:t>
      </w:r>
    </w:p>
    <w:p w14:paraId="7420A48A" w14:textId="0D63C808" w:rsidR="00C719F1" w:rsidRDefault="00C719F1" w:rsidP="00C719F1">
      <w:pPr>
        <w:pStyle w:val="AllText"/>
      </w:pPr>
      <w:r>
        <w:t xml:space="preserve">    if (httpCode = 200) { //Check the returning code</w:t>
      </w:r>
    </w:p>
    <w:p w14:paraId="23553B4B" w14:textId="77777777" w:rsidR="00C719F1" w:rsidRDefault="00C719F1" w:rsidP="00C719F1">
      <w:pPr>
        <w:pStyle w:val="AllText"/>
      </w:pPr>
      <w:r>
        <w:t xml:space="preserve">      String payload = http.getString();   //Get the request response payload</w:t>
      </w:r>
    </w:p>
    <w:p w14:paraId="17D07B26" w14:textId="77777777" w:rsidR="00C719F1" w:rsidRDefault="00C719F1" w:rsidP="00C719F1">
      <w:pPr>
        <w:pStyle w:val="AllText"/>
      </w:pPr>
      <w:r>
        <w:t xml:space="preserve">      Serial.println(payload);                     //Print the response payload</w:t>
      </w:r>
    </w:p>
    <w:p w14:paraId="0FCDAE1D" w14:textId="77777777" w:rsidR="00C719F1" w:rsidRDefault="00C719F1" w:rsidP="00C719F1">
      <w:pPr>
        <w:pStyle w:val="AllText"/>
      </w:pPr>
      <w:r>
        <w:t xml:space="preserve">     if (payload == "0") {</w:t>
      </w:r>
    </w:p>
    <w:p w14:paraId="609D4C6D" w14:textId="77777777" w:rsidR="00C719F1" w:rsidRDefault="00C719F1" w:rsidP="00C719F1">
      <w:pPr>
        <w:pStyle w:val="AllText"/>
      </w:pPr>
      <w:r>
        <w:t xml:space="preserve">    digitalWrite(RelayPin, LOW);</w:t>
      </w:r>
    </w:p>
    <w:p w14:paraId="0D89CCCA" w14:textId="77777777" w:rsidR="00C719F1" w:rsidRDefault="00C719F1" w:rsidP="00C719F1">
      <w:pPr>
        <w:pStyle w:val="AllText"/>
      </w:pPr>
      <w:r>
        <w:t xml:space="preserve">        }</w:t>
      </w:r>
    </w:p>
    <w:p w14:paraId="7A821707" w14:textId="77777777" w:rsidR="00C719F1" w:rsidRDefault="00C719F1" w:rsidP="00C719F1">
      <w:pPr>
        <w:pStyle w:val="AllText"/>
      </w:pPr>
      <w:r>
        <w:t xml:space="preserve">     if (payload == "1") {</w:t>
      </w:r>
    </w:p>
    <w:p w14:paraId="6BBA69D7" w14:textId="77777777" w:rsidR="00C719F1" w:rsidRDefault="00C719F1" w:rsidP="00C719F1">
      <w:pPr>
        <w:pStyle w:val="AllText"/>
      </w:pPr>
      <w:r>
        <w:t xml:space="preserve">    digitalWrite(RelayPin, HIGH);</w:t>
      </w:r>
    </w:p>
    <w:p w14:paraId="697B5883" w14:textId="77777777" w:rsidR="00C719F1" w:rsidRDefault="00C719F1" w:rsidP="00C719F1">
      <w:pPr>
        <w:pStyle w:val="AllText"/>
      </w:pPr>
      <w:r>
        <w:t xml:space="preserve">        } </w:t>
      </w:r>
    </w:p>
    <w:p w14:paraId="52ED89C5" w14:textId="1A3FA7B9" w:rsidR="00C719F1" w:rsidRDefault="00C719F1" w:rsidP="00C719F1">
      <w:pPr>
        <w:pStyle w:val="AllText"/>
      </w:pPr>
      <w:r>
        <w:t xml:space="preserve">   http.end();   //Close connection</w:t>
      </w:r>
    </w:p>
    <w:p w14:paraId="7DCB230E" w14:textId="77777777" w:rsidR="00C719F1" w:rsidRDefault="00C719F1" w:rsidP="00C719F1">
      <w:pPr>
        <w:pStyle w:val="AllText"/>
      </w:pPr>
      <w:r>
        <w:t xml:space="preserve">    }</w:t>
      </w:r>
    </w:p>
    <w:p w14:paraId="04D97881" w14:textId="680AB9CC" w:rsidR="00C719F1" w:rsidRDefault="00C719F1" w:rsidP="00C719F1">
      <w:pPr>
        <w:pStyle w:val="AllText"/>
      </w:pPr>
      <w:r>
        <w:t xml:space="preserve">  delay(1000);    //Send a request every 3 seconds</w:t>
      </w:r>
    </w:p>
    <w:p w14:paraId="18869AD6" w14:textId="5988670A" w:rsidR="00C719F1" w:rsidRDefault="00C719F1" w:rsidP="00C719F1">
      <w:pPr>
        <w:pStyle w:val="AllText"/>
      </w:pPr>
      <w:r>
        <w:t>}</w:t>
      </w:r>
    </w:p>
    <w:p w14:paraId="731E6E45" w14:textId="7EEEBEDB" w:rsidR="001F40AD" w:rsidRDefault="00C719F1" w:rsidP="00C719F1">
      <w:pPr>
        <w:pStyle w:val="AllText"/>
      </w:pPr>
      <w:r>
        <w:t>}</w:t>
      </w:r>
    </w:p>
    <w:p w14:paraId="0B3319B0" w14:textId="77777777" w:rsidR="00CB0EDA" w:rsidRDefault="00CB0EDA" w:rsidP="00C719F1">
      <w:pPr>
        <w:pStyle w:val="AllText"/>
      </w:pPr>
    </w:p>
    <w:p w14:paraId="730181AA" w14:textId="77777777" w:rsidR="00CB0EDA" w:rsidRDefault="00CB0EDA" w:rsidP="00C719F1">
      <w:pPr>
        <w:pStyle w:val="AllText"/>
      </w:pPr>
    </w:p>
    <w:p w14:paraId="555C0F63" w14:textId="77777777" w:rsidR="00CB0EDA" w:rsidRDefault="00CB0EDA" w:rsidP="00C719F1">
      <w:pPr>
        <w:pStyle w:val="AllText"/>
      </w:pPr>
    </w:p>
    <w:p w14:paraId="082A1D9C" w14:textId="3B2F7FD8" w:rsidR="00CB0EDA" w:rsidRDefault="00CB0EDA" w:rsidP="00CB0EDA">
      <w:pPr>
        <w:pStyle w:val="ApH3"/>
      </w:pPr>
      <w:bookmarkStart w:id="3326" w:name="_Toc6246950"/>
      <w:bookmarkStart w:id="3327" w:name="_Toc6502085"/>
      <w:bookmarkStart w:id="3328" w:name="_Toc6952227"/>
      <w:r>
        <w:t xml:space="preserve">NodeMCU Source Code for </w:t>
      </w:r>
      <w:r w:rsidR="00EE78CA">
        <w:t>Door Sensor</w:t>
      </w:r>
      <w:bookmarkEnd w:id="3326"/>
      <w:bookmarkEnd w:id="3327"/>
      <w:bookmarkEnd w:id="3328"/>
    </w:p>
    <w:p w14:paraId="6207C315" w14:textId="77777777" w:rsidR="00120351" w:rsidRDefault="00120351" w:rsidP="00120351">
      <w:pPr>
        <w:pStyle w:val="AllText"/>
      </w:pPr>
      <w:r>
        <w:t>#include &lt;ESP8266HTTPClient.h&gt;</w:t>
      </w:r>
    </w:p>
    <w:p w14:paraId="5ED3EEF8" w14:textId="77777777" w:rsidR="00120351" w:rsidRDefault="00120351" w:rsidP="00120351">
      <w:pPr>
        <w:pStyle w:val="AllText"/>
      </w:pPr>
      <w:r>
        <w:t>#include &lt;ESP8266WiFi.h&gt;</w:t>
      </w:r>
    </w:p>
    <w:p w14:paraId="038380FB" w14:textId="77777777" w:rsidR="00120351" w:rsidRDefault="00120351" w:rsidP="00120351">
      <w:pPr>
        <w:pStyle w:val="AllText"/>
      </w:pPr>
      <w:r>
        <w:t>#define REED_SWITCH 5 //D1</w:t>
      </w:r>
    </w:p>
    <w:p w14:paraId="4B409E40" w14:textId="77777777" w:rsidR="00120351" w:rsidRDefault="00120351" w:rsidP="00120351">
      <w:pPr>
        <w:pStyle w:val="AllText"/>
      </w:pPr>
      <w:r>
        <w:t>int status = WL_IDLE_STATUS; //not required.</w:t>
      </w:r>
    </w:p>
    <w:p w14:paraId="71291880" w14:textId="77777777" w:rsidR="00120351" w:rsidRDefault="00120351" w:rsidP="00120351">
      <w:pPr>
        <w:pStyle w:val="AllText"/>
      </w:pPr>
      <w:r>
        <w:t>const char* ssid = "Ndubuisi's iPhone";</w:t>
      </w:r>
    </w:p>
    <w:p w14:paraId="509DEC79" w14:textId="77777777" w:rsidR="00120351" w:rsidRDefault="00120351" w:rsidP="00120351">
      <w:pPr>
        <w:pStyle w:val="AllText"/>
      </w:pPr>
      <w:r>
        <w:t>const char* password = "Daniel22!";</w:t>
      </w:r>
    </w:p>
    <w:p w14:paraId="5585AF1A" w14:textId="77777777" w:rsidR="00120351" w:rsidRDefault="00120351" w:rsidP="00120351">
      <w:pPr>
        <w:pStyle w:val="AllText"/>
      </w:pPr>
      <w:r>
        <w:t>int doorClosed = 1;</w:t>
      </w:r>
    </w:p>
    <w:p w14:paraId="59CF7CBA" w14:textId="77777777" w:rsidR="00120351" w:rsidRDefault="00120351" w:rsidP="00120351">
      <w:pPr>
        <w:pStyle w:val="AllText"/>
      </w:pPr>
      <w:r>
        <w:t>void setup() {</w:t>
      </w:r>
    </w:p>
    <w:p w14:paraId="07F0DB11" w14:textId="77777777" w:rsidR="00120351" w:rsidRDefault="00120351" w:rsidP="00120351">
      <w:pPr>
        <w:pStyle w:val="AllText"/>
      </w:pPr>
      <w:r>
        <w:t xml:space="preserve">  pinMode(REED_SWITCH, INPUT_PULLUP);</w:t>
      </w:r>
    </w:p>
    <w:p w14:paraId="27729BB8" w14:textId="77777777" w:rsidR="00120351" w:rsidRDefault="00120351" w:rsidP="00120351">
      <w:pPr>
        <w:pStyle w:val="AllText"/>
      </w:pPr>
      <w:r>
        <w:t xml:space="preserve">  Serial.begin(115200);</w:t>
      </w:r>
    </w:p>
    <w:p w14:paraId="3085DA10" w14:textId="77777777" w:rsidR="00120351" w:rsidRDefault="00120351" w:rsidP="00120351">
      <w:pPr>
        <w:pStyle w:val="AllText"/>
      </w:pPr>
      <w:r>
        <w:t xml:space="preserve">  setupWifi();</w:t>
      </w:r>
    </w:p>
    <w:p w14:paraId="40B58C23" w14:textId="77777777" w:rsidR="00120351" w:rsidRDefault="00120351" w:rsidP="00120351">
      <w:pPr>
        <w:pStyle w:val="AllText"/>
      </w:pPr>
      <w:r>
        <w:t>}</w:t>
      </w:r>
    </w:p>
    <w:p w14:paraId="6C67EF08" w14:textId="77777777" w:rsidR="00120351" w:rsidRDefault="00120351" w:rsidP="00120351">
      <w:pPr>
        <w:pStyle w:val="AllText"/>
      </w:pPr>
      <w:r>
        <w:t>void setupWifi()</w:t>
      </w:r>
    </w:p>
    <w:p w14:paraId="6A49E656" w14:textId="77777777" w:rsidR="00120351" w:rsidRDefault="00120351" w:rsidP="00120351">
      <w:pPr>
        <w:pStyle w:val="AllText"/>
      </w:pPr>
      <w:r>
        <w:t>{</w:t>
      </w:r>
    </w:p>
    <w:p w14:paraId="301668C1" w14:textId="77777777" w:rsidR="00120351" w:rsidRDefault="00120351" w:rsidP="00120351">
      <w:pPr>
        <w:pStyle w:val="AllText"/>
      </w:pPr>
      <w:r>
        <w:t xml:space="preserve">     // Connect to WPA/WPA2 network. Change this line if using open or WEP network:</w:t>
      </w:r>
    </w:p>
    <w:p w14:paraId="66BD8316" w14:textId="77777777" w:rsidR="00120351" w:rsidRDefault="00120351" w:rsidP="00120351">
      <w:pPr>
        <w:pStyle w:val="AllText"/>
      </w:pPr>
      <w:r>
        <w:t xml:space="preserve">   WiFi.mode(WIFI_STA);</w:t>
      </w:r>
    </w:p>
    <w:p w14:paraId="0F5ACE11" w14:textId="77777777" w:rsidR="00120351" w:rsidRDefault="00120351" w:rsidP="00120351">
      <w:pPr>
        <w:pStyle w:val="AllText"/>
      </w:pPr>
      <w:r>
        <w:t xml:space="preserve">   status = WiFi.begin(ssid, password);    </w:t>
      </w:r>
    </w:p>
    <w:p w14:paraId="00AA33F8" w14:textId="77777777" w:rsidR="00120351" w:rsidRDefault="00120351" w:rsidP="00120351">
      <w:pPr>
        <w:pStyle w:val="AllText"/>
      </w:pPr>
      <w:r>
        <w:t xml:space="preserve">   Serial.print("Connecting to: ");</w:t>
      </w:r>
    </w:p>
    <w:p w14:paraId="1C986266" w14:textId="77777777" w:rsidR="00120351" w:rsidRDefault="00120351" w:rsidP="00120351">
      <w:pPr>
        <w:pStyle w:val="AllText"/>
      </w:pPr>
      <w:r>
        <w:t xml:space="preserve">   Serial.println(ssid);  </w:t>
      </w:r>
    </w:p>
    <w:p w14:paraId="30AF5A2E" w14:textId="77777777" w:rsidR="00120351" w:rsidRDefault="00120351" w:rsidP="00120351">
      <w:pPr>
        <w:pStyle w:val="AllText"/>
      </w:pPr>
      <w:r>
        <w:t xml:space="preserve">   // Wait for connection</w:t>
      </w:r>
    </w:p>
    <w:p w14:paraId="522368B8" w14:textId="77777777" w:rsidR="00120351" w:rsidRDefault="00120351" w:rsidP="00120351">
      <w:pPr>
        <w:pStyle w:val="AllText"/>
      </w:pPr>
      <w:r>
        <w:t xml:space="preserve">   while (WiFi.status() != WL_CONNECTED) {</w:t>
      </w:r>
    </w:p>
    <w:p w14:paraId="33754069" w14:textId="77777777" w:rsidR="00120351" w:rsidRDefault="00120351" w:rsidP="00120351">
      <w:pPr>
        <w:pStyle w:val="AllText"/>
      </w:pPr>
      <w:r>
        <w:t xml:space="preserve">    delay(1000);</w:t>
      </w:r>
    </w:p>
    <w:p w14:paraId="3434CAF8" w14:textId="77777777" w:rsidR="00120351" w:rsidRDefault="00120351" w:rsidP="00120351">
      <w:pPr>
        <w:pStyle w:val="AllText"/>
      </w:pPr>
      <w:r>
        <w:t xml:space="preserve">    Serial.print(".");</w:t>
      </w:r>
    </w:p>
    <w:p w14:paraId="685B693A" w14:textId="77777777" w:rsidR="00120351" w:rsidRDefault="00120351" w:rsidP="00120351">
      <w:pPr>
        <w:pStyle w:val="AllText"/>
      </w:pPr>
      <w:r>
        <w:t xml:space="preserve">   }</w:t>
      </w:r>
    </w:p>
    <w:p w14:paraId="15E0CDCF" w14:textId="77777777" w:rsidR="00120351" w:rsidRDefault="00120351" w:rsidP="00120351">
      <w:pPr>
        <w:pStyle w:val="AllText"/>
      </w:pPr>
      <w:r>
        <w:t xml:space="preserve">   Serial.println("Connected!");</w:t>
      </w:r>
    </w:p>
    <w:p w14:paraId="10B3BA31" w14:textId="6374DE6A" w:rsidR="00120351" w:rsidRDefault="00120351" w:rsidP="00F37467">
      <w:pPr>
        <w:pStyle w:val="AllText"/>
      </w:pPr>
      <w:r>
        <w:t>}</w:t>
      </w:r>
    </w:p>
    <w:p w14:paraId="59FAB40E" w14:textId="77777777" w:rsidR="00120351" w:rsidRDefault="00120351" w:rsidP="00120351">
      <w:pPr>
        <w:pStyle w:val="AllText"/>
      </w:pPr>
      <w:r>
        <w:t>void loop() {</w:t>
      </w:r>
    </w:p>
    <w:p w14:paraId="01DA5727" w14:textId="77777777" w:rsidR="00120351" w:rsidRDefault="00120351" w:rsidP="00120351">
      <w:pPr>
        <w:pStyle w:val="AllText"/>
      </w:pPr>
      <w:r>
        <w:t xml:space="preserve">   if (WiFi.status() != WL_CONNECTED)</w:t>
      </w:r>
    </w:p>
    <w:p w14:paraId="304E3362" w14:textId="77777777" w:rsidR="00120351" w:rsidRDefault="00120351" w:rsidP="00120351">
      <w:pPr>
        <w:pStyle w:val="AllText"/>
      </w:pPr>
      <w:r>
        <w:t xml:space="preserve">   {</w:t>
      </w:r>
    </w:p>
    <w:p w14:paraId="431603A1" w14:textId="77777777" w:rsidR="00120351" w:rsidRDefault="00120351" w:rsidP="00120351">
      <w:pPr>
        <w:pStyle w:val="AllText"/>
      </w:pPr>
      <w:r>
        <w:t xml:space="preserve">     setupWifi();</w:t>
      </w:r>
    </w:p>
    <w:p w14:paraId="3E961DD7" w14:textId="77777777" w:rsidR="00120351" w:rsidRDefault="00120351" w:rsidP="00120351">
      <w:pPr>
        <w:pStyle w:val="AllText"/>
      </w:pPr>
      <w:r>
        <w:t xml:space="preserve">   }</w:t>
      </w:r>
    </w:p>
    <w:p w14:paraId="20039F98" w14:textId="77777777" w:rsidR="00120351" w:rsidRDefault="00120351" w:rsidP="00120351">
      <w:pPr>
        <w:pStyle w:val="AllText"/>
      </w:pPr>
      <w:r>
        <w:t xml:space="preserve">  // put your main code here, to run repeatedly:</w:t>
      </w:r>
    </w:p>
    <w:p w14:paraId="460E3F91" w14:textId="77777777" w:rsidR="00120351" w:rsidRDefault="00120351" w:rsidP="00120351">
      <w:pPr>
        <w:pStyle w:val="AllText"/>
      </w:pPr>
      <w:r>
        <w:t xml:space="preserve">    if ((digitalRead(REED_SWITCH) == LOW) &amp;&amp; (doorClosed == 1))</w:t>
      </w:r>
    </w:p>
    <w:p w14:paraId="2BA9841B" w14:textId="77777777" w:rsidR="00120351" w:rsidRDefault="00120351" w:rsidP="00120351">
      <w:pPr>
        <w:pStyle w:val="AllText"/>
      </w:pPr>
      <w:r>
        <w:t xml:space="preserve">    {</w:t>
      </w:r>
    </w:p>
    <w:p w14:paraId="213DBEE7" w14:textId="77777777" w:rsidR="00120351" w:rsidRDefault="00120351" w:rsidP="00120351">
      <w:pPr>
        <w:pStyle w:val="AllText"/>
      </w:pPr>
      <w:r>
        <w:t xml:space="preserve">      Serial.println("Door Open");</w:t>
      </w:r>
    </w:p>
    <w:p w14:paraId="58D15525" w14:textId="77777777" w:rsidR="00120351" w:rsidRDefault="00120351" w:rsidP="00120351">
      <w:pPr>
        <w:pStyle w:val="AllText"/>
      </w:pPr>
      <w:r>
        <w:t xml:space="preserve">      while (get_http(String("DOOR_OPEN_")) != 0);      </w:t>
      </w:r>
    </w:p>
    <w:p w14:paraId="71BC533E" w14:textId="77777777" w:rsidR="00120351" w:rsidRDefault="00120351" w:rsidP="00120351">
      <w:pPr>
        <w:pStyle w:val="AllText"/>
      </w:pPr>
      <w:r>
        <w:lastRenderedPageBreak/>
        <w:t xml:space="preserve">      doorClosed = 0;</w:t>
      </w:r>
    </w:p>
    <w:p w14:paraId="7FD87290" w14:textId="6D87AD43" w:rsidR="00120351" w:rsidRDefault="00120351" w:rsidP="00F37467">
      <w:pPr>
        <w:pStyle w:val="AllText"/>
      </w:pPr>
      <w:r>
        <w:t xml:space="preserve">    } </w:t>
      </w:r>
    </w:p>
    <w:p w14:paraId="2DAFEDF5" w14:textId="77777777" w:rsidR="00120351" w:rsidRDefault="00120351" w:rsidP="00120351">
      <w:pPr>
        <w:pStyle w:val="AllText"/>
      </w:pPr>
      <w:r>
        <w:t xml:space="preserve">    if ((digitalRead(REED_SWITCH) == HIGH) &amp;&amp; (doorClosed == 0))</w:t>
      </w:r>
    </w:p>
    <w:p w14:paraId="51489C5B" w14:textId="77777777" w:rsidR="00120351" w:rsidRDefault="00120351" w:rsidP="00120351">
      <w:pPr>
        <w:pStyle w:val="AllText"/>
      </w:pPr>
      <w:r>
        <w:t xml:space="preserve">    {</w:t>
      </w:r>
    </w:p>
    <w:p w14:paraId="69A32C6B" w14:textId="77777777" w:rsidR="00120351" w:rsidRDefault="00120351" w:rsidP="00120351">
      <w:pPr>
        <w:pStyle w:val="AllText"/>
      </w:pPr>
      <w:r>
        <w:t xml:space="preserve">      Serial.println("Door Closed");</w:t>
      </w:r>
    </w:p>
    <w:p w14:paraId="33EBEB26" w14:textId="77777777" w:rsidR="00120351" w:rsidRDefault="00120351" w:rsidP="00120351">
      <w:pPr>
        <w:pStyle w:val="AllText"/>
      </w:pPr>
      <w:r>
        <w:t xml:space="preserve">      doorClosed = 1;</w:t>
      </w:r>
    </w:p>
    <w:p w14:paraId="7CA8E851" w14:textId="77777777" w:rsidR="00120351" w:rsidRDefault="00120351" w:rsidP="00120351">
      <w:pPr>
        <w:pStyle w:val="AllText"/>
      </w:pPr>
      <w:r>
        <w:t xml:space="preserve">    }</w:t>
      </w:r>
    </w:p>
    <w:p w14:paraId="788EE27B" w14:textId="607676DD" w:rsidR="00120351" w:rsidRDefault="00120351" w:rsidP="00F37467">
      <w:pPr>
        <w:pStyle w:val="AllText"/>
      </w:pPr>
      <w:r>
        <w:t xml:space="preserve">    delay(50);</w:t>
      </w:r>
    </w:p>
    <w:p w14:paraId="1D20A4E3" w14:textId="3A29B4B4" w:rsidR="00120351" w:rsidRDefault="00120351" w:rsidP="00F37467">
      <w:pPr>
        <w:pStyle w:val="AllText"/>
      </w:pPr>
      <w:r>
        <w:t>}</w:t>
      </w:r>
    </w:p>
    <w:p w14:paraId="08625563" w14:textId="77777777" w:rsidR="00120351" w:rsidRDefault="00120351" w:rsidP="00120351">
      <w:pPr>
        <w:pStyle w:val="AllText"/>
      </w:pPr>
      <w:r>
        <w:t>int get_http(String state)</w:t>
      </w:r>
    </w:p>
    <w:p w14:paraId="3F725DEE" w14:textId="77777777" w:rsidR="00120351" w:rsidRDefault="00120351" w:rsidP="00120351">
      <w:pPr>
        <w:pStyle w:val="AllText"/>
      </w:pPr>
      <w:r>
        <w:t>{</w:t>
      </w:r>
    </w:p>
    <w:p w14:paraId="218A3852" w14:textId="77777777" w:rsidR="00120351" w:rsidRDefault="00120351" w:rsidP="00120351">
      <w:pPr>
        <w:pStyle w:val="AllText"/>
      </w:pPr>
      <w:r>
        <w:t xml:space="preserve">   HTTPClient http;</w:t>
      </w:r>
    </w:p>
    <w:p w14:paraId="4E9F78DB" w14:textId="77777777" w:rsidR="00120351" w:rsidRDefault="00120351" w:rsidP="00120351">
      <w:pPr>
        <w:pStyle w:val="AllText"/>
      </w:pPr>
      <w:r>
        <w:t xml:space="preserve">   int ret = 0;</w:t>
      </w:r>
    </w:p>
    <w:p w14:paraId="56EC45F2" w14:textId="77777777" w:rsidR="00120351" w:rsidRDefault="00120351" w:rsidP="00120351">
      <w:pPr>
        <w:pStyle w:val="AllText"/>
      </w:pPr>
      <w:r>
        <w:t xml:space="preserve">   Serial.print("[HTTP] begin...\n");</w:t>
      </w:r>
    </w:p>
    <w:p w14:paraId="41442D54" w14:textId="77777777" w:rsidR="00120351" w:rsidRDefault="00120351" w:rsidP="00120351">
      <w:pPr>
        <w:pStyle w:val="AllText"/>
      </w:pPr>
      <w:r>
        <w:t xml:space="preserve">    http.begin("http://maker.ifttt.com/trigger/Door_Open/with/key/IUcRr8I-Jl2WIkJyuzDYi"); //HTTP</w:t>
      </w:r>
    </w:p>
    <w:p w14:paraId="6F8BD63D" w14:textId="77777777" w:rsidR="00120351" w:rsidRDefault="00120351" w:rsidP="00120351">
      <w:pPr>
        <w:pStyle w:val="AllText"/>
      </w:pPr>
      <w:r>
        <w:t xml:space="preserve">    Serial.print("[HTTP] GET...\n");</w:t>
      </w:r>
    </w:p>
    <w:p w14:paraId="62A6E37C" w14:textId="77777777" w:rsidR="00120351" w:rsidRDefault="00120351" w:rsidP="00120351">
      <w:pPr>
        <w:pStyle w:val="AllText"/>
      </w:pPr>
      <w:r>
        <w:t xml:space="preserve">    // start connection and send HTTP header</w:t>
      </w:r>
    </w:p>
    <w:p w14:paraId="3771F9AB" w14:textId="77777777" w:rsidR="00120351" w:rsidRDefault="00120351" w:rsidP="00120351">
      <w:pPr>
        <w:pStyle w:val="AllText"/>
      </w:pPr>
      <w:r>
        <w:t xml:space="preserve">    int httpCode = http.GET();</w:t>
      </w:r>
    </w:p>
    <w:p w14:paraId="2A83E4FF" w14:textId="77777777" w:rsidR="00120351" w:rsidRDefault="00120351" w:rsidP="00120351">
      <w:pPr>
        <w:pStyle w:val="AllText"/>
      </w:pPr>
      <w:r>
        <w:t xml:space="preserve">    // httpCode will be negative on error</w:t>
      </w:r>
    </w:p>
    <w:p w14:paraId="20F4D63E" w14:textId="77777777" w:rsidR="00120351" w:rsidRDefault="00120351" w:rsidP="00120351">
      <w:pPr>
        <w:pStyle w:val="AllText"/>
      </w:pPr>
      <w:r>
        <w:t xml:space="preserve">    if(httpCode &gt; 0) {</w:t>
      </w:r>
    </w:p>
    <w:p w14:paraId="6BCBC690" w14:textId="77777777" w:rsidR="00120351" w:rsidRDefault="00120351" w:rsidP="00120351">
      <w:pPr>
        <w:pStyle w:val="AllText"/>
      </w:pPr>
      <w:r>
        <w:t xml:space="preserve">    // HTTP header has been send and Server response header has been handled</w:t>
      </w:r>
    </w:p>
    <w:p w14:paraId="038D6B71" w14:textId="77777777" w:rsidR="00120351" w:rsidRDefault="00120351" w:rsidP="00120351">
      <w:pPr>
        <w:pStyle w:val="AllText"/>
      </w:pPr>
      <w:r>
        <w:t xml:space="preserve">    Serial.printf("[HTTP] GET code: %d\n", httpCode);</w:t>
      </w:r>
    </w:p>
    <w:p w14:paraId="635F7B88" w14:textId="77777777" w:rsidR="00120351" w:rsidRDefault="00120351" w:rsidP="00120351">
      <w:pPr>
        <w:pStyle w:val="AllText"/>
      </w:pPr>
    </w:p>
    <w:p w14:paraId="6112F40F" w14:textId="77777777" w:rsidR="00120351" w:rsidRDefault="00120351" w:rsidP="00120351">
      <w:pPr>
        <w:pStyle w:val="AllText"/>
      </w:pPr>
      <w:r>
        <w:t xml:space="preserve">      if(httpCode == HTTP_CODE_OK) {</w:t>
      </w:r>
    </w:p>
    <w:p w14:paraId="2F29D39E" w14:textId="77777777" w:rsidR="00120351" w:rsidRDefault="00120351" w:rsidP="00120351">
      <w:pPr>
        <w:pStyle w:val="AllText"/>
      </w:pPr>
      <w:r>
        <w:t xml:space="preserve">        String payload = http.getString();</w:t>
      </w:r>
    </w:p>
    <w:p w14:paraId="72A82B03" w14:textId="77777777" w:rsidR="00120351" w:rsidRDefault="00120351" w:rsidP="00120351">
      <w:pPr>
        <w:pStyle w:val="AllText"/>
      </w:pPr>
      <w:r>
        <w:t xml:space="preserve">        Serial.println(payload);</w:t>
      </w:r>
    </w:p>
    <w:p w14:paraId="38871165" w14:textId="77777777" w:rsidR="00120351" w:rsidRDefault="00120351" w:rsidP="00120351">
      <w:pPr>
        <w:pStyle w:val="AllText"/>
      </w:pPr>
      <w:r>
        <w:t xml:space="preserve">      }</w:t>
      </w:r>
    </w:p>
    <w:p w14:paraId="30B31A8C" w14:textId="77777777" w:rsidR="00120351" w:rsidRDefault="00120351" w:rsidP="00120351">
      <w:pPr>
        <w:pStyle w:val="AllText"/>
      </w:pPr>
      <w:r>
        <w:t xml:space="preserve">    } else {</w:t>
      </w:r>
    </w:p>
    <w:p w14:paraId="620E31F1" w14:textId="77777777" w:rsidR="00120351" w:rsidRDefault="00120351" w:rsidP="00120351">
      <w:pPr>
        <w:pStyle w:val="AllText"/>
      </w:pPr>
      <w:r>
        <w:t xml:space="preserve">        ret = -1;</w:t>
      </w:r>
    </w:p>
    <w:p w14:paraId="559ED685" w14:textId="77777777" w:rsidR="00120351" w:rsidRDefault="00120351" w:rsidP="00120351">
      <w:pPr>
        <w:pStyle w:val="AllText"/>
      </w:pPr>
      <w:r>
        <w:t xml:space="preserve">        Serial.printf("[HTTP] GET failed, error: %s\n", http.errorToString(httpCode).c_str());</w:t>
      </w:r>
    </w:p>
    <w:p w14:paraId="4998A2B4" w14:textId="77777777" w:rsidR="00120351" w:rsidRDefault="00120351" w:rsidP="00120351">
      <w:pPr>
        <w:pStyle w:val="AllText"/>
      </w:pPr>
      <w:r>
        <w:t xml:space="preserve">        delay(500); // wait for half sec before retry again</w:t>
      </w:r>
    </w:p>
    <w:p w14:paraId="384502A0" w14:textId="59EE911C" w:rsidR="00120351" w:rsidRDefault="00120351" w:rsidP="00F37467">
      <w:pPr>
        <w:pStyle w:val="AllText"/>
      </w:pPr>
      <w:r>
        <w:t xml:space="preserve">    }</w:t>
      </w:r>
    </w:p>
    <w:p w14:paraId="4A8277C9" w14:textId="77777777" w:rsidR="00120351" w:rsidRDefault="00120351" w:rsidP="00120351">
      <w:pPr>
        <w:pStyle w:val="AllText"/>
      </w:pPr>
      <w:r>
        <w:t xml:space="preserve">    http.end();</w:t>
      </w:r>
    </w:p>
    <w:p w14:paraId="0A3A34B0" w14:textId="77777777" w:rsidR="00120351" w:rsidRDefault="00120351" w:rsidP="00120351">
      <w:pPr>
        <w:pStyle w:val="AllText"/>
      </w:pPr>
      <w:r>
        <w:t xml:space="preserve">    return ret;</w:t>
      </w:r>
    </w:p>
    <w:p w14:paraId="7EC1526E" w14:textId="7603EF2B" w:rsidR="00CB0EDA" w:rsidRDefault="00120351" w:rsidP="00120351">
      <w:pPr>
        <w:pStyle w:val="AllText"/>
      </w:pPr>
      <w:r>
        <w:t>}</w:t>
      </w:r>
    </w:p>
    <w:p w14:paraId="491476EB" w14:textId="77777777" w:rsidR="00F37467" w:rsidRDefault="00F37467">
      <w:pPr>
        <w:jc w:val="left"/>
      </w:pPr>
    </w:p>
    <w:p w14:paraId="22401350" w14:textId="77777777" w:rsidR="00F37467" w:rsidRDefault="00F37467">
      <w:pPr>
        <w:jc w:val="left"/>
      </w:pPr>
    </w:p>
    <w:p w14:paraId="7D30538F" w14:textId="77777777" w:rsidR="00F37467" w:rsidRDefault="00F37467">
      <w:pPr>
        <w:jc w:val="left"/>
      </w:pPr>
    </w:p>
    <w:p w14:paraId="77F88CB9" w14:textId="77777777" w:rsidR="00F37467" w:rsidRDefault="00F37467">
      <w:pPr>
        <w:jc w:val="left"/>
      </w:pPr>
    </w:p>
    <w:p w14:paraId="1EF7C949" w14:textId="77777777" w:rsidR="00BF4FC0" w:rsidRPr="00BF4FC0" w:rsidRDefault="00F37467" w:rsidP="00F37467">
      <w:pPr>
        <w:pStyle w:val="ApH3"/>
        <w:rPr>
          <w:kern w:val="16"/>
          <w:szCs w:val="22"/>
        </w:rPr>
      </w:pPr>
      <w:bookmarkStart w:id="3329" w:name="_Toc6246951"/>
      <w:bookmarkStart w:id="3330" w:name="_Toc6502086"/>
      <w:bookmarkStart w:id="3331" w:name="_Toc6952228"/>
      <w:r>
        <w:t xml:space="preserve">NodeMCU Source Code for </w:t>
      </w:r>
      <w:r w:rsidR="00BF4FC0">
        <w:t>Temperature Control</w:t>
      </w:r>
      <w:bookmarkEnd w:id="3329"/>
      <w:bookmarkEnd w:id="3330"/>
      <w:bookmarkEnd w:id="3331"/>
    </w:p>
    <w:p w14:paraId="11107DAD" w14:textId="77777777" w:rsidR="00124999" w:rsidRDefault="00124999" w:rsidP="00124999">
      <w:pPr>
        <w:pStyle w:val="AllText"/>
      </w:pPr>
      <w:r>
        <w:t>#include &lt;LiquidCrystal_I2C.h&gt;</w:t>
      </w:r>
    </w:p>
    <w:p w14:paraId="40B210F7" w14:textId="77777777" w:rsidR="00124999" w:rsidRDefault="00124999" w:rsidP="00124999">
      <w:pPr>
        <w:pStyle w:val="AllText"/>
      </w:pPr>
      <w:r>
        <w:t>#include &lt;Wire.h&gt;2</w:t>
      </w:r>
    </w:p>
    <w:p w14:paraId="0A41B9A3" w14:textId="77777777" w:rsidR="00124999" w:rsidRDefault="00124999" w:rsidP="00124999">
      <w:pPr>
        <w:pStyle w:val="AllText"/>
      </w:pPr>
      <w:r>
        <w:t>#include &lt;Adafruit_Sensor.h&gt;</w:t>
      </w:r>
    </w:p>
    <w:p w14:paraId="167B56E4" w14:textId="77777777" w:rsidR="00124999" w:rsidRDefault="00124999" w:rsidP="00124999">
      <w:pPr>
        <w:pStyle w:val="AllText"/>
      </w:pPr>
      <w:r>
        <w:t>#include &lt;DHT.h&gt;</w:t>
      </w:r>
    </w:p>
    <w:p w14:paraId="14C136E8" w14:textId="77777777" w:rsidR="00124999" w:rsidRDefault="00124999" w:rsidP="00124999">
      <w:pPr>
        <w:pStyle w:val="AllText"/>
      </w:pPr>
      <w:r>
        <w:t>#include &lt;DHT_U.h&gt;</w:t>
      </w:r>
    </w:p>
    <w:p w14:paraId="53642019" w14:textId="77777777" w:rsidR="00124999" w:rsidRDefault="00124999" w:rsidP="00124999">
      <w:pPr>
        <w:pStyle w:val="AllText"/>
      </w:pPr>
      <w:r>
        <w:t>#include &lt;ESP8266WiFi.h&gt;</w:t>
      </w:r>
    </w:p>
    <w:p w14:paraId="2B2CF11B" w14:textId="08519E93" w:rsidR="00124999" w:rsidRDefault="00124999" w:rsidP="001766DC">
      <w:pPr>
        <w:pStyle w:val="AllText"/>
      </w:pPr>
      <w:r>
        <w:t>#include &lt;ESP8266HTTPClient.h&gt;</w:t>
      </w:r>
    </w:p>
    <w:p w14:paraId="762A745E" w14:textId="77777777" w:rsidR="00124999" w:rsidRDefault="00124999" w:rsidP="00124999">
      <w:pPr>
        <w:pStyle w:val="AllText"/>
      </w:pPr>
      <w:r>
        <w:t>int DHTPIN = 14;</w:t>
      </w:r>
    </w:p>
    <w:p w14:paraId="6B967599" w14:textId="67D2ABFF" w:rsidR="00124999" w:rsidRDefault="00124999" w:rsidP="001766DC">
      <w:pPr>
        <w:pStyle w:val="AllText"/>
      </w:pPr>
      <w:r>
        <w:t>#define DHTTYPE DHT22</w:t>
      </w:r>
    </w:p>
    <w:p w14:paraId="062A53BD" w14:textId="77777777" w:rsidR="00124999" w:rsidRDefault="00124999" w:rsidP="00124999">
      <w:pPr>
        <w:pStyle w:val="AllText"/>
      </w:pPr>
      <w:r>
        <w:t>int rPin_1 = 5;</w:t>
      </w:r>
    </w:p>
    <w:p w14:paraId="20DB3588" w14:textId="77777777" w:rsidR="00124999" w:rsidRDefault="00124999" w:rsidP="00124999">
      <w:pPr>
        <w:pStyle w:val="AllText"/>
      </w:pPr>
      <w:r>
        <w:t>int rPin_2 = 4;</w:t>
      </w:r>
    </w:p>
    <w:p w14:paraId="0D29281D" w14:textId="42FD6000" w:rsidR="00124999" w:rsidRDefault="00124999" w:rsidP="001766DC">
      <w:pPr>
        <w:pStyle w:val="AllText"/>
      </w:pPr>
      <w:r>
        <w:t>int rPin_3 = 0;</w:t>
      </w:r>
    </w:p>
    <w:p w14:paraId="06AB769A" w14:textId="0EEC6F9B" w:rsidR="00124999" w:rsidRDefault="00124999" w:rsidP="001766DC">
      <w:pPr>
        <w:pStyle w:val="AllText"/>
      </w:pPr>
      <w:r>
        <w:t>DHT dht(DHTPIN, DHTTYPE);</w:t>
      </w:r>
    </w:p>
    <w:p w14:paraId="7AF1B800" w14:textId="77777777" w:rsidR="00124999" w:rsidRDefault="00124999" w:rsidP="00124999">
      <w:pPr>
        <w:pStyle w:val="AllText"/>
      </w:pPr>
      <w:r>
        <w:t>const char* ssid = "Ndubuisi's iPhone";</w:t>
      </w:r>
    </w:p>
    <w:p w14:paraId="262CD1D6" w14:textId="77777777" w:rsidR="00124999" w:rsidRDefault="00124999" w:rsidP="00124999">
      <w:pPr>
        <w:pStyle w:val="AllText"/>
      </w:pPr>
      <w:r>
        <w:t>const char* password = "Daniel22!";</w:t>
      </w:r>
    </w:p>
    <w:p w14:paraId="207ABFB5" w14:textId="77777777" w:rsidR="00124999" w:rsidRDefault="00124999" w:rsidP="00124999">
      <w:pPr>
        <w:pStyle w:val="AllText"/>
      </w:pPr>
      <w:r>
        <w:t>float temp;</w:t>
      </w:r>
    </w:p>
    <w:p w14:paraId="201948BD" w14:textId="77777777" w:rsidR="00124999" w:rsidRDefault="00124999" w:rsidP="00124999">
      <w:pPr>
        <w:pStyle w:val="AllText"/>
      </w:pPr>
      <w:r>
        <w:t>float convert;</w:t>
      </w:r>
    </w:p>
    <w:p w14:paraId="299EDB32" w14:textId="49F39800" w:rsidR="00124999" w:rsidRDefault="00124999" w:rsidP="001766DC">
      <w:pPr>
        <w:pStyle w:val="AllText"/>
      </w:pPr>
      <w:r>
        <w:t>LiquidCrystal_I2C lcd(0x27, 16, 2);  // set the LCD address to 0x27 for a 16 chars and 2 line display</w:t>
      </w:r>
    </w:p>
    <w:p w14:paraId="4E4BC4D6" w14:textId="77777777" w:rsidR="00124999" w:rsidRDefault="00124999" w:rsidP="00124999">
      <w:pPr>
        <w:pStyle w:val="AllText"/>
      </w:pPr>
      <w:r>
        <w:t>void setup () {</w:t>
      </w:r>
    </w:p>
    <w:p w14:paraId="4BCB1E02" w14:textId="77777777" w:rsidR="00124999" w:rsidRDefault="00124999" w:rsidP="00124999">
      <w:pPr>
        <w:pStyle w:val="AllText"/>
      </w:pPr>
      <w:r>
        <w:t xml:space="preserve"> pinMode(rPin_1,OUTPUT);</w:t>
      </w:r>
    </w:p>
    <w:p w14:paraId="4A4B0B84" w14:textId="77777777" w:rsidR="00124999" w:rsidRDefault="00124999" w:rsidP="00124999">
      <w:pPr>
        <w:pStyle w:val="AllText"/>
      </w:pPr>
      <w:r>
        <w:t xml:space="preserve"> pinMode(rPin_2,OUTPUT);</w:t>
      </w:r>
    </w:p>
    <w:p w14:paraId="3C05AA29" w14:textId="77777777" w:rsidR="00124999" w:rsidRDefault="00124999" w:rsidP="00124999">
      <w:pPr>
        <w:pStyle w:val="AllText"/>
      </w:pPr>
      <w:r>
        <w:t xml:space="preserve"> pinMode(rPin_3,OUTPUT);</w:t>
      </w:r>
    </w:p>
    <w:p w14:paraId="405DAD41" w14:textId="77777777" w:rsidR="00124999" w:rsidRDefault="00124999" w:rsidP="00124999">
      <w:pPr>
        <w:pStyle w:val="AllText"/>
      </w:pPr>
      <w:r>
        <w:t xml:space="preserve"> Serial.begin(115200);</w:t>
      </w:r>
    </w:p>
    <w:p w14:paraId="64CC5F97" w14:textId="77777777" w:rsidR="00124999" w:rsidRDefault="00124999" w:rsidP="00124999">
      <w:pPr>
        <w:pStyle w:val="AllText"/>
      </w:pPr>
      <w:r>
        <w:t xml:space="preserve"> dht.begin();</w:t>
      </w:r>
    </w:p>
    <w:p w14:paraId="0F7C20EA" w14:textId="77777777" w:rsidR="00124999" w:rsidRDefault="00124999" w:rsidP="00124999">
      <w:pPr>
        <w:pStyle w:val="AllText"/>
      </w:pPr>
      <w:r>
        <w:t xml:space="preserve"> Wire.begin(12,13);</w:t>
      </w:r>
    </w:p>
    <w:p w14:paraId="28076A8E" w14:textId="77777777" w:rsidR="00124999" w:rsidRDefault="00124999" w:rsidP="00124999">
      <w:pPr>
        <w:pStyle w:val="AllText"/>
      </w:pPr>
      <w:r>
        <w:t xml:space="preserve">  lcd.begin(16,2);</w:t>
      </w:r>
    </w:p>
    <w:p w14:paraId="3F8F903E" w14:textId="77777777" w:rsidR="00124999" w:rsidRDefault="00124999" w:rsidP="00124999">
      <w:pPr>
        <w:pStyle w:val="AllText"/>
      </w:pPr>
      <w:r>
        <w:t xml:space="preserve">  lcd.backlight();</w:t>
      </w:r>
    </w:p>
    <w:p w14:paraId="019D7F62" w14:textId="77777777" w:rsidR="00124999" w:rsidRDefault="00124999" w:rsidP="00124999">
      <w:pPr>
        <w:pStyle w:val="AllText"/>
      </w:pPr>
      <w:r>
        <w:t xml:space="preserve">  WiFi.begin(ssid, password);</w:t>
      </w:r>
    </w:p>
    <w:p w14:paraId="0AA242BA" w14:textId="5769BC97" w:rsidR="00124999" w:rsidRDefault="00124999" w:rsidP="001766DC">
      <w:pPr>
        <w:pStyle w:val="AllText"/>
      </w:pPr>
      <w:r>
        <w:t xml:space="preserve">    while (WiFi.status() != WL_CONNECTED) {</w:t>
      </w:r>
    </w:p>
    <w:p w14:paraId="0DE6A10E" w14:textId="77777777" w:rsidR="00124999" w:rsidRDefault="00124999" w:rsidP="00124999">
      <w:pPr>
        <w:pStyle w:val="AllText"/>
      </w:pPr>
      <w:r>
        <w:t xml:space="preserve">    delay(1000);</w:t>
      </w:r>
    </w:p>
    <w:p w14:paraId="715F981A" w14:textId="75379039" w:rsidR="00124999" w:rsidRDefault="00124999" w:rsidP="001766DC">
      <w:pPr>
        <w:pStyle w:val="AllText"/>
      </w:pPr>
      <w:r>
        <w:t xml:space="preserve">    Serial.println("Connecting..");</w:t>
      </w:r>
    </w:p>
    <w:p w14:paraId="7B5B02F8" w14:textId="77777777" w:rsidR="00124999" w:rsidRDefault="00124999" w:rsidP="00124999">
      <w:pPr>
        <w:pStyle w:val="AllText"/>
      </w:pPr>
      <w:r>
        <w:t xml:space="preserve">  }</w:t>
      </w:r>
    </w:p>
    <w:p w14:paraId="78340114" w14:textId="36B3E4F6" w:rsidR="00124999" w:rsidRDefault="00124999" w:rsidP="001766DC">
      <w:pPr>
        <w:pStyle w:val="AllText"/>
      </w:pPr>
      <w:r>
        <w:t>}</w:t>
      </w:r>
    </w:p>
    <w:p w14:paraId="1151B667" w14:textId="466942B2" w:rsidR="00124999" w:rsidRDefault="00124999" w:rsidP="001766DC">
      <w:pPr>
        <w:pStyle w:val="AllText"/>
      </w:pPr>
      <w:r>
        <w:t>void loop() {</w:t>
      </w:r>
    </w:p>
    <w:p w14:paraId="06CF4AB7" w14:textId="77777777" w:rsidR="00124999" w:rsidRDefault="00124999" w:rsidP="00124999">
      <w:pPr>
        <w:pStyle w:val="AllText"/>
      </w:pPr>
      <w:r>
        <w:t xml:space="preserve">  if (WiFi.status() == WL_CONNECTED) { //Check WiFi connection status</w:t>
      </w:r>
    </w:p>
    <w:p w14:paraId="5971F1EC" w14:textId="77777777" w:rsidR="00124999" w:rsidRDefault="00124999" w:rsidP="00124999">
      <w:pPr>
        <w:pStyle w:val="AllText"/>
      </w:pPr>
      <w:r>
        <w:t xml:space="preserve">     temp = dht.readTemperature();</w:t>
      </w:r>
    </w:p>
    <w:p w14:paraId="035AC15B" w14:textId="77777777" w:rsidR="00124999" w:rsidRDefault="00124999" w:rsidP="00124999">
      <w:pPr>
        <w:pStyle w:val="AllText"/>
      </w:pPr>
      <w:r>
        <w:lastRenderedPageBreak/>
        <w:t xml:space="preserve">     convert = temp * 1.8 + 32;</w:t>
      </w:r>
    </w:p>
    <w:p w14:paraId="7E12A1FD" w14:textId="0137036E" w:rsidR="00124999" w:rsidRDefault="00124999" w:rsidP="001766DC">
      <w:pPr>
        <w:pStyle w:val="AllText"/>
      </w:pPr>
      <w:r>
        <w:t xml:space="preserve">    HTTPClient http;  //Declare an object of class HTTPClien</w:t>
      </w:r>
      <w:r w:rsidR="001766DC">
        <w:t>t</w:t>
      </w:r>
    </w:p>
    <w:p w14:paraId="2BDD71C1" w14:textId="77777777" w:rsidR="00124999" w:rsidRDefault="00124999" w:rsidP="00124999">
      <w:pPr>
        <w:pStyle w:val="AllText"/>
      </w:pPr>
      <w:r>
        <w:t xml:space="preserve">    http.begin("http://api.thingspeak.com/channels/623673/fields/1/last.txt");  //Specify request destination</w:t>
      </w:r>
    </w:p>
    <w:p w14:paraId="667F87FC" w14:textId="7CB3DDA3" w:rsidR="00124999" w:rsidRDefault="00124999" w:rsidP="001766DC">
      <w:pPr>
        <w:pStyle w:val="AllText"/>
      </w:pPr>
      <w:r>
        <w:t xml:space="preserve">    int httpCode = http.GET();                                                 //Send the reques</w:t>
      </w:r>
      <w:r w:rsidR="001766DC">
        <w:t>t</w:t>
      </w:r>
    </w:p>
    <w:p w14:paraId="5F35EEF9" w14:textId="1D108D9C" w:rsidR="00124999" w:rsidRDefault="00124999" w:rsidP="001766DC">
      <w:pPr>
        <w:pStyle w:val="AllText"/>
      </w:pPr>
      <w:r>
        <w:t xml:space="preserve">    if (httpCode = 200) { //Check the returning code</w:t>
      </w:r>
    </w:p>
    <w:p w14:paraId="331DAAF0" w14:textId="77777777" w:rsidR="00124999" w:rsidRDefault="00124999" w:rsidP="00124999">
      <w:pPr>
        <w:pStyle w:val="AllText"/>
      </w:pPr>
      <w:r>
        <w:t xml:space="preserve">      String payload = http.getString();   //Get the request response payload</w:t>
      </w:r>
    </w:p>
    <w:p w14:paraId="17324106" w14:textId="3EAEAD3F" w:rsidR="00124999" w:rsidRDefault="00124999" w:rsidP="001766DC">
      <w:pPr>
        <w:pStyle w:val="AllText"/>
      </w:pPr>
      <w:r>
        <w:t xml:space="preserve">      Serial.println(payload);                     //Print the response payload</w:t>
      </w:r>
    </w:p>
    <w:p w14:paraId="7DF539E0" w14:textId="77777777" w:rsidR="00124999" w:rsidRDefault="00124999" w:rsidP="00124999">
      <w:pPr>
        <w:pStyle w:val="AllText"/>
      </w:pPr>
      <w:r>
        <w:t xml:space="preserve">     if (payload == "60")     { </w:t>
      </w:r>
    </w:p>
    <w:p w14:paraId="43BA3724" w14:textId="77777777" w:rsidR="00124999" w:rsidRDefault="00124999" w:rsidP="00124999">
      <w:pPr>
        <w:pStyle w:val="AllText"/>
      </w:pPr>
      <w:r>
        <w:t xml:space="preserve">      if (convert &gt;= 60.00){</w:t>
      </w:r>
    </w:p>
    <w:p w14:paraId="59E24827" w14:textId="77777777" w:rsidR="00124999" w:rsidRDefault="00124999" w:rsidP="00124999">
      <w:pPr>
        <w:pStyle w:val="AllText"/>
      </w:pPr>
      <w:r>
        <w:t xml:space="preserve">          digitalWrite(rPin_1, HIGH);</w:t>
      </w:r>
    </w:p>
    <w:p w14:paraId="58F6E578" w14:textId="77777777" w:rsidR="00124999" w:rsidRDefault="00124999" w:rsidP="00124999">
      <w:pPr>
        <w:pStyle w:val="AllText"/>
      </w:pPr>
      <w:r>
        <w:t xml:space="preserve">          digitalWrite(rPin_2, LOW);</w:t>
      </w:r>
    </w:p>
    <w:p w14:paraId="12CE1C9D" w14:textId="77777777" w:rsidR="00124999" w:rsidRDefault="00124999" w:rsidP="00124999">
      <w:pPr>
        <w:pStyle w:val="AllText"/>
      </w:pPr>
      <w:r>
        <w:t xml:space="preserve">          digitalWrite(rPin_3, HIGH);</w:t>
      </w:r>
    </w:p>
    <w:p w14:paraId="082C7BB8" w14:textId="77777777" w:rsidR="00124999" w:rsidRDefault="00124999" w:rsidP="00124999">
      <w:pPr>
        <w:pStyle w:val="AllText"/>
      </w:pPr>
      <w:r>
        <w:t xml:space="preserve">          lcd.clear();</w:t>
      </w:r>
    </w:p>
    <w:p w14:paraId="2D92FCAA" w14:textId="77777777" w:rsidR="00124999" w:rsidRDefault="00124999" w:rsidP="00124999">
      <w:pPr>
        <w:pStyle w:val="AllText"/>
      </w:pPr>
      <w:r>
        <w:t xml:space="preserve">          lcd.print("CURR: TARG: MODE");</w:t>
      </w:r>
    </w:p>
    <w:p w14:paraId="7AF3CFC9" w14:textId="77777777" w:rsidR="00124999" w:rsidRDefault="00124999" w:rsidP="00124999">
      <w:pPr>
        <w:pStyle w:val="AllText"/>
      </w:pPr>
      <w:r>
        <w:t xml:space="preserve">          lcd.setCursor(0,1);</w:t>
      </w:r>
    </w:p>
    <w:p w14:paraId="76773D8A" w14:textId="77777777" w:rsidR="00124999" w:rsidRDefault="00124999" w:rsidP="00124999">
      <w:pPr>
        <w:pStyle w:val="AllText"/>
      </w:pPr>
      <w:r>
        <w:t xml:space="preserve">          lcd.print(convert);</w:t>
      </w:r>
    </w:p>
    <w:p w14:paraId="5780CA26" w14:textId="77777777" w:rsidR="00124999" w:rsidRDefault="00124999" w:rsidP="00124999">
      <w:pPr>
        <w:pStyle w:val="AllText"/>
      </w:pPr>
      <w:r>
        <w:t xml:space="preserve">          lcd.setCursor(6,1);</w:t>
      </w:r>
    </w:p>
    <w:p w14:paraId="02D7E6C1" w14:textId="77777777" w:rsidR="00124999" w:rsidRDefault="00124999" w:rsidP="00124999">
      <w:pPr>
        <w:pStyle w:val="AllText"/>
      </w:pPr>
      <w:r>
        <w:t xml:space="preserve">          lcd.print("60");</w:t>
      </w:r>
    </w:p>
    <w:p w14:paraId="2FBC3083" w14:textId="77777777" w:rsidR="00124999" w:rsidRDefault="00124999" w:rsidP="00124999">
      <w:pPr>
        <w:pStyle w:val="AllText"/>
      </w:pPr>
      <w:r>
        <w:t xml:space="preserve">          lcd.setCursor(12,1);</w:t>
      </w:r>
    </w:p>
    <w:p w14:paraId="619DE67C" w14:textId="77777777" w:rsidR="00124999" w:rsidRDefault="00124999" w:rsidP="00124999">
      <w:pPr>
        <w:pStyle w:val="AllText"/>
      </w:pPr>
      <w:r>
        <w:t xml:space="preserve">          lcd.print("HEAT"); </w:t>
      </w:r>
    </w:p>
    <w:p w14:paraId="01A00C2D" w14:textId="77777777" w:rsidR="00124999" w:rsidRDefault="00124999" w:rsidP="00124999">
      <w:pPr>
        <w:pStyle w:val="AllText"/>
      </w:pPr>
      <w:r>
        <w:t xml:space="preserve">        } else {</w:t>
      </w:r>
    </w:p>
    <w:p w14:paraId="73FFC7C0" w14:textId="77777777" w:rsidR="00124999" w:rsidRDefault="00124999" w:rsidP="00124999">
      <w:pPr>
        <w:pStyle w:val="AllText"/>
      </w:pPr>
      <w:r>
        <w:t xml:space="preserve">          digitalWrite(rPin_1,LOW);</w:t>
      </w:r>
    </w:p>
    <w:p w14:paraId="369F13CD" w14:textId="77777777" w:rsidR="00124999" w:rsidRDefault="00124999" w:rsidP="00124999">
      <w:pPr>
        <w:pStyle w:val="AllText"/>
      </w:pPr>
      <w:r>
        <w:t xml:space="preserve">          digitalWrite(rPin_2,LOW);</w:t>
      </w:r>
    </w:p>
    <w:p w14:paraId="0FC77904" w14:textId="77777777" w:rsidR="00124999" w:rsidRDefault="00124999" w:rsidP="00124999">
      <w:pPr>
        <w:pStyle w:val="AllText"/>
      </w:pPr>
      <w:r>
        <w:t xml:space="preserve">          digitalWrite(rPin_2,LOW);</w:t>
      </w:r>
    </w:p>
    <w:p w14:paraId="727A4440" w14:textId="77777777" w:rsidR="00124999" w:rsidRDefault="00124999" w:rsidP="00124999">
      <w:pPr>
        <w:pStyle w:val="AllText"/>
      </w:pPr>
      <w:r>
        <w:t xml:space="preserve">          lcd.clear();</w:t>
      </w:r>
    </w:p>
    <w:p w14:paraId="5799351F" w14:textId="77777777" w:rsidR="00124999" w:rsidRDefault="00124999" w:rsidP="00124999">
      <w:pPr>
        <w:pStyle w:val="AllText"/>
      </w:pPr>
      <w:r>
        <w:t xml:space="preserve">          lcd.print("CURR: TARG: MODE");</w:t>
      </w:r>
    </w:p>
    <w:p w14:paraId="2B97D96E" w14:textId="77777777" w:rsidR="00124999" w:rsidRDefault="00124999" w:rsidP="00124999">
      <w:pPr>
        <w:pStyle w:val="AllText"/>
      </w:pPr>
      <w:r>
        <w:t xml:space="preserve">          lcd.setCursor(0,1);</w:t>
      </w:r>
    </w:p>
    <w:p w14:paraId="7B7D0B67" w14:textId="77777777" w:rsidR="00124999" w:rsidRDefault="00124999" w:rsidP="00124999">
      <w:pPr>
        <w:pStyle w:val="AllText"/>
      </w:pPr>
      <w:r>
        <w:t xml:space="preserve">          lcd.print(convert);</w:t>
      </w:r>
    </w:p>
    <w:p w14:paraId="072B6256" w14:textId="77777777" w:rsidR="00124999" w:rsidRDefault="00124999" w:rsidP="00124999">
      <w:pPr>
        <w:pStyle w:val="AllText"/>
      </w:pPr>
      <w:r>
        <w:t xml:space="preserve">          lcd.setCursor(6,1);</w:t>
      </w:r>
    </w:p>
    <w:p w14:paraId="266830B8" w14:textId="77777777" w:rsidR="00124999" w:rsidRDefault="00124999" w:rsidP="00124999">
      <w:pPr>
        <w:pStyle w:val="AllText"/>
      </w:pPr>
      <w:r>
        <w:t xml:space="preserve">          lcd.print("60");</w:t>
      </w:r>
    </w:p>
    <w:p w14:paraId="0621D485" w14:textId="77777777" w:rsidR="00124999" w:rsidRDefault="00124999" w:rsidP="00124999">
      <w:pPr>
        <w:pStyle w:val="AllText"/>
      </w:pPr>
      <w:r>
        <w:t xml:space="preserve">          lcd.setCursor(12,1);</w:t>
      </w:r>
    </w:p>
    <w:p w14:paraId="5AE2A557" w14:textId="77777777" w:rsidR="00124999" w:rsidRDefault="00124999" w:rsidP="00124999">
      <w:pPr>
        <w:pStyle w:val="AllText"/>
      </w:pPr>
      <w:r>
        <w:t xml:space="preserve">          lcd.print("HEAT");</w:t>
      </w:r>
    </w:p>
    <w:p w14:paraId="43EDEF32" w14:textId="77777777" w:rsidR="00124999" w:rsidRDefault="00124999" w:rsidP="00124999">
      <w:pPr>
        <w:pStyle w:val="AllText"/>
      </w:pPr>
      <w:r>
        <w:t xml:space="preserve">        }</w:t>
      </w:r>
    </w:p>
    <w:p w14:paraId="44A82F59" w14:textId="1628F2E0" w:rsidR="00124999" w:rsidRDefault="00124999" w:rsidP="001766DC">
      <w:pPr>
        <w:pStyle w:val="AllText"/>
      </w:pPr>
      <w:r>
        <w:t xml:space="preserve">        } </w:t>
      </w:r>
    </w:p>
    <w:p w14:paraId="032D4A38" w14:textId="77777777" w:rsidR="00124999" w:rsidRDefault="00124999" w:rsidP="00124999">
      <w:pPr>
        <w:pStyle w:val="AllText"/>
      </w:pPr>
      <w:r>
        <w:t xml:space="preserve">     if (payload == "61") {</w:t>
      </w:r>
    </w:p>
    <w:p w14:paraId="7B84F47F" w14:textId="77777777" w:rsidR="00124999" w:rsidRDefault="00124999" w:rsidP="00124999">
      <w:pPr>
        <w:pStyle w:val="AllText"/>
      </w:pPr>
      <w:r>
        <w:t xml:space="preserve">      if (convert &gt;= 61.00){</w:t>
      </w:r>
    </w:p>
    <w:p w14:paraId="36A4A825" w14:textId="77777777" w:rsidR="00124999" w:rsidRDefault="00124999" w:rsidP="00124999">
      <w:pPr>
        <w:pStyle w:val="AllText"/>
      </w:pPr>
      <w:r>
        <w:t xml:space="preserve">        digitalWrite(rPin_1, HIGH);</w:t>
      </w:r>
    </w:p>
    <w:p w14:paraId="65D37585" w14:textId="77777777" w:rsidR="00124999" w:rsidRDefault="00124999" w:rsidP="00124999">
      <w:pPr>
        <w:pStyle w:val="AllText"/>
      </w:pPr>
      <w:r>
        <w:lastRenderedPageBreak/>
        <w:t xml:space="preserve">        digitalWrite(rPin_2, LOW);</w:t>
      </w:r>
    </w:p>
    <w:p w14:paraId="7C506699" w14:textId="77777777" w:rsidR="00124999" w:rsidRDefault="00124999" w:rsidP="00124999">
      <w:pPr>
        <w:pStyle w:val="AllText"/>
      </w:pPr>
      <w:r>
        <w:t xml:space="preserve">        digitalWrite(rPin_3, HIGH);</w:t>
      </w:r>
    </w:p>
    <w:p w14:paraId="337D0261" w14:textId="77777777" w:rsidR="00124999" w:rsidRDefault="00124999" w:rsidP="00124999">
      <w:pPr>
        <w:pStyle w:val="AllText"/>
      </w:pPr>
      <w:r>
        <w:t xml:space="preserve">        lcd.clear();</w:t>
      </w:r>
    </w:p>
    <w:p w14:paraId="5DD11462" w14:textId="77777777" w:rsidR="00124999" w:rsidRDefault="00124999" w:rsidP="00124999">
      <w:pPr>
        <w:pStyle w:val="AllText"/>
      </w:pPr>
      <w:r>
        <w:t xml:space="preserve">          lcd.print("CURR: TARG: MODE");</w:t>
      </w:r>
    </w:p>
    <w:p w14:paraId="3907E8F1" w14:textId="77777777" w:rsidR="00124999" w:rsidRDefault="00124999" w:rsidP="00124999">
      <w:pPr>
        <w:pStyle w:val="AllText"/>
      </w:pPr>
      <w:r>
        <w:t xml:space="preserve">          lcd.setCursor(0,1);</w:t>
      </w:r>
    </w:p>
    <w:p w14:paraId="7F802A42" w14:textId="77777777" w:rsidR="00124999" w:rsidRDefault="00124999" w:rsidP="00124999">
      <w:pPr>
        <w:pStyle w:val="AllText"/>
      </w:pPr>
      <w:r>
        <w:t xml:space="preserve">          lcd.print(convert);</w:t>
      </w:r>
    </w:p>
    <w:p w14:paraId="72E21578" w14:textId="77777777" w:rsidR="00124999" w:rsidRDefault="00124999" w:rsidP="00124999">
      <w:pPr>
        <w:pStyle w:val="AllText"/>
      </w:pPr>
      <w:r>
        <w:t xml:space="preserve">          lcd.setCursor(6,1);</w:t>
      </w:r>
    </w:p>
    <w:p w14:paraId="665E8138" w14:textId="77777777" w:rsidR="00124999" w:rsidRDefault="00124999" w:rsidP="00124999">
      <w:pPr>
        <w:pStyle w:val="AllText"/>
      </w:pPr>
      <w:r>
        <w:t xml:space="preserve">          lcd.print("61");</w:t>
      </w:r>
    </w:p>
    <w:p w14:paraId="52903F72" w14:textId="77777777" w:rsidR="00124999" w:rsidRDefault="00124999" w:rsidP="00124999">
      <w:pPr>
        <w:pStyle w:val="AllText"/>
      </w:pPr>
      <w:r>
        <w:t xml:space="preserve">          lcd.setCursor(12,1);</w:t>
      </w:r>
    </w:p>
    <w:p w14:paraId="02DEED28" w14:textId="77777777" w:rsidR="00124999" w:rsidRDefault="00124999" w:rsidP="00124999">
      <w:pPr>
        <w:pStyle w:val="AllText"/>
      </w:pPr>
      <w:r>
        <w:t xml:space="preserve">          lcd.print("HEAT");</w:t>
      </w:r>
    </w:p>
    <w:p w14:paraId="3D3CCADC" w14:textId="77777777" w:rsidR="00124999" w:rsidRDefault="00124999" w:rsidP="00124999">
      <w:pPr>
        <w:pStyle w:val="AllText"/>
      </w:pPr>
      <w:r>
        <w:t xml:space="preserve">      } else {</w:t>
      </w:r>
    </w:p>
    <w:p w14:paraId="603F1DA8" w14:textId="77777777" w:rsidR="00124999" w:rsidRDefault="00124999" w:rsidP="00124999">
      <w:pPr>
        <w:pStyle w:val="AllText"/>
      </w:pPr>
      <w:r>
        <w:t xml:space="preserve">        digitalWrite(rPin_1, LOW);</w:t>
      </w:r>
    </w:p>
    <w:p w14:paraId="7061AEAA" w14:textId="77777777" w:rsidR="00124999" w:rsidRDefault="00124999" w:rsidP="00124999">
      <w:pPr>
        <w:pStyle w:val="AllText"/>
      </w:pPr>
      <w:r>
        <w:t xml:space="preserve">        digitalWrite(rPin_2, LOW);</w:t>
      </w:r>
    </w:p>
    <w:p w14:paraId="6E769A87" w14:textId="77777777" w:rsidR="00124999" w:rsidRDefault="00124999" w:rsidP="00124999">
      <w:pPr>
        <w:pStyle w:val="AllText"/>
      </w:pPr>
      <w:r>
        <w:t xml:space="preserve">        digitalWrite(rPin_3, LOW);</w:t>
      </w:r>
    </w:p>
    <w:p w14:paraId="5713271A" w14:textId="77777777" w:rsidR="00124999" w:rsidRDefault="00124999" w:rsidP="00124999">
      <w:pPr>
        <w:pStyle w:val="AllText"/>
      </w:pPr>
      <w:r>
        <w:t xml:space="preserve">        lcd.clear();</w:t>
      </w:r>
    </w:p>
    <w:p w14:paraId="14CFE63E" w14:textId="77777777" w:rsidR="00124999" w:rsidRDefault="00124999" w:rsidP="00124999">
      <w:pPr>
        <w:pStyle w:val="AllText"/>
      </w:pPr>
      <w:r>
        <w:t xml:space="preserve">          lcd.print("CURR: TARG: MODE");</w:t>
      </w:r>
    </w:p>
    <w:p w14:paraId="06C08B2E" w14:textId="77777777" w:rsidR="00124999" w:rsidRDefault="00124999" w:rsidP="00124999">
      <w:pPr>
        <w:pStyle w:val="AllText"/>
      </w:pPr>
      <w:r>
        <w:t xml:space="preserve">          lcd.setCursor(0,1);</w:t>
      </w:r>
    </w:p>
    <w:p w14:paraId="23A80F19" w14:textId="77777777" w:rsidR="00124999" w:rsidRDefault="00124999" w:rsidP="00124999">
      <w:pPr>
        <w:pStyle w:val="AllText"/>
      </w:pPr>
      <w:r>
        <w:t xml:space="preserve">          lcd.print(convert);</w:t>
      </w:r>
    </w:p>
    <w:p w14:paraId="0157EC15" w14:textId="77777777" w:rsidR="00124999" w:rsidRDefault="00124999" w:rsidP="00124999">
      <w:pPr>
        <w:pStyle w:val="AllText"/>
      </w:pPr>
      <w:r>
        <w:t xml:space="preserve">          lcd.setCursor(6,1);</w:t>
      </w:r>
    </w:p>
    <w:p w14:paraId="2508855F" w14:textId="77777777" w:rsidR="00124999" w:rsidRDefault="00124999" w:rsidP="00124999">
      <w:pPr>
        <w:pStyle w:val="AllText"/>
      </w:pPr>
      <w:r>
        <w:t xml:space="preserve">          lcd.print("61");</w:t>
      </w:r>
    </w:p>
    <w:p w14:paraId="52F159A4" w14:textId="77777777" w:rsidR="00124999" w:rsidRDefault="00124999" w:rsidP="00124999">
      <w:pPr>
        <w:pStyle w:val="AllText"/>
      </w:pPr>
      <w:r>
        <w:t xml:space="preserve">          lcd.setCursor(12,1);</w:t>
      </w:r>
    </w:p>
    <w:p w14:paraId="1008BC8A" w14:textId="77777777" w:rsidR="00124999" w:rsidRDefault="00124999" w:rsidP="00124999">
      <w:pPr>
        <w:pStyle w:val="AllText"/>
      </w:pPr>
      <w:r>
        <w:t xml:space="preserve">          lcd.print("HEAT");</w:t>
      </w:r>
    </w:p>
    <w:p w14:paraId="3A35AEBC" w14:textId="77777777" w:rsidR="00124999" w:rsidRDefault="00124999" w:rsidP="00124999">
      <w:pPr>
        <w:pStyle w:val="AllText"/>
      </w:pPr>
      <w:r>
        <w:t xml:space="preserve">      }</w:t>
      </w:r>
    </w:p>
    <w:p w14:paraId="34AA3CB8" w14:textId="0C79D1DE" w:rsidR="00124999" w:rsidRDefault="00124999" w:rsidP="001766DC">
      <w:pPr>
        <w:pStyle w:val="AllText"/>
      </w:pPr>
      <w:r>
        <w:t xml:space="preserve">     }</w:t>
      </w:r>
    </w:p>
    <w:p w14:paraId="01E832B1" w14:textId="77777777" w:rsidR="00124999" w:rsidRDefault="00124999" w:rsidP="00124999">
      <w:pPr>
        <w:pStyle w:val="AllText"/>
      </w:pPr>
      <w:r>
        <w:t xml:space="preserve">     if (payload == "62") {</w:t>
      </w:r>
    </w:p>
    <w:p w14:paraId="43ED6D98" w14:textId="77777777" w:rsidR="00124999" w:rsidRDefault="00124999" w:rsidP="00124999">
      <w:pPr>
        <w:pStyle w:val="AllText"/>
      </w:pPr>
      <w:r>
        <w:t xml:space="preserve">      if (convert &gt;= 62.00){</w:t>
      </w:r>
    </w:p>
    <w:p w14:paraId="06922A07" w14:textId="77777777" w:rsidR="00124999" w:rsidRDefault="00124999" w:rsidP="00124999">
      <w:pPr>
        <w:pStyle w:val="AllText"/>
      </w:pPr>
      <w:r>
        <w:t xml:space="preserve">        digitalWrite(rPin_1, HIGH);</w:t>
      </w:r>
    </w:p>
    <w:p w14:paraId="306315CD" w14:textId="77777777" w:rsidR="00124999" w:rsidRDefault="00124999" w:rsidP="00124999">
      <w:pPr>
        <w:pStyle w:val="AllText"/>
      </w:pPr>
      <w:r>
        <w:t xml:space="preserve">        digitalWrite(rPin_2, LOW);</w:t>
      </w:r>
    </w:p>
    <w:p w14:paraId="64482958" w14:textId="77777777" w:rsidR="00124999" w:rsidRDefault="00124999" w:rsidP="00124999">
      <w:pPr>
        <w:pStyle w:val="AllText"/>
      </w:pPr>
      <w:r>
        <w:t xml:space="preserve">        digitalWrite(rPin_3, HIGH);</w:t>
      </w:r>
    </w:p>
    <w:p w14:paraId="3F6706EF" w14:textId="77777777" w:rsidR="00124999" w:rsidRDefault="00124999" w:rsidP="00124999">
      <w:pPr>
        <w:pStyle w:val="AllText"/>
      </w:pPr>
      <w:r>
        <w:t xml:space="preserve">        lcd.clear();</w:t>
      </w:r>
    </w:p>
    <w:p w14:paraId="6E81E33A" w14:textId="77777777" w:rsidR="00124999" w:rsidRDefault="00124999" w:rsidP="00124999">
      <w:pPr>
        <w:pStyle w:val="AllText"/>
      </w:pPr>
      <w:r>
        <w:t xml:space="preserve">          lcd.print("CURR: TARG: MODE");</w:t>
      </w:r>
    </w:p>
    <w:p w14:paraId="07F71133" w14:textId="77777777" w:rsidR="00124999" w:rsidRDefault="00124999" w:rsidP="00124999">
      <w:pPr>
        <w:pStyle w:val="AllText"/>
      </w:pPr>
      <w:r>
        <w:t xml:space="preserve">          lcd.setCursor(0,1);</w:t>
      </w:r>
    </w:p>
    <w:p w14:paraId="2C5B7F03" w14:textId="77777777" w:rsidR="00124999" w:rsidRDefault="00124999" w:rsidP="00124999">
      <w:pPr>
        <w:pStyle w:val="AllText"/>
      </w:pPr>
      <w:r>
        <w:t xml:space="preserve">          lcd.print(convert);</w:t>
      </w:r>
    </w:p>
    <w:p w14:paraId="4D245361" w14:textId="77777777" w:rsidR="00124999" w:rsidRDefault="00124999" w:rsidP="00124999">
      <w:pPr>
        <w:pStyle w:val="AllText"/>
      </w:pPr>
      <w:r>
        <w:t xml:space="preserve">          lcd.setCursor(6,1);</w:t>
      </w:r>
    </w:p>
    <w:p w14:paraId="059FA069" w14:textId="77777777" w:rsidR="00124999" w:rsidRDefault="00124999" w:rsidP="00124999">
      <w:pPr>
        <w:pStyle w:val="AllText"/>
      </w:pPr>
      <w:r>
        <w:t xml:space="preserve">          lcd.print("62");</w:t>
      </w:r>
    </w:p>
    <w:p w14:paraId="57D98C66" w14:textId="77777777" w:rsidR="00124999" w:rsidRDefault="00124999" w:rsidP="00124999">
      <w:pPr>
        <w:pStyle w:val="AllText"/>
      </w:pPr>
      <w:r>
        <w:t xml:space="preserve">          lcd.setCursor(12,1);</w:t>
      </w:r>
    </w:p>
    <w:p w14:paraId="4FEBFDFE" w14:textId="77777777" w:rsidR="00124999" w:rsidRDefault="00124999" w:rsidP="00124999">
      <w:pPr>
        <w:pStyle w:val="AllText"/>
      </w:pPr>
      <w:r>
        <w:t xml:space="preserve">          lcd.print("HEAT");</w:t>
      </w:r>
    </w:p>
    <w:p w14:paraId="2B7BEA6B" w14:textId="77777777" w:rsidR="00124999" w:rsidRDefault="00124999" w:rsidP="00124999">
      <w:pPr>
        <w:pStyle w:val="AllText"/>
      </w:pPr>
      <w:r>
        <w:t xml:space="preserve">      } else {</w:t>
      </w:r>
    </w:p>
    <w:p w14:paraId="4BDCC8FC" w14:textId="77777777" w:rsidR="00124999" w:rsidRDefault="00124999" w:rsidP="00124999">
      <w:pPr>
        <w:pStyle w:val="AllText"/>
      </w:pPr>
      <w:r>
        <w:lastRenderedPageBreak/>
        <w:t xml:space="preserve">        digitalWrite(rPin_1, LOW);</w:t>
      </w:r>
    </w:p>
    <w:p w14:paraId="70175BA3" w14:textId="77777777" w:rsidR="00124999" w:rsidRDefault="00124999" w:rsidP="00124999">
      <w:pPr>
        <w:pStyle w:val="AllText"/>
      </w:pPr>
      <w:r>
        <w:t xml:space="preserve">        digitalWrite(rPin_2, LOW);</w:t>
      </w:r>
    </w:p>
    <w:p w14:paraId="4B23723A" w14:textId="77777777" w:rsidR="00124999" w:rsidRDefault="00124999" w:rsidP="00124999">
      <w:pPr>
        <w:pStyle w:val="AllText"/>
      </w:pPr>
      <w:r>
        <w:t xml:space="preserve">        digitalWrite(rPin_3, LOW);</w:t>
      </w:r>
    </w:p>
    <w:p w14:paraId="29E1F835" w14:textId="77777777" w:rsidR="00124999" w:rsidRDefault="00124999" w:rsidP="00124999">
      <w:pPr>
        <w:pStyle w:val="AllText"/>
      </w:pPr>
      <w:r>
        <w:t xml:space="preserve">        lcd.clear();</w:t>
      </w:r>
    </w:p>
    <w:p w14:paraId="5CFBDAA0" w14:textId="77777777" w:rsidR="00124999" w:rsidRDefault="00124999" w:rsidP="00124999">
      <w:pPr>
        <w:pStyle w:val="AllText"/>
      </w:pPr>
      <w:r>
        <w:t xml:space="preserve">          lcd.print("CURR: TARG: MODE");</w:t>
      </w:r>
    </w:p>
    <w:p w14:paraId="44FF1001" w14:textId="77777777" w:rsidR="00124999" w:rsidRDefault="00124999" w:rsidP="00124999">
      <w:pPr>
        <w:pStyle w:val="AllText"/>
      </w:pPr>
      <w:r>
        <w:t xml:space="preserve">          lcd.setCursor(0,1);</w:t>
      </w:r>
    </w:p>
    <w:p w14:paraId="0815D514" w14:textId="77777777" w:rsidR="00124999" w:rsidRDefault="00124999" w:rsidP="00124999">
      <w:pPr>
        <w:pStyle w:val="AllText"/>
      </w:pPr>
      <w:r>
        <w:t xml:space="preserve">          lcd.print(convert);</w:t>
      </w:r>
    </w:p>
    <w:p w14:paraId="489C0428" w14:textId="77777777" w:rsidR="00124999" w:rsidRDefault="00124999" w:rsidP="00124999">
      <w:pPr>
        <w:pStyle w:val="AllText"/>
      </w:pPr>
      <w:r>
        <w:t xml:space="preserve">          lcd.setCursor(6,1);</w:t>
      </w:r>
    </w:p>
    <w:p w14:paraId="24584C99" w14:textId="77777777" w:rsidR="00124999" w:rsidRDefault="00124999" w:rsidP="00124999">
      <w:pPr>
        <w:pStyle w:val="AllText"/>
      </w:pPr>
      <w:r>
        <w:t xml:space="preserve">          lcd.print("62");</w:t>
      </w:r>
    </w:p>
    <w:p w14:paraId="6A7F49CB" w14:textId="77777777" w:rsidR="00124999" w:rsidRDefault="00124999" w:rsidP="00124999">
      <w:pPr>
        <w:pStyle w:val="AllText"/>
      </w:pPr>
      <w:r>
        <w:t xml:space="preserve">          lcd.setCursor(12,1);</w:t>
      </w:r>
    </w:p>
    <w:p w14:paraId="303EE423" w14:textId="77777777" w:rsidR="00124999" w:rsidRDefault="00124999" w:rsidP="00124999">
      <w:pPr>
        <w:pStyle w:val="AllText"/>
      </w:pPr>
      <w:r>
        <w:t xml:space="preserve">          lcd.print("HEAT");</w:t>
      </w:r>
    </w:p>
    <w:p w14:paraId="77C2E210" w14:textId="77777777" w:rsidR="00124999" w:rsidRDefault="00124999" w:rsidP="00124999">
      <w:pPr>
        <w:pStyle w:val="AllText"/>
      </w:pPr>
      <w:r>
        <w:t xml:space="preserve">      }</w:t>
      </w:r>
    </w:p>
    <w:p w14:paraId="3BF535D3" w14:textId="146CCA80" w:rsidR="00124999" w:rsidRDefault="00124999" w:rsidP="001766DC">
      <w:pPr>
        <w:pStyle w:val="AllText"/>
      </w:pPr>
      <w:r>
        <w:t xml:space="preserve">     }</w:t>
      </w:r>
    </w:p>
    <w:p w14:paraId="491EADBA" w14:textId="77777777" w:rsidR="00124999" w:rsidRDefault="00124999" w:rsidP="00124999">
      <w:pPr>
        <w:pStyle w:val="AllText"/>
      </w:pPr>
      <w:r>
        <w:t xml:space="preserve">     if (payload == "63") {</w:t>
      </w:r>
    </w:p>
    <w:p w14:paraId="38FB9CC0" w14:textId="77777777" w:rsidR="00124999" w:rsidRDefault="00124999" w:rsidP="00124999">
      <w:pPr>
        <w:pStyle w:val="AllText"/>
      </w:pPr>
      <w:r>
        <w:t xml:space="preserve">      if (convert &gt;= 63.00){</w:t>
      </w:r>
    </w:p>
    <w:p w14:paraId="27B945F9" w14:textId="77777777" w:rsidR="00124999" w:rsidRDefault="00124999" w:rsidP="00124999">
      <w:pPr>
        <w:pStyle w:val="AllText"/>
      </w:pPr>
      <w:r>
        <w:t xml:space="preserve">        digitalWrite(rPin_1, HIGH);</w:t>
      </w:r>
    </w:p>
    <w:p w14:paraId="09BE1B3B" w14:textId="77777777" w:rsidR="00124999" w:rsidRDefault="00124999" w:rsidP="00124999">
      <w:pPr>
        <w:pStyle w:val="AllText"/>
      </w:pPr>
      <w:r>
        <w:t xml:space="preserve">        digitalWrite(rPin_2, LOW);</w:t>
      </w:r>
    </w:p>
    <w:p w14:paraId="5D275BA2" w14:textId="77777777" w:rsidR="00124999" w:rsidRDefault="00124999" w:rsidP="00124999">
      <w:pPr>
        <w:pStyle w:val="AllText"/>
      </w:pPr>
      <w:r>
        <w:t xml:space="preserve">        digitalWrite(rPin_3, HIGH);</w:t>
      </w:r>
    </w:p>
    <w:p w14:paraId="49F32E57" w14:textId="77777777" w:rsidR="00124999" w:rsidRDefault="00124999" w:rsidP="00124999">
      <w:pPr>
        <w:pStyle w:val="AllText"/>
      </w:pPr>
      <w:r>
        <w:t xml:space="preserve">        lcd.clear();</w:t>
      </w:r>
    </w:p>
    <w:p w14:paraId="1145AD4E" w14:textId="77777777" w:rsidR="00124999" w:rsidRDefault="00124999" w:rsidP="00124999">
      <w:pPr>
        <w:pStyle w:val="AllText"/>
      </w:pPr>
      <w:r>
        <w:t xml:space="preserve">          lcd.print("CURR: TARG: MODE");</w:t>
      </w:r>
    </w:p>
    <w:p w14:paraId="391639D1" w14:textId="77777777" w:rsidR="00124999" w:rsidRDefault="00124999" w:rsidP="00124999">
      <w:pPr>
        <w:pStyle w:val="AllText"/>
      </w:pPr>
      <w:r>
        <w:t xml:space="preserve">          lcd.setCursor(0,1);</w:t>
      </w:r>
    </w:p>
    <w:p w14:paraId="24B4CE69" w14:textId="77777777" w:rsidR="00124999" w:rsidRDefault="00124999" w:rsidP="00124999">
      <w:pPr>
        <w:pStyle w:val="AllText"/>
      </w:pPr>
      <w:r>
        <w:t xml:space="preserve">          lcd.print(convert);</w:t>
      </w:r>
    </w:p>
    <w:p w14:paraId="475F508F" w14:textId="77777777" w:rsidR="00124999" w:rsidRDefault="00124999" w:rsidP="00124999">
      <w:pPr>
        <w:pStyle w:val="AllText"/>
      </w:pPr>
      <w:r>
        <w:t xml:space="preserve">          lcd.setCursor(6,1);</w:t>
      </w:r>
    </w:p>
    <w:p w14:paraId="2EA2638E" w14:textId="77777777" w:rsidR="00124999" w:rsidRDefault="00124999" w:rsidP="00124999">
      <w:pPr>
        <w:pStyle w:val="AllText"/>
      </w:pPr>
      <w:r>
        <w:t xml:space="preserve">          lcd.print("63");</w:t>
      </w:r>
    </w:p>
    <w:p w14:paraId="26D1FDC1" w14:textId="77777777" w:rsidR="00124999" w:rsidRDefault="00124999" w:rsidP="00124999">
      <w:pPr>
        <w:pStyle w:val="AllText"/>
      </w:pPr>
      <w:r>
        <w:t xml:space="preserve">          lcd.setCursor(12,1);</w:t>
      </w:r>
    </w:p>
    <w:p w14:paraId="61008D4F" w14:textId="77777777" w:rsidR="00124999" w:rsidRDefault="00124999" w:rsidP="00124999">
      <w:pPr>
        <w:pStyle w:val="AllText"/>
      </w:pPr>
      <w:r>
        <w:t xml:space="preserve">          lcd.print("HEAT");</w:t>
      </w:r>
    </w:p>
    <w:p w14:paraId="6D39F261" w14:textId="77777777" w:rsidR="00124999" w:rsidRDefault="00124999" w:rsidP="00124999">
      <w:pPr>
        <w:pStyle w:val="AllText"/>
      </w:pPr>
      <w:r>
        <w:t xml:space="preserve">      } else {</w:t>
      </w:r>
    </w:p>
    <w:p w14:paraId="6314558B" w14:textId="77777777" w:rsidR="00124999" w:rsidRDefault="00124999" w:rsidP="00124999">
      <w:pPr>
        <w:pStyle w:val="AllText"/>
      </w:pPr>
      <w:r>
        <w:t xml:space="preserve">        digitalWrite(rPin_1, LOW);</w:t>
      </w:r>
    </w:p>
    <w:p w14:paraId="1E229B53" w14:textId="77777777" w:rsidR="00124999" w:rsidRDefault="00124999" w:rsidP="00124999">
      <w:pPr>
        <w:pStyle w:val="AllText"/>
      </w:pPr>
      <w:r>
        <w:t xml:space="preserve">        digitalWrite(rPin_2, LOW);</w:t>
      </w:r>
    </w:p>
    <w:p w14:paraId="30AD9339" w14:textId="77777777" w:rsidR="00124999" w:rsidRDefault="00124999" w:rsidP="00124999">
      <w:pPr>
        <w:pStyle w:val="AllText"/>
      </w:pPr>
      <w:r>
        <w:t xml:space="preserve">        digitalWrite(rPin_3, LOW);</w:t>
      </w:r>
    </w:p>
    <w:p w14:paraId="0DF5C3E8" w14:textId="77777777" w:rsidR="00124999" w:rsidRDefault="00124999" w:rsidP="00124999">
      <w:pPr>
        <w:pStyle w:val="AllText"/>
      </w:pPr>
      <w:r>
        <w:t xml:space="preserve">        lcd.clear();</w:t>
      </w:r>
    </w:p>
    <w:p w14:paraId="286958B9" w14:textId="77777777" w:rsidR="00124999" w:rsidRDefault="00124999" w:rsidP="00124999">
      <w:pPr>
        <w:pStyle w:val="AllText"/>
      </w:pPr>
      <w:r>
        <w:t xml:space="preserve">          lcd.print("CURR: TARG: MODE");</w:t>
      </w:r>
    </w:p>
    <w:p w14:paraId="6C7D88F2" w14:textId="77777777" w:rsidR="00124999" w:rsidRDefault="00124999" w:rsidP="00124999">
      <w:pPr>
        <w:pStyle w:val="AllText"/>
      </w:pPr>
      <w:r>
        <w:t xml:space="preserve">          lcd.setCursor(0,1);</w:t>
      </w:r>
    </w:p>
    <w:p w14:paraId="26FBA0A7" w14:textId="77777777" w:rsidR="00124999" w:rsidRDefault="00124999" w:rsidP="00124999">
      <w:pPr>
        <w:pStyle w:val="AllText"/>
      </w:pPr>
      <w:r>
        <w:t xml:space="preserve">          lcd.print(convert);</w:t>
      </w:r>
    </w:p>
    <w:p w14:paraId="1E4F0082" w14:textId="77777777" w:rsidR="00124999" w:rsidRDefault="00124999" w:rsidP="00124999">
      <w:pPr>
        <w:pStyle w:val="AllText"/>
      </w:pPr>
      <w:r>
        <w:t xml:space="preserve">          lcd.setCursor(6,1);</w:t>
      </w:r>
    </w:p>
    <w:p w14:paraId="57D34CE6" w14:textId="77777777" w:rsidR="00124999" w:rsidRDefault="00124999" w:rsidP="00124999">
      <w:pPr>
        <w:pStyle w:val="AllText"/>
      </w:pPr>
      <w:r>
        <w:t xml:space="preserve">          lcd.print("63");</w:t>
      </w:r>
    </w:p>
    <w:p w14:paraId="6039ECF1" w14:textId="77777777" w:rsidR="00124999" w:rsidRDefault="00124999" w:rsidP="00124999">
      <w:pPr>
        <w:pStyle w:val="AllText"/>
      </w:pPr>
      <w:r>
        <w:t xml:space="preserve">          lcd.setCursor(12,1);</w:t>
      </w:r>
    </w:p>
    <w:p w14:paraId="2943CE24" w14:textId="77777777" w:rsidR="00124999" w:rsidRDefault="00124999" w:rsidP="00124999">
      <w:pPr>
        <w:pStyle w:val="AllText"/>
      </w:pPr>
      <w:r>
        <w:t xml:space="preserve">          lcd.print("HEAT");</w:t>
      </w:r>
    </w:p>
    <w:p w14:paraId="294806D5" w14:textId="77777777" w:rsidR="00124999" w:rsidRDefault="00124999" w:rsidP="00124999">
      <w:pPr>
        <w:pStyle w:val="AllText"/>
      </w:pPr>
      <w:r>
        <w:lastRenderedPageBreak/>
        <w:t xml:space="preserve">      }</w:t>
      </w:r>
    </w:p>
    <w:p w14:paraId="2D7DB4F1" w14:textId="62248D41" w:rsidR="00124999" w:rsidRDefault="00124999" w:rsidP="001766DC">
      <w:pPr>
        <w:pStyle w:val="AllText"/>
      </w:pPr>
      <w:r>
        <w:t xml:space="preserve">     }</w:t>
      </w:r>
    </w:p>
    <w:p w14:paraId="4A935612" w14:textId="77777777" w:rsidR="00124999" w:rsidRDefault="00124999" w:rsidP="00124999">
      <w:pPr>
        <w:pStyle w:val="AllText"/>
      </w:pPr>
      <w:r>
        <w:t xml:space="preserve">     if (payload == "64") {</w:t>
      </w:r>
    </w:p>
    <w:p w14:paraId="1159C62F" w14:textId="77777777" w:rsidR="00124999" w:rsidRDefault="00124999" w:rsidP="00124999">
      <w:pPr>
        <w:pStyle w:val="AllText"/>
      </w:pPr>
      <w:r>
        <w:t xml:space="preserve">      if (convert &gt;= 64.00){</w:t>
      </w:r>
    </w:p>
    <w:p w14:paraId="3C14C427" w14:textId="77777777" w:rsidR="00124999" w:rsidRDefault="00124999" w:rsidP="00124999">
      <w:pPr>
        <w:pStyle w:val="AllText"/>
      </w:pPr>
      <w:r>
        <w:t xml:space="preserve">        digitalWrite(rPin_1, HIGH);</w:t>
      </w:r>
    </w:p>
    <w:p w14:paraId="03B5E629" w14:textId="77777777" w:rsidR="00124999" w:rsidRDefault="00124999" w:rsidP="00124999">
      <w:pPr>
        <w:pStyle w:val="AllText"/>
      </w:pPr>
      <w:r>
        <w:t xml:space="preserve">        digitalWrite(rPin_2, LOW);</w:t>
      </w:r>
    </w:p>
    <w:p w14:paraId="744B6C23" w14:textId="77777777" w:rsidR="00124999" w:rsidRDefault="00124999" w:rsidP="00124999">
      <w:pPr>
        <w:pStyle w:val="AllText"/>
      </w:pPr>
      <w:r>
        <w:t xml:space="preserve">        digitalWrite(rPin_3, HIGH);</w:t>
      </w:r>
    </w:p>
    <w:p w14:paraId="0C80723B" w14:textId="77777777" w:rsidR="00124999" w:rsidRDefault="00124999" w:rsidP="00124999">
      <w:pPr>
        <w:pStyle w:val="AllText"/>
      </w:pPr>
      <w:r>
        <w:t xml:space="preserve">        lcd.clear();</w:t>
      </w:r>
    </w:p>
    <w:p w14:paraId="36AAEA1F" w14:textId="77777777" w:rsidR="00124999" w:rsidRDefault="00124999" w:rsidP="00124999">
      <w:pPr>
        <w:pStyle w:val="AllText"/>
      </w:pPr>
      <w:r>
        <w:t xml:space="preserve">          lcd.print("CURR: TARG: MODE");</w:t>
      </w:r>
    </w:p>
    <w:p w14:paraId="55E472F0" w14:textId="77777777" w:rsidR="00124999" w:rsidRDefault="00124999" w:rsidP="00124999">
      <w:pPr>
        <w:pStyle w:val="AllText"/>
      </w:pPr>
      <w:r>
        <w:t xml:space="preserve">          lcd.setCursor(0,1);</w:t>
      </w:r>
    </w:p>
    <w:p w14:paraId="381A4C90" w14:textId="77777777" w:rsidR="00124999" w:rsidRDefault="00124999" w:rsidP="00124999">
      <w:pPr>
        <w:pStyle w:val="AllText"/>
      </w:pPr>
      <w:r>
        <w:t xml:space="preserve">          lcd.print(convert);</w:t>
      </w:r>
    </w:p>
    <w:p w14:paraId="63F7EEF3" w14:textId="77777777" w:rsidR="00124999" w:rsidRDefault="00124999" w:rsidP="00124999">
      <w:pPr>
        <w:pStyle w:val="AllText"/>
      </w:pPr>
      <w:r>
        <w:t xml:space="preserve">          lcd.setCursor(6,1);</w:t>
      </w:r>
    </w:p>
    <w:p w14:paraId="3996DAC9" w14:textId="77777777" w:rsidR="00124999" w:rsidRDefault="00124999" w:rsidP="00124999">
      <w:pPr>
        <w:pStyle w:val="AllText"/>
      </w:pPr>
      <w:r>
        <w:t xml:space="preserve">          lcd.print("64");</w:t>
      </w:r>
    </w:p>
    <w:p w14:paraId="6B542A2F" w14:textId="77777777" w:rsidR="00124999" w:rsidRDefault="00124999" w:rsidP="00124999">
      <w:pPr>
        <w:pStyle w:val="AllText"/>
      </w:pPr>
      <w:r>
        <w:t xml:space="preserve">          lcd.setCursor(12,1);</w:t>
      </w:r>
    </w:p>
    <w:p w14:paraId="16E32CC3" w14:textId="77777777" w:rsidR="00124999" w:rsidRDefault="00124999" w:rsidP="00124999">
      <w:pPr>
        <w:pStyle w:val="AllText"/>
      </w:pPr>
      <w:r>
        <w:t xml:space="preserve">          lcd.print("HEAT");</w:t>
      </w:r>
    </w:p>
    <w:p w14:paraId="2438E6AB" w14:textId="77777777" w:rsidR="00124999" w:rsidRDefault="00124999" w:rsidP="00124999">
      <w:pPr>
        <w:pStyle w:val="AllText"/>
      </w:pPr>
      <w:r>
        <w:t xml:space="preserve">      } else {</w:t>
      </w:r>
    </w:p>
    <w:p w14:paraId="35F5FFF2" w14:textId="77777777" w:rsidR="00124999" w:rsidRDefault="00124999" w:rsidP="00124999">
      <w:pPr>
        <w:pStyle w:val="AllText"/>
      </w:pPr>
      <w:r>
        <w:t xml:space="preserve">        digitalWrite(rPin_1, LOW);</w:t>
      </w:r>
    </w:p>
    <w:p w14:paraId="3968A7E1" w14:textId="77777777" w:rsidR="00124999" w:rsidRDefault="00124999" w:rsidP="00124999">
      <w:pPr>
        <w:pStyle w:val="AllText"/>
      </w:pPr>
      <w:r>
        <w:t xml:space="preserve">        digitalWrite(rPin_2, LOW);</w:t>
      </w:r>
    </w:p>
    <w:p w14:paraId="7EFD28B8" w14:textId="77777777" w:rsidR="00124999" w:rsidRDefault="00124999" w:rsidP="00124999">
      <w:pPr>
        <w:pStyle w:val="AllText"/>
      </w:pPr>
      <w:r>
        <w:t xml:space="preserve">        digitalWrite(rPin_3, LOW);</w:t>
      </w:r>
    </w:p>
    <w:p w14:paraId="51100DB5" w14:textId="77777777" w:rsidR="00124999" w:rsidRDefault="00124999" w:rsidP="00124999">
      <w:pPr>
        <w:pStyle w:val="AllText"/>
      </w:pPr>
      <w:r>
        <w:t xml:space="preserve">        lcd.clear();</w:t>
      </w:r>
    </w:p>
    <w:p w14:paraId="6FEAC420" w14:textId="77777777" w:rsidR="00124999" w:rsidRDefault="00124999" w:rsidP="00124999">
      <w:pPr>
        <w:pStyle w:val="AllText"/>
      </w:pPr>
      <w:r>
        <w:t xml:space="preserve">          lcd.print("CURR: TARG: MODE");</w:t>
      </w:r>
    </w:p>
    <w:p w14:paraId="1C72E4A1" w14:textId="77777777" w:rsidR="00124999" w:rsidRDefault="00124999" w:rsidP="00124999">
      <w:pPr>
        <w:pStyle w:val="AllText"/>
      </w:pPr>
      <w:r>
        <w:t xml:space="preserve">          lcd.setCursor(0,1);</w:t>
      </w:r>
    </w:p>
    <w:p w14:paraId="7EB9C8A1" w14:textId="77777777" w:rsidR="00124999" w:rsidRDefault="00124999" w:rsidP="00124999">
      <w:pPr>
        <w:pStyle w:val="AllText"/>
      </w:pPr>
      <w:r>
        <w:t xml:space="preserve">          lcd.print(convert);</w:t>
      </w:r>
    </w:p>
    <w:p w14:paraId="3852C804" w14:textId="77777777" w:rsidR="00124999" w:rsidRDefault="00124999" w:rsidP="00124999">
      <w:pPr>
        <w:pStyle w:val="AllText"/>
      </w:pPr>
      <w:r>
        <w:t xml:space="preserve">          lcd.setCursor(6,1);</w:t>
      </w:r>
    </w:p>
    <w:p w14:paraId="5AD02149" w14:textId="77777777" w:rsidR="00124999" w:rsidRDefault="00124999" w:rsidP="00124999">
      <w:pPr>
        <w:pStyle w:val="AllText"/>
      </w:pPr>
      <w:r>
        <w:t xml:space="preserve">          lcd.print("64");</w:t>
      </w:r>
    </w:p>
    <w:p w14:paraId="7D99D392" w14:textId="77777777" w:rsidR="00124999" w:rsidRDefault="00124999" w:rsidP="00124999">
      <w:pPr>
        <w:pStyle w:val="AllText"/>
      </w:pPr>
      <w:r>
        <w:t xml:space="preserve">          lcd.setCursor(12,1);</w:t>
      </w:r>
    </w:p>
    <w:p w14:paraId="11567104" w14:textId="77777777" w:rsidR="00124999" w:rsidRDefault="00124999" w:rsidP="00124999">
      <w:pPr>
        <w:pStyle w:val="AllText"/>
      </w:pPr>
      <w:r>
        <w:t xml:space="preserve">          lcd.print("HEAT");</w:t>
      </w:r>
    </w:p>
    <w:p w14:paraId="3C3A6C5D" w14:textId="77777777" w:rsidR="00124999" w:rsidRDefault="00124999" w:rsidP="00124999">
      <w:pPr>
        <w:pStyle w:val="AllText"/>
      </w:pPr>
      <w:r>
        <w:t xml:space="preserve">      }</w:t>
      </w:r>
    </w:p>
    <w:p w14:paraId="6A459FD8" w14:textId="3430C092" w:rsidR="00124999" w:rsidRDefault="00124999" w:rsidP="001766DC">
      <w:pPr>
        <w:pStyle w:val="AllText"/>
      </w:pPr>
      <w:r>
        <w:t xml:space="preserve">     }</w:t>
      </w:r>
    </w:p>
    <w:p w14:paraId="0C11FF22" w14:textId="77777777" w:rsidR="00124999" w:rsidRDefault="00124999" w:rsidP="00124999">
      <w:pPr>
        <w:pStyle w:val="AllText"/>
      </w:pPr>
      <w:r>
        <w:t xml:space="preserve">     if (payload == "65") {</w:t>
      </w:r>
    </w:p>
    <w:p w14:paraId="297570C7" w14:textId="77777777" w:rsidR="00124999" w:rsidRDefault="00124999" w:rsidP="00124999">
      <w:pPr>
        <w:pStyle w:val="AllText"/>
      </w:pPr>
      <w:r>
        <w:t xml:space="preserve">      if (convert &gt;= 65.00){</w:t>
      </w:r>
    </w:p>
    <w:p w14:paraId="19744954" w14:textId="77777777" w:rsidR="00124999" w:rsidRDefault="00124999" w:rsidP="00124999">
      <w:pPr>
        <w:pStyle w:val="AllText"/>
      </w:pPr>
      <w:r>
        <w:t xml:space="preserve">        digitalWrite(rPin_1, HIGH);</w:t>
      </w:r>
    </w:p>
    <w:p w14:paraId="1D2DD67D" w14:textId="77777777" w:rsidR="00124999" w:rsidRDefault="00124999" w:rsidP="00124999">
      <w:pPr>
        <w:pStyle w:val="AllText"/>
      </w:pPr>
      <w:r>
        <w:t xml:space="preserve">        digitalWrite(rPin_2, LOW);</w:t>
      </w:r>
    </w:p>
    <w:p w14:paraId="028A2B04" w14:textId="77777777" w:rsidR="00124999" w:rsidRDefault="00124999" w:rsidP="00124999">
      <w:pPr>
        <w:pStyle w:val="AllText"/>
      </w:pPr>
      <w:r>
        <w:t xml:space="preserve">        digitalWrite(rPin_3, HIGH);</w:t>
      </w:r>
    </w:p>
    <w:p w14:paraId="09A0F560" w14:textId="77777777" w:rsidR="00124999" w:rsidRDefault="00124999" w:rsidP="00124999">
      <w:pPr>
        <w:pStyle w:val="AllText"/>
      </w:pPr>
      <w:r>
        <w:t xml:space="preserve">        lcd.clear();</w:t>
      </w:r>
    </w:p>
    <w:p w14:paraId="7EF20AD6" w14:textId="77777777" w:rsidR="00124999" w:rsidRDefault="00124999" w:rsidP="00124999">
      <w:pPr>
        <w:pStyle w:val="AllText"/>
      </w:pPr>
      <w:r>
        <w:t xml:space="preserve">          lcd.print("CURR: TARG: MODE");</w:t>
      </w:r>
    </w:p>
    <w:p w14:paraId="2696B5F6" w14:textId="77777777" w:rsidR="00124999" w:rsidRDefault="00124999" w:rsidP="00124999">
      <w:pPr>
        <w:pStyle w:val="AllText"/>
      </w:pPr>
      <w:r>
        <w:t xml:space="preserve">          lcd.setCursor(0,1);</w:t>
      </w:r>
    </w:p>
    <w:p w14:paraId="7ECF5D3B" w14:textId="77777777" w:rsidR="00124999" w:rsidRDefault="00124999" w:rsidP="00124999">
      <w:pPr>
        <w:pStyle w:val="AllText"/>
      </w:pPr>
      <w:r>
        <w:t xml:space="preserve">          lcd.print(convert);</w:t>
      </w:r>
    </w:p>
    <w:p w14:paraId="7438897B" w14:textId="77777777" w:rsidR="00124999" w:rsidRDefault="00124999" w:rsidP="00124999">
      <w:pPr>
        <w:pStyle w:val="AllText"/>
      </w:pPr>
      <w:r>
        <w:lastRenderedPageBreak/>
        <w:t xml:space="preserve">          lcd.setCursor(6,1);</w:t>
      </w:r>
    </w:p>
    <w:p w14:paraId="37FF2700" w14:textId="77777777" w:rsidR="00124999" w:rsidRDefault="00124999" w:rsidP="00124999">
      <w:pPr>
        <w:pStyle w:val="AllText"/>
      </w:pPr>
      <w:r>
        <w:t xml:space="preserve">          lcd.print("65");</w:t>
      </w:r>
    </w:p>
    <w:p w14:paraId="5287F374" w14:textId="77777777" w:rsidR="00124999" w:rsidRDefault="00124999" w:rsidP="00124999">
      <w:pPr>
        <w:pStyle w:val="AllText"/>
      </w:pPr>
      <w:r>
        <w:t xml:space="preserve">          lcd.setCursor(12,1);</w:t>
      </w:r>
    </w:p>
    <w:p w14:paraId="44939BC8" w14:textId="77777777" w:rsidR="00124999" w:rsidRDefault="00124999" w:rsidP="00124999">
      <w:pPr>
        <w:pStyle w:val="AllText"/>
      </w:pPr>
      <w:r>
        <w:t xml:space="preserve">          lcd.print("HEAT");</w:t>
      </w:r>
    </w:p>
    <w:p w14:paraId="6DCC1E0C" w14:textId="77777777" w:rsidR="00124999" w:rsidRDefault="00124999" w:rsidP="00124999">
      <w:pPr>
        <w:pStyle w:val="AllText"/>
      </w:pPr>
      <w:r>
        <w:t xml:space="preserve">      } else {</w:t>
      </w:r>
    </w:p>
    <w:p w14:paraId="4AA99CC2" w14:textId="77777777" w:rsidR="00124999" w:rsidRDefault="00124999" w:rsidP="00124999">
      <w:pPr>
        <w:pStyle w:val="AllText"/>
      </w:pPr>
      <w:r>
        <w:t xml:space="preserve">        digitalWrite(rPin_1, LOW);</w:t>
      </w:r>
    </w:p>
    <w:p w14:paraId="67EF959E" w14:textId="77777777" w:rsidR="00124999" w:rsidRDefault="00124999" w:rsidP="00124999">
      <w:pPr>
        <w:pStyle w:val="AllText"/>
      </w:pPr>
      <w:r>
        <w:t xml:space="preserve">        digitalWrite(rPin_2, LOW);</w:t>
      </w:r>
    </w:p>
    <w:p w14:paraId="6D4BB1C0" w14:textId="77777777" w:rsidR="00124999" w:rsidRDefault="00124999" w:rsidP="00124999">
      <w:pPr>
        <w:pStyle w:val="AllText"/>
      </w:pPr>
      <w:r>
        <w:t xml:space="preserve">        digitalWrite(rPin_3, LOW);</w:t>
      </w:r>
    </w:p>
    <w:p w14:paraId="0BEF0D69" w14:textId="77777777" w:rsidR="00124999" w:rsidRDefault="00124999" w:rsidP="00124999">
      <w:pPr>
        <w:pStyle w:val="AllText"/>
      </w:pPr>
      <w:r>
        <w:t xml:space="preserve">        lcd.clear();</w:t>
      </w:r>
    </w:p>
    <w:p w14:paraId="6CE235F5" w14:textId="77777777" w:rsidR="00124999" w:rsidRDefault="00124999" w:rsidP="00124999">
      <w:pPr>
        <w:pStyle w:val="AllText"/>
      </w:pPr>
      <w:r>
        <w:t xml:space="preserve">          lcd.print("CURR: TARG: MODE");</w:t>
      </w:r>
    </w:p>
    <w:p w14:paraId="3D3CD66A" w14:textId="77777777" w:rsidR="00124999" w:rsidRDefault="00124999" w:rsidP="00124999">
      <w:pPr>
        <w:pStyle w:val="AllText"/>
      </w:pPr>
      <w:r>
        <w:t xml:space="preserve">          lcd.setCursor(0,1);</w:t>
      </w:r>
    </w:p>
    <w:p w14:paraId="61FA7540" w14:textId="77777777" w:rsidR="00124999" w:rsidRDefault="00124999" w:rsidP="00124999">
      <w:pPr>
        <w:pStyle w:val="AllText"/>
      </w:pPr>
      <w:r>
        <w:t xml:space="preserve">          lcd.print(convert);</w:t>
      </w:r>
    </w:p>
    <w:p w14:paraId="607102CC" w14:textId="77777777" w:rsidR="00124999" w:rsidRDefault="00124999" w:rsidP="00124999">
      <w:pPr>
        <w:pStyle w:val="AllText"/>
      </w:pPr>
      <w:r>
        <w:t xml:space="preserve">          lcd.setCursor(6,1);</w:t>
      </w:r>
    </w:p>
    <w:p w14:paraId="6A85312F" w14:textId="77777777" w:rsidR="00124999" w:rsidRDefault="00124999" w:rsidP="00124999">
      <w:pPr>
        <w:pStyle w:val="AllText"/>
      </w:pPr>
      <w:r>
        <w:t xml:space="preserve">          lcd.print("65");</w:t>
      </w:r>
    </w:p>
    <w:p w14:paraId="12BCD98E" w14:textId="77777777" w:rsidR="00124999" w:rsidRDefault="00124999" w:rsidP="00124999">
      <w:pPr>
        <w:pStyle w:val="AllText"/>
      </w:pPr>
      <w:r>
        <w:t xml:space="preserve">          lcd.setCursor(12,1);</w:t>
      </w:r>
    </w:p>
    <w:p w14:paraId="71F2CB43" w14:textId="77777777" w:rsidR="00124999" w:rsidRDefault="00124999" w:rsidP="00124999">
      <w:pPr>
        <w:pStyle w:val="AllText"/>
      </w:pPr>
      <w:r>
        <w:t xml:space="preserve">          lcd.print("HEAT");</w:t>
      </w:r>
    </w:p>
    <w:p w14:paraId="0A6CCFC4" w14:textId="77777777" w:rsidR="00124999" w:rsidRDefault="00124999" w:rsidP="00124999">
      <w:pPr>
        <w:pStyle w:val="AllText"/>
      </w:pPr>
      <w:r>
        <w:t xml:space="preserve">      }</w:t>
      </w:r>
    </w:p>
    <w:p w14:paraId="2C997EAE" w14:textId="1C713A81" w:rsidR="00124999" w:rsidRDefault="00124999" w:rsidP="001766DC">
      <w:pPr>
        <w:pStyle w:val="AllText"/>
      </w:pPr>
      <w:r>
        <w:t xml:space="preserve">     }</w:t>
      </w:r>
    </w:p>
    <w:p w14:paraId="179D97EE" w14:textId="77777777" w:rsidR="00124999" w:rsidRDefault="00124999" w:rsidP="00124999">
      <w:pPr>
        <w:pStyle w:val="AllText"/>
      </w:pPr>
      <w:r>
        <w:t xml:space="preserve">     if (payload == "66") {</w:t>
      </w:r>
    </w:p>
    <w:p w14:paraId="13DA3A37" w14:textId="77777777" w:rsidR="00124999" w:rsidRDefault="00124999" w:rsidP="00124999">
      <w:pPr>
        <w:pStyle w:val="AllText"/>
      </w:pPr>
      <w:r>
        <w:t xml:space="preserve">      if (convert &gt;= 66.00){</w:t>
      </w:r>
    </w:p>
    <w:p w14:paraId="35F7FEA9" w14:textId="77777777" w:rsidR="00124999" w:rsidRDefault="00124999" w:rsidP="00124999">
      <w:pPr>
        <w:pStyle w:val="AllText"/>
      </w:pPr>
      <w:r>
        <w:t xml:space="preserve">        digitalWrite(rPin_1, HIGH);</w:t>
      </w:r>
    </w:p>
    <w:p w14:paraId="05F17975" w14:textId="77777777" w:rsidR="00124999" w:rsidRDefault="00124999" w:rsidP="00124999">
      <w:pPr>
        <w:pStyle w:val="AllText"/>
      </w:pPr>
      <w:r>
        <w:t xml:space="preserve">        digitalWrite(rPin_2, LOW);</w:t>
      </w:r>
    </w:p>
    <w:p w14:paraId="1BCD2BBD" w14:textId="77777777" w:rsidR="00124999" w:rsidRDefault="00124999" w:rsidP="00124999">
      <w:pPr>
        <w:pStyle w:val="AllText"/>
      </w:pPr>
      <w:r>
        <w:t xml:space="preserve">        digitalWrite(rPin_3, HIGH);</w:t>
      </w:r>
    </w:p>
    <w:p w14:paraId="2913A7E9" w14:textId="77777777" w:rsidR="00124999" w:rsidRDefault="00124999" w:rsidP="00124999">
      <w:pPr>
        <w:pStyle w:val="AllText"/>
      </w:pPr>
      <w:r>
        <w:t xml:space="preserve">        lcd.clear();</w:t>
      </w:r>
    </w:p>
    <w:p w14:paraId="721D5C99" w14:textId="77777777" w:rsidR="00124999" w:rsidRDefault="00124999" w:rsidP="00124999">
      <w:pPr>
        <w:pStyle w:val="AllText"/>
      </w:pPr>
      <w:r>
        <w:t xml:space="preserve">          lcd.print("CURR: TARG: MODE");</w:t>
      </w:r>
    </w:p>
    <w:p w14:paraId="6B765A4E" w14:textId="77777777" w:rsidR="00124999" w:rsidRDefault="00124999" w:rsidP="00124999">
      <w:pPr>
        <w:pStyle w:val="AllText"/>
      </w:pPr>
      <w:r>
        <w:t xml:space="preserve">          lcd.setCursor(0,1);</w:t>
      </w:r>
    </w:p>
    <w:p w14:paraId="367364F0" w14:textId="77777777" w:rsidR="00124999" w:rsidRDefault="00124999" w:rsidP="00124999">
      <w:pPr>
        <w:pStyle w:val="AllText"/>
      </w:pPr>
      <w:r>
        <w:t xml:space="preserve">          lcd.print(convert);</w:t>
      </w:r>
    </w:p>
    <w:p w14:paraId="03F415BF" w14:textId="77777777" w:rsidR="00124999" w:rsidRDefault="00124999" w:rsidP="00124999">
      <w:pPr>
        <w:pStyle w:val="AllText"/>
      </w:pPr>
      <w:r>
        <w:t xml:space="preserve">          lcd.setCursor(6,1);</w:t>
      </w:r>
    </w:p>
    <w:p w14:paraId="45F2E999" w14:textId="77777777" w:rsidR="00124999" w:rsidRDefault="00124999" w:rsidP="00124999">
      <w:pPr>
        <w:pStyle w:val="AllText"/>
      </w:pPr>
      <w:r>
        <w:t xml:space="preserve">          lcd.print("66");</w:t>
      </w:r>
    </w:p>
    <w:p w14:paraId="12F868AD" w14:textId="77777777" w:rsidR="00124999" w:rsidRDefault="00124999" w:rsidP="00124999">
      <w:pPr>
        <w:pStyle w:val="AllText"/>
      </w:pPr>
      <w:r>
        <w:t xml:space="preserve">          lcd.setCursor(12,1);</w:t>
      </w:r>
    </w:p>
    <w:p w14:paraId="5ED4835F" w14:textId="77777777" w:rsidR="00124999" w:rsidRDefault="00124999" w:rsidP="00124999">
      <w:pPr>
        <w:pStyle w:val="AllText"/>
      </w:pPr>
      <w:r>
        <w:t xml:space="preserve">          lcd.print("HEAT");</w:t>
      </w:r>
    </w:p>
    <w:p w14:paraId="19C0BB24" w14:textId="77777777" w:rsidR="00124999" w:rsidRDefault="00124999" w:rsidP="00124999">
      <w:pPr>
        <w:pStyle w:val="AllText"/>
      </w:pPr>
      <w:r>
        <w:t xml:space="preserve">      } else {</w:t>
      </w:r>
    </w:p>
    <w:p w14:paraId="11D80F93" w14:textId="77777777" w:rsidR="00124999" w:rsidRDefault="00124999" w:rsidP="00124999">
      <w:pPr>
        <w:pStyle w:val="AllText"/>
      </w:pPr>
      <w:r>
        <w:t xml:space="preserve">        digitalWrite(rPin_1, LOW);</w:t>
      </w:r>
    </w:p>
    <w:p w14:paraId="28DA366C" w14:textId="77777777" w:rsidR="00124999" w:rsidRDefault="00124999" w:rsidP="00124999">
      <w:pPr>
        <w:pStyle w:val="AllText"/>
      </w:pPr>
      <w:r>
        <w:t xml:space="preserve">        digitalWrite(rPin_2, LOW);</w:t>
      </w:r>
    </w:p>
    <w:p w14:paraId="566693AA" w14:textId="77777777" w:rsidR="00124999" w:rsidRDefault="00124999" w:rsidP="00124999">
      <w:pPr>
        <w:pStyle w:val="AllText"/>
      </w:pPr>
      <w:r>
        <w:t xml:space="preserve">        digitalWrite(rPin_3, LOW);</w:t>
      </w:r>
    </w:p>
    <w:p w14:paraId="383BD712" w14:textId="77777777" w:rsidR="00124999" w:rsidRDefault="00124999" w:rsidP="00124999">
      <w:pPr>
        <w:pStyle w:val="AllText"/>
      </w:pPr>
      <w:r>
        <w:t xml:space="preserve">        lcd.clear();</w:t>
      </w:r>
    </w:p>
    <w:p w14:paraId="6AB6A01C" w14:textId="77777777" w:rsidR="00124999" w:rsidRDefault="00124999" w:rsidP="00124999">
      <w:pPr>
        <w:pStyle w:val="AllText"/>
      </w:pPr>
      <w:r>
        <w:t xml:space="preserve">          lcd.print("CURR: TARG: MODE");</w:t>
      </w:r>
    </w:p>
    <w:p w14:paraId="7B293274" w14:textId="77777777" w:rsidR="00124999" w:rsidRDefault="00124999" w:rsidP="00124999">
      <w:pPr>
        <w:pStyle w:val="AllText"/>
      </w:pPr>
      <w:r>
        <w:t xml:space="preserve">          lcd.setCursor(0,1);</w:t>
      </w:r>
    </w:p>
    <w:p w14:paraId="768175A3" w14:textId="77777777" w:rsidR="00124999" w:rsidRDefault="00124999" w:rsidP="00124999">
      <w:pPr>
        <w:pStyle w:val="AllText"/>
      </w:pPr>
      <w:r>
        <w:lastRenderedPageBreak/>
        <w:t xml:space="preserve">          lcd.print(convert);</w:t>
      </w:r>
    </w:p>
    <w:p w14:paraId="5F8AE4D3" w14:textId="77777777" w:rsidR="00124999" w:rsidRDefault="00124999" w:rsidP="00124999">
      <w:pPr>
        <w:pStyle w:val="AllText"/>
      </w:pPr>
      <w:r>
        <w:t xml:space="preserve">          lcd.setCursor(6,1);</w:t>
      </w:r>
    </w:p>
    <w:p w14:paraId="6E79612B" w14:textId="77777777" w:rsidR="00124999" w:rsidRDefault="00124999" w:rsidP="00124999">
      <w:pPr>
        <w:pStyle w:val="AllText"/>
      </w:pPr>
      <w:r>
        <w:t xml:space="preserve">          lcd.print("66");</w:t>
      </w:r>
    </w:p>
    <w:p w14:paraId="4191ABC0" w14:textId="77777777" w:rsidR="00124999" w:rsidRDefault="00124999" w:rsidP="00124999">
      <w:pPr>
        <w:pStyle w:val="AllText"/>
      </w:pPr>
      <w:r>
        <w:t xml:space="preserve">          lcd.setCursor(12,1);</w:t>
      </w:r>
    </w:p>
    <w:p w14:paraId="0C76CBC8" w14:textId="77777777" w:rsidR="00124999" w:rsidRDefault="00124999" w:rsidP="00124999">
      <w:pPr>
        <w:pStyle w:val="AllText"/>
      </w:pPr>
      <w:r>
        <w:t xml:space="preserve">          lcd.print("HEAT");</w:t>
      </w:r>
    </w:p>
    <w:p w14:paraId="447461C4" w14:textId="77777777" w:rsidR="00124999" w:rsidRDefault="00124999" w:rsidP="00124999">
      <w:pPr>
        <w:pStyle w:val="AllText"/>
      </w:pPr>
      <w:r>
        <w:t xml:space="preserve">      }</w:t>
      </w:r>
    </w:p>
    <w:p w14:paraId="4851103C" w14:textId="214EF0AC" w:rsidR="00124999" w:rsidRDefault="00124999" w:rsidP="00233D0C">
      <w:pPr>
        <w:pStyle w:val="AllText"/>
      </w:pPr>
      <w:r>
        <w:t xml:space="preserve">     }</w:t>
      </w:r>
    </w:p>
    <w:p w14:paraId="68E8B9EB" w14:textId="77777777" w:rsidR="00124999" w:rsidRDefault="00124999" w:rsidP="00124999">
      <w:pPr>
        <w:pStyle w:val="AllText"/>
      </w:pPr>
      <w:r>
        <w:t xml:space="preserve">     if (payload == "67") {</w:t>
      </w:r>
    </w:p>
    <w:p w14:paraId="43314A55" w14:textId="77777777" w:rsidR="00124999" w:rsidRDefault="00124999" w:rsidP="00124999">
      <w:pPr>
        <w:pStyle w:val="AllText"/>
      </w:pPr>
      <w:r>
        <w:t xml:space="preserve">      if (convert &gt;= 67.00){</w:t>
      </w:r>
    </w:p>
    <w:p w14:paraId="54FD702D" w14:textId="77777777" w:rsidR="00124999" w:rsidRDefault="00124999" w:rsidP="00124999">
      <w:pPr>
        <w:pStyle w:val="AllText"/>
      </w:pPr>
      <w:r>
        <w:t xml:space="preserve">        digitalWrite(rPin_1, HIGH);</w:t>
      </w:r>
    </w:p>
    <w:p w14:paraId="19C54B43" w14:textId="77777777" w:rsidR="00124999" w:rsidRDefault="00124999" w:rsidP="00124999">
      <w:pPr>
        <w:pStyle w:val="AllText"/>
      </w:pPr>
      <w:r>
        <w:t xml:space="preserve">        digitalWrite(rPin_2, LOW);</w:t>
      </w:r>
    </w:p>
    <w:p w14:paraId="40E505CF" w14:textId="77777777" w:rsidR="00124999" w:rsidRDefault="00124999" w:rsidP="00124999">
      <w:pPr>
        <w:pStyle w:val="AllText"/>
      </w:pPr>
      <w:r>
        <w:t xml:space="preserve">        digitalWrite(rPin_3, HIGH);</w:t>
      </w:r>
    </w:p>
    <w:p w14:paraId="2D1CA014" w14:textId="77777777" w:rsidR="00124999" w:rsidRDefault="00124999" w:rsidP="00124999">
      <w:pPr>
        <w:pStyle w:val="AllText"/>
      </w:pPr>
      <w:r>
        <w:t xml:space="preserve">        lcd.clear();</w:t>
      </w:r>
    </w:p>
    <w:p w14:paraId="3E35FCDA" w14:textId="77777777" w:rsidR="00124999" w:rsidRDefault="00124999" w:rsidP="00124999">
      <w:pPr>
        <w:pStyle w:val="AllText"/>
      </w:pPr>
      <w:r>
        <w:t xml:space="preserve">          lcd.print("CURR: TARG: MODE");</w:t>
      </w:r>
    </w:p>
    <w:p w14:paraId="38320C04" w14:textId="77777777" w:rsidR="00124999" w:rsidRDefault="00124999" w:rsidP="00124999">
      <w:pPr>
        <w:pStyle w:val="AllText"/>
      </w:pPr>
      <w:r>
        <w:t xml:space="preserve">          lcd.setCursor(0,1);</w:t>
      </w:r>
    </w:p>
    <w:p w14:paraId="7303C09A" w14:textId="77777777" w:rsidR="00124999" w:rsidRDefault="00124999" w:rsidP="00124999">
      <w:pPr>
        <w:pStyle w:val="AllText"/>
      </w:pPr>
      <w:r>
        <w:t xml:space="preserve">          lcd.print(convert);</w:t>
      </w:r>
    </w:p>
    <w:p w14:paraId="7200DB43" w14:textId="77777777" w:rsidR="00124999" w:rsidRDefault="00124999" w:rsidP="00124999">
      <w:pPr>
        <w:pStyle w:val="AllText"/>
      </w:pPr>
      <w:r>
        <w:t xml:space="preserve">          lcd.setCursor(6,1);</w:t>
      </w:r>
    </w:p>
    <w:p w14:paraId="25E89B58" w14:textId="77777777" w:rsidR="00124999" w:rsidRDefault="00124999" w:rsidP="00124999">
      <w:pPr>
        <w:pStyle w:val="AllText"/>
      </w:pPr>
      <w:r>
        <w:t xml:space="preserve">          lcd.print("67");</w:t>
      </w:r>
    </w:p>
    <w:p w14:paraId="679C3823" w14:textId="77777777" w:rsidR="00124999" w:rsidRDefault="00124999" w:rsidP="00124999">
      <w:pPr>
        <w:pStyle w:val="AllText"/>
      </w:pPr>
      <w:r>
        <w:t xml:space="preserve">          lcd.setCursor(12,1);</w:t>
      </w:r>
    </w:p>
    <w:p w14:paraId="6F228741" w14:textId="77777777" w:rsidR="00124999" w:rsidRDefault="00124999" w:rsidP="00124999">
      <w:pPr>
        <w:pStyle w:val="AllText"/>
      </w:pPr>
      <w:r>
        <w:t xml:space="preserve">          lcd.print("HEAT");</w:t>
      </w:r>
    </w:p>
    <w:p w14:paraId="1AABC213" w14:textId="77777777" w:rsidR="00124999" w:rsidRDefault="00124999" w:rsidP="00124999">
      <w:pPr>
        <w:pStyle w:val="AllText"/>
      </w:pPr>
      <w:r>
        <w:t xml:space="preserve">      } else {</w:t>
      </w:r>
    </w:p>
    <w:p w14:paraId="4A411750" w14:textId="77777777" w:rsidR="00124999" w:rsidRDefault="00124999" w:rsidP="00124999">
      <w:pPr>
        <w:pStyle w:val="AllText"/>
      </w:pPr>
      <w:r>
        <w:t xml:space="preserve">        digitalWrite(rPin_1, LOW);</w:t>
      </w:r>
    </w:p>
    <w:p w14:paraId="3E282BAF" w14:textId="77777777" w:rsidR="00124999" w:rsidRDefault="00124999" w:rsidP="00124999">
      <w:pPr>
        <w:pStyle w:val="AllText"/>
      </w:pPr>
      <w:r>
        <w:t xml:space="preserve">        digitalWrite(rPin_2, LOW);</w:t>
      </w:r>
    </w:p>
    <w:p w14:paraId="2620A753" w14:textId="77777777" w:rsidR="00124999" w:rsidRDefault="00124999" w:rsidP="00124999">
      <w:pPr>
        <w:pStyle w:val="AllText"/>
      </w:pPr>
      <w:r>
        <w:t xml:space="preserve">        digitalWrite(rPin_3, LOW);</w:t>
      </w:r>
    </w:p>
    <w:p w14:paraId="4DBFF152" w14:textId="77777777" w:rsidR="00124999" w:rsidRDefault="00124999" w:rsidP="00124999">
      <w:pPr>
        <w:pStyle w:val="AllText"/>
      </w:pPr>
      <w:r>
        <w:t xml:space="preserve">        lcd.clear();</w:t>
      </w:r>
    </w:p>
    <w:p w14:paraId="5799AC48" w14:textId="77777777" w:rsidR="00124999" w:rsidRDefault="00124999" w:rsidP="00124999">
      <w:pPr>
        <w:pStyle w:val="AllText"/>
      </w:pPr>
      <w:r>
        <w:t xml:space="preserve">          lcd.print("CURR: TARG: MODE");</w:t>
      </w:r>
    </w:p>
    <w:p w14:paraId="3D7329A9" w14:textId="77777777" w:rsidR="00124999" w:rsidRDefault="00124999" w:rsidP="00124999">
      <w:pPr>
        <w:pStyle w:val="AllText"/>
      </w:pPr>
      <w:r>
        <w:t xml:space="preserve">          lcd.setCursor(0,1);</w:t>
      </w:r>
    </w:p>
    <w:p w14:paraId="06121AA1" w14:textId="77777777" w:rsidR="00124999" w:rsidRDefault="00124999" w:rsidP="00124999">
      <w:pPr>
        <w:pStyle w:val="AllText"/>
      </w:pPr>
      <w:r>
        <w:t xml:space="preserve">          lcd.print(convert);</w:t>
      </w:r>
    </w:p>
    <w:p w14:paraId="7F944AFB" w14:textId="77777777" w:rsidR="00124999" w:rsidRDefault="00124999" w:rsidP="00124999">
      <w:pPr>
        <w:pStyle w:val="AllText"/>
      </w:pPr>
      <w:r>
        <w:t xml:space="preserve">          lcd.setCursor(6,1);</w:t>
      </w:r>
    </w:p>
    <w:p w14:paraId="770D7DBC" w14:textId="77777777" w:rsidR="00124999" w:rsidRDefault="00124999" w:rsidP="00124999">
      <w:pPr>
        <w:pStyle w:val="AllText"/>
      </w:pPr>
      <w:r>
        <w:t xml:space="preserve">          lcd.print("67");</w:t>
      </w:r>
    </w:p>
    <w:p w14:paraId="5B9D8D8E" w14:textId="77777777" w:rsidR="00124999" w:rsidRDefault="00124999" w:rsidP="00124999">
      <w:pPr>
        <w:pStyle w:val="AllText"/>
      </w:pPr>
      <w:r>
        <w:t xml:space="preserve">          lcd.setCursor(12,1);</w:t>
      </w:r>
    </w:p>
    <w:p w14:paraId="464C6EF5" w14:textId="77777777" w:rsidR="00124999" w:rsidRDefault="00124999" w:rsidP="00124999">
      <w:pPr>
        <w:pStyle w:val="AllText"/>
      </w:pPr>
      <w:r>
        <w:t xml:space="preserve">          lcd.print("HEAT");</w:t>
      </w:r>
    </w:p>
    <w:p w14:paraId="7D4975D5" w14:textId="77777777" w:rsidR="00124999" w:rsidRDefault="00124999" w:rsidP="00124999">
      <w:pPr>
        <w:pStyle w:val="AllText"/>
      </w:pPr>
      <w:r>
        <w:t xml:space="preserve">      }</w:t>
      </w:r>
    </w:p>
    <w:p w14:paraId="07D4FF5E" w14:textId="53F2C793" w:rsidR="00124999" w:rsidRDefault="00124999" w:rsidP="00233D0C">
      <w:pPr>
        <w:pStyle w:val="AllText"/>
      </w:pPr>
      <w:r>
        <w:t xml:space="preserve">     }</w:t>
      </w:r>
    </w:p>
    <w:p w14:paraId="11555FAA" w14:textId="77777777" w:rsidR="00124999" w:rsidRDefault="00124999" w:rsidP="00124999">
      <w:pPr>
        <w:pStyle w:val="AllText"/>
      </w:pPr>
      <w:r>
        <w:t xml:space="preserve">     if (payload == "68") {</w:t>
      </w:r>
    </w:p>
    <w:p w14:paraId="1343BE2C" w14:textId="77777777" w:rsidR="00124999" w:rsidRDefault="00124999" w:rsidP="00124999">
      <w:pPr>
        <w:pStyle w:val="AllText"/>
      </w:pPr>
      <w:r>
        <w:t xml:space="preserve">      if (convert &gt;= 68.00){</w:t>
      </w:r>
    </w:p>
    <w:p w14:paraId="28E3676A" w14:textId="77777777" w:rsidR="00124999" w:rsidRDefault="00124999" w:rsidP="00124999">
      <w:pPr>
        <w:pStyle w:val="AllText"/>
      </w:pPr>
      <w:r>
        <w:t xml:space="preserve">        digitalWrite(rPin_1, HIGH);</w:t>
      </w:r>
    </w:p>
    <w:p w14:paraId="370327A6" w14:textId="77777777" w:rsidR="00124999" w:rsidRDefault="00124999" w:rsidP="00124999">
      <w:pPr>
        <w:pStyle w:val="AllText"/>
      </w:pPr>
      <w:r>
        <w:t xml:space="preserve">        digitalWrite(rPin_2, LOW);</w:t>
      </w:r>
    </w:p>
    <w:p w14:paraId="0F14D27D" w14:textId="77777777" w:rsidR="00124999" w:rsidRDefault="00124999" w:rsidP="00124999">
      <w:pPr>
        <w:pStyle w:val="AllText"/>
      </w:pPr>
      <w:r>
        <w:lastRenderedPageBreak/>
        <w:t xml:space="preserve">        digitalWrite(rPin_3, HIGH);</w:t>
      </w:r>
    </w:p>
    <w:p w14:paraId="2CDBCE51" w14:textId="77777777" w:rsidR="00124999" w:rsidRDefault="00124999" w:rsidP="00124999">
      <w:pPr>
        <w:pStyle w:val="AllText"/>
      </w:pPr>
      <w:r>
        <w:t xml:space="preserve">        lcd.clear();</w:t>
      </w:r>
    </w:p>
    <w:p w14:paraId="0786C927" w14:textId="77777777" w:rsidR="00124999" w:rsidRDefault="00124999" w:rsidP="00124999">
      <w:pPr>
        <w:pStyle w:val="AllText"/>
      </w:pPr>
      <w:r>
        <w:t xml:space="preserve">          lcd.print("CURR: TARG: MODE");</w:t>
      </w:r>
    </w:p>
    <w:p w14:paraId="58DF9AD5" w14:textId="77777777" w:rsidR="00124999" w:rsidRDefault="00124999" w:rsidP="00124999">
      <w:pPr>
        <w:pStyle w:val="AllText"/>
      </w:pPr>
      <w:r>
        <w:t xml:space="preserve">          lcd.setCursor(0,1);</w:t>
      </w:r>
    </w:p>
    <w:p w14:paraId="1543CA07" w14:textId="77777777" w:rsidR="00124999" w:rsidRDefault="00124999" w:rsidP="00124999">
      <w:pPr>
        <w:pStyle w:val="AllText"/>
      </w:pPr>
      <w:r>
        <w:t xml:space="preserve">          lcd.print(convert);</w:t>
      </w:r>
    </w:p>
    <w:p w14:paraId="64AA308E" w14:textId="77777777" w:rsidR="00124999" w:rsidRDefault="00124999" w:rsidP="00124999">
      <w:pPr>
        <w:pStyle w:val="AllText"/>
      </w:pPr>
      <w:r>
        <w:t xml:space="preserve">          lcd.setCursor(6,1);</w:t>
      </w:r>
    </w:p>
    <w:p w14:paraId="70159265" w14:textId="77777777" w:rsidR="00124999" w:rsidRDefault="00124999" w:rsidP="00124999">
      <w:pPr>
        <w:pStyle w:val="AllText"/>
      </w:pPr>
      <w:r>
        <w:t xml:space="preserve">          lcd.print("68");</w:t>
      </w:r>
    </w:p>
    <w:p w14:paraId="069E3298" w14:textId="77777777" w:rsidR="00124999" w:rsidRDefault="00124999" w:rsidP="00124999">
      <w:pPr>
        <w:pStyle w:val="AllText"/>
      </w:pPr>
      <w:r>
        <w:t xml:space="preserve">          lcd.setCursor(12,1);</w:t>
      </w:r>
    </w:p>
    <w:p w14:paraId="7E07951B" w14:textId="77777777" w:rsidR="00124999" w:rsidRDefault="00124999" w:rsidP="00124999">
      <w:pPr>
        <w:pStyle w:val="AllText"/>
      </w:pPr>
      <w:r>
        <w:t xml:space="preserve">          lcd.print("HEAT");</w:t>
      </w:r>
    </w:p>
    <w:p w14:paraId="03F02D3D" w14:textId="77777777" w:rsidR="00124999" w:rsidRDefault="00124999" w:rsidP="00124999">
      <w:pPr>
        <w:pStyle w:val="AllText"/>
      </w:pPr>
      <w:r>
        <w:t xml:space="preserve">      } else {</w:t>
      </w:r>
    </w:p>
    <w:p w14:paraId="30043D86" w14:textId="77777777" w:rsidR="00124999" w:rsidRDefault="00124999" w:rsidP="00124999">
      <w:pPr>
        <w:pStyle w:val="AllText"/>
      </w:pPr>
      <w:r>
        <w:t xml:space="preserve">        digitalWrite(rPin_1, LOW);</w:t>
      </w:r>
    </w:p>
    <w:p w14:paraId="2DB918A5" w14:textId="77777777" w:rsidR="00124999" w:rsidRDefault="00124999" w:rsidP="00124999">
      <w:pPr>
        <w:pStyle w:val="AllText"/>
      </w:pPr>
      <w:r>
        <w:t xml:space="preserve">        digitalWrite(rPin_2, LOW);</w:t>
      </w:r>
    </w:p>
    <w:p w14:paraId="30F3390D" w14:textId="77777777" w:rsidR="00124999" w:rsidRDefault="00124999" w:rsidP="00124999">
      <w:pPr>
        <w:pStyle w:val="AllText"/>
      </w:pPr>
      <w:r>
        <w:t xml:space="preserve">        digitalWrite(rPin_3, LOW);</w:t>
      </w:r>
    </w:p>
    <w:p w14:paraId="7DE069A8" w14:textId="77777777" w:rsidR="00124999" w:rsidRDefault="00124999" w:rsidP="00124999">
      <w:pPr>
        <w:pStyle w:val="AllText"/>
      </w:pPr>
      <w:r>
        <w:t xml:space="preserve">        lcd.clear();</w:t>
      </w:r>
    </w:p>
    <w:p w14:paraId="25424C3E" w14:textId="77777777" w:rsidR="00124999" w:rsidRDefault="00124999" w:rsidP="00124999">
      <w:pPr>
        <w:pStyle w:val="AllText"/>
      </w:pPr>
      <w:r>
        <w:t xml:space="preserve">          lcd.print("CURR: TARG: MODE");</w:t>
      </w:r>
    </w:p>
    <w:p w14:paraId="7B73A3E3" w14:textId="77777777" w:rsidR="00124999" w:rsidRDefault="00124999" w:rsidP="00124999">
      <w:pPr>
        <w:pStyle w:val="AllText"/>
      </w:pPr>
      <w:r>
        <w:t xml:space="preserve">          lcd.setCursor(0,1);</w:t>
      </w:r>
    </w:p>
    <w:p w14:paraId="1E63329A" w14:textId="77777777" w:rsidR="00124999" w:rsidRDefault="00124999" w:rsidP="00124999">
      <w:pPr>
        <w:pStyle w:val="AllText"/>
      </w:pPr>
      <w:r>
        <w:t xml:space="preserve">          lcd.print(convert);</w:t>
      </w:r>
    </w:p>
    <w:p w14:paraId="5E991097" w14:textId="77777777" w:rsidR="00124999" w:rsidRDefault="00124999" w:rsidP="00124999">
      <w:pPr>
        <w:pStyle w:val="AllText"/>
      </w:pPr>
      <w:r>
        <w:t xml:space="preserve">          lcd.setCursor(6,1);</w:t>
      </w:r>
    </w:p>
    <w:p w14:paraId="311E581C" w14:textId="77777777" w:rsidR="00124999" w:rsidRDefault="00124999" w:rsidP="00124999">
      <w:pPr>
        <w:pStyle w:val="AllText"/>
      </w:pPr>
      <w:r>
        <w:t xml:space="preserve">          lcd.print("68");</w:t>
      </w:r>
    </w:p>
    <w:p w14:paraId="7426E92F" w14:textId="77777777" w:rsidR="00124999" w:rsidRDefault="00124999" w:rsidP="00124999">
      <w:pPr>
        <w:pStyle w:val="AllText"/>
      </w:pPr>
      <w:r>
        <w:t xml:space="preserve">          lcd.setCursor(12,1);</w:t>
      </w:r>
    </w:p>
    <w:p w14:paraId="13CCA710" w14:textId="77777777" w:rsidR="00124999" w:rsidRDefault="00124999" w:rsidP="00124999">
      <w:pPr>
        <w:pStyle w:val="AllText"/>
      </w:pPr>
      <w:r>
        <w:t xml:space="preserve">          lcd.print("HEAT");</w:t>
      </w:r>
    </w:p>
    <w:p w14:paraId="2D31D560" w14:textId="77777777" w:rsidR="00124999" w:rsidRDefault="00124999" w:rsidP="00124999">
      <w:pPr>
        <w:pStyle w:val="AllText"/>
      </w:pPr>
      <w:r>
        <w:t xml:space="preserve">      }</w:t>
      </w:r>
    </w:p>
    <w:p w14:paraId="2BBE9C0C" w14:textId="5A341932" w:rsidR="00124999" w:rsidRDefault="00124999" w:rsidP="00233D0C">
      <w:pPr>
        <w:pStyle w:val="AllText"/>
      </w:pPr>
      <w:r>
        <w:t xml:space="preserve">     }</w:t>
      </w:r>
    </w:p>
    <w:p w14:paraId="4A754F5A" w14:textId="77777777" w:rsidR="00124999" w:rsidRDefault="00124999" w:rsidP="00124999">
      <w:pPr>
        <w:pStyle w:val="AllText"/>
      </w:pPr>
      <w:r>
        <w:t xml:space="preserve">     if (payload == "69") {</w:t>
      </w:r>
    </w:p>
    <w:p w14:paraId="1172051E" w14:textId="77777777" w:rsidR="00124999" w:rsidRDefault="00124999" w:rsidP="00124999">
      <w:pPr>
        <w:pStyle w:val="AllText"/>
      </w:pPr>
      <w:r>
        <w:t xml:space="preserve">      if (convert &gt;= 69.00){</w:t>
      </w:r>
    </w:p>
    <w:p w14:paraId="5E3B0612" w14:textId="77777777" w:rsidR="00124999" w:rsidRDefault="00124999" w:rsidP="00124999">
      <w:pPr>
        <w:pStyle w:val="AllText"/>
      </w:pPr>
      <w:r>
        <w:t xml:space="preserve">        digitalWrite(rPin_1, HIGH);</w:t>
      </w:r>
    </w:p>
    <w:p w14:paraId="1964C6E5" w14:textId="77777777" w:rsidR="00124999" w:rsidRDefault="00124999" w:rsidP="00124999">
      <w:pPr>
        <w:pStyle w:val="AllText"/>
      </w:pPr>
      <w:r>
        <w:t xml:space="preserve">        digitalWrite(rPin_2, LOW);</w:t>
      </w:r>
    </w:p>
    <w:p w14:paraId="4A2EF750" w14:textId="77777777" w:rsidR="00124999" w:rsidRDefault="00124999" w:rsidP="00124999">
      <w:pPr>
        <w:pStyle w:val="AllText"/>
      </w:pPr>
      <w:r>
        <w:t xml:space="preserve">        digitalWrite(rPin_3, HIGH);</w:t>
      </w:r>
    </w:p>
    <w:p w14:paraId="06D293C7" w14:textId="77777777" w:rsidR="00124999" w:rsidRDefault="00124999" w:rsidP="00124999">
      <w:pPr>
        <w:pStyle w:val="AllText"/>
      </w:pPr>
      <w:r>
        <w:t xml:space="preserve">        lcd.clear();</w:t>
      </w:r>
    </w:p>
    <w:p w14:paraId="577BF95B" w14:textId="77777777" w:rsidR="00124999" w:rsidRDefault="00124999" w:rsidP="00124999">
      <w:pPr>
        <w:pStyle w:val="AllText"/>
      </w:pPr>
      <w:r>
        <w:t xml:space="preserve">          lcd.print("CURR: TARG: MODE");</w:t>
      </w:r>
    </w:p>
    <w:p w14:paraId="4A19FD83" w14:textId="77777777" w:rsidR="00124999" w:rsidRDefault="00124999" w:rsidP="00124999">
      <w:pPr>
        <w:pStyle w:val="AllText"/>
      </w:pPr>
      <w:r>
        <w:t xml:space="preserve">          lcd.setCursor(0,1);</w:t>
      </w:r>
    </w:p>
    <w:p w14:paraId="621F622E" w14:textId="77777777" w:rsidR="00124999" w:rsidRDefault="00124999" w:rsidP="00124999">
      <w:pPr>
        <w:pStyle w:val="AllText"/>
      </w:pPr>
      <w:r>
        <w:t xml:space="preserve">          lcd.print(convert);</w:t>
      </w:r>
    </w:p>
    <w:p w14:paraId="69066583" w14:textId="77777777" w:rsidR="00124999" w:rsidRDefault="00124999" w:rsidP="00124999">
      <w:pPr>
        <w:pStyle w:val="AllText"/>
      </w:pPr>
      <w:r>
        <w:t xml:space="preserve">          lcd.setCursor(6,1);</w:t>
      </w:r>
    </w:p>
    <w:p w14:paraId="35713486" w14:textId="77777777" w:rsidR="00124999" w:rsidRDefault="00124999" w:rsidP="00124999">
      <w:pPr>
        <w:pStyle w:val="AllText"/>
      </w:pPr>
      <w:r>
        <w:t xml:space="preserve">          lcd.print("69");</w:t>
      </w:r>
    </w:p>
    <w:p w14:paraId="52F8BBAA" w14:textId="77777777" w:rsidR="00124999" w:rsidRDefault="00124999" w:rsidP="00124999">
      <w:pPr>
        <w:pStyle w:val="AllText"/>
      </w:pPr>
      <w:r>
        <w:t xml:space="preserve">          lcd.setCursor(12,1);</w:t>
      </w:r>
    </w:p>
    <w:p w14:paraId="2B44516F" w14:textId="77777777" w:rsidR="00124999" w:rsidRDefault="00124999" w:rsidP="00124999">
      <w:pPr>
        <w:pStyle w:val="AllText"/>
      </w:pPr>
      <w:r>
        <w:t xml:space="preserve">          lcd.print("HEAT");</w:t>
      </w:r>
    </w:p>
    <w:p w14:paraId="76F4DFA5" w14:textId="77777777" w:rsidR="00124999" w:rsidRDefault="00124999" w:rsidP="00124999">
      <w:pPr>
        <w:pStyle w:val="AllText"/>
      </w:pPr>
      <w:r>
        <w:t xml:space="preserve">      } else {</w:t>
      </w:r>
    </w:p>
    <w:p w14:paraId="2B34B25B" w14:textId="77777777" w:rsidR="00124999" w:rsidRDefault="00124999" w:rsidP="00124999">
      <w:pPr>
        <w:pStyle w:val="AllText"/>
      </w:pPr>
      <w:r>
        <w:t xml:space="preserve">        digitalWrite(rPin_1, LOW);</w:t>
      </w:r>
    </w:p>
    <w:p w14:paraId="1FAB18D0" w14:textId="77777777" w:rsidR="00124999" w:rsidRDefault="00124999" w:rsidP="00124999">
      <w:pPr>
        <w:pStyle w:val="AllText"/>
      </w:pPr>
      <w:r>
        <w:lastRenderedPageBreak/>
        <w:t xml:space="preserve">        digitalWrite(rPin_2, LOW);</w:t>
      </w:r>
    </w:p>
    <w:p w14:paraId="01E3AF8B" w14:textId="77777777" w:rsidR="00124999" w:rsidRDefault="00124999" w:rsidP="00124999">
      <w:pPr>
        <w:pStyle w:val="AllText"/>
      </w:pPr>
      <w:r>
        <w:t xml:space="preserve">        digitalWrite(rPin_3, LOW);</w:t>
      </w:r>
    </w:p>
    <w:p w14:paraId="16D22205" w14:textId="77777777" w:rsidR="00124999" w:rsidRDefault="00124999" w:rsidP="00124999">
      <w:pPr>
        <w:pStyle w:val="AllText"/>
      </w:pPr>
      <w:r>
        <w:t xml:space="preserve">        lcd.clear();</w:t>
      </w:r>
    </w:p>
    <w:p w14:paraId="166FC7FA" w14:textId="77777777" w:rsidR="00124999" w:rsidRDefault="00124999" w:rsidP="00124999">
      <w:pPr>
        <w:pStyle w:val="AllText"/>
      </w:pPr>
      <w:r>
        <w:t xml:space="preserve">          lcd.print("CURR: TARG: MODE");</w:t>
      </w:r>
    </w:p>
    <w:p w14:paraId="5957881A" w14:textId="77777777" w:rsidR="00124999" w:rsidRDefault="00124999" w:rsidP="00124999">
      <w:pPr>
        <w:pStyle w:val="AllText"/>
      </w:pPr>
      <w:r>
        <w:t xml:space="preserve">          lcd.setCursor(0,1);</w:t>
      </w:r>
    </w:p>
    <w:p w14:paraId="0E0D35D3" w14:textId="77777777" w:rsidR="00124999" w:rsidRDefault="00124999" w:rsidP="00124999">
      <w:pPr>
        <w:pStyle w:val="AllText"/>
      </w:pPr>
      <w:r>
        <w:t xml:space="preserve">          lcd.print(convert);</w:t>
      </w:r>
    </w:p>
    <w:p w14:paraId="2BD6941B" w14:textId="77777777" w:rsidR="00124999" w:rsidRDefault="00124999" w:rsidP="00124999">
      <w:pPr>
        <w:pStyle w:val="AllText"/>
      </w:pPr>
      <w:r>
        <w:t xml:space="preserve">          lcd.setCursor(6,1);</w:t>
      </w:r>
    </w:p>
    <w:p w14:paraId="61FC88FA" w14:textId="77777777" w:rsidR="00124999" w:rsidRDefault="00124999" w:rsidP="00124999">
      <w:pPr>
        <w:pStyle w:val="AllText"/>
      </w:pPr>
      <w:r>
        <w:t xml:space="preserve">          lcd.print("69");</w:t>
      </w:r>
    </w:p>
    <w:p w14:paraId="301FCF5D" w14:textId="77777777" w:rsidR="00124999" w:rsidRDefault="00124999" w:rsidP="00124999">
      <w:pPr>
        <w:pStyle w:val="AllText"/>
      </w:pPr>
      <w:r>
        <w:t xml:space="preserve">          lcd.setCursor(12,1);</w:t>
      </w:r>
    </w:p>
    <w:p w14:paraId="4F62F5E1" w14:textId="77777777" w:rsidR="00124999" w:rsidRDefault="00124999" w:rsidP="00124999">
      <w:pPr>
        <w:pStyle w:val="AllText"/>
      </w:pPr>
      <w:r>
        <w:t xml:space="preserve">          lcd.print("HEAT");</w:t>
      </w:r>
    </w:p>
    <w:p w14:paraId="227FA370" w14:textId="77777777" w:rsidR="00124999" w:rsidRDefault="00124999" w:rsidP="00124999">
      <w:pPr>
        <w:pStyle w:val="AllText"/>
      </w:pPr>
      <w:r>
        <w:t xml:space="preserve">      }</w:t>
      </w:r>
    </w:p>
    <w:p w14:paraId="4784F87A" w14:textId="1340570D" w:rsidR="00124999" w:rsidRDefault="00124999" w:rsidP="00233D0C">
      <w:pPr>
        <w:pStyle w:val="AllText"/>
      </w:pPr>
      <w:r>
        <w:t xml:space="preserve">     }</w:t>
      </w:r>
    </w:p>
    <w:p w14:paraId="533D361D" w14:textId="77777777" w:rsidR="00124999" w:rsidRDefault="00124999" w:rsidP="00124999">
      <w:pPr>
        <w:pStyle w:val="AllText"/>
      </w:pPr>
      <w:r>
        <w:t xml:space="preserve">     if (payload == "70") {</w:t>
      </w:r>
    </w:p>
    <w:p w14:paraId="6E51CF8C" w14:textId="77777777" w:rsidR="00124999" w:rsidRDefault="00124999" w:rsidP="00124999">
      <w:pPr>
        <w:pStyle w:val="AllText"/>
      </w:pPr>
      <w:r>
        <w:t xml:space="preserve">      if (convert &gt;= 70.00){</w:t>
      </w:r>
    </w:p>
    <w:p w14:paraId="539425F8" w14:textId="77777777" w:rsidR="00124999" w:rsidRDefault="00124999" w:rsidP="00124999">
      <w:pPr>
        <w:pStyle w:val="AllText"/>
      </w:pPr>
      <w:r>
        <w:t xml:space="preserve">        digitalWrite(rPin_1, HIGH);</w:t>
      </w:r>
    </w:p>
    <w:p w14:paraId="75817B86" w14:textId="77777777" w:rsidR="00124999" w:rsidRDefault="00124999" w:rsidP="00124999">
      <w:pPr>
        <w:pStyle w:val="AllText"/>
      </w:pPr>
      <w:r>
        <w:t xml:space="preserve">        digitalWrite(rPin_2, LOW);</w:t>
      </w:r>
    </w:p>
    <w:p w14:paraId="036CBB1F" w14:textId="77777777" w:rsidR="00124999" w:rsidRDefault="00124999" w:rsidP="00124999">
      <w:pPr>
        <w:pStyle w:val="AllText"/>
      </w:pPr>
      <w:r>
        <w:t xml:space="preserve">        digitalWrite(rPin_3, HIGH);</w:t>
      </w:r>
    </w:p>
    <w:p w14:paraId="7D53360D" w14:textId="77777777" w:rsidR="00124999" w:rsidRDefault="00124999" w:rsidP="00124999">
      <w:pPr>
        <w:pStyle w:val="AllText"/>
      </w:pPr>
      <w:r>
        <w:t xml:space="preserve">        lcd.clear();</w:t>
      </w:r>
    </w:p>
    <w:p w14:paraId="7C4D8DD9" w14:textId="77777777" w:rsidR="00124999" w:rsidRDefault="00124999" w:rsidP="00124999">
      <w:pPr>
        <w:pStyle w:val="AllText"/>
      </w:pPr>
      <w:r>
        <w:t xml:space="preserve">          lcd.print("CURR: TARG: MODE");</w:t>
      </w:r>
    </w:p>
    <w:p w14:paraId="4647CB39" w14:textId="77777777" w:rsidR="00124999" w:rsidRDefault="00124999" w:rsidP="00124999">
      <w:pPr>
        <w:pStyle w:val="AllText"/>
      </w:pPr>
      <w:r>
        <w:t xml:space="preserve">          lcd.setCursor(0,1);</w:t>
      </w:r>
    </w:p>
    <w:p w14:paraId="4B4C1A41" w14:textId="77777777" w:rsidR="00124999" w:rsidRDefault="00124999" w:rsidP="00124999">
      <w:pPr>
        <w:pStyle w:val="AllText"/>
      </w:pPr>
      <w:r>
        <w:t xml:space="preserve">          lcd.print(convert);</w:t>
      </w:r>
    </w:p>
    <w:p w14:paraId="41981391" w14:textId="77777777" w:rsidR="00124999" w:rsidRDefault="00124999" w:rsidP="00124999">
      <w:pPr>
        <w:pStyle w:val="AllText"/>
      </w:pPr>
      <w:r>
        <w:t xml:space="preserve">          lcd.setCursor(6,1);</w:t>
      </w:r>
    </w:p>
    <w:p w14:paraId="0233875C" w14:textId="77777777" w:rsidR="00124999" w:rsidRDefault="00124999" w:rsidP="00124999">
      <w:pPr>
        <w:pStyle w:val="AllText"/>
      </w:pPr>
      <w:r>
        <w:t xml:space="preserve">          lcd.print("70");</w:t>
      </w:r>
    </w:p>
    <w:p w14:paraId="0DDC7432" w14:textId="77777777" w:rsidR="00124999" w:rsidRDefault="00124999" w:rsidP="00124999">
      <w:pPr>
        <w:pStyle w:val="AllText"/>
      </w:pPr>
      <w:r>
        <w:t xml:space="preserve">          lcd.setCursor(12,1);</w:t>
      </w:r>
    </w:p>
    <w:p w14:paraId="5D62563D" w14:textId="77777777" w:rsidR="00124999" w:rsidRDefault="00124999" w:rsidP="00124999">
      <w:pPr>
        <w:pStyle w:val="AllText"/>
      </w:pPr>
      <w:r>
        <w:t xml:space="preserve">          lcd.print("HEAT");</w:t>
      </w:r>
    </w:p>
    <w:p w14:paraId="20935C38" w14:textId="77777777" w:rsidR="00124999" w:rsidRDefault="00124999" w:rsidP="00124999">
      <w:pPr>
        <w:pStyle w:val="AllText"/>
      </w:pPr>
      <w:r>
        <w:t xml:space="preserve">      } else {</w:t>
      </w:r>
    </w:p>
    <w:p w14:paraId="5045A610" w14:textId="77777777" w:rsidR="00124999" w:rsidRDefault="00124999" w:rsidP="00124999">
      <w:pPr>
        <w:pStyle w:val="AllText"/>
      </w:pPr>
      <w:r>
        <w:t xml:space="preserve">        digitalWrite(rPin_1, LOW);</w:t>
      </w:r>
    </w:p>
    <w:p w14:paraId="1B0085DD" w14:textId="77777777" w:rsidR="00124999" w:rsidRDefault="00124999" w:rsidP="00124999">
      <w:pPr>
        <w:pStyle w:val="AllText"/>
      </w:pPr>
      <w:r>
        <w:t xml:space="preserve">        digitalWrite(rPin_2, LOW);</w:t>
      </w:r>
    </w:p>
    <w:p w14:paraId="7E1C1EC9" w14:textId="77777777" w:rsidR="00124999" w:rsidRDefault="00124999" w:rsidP="00124999">
      <w:pPr>
        <w:pStyle w:val="AllText"/>
      </w:pPr>
      <w:r>
        <w:t xml:space="preserve">        digitalWrite(rPin_3, LOW);</w:t>
      </w:r>
    </w:p>
    <w:p w14:paraId="17D60B5E" w14:textId="77777777" w:rsidR="00124999" w:rsidRDefault="00124999" w:rsidP="00124999">
      <w:pPr>
        <w:pStyle w:val="AllText"/>
      </w:pPr>
      <w:r>
        <w:t xml:space="preserve">        lcd.clear();</w:t>
      </w:r>
    </w:p>
    <w:p w14:paraId="097EE2DA" w14:textId="77777777" w:rsidR="00124999" w:rsidRDefault="00124999" w:rsidP="00124999">
      <w:pPr>
        <w:pStyle w:val="AllText"/>
      </w:pPr>
      <w:r>
        <w:t xml:space="preserve">          lcd.print("CURR: TARG: MODE");</w:t>
      </w:r>
    </w:p>
    <w:p w14:paraId="63D18688" w14:textId="77777777" w:rsidR="00124999" w:rsidRDefault="00124999" w:rsidP="00124999">
      <w:pPr>
        <w:pStyle w:val="AllText"/>
      </w:pPr>
      <w:r>
        <w:t xml:space="preserve">          lcd.setCursor(0,1);</w:t>
      </w:r>
    </w:p>
    <w:p w14:paraId="7822F83A" w14:textId="77777777" w:rsidR="00124999" w:rsidRDefault="00124999" w:rsidP="00124999">
      <w:pPr>
        <w:pStyle w:val="AllText"/>
      </w:pPr>
      <w:r>
        <w:t xml:space="preserve">          lcd.print(convert);</w:t>
      </w:r>
    </w:p>
    <w:p w14:paraId="7099CDB1" w14:textId="77777777" w:rsidR="00124999" w:rsidRDefault="00124999" w:rsidP="00124999">
      <w:pPr>
        <w:pStyle w:val="AllText"/>
      </w:pPr>
      <w:r>
        <w:t xml:space="preserve">          lcd.setCursor(6,1);</w:t>
      </w:r>
    </w:p>
    <w:p w14:paraId="5774EC9F" w14:textId="77777777" w:rsidR="00124999" w:rsidRDefault="00124999" w:rsidP="00124999">
      <w:pPr>
        <w:pStyle w:val="AllText"/>
      </w:pPr>
      <w:r>
        <w:t xml:space="preserve">          lcd.print("70");</w:t>
      </w:r>
    </w:p>
    <w:p w14:paraId="3BA66A33" w14:textId="77777777" w:rsidR="00124999" w:rsidRDefault="00124999" w:rsidP="00124999">
      <w:pPr>
        <w:pStyle w:val="AllText"/>
      </w:pPr>
      <w:r>
        <w:t xml:space="preserve">          lcd.setCursor(12,1);</w:t>
      </w:r>
    </w:p>
    <w:p w14:paraId="7A450994" w14:textId="77777777" w:rsidR="00124999" w:rsidRDefault="00124999" w:rsidP="00124999">
      <w:pPr>
        <w:pStyle w:val="AllText"/>
      </w:pPr>
      <w:r>
        <w:t xml:space="preserve">          lcd.print("HEAT");</w:t>
      </w:r>
    </w:p>
    <w:p w14:paraId="458D77EA" w14:textId="77777777" w:rsidR="00124999" w:rsidRDefault="00124999" w:rsidP="00124999">
      <w:pPr>
        <w:pStyle w:val="AllText"/>
      </w:pPr>
      <w:r>
        <w:t xml:space="preserve">      }</w:t>
      </w:r>
    </w:p>
    <w:p w14:paraId="6CF7163F" w14:textId="2A0CB9AA" w:rsidR="00124999" w:rsidRDefault="00124999" w:rsidP="00233D0C">
      <w:pPr>
        <w:pStyle w:val="AllText"/>
      </w:pPr>
      <w:r>
        <w:lastRenderedPageBreak/>
        <w:t xml:space="preserve">     }</w:t>
      </w:r>
    </w:p>
    <w:p w14:paraId="5E1D51B7" w14:textId="77777777" w:rsidR="00124999" w:rsidRDefault="00124999" w:rsidP="00124999">
      <w:pPr>
        <w:pStyle w:val="AllText"/>
      </w:pPr>
      <w:r>
        <w:t xml:space="preserve">     if (payload == "71") {</w:t>
      </w:r>
    </w:p>
    <w:p w14:paraId="25D4C9CD" w14:textId="77777777" w:rsidR="00124999" w:rsidRDefault="00124999" w:rsidP="00124999">
      <w:pPr>
        <w:pStyle w:val="AllText"/>
      </w:pPr>
      <w:r>
        <w:t xml:space="preserve">      if (convert &gt;= 71.00){</w:t>
      </w:r>
    </w:p>
    <w:p w14:paraId="6F4E7BA9" w14:textId="77777777" w:rsidR="00124999" w:rsidRDefault="00124999" w:rsidP="00124999">
      <w:pPr>
        <w:pStyle w:val="AllText"/>
      </w:pPr>
      <w:r>
        <w:t xml:space="preserve">        digitalWrite(rPin_1, HIGH);</w:t>
      </w:r>
    </w:p>
    <w:p w14:paraId="30EAF975" w14:textId="77777777" w:rsidR="00124999" w:rsidRDefault="00124999" w:rsidP="00124999">
      <w:pPr>
        <w:pStyle w:val="AllText"/>
      </w:pPr>
      <w:r>
        <w:t xml:space="preserve">        digitalWrite(rPin_2, LOW);</w:t>
      </w:r>
    </w:p>
    <w:p w14:paraId="4170C91B" w14:textId="77777777" w:rsidR="00124999" w:rsidRDefault="00124999" w:rsidP="00124999">
      <w:pPr>
        <w:pStyle w:val="AllText"/>
      </w:pPr>
      <w:r>
        <w:t xml:space="preserve">        digitalWrite(rPin_3, HIGH);</w:t>
      </w:r>
    </w:p>
    <w:p w14:paraId="1EDFF537" w14:textId="77777777" w:rsidR="00124999" w:rsidRDefault="00124999" w:rsidP="00124999">
      <w:pPr>
        <w:pStyle w:val="AllText"/>
      </w:pPr>
      <w:r>
        <w:t xml:space="preserve">        lcd.clear();</w:t>
      </w:r>
    </w:p>
    <w:p w14:paraId="10CF01BF" w14:textId="77777777" w:rsidR="00124999" w:rsidRDefault="00124999" w:rsidP="00124999">
      <w:pPr>
        <w:pStyle w:val="AllText"/>
      </w:pPr>
      <w:r>
        <w:t xml:space="preserve">          lcd.print("CURR: TARG: MODE");</w:t>
      </w:r>
    </w:p>
    <w:p w14:paraId="7082A9CA" w14:textId="77777777" w:rsidR="00124999" w:rsidRDefault="00124999" w:rsidP="00124999">
      <w:pPr>
        <w:pStyle w:val="AllText"/>
      </w:pPr>
      <w:r>
        <w:t xml:space="preserve">          lcd.setCursor(0,1);</w:t>
      </w:r>
    </w:p>
    <w:p w14:paraId="5FB8AD6E" w14:textId="77777777" w:rsidR="00124999" w:rsidRDefault="00124999" w:rsidP="00124999">
      <w:pPr>
        <w:pStyle w:val="AllText"/>
      </w:pPr>
      <w:r>
        <w:t xml:space="preserve">          lcd.print(convert);</w:t>
      </w:r>
    </w:p>
    <w:p w14:paraId="4AE24953" w14:textId="77777777" w:rsidR="00124999" w:rsidRDefault="00124999" w:rsidP="00124999">
      <w:pPr>
        <w:pStyle w:val="AllText"/>
      </w:pPr>
      <w:r>
        <w:t xml:space="preserve">          lcd.setCursor(6,1);</w:t>
      </w:r>
    </w:p>
    <w:p w14:paraId="6623D25C" w14:textId="77777777" w:rsidR="00124999" w:rsidRDefault="00124999" w:rsidP="00124999">
      <w:pPr>
        <w:pStyle w:val="AllText"/>
      </w:pPr>
      <w:r>
        <w:t xml:space="preserve">          lcd.print("71");</w:t>
      </w:r>
    </w:p>
    <w:p w14:paraId="074A1221" w14:textId="77777777" w:rsidR="00124999" w:rsidRDefault="00124999" w:rsidP="00124999">
      <w:pPr>
        <w:pStyle w:val="AllText"/>
      </w:pPr>
      <w:r>
        <w:t xml:space="preserve">          lcd.setCursor(12,1);</w:t>
      </w:r>
    </w:p>
    <w:p w14:paraId="3FA63562" w14:textId="77777777" w:rsidR="00124999" w:rsidRDefault="00124999" w:rsidP="00124999">
      <w:pPr>
        <w:pStyle w:val="AllText"/>
      </w:pPr>
      <w:r>
        <w:t xml:space="preserve">          lcd.print("HEAT");</w:t>
      </w:r>
    </w:p>
    <w:p w14:paraId="665ACFAF" w14:textId="77777777" w:rsidR="00124999" w:rsidRDefault="00124999" w:rsidP="00124999">
      <w:pPr>
        <w:pStyle w:val="AllText"/>
      </w:pPr>
      <w:r>
        <w:t xml:space="preserve">      } else {</w:t>
      </w:r>
    </w:p>
    <w:p w14:paraId="44DE59AB" w14:textId="77777777" w:rsidR="00124999" w:rsidRDefault="00124999" w:rsidP="00124999">
      <w:pPr>
        <w:pStyle w:val="AllText"/>
      </w:pPr>
      <w:r>
        <w:t xml:space="preserve">        digitalWrite(rPin_1, LOW);</w:t>
      </w:r>
    </w:p>
    <w:p w14:paraId="2122E0F2" w14:textId="77777777" w:rsidR="00124999" w:rsidRDefault="00124999" w:rsidP="00124999">
      <w:pPr>
        <w:pStyle w:val="AllText"/>
      </w:pPr>
      <w:r>
        <w:t xml:space="preserve">        digitalWrite(rPin_2, LOW);</w:t>
      </w:r>
    </w:p>
    <w:p w14:paraId="521C6600" w14:textId="77777777" w:rsidR="00124999" w:rsidRDefault="00124999" w:rsidP="00124999">
      <w:pPr>
        <w:pStyle w:val="AllText"/>
      </w:pPr>
      <w:r>
        <w:t xml:space="preserve">        digitalWrite(rPin_3, LOW);</w:t>
      </w:r>
    </w:p>
    <w:p w14:paraId="2681EFC9" w14:textId="77777777" w:rsidR="00124999" w:rsidRDefault="00124999" w:rsidP="00124999">
      <w:pPr>
        <w:pStyle w:val="AllText"/>
      </w:pPr>
      <w:r>
        <w:t xml:space="preserve">        lcd.clear();</w:t>
      </w:r>
    </w:p>
    <w:p w14:paraId="61D8A711" w14:textId="77777777" w:rsidR="00124999" w:rsidRDefault="00124999" w:rsidP="00124999">
      <w:pPr>
        <w:pStyle w:val="AllText"/>
      </w:pPr>
      <w:r>
        <w:t xml:space="preserve">          lcd.print("CURR: TARG: MODE");</w:t>
      </w:r>
    </w:p>
    <w:p w14:paraId="4F8E2818" w14:textId="77777777" w:rsidR="00124999" w:rsidRDefault="00124999" w:rsidP="00124999">
      <w:pPr>
        <w:pStyle w:val="AllText"/>
      </w:pPr>
      <w:r>
        <w:t xml:space="preserve">          lcd.setCursor(0,1);</w:t>
      </w:r>
    </w:p>
    <w:p w14:paraId="1BA4F04C" w14:textId="77777777" w:rsidR="00124999" w:rsidRDefault="00124999" w:rsidP="00124999">
      <w:pPr>
        <w:pStyle w:val="AllText"/>
      </w:pPr>
      <w:r>
        <w:t xml:space="preserve">          lcd.print(convert);</w:t>
      </w:r>
    </w:p>
    <w:p w14:paraId="21A34357" w14:textId="77777777" w:rsidR="00124999" w:rsidRDefault="00124999" w:rsidP="00124999">
      <w:pPr>
        <w:pStyle w:val="AllText"/>
      </w:pPr>
      <w:r>
        <w:t xml:space="preserve">          lcd.setCursor(6,1);</w:t>
      </w:r>
    </w:p>
    <w:p w14:paraId="0F5B2F22" w14:textId="77777777" w:rsidR="00124999" w:rsidRDefault="00124999" w:rsidP="00124999">
      <w:pPr>
        <w:pStyle w:val="AllText"/>
      </w:pPr>
      <w:r>
        <w:t xml:space="preserve">          lcd.print("71");</w:t>
      </w:r>
    </w:p>
    <w:p w14:paraId="382BEC9D" w14:textId="77777777" w:rsidR="00124999" w:rsidRDefault="00124999" w:rsidP="00124999">
      <w:pPr>
        <w:pStyle w:val="AllText"/>
      </w:pPr>
      <w:r>
        <w:t xml:space="preserve">          lcd.setCursor(12,1);</w:t>
      </w:r>
    </w:p>
    <w:p w14:paraId="082124E5" w14:textId="77777777" w:rsidR="00124999" w:rsidRDefault="00124999" w:rsidP="00124999">
      <w:pPr>
        <w:pStyle w:val="AllText"/>
      </w:pPr>
      <w:r>
        <w:t xml:space="preserve">          lcd.print("HEAT");</w:t>
      </w:r>
    </w:p>
    <w:p w14:paraId="7A912135" w14:textId="77777777" w:rsidR="00124999" w:rsidRDefault="00124999" w:rsidP="00124999">
      <w:pPr>
        <w:pStyle w:val="AllText"/>
      </w:pPr>
      <w:r>
        <w:t xml:space="preserve">      }</w:t>
      </w:r>
    </w:p>
    <w:p w14:paraId="0AE751AD" w14:textId="582F6CB6" w:rsidR="00124999" w:rsidRDefault="00124999" w:rsidP="00233D0C">
      <w:pPr>
        <w:pStyle w:val="AllText"/>
      </w:pPr>
      <w:r>
        <w:t xml:space="preserve">     }</w:t>
      </w:r>
    </w:p>
    <w:p w14:paraId="6735060E" w14:textId="77777777" w:rsidR="00124999" w:rsidRDefault="00124999" w:rsidP="00124999">
      <w:pPr>
        <w:pStyle w:val="AllText"/>
      </w:pPr>
      <w:r>
        <w:t xml:space="preserve">     if (payload == "72") {</w:t>
      </w:r>
    </w:p>
    <w:p w14:paraId="7836275E" w14:textId="77777777" w:rsidR="00124999" w:rsidRDefault="00124999" w:rsidP="00124999">
      <w:pPr>
        <w:pStyle w:val="AllText"/>
      </w:pPr>
      <w:r>
        <w:t xml:space="preserve">      if (convert &gt;= 72.00){</w:t>
      </w:r>
    </w:p>
    <w:p w14:paraId="50912AA6" w14:textId="77777777" w:rsidR="00124999" w:rsidRDefault="00124999" w:rsidP="00124999">
      <w:pPr>
        <w:pStyle w:val="AllText"/>
      </w:pPr>
      <w:r>
        <w:t xml:space="preserve">        digitalWrite(rPin_1, HIGH);</w:t>
      </w:r>
    </w:p>
    <w:p w14:paraId="6C1DF28D" w14:textId="77777777" w:rsidR="00124999" w:rsidRDefault="00124999" w:rsidP="00124999">
      <w:pPr>
        <w:pStyle w:val="AllText"/>
      </w:pPr>
      <w:r>
        <w:t xml:space="preserve">        digitalWrite(rPin_2, LOW);</w:t>
      </w:r>
    </w:p>
    <w:p w14:paraId="53EEF9AB" w14:textId="77777777" w:rsidR="00124999" w:rsidRDefault="00124999" w:rsidP="00124999">
      <w:pPr>
        <w:pStyle w:val="AllText"/>
      </w:pPr>
      <w:r>
        <w:t xml:space="preserve">        digitalWrite(rPin_3, HIGH);</w:t>
      </w:r>
    </w:p>
    <w:p w14:paraId="11ECE513" w14:textId="77777777" w:rsidR="00124999" w:rsidRDefault="00124999" w:rsidP="00124999">
      <w:pPr>
        <w:pStyle w:val="AllText"/>
      </w:pPr>
      <w:r>
        <w:t xml:space="preserve">        lcd.clear();</w:t>
      </w:r>
    </w:p>
    <w:p w14:paraId="481CB61C" w14:textId="77777777" w:rsidR="00124999" w:rsidRDefault="00124999" w:rsidP="00124999">
      <w:pPr>
        <w:pStyle w:val="AllText"/>
      </w:pPr>
      <w:r>
        <w:t xml:space="preserve">          lcd.print("CURR: TARG: MODE");</w:t>
      </w:r>
    </w:p>
    <w:p w14:paraId="10833075" w14:textId="77777777" w:rsidR="00124999" w:rsidRDefault="00124999" w:rsidP="00124999">
      <w:pPr>
        <w:pStyle w:val="AllText"/>
      </w:pPr>
      <w:r>
        <w:t xml:space="preserve">          lcd.setCursor(0,1);</w:t>
      </w:r>
    </w:p>
    <w:p w14:paraId="13E6BBA5" w14:textId="77777777" w:rsidR="00124999" w:rsidRDefault="00124999" w:rsidP="00124999">
      <w:pPr>
        <w:pStyle w:val="AllText"/>
      </w:pPr>
      <w:r>
        <w:t xml:space="preserve">          lcd.print(convert);</w:t>
      </w:r>
    </w:p>
    <w:p w14:paraId="15B952D4" w14:textId="77777777" w:rsidR="00124999" w:rsidRDefault="00124999" w:rsidP="00124999">
      <w:pPr>
        <w:pStyle w:val="AllText"/>
      </w:pPr>
      <w:r>
        <w:t xml:space="preserve">          lcd.setCursor(6,1);</w:t>
      </w:r>
    </w:p>
    <w:p w14:paraId="01AB571A" w14:textId="77777777" w:rsidR="00124999" w:rsidRDefault="00124999" w:rsidP="00124999">
      <w:pPr>
        <w:pStyle w:val="AllText"/>
      </w:pPr>
      <w:r>
        <w:lastRenderedPageBreak/>
        <w:t xml:space="preserve">          lcd.print("72");</w:t>
      </w:r>
    </w:p>
    <w:p w14:paraId="253929E2" w14:textId="77777777" w:rsidR="00124999" w:rsidRDefault="00124999" w:rsidP="00124999">
      <w:pPr>
        <w:pStyle w:val="AllText"/>
      </w:pPr>
      <w:r>
        <w:t xml:space="preserve">          lcd.setCursor(12,1);</w:t>
      </w:r>
    </w:p>
    <w:p w14:paraId="1D0887BE" w14:textId="77777777" w:rsidR="00124999" w:rsidRDefault="00124999" w:rsidP="00124999">
      <w:pPr>
        <w:pStyle w:val="AllText"/>
      </w:pPr>
      <w:r>
        <w:t xml:space="preserve">          lcd.print("HEAT");</w:t>
      </w:r>
    </w:p>
    <w:p w14:paraId="6B4C36D3" w14:textId="77777777" w:rsidR="00124999" w:rsidRDefault="00124999" w:rsidP="00124999">
      <w:pPr>
        <w:pStyle w:val="AllText"/>
      </w:pPr>
      <w:r>
        <w:t xml:space="preserve">      } else {</w:t>
      </w:r>
    </w:p>
    <w:p w14:paraId="65E01C55" w14:textId="77777777" w:rsidR="00124999" w:rsidRDefault="00124999" w:rsidP="00124999">
      <w:pPr>
        <w:pStyle w:val="AllText"/>
      </w:pPr>
      <w:r>
        <w:t xml:space="preserve">        digitalWrite(rPin_1, LOW);</w:t>
      </w:r>
    </w:p>
    <w:p w14:paraId="61ABE76E" w14:textId="77777777" w:rsidR="00124999" w:rsidRDefault="00124999" w:rsidP="00124999">
      <w:pPr>
        <w:pStyle w:val="AllText"/>
      </w:pPr>
      <w:r>
        <w:t xml:space="preserve">        digitalWrite(rPin_2, LOW);</w:t>
      </w:r>
    </w:p>
    <w:p w14:paraId="1ADA5F26" w14:textId="77777777" w:rsidR="00124999" w:rsidRDefault="00124999" w:rsidP="00124999">
      <w:pPr>
        <w:pStyle w:val="AllText"/>
      </w:pPr>
      <w:r>
        <w:t xml:space="preserve">        digitalWrite(rPin_3, LOW);</w:t>
      </w:r>
    </w:p>
    <w:p w14:paraId="4680F5C4" w14:textId="77777777" w:rsidR="00124999" w:rsidRDefault="00124999" w:rsidP="00124999">
      <w:pPr>
        <w:pStyle w:val="AllText"/>
      </w:pPr>
      <w:r>
        <w:t xml:space="preserve">        lcd.clear();</w:t>
      </w:r>
    </w:p>
    <w:p w14:paraId="5C614C8C" w14:textId="77777777" w:rsidR="00124999" w:rsidRDefault="00124999" w:rsidP="00124999">
      <w:pPr>
        <w:pStyle w:val="AllText"/>
      </w:pPr>
      <w:r>
        <w:t xml:space="preserve">          lcd.print("CURR: TARG: MODE");</w:t>
      </w:r>
    </w:p>
    <w:p w14:paraId="1BC289BA" w14:textId="77777777" w:rsidR="00124999" w:rsidRDefault="00124999" w:rsidP="00124999">
      <w:pPr>
        <w:pStyle w:val="AllText"/>
      </w:pPr>
      <w:r>
        <w:t xml:space="preserve">          lcd.setCursor(0,1);</w:t>
      </w:r>
    </w:p>
    <w:p w14:paraId="112A6982" w14:textId="77777777" w:rsidR="00124999" w:rsidRDefault="00124999" w:rsidP="00124999">
      <w:pPr>
        <w:pStyle w:val="AllText"/>
      </w:pPr>
      <w:r>
        <w:t xml:space="preserve">          lcd.print(convert);</w:t>
      </w:r>
    </w:p>
    <w:p w14:paraId="231E57E6" w14:textId="77777777" w:rsidR="00124999" w:rsidRDefault="00124999" w:rsidP="00124999">
      <w:pPr>
        <w:pStyle w:val="AllText"/>
      </w:pPr>
      <w:r>
        <w:t xml:space="preserve">          lcd.setCursor(6,1);</w:t>
      </w:r>
    </w:p>
    <w:p w14:paraId="5E1EEAD2" w14:textId="77777777" w:rsidR="00124999" w:rsidRDefault="00124999" w:rsidP="00124999">
      <w:pPr>
        <w:pStyle w:val="AllText"/>
      </w:pPr>
      <w:r>
        <w:t xml:space="preserve">          lcd.print("72");</w:t>
      </w:r>
    </w:p>
    <w:p w14:paraId="63235314" w14:textId="77777777" w:rsidR="00124999" w:rsidRDefault="00124999" w:rsidP="00124999">
      <w:pPr>
        <w:pStyle w:val="AllText"/>
      </w:pPr>
      <w:r>
        <w:t xml:space="preserve">          lcd.setCursor(12,1);</w:t>
      </w:r>
    </w:p>
    <w:p w14:paraId="5D370978" w14:textId="77777777" w:rsidR="00124999" w:rsidRDefault="00124999" w:rsidP="00124999">
      <w:pPr>
        <w:pStyle w:val="AllText"/>
      </w:pPr>
      <w:r>
        <w:t xml:space="preserve">          lcd.print("HEAT");</w:t>
      </w:r>
    </w:p>
    <w:p w14:paraId="23732D51" w14:textId="77777777" w:rsidR="00124999" w:rsidRDefault="00124999" w:rsidP="00124999">
      <w:pPr>
        <w:pStyle w:val="AllText"/>
      </w:pPr>
      <w:r>
        <w:t xml:space="preserve">      }</w:t>
      </w:r>
    </w:p>
    <w:p w14:paraId="16D97D7A" w14:textId="62C776C9" w:rsidR="00124999" w:rsidRDefault="00124999" w:rsidP="00233D0C">
      <w:pPr>
        <w:pStyle w:val="AllText"/>
      </w:pPr>
      <w:r>
        <w:t xml:space="preserve">     }</w:t>
      </w:r>
    </w:p>
    <w:p w14:paraId="30AF6ADE" w14:textId="77777777" w:rsidR="00124999" w:rsidRDefault="00124999" w:rsidP="00124999">
      <w:pPr>
        <w:pStyle w:val="AllText"/>
      </w:pPr>
      <w:r>
        <w:t xml:space="preserve">     if (payload == "73") {</w:t>
      </w:r>
    </w:p>
    <w:p w14:paraId="54A38D4E" w14:textId="77777777" w:rsidR="00124999" w:rsidRDefault="00124999" w:rsidP="00124999">
      <w:pPr>
        <w:pStyle w:val="AllText"/>
      </w:pPr>
      <w:r>
        <w:t xml:space="preserve">      if (convert &gt;= 73.00){</w:t>
      </w:r>
    </w:p>
    <w:p w14:paraId="2170CE31" w14:textId="77777777" w:rsidR="00124999" w:rsidRDefault="00124999" w:rsidP="00124999">
      <w:pPr>
        <w:pStyle w:val="AllText"/>
      </w:pPr>
      <w:r>
        <w:t xml:space="preserve">        digitalWrite(rPin_1, HIGH);</w:t>
      </w:r>
    </w:p>
    <w:p w14:paraId="7FA2F401" w14:textId="77777777" w:rsidR="00124999" w:rsidRDefault="00124999" w:rsidP="00124999">
      <w:pPr>
        <w:pStyle w:val="AllText"/>
      </w:pPr>
      <w:r>
        <w:t xml:space="preserve">        digitalWrite(rPin_2, LOW);</w:t>
      </w:r>
    </w:p>
    <w:p w14:paraId="2977D223" w14:textId="77777777" w:rsidR="00124999" w:rsidRDefault="00124999" w:rsidP="00124999">
      <w:pPr>
        <w:pStyle w:val="AllText"/>
      </w:pPr>
      <w:r>
        <w:t xml:space="preserve">        digitalWrite(rPin_3, HIGH);</w:t>
      </w:r>
    </w:p>
    <w:p w14:paraId="74C54148" w14:textId="77777777" w:rsidR="00124999" w:rsidRDefault="00124999" w:rsidP="00124999">
      <w:pPr>
        <w:pStyle w:val="AllText"/>
      </w:pPr>
      <w:r>
        <w:t xml:space="preserve">        lcd.clear();</w:t>
      </w:r>
    </w:p>
    <w:p w14:paraId="4E666CAE" w14:textId="77777777" w:rsidR="00124999" w:rsidRDefault="00124999" w:rsidP="00124999">
      <w:pPr>
        <w:pStyle w:val="AllText"/>
      </w:pPr>
      <w:r>
        <w:t xml:space="preserve">          lcd.print("CURR: TARG: MODE");</w:t>
      </w:r>
    </w:p>
    <w:p w14:paraId="4A641D10" w14:textId="77777777" w:rsidR="00124999" w:rsidRDefault="00124999" w:rsidP="00124999">
      <w:pPr>
        <w:pStyle w:val="AllText"/>
      </w:pPr>
      <w:r>
        <w:t xml:space="preserve">          lcd.setCursor(0,1);</w:t>
      </w:r>
    </w:p>
    <w:p w14:paraId="7DBBBE15" w14:textId="77777777" w:rsidR="00124999" w:rsidRDefault="00124999" w:rsidP="00124999">
      <w:pPr>
        <w:pStyle w:val="AllText"/>
      </w:pPr>
      <w:r>
        <w:t xml:space="preserve">          lcd.print(convert);</w:t>
      </w:r>
    </w:p>
    <w:p w14:paraId="26783294" w14:textId="77777777" w:rsidR="00124999" w:rsidRDefault="00124999" w:rsidP="00124999">
      <w:pPr>
        <w:pStyle w:val="AllText"/>
      </w:pPr>
      <w:r>
        <w:t xml:space="preserve">          lcd.setCursor(6,1);</w:t>
      </w:r>
    </w:p>
    <w:p w14:paraId="6C39107C" w14:textId="77777777" w:rsidR="00124999" w:rsidRDefault="00124999" w:rsidP="00124999">
      <w:pPr>
        <w:pStyle w:val="AllText"/>
      </w:pPr>
      <w:r>
        <w:t xml:space="preserve">          lcd.print("73");</w:t>
      </w:r>
    </w:p>
    <w:p w14:paraId="643A5224" w14:textId="77777777" w:rsidR="00124999" w:rsidRDefault="00124999" w:rsidP="00124999">
      <w:pPr>
        <w:pStyle w:val="AllText"/>
      </w:pPr>
      <w:r>
        <w:t xml:space="preserve">          lcd.setCursor(12,1);</w:t>
      </w:r>
    </w:p>
    <w:p w14:paraId="2C6E1AE7" w14:textId="77777777" w:rsidR="00124999" w:rsidRDefault="00124999" w:rsidP="00124999">
      <w:pPr>
        <w:pStyle w:val="AllText"/>
      </w:pPr>
      <w:r>
        <w:t xml:space="preserve">          lcd.print("HEAT");</w:t>
      </w:r>
    </w:p>
    <w:p w14:paraId="170AD202" w14:textId="77777777" w:rsidR="00124999" w:rsidRDefault="00124999" w:rsidP="00124999">
      <w:pPr>
        <w:pStyle w:val="AllText"/>
      </w:pPr>
      <w:r>
        <w:t xml:space="preserve">      } else {</w:t>
      </w:r>
    </w:p>
    <w:p w14:paraId="15275226" w14:textId="77777777" w:rsidR="00124999" w:rsidRDefault="00124999" w:rsidP="00124999">
      <w:pPr>
        <w:pStyle w:val="AllText"/>
      </w:pPr>
      <w:r>
        <w:t xml:space="preserve">        digitalWrite(rPin_1, LOW);</w:t>
      </w:r>
    </w:p>
    <w:p w14:paraId="208730DB" w14:textId="77777777" w:rsidR="00124999" w:rsidRDefault="00124999" w:rsidP="00124999">
      <w:pPr>
        <w:pStyle w:val="AllText"/>
      </w:pPr>
      <w:r>
        <w:t xml:space="preserve">        digitalWrite(rPin_2, LOW);</w:t>
      </w:r>
    </w:p>
    <w:p w14:paraId="7D6A0C1C" w14:textId="77777777" w:rsidR="00124999" w:rsidRDefault="00124999" w:rsidP="00124999">
      <w:pPr>
        <w:pStyle w:val="AllText"/>
      </w:pPr>
      <w:r>
        <w:t xml:space="preserve">        digitalWrite(rPin_3, LOW);</w:t>
      </w:r>
    </w:p>
    <w:p w14:paraId="685F841B" w14:textId="77777777" w:rsidR="00124999" w:rsidRDefault="00124999" w:rsidP="00124999">
      <w:pPr>
        <w:pStyle w:val="AllText"/>
      </w:pPr>
      <w:r>
        <w:t xml:space="preserve">        lcd.clear();</w:t>
      </w:r>
    </w:p>
    <w:p w14:paraId="335BFC6A" w14:textId="77777777" w:rsidR="00124999" w:rsidRDefault="00124999" w:rsidP="00124999">
      <w:pPr>
        <w:pStyle w:val="AllText"/>
      </w:pPr>
      <w:r>
        <w:t xml:space="preserve">          lcd.print("CURR: TARG: MODE");</w:t>
      </w:r>
    </w:p>
    <w:p w14:paraId="6AEF4AF8" w14:textId="77777777" w:rsidR="00124999" w:rsidRDefault="00124999" w:rsidP="00124999">
      <w:pPr>
        <w:pStyle w:val="AllText"/>
      </w:pPr>
      <w:r>
        <w:t xml:space="preserve">          lcd.setCursor(0,1);</w:t>
      </w:r>
    </w:p>
    <w:p w14:paraId="791BEB79" w14:textId="77777777" w:rsidR="00124999" w:rsidRDefault="00124999" w:rsidP="00124999">
      <w:pPr>
        <w:pStyle w:val="AllText"/>
      </w:pPr>
      <w:r>
        <w:t xml:space="preserve">          lcd.print(convert);</w:t>
      </w:r>
    </w:p>
    <w:p w14:paraId="3F258A00" w14:textId="77777777" w:rsidR="00124999" w:rsidRDefault="00124999" w:rsidP="00124999">
      <w:pPr>
        <w:pStyle w:val="AllText"/>
      </w:pPr>
      <w:r>
        <w:lastRenderedPageBreak/>
        <w:t xml:space="preserve">          lcd.setCursor(6,1);</w:t>
      </w:r>
    </w:p>
    <w:p w14:paraId="1E2C0462" w14:textId="77777777" w:rsidR="00124999" w:rsidRDefault="00124999" w:rsidP="00124999">
      <w:pPr>
        <w:pStyle w:val="AllText"/>
      </w:pPr>
      <w:r>
        <w:t xml:space="preserve">          lcd.print("73");</w:t>
      </w:r>
    </w:p>
    <w:p w14:paraId="19B0EA09" w14:textId="77777777" w:rsidR="00124999" w:rsidRDefault="00124999" w:rsidP="00124999">
      <w:pPr>
        <w:pStyle w:val="AllText"/>
      </w:pPr>
      <w:r>
        <w:t xml:space="preserve">          lcd.setCursor(12,1);</w:t>
      </w:r>
    </w:p>
    <w:p w14:paraId="330F2B38" w14:textId="77777777" w:rsidR="00124999" w:rsidRDefault="00124999" w:rsidP="00124999">
      <w:pPr>
        <w:pStyle w:val="AllText"/>
      </w:pPr>
      <w:r>
        <w:t xml:space="preserve">          lcd.print("HEAT");</w:t>
      </w:r>
    </w:p>
    <w:p w14:paraId="67F9D5EA" w14:textId="77777777" w:rsidR="00124999" w:rsidRDefault="00124999" w:rsidP="00124999">
      <w:pPr>
        <w:pStyle w:val="AllText"/>
      </w:pPr>
      <w:r>
        <w:t xml:space="preserve">      }</w:t>
      </w:r>
    </w:p>
    <w:p w14:paraId="19B1CA62" w14:textId="15742075" w:rsidR="00124999" w:rsidRDefault="00124999" w:rsidP="00233D0C">
      <w:pPr>
        <w:pStyle w:val="AllText"/>
      </w:pPr>
      <w:r>
        <w:t xml:space="preserve">     }</w:t>
      </w:r>
    </w:p>
    <w:p w14:paraId="54ADE1D9" w14:textId="77777777" w:rsidR="00124999" w:rsidRDefault="00124999" w:rsidP="00124999">
      <w:pPr>
        <w:pStyle w:val="AllText"/>
      </w:pPr>
      <w:r>
        <w:t xml:space="preserve">     if (payload == "74") {</w:t>
      </w:r>
    </w:p>
    <w:p w14:paraId="2DBE3047" w14:textId="77777777" w:rsidR="00124999" w:rsidRDefault="00124999" w:rsidP="00124999">
      <w:pPr>
        <w:pStyle w:val="AllText"/>
      </w:pPr>
      <w:r>
        <w:t xml:space="preserve">      if (convert &gt;= 74.00){</w:t>
      </w:r>
    </w:p>
    <w:p w14:paraId="744EE397" w14:textId="77777777" w:rsidR="00124999" w:rsidRDefault="00124999" w:rsidP="00124999">
      <w:pPr>
        <w:pStyle w:val="AllText"/>
      </w:pPr>
      <w:r>
        <w:t xml:space="preserve">        digitalWrite(rPin_1, HIGH);</w:t>
      </w:r>
    </w:p>
    <w:p w14:paraId="117E02DB" w14:textId="77777777" w:rsidR="00124999" w:rsidRDefault="00124999" w:rsidP="00124999">
      <w:pPr>
        <w:pStyle w:val="AllText"/>
      </w:pPr>
      <w:r>
        <w:t xml:space="preserve">        digitalWrite(rPin_2, LOW);</w:t>
      </w:r>
    </w:p>
    <w:p w14:paraId="2A404DB9" w14:textId="77777777" w:rsidR="00124999" w:rsidRDefault="00124999" w:rsidP="00124999">
      <w:pPr>
        <w:pStyle w:val="AllText"/>
      </w:pPr>
      <w:r>
        <w:t xml:space="preserve">        digitalWrite(rPin_3, HIGH);</w:t>
      </w:r>
    </w:p>
    <w:p w14:paraId="7FF27497" w14:textId="77777777" w:rsidR="00124999" w:rsidRDefault="00124999" w:rsidP="00124999">
      <w:pPr>
        <w:pStyle w:val="AllText"/>
      </w:pPr>
      <w:r>
        <w:t xml:space="preserve">        lcd.clear();</w:t>
      </w:r>
    </w:p>
    <w:p w14:paraId="136FC283" w14:textId="77777777" w:rsidR="00124999" w:rsidRDefault="00124999" w:rsidP="00124999">
      <w:pPr>
        <w:pStyle w:val="AllText"/>
      </w:pPr>
      <w:r>
        <w:t xml:space="preserve">          lcd.print("CURR: TARG: MODE");</w:t>
      </w:r>
    </w:p>
    <w:p w14:paraId="4185E698" w14:textId="77777777" w:rsidR="00124999" w:rsidRDefault="00124999" w:rsidP="00124999">
      <w:pPr>
        <w:pStyle w:val="AllText"/>
      </w:pPr>
      <w:r>
        <w:t xml:space="preserve">          lcd.setCursor(0,1);</w:t>
      </w:r>
    </w:p>
    <w:p w14:paraId="48EC283D" w14:textId="77777777" w:rsidR="00124999" w:rsidRDefault="00124999" w:rsidP="00124999">
      <w:pPr>
        <w:pStyle w:val="AllText"/>
      </w:pPr>
      <w:r>
        <w:t xml:space="preserve">          lcd.print(convert);</w:t>
      </w:r>
    </w:p>
    <w:p w14:paraId="26D08FE4" w14:textId="77777777" w:rsidR="00124999" w:rsidRDefault="00124999" w:rsidP="00124999">
      <w:pPr>
        <w:pStyle w:val="AllText"/>
      </w:pPr>
      <w:r>
        <w:t xml:space="preserve">          lcd.setCursor(6,1);</w:t>
      </w:r>
    </w:p>
    <w:p w14:paraId="2A2CEE9A" w14:textId="77777777" w:rsidR="00124999" w:rsidRDefault="00124999" w:rsidP="00124999">
      <w:pPr>
        <w:pStyle w:val="AllText"/>
      </w:pPr>
      <w:r>
        <w:t xml:space="preserve">          lcd.print("74");</w:t>
      </w:r>
    </w:p>
    <w:p w14:paraId="18CA5C72" w14:textId="77777777" w:rsidR="00124999" w:rsidRDefault="00124999" w:rsidP="00124999">
      <w:pPr>
        <w:pStyle w:val="AllText"/>
      </w:pPr>
      <w:r>
        <w:t xml:space="preserve">          lcd.setCursor(12,1);</w:t>
      </w:r>
    </w:p>
    <w:p w14:paraId="2649345E" w14:textId="77777777" w:rsidR="00124999" w:rsidRDefault="00124999" w:rsidP="00124999">
      <w:pPr>
        <w:pStyle w:val="AllText"/>
      </w:pPr>
      <w:r>
        <w:t xml:space="preserve">          lcd.print("HEAT");</w:t>
      </w:r>
    </w:p>
    <w:p w14:paraId="616AC167" w14:textId="77777777" w:rsidR="00124999" w:rsidRDefault="00124999" w:rsidP="00124999">
      <w:pPr>
        <w:pStyle w:val="AllText"/>
      </w:pPr>
      <w:r>
        <w:t xml:space="preserve">      } else {</w:t>
      </w:r>
    </w:p>
    <w:p w14:paraId="578A82A7" w14:textId="77777777" w:rsidR="00124999" w:rsidRDefault="00124999" w:rsidP="00124999">
      <w:pPr>
        <w:pStyle w:val="AllText"/>
      </w:pPr>
      <w:r>
        <w:t xml:space="preserve">        digitalWrite(rPin_1, LOW);</w:t>
      </w:r>
    </w:p>
    <w:p w14:paraId="77C332A1" w14:textId="77777777" w:rsidR="00124999" w:rsidRDefault="00124999" w:rsidP="00124999">
      <w:pPr>
        <w:pStyle w:val="AllText"/>
      </w:pPr>
      <w:r>
        <w:t xml:space="preserve">        digitalWrite(rPin_2, LOW);</w:t>
      </w:r>
    </w:p>
    <w:p w14:paraId="167A5542" w14:textId="77777777" w:rsidR="00124999" w:rsidRDefault="00124999" w:rsidP="00124999">
      <w:pPr>
        <w:pStyle w:val="AllText"/>
      </w:pPr>
      <w:r>
        <w:t xml:space="preserve">        digitalWrite(rPin_3, LOW);</w:t>
      </w:r>
    </w:p>
    <w:p w14:paraId="6E2587BC" w14:textId="77777777" w:rsidR="00124999" w:rsidRDefault="00124999" w:rsidP="00124999">
      <w:pPr>
        <w:pStyle w:val="AllText"/>
      </w:pPr>
      <w:r>
        <w:t xml:space="preserve">        lcd.clear();</w:t>
      </w:r>
    </w:p>
    <w:p w14:paraId="30D5316E" w14:textId="77777777" w:rsidR="00124999" w:rsidRDefault="00124999" w:rsidP="00124999">
      <w:pPr>
        <w:pStyle w:val="AllText"/>
      </w:pPr>
      <w:r>
        <w:t xml:space="preserve">          lcd.print("CURR: TARG: MODE");</w:t>
      </w:r>
    </w:p>
    <w:p w14:paraId="7DD625CB" w14:textId="77777777" w:rsidR="00124999" w:rsidRDefault="00124999" w:rsidP="00124999">
      <w:pPr>
        <w:pStyle w:val="AllText"/>
      </w:pPr>
      <w:r>
        <w:t xml:space="preserve">          lcd.setCursor(0,1);</w:t>
      </w:r>
    </w:p>
    <w:p w14:paraId="1B74DEF9" w14:textId="77777777" w:rsidR="00124999" w:rsidRDefault="00124999" w:rsidP="00124999">
      <w:pPr>
        <w:pStyle w:val="AllText"/>
      </w:pPr>
      <w:r>
        <w:t xml:space="preserve">          lcd.print(convert);</w:t>
      </w:r>
    </w:p>
    <w:p w14:paraId="6D9AC49B" w14:textId="77777777" w:rsidR="00124999" w:rsidRDefault="00124999" w:rsidP="00124999">
      <w:pPr>
        <w:pStyle w:val="AllText"/>
      </w:pPr>
      <w:r>
        <w:t xml:space="preserve">          lcd.setCursor(6,1);</w:t>
      </w:r>
    </w:p>
    <w:p w14:paraId="65755974" w14:textId="77777777" w:rsidR="00124999" w:rsidRDefault="00124999" w:rsidP="00124999">
      <w:pPr>
        <w:pStyle w:val="AllText"/>
      </w:pPr>
      <w:r>
        <w:t xml:space="preserve">          lcd.print("74");</w:t>
      </w:r>
    </w:p>
    <w:p w14:paraId="61F5ADC0" w14:textId="77777777" w:rsidR="00124999" w:rsidRDefault="00124999" w:rsidP="00124999">
      <w:pPr>
        <w:pStyle w:val="AllText"/>
      </w:pPr>
      <w:r>
        <w:t xml:space="preserve">          lcd.setCursor(12,1);</w:t>
      </w:r>
    </w:p>
    <w:p w14:paraId="29178D32" w14:textId="77777777" w:rsidR="00124999" w:rsidRDefault="00124999" w:rsidP="00124999">
      <w:pPr>
        <w:pStyle w:val="AllText"/>
      </w:pPr>
      <w:r>
        <w:t xml:space="preserve">          lcd.print("HEAT");</w:t>
      </w:r>
    </w:p>
    <w:p w14:paraId="079086F7" w14:textId="77777777" w:rsidR="00124999" w:rsidRDefault="00124999" w:rsidP="00124999">
      <w:pPr>
        <w:pStyle w:val="AllText"/>
      </w:pPr>
      <w:r>
        <w:t xml:space="preserve">      }</w:t>
      </w:r>
    </w:p>
    <w:p w14:paraId="7D47B64F" w14:textId="1350ECE2" w:rsidR="00124999" w:rsidRDefault="00124999" w:rsidP="00233D0C">
      <w:pPr>
        <w:pStyle w:val="AllText"/>
      </w:pPr>
      <w:r>
        <w:t xml:space="preserve">     }</w:t>
      </w:r>
    </w:p>
    <w:p w14:paraId="4329DD73" w14:textId="77777777" w:rsidR="00124999" w:rsidRDefault="00124999" w:rsidP="00124999">
      <w:pPr>
        <w:pStyle w:val="AllText"/>
      </w:pPr>
      <w:r>
        <w:t xml:space="preserve">     if (payload == "75") {</w:t>
      </w:r>
    </w:p>
    <w:p w14:paraId="38215C38" w14:textId="77777777" w:rsidR="00124999" w:rsidRDefault="00124999" w:rsidP="00124999">
      <w:pPr>
        <w:pStyle w:val="AllText"/>
      </w:pPr>
      <w:r>
        <w:t xml:space="preserve">      if (convert &gt;= 75.00){</w:t>
      </w:r>
    </w:p>
    <w:p w14:paraId="72DBA935" w14:textId="77777777" w:rsidR="00124999" w:rsidRDefault="00124999" w:rsidP="00124999">
      <w:pPr>
        <w:pStyle w:val="AllText"/>
      </w:pPr>
      <w:r>
        <w:t xml:space="preserve">        digitalWrite(rPin_1, HIGH);</w:t>
      </w:r>
    </w:p>
    <w:p w14:paraId="6FF7406D" w14:textId="77777777" w:rsidR="00124999" w:rsidRDefault="00124999" w:rsidP="00124999">
      <w:pPr>
        <w:pStyle w:val="AllText"/>
      </w:pPr>
      <w:r>
        <w:t xml:space="preserve">        digitalWrite(rPin_2, LOW);</w:t>
      </w:r>
    </w:p>
    <w:p w14:paraId="7B6F7E45" w14:textId="77777777" w:rsidR="00124999" w:rsidRDefault="00124999" w:rsidP="00124999">
      <w:pPr>
        <w:pStyle w:val="AllText"/>
      </w:pPr>
      <w:r>
        <w:t xml:space="preserve">        digitalWrite(rPin_3, HIGH);</w:t>
      </w:r>
    </w:p>
    <w:p w14:paraId="7F4C13D3" w14:textId="77777777" w:rsidR="00124999" w:rsidRDefault="00124999" w:rsidP="00124999">
      <w:pPr>
        <w:pStyle w:val="AllText"/>
      </w:pPr>
      <w:r>
        <w:lastRenderedPageBreak/>
        <w:t xml:space="preserve">        lcd.clear();</w:t>
      </w:r>
    </w:p>
    <w:p w14:paraId="24A1821C" w14:textId="77777777" w:rsidR="00124999" w:rsidRDefault="00124999" w:rsidP="00124999">
      <w:pPr>
        <w:pStyle w:val="AllText"/>
      </w:pPr>
      <w:r>
        <w:t xml:space="preserve">          lcd.print("CURR: TARG: MODE");</w:t>
      </w:r>
    </w:p>
    <w:p w14:paraId="63093AC5" w14:textId="77777777" w:rsidR="00124999" w:rsidRDefault="00124999" w:rsidP="00124999">
      <w:pPr>
        <w:pStyle w:val="AllText"/>
      </w:pPr>
      <w:r>
        <w:t xml:space="preserve">          lcd.setCursor(0,1);</w:t>
      </w:r>
    </w:p>
    <w:p w14:paraId="74208628" w14:textId="77777777" w:rsidR="00124999" w:rsidRDefault="00124999" w:rsidP="00124999">
      <w:pPr>
        <w:pStyle w:val="AllText"/>
      </w:pPr>
      <w:r>
        <w:t xml:space="preserve">          lcd.print(convert);</w:t>
      </w:r>
    </w:p>
    <w:p w14:paraId="1EC7B0A2" w14:textId="77777777" w:rsidR="00124999" w:rsidRDefault="00124999" w:rsidP="00124999">
      <w:pPr>
        <w:pStyle w:val="AllText"/>
      </w:pPr>
      <w:r>
        <w:t xml:space="preserve">          lcd.setCursor(6,1);</w:t>
      </w:r>
    </w:p>
    <w:p w14:paraId="6DCFF351" w14:textId="77777777" w:rsidR="00124999" w:rsidRDefault="00124999" w:rsidP="00124999">
      <w:pPr>
        <w:pStyle w:val="AllText"/>
      </w:pPr>
      <w:r>
        <w:t xml:space="preserve">          lcd.print("75");</w:t>
      </w:r>
    </w:p>
    <w:p w14:paraId="5DB65AAB" w14:textId="77777777" w:rsidR="00124999" w:rsidRDefault="00124999" w:rsidP="00124999">
      <w:pPr>
        <w:pStyle w:val="AllText"/>
      </w:pPr>
      <w:r>
        <w:t xml:space="preserve">          lcd.setCursor(12,1);</w:t>
      </w:r>
    </w:p>
    <w:p w14:paraId="37C12FDB" w14:textId="77777777" w:rsidR="00124999" w:rsidRDefault="00124999" w:rsidP="00124999">
      <w:pPr>
        <w:pStyle w:val="AllText"/>
      </w:pPr>
      <w:r>
        <w:t xml:space="preserve">          lcd.print("HEAT");</w:t>
      </w:r>
    </w:p>
    <w:p w14:paraId="0955C751" w14:textId="77777777" w:rsidR="00124999" w:rsidRDefault="00124999" w:rsidP="00124999">
      <w:pPr>
        <w:pStyle w:val="AllText"/>
      </w:pPr>
      <w:r>
        <w:t xml:space="preserve">      } else {</w:t>
      </w:r>
    </w:p>
    <w:p w14:paraId="3ACC3156" w14:textId="77777777" w:rsidR="00124999" w:rsidRDefault="00124999" w:rsidP="00124999">
      <w:pPr>
        <w:pStyle w:val="AllText"/>
      </w:pPr>
      <w:r>
        <w:t xml:space="preserve">        digitalWrite(rPin_1, LOW);</w:t>
      </w:r>
    </w:p>
    <w:p w14:paraId="468D91F3" w14:textId="77777777" w:rsidR="00124999" w:rsidRDefault="00124999" w:rsidP="00124999">
      <w:pPr>
        <w:pStyle w:val="AllText"/>
      </w:pPr>
      <w:r>
        <w:t xml:space="preserve">        digitalWrite(rPin_2, LOW);</w:t>
      </w:r>
    </w:p>
    <w:p w14:paraId="4024EBB9" w14:textId="77777777" w:rsidR="00124999" w:rsidRDefault="00124999" w:rsidP="00124999">
      <w:pPr>
        <w:pStyle w:val="AllText"/>
      </w:pPr>
      <w:r>
        <w:t xml:space="preserve">        digitalWrite(rPin_3, LOW);</w:t>
      </w:r>
    </w:p>
    <w:p w14:paraId="6373E6E1" w14:textId="77777777" w:rsidR="00124999" w:rsidRDefault="00124999" w:rsidP="00124999">
      <w:pPr>
        <w:pStyle w:val="AllText"/>
      </w:pPr>
      <w:r>
        <w:t xml:space="preserve">        lcd.clear();</w:t>
      </w:r>
    </w:p>
    <w:p w14:paraId="706D3B4C" w14:textId="77777777" w:rsidR="00124999" w:rsidRDefault="00124999" w:rsidP="00124999">
      <w:pPr>
        <w:pStyle w:val="AllText"/>
      </w:pPr>
      <w:r>
        <w:t xml:space="preserve">          lcd.print("CURR: TARG: MODE");</w:t>
      </w:r>
    </w:p>
    <w:p w14:paraId="2988D297" w14:textId="77777777" w:rsidR="00124999" w:rsidRDefault="00124999" w:rsidP="00124999">
      <w:pPr>
        <w:pStyle w:val="AllText"/>
      </w:pPr>
      <w:r>
        <w:t xml:space="preserve">          lcd.setCursor(0,1);</w:t>
      </w:r>
    </w:p>
    <w:p w14:paraId="0103A7A0" w14:textId="77777777" w:rsidR="00124999" w:rsidRDefault="00124999" w:rsidP="00124999">
      <w:pPr>
        <w:pStyle w:val="AllText"/>
      </w:pPr>
      <w:r>
        <w:t xml:space="preserve">          lcd.print(convert);</w:t>
      </w:r>
    </w:p>
    <w:p w14:paraId="04426485" w14:textId="77777777" w:rsidR="00124999" w:rsidRDefault="00124999" w:rsidP="00124999">
      <w:pPr>
        <w:pStyle w:val="AllText"/>
      </w:pPr>
      <w:r>
        <w:t xml:space="preserve">          lcd.setCursor(6,1);</w:t>
      </w:r>
    </w:p>
    <w:p w14:paraId="0216E90F" w14:textId="77777777" w:rsidR="00124999" w:rsidRDefault="00124999" w:rsidP="00124999">
      <w:pPr>
        <w:pStyle w:val="AllText"/>
      </w:pPr>
      <w:r>
        <w:t xml:space="preserve">          lcd.print("75");</w:t>
      </w:r>
    </w:p>
    <w:p w14:paraId="43F79FE6" w14:textId="77777777" w:rsidR="00124999" w:rsidRDefault="00124999" w:rsidP="00124999">
      <w:pPr>
        <w:pStyle w:val="AllText"/>
      </w:pPr>
      <w:r>
        <w:t xml:space="preserve">          lcd.setCursor(12,1);</w:t>
      </w:r>
    </w:p>
    <w:p w14:paraId="0DBE2503" w14:textId="77777777" w:rsidR="00124999" w:rsidRDefault="00124999" w:rsidP="00124999">
      <w:pPr>
        <w:pStyle w:val="AllText"/>
      </w:pPr>
      <w:r>
        <w:t xml:space="preserve">          lcd.print("HEAT");</w:t>
      </w:r>
    </w:p>
    <w:p w14:paraId="529E8CB3" w14:textId="77777777" w:rsidR="00124999" w:rsidRDefault="00124999" w:rsidP="00124999">
      <w:pPr>
        <w:pStyle w:val="AllText"/>
      </w:pPr>
      <w:r>
        <w:t xml:space="preserve">      }</w:t>
      </w:r>
    </w:p>
    <w:p w14:paraId="3E8CA093" w14:textId="01923A48" w:rsidR="00124999" w:rsidRDefault="00124999" w:rsidP="00233D0C">
      <w:pPr>
        <w:pStyle w:val="AllText"/>
      </w:pPr>
      <w:r>
        <w:t xml:space="preserve">     }</w:t>
      </w:r>
    </w:p>
    <w:p w14:paraId="33F90C08" w14:textId="77777777" w:rsidR="00124999" w:rsidRDefault="00124999" w:rsidP="00124999">
      <w:pPr>
        <w:pStyle w:val="AllText"/>
      </w:pPr>
      <w:r>
        <w:t xml:space="preserve">     if (payload == "76") {</w:t>
      </w:r>
    </w:p>
    <w:p w14:paraId="744F6692" w14:textId="77777777" w:rsidR="00124999" w:rsidRDefault="00124999" w:rsidP="00124999">
      <w:pPr>
        <w:pStyle w:val="AllText"/>
      </w:pPr>
      <w:r>
        <w:t xml:space="preserve">      if (convert &gt;= 76.00){</w:t>
      </w:r>
    </w:p>
    <w:p w14:paraId="251EDCD0" w14:textId="77777777" w:rsidR="00124999" w:rsidRDefault="00124999" w:rsidP="00124999">
      <w:pPr>
        <w:pStyle w:val="AllText"/>
      </w:pPr>
      <w:r>
        <w:t xml:space="preserve">        digitalWrite(rPin_1, HIGH);</w:t>
      </w:r>
    </w:p>
    <w:p w14:paraId="2C09CF16" w14:textId="77777777" w:rsidR="00124999" w:rsidRDefault="00124999" w:rsidP="00124999">
      <w:pPr>
        <w:pStyle w:val="AllText"/>
      </w:pPr>
      <w:r>
        <w:t xml:space="preserve">        digitalWrite(rPin_2, LOW);</w:t>
      </w:r>
    </w:p>
    <w:p w14:paraId="0F5A4953" w14:textId="77777777" w:rsidR="00124999" w:rsidRDefault="00124999" w:rsidP="00124999">
      <w:pPr>
        <w:pStyle w:val="AllText"/>
      </w:pPr>
      <w:r>
        <w:t xml:space="preserve">        digitalWrite(rPin_3, HIGH);</w:t>
      </w:r>
    </w:p>
    <w:p w14:paraId="15BBAFD3" w14:textId="77777777" w:rsidR="00124999" w:rsidRDefault="00124999" w:rsidP="00124999">
      <w:pPr>
        <w:pStyle w:val="AllText"/>
      </w:pPr>
      <w:r>
        <w:t xml:space="preserve">        lcd.clear();</w:t>
      </w:r>
    </w:p>
    <w:p w14:paraId="5C54EDBE" w14:textId="77777777" w:rsidR="00124999" w:rsidRDefault="00124999" w:rsidP="00124999">
      <w:pPr>
        <w:pStyle w:val="AllText"/>
      </w:pPr>
      <w:r>
        <w:t xml:space="preserve">          lcd.print("CURR: TARG: MODE");</w:t>
      </w:r>
    </w:p>
    <w:p w14:paraId="413185CA" w14:textId="77777777" w:rsidR="00124999" w:rsidRDefault="00124999" w:rsidP="00124999">
      <w:pPr>
        <w:pStyle w:val="AllText"/>
      </w:pPr>
      <w:r>
        <w:t xml:space="preserve">          lcd.setCursor(0,1);</w:t>
      </w:r>
    </w:p>
    <w:p w14:paraId="23E66236" w14:textId="77777777" w:rsidR="00124999" w:rsidRDefault="00124999" w:rsidP="00124999">
      <w:pPr>
        <w:pStyle w:val="AllText"/>
      </w:pPr>
      <w:r>
        <w:t xml:space="preserve">          lcd.print(convert);</w:t>
      </w:r>
    </w:p>
    <w:p w14:paraId="58528490" w14:textId="77777777" w:rsidR="00124999" w:rsidRDefault="00124999" w:rsidP="00124999">
      <w:pPr>
        <w:pStyle w:val="AllText"/>
      </w:pPr>
      <w:r>
        <w:t xml:space="preserve">          lcd.setCursor(6,1);</w:t>
      </w:r>
    </w:p>
    <w:p w14:paraId="70B46512" w14:textId="77777777" w:rsidR="00124999" w:rsidRDefault="00124999" w:rsidP="00124999">
      <w:pPr>
        <w:pStyle w:val="AllText"/>
      </w:pPr>
      <w:r>
        <w:t xml:space="preserve">          lcd.print("76");</w:t>
      </w:r>
    </w:p>
    <w:p w14:paraId="53965ECC" w14:textId="77777777" w:rsidR="00124999" w:rsidRDefault="00124999" w:rsidP="00124999">
      <w:pPr>
        <w:pStyle w:val="AllText"/>
      </w:pPr>
      <w:r>
        <w:t xml:space="preserve">          lcd.setCursor(12,1);</w:t>
      </w:r>
    </w:p>
    <w:p w14:paraId="4ABF8A4E" w14:textId="77777777" w:rsidR="00124999" w:rsidRDefault="00124999" w:rsidP="00124999">
      <w:pPr>
        <w:pStyle w:val="AllText"/>
      </w:pPr>
      <w:r>
        <w:t xml:space="preserve">          lcd.print("HEAT");</w:t>
      </w:r>
    </w:p>
    <w:p w14:paraId="3129B624" w14:textId="77777777" w:rsidR="00124999" w:rsidRDefault="00124999" w:rsidP="00124999">
      <w:pPr>
        <w:pStyle w:val="AllText"/>
      </w:pPr>
      <w:r>
        <w:t xml:space="preserve">      } else {</w:t>
      </w:r>
    </w:p>
    <w:p w14:paraId="283D5AD2" w14:textId="77777777" w:rsidR="00124999" w:rsidRDefault="00124999" w:rsidP="00124999">
      <w:pPr>
        <w:pStyle w:val="AllText"/>
      </w:pPr>
      <w:r>
        <w:t xml:space="preserve">        digitalWrite(rPin_1, LOW);</w:t>
      </w:r>
    </w:p>
    <w:p w14:paraId="54D1F8AA" w14:textId="77777777" w:rsidR="00124999" w:rsidRDefault="00124999" w:rsidP="00124999">
      <w:pPr>
        <w:pStyle w:val="AllText"/>
      </w:pPr>
      <w:r>
        <w:t xml:space="preserve">        digitalWrite(rPin_2, LOW);</w:t>
      </w:r>
    </w:p>
    <w:p w14:paraId="163D6B73" w14:textId="77777777" w:rsidR="00124999" w:rsidRDefault="00124999" w:rsidP="00124999">
      <w:pPr>
        <w:pStyle w:val="AllText"/>
      </w:pPr>
      <w:r>
        <w:lastRenderedPageBreak/>
        <w:t xml:space="preserve">        digitalWrite(rPin_3, LOW);</w:t>
      </w:r>
    </w:p>
    <w:p w14:paraId="4D4FDE83" w14:textId="77777777" w:rsidR="00124999" w:rsidRDefault="00124999" w:rsidP="00124999">
      <w:pPr>
        <w:pStyle w:val="AllText"/>
      </w:pPr>
      <w:r>
        <w:t xml:space="preserve">        lcd.clear();</w:t>
      </w:r>
    </w:p>
    <w:p w14:paraId="0C18293A" w14:textId="77777777" w:rsidR="00124999" w:rsidRDefault="00124999" w:rsidP="00124999">
      <w:pPr>
        <w:pStyle w:val="AllText"/>
      </w:pPr>
      <w:r>
        <w:t xml:space="preserve">          lcd.print("CURR: TARG: MODE");</w:t>
      </w:r>
    </w:p>
    <w:p w14:paraId="15F23D30" w14:textId="77777777" w:rsidR="00124999" w:rsidRDefault="00124999" w:rsidP="00124999">
      <w:pPr>
        <w:pStyle w:val="AllText"/>
      </w:pPr>
      <w:r>
        <w:t xml:space="preserve">          lcd.setCursor(0,1);</w:t>
      </w:r>
    </w:p>
    <w:p w14:paraId="092206E0" w14:textId="77777777" w:rsidR="00124999" w:rsidRDefault="00124999" w:rsidP="00124999">
      <w:pPr>
        <w:pStyle w:val="AllText"/>
      </w:pPr>
      <w:r>
        <w:t xml:space="preserve">          lcd.print(convert);</w:t>
      </w:r>
    </w:p>
    <w:p w14:paraId="796E67D5" w14:textId="77777777" w:rsidR="00124999" w:rsidRDefault="00124999" w:rsidP="00124999">
      <w:pPr>
        <w:pStyle w:val="AllText"/>
      </w:pPr>
      <w:r>
        <w:t xml:space="preserve">          lcd.setCursor(6,1);</w:t>
      </w:r>
    </w:p>
    <w:p w14:paraId="1B9259E1" w14:textId="77777777" w:rsidR="00124999" w:rsidRDefault="00124999" w:rsidP="00124999">
      <w:pPr>
        <w:pStyle w:val="AllText"/>
      </w:pPr>
      <w:r>
        <w:t xml:space="preserve">          lcd.print("76");</w:t>
      </w:r>
    </w:p>
    <w:p w14:paraId="588EDE2F" w14:textId="77777777" w:rsidR="00124999" w:rsidRDefault="00124999" w:rsidP="00124999">
      <w:pPr>
        <w:pStyle w:val="AllText"/>
      </w:pPr>
      <w:r>
        <w:t xml:space="preserve">          lcd.setCursor(12,1);</w:t>
      </w:r>
    </w:p>
    <w:p w14:paraId="7BEE9BEB" w14:textId="77777777" w:rsidR="00124999" w:rsidRDefault="00124999" w:rsidP="00124999">
      <w:pPr>
        <w:pStyle w:val="AllText"/>
      </w:pPr>
      <w:r>
        <w:t xml:space="preserve">          lcd.print("HEAT");</w:t>
      </w:r>
    </w:p>
    <w:p w14:paraId="0BE08754" w14:textId="77777777" w:rsidR="00124999" w:rsidRDefault="00124999" w:rsidP="00124999">
      <w:pPr>
        <w:pStyle w:val="AllText"/>
      </w:pPr>
      <w:r>
        <w:t xml:space="preserve">      }</w:t>
      </w:r>
    </w:p>
    <w:p w14:paraId="01E8C013" w14:textId="52C688B4" w:rsidR="00124999" w:rsidRDefault="00124999" w:rsidP="00233D0C">
      <w:pPr>
        <w:pStyle w:val="AllText"/>
      </w:pPr>
      <w:r>
        <w:t xml:space="preserve">     }</w:t>
      </w:r>
    </w:p>
    <w:p w14:paraId="591D4063" w14:textId="77777777" w:rsidR="00124999" w:rsidRDefault="00124999" w:rsidP="00124999">
      <w:pPr>
        <w:pStyle w:val="AllText"/>
      </w:pPr>
      <w:r>
        <w:t xml:space="preserve">     if (payload == "77") {</w:t>
      </w:r>
    </w:p>
    <w:p w14:paraId="523C0B9B" w14:textId="77777777" w:rsidR="00124999" w:rsidRDefault="00124999" w:rsidP="00124999">
      <w:pPr>
        <w:pStyle w:val="AllText"/>
      </w:pPr>
      <w:r>
        <w:t xml:space="preserve">      if (convert &gt;= 77.00){</w:t>
      </w:r>
    </w:p>
    <w:p w14:paraId="64960A87" w14:textId="77777777" w:rsidR="00124999" w:rsidRDefault="00124999" w:rsidP="00124999">
      <w:pPr>
        <w:pStyle w:val="AllText"/>
      </w:pPr>
      <w:r>
        <w:t xml:space="preserve">        digitalWrite(rPin_1, HIGH);</w:t>
      </w:r>
    </w:p>
    <w:p w14:paraId="6B1ED959" w14:textId="77777777" w:rsidR="00124999" w:rsidRDefault="00124999" w:rsidP="00124999">
      <w:pPr>
        <w:pStyle w:val="AllText"/>
      </w:pPr>
      <w:r>
        <w:t xml:space="preserve">        digitalWrite(rPin_2, LOW);</w:t>
      </w:r>
    </w:p>
    <w:p w14:paraId="19851249" w14:textId="77777777" w:rsidR="00124999" w:rsidRDefault="00124999" w:rsidP="00124999">
      <w:pPr>
        <w:pStyle w:val="AllText"/>
      </w:pPr>
      <w:r>
        <w:t xml:space="preserve">        digitalWrite(rPin_3, HIGH);</w:t>
      </w:r>
    </w:p>
    <w:p w14:paraId="211B442D" w14:textId="77777777" w:rsidR="00124999" w:rsidRDefault="00124999" w:rsidP="00124999">
      <w:pPr>
        <w:pStyle w:val="AllText"/>
      </w:pPr>
      <w:r>
        <w:t xml:space="preserve">        lcd.clear();</w:t>
      </w:r>
    </w:p>
    <w:p w14:paraId="2E133B08" w14:textId="77777777" w:rsidR="00124999" w:rsidRDefault="00124999" w:rsidP="00124999">
      <w:pPr>
        <w:pStyle w:val="AllText"/>
      </w:pPr>
      <w:r>
        <w:t xml:space="preserve">          lcd.print("CURR: TARG: MODE");</w:t>
      </w:r>
    </w:p>
    <w:p w14:paraId="32CC5CBA" w14:textId="77777777" w:rsidR="00124999" w:rsidRDefault="00124999" w:rsidP="00124999">
      <w:pPr>
        <w:pStyle w:val="AllText"/>
      </w:pPr>
      <w:r>
        <w:t xml:space="preserve">          lcd.setCursor(0,1);</w:t>
      </w:r>
    </w:p>
    <w:p w14:paraId="650E1599" w14:textId="77777777" w:rsidR="00124999" w:rsidRDefault="00124999" w:rsidP="00124999">
      <w:pPr>
        <w:pStyle w:val="AllText"/>
      </w:pPr>
      <w:r>
        <w:t xml:space="preserve">          lcd.print(convert);</w:t>
      </w:r>
    </w:p>
    <w:p w14:paraId="685F7A1A" w14:textId="77777777" w:rsidR="00124999" w:rsidRDefault="00124999" w:rsidP="00124999">
      <w:pPr>
        <w:pStyle w:val="AllText"/>
      </w:pPr>
      <w:r>
        <w:t xml:space="preserve">          lcd.setCursor(6,1);</w:t>
      </w:r>
    </w:p>
    <w:p w14:paraId="31DC2A63" w14:textId="77777777" w:rsidR="00124999" w:rsidRDefault="00124999" w:rsidP="00124999">
      <w:pPr>
        <w:pStyle w:val="AllText"/>
      </w:pPr>
      <w:r>
        <w:t xml:space="preserve">          lcd.print("77");</w:t>
      </w:r>
    </w:p>
    <w:p w14:paraId="6652E3DD" w14:textId="77777777" w:rsidR="00124999" w:rsidRDefault="00124999" w:rsidP="00124999">
      <w:pPr>
        <w:pStyle w:val="AllText"/>
      </w:pPr>
      <w:r>
        <w:t xml:space="preserve">          lcd.setCursor(12,1);</w:t>
      </w:r>
    </w:p>
    <w:p w14:paraId="14FC9591" w14:textId="77777777" w:rsidR="00124999" w:rsidRDefault="00124999" w:rsidP="00124999">
      <w:pPr>
        <w:pStyle w:val="AllText"/>
      </w:pPr>
      <w:r>
        <w:t xml:space="preserve">          lcd.print("HEAT");</w:t>
      </w:r>
    </w:p>
    <w:p w14:paraId="39028DF4" w14:textId="77777777" w:rsidR="00124999" w:rsidRDefault="00124999" w:rsidP="00124999">
      <w:pPr>
        <w:pStyle w:val="AllText"/>
      </w:pPr>
      <w:r>
        <w:t xml:space="preserve">      } else {</w:t>
      </w:r>
    </w:p>
    <w:p w14:paraId="320C9EE9" w14:textId="77777777" w:rsidR="00124999" w:rsidRDefault="00124999" w:rsidP="00124999">
      <w:pPr>
        <w:pStyle w:val="AllText"/>
      </w:pPr>
      <w:r>
        <w:t xml:space="preserve">        digitalWrite(rPin_1, LOW);</w:t>
      </w:r>
    </w:p>
    <w:p w14:paraId="29391F3F" w14:textId="77777777" w:rsidR="00124999" w:rsidRDefault="00124999" w:rsidP="00124999">
      <w:pPr>
        <w:pStyle w:val="AllText"/>
      </w:pPr>
      <w:r>
        <w:t xml:space="preserve">        digitalWrite(rPin_2, LOW);</w:t>
      </w:r>
    </w:p>
    <w:p w14:paraId="0F707C1F" w14:textId="77777777" w:rsidR="00124999" w:rsidRDefault="00124999" w:rsidP="00124999">
      <w:pPr>
        <w:pStyle w:val="AllText"/>
      </w:pPr>
      <w:r>
        <w:t xml:space="preserve">        digitalWrite(rPin_3, LOW);</w:t>
      </w:r>
    </w:p>
    <w:p w14:paraId="695668A2" w14:textId="77777777" w:rsidR="00124999" w:rsidRDefault="00124999" w:rsidP="00124999">
      <w:pPr>
        <w:pStyle w:val="AllText"/>
      </w:pPr>
      <w:r>
        <w:t xml:space="preserve">        lcd.clear();</w:t>
      </w:r>
    </w:p>
    <w:p w14:paraId="32F8F19C" w14:textId="77777777" w:rsidR="00124999" w:rsidRDefault="00124999" w:rsidP="00124999">
      <w:pPr>
        <w:pStyle w:val="AllText"/>
      </w:pPr>
      <w:r>
        <w:t xml:space="preserve">          lcd.print("CURR: TARG: MODE");</w:t>
      </w:r>
    </w:p>
    <w:p w14:paraId="1359B096" w14:textId="77777777" w:rsidR="00124999" w:rsidRDefault="00124999" w:rsidP="00124999">
      <w:pPr>
        <w:pStyle w:val="AllText"/>
      </w:pPr>
      <w:r>
        <w:t xml:space="preserve">          lcd.setCursor(0,1);</w:t>
      </w:r>
    </w:p>
    <w:p w14:paraId="72D825D5" w14:textId="77777777" w:rsidR="00124999" w:rsidRDefault="00124999" w:rsidP="00124999">
      <w:pPr>
        <w:pStyle w:val="AllText"/>
      </w:pPr>
      <w:r>
        <w:t xml:space="preserve">          lcd.print(convert);</w:t>
      </w:r>
    </w:p>
    <w:p w14:paraId="6930572F" w14:textId="77777777" w:rsidR="00124999" w:rsidRDefault="00124999" w:rsidP="00124999">
      <w:pPr>
        <w:pStyle w:val="AllText"/>
      </w:pPr>
      <w:r>
        <w:t xml:space="preserve">          lcd.setCursor(6,1);</w:t>
      </w:r>
    </w:p>
    <w:p w14:paraId="7E8D9B2F" w14:textId="77777777" w:rsidR="00124999" w:rsidRDefault="00124999" w:rsidP="00124999">
      <w:pPr>
        <w:pStyle w:val="AllText"/>
      </w:pPr>
      <w:r>
        <w:t xml:space="preserve">          lcd.print("77");</w:t>
      </w:r>
    </w:p>
    <w:p w14:paraId="1987569C" w14:textId="77777777" w:rsidR="00124999" w:rsidRDefault="00124999" w:rsidP="00124999">
      <w:pPr>
        <w:pStyle w:val="AllText"/>
      </w:pPr>
      <w:r>
        <w:t xml:space="preserve">          lcd.setCursor(12,1);</w:t>
      </w:r>
    </w:p>
    <w:p w14:paraId="78124DF3" w14:textId="77777777" w:rsidR="00124999" w:rsidRDefault="00124999" w:rsidP="00124999">
      <w:pPr>
        <w:pStyle w:val="AllText"/>
      </w:pPr>
      <w:r>
        <w:t xml:space="preserve">          lcd.print("HEAT");</w:t>
      </w:r>
    </w:p>
    <w:p w14:paraId="714554B7" w14:textId="77777777" w:rsidR="00124999" w:rsidRDefault="00124999" w:rsidP="00124999">
      <w:pPr>
        <w:pStyle w:val="AllText"/>
      </w:pPr>
      <w:r>
        <w:t xml:space="preserve">      }</w:t>
      </w:r>
    </w:p>
    <w:p w14:paraId="435CBACE" w14:textId="2F2093E1" w:rsidR="00124999" w:rsidRDefault="00124999" w:rsidP="00233D0C">
      <w:pPr>
        <w:pStyle w:val="AllText"/>
      </w:pPr>
      <w:r>
        <w:t xml:space="preserve">     }</w:t>
      </w:r>
    </w:p>
    <w:p w14:paraId="577740B5" w14:textId="77777777" w:rsidR="00124999" w:rsidRDefault="00124999" w:rsidP="00124999">
      <w:pPr>
        <w:pStyle w:val="AllText"/>
      </w:pPr>
      <w:r>
        <w:lastRenderedPageBreak/>
        <w:t xml:space="preserve">     if (payload == "78") {</w:t>
      </w:r>
    </w:p>
    <w:p w14:paraId="14FA51B9" w14:textId="77777777" w:rsidR="00124999" w:rsidRDefault="00124999" w:rsidP="00124999">
      <w:pPr>
        <w:pStyle w:val="AllText"/>
      </w:pPr>
      <w:r>
        <w:t xml:space="preserve">      if (convert &gt;= 78.00){</w:t>
      </w:r>
    </w:p>
    <w:p w14:paraId="621DE43F" w14:textId="77777777" w:rsidR="00124999" w:rsidRDefault="00124999" w:rsidP="00124999">
      <w:pPr>
        <w:pStyle w:val="AllText"/>
      </w:pPr>
      <w:r>
        <w:t xml:space="preserve">        digitalWrite(rPin_1, HIGH);</w:t>
      </w:r>
    </w:p>
    <w:p w14:paraId="2FCA2E03" w14:textId="77777777" w:rsidR="00124999" w:rsidRDefault="00124999" w:rsidP="00124999">
      <w:pPr>
        <w:pStyle w:val="AllText"/>
      </w:pPr>
      <w:r>
        <w:t xml:space="preserve">        digitalWrite(rPin_2, LOW);</w:t>
      </w:r>
    </w:p>
    <w:p w14:paraId="7A53FCDB" w14:textId="77777777" w:rsidR="00124999" w:rsidRDefault="00124999" w:rsidP="00124999">
      <w:pPr>
        <w:pStyle w:val="AllText"/>
      </w:pPr>
      <w:r>
        <w:t xml:space="preserve">        digitalWrite(rPin_3, HIGH);</w:t>
      </w:r>
    </w:p>
    <w:p w14:paraId="0318609D" w14:textId="77777777" w:rsidR="00124999" w:rsidRDefault="00124999" w:rsidP="00124999">
      <w:pPr>
        <w:pStyle w:val="AllText"/>
      </w:pPr>
      <w:r>
        <w:t xml:space="preserve">        lcd.clear();</w:t>
      </w:r>
    </w:p>
    <w:p w14:paraId="593F0EAC" w14:textId="77777777" w:rsidR="00124999" w:rsidRDefault="00124999" w:rsidP="00124999">
      <w:pPr>
        <w:pStyle w:val="AllText"/>
      </w:pPr>
      <w:r>
        <w:t xml:space="preserve">          lcd.print("CURR: TARG: MODE");</w:t>
      </w:r>
    </w:p>
    <w:p w14:paraId="6322B9B2" w14:textId="77777777" w:rsidR="00124999" w:rsidRDefault="00124999" w:rsidP="00124999">
      <w:pPr>
        <w:pStyle w:val="AllText"/>
      </w:pPr>
      <w:r>
        <w:t xml:space="preserve">          lcd.setCursor(0,1);</w:t>
      </w:r>
    </w:p>
    <w:p w14:paraId="463AD102" w14:textId="77777777" w:rsidR="00124999" w:rsidRDefault="00124999" w:rsidP="00124999">
      <w:pPr>
        <w:pStyle w:val="AllText"/>
      </w:pPr>
      <w:r>
        <w:t xml:space="preserve">          lcd.print(convert);</w:t>
      </w:r>
    </w:p>
    <w:p w14:paraId="5971106B" w14:textId="77777777" w:rsidR="00124999" w:rsidRDefault="00124999" w:rsidP="00124999">
      <w:pPr>
        <w:pStyle w:val="AllText"/>
      </w:pPr>
      <w:r>
        <w:t xml:space="preserve">          lcd.setCursor(6,1);</w:t>
      </w:r>
    </w:p>
    <w:p w14:paraId="618FB8C7" w14:textId="77777777" w:rsidR="00124999" w:rsidRDefault="00124999" w:rsidP="00124999">
      <w:pPr>
        <w:pStyle w:val="AllText"/>
      </w:pPr>
      <w:r>
        <w:t xml:space="preserve">          lcd.print("78");</w:t>
      </w:r>
    </w:p>
    <w:p w14:paraId="61B09750" w14:textId="77777777" w:rsidR="00124999" w:rsidRDefault="00124999" w:rsidP="00124999">
      <w:pPr>
        <w:pStyle w:val="AllText"/>
      </w:pPr>
      <w:r>
        <w:t xml:space="preserve">          lcd.setCursor(12,1);</w:t>
      </w:r>
    </w:p>
    <w:p w14:paraId="4EA9BCEA" w14:textId="77777777" w:rsidR="00124999" w:rsidRDefault="00124999" w:rsidP="00124999">
      <w:pPr>
        <w:pStyle w:val="AllText"/>
      </w:pPr>
      <w:r>
        <w:t xml:space="preserve">          lcd.print("HEAT");</w:t>
      </w:r>
    </w:p>
    <w:p w14:paraId="60C14994" w14:textId="77777777" w:rsidR="00124999" w:rsidRDefault="00124999" w:rsidP="00124999">
      <w:pPr>
        <w:pStyle w:val="AllText"/>
      </w:pPr>
      <w:r>
        <w:t xml:space="preserve">      } else {</w:t>
      </w:r>
    </w:p>
    <w:p w14:paraId="7230942B" w14:textId="77777777" w:rsidR="00124999" w:rsidRDefault="00124999" w:rsidP="00124999">
      <w:pPr>
        <w:pStyle w:val="AllText"/>
      </w:pPr>
      <w:r>
        <w:t xml:space="preserve">        digitalWrite(rPin_1, LOW);</w:t>
      </w:r>
    </w:p>
    <w:p w14:paraId="4CB13AEB" w14:textId="77777777" w:rsidR="00124999" w:rsidRDefault="00124999" w:rsidP="00124999">
      <w:pPr>
        <w:pStyle w:val="AllText"/>
      </w:pPr>
      <w:r>
        <w:t xml:space="preserve">        digitalWrite(rPin_2, LOW);</w:t>
      </w:r>
    </w:p>
    <w:p w14:paraId="462E289B" w14:textId="77777777" w:rsidR="00124999" w:rsidRDefault="00124999" w:rsidP="00124999">
      <w:pPr>
        <w:pStyle w:val="AllText"/>
      </w:pPr>
      <w:r>
        <w:t xml:space="preserve">        digitalWrite(rPin_3, LOW);</w:t>
      </w:r>
    </w:p>
    <w:p w14:paraId="73D896FA" w14:textId="77777777" w:rsidR="00124999" w:rsidRDefault="00124999" w:rsidP="00124999">
      <w:pPr>
        <w:pStyle w:val="AllText"/>
      </w:pPr>
      <w:r>
        <w:t xml:space="preserve">        lcd.clear();</w:t>
      </w:r>
    </w:p>
    <w:p w14:paraId="5724D866" w14:textId="77777777" w:rsidR="00124999" w:rsidRDefault="00124999" w:rsidP="00124999">
      <w:pPr>
        <w:pStyle w:val="AllText"/>
      </w:pPr>
      <w:r>
        <w:t xml:space="preserve">          lcd.print("CURR: TARG: MODE");</w:t>
      </w:r>
    </w:p>
    <w:p w14:paraId="3B8EAA54" w14:textId="77777777" w:rsidR="00124999" w:rsidRDefault="00124999" w:rsidP="00124999">
      <w:pPr>
        <w:pStyle w:val="AllText"/>
      </w:pPr>
      <w:r>
        <w:t xml:space="preserve">          lcd.setCursor(0,1);</w:t>
      </w:r>
    </w:p>
    <w:p w14:paraId="6B293A38" w14:textId="77777777" w:rsidR="00124999" w:rsidRDefault="00124999" w:rsidP="00124999">
      <w:pPr>
        <w:pStyle w:val="AllText"/>
      </w:pPr>
      <w:r>
        <w:t xml:space="preserve">          lcd.print(convert);</w:t>
      </w:r>
    </w:p>
    <w:p w14:paraId="27AB7127" w14:textId="77777777" w:rsidR="00124999" w:rsidRDefault="00124999" w:rsidP="00124999">
      <w:pPr>
        <w:pStyle w:val="AllText"/>
      </w:pPr>
      <w:r>
        <w:t xml:space="preserve">          lcd.setCursor(6,1);</w:t>
      </w:r>
    </w:p>
    <w:p w14:paraId="7720B3EA" w14:textId="77777777" w:rsidR="00124999" w:rsidRDefault="00124999" w:rsidP="00124999">
      <w:pPr>
        <w:pStyle w:val="AllText"/>
      </w:pPr>
      <w:r>
        <w:t xml:space="preserve">          lcd.print("78");</w:t>
      </w:r>
    </w:p>
    <w:p w14:paraId="3CA3148A" w14:textId="77777777" w:rsidR="00124999" w:rsidRDefault="00124999" w:rsidP="00124999">
      <w:pPr>
        <w:pStyle w:val="AllText"/>
      </w:pPr>
      <w:r>
        <w:t xml:space="preserve">          lcd.setCursor(12,1);</w:t>
      </w:r>
    </w:p>
    <w:p w14:paraId="5757C7C6" w14:textId="77777777" w:rsidR="00124999" w:rsidRDefault="00124999" w:rsidP="00124999">
      <w:pPr>
        <w:pStyle w:val="AllText"/>
      </w:pPr>
      <w:r>
        <w:t xml:space="preserve">          lcd.print("HEAT");</w:t>
      </w:r>
    </w:p>
    <w:p w14:paraId="5D97E85F" w14:textId="77777777" w:rsidR="00124999" w:rsidRDefault="00124999" w:rsidP="00124999">
      <w:pPr>
        <w:pStyle w:val="AllText"/>
      </w:pPr>
      <w:r>
        <w:t xml:space="preserve">      }</w:t>
      </w:r>
    </w:p>
    <w:p w14:paraId="33C8341C" w14:textId="2090567F" w:rsidR="00124999" w:rsidRDefault="00124999" w:rsidP="00233D0C">
      <w:pPr>
        <w:pStyle w:val="AllText"/>
      </w:pPr>
      <w:r>
        <w:t xml:space="preserve">     }</w:t>
      </w:r>
    </w:p>
    <w:p w14:paraId="2283E752" w14:textId="77777777" w:rsidR="00124999" w:rsidRDefault="00124999" w:rsidP="00124999">
      <w:pPr>
        <w:pStyle w:val="AllText"/>
      </w:pPr>
      <w:r>
        <w:t xml:space="preserve">    if (payload == "79") {</w:t>
      </w:r>
    </w:p>
    <w:p w14:paraId="394E03C4" w14:textId="77777777" w:rsidR="00124999" w:rsidRDefault="00124999" w:rsidP="00124999">
      <w:pPr>
        <w:pStyle w:val="AllText"/>
      </w:pPr>
      <w:r>
        <w:t xml:space="preserve">      if (convert &gt;= 79.00){</w:t>
      </w:r>
    </w:p>
    <w:p w14:paraId="00F33AEB" w14:textId="77777777" w:rsidR="00124999" w:rsidRDefault="00124999" w:rsidP="00124999">
      <w:pPr>
        <w:pStyle w:val="AllText"/>
      </w:pPr>
      <w:r>
        <w:t xml:space="preserve">        digitalWrite(rPin_1, HIGH);</w:t>
      </w:r>
    </w:p>
    <w:p w14:paraId="0E27EC24" w14:textId="77777777" w:rsidR="00124999" w:rsidRDefault="00124999" w:rsidP="00124999">
      <w:pPr>
        <w:pStyle w:val="AllText"/>
      </w:pPr>
      <w:r>
        <w:t xml:space="preserve">        digitalWrite(rPin_2, LOW);</w:t>
      </w:r>
    </w:p>
    <w:p w14:paraId="2C9ADF59" w14:textId="77777777" w:rsidR="00124999" w:rsidRDefault="00124999" w:rsidP="00124999">
      <w:pPr>
        <w:pStyle w:val="AllText"/>
      </w:pPr>
      <w:r>
        <w:t xml:space="preserve">        digitalWrite(rPin_3, HIGH);</w:t>
      </w:r>
    </w:p>
    <w:p w14:paraId="4C771623" w14:textId="77777777" w:rsidR="00124999" w:rsidRDefault="00124999" w:rsidP="00124999">
      <w:pPr>
        <w:pStyle w:val="AllText"/>
      </w:pPr>
      <w:r>
        <w:t xml:space="preserve">        lcd.clear();</w:t>
      </w:r>
    </w:p>
    <w:p w14:paraId="0F9912C6" w14:textId="77777777" w:rsidR="00124999" w:rsidRDefault="00124999" w:rsidP="00124999">
      <w:pPr>
        <w:pStyle w:val="AllText"/>
      </w:pPr>
      <w:r>
        <w:t xml:space="preserve">          lcd.print("CURR: TARG: MODE");</w:t>
      </w:r>
    </w:p>
    <w:p w14:paraId="7E71EDD3" w14:textId="77777777" w:rsidR="00124999" w:rsidRDefault="00124999" w:rsidP="00124999">
      <w:pPr>
        <w:pStyle w:val="AllText"/>
      </w:pPr>
      <w:r>
        <w:t xml:space="preserve">          lcd.setCursor(0,1);</w:t>
      </w:r>
    </w:p>
    <w:p w14:paraId="73BDA4D2" w14:textId="77777777" w:rsidR="00124999" w:rsidRDefault="00124999" w:rsidP="00124999">
      <w:pPr>
        <w:pStyle w:val="AllText"/>
      </w:pPr>
      <w:r>
        <w:t xml:space="preserve">          lcd.print(convert);</w:t>
      </w:r>
    </w:p>
    <w:p w14:paraId="4D68FF27" w14:textId="77777777" w:rsidR="00124999" w:rsidRDefault="00124999" w:rsidP="00124999">
      <w:pPr>
        <w:pStyle w:val="AllText"/>
      </w:pPr>
      <w:r>
        <w:t xml:space="preserve">          lcd.setCursor(6,1);</w:t>
      </w:r>
    </w:p>
    <w:p w14:paraId="5011668A" w14:textId="77777777" w:rsidR="00124999" w:rsidRDefault="00124999" w:rsidP="00124999">
      <w:pPr>
        <w:pStyle w:val="AllText"/>
      </w:pPr>
      <w:r>
        <w:t xml:space="preserve">          lcd.print("79");</w:t>
      </w:r>
    </w:p>
    <w:p w14:paraId="4697A123" w14:textId="77777777" w:rsidR="00124999" w:rsidRDefault="00124999" w:rsidP="00124999">
      <w:pPr>
        <w:pStyle w:val="AllText"/>
      </w:pPr>
      <w:r>
        <w:lastRenderedPageBreak/>
        <w:t xml:space="preserve">          lcd.setCursor(12,1);</w:t>
      </w:r>
    </w:p>
    <w:p w14:paraId="420D8FDC" w14:textId="77777777" w:rsidR="00124999" w:rsidRDefault="00124999" w:rsidP="00124999">
      <w:pPr>
        <w:pStyle w:val="AllText"/>
      </w:pPr>
      <w:r>
        <w:t xml:space="preserve">          lcd.print("HEAT");</w:t>
      </w:r>
    </w:p>
    <w:p w14:paraId="1D54C417" w14:textId="77777777" w:rsidR="00124999" w:rsidRDefault="00124999" w:rsidP="00124999">
      <w:pPr>
        <w:pStyle w:val="AllText"/>
      </w:pPr>
      <w:r>
        <w:t xml:space="preserve">      } else {</w:t>
      </w:r>
    </w:p>
    <w:p w14:paraId="57F35FAD" w14:textId="77777777" w:rsidR="00124999" w:rsidRDefault="00124999" w:rsidP="00124999">
      <w:pPr>
        <w:pStyle w:val="AllText"/>
      </w:pPr>
      <w:r>
        <w:t xml:space="preserve">        digitalWrite(rPin_1, LOW);</w:t>
      </w:r>
    </w:p>
    <w:p w14:paraId="2EAA47F7" w14:textId="77777777" w:rsidR="00124999" w:rsidRDefault="00124999" w:rsidP="00124999">
      <w:pPr>
        <w:pStyle w:val="AllText"/>
      </w:pPr>
      <w:r>
        <w:t xml:space="preserve">        digitalWrite(rPin_2, LOW);</w:t>
      </w:r>
    </w:p>
    <w:p w14:paraId="55979995" w14:textId="77777777" w:rsidR="00124999" w:rsidRDefault="00124999" w:rsidP="00124999">
      <w:pPr>
        <w:pStyle w:val="AllText"/>
      </w:pPr>
      <w:r>
        <w:t xml:space="preserve">        digitalWrite(rPin_3, LOW);</w:t>
      </w:r>
    </w:p>
    <w:p w14:paraId="33EBD494" w14:textId="77777777" w:rsidR="00124999" w:rsidRDefault="00124999" w:rsidP="00124999">
      <w:pPr>
        <w:pStyle w:val="AllText"/>
      </w:pPr>
      <w:r>
        <w:t xml:space="preserve">        lcd.clear();</w:t>
      </w:r>
    </w:p>
    <w:p w14:paraId="7946F75F" w14:textId="77777777" w:rsidR="00124999" w:rsidRDefault="00124999" w:rsidP="00124999">
      <w:pPr>
        <w:pStyle w:val="AllText"/>
      </w:pPr>
      <w:r>
        <w:t xml:space="preserve">          lcd.print("CURR: TARG: MODE");</w:t>
      </w:r>
    </w:p>
    <w:p w14:paraId="328CEDE6" w14:textId="77777777" w:rsidR="00124999" w:rsidRDefault="00124999" w:rsidP="00124999">
      <w:pPr>
        <w:pStyle w:val="AllText"/>
      </w:pPr>
      <w:r>
        <w:t xml:space="preserve">          lcd.setCursor(0,1);</w:t>
      </w:r>
    </w:p>
    <w:p w14:paraId="638F6A18" w14:textId="77777777" w:rsidR="00124999" w:rsidRDefault="00124999" w:rsidP="00124999">
      <w:pPr>
        <w:pStyle w:val="AllText"/>
      </w:pPr>
      <w:r>
        <w:t xml:space="preserve">          lcd.print(convert);</w:t>
      </w:r>
    </w:p>
    <w:p w14:paraId="0FE5F6E2" w14:textId="77777777" w:rsidR="00124999" w:rsidRDefault="00124999" w:rsidP="00124999">
      <w:pPr>
        <w:pStyle w:val="AllText"/>
      </w:pPr>
      <w:r>
        <w:t xml:space="preserve">          lcd.setCursor(6,1);</w:t>
      </w:r>
    </w:p>
    <w:p w14:paraId="043CFF9E" w14:textId="77777777" w:rsidR="00124999" w:rsidRDefault="00124999" w:rsidP="00124999">
      <w:pPr>
        <w:pStyle w:val="AllText"/>
      </w:pPr>
      <w:r>
        <w:t xml:space="preserve">          lcd.print("79");</w:t>
      </w:r>
    </w:p>
    <w:p w14:paraId="3326F6C3" w14:textId="77777777" w:rsidR="00124999" w:rsidRDefault="00124999" w:rsidP="00124999">
      <w:pPr>
        <w:pStyle w:val="AllText"/>
      </w:pPr>
      <w:r>
        <w:t xml:space="preserve">          lcd.setCursor(12,1);</w:t>
      </w:r>
    </w:p>
    <w:p w14:paraId="78D570AD" w14:textId="77777777" w:rsidR="00124999" w:rsidRDefault="00124999" w:rsidP="00124999">
      <w:pPr>
        <w:pStyle w:val="AllText"/>
      </w:pPr>
      <w:r>
        <w:t xml:space="preserve">          lcd.print("HEAT");</w:t>
      </w:r>
    </w:p>
    <w:p w14:paraId="2F5094E2" w14:textId="77777777" w:rsidR="00124999" w:rsidRDefault="00124999" w:rsidP="00124999">
      <w:pPr>
        <w:pStyle w:val="AllText"/>
      </w:pPr>
      <w:r>
        <w:t xml:space="preserve">      }</w:t>
      </w:r>
    </w:p>
    <w:p w14:paraId="79D01EBD" w14:textId="2F372669" w:rsidR="00124999" w:rsidRDefault="00124999" w:rsidP="00233D0C">
      <w:pPr>
        <w:pStyle w:val="AllText"/>
      </w:pPr>
      <w:r>
        <w:t xml:space="preserve">     }</w:t>
      </w:r>
    </w:p>
    <w:p w14:paraId="40382289" w14:textId="77777777" w:rsidR="00124999" w:rsidRDefault="00124999" w:rsidP="00124999">
      <w:pPr>
        <w:pStyle w:val="AllText"/>
      </w:pPr>
      <w:r>
        <w:t xml:space="preserve">     if (payload == "80") {</w:t>
      </w:r>
    </w:p>
    <w:p w14:paraId="4491AE92" w14:textId="77777777" w:rsidR="00124999" w:rsidRDefault="00124999" w:rsidP="00124999">
      <w:pPr>
        <w:pStyle w:val="AllText"/>
      </w:pPr>
      <w:r>
        <w:t xml:space="preserve">      if (convert &gt;= 80.00){</w:t>
      </w:r>
    </w:p>
    <w:p w14:paraId="23E2F7D9" w14:textId="77777777" w:rsidR="00124999" w:rsidRDefault="00124999" w:rsidP="00124999">
      <w:pPr>
        <w:pStyle w:val="AllText"/>
      </w:pPr>
      <w:r>
        <w:t xml:space="preserve">        digitalWrite(rPin_1, HIGH);</w:t>
      </w:r>
    </w:p>
    <w:p w14:paraId="554B0D62" w14:textId="77777777" w:rsidR="00124999" w:rsidRDefault="00124999" w:rsidP="00124999">
      <w:pPr>
        <w:pStyle w:val="AllText"/>
      </w:pPr>
      <w:r>
        <w:t xml:space="preserve">        digitalWrite(rPin_2, LOW);</w:t>
      </w:r>
    </w:p>
    <w:p w14:paraId="3B4D425E" w14:textId="77777777" w:rsidR="00124999" w:rsidRDefault="00124999" w:rsidP="00124999">
      <w:pPr>
        <w:pStyle w:val="AllText"/>
      </w:pPr>
      <w:r>
        <w:t xml:space="preserve">        digitalWrite(rPin_3, HIGH);</w:t>
      </w:r>
    </w:p>
    <w:p w14:paraId="1DF7DADB" w14:textId="77777777" w:rsidR="00124999" w:rsidRDefault="00124999" w:rsidP="00124999">
      <w:pPr>
        <w:pStyle w:val="AllText"/>
      </w:pPr>
      <w:r>
        <w:t xml:space="preserve">        lcd.clear();</w:t>
      </w:r>
    </w:p>
    <w:p w14:paraId="4893BAB5" w14:textId="77777777" w:rsidR="00124999" w:rsidRDefault="00124999" w:rsidP="00124999">
      <w:pPr>
        <w:pStyle w:val="AllText"/>
      </w:pPr>
      <w:r>
        <w:t xml:space="preserve">          lcd.print("CURR: TARG: MODE");</w:t>
      </w:r>
    </w:p>
    <w:p w14:paraId="666E7F9A" w14:textId="77777777" w:rsidR="00124999" w:rsidRDefault="00124999" w:rsidP="00124999">
      <w:pPr>
        <w:pStyle w:val="AllText"/>
      </w:pPr>
      <w:r>
        <w:t xml:space="preserve">          lcd.setCursor(0,1);</w:t>
      </w:r>
    </w:p>
    <w:p w14:paraId="38222C95" w14:textId="77777777" w:rsidR="00124999" w:rsidRDefault="00124999" w:rsidP="00124999">
      <w:pPr>
        <w:pStyle w:val="AllText"/>
      </w:pPr>
      <w:r>
        <w:t xml:space="preserve">          lcd.print(convert);</w:t>
      </w:r>
    </w:p>
    <w:p w14:paraId="121530B7" w14:textId="77777777" w:rsidR="00124999" w:rsidRDefault="00124999" w:rsidP="00124999">
      <w:pPr>
        <w:pStyle w:val="AllText"/>
      </w:pPr>
      <w:r>
        <w:t xml:space="preserve">          lcd.setCursor(6,1);</w:t>
      </w:r>
    </w:p>
    <w:p w14:paraId="51FA9520" w14:textId="77777777" w:rsidR="00124999" w:rsidRDefault="00124999" w:rsidP="00124999">
      <w:pPr>
        <w:pStyle w:val="AllText"/>
      </w:pPr>
      <w:r>
        <w:t xml:space="preserve">          lcd.print("80");</w:t>
      </w:r>
    </w:p>
    <w:p w14:paraId="1537D2C1" w14:textId="77777777" w:rsidR="00124999" w:rsidRDefault="00124999" w:rsidP="00124999">
      <w:pPr>
        <w:pStyle w:val="AllText"/>
      </w:pPr>
      <w:r>
        <w:t xml:space="preserve">          lcd.setCursor(12,1);</w:t>
      </w:r>
    </w:p>
    <w:p w14:paraId="199CFFB2" w14:textId="77777777" w:rsidR="00124999" w:rsidRDefault="00124999" w:rsidP="00124999">
      <w:pPr>
        <w:pStyle w:val="AllText"/>
      </w:pPr>
      <w:r>
        <w:t xml:space="preserve">          lcd.print("HEAT");</w:t>
      </w:r>
    </w:p>
    <w:p w14:paraId="370A1161" w14:textId="77777777" w:rsidR="00124999" w:rsidRDefault="00124999" w:rsidP="00124999">
      <w:pPr>
        <w:pStyle w:val="AllText"/>
      </w:pPr>
      <w:r>
        <w:t xml:space="preserve">      } else {</w:t>
      </w:r>
    </w:p>
    <w:p w14:paraId="1849752E" w14:textId="77777777" w:rsidR="00124999" w:rsidRDefault="00124999" w:rsidP="00124999">
      <w:pPr>
        <w:pStyle w:val="AllText"/>
      </w:pPr>
      <w:r>
        <w:t xml:space="preserve">        digitalWrite(rPin_1, LOW);</w:t>
      </w:r>
    </w:p>
    <w:p w14:paraId="55212F5D" w14:textId="77777777" w:rsidR="00124999" w:rsidRDefault="00124999" w:rsidP="00124999">
      <w:pPr>
        <w:pStyle w:val="AllText"/>
      </w:pPr>
      <w:r>
        <w:t xml:space="preserve">        digitalWrite(rPin_2, LOW);</w:t>
      </w:r>
    </w:p>
    <w:p w14:paraId="7522F1D3" w14:textId="77777777" w:rsidR="00124999" w:rsidRDefault="00124999" w:rsidP="00124999">
      <w:pPr>
        <w:pStyle w:val="AllText"/>
      </w:pPr>
      <w:r>
        <w:t xml:space="preserve">        digitalWrite(rPin_3, LOW);</w:t>
      </w:r>
    </w:p>
    <w:p w14:paraId="58A43332" w14:textId="77777777" w:rsidR="00124999" w:rsidRDefault="00124999" w:rsidP="00124999">
      <w:pPr>
        <w:pStyle w:val="AllText"/>
      </w:pPr>
      <w:r>
        <w:t xml:space="preserve">        lcd.clear();</w:t>
      </w:r>
    </w:p>
    <w:p w14:paraId="2E4CF5A2" w14:textId="77777777" w:rsidR="00124999" w:rsidRDefault="00124999" w:rsidP="00124999">
      <w:pPr>
        <w:pStyle w:val="AllText"/>
      </w:pPr>
      <w:r>
        <w:t xml:space="preserve">          lcd.print("CURR: TARG: MODE");</w:t>
      </w:r>
    </w:p>
    <w:p w14:paraId="597813FA" w14:textId="77777777" w:rsidR="00124999" w:rsidRDefault="00124999" w:rsidP="00124999">
      <w:pPr>
        <w:pStyle w:val="AllText"/>
      </w:pPr>
      <w:r>
        <w:t xml:space="preserve">          lcd.setCursor(0,1);</w:t>
      </w:r>
    </w:p>
    <w:p w14:paraId="6EA34CA3" w14:textId="77777777" w:rsidR="00124999" w:rsidRDefault="00124999" w:rsidP="00124999">
      <w:pPr>
        <w:pStyle w:val="AllText"/>
      </w:pPr>
      <w:r>
        <w:t xml:space="preserve">          lcd.print(convert);</w:t>
      </w:r>
    </w:p>
    <w:p w14:paraId="09BFFBDC" w14:textId="77777777" w:rsidR="00124999" w:rsidRDefault="00124999" w:rsidP="00124999">
      <w:pPr>
        <w:pStyle w:val="AllText"/>
      </w:pPr>
      <w:r>
        <w:t xml:space="preserve">          lcd.setCursor(6,1);</w:t>
      </w:r>
    </w:p>
    <w:p w14:paraId="252DD71A" w14:textId="77777777" w:rsidR="00124999" w:rsidRDefault="00124999" w:rsidP="00124999">
      <w:pPr>
        <w:pStyle w:val="AllText"/>
      </w:pPr>
      <w:r>
        <w:lastRenderedPageBreak/>
        <w:t xml:space="preserve">          lcd.print("80");</w:t>
      </w:r>
    </w:p>
    <w:p w14:paraId="6AA1D26A" w14:textId="77777777" w:rsidR="00124999" w:rsidRDefault="00124999" w:rsidP="00124999">
      <w:pPr>
        <w:pStyle w:val="AllText"/>
      </w:pPr>
      <w:r>
        <w:t xml:space="preserve">          lcd.setCursor(12,1);</w:t>
      </w:r>
    </w:p>
    <w:p w14:paraId="5D1221C5" w14:textId="77777777" w:rsidR="00124999" w:rsidRDefault="00124999" w:rsidP="00124999">
      <w:pPr>
        <w:pStyle w:val="AllText"/>
      </w:pPr>
      <w:r>
        <w:t xml:space="preserve">          lcd.print("HEAT");</w:t>
      </w:r>
    </w:p>
    <w:p w14:paraId="1BA666AC" w14:textId="77777777" w:rsidR="00124999" w:rsidRDefault="00124999" w:rsidP="00124999">
      <w:pPr>
        <w:pStyle w:val="AllText"/>
      </w:pPr>
      <w:r>
        <w:t xml:space="preserve">      }</w:t>
      </w:r>
    </w:p>
    <w:p w14:paraId="5AF28D8D" w14:textId="4E361F93" w:rsidR="00124999" w:rsidRDefault="00124999" w:rsidP="00233D0C">
      <w:pPr>
        <w:pStyle w:val="AllText"/>
      </w:pPr>
      <w:r>
        <w:t xml:space="preserve">     }</w:t>
      </w:r>
    </w:p>
    <w:p w14:paraId="262D356A" w14:textId="77777777" w:rsidR="00124999" w:rsidRDefault="00124999" w:rsidP="00124999">
      <w:pPr>
        <w:pStyle w:val="AllText"/>
      </w:pPr>
      <w:r>
        <w:t xml:space="preserve">     if (payload == "81") {</w:t>
      </w:r>
    </w:p>
    <w:p w14:paraId="2F66D928" w14:textId="77777777" w:rsidR="00124999" w:rsidRDefault="00124999" w:rsidP="00124999">
      <w:pPr>
        <w:pStyle w:val="AllText"/>
      </w:pPr>
      <w:r>
        <w:t xml:space="preserve">      if (convert &gt;= 81.00){</w:t>
      </w:r>
    </w:p>
    <w:p w14:paraId="17A5AF79" w14:textId="77777777" w:rsidR="00124999" w:rsidRDefault="00124999" w:rsidP="00124999">
      <w:pPr>
        <w:pStyle w:val="AllText"/>
      </w:pPr>
      <w:r>
        <w:t xml:space="preserve">        digitalWrite(rPin_1, HIGH);</w:t>
      </w:r>
    </w:p>
    <w:p w14:paraId="4A496390" w14:textId="77777777" w:rsidR="00124999" w:rsidRDefault="00124999" w:rsidP="00124999">
      <w:pPr>
        <w:pStyle w:val="AllText"/>
      </w:pPr>
      <w:r>
        <w:t xml:space="preserve">        digitalWrite(rPin_2, LOW);</w:t>
      </w:r>
    </w:p>
    <w:p w14:paraId="7C7D6466" w14:textId="77777777" w:rsidR="00124999" w:rsidRDefault="00124999" w:rsidP="00124999">
      <w:pPr>
        <w:pStyle w:val="AllText"/>
      </w:pPr>
      <w:r>
        <w:t xml:space="preserve">        digitalWrite(rPin_3, HIGH);</w:t>
      </w:r>
    </w:p>
    <w:p w14:paraId="71819C21" w14:textId="77777777" w:rsidR="00124999" w:rsidRDefault="00124999" w:rsidP="00124999">
      <w:pPr>
        <w:pStyle w:val="AllText"/>
      </w:pPr>
      <w:r>
        <w:t xml:space="preserve">        lcd.clear();</w:t>
      </w:r>
    </w:p>
    <w:p w14:paraId="144FA097" w14:textId="77777777" w:rsidR="00124999" w:rsidRDefault="00124999" w:rsidP="00124999">
      <w:pPr>
        <w:pStyle w:val="AllText"/>
      </w:pPr>
      <w:r>
        <w:t xml:space="preserve">          lcd.print("CURR: TARG: MODE");</w:t>
      </w:r>
    </w:p>
    <w:p w14:paraId="4DD08B69" w14:textId="77777777" w:rsidR="00124999" w:rsidRDefault="00124999" w:rsidP="00124999">
      <w:pPr>
        <w:pStyle w:val="AllText"/>
      </w:pPr>
      <w:r>
        <w:t xml:space="preserve">          lcd.setCursor(0,1);</w:t>
      </w:r>
    </w:p>
    <w:p w14:paraId="54810AB8" w14:textId="77777777" w:rsidR="00124999" w:rsidRDefault="00124999" w:rsidP="00124999">
      <w:pPr>
        <w:pStyle w:val="AllText"/>
      </w:pPr>
      <w:r>
        <w:t xml:space="preserve">          lcd.print(convert);</w:t>
      </w:r>
    </w:p>
    <w:p w14:paraId="75850AEF" w14:textId="77777777" w:rsidR="00124999" w:rsidRDefault="00124999" w:rsidP="00124999">
      <w:pPr>
        <w:pStyle w:val="AllText"/>
      </w:pPr>
      <w:r>
        <w:t xml:space="preserve">          lcd.setCursor(6,1);</w:t>
      </w:r>
    </w:p>
    <w:p w14:paraId="0C0167B7" w14:textId="77777777" w:rsidR="00124999" w:rsidRDefault="00124999" w:rsidP="00124999">
      <w:pPr>
        <w:pStyle w:val="AllText"/>
      </w:pPr>
      <w:r>
        <w:t xml:space="preserve">          lcd.print("81");</w:t>
      </w:r>
    </w:p>
    <w:p w14:paraId="2CF498BF" w14:textId="77777777" w:rsidR="00124999" w:rsidRDefault="00124999" w:rsidP="00124999">
      <w:pPr>
        <w:pStyle w:val="AllText"/>
      </w:pPr>
      <w:r>
        <w:t xml:space="preserve">          lcd.setCursor(12,1);</w:t>
      </w:r>
    </w:p>
    <w:p w14:paraId="3E9492E1" w14:textId="77777777" w:rsidR="00124999" w:rsidRDefault="00124999" w:rsidP="00124999">
      <w:pPr>
        <w:pStyle w:val="AllText"/>
      </w:pPr>
      <w:r>
        <w:t xml:space="preserve">          lcd.print("HEAT");</w:t>
      </w:r>
    </w:p>
    <w:p w14:paraId="64D3A41E" w14:textId="77777777" w:rsidR="00124999" w:rsidRDefault="00124999" w:rsidP="00124999">
      <w:pPr>
        <w:pStyle w:val="AllText"/>
      </w:pPr>
      <w:r>
        <w:t xml:space="preserve">      } else {</w:t>
      </w:r>
    </w:p>
    <w:p w14:paraId="264BFFB2" w14:textId="77777777" w:rsidR="00124999" w:rsidRDefault="00124999" w:rsidP="00124999">
      <w:pPr>
        <w:pStyle w:val="AllText"/>
      </w:pPr>
      <w:r>
        <w:t xml:space="preserve">        digitalWrite(rPin_1, LOW);</w:t>
      </w:r>
    </w:p>
    <w:p w14:paraId="4C9D1F9D" w14:textId="77777777" w:rsidR="00124999" w:rsidRDefault="00124999" w:rsidP="00124999">
      <w:pPr>
        <w:pStyle w:val="AllText"/>
      </w:pPr>
      <w:r>
        <w:t xml:space="preserve">        digitalWrite(rPin_2, LOW);</w:t>
      </w:r>
    </w:p>
    <w:p w14:paraId="42D29C9B" w14:textId="77777777" w:rsidR="00124999" w:rsidRDefault="00124999" w:rsidP="00124999">
      <w:pPr>
        <w:pStyle w:val="AllText"/>
      </w:pPr>
      <w:r>
        <w:t xml:space="preserve">        digitalWrite(rPin_3, LOW);</w:t>
      </w:r>
    </w:p>
    <w:p w14:paraId="24CEC698" w14:textId="77777777" w:rsidR="00124999" w:rsidRDefault="00124999" w:rsidP="00124999">
      <w:pPr>
        <w:pStyle w:val="AllText"/>
      </w:pPr>
      <w:r>
        <w:t xml:space="preserve">        lcd.clear();</w:t>
      </w:r>
    </w:p>
    <w:p w14:paraId="2BA5785B" w14:textId="77777777" w:rsidR="00124999" w:rsidRDefault="00124999" w:rsidP="00124999">
      <w:pPr>
        <w:pStyle w:val="AllText"/>
      </w:pPr>
      <w:r>
        <w:t xml:space="preserve">          lcd.print("CURR: TARG: MODE");</w:t>
      </w:r>
    </w:p>
    <w:p w14:paraId="06070B50" w14:textId="77777777" w:rsidR="00124999" w:rsidRDefault="00124999" w:rsidP="00124999">
      <w:pPr>
        <w:pStyle w:val="AllText"/>
      </w:pPr>
      <w:r>
        <w:t xml:space="preserve">          lcd.setCursor(0,1);</w:t>
      </w:r>
    </w:p>
    <w:p w14:paraId="57499DC7" w14:textId="77777777" w:rsidR="00124999" w:rsidRDefault="00124999" w:rsidP="00124999">
      <w:pPr>
        <w:pStyle w:val="AllText"/>
      </w:pPr>
      <w:r>
        <w:t xml:space="preserve">          lcd.print(convert);</w:t>
      </w:r>
    </w:p>
    <w:p w14:paraId="3E36D175" w14:textId="77777777" w:rsidR="00124999" w:rsidRDefault="00124999" w:rsidP="00124999">
      <w:pPr>
        <w:pStyle w:val="AllText"/>
      </w:pPr>
      <w:r>
        <w:t xml:space="preserve">          lcd.setCursor(6,1);</w:t>
      </w:r>
    </w:p>
    <w:p w14:paraId="580E3A23" w14:textId="77777777" w:rsidR="00124999" w:rsidRDefault="00124999" w:rsidP="00124999">
      <w:pPr>
        <w:pStyle w:val="AllText"/>
      </w:pPr>
      <w:r>
        <w:t xml:space="preserve">          lcd.print("81");</w:t>
      </w:r>
    </w:p>
    <w:p w14:paraId="34D9393E" w14:textId="77777777" w:rsidR="00124999" w:rsidRDefault="00124999" w:rsidP="00124999">
      <w:pPr>
        <w:pStyle w:val="AllText"/>
      </w:pPr>
      <w:r>
        <w:t xml:space="preserve">          lcd.setCursor(12,1);</w:t>
      </w:r>
    </w:p>
    <w:p w14:paraId="0C75C1EA" w14:textId="77777777" w:rsidR="00124999" w:rsidRDefault="00124999" w:rsidP="00124999">
      <w:pPr>
        <w:pStyle w:val="AllText"/>
      </w:pPr>
      <w:r>
        <w:t xml:space="preserve">          lcd.print("HEAT");</w:t>
      </w:r>
    </w:p>
    <w:p w14:paraId="1C9CDEF0" w14:textId="77777777" w:rsidR="00124999" w:rsidRDefault="00124999" w:rsidP="00124999">
      <w:pPr>
        <w:pStyle w:val="AllText"/>
      </w:pPr>
      <w:r>
        <w:t xml:space="preserve">      }</w:t>
      </w:r>
    </w:p>
    <w:p w14:paraId="21A412F4" w14:textId="37B9C432" w:rsidR="00124999" w:rsidRDefault="00124999" w:rsidP="00233D0C">
      <w:pPr>
        <w:pStyle w:val="AllText"/>
      </w:pPr>
      <w:r>
        <w:t xml:space="preserve">     }</w:t>
      </w:r>
    </w:p>
    <w:p w14:paraId="2E77DC21" w14:textId="77777777" w:rsidR="00124999" w:rsidRDefault="00124999" w:rsidP="00124999">
      <w:pPr>
        <w:pStyle w:val="AllText"/>
      </w:pPr>
      <w:r>
        <w:t xml:space="preserve">   if (payload == "82") {</w:t>
      </w:r>
    </w:p>
    <w:p w14:paraId="4744AE63" w14:textId="77777777" w:rsidR="00124999" w:rsidRDefault="00124999" w:rsidP="00124999">
      <w:pPr>
        <w:pStyle w:val="AllText"/>
      </w:pPr>
      <w:r>
        <w:t xml:space="preserve">      if (convert &gt;= 82.00){</w:t>
      </w:r>
    </w:p>
    <w:p w14:paraId="30E2E1FC" w14:textId="77777777" w:rsidR="00124999" w:rsidRDefault="00124999" w:rsidP="00124999">
      <w:pPr>
        <w:pStyle w:val="AllText"/>
      </w:pPr>
      <w:r>
        <w:t xml:space="preserve">        digitalWrite(rPin_1, HIGH);</w:t>
      </w:r>
    </w:p>
    <w:p w14:paraId="0B04481B" w14:textId="77777777" w:rsidR="00124999" w:rsidRDefault="00124999" w:rsidP="00124999">
      <w:pPr>
        <w:pStyle w:val="AllText"/>
      </w:pPr>
      <w:r>
        <w:t xml:space="preserve">        digitalWrite(rPin_2, LOW);</w:t>
      </w:r>
    </w:p>
    <w:p w14:paraId="3E4EF931" w14:textId="77777777" w:rsidR="00124999" w:rsidRDefault="00124999" w:rsidP="00124999">
      <w:pPr>
        <w:pStyle w:val="AllText"/>
      </w:pPr>
      <w:r>
        <w:t xml:space="preserve">        digitalWrite(rPin_3, HIGH);</w:t>
      </w:r>
    </w:p>
    <w:p w14:paraId="76BAAE48" w14:textId="77777777" w:rsidR="00124999" w:rsidRDefault="00124999" w:rsidP="00124999">
      <w:pPr>
        <w:pStyle w:val="AllText"/>
      </w:pPr>
      <w:r>
        <w:t xml:space="preserve">        lcd.clear();</w:t>
      </w:r>
    </w:p>
    <w:p w14:paraId="72BCE60E" w14:textId="77777777" w:rsidR="00124999" w:rsidRDefault="00124999" w:rsidP="00124999">
      <w:pPr>
        <w:pStyle w:val="AllText"/>
      </w:pPr>
      <w:r>
        <w:lastRenderedPageBreak/>
        <w:t xml:space="preserve">          lcd.print("CURR: TARG: MODE");</w:t>
      </w:r>
    </w:p>
    <w:p w14:paraId="53D2A87C" w14:textId="77777777" w:rsidR="00124999" w:rsidRDefault="00124999" w:rsidP="00124999">
      <w:pPr>
        <w:pStyle w:val="AllText"/>
      </w:pPr>
      <w:r>
        <w:t xml:space="preserve">          lcd.setCursor(0,1);</w:t>
      </w:r>
    </w:p>
    <w:p w14:paraId="5396918F" w14:textId="77777777" w:rsidR="00124999" w:rsidRDefault="00124999" w:rsidP="00124999">
      <w:pPr>
        <w:pStyle w:val="AllText"/>
      </w:pPr>
      <w:r>
        <w:t xml:space="preserve">          lcd.print(convert);</w:t>
      </w:r>
    </w:p>
    <w:p w14:paraId="525B0619" w14:textId="77777777" w:rsidR="00124999" w:rsidRDefault="00124999" w:rsidP="00124999">
      <w:pPr>
        <w:pStyle w:val="AllText"/>
      </w:pPr>
      <w:r>
        <w:t xml:space="preserve">          lcd.setCursor(6,1);</w:t>
      </w:r>
    </w:p>
    <w:p w14:paraId="0905BD2F" w14:textId="77777777" w:rsidR="00124999" w:rsidRDefault="00124999" w:rsidP="00124999">
      <w:pPr>
        <w:pStyle w:val="AllText"/>
      </w:pPr>
      <w:r>
        <w:t xml:space="preserve">          lcd.print("82");</w:t>
      </w:r>
    </w:p>
    <w:p w14:paraId="3C376E38" w14:textId="77777777" w:rsidR="00124999" w:rsidRDefault="00124999" w:rsidP="00124999">
      <w:pPr>
        <w:pStyle w:val="AllText"/>
      </w:pPr>
      <w:r>
        <w:t xml:space="preserve">          lcd.setCursor(12,1);</w:t>
      </w:r>
    </w:p>
    <w:p w14:paraId="358C3263" w14:textId="77777777" w:rsidR="00124999" w:rsidRDefault="00124999" w:rsidP="00124999">
      <w:pPr>
        <w:pStyle w:val="AllText"/>
      </w:pPr>
      <w:r>
        <w:t xml:space="preserve">          lcd.print("HEAT");</w:t>
      </w:r>
    </w:p>
    <w:p w14:paraId="5E75C3D9" w14:textId="77777777" w:rsidR="00124999" w:rsidRDefault="00124999" w:rsidP="00124999">
      <w:pPr>
        <w:pStyle w:val="AllText"/>
      </w:pPr>
      <w:r>
        <w:t xml:space="preserve">      } else {</w:t>
      </w:r>
    </w:p>
    <w:p w14:paraId="66E74B66" w14:textId="77777777" w:rsidR="00124999" w:rsidRDefault="00124999" w:rsidP="00124999">
      <w:pPr>
        <w:pStyle w:val="AllText"/>
      </w:pPr>
      <w:r>
        <w:t xml:space="preserve">        digitalWrite(rPin_1, LOW);</w:t>
      </w:r>
    </w:p>
    <w:p w14:paraId="524473A7" w14:textId="77777777" w:rsidR="00124999" w:rsidRDefault="00124999" w:rsidP="00124999">
      <w:pPr>
        <w:pStyle w:val="AllText"/>
      </w:pPr>
      <w:r>
        <w:t xml:space="preserve">        digitalWrite(rPin_2, LOW);</w:t>
      </w:r>
    </w:p>
    <w:p w14:paraId="2715A137" w14:textId="77777777" w:rsidR="00124999" w:rsidRDefault="00124999" w:rsidP="00124999">
      <w:pPr>
        <w:pStyle w:val="AllText"/>
      </w:pPr>
      <w:r>
        <w:t xml:space="preserve">        digitalWrite(rPin_3, LOW);</w:t>
      </w:r>
    </w:p>
    <w:p w14:paraId="03D682C4" w14:textId="77777777" w:rsidR="00124999" w:rsidRDefault="00124999" w:rsidP="00124999">
      <w:pPr>
        <w:pStyle w:val="AllText"/>
      </w:pPr>
      <w:r>
        <w:t xml:space="preserve">        lcd.clear();</w:t>
      </w:r>
    </w:p>
    <w:p w14:paraId="57634D21" w14:textId="77777777" w:rsidR="00124999" w:rsidRDefault="00124999" w:rsidP="00124999">
      <w:pPr>
        <w:pStyle w:val="AllText"/>
      </w:pPr>
      <w:r>
        <w:t xml:space="preserve">          lcd.print("CURR: TARG: MODE");</w:t>
      </w:r>
    </w:p>
    <w:p w14:paraId="1792C01C" w14:textId="77777777" w:rsidR="00124999" w:rsidRDefault="00124999" w:rsidP="00124999">
      <w:pPr>
        <w:pStyle w:val="AllText"/>
      </w:pPr>
      <w:r>
        <w:t xml:space="preserve">          lcd.setCursor(0,1);</w:t>
      </w:r>
    </w:p>
    <w:p w14:paraId="73E0B2D5" w14:textId="77777777" w:rsidR="00124999" w:rsidRDefault="00124999" w:rsidP="00124999">
      <w:pPr>
        <w:pStyle w:val="AllText"/>
      </w:pPr>
      <w:r>
        <w:t xml:space="preserve">          lcd.print(convert);</w:t>
      </w:r>
    </w:p>
    <w:p w14:paraId="0E398C38" w14:textId="77777777" w:rsidR="00124999" w:rsidRDefault="00124999" w:rsidP="00124999">
      <w:pPr>
        <w:pStyle w:val="AllText"/>
      </w:pPr>
      <w:r>
        <w:t xml:space="preserve">          lcd.setCursor(6,1);</w:t>
      </w:r>
    </w:p>
    <w:p w14:paraId="50C4F71E" w14:textId="77777777" w:rsidR="00124999" w:rsidRDefault="00124999" w:rsidP="00124999">
      <w:pPr>
        <w:pStyle w:val="AllText"/>
      </w:pPr>
      <w:r>
        <w:t xml:space="preserve">          lcd.print("82");</w:t>
      </w:r>
    </w:p>
    <w:p w14:paraId="2F490B46" w14:textId="77777777" w:rsidR="00124999" w:rsidRDefault="00124999" w:rsidP="00124999">
      <w:pPr>
        <w:pStyle w:val="AllText"/>
      </w:pPr>
      <w:r>
        <w:t xml:space="preserve">          lcd.setCursor(12,1);</w:t>
      </w:r>
    </w:p>
    <w:p w14:paraId="204239F3" w14:textId="77777777" w:rsidR="00124999" w:rsidRDefault="00124999" w:rsidP="00124999">
      <w:pPr>
        <w:pStyle w:val="AllText"/>
      </w:pPr>
      <w:r>
        <w:t xml:space="preserve">          lcd.print("HEAT");</w:t>
      </w:r>
    </w:p>
    <w:p w14:paraId="27B5D7A0" w14:textId="77777777" w:rsidR="00124999" w:rsidRDefault="00124999" w:rsidP="00124999">
      <w:pPr>
        <w:pStyle w:val="AllText"/>
      </w:pPr>
      <w:r>
        <w:t xml:space="preserve">      }</w:t>
      </w:r>
    </w:p>
    <w:p w14:paraId="430F664D" w14:textId="4BD71E17" w:rsidR="00124999" w:rsidRDefault="00124999" w:rsidP="00233D0C">
      <w:pPr>
        <w:pStyle w:val="AllText"/>
      </w:pPr>
      <w:r>
        <w:t xml:space="preserve">     }</w:t>
      </w:r>
    </w:p>
    <w:p w14:paraId="40D47E8D" w14:textId="77777777" w:rsidR="00124999" w:rsidRDefault="00124999" w:rsidP="00124999">
      <w:pPr>
        <w:pStyle w:val="AllText"/>
      </w:pPr>
      <w:r>
        <w:t xml:space="preserve">     if (payload == "83") {</w:t>
      </w:r>
    </w:p>
    <w:p w14:paraId="3307B440" w14:textId="77777777" w:rsidR="00124999" w:rsidRDefault="00124999" w:rsidP="00124999">
      <w:pPr>
        <w:pStyle w:val="AllText"/>
      </w:pPr>
      <w:r>
        <w:t xml:space="preserve">      if (convert &gt;= 83.00){</w:t>
      </w:r>
    </w:p>
    <w:p w14:paraId="499ACA99" w14:textId="77777777" w:rsidR="00124999" w:rsidRDefault="00124999" w:rsidP="00124999">
      <w:pPr>
        <w:pStyle w:val="AllText"/>
      </w:pPr>
      <w:r>
        <w:t xml:space="preserve">        digitalWrite(rPin_1, HIGH);</w:t>
      </w:r>
    </w:p>
    <w:p w14:paraId="525B3722" w14:textId="77777777" w:rsidR="00124999" w:rsidRDefault="00124999" w:rsidP="00124999">
      <w:pPr>
        <w:pStyle w:val="AllText"/>
      </w:pPr>
      <w:r>
        <w:t xml:space="preserve">        digitalWrite(rPin_2, LOW);</w:t>
      </w:r>
    </w:p>
    <w:p w14:paraId="105EEE3E" w14:textId="77777777" w:rsidR="00124999" w:rsidRDefault="00124999" w:rsidP="00124999">
      <w:pPr>
        <w:pStyle w:val="AllText"/>
      </w:pPr>
      <w:r>
        <w:t xml:space="preserve">        digitalWrite(rPin_3, HIGH);</w:t>
      </w:r>
    </w:p>
    <w:p w14:paraId="24E680AA" w14:textId="77777777" w:rsidR="00124999" w:rsidRDefault="00124999" w:rsidP="00124999">
      <w:pPr>
        <w:pStyle w:val="AllText"/>
      </w:pPr>
      <w:r>
        <w:t xml:space="preserve">        lcd.clear();</w:t>
      </w:r>
    </w:p>
    <w:p w14:paraId="39E2BFD1" w14:textId="77777777" w:rsidR="00124999" w:rsidRDefault="00124999" w:rsidP="00124999">
      <w:pPr>
        <w:pStyle w:val="AllText"/>
      </w:pPr>
      <w:r>
        <w:t xml:space="preserve">          lcd.print("CURR: TARG: MODE");</w:t>
      </w:r>
    </w:p>
    <w:p w14:paraId="4AE58865" w14:textId="77777777" w:rsidR="00124999" w:rsidRDefault="00124999" w:rsidP="00124999">
      <w:pPr>
        <w:pStyle w:val="AllText"/>
      </w:pPr>
      <w:r>
        <w:t xml:space="preserve">          lcd.setCursor(0,1);</w:t>
      </w:r>
    </w:p>
    <w:p w14:paraId="62AE71DE" w14:textId="77777777" w:rsidR="00124999" w:rsidRDefault="00124999" w:rsidP="00124999">
      <w:pPr>
        <w:pStyle w:val="AllText"/>
      </w:pPr>
      <w:r>
        <w:t xml:space="preserve">          lcd.print(convert);</w:t>
      </w:r>
    </w:p>
    <w:p w14:paraId="5953300F" w14:textId="77777777" w:rsidR="00124999" w:rsidRDefault="00124999" w:rsidP="00124999">
      <w:pPr>
        <w:pStyle w:val="AllText"/>
      </w:pPr>
      <w:r>
        <w:t xml:space="preserve">          lcd.setCursor(6,1);</w:t>
      </w:r>
    </w:p>
    <w:p w14:paraId="67678431" w14:textId="77777777" w:rsidR="00124999" w:rsidRDefault="00124999" w:rsidP="00124999">
      <w:pPr>
        <w:pStyle w:val="AllText"/>
      </w:pPr>
      <w:r>
        <w:t xml:space="preserve">          lcd.print("83");</w:t>
      </w:r>
    </w:p>
    <w:p w14:paraId="0947365A" w14:textId="77777777" w:rsidR="00124999" w:rsidRDefault="00124999" w:rsidP="00124999">
      <w:pPr>
        <w:pStyle w:val="AllText"/>
      </w:pPr>
      <w:r>
        <w:t xml:space="preserve">          lcd.setCursor(12,1);</w:t>
      </w:r>
    </w:p>
    <w:p w14:paraId="0BFCD96A" w14:textId="77777777" w:rsidR="00124999" w:rsidRDefault="00124999" w:rsidP="00124999">
      <w:pPr>
        <w:pStyle w:val="AllText"/>
      </w:pPr>
      <w:r>
        <w:t xml:space="preserve">          lcd.print("HEAT");</w:t>
      </w:r>
    </w:p>
    <w:p w14:paraId="7E2D6C41" w14:textId="77777777" w:rsidR="00124999" w:rsidRDefault="00124999" w:rsidP="00124999">
      <w:pPr>
        <w:pStyle w:val="AllText"/>
      </w:pPr>
      <w:r>
        <w:t xml:space="preserve">      } else {</w:t>
      </w:r>
    </w:p>
    <w:p w14:paraId="2F9EF506" w14:textId="77777777" w:rsidR="00124999" w:rsidRDefault="00124999" w:rsidP="00124999">
      <w:pPr>
        <w:pStyle w:val="AllText"/>
      </w:pPr>
      <w:r>
        <w:t xml:space="preserve">        digitalWrite(rPin_1, LOW);</w:t>
      </w:r>
    </w:p>
    <w:p w14:paraId="002AA0F4" w14:textId="77777777" w:rsidR="00124999" w:rsidRDefault="00124999" w:rsidP="00124999">
      <w:pPr>
        <w:pStyle w:val="AllText"/>
      </w:pPr>
      <w:r>
        <w:t xml:space="preserve">        digitalWrite(rPin_2, LOW);</w:t>
      </w:r>
    </w:p>
    <w:p w14:paraId="7E6D65D6" w14:textId="77777777" w:rsidR="00124999" w:rsidRDefault="00124999" w:rsidP="00124999">
      <w:pPr>
        <w:pStyle w:val="AllText"/>
      </w:pPr>
      <w:r>
        <w:t xml:space="preserve">        digitalWrite(rPin_3, LOW);</w:t>
      </w:r>
    </w:p>
    <w:p w14:paraId="45E8C199" w14:textId="77777777" w:rsidR="00124999" w:rsidRDefault="00124999" w:rsidP="00124999">
      <w:pPr>
        <w:pStyle w:val="AllText"/>
      </w:pPr>
      <w:r>
        <w:lastRenderedPageBreak/>
        <w:t xml:space="preserve">        lcd.clear();</w:t>
      </w:r>
    </w:p>
    <w:p w14:paraId="0D57E061" w14:textId="77777777" w:rsidR="00124999" w:rsidRDefault="00124999" w:rsidP="00124999">
      <w:pPr>
        <w:pStyle w:val="AllText"/>
      </w:pPr>
      <w:r>
        <w:t xml:space="preserve">          lcd.print("CURR: TARG: MODE");</w:t>
      </w:r>
    </w:p>
    <w:p w14:paraId="7F479BE3" w14:textId="77777777" w:rsidR="00124999" w:rsidRDefault="00124999" w:rsidP="00124999">
      <w:pPr>
        <w:pStyle w:val="AllText"/>
      </w:pPr>
      <w:r>
        <w:t xml:space="preserve">          lcd.setCursor(0,1);</w:t>
      </w:r>
    </w:p>
    <w:p w14:paraId="79344B92" w14:textId="77777777" w:rsidR="00124999" w:rsidRDefault="00124999" w:rsidP="00124999">
      <w:pPr>
        <w:pStyle w:val="AllText"/>
      </w:pPr>
      <w:r>
        <w:t xml:space="preserve">          lcd.print(convert);</w:t>
      </w:r>
    </w:p>
    <w:p w14:paraId="664426D5" w14:textId="77777777" w:rsidR="00124999" w:rsidRDefault="00124999" w:rsidP="00124999">
      <w:pPr>
        <w:pStyle w:val="AllText"/>
      </w:pPr>
      <w:r>
        <w:t xml:space="preserve">          lcd.setCursor(6,1);</w:t>
      </w:r>
    </w:p>
    <w:p w14:paraId="5F92B0E3" w14:textId="77777777" w:rsidR="00124999" w:rsidRDefault="00124999" w:rsidP="00124999">
      <w:pPr>
        <w:pStyle w:val="AllText"/>
      </w:pPr>
      <w:r>
        <w:t xml:space="preserve">          lcd.print("83");</w:t>
      </w:r>
    </w:p>
    <w:p w14:paraId="1998E9CE" w14:textId="77777777" w:rsidR="00124999" w:rsidRDefault="00124999" w:rsidP="00124999">
      <w:pPr>
        <w:pStyle w:val="AllText"/>
      </w:pPr>
      <w:r>
        <w:t xml:space="preserve">          lcd.setCursor(12,1);</w:t>
      </w:r>
    </w:p>
    <w:p w14:paraId="1A4E488C" w14:textId="77777777" w:rsidR="00124999" w:rsidRDefault="00124999" w:rsidP="00124999">
      <w:pPr>
        <w:pStyle w:val="AllText"/>
      </w:pPr>
      <w:r>
        <w:t xml:space="preserve">          lcd.print("HEAT");</w:t>
      </w:r>
    </w:p>
    <w:p w14:paraId="4841EBFD" w14:textId="77777777" w:rsidR="00124999" w:rsidRDefault="00124999" w:rsidP="00124999">
      <w:pPr>
        <w:pStyle w:val="AllText"/>
      </w:pPr>
      <w:r>
        <w:t xml:space="preserve">      }</w:t>
      </w:r>
    </w:p>
    <w:p w14:paraId="426ADECD" w14:textId="688BD832" w:rsidR="00124999" w:rsidRDefault="00124999" w:rsidP="00233D0C">
      <w:pPr>
        <w:pStyle w:val="AllText"/>
      </w:pPr>
      <w:r>
        <w:t xml:space="preserve">     }</w:t>
      </w:r>
    </w:p>
    <w:p w14:paraId="18F225E2" w14:textId="77777777" w:rsidR="00124999" w:rsidRDefault="00124999" w:rsidP="00124999">
      <w:pPr>
        <w:pStyle w:val="AllText"/>
      </w:pPr>
      <w:r>
        <w:t xml:space="preserve">     if (payload == "84") {</w:t>
      </w:r>
    </w:p>
    <w:p w14:paraId="1CA4068D" w14:textId="77777777" w:rsidR="00124999" w:rsidRDefault="00124999" w:rsidP="00124999">
      <w:pPr>
        <w:pStyle w:val="AllText"/>
      </w:pPr>
      <w:r>
        <w:t xml:space="preserve">      if (convert &gt;= 84.00){</w:t>
      </w:r>
    </w:p>
    <w:p w14:paraId="5B9C1295" w14:textId="77777777" w:rsidR="00124999" w:rsidRDefault="00124999" w:rsidP="00124999">
      <w:pPr>
        <w:pStyle w:val="AllText"/>
      </w:pPr>
      <w:r>
        <w:t xml:space="preserve">        digitalWrite(rPin_1, HIGH);</w:t>
      </w:r>
    </w:p>
    <w:p w14:paraId="0D81C349" w14:textId="77777777" w:rsidR="00124999" w:rsidRDefault="00124999" w:rsidP="00124999">
      <w:pPr>
        <w:pStyle w:val="AllText"/>
      </w:pPr>
      <w:r>
        <w:t xml:space="preserve">        digitalWrite(rPin_2, LOW);</w:t>
      </w:r>
    </w:p>
    <w:p w14:paraId="462D833D" w14:textId="77777777" w:rsidR="00124999" w:rsidRDefault="00124999" w:rsidP="00124999">
      <w:pPr>
        <w:pStyle w:val="AllText"/>
      </w:pPr>
      <w:r>
        <w:t xml:space="preserve">        digitalWrite(rPin_3, HIGH);</w:t>
      </w:r>
    </w:p>
    <w:p w14:paraId="5B108C15" w14:textId="77777777" w:rsidR="00124999" w:rsidRDefault="00124999" w:rsidP="00124999">
      <w:pPr>
        <w:pStyle w:val="AllText"/>
      </w:pPr>
      <w:r>
        <w:t xml:space="preserve">        lcd.clear();</w:t>
      </w:r>
    </w:p>
    <w:p w14:paraId="24DAE210" w14:textId="77777777" w:rsidR="00124999" w:rsidRDefault="00124999" w:rsidP="00124999">
      <w:pPr>
        <w:pStyle w:val="AllText"/>
      </w:pPr>
      <w:r>
        <w:t xml:space="preserve">          lcd.print("CURR: TARG: MODE");</w:t>
      </w:r>
    </w:p>
    <w:p w14:paraId="7C1F50E2" w14:textId="77777777" w:rsidR="00124999" w:rsidRDefault="00124999" w:rsidP="00124999">
      <w:pPr>
        <w:pStyle w:val="AllText"/>
      </w:pPr>
      <w:r>
        <w:t xml:space="preserve">          lcd.setCursor(0,1);</w:t>
      </w:r>
    </w:p>
    <w:p w14:paraId="586EDC78" w14:textId="77777777" w:rsidR="00124999" w:rsidRDefault="00124999" w:rsidP="00124999">
      <w:pPr>
        <w:pStyle w:val="AllText"/>
      </w:pPr>
      <w:r>
        <w:t xml:space="preserve">          lcd.print(convert);</w:t>
      </w:r>
    </w:p>
    <w:p w14:paraId="300CD6DD" w14:textId="77777777" w:rsidR="00124999" w:rsidRDefault="00124999" w:rsidP="00124999">
      <w:pPr>
        <w:pStyle w:val="AllText"/>
      </w:pPr>
      <w:r>
        <w:t xml:space="preserve">          lcd.setCursor(6,1);</w:t>
      </w:r>
    </w:p>
    <w:p w14:paraId="779BAC01" w14:textId="77777777" w:rsidR="00124999" w:rsidRDefault="00124999" w:rsidP="00124999">
      <w:pPr>
        <w:pStyle w:val="AllText"/>
      </w:pPr>
      <w:r>
        <w:t xml:space="preserve">          lcd.print("84");</w:t>
      </w:r>
    </w:p>
    <w:p w14:paraId="2A22ACC2" w14:textId="77777777" w:rsidR="00124999" w:rsidRDefault="00124999" w:rsidP="00124999">
      <w:pPr>
        <w:pStyle w:val="AllText"/>
      </w:pPr>
      <w:r>
        <w:t xml:space="preserve">          lcd.setCursor(12,1);</w:t>
      </w:r>
    </w:p>
    <w:p w14:paraId="0F4A54D6" w14:textId="77777777" w:rsidR="00124999" w:rsidRDefault="00124999" w:rsidP="00124999">
      <w:pPr>
        <w:pStyle w:val="AllText"/>
      </w:pPr>
      <w:r>
        <w:t xml:space="preserve">          lcd.print("HEAT");</w:t>
      </w:r>
    </w:p>
    <w:p w14:paraId="31A55EB9" w14:textId="77777777" w:rsidR="00124999" w:rsidRDefault="00124999" w:rsidP="00124999">
      <w:pPr>
        <w:pStyle w:val="AllText"/>
      </w:pPr>
      <w:r>
        <w:t xml:space="preserve">      } else {</w:t>
      </w:r>
    </w:p>
    <w:p w14:paraId="302FB5E6" w14:textId="77777777" w:rsidR="00124999" w:rsidRDefault="00124999" w:rsidP="00124999">
      <w:pPr>
        <w:pStyle w:val="AllText"/>
      </w:pPr>
      <w:r>
        <w:t xml:space="preserve">        digitalWrite(rPin_1, LOW);</w:t>
      </w:r>
    </w:p>
    <w:p w14:paraId="31621877" w14:textId="77777777" w:rsidR="00124999" w:rsidRDefault="00124999" w:rsidP="00124999">
      <w:pPr>
        <w:pStyle w:val="AllText"/>
      </w:pPr>
      <w:r>
        <w:t xml:space="preserve">        digitalWrite(rPin_2, LOW);</w:t>
      </w:r>
    </w:p>
    <w:p w14:paraId="1B5153E4" w14:textId="77777777" w:rsidR="00124999" w:rsidRDefault="00124999" w:rsidP="00124999">
      <w:pPr>
        <w:pStyle w:val="AllText"/>
      </w:pPr>
      <w:r>
        <w:t xml:space="preserve">        digitalWrite(rPin_3, LOW);</w:t>
      </w:r>
    </w:p>
    <w:p w14:paraId="1A0C1052" w14:textId="77777777" w:rsidR="00124999" w:rsidRDefault="00124999" w:rsidP="00124999">
      <w:pPr>
        <w:pStyle w:val="AllText"/>
      </w:pPr>
      <w:r>
        <w:t xml:space="preserve">        lcd.clear();</w:t>
      </w:r>
    </w:p>
    <w:p w14:paraId="5BDADFFF" w14:textId="77777777" w:rsidR="00124999" w:rsidRDefault="00124999" w:rsidP="00124999">
      <w:pPr>
        <w:pStyle w:val="AllText"/>
      </w:pPr>
      <w:r>
        <w:t xml:space="preserve">          lcd.print("CURR: TARG: MODE");</w:t>
      </w:r>
    </w:p>
    <w:p w14:paraId="76D01B0A" w14:textId="77777777" w:rsidR="00124999" w:rsidRDefault="00124999" w:rsidP="00124999">
      <w:pPr>
        <w:pStyle w:val="AllText"/>
      </w:pPr>
      <w:r>
        <w:t xml:space="preserve">          lcd.setCursor(0,1);</w:t>
      </w:r>
    </w:p>
    <w:p w14:paraId="28AA53EF" w14:textId="77777777" w:rsidR="00124999" w:rsidRDefault="00124999" w:rsidP="00124999">
      <w:pPr>
        <w:pStyle w:val="AllText"/>
      </w:pPr>
      <w:r>
        <w:t xml:space="preserve">          lcd.print(convert);</w:t>
      </w:r>
    </w:p>
    <w:p w14:paraId="2962B0B2" w14:textId="77777777" w:rsidR="00124999" w:rsidRDefault="00124999" w:rsidP="00124999">
      <w:pPr>
        <w:pStyle w:val="AllText"/>
      </w:pPr>
      <w:r>
        <w:t xml:space="preserve">          lcd.setCursor(6,1);</w:t>
      </w:r>
    </w:p>
    <w:p w14:paraId="4A217155" w14:textId="77777777" w:rsidR="00124999" w:rsidRDefault="00124999" w:rsidP="00124999">
      <w:pPr>
        <w:pStyle w:val="AllText"/>
      </w:pPr>
      <w:r>
        <w:t xml:space="preserve">          lcd.print("84");</w:t>
      </w:r>
    </w:p>
    <w:p w14:paraId="0005AD76" w14:textId="77777777" w:rsidR="00124999" w:rsidRDefault="00124999" w:rsidP="00124999">
      <w:pPr>
        <w:pStyle w:val="AllText"/>
      </w:pPr>
      <w:r>
        <w:t xml:space="preserve">          lcd.setCursor(12,1);</w:t>
      </w:r>
    </w:p>
    <w:p w14:paraId="74DC4AB3" w14:textId="77777777" w:rsidR="00124999" w:rsidRDefault="00124999" w:rsidP="00124999">
      <w:pPr>
        <w:pStyle w:val="AllText"/>
      </w:pPr>
      <w:r>
        <w:t xml:space="preserve">          lcd.print("HEAT");</w:t>
      </w:r>
    </w:p>
    <w:p w14:paraId="422AB621" w14:textId="77777777" w:rsidR="00124999" w:rsidRDefault="00124999" w:rsidP="00124999">
      <w:pPr>
        <w:pStyle w:val="AllText"/>
      </w:pPr>
      <w:r>
        <w:t xml:space="preserve">      }</w:t>
      </w:r>
    </w:p>
    <w:p w14:paraId="5C8F25F6" w14:textId="0C2922E3" w:rsidR="00124999" w:rsidRDefault="00124999" w:rsidP="00233D0C">
      <w:pPr>
        <w:pStyle w:val="AllText"/>
      </w:pPr>
      <w:r>
        <w:t xml:space="preserve">     }</w:t>
      </w:r>
    </w:p>
    <w:p w14:paraId="7AB0261B" w14:textId="77777777" w:rsidR="00124999" w:rsidRDefault="00124999" w:rsidP="00124999">
      <w:pPr>
        <w:pStyle w:val="AllText"/>
      </w:pPr>
      <w:r>
        <w:t xml:space="preserve">     if (payload == "85") {</w:t>
      </w:r>
    </w:p>
    <w:p w14:paraId="52B2CE8C" w14:textId="77777777" w:rsidR="00124999" w:rsidRDefault="00124999" w:rsidP="00124999">
      <w:pPr>
        <w:pStyle w:val="AllText"/>
      </w:pPr>
      <w:r>
        <w:lastRenderedPageBreak/>
        <w:t xml:space="preserve">      if (convert &gt;= 85.00){</w:t>
      </w:r>
    </w:p>
    <w:p w14:paraId="30AAAAB3" w14:textId="77777777" w:rsidR="00124999" w:rsidRDefault="00124999" w:rsidP="00124999">
      <w:pPr>
        <w:pStyle w:val="AllText"/>
      </w:pPr>
      <w:r>
        <w:t xml:space="preserve">        digitalWrite(rPin_1, HIGH);</w:t>
      </w:r>
    </w:p>
    <w:p w14:paraId="1E6366B4" w14:textId="77777777" w:rsidR="00124999" w:rsidRDefault="00124999" w:rsidP="00124999">
      <w:pPr>
        <w:pStyle w:val="AllText"/>
      </w:pPr>
      <w:r>
        <w:t xml:space="preserve">        digitalWrite(rPin_2, LOW);</w:t>
      </w:r>
    </w:p>
    <w:p w14:paraId="6667BA6A" w14:textId="77777777" w:rsidR="00124999" w:rsidRDefault="00124999" w:rsidP="00124999">
      <w:pPr>
        <w:pStyle w:val="AllText"/>
      </w:pPr>
      <w:r>
        <w:t xml:space="preserve">        digitalWrite(rPin_3, HIGH);</w:t>
      </w:r>
    </w:p>
    <w:p w14:paraId="34676919" w14:textId="77777777" w:rsidR="00124999" w:rsidRDefault="00124999" w:rsidP="00124999">
      <w:pPr>
        <w:pStyle w:val="AllText"/>
      </w:pPr>
      <w:r>
        <w:t xml:space="preserve">        lcd.clear();</w:t>
      </w:r>
    </w:p>
    <w:p w14:paraId="7E37AFD5" w14:textId="77777777" w:rsidR="00124999" w:rsidRDefault="00124999" w:rsidP="00124999">
      <w:pPr>
        <w:pStyle w:val="AllText"/>
      </w:pPr>
      <w:r>
        <w:t xml:space="preserve">          lcd.print("CURR: TARG: MODE");</w:t>
      </w:r>
    </w:p>
    <w:p w14:paraId="396170B8" w14:textId="77777777" w:rsidR="00124999" w:rsidRDefault="00124999" w:rsidP="00124999">
      <w:pPr>
        <w:pStyle w:val="AllText"/>
      </w:pPr>
      <w:r>
        <w:t xml:space="preserve">          lcd.setCursor(0,1);</w:t>
      </w:r>
    </w:p>
    <w:p w14:paraId="6A2E23E0" w14:textId="77777777" w:rsidR="00124999" w:rsidRDefault="00124999" w:rsidP="00124999">
      <w:pPr>
        <w:pStyle w:val="AllText"/>
      </w:pPr>
      <w:r>
        <w:t xml:space="preserve">          lcd.print(convert);</w:t>
      </w:r>
    </w:p>
    <w:p w14:paraId="07232AD6" w14:textId="77777777" w:rsidR="00124999" w:rsidRDefault="00124999" w:rsidP="00124999">
      <w:pPr>
        <w:pStyle w:val="AllText"/>
      </w:pPr>
      <w:r>
        <w:t xml:space="preserve">          lcd.setCursor(6,1);</w:t>
      </w:r>
    </w:p>
    <w:p w14:paraId="6B2EFAC7" w14:textId="77777777" w:rsidR="00124999" w:rsidRDefault="00124999" w:rsidP="00124999">
      <w:pPr>
        <w:pStyle w:val="AllText"/>
      </w:pPr>
      <w:r>
        <w:t xml:space="preserve">          lcd.print("85");</w:t>
      </w:r>
    </w:p>
    <w:p w14:paraId="0457967D" w14:textId="77777777" w:rsidR="00124999" w:rsidRDefault="00124999" w:rsidP="00124999">
      <w:pPr>
        <w:pStyle w:val="AllText"/>
      </w:pPr>
      <w:r>
        <w:t xml:space="preserve">          lcd.setCursor(12,1);</w:t>
      </w:r>
    </w:p>
    <w:p w14:paraId="2F34E5FE" w14:textId="77777777" w:rsidR="00124999" w:rsidRDefault="00124999" w:rsidP="00124999">
      <w:pPr>
        <w:pStyle w:val="AllText"/>
      </w:pPr>
      <w:r>
        <w:t xml:space="preserve">          lcd.print("HEAT");</w:t>
      </w:r>
    </w:p>
    <w:p w14:paraId="1B681E0A" w14:textId="77777777" w:rsidR="00124999" w:rsidRDefault="00124999" w:rsidP="00124999">
      <w:pPr>
        <w:pStyle w:val="AllText"/>
      </w:pPr>
      <w:r>
        <w:t xml:space="preserve">      } else {</w:t>
      </w:r>
    </w:p>
    <w:p w14:paraId="0455142B" w14:textId="77777777" w:rsidR="00124999" w:rsidRDefault="00124999" w:rsidP="00124999">
      <w:pPr>
        <w:pStyle w:val="AllText"/>
      </w:pPr>
      <w:r>
        <w:t xml:space="preserve">        digitalWrite(rPin_1, LOW);</w:t>
      </w:r>
    </w:p>
    <w:p w14:paraId="4EF36161" w14:textId="77777777" w:rsidR="00124999" w:rsidRDefault="00124999" w:rsidP="00124999">
      <w:pPr>
        <w:pStyle w:val="AllText"/>
      </w:pPr>
      <w:r>
        <w:t xml:space="preserve">        digitalWrite(rPin_2, LOW);</w:t>
      </w:r>
    </w:p>
    <w:p w14:paraId="69EBA312" w14:textId="77777777" w:rsidR="00124999" w:rsidRDefault="00124999" w:rsidP="00124999">
      <w:pPr>
        <w:pStyle w:val="AllText"/>
      </w:pPr>
      <w:r>
        <w:t xml:space="preserve">        digitalWrite(rPin_3, LOW);</w:t>
      </w:r>
    </w:p>
    <w:p w14:paraId="0FDBEBC5" w14:textId="77777777" w:rsidR="00124999" w:rsidRDefault="00124999" w:rsidP="00124999">
      <w:pPr>
        <w:pStyle w:val="AllText"/>
      </w:pPr>
      <w:r>
        <w:t xml:space="preserve">        lcd.clear();</w:t>
      </w:r>
    </w:p>
    <w:p w14:paraId="02F08C35" w14:textId="77777777" w:rsidR="00124999" w:rsidRDefault="00124999" w:rsidP="00124999">
      <w:pPr>
        <w:pStyle w:val="AllText"/>
      </w:pPr>
      <w:r>
        <w:t xml:space="preserve">          lcd.print("CURR: TARG: MODE");</w:t>
      </w:r>
    </w:p>
    <w:p w14:paraId="613F841A" w14:textId="77777777" w:rsidR="00124999" w:rsidRDefault="00124999" w:rsidP="00124999">
      <w:pPr>
        <w:pStyle w:val="AllText"/>
      </w:pPr>
      <w:r>
        <w:t xml:space="preserve">          lcd.setCursor(0,1);</w:t>
      </w:r>
    </w:p>
    <w:p w14:paraId="5CBBB1C9" w14:textId="77777777" w:rsidR="00124999" w:rsidRDefault="00124999" w:rsidP="00124999">
      <w:pPr>
        <w:pStyle w:val="AllText"/>
      </w:pPr>
      <w:r>
        <w:t xml:space="preserve">          lcd.print(convert);</w:t>
      </w:r>
    </w:p>
    <w:p w14:paraId="27A062C8" w14:textId="77777777" w:rsidR="00124999" w:rsidRDefault="00124999" w:rsidP="00124999">
      <w:pPr>
        <w:pStyle w:val="AllText"/>
      </w:pPr>
      <w:r>
        <w:t xml:space="preserve">          lcd.setCursor(6,1);</w:t>
      </w:r>
    </w:p>
    <w:p w14:paraId="4EFA68AC" w14:textId="77777777" w:rsidR="00124999" w:rsidRDefault="00124999" w:rsidP="00124999">
      <w:pPr>
        <w:pStyle w:val="AllText"/>
      </w:pPr>
      <w:r>
        <w:t xml:space="preserve">          lcd.print("85");</w:t>
      </w:r>
    </w:p>
    <w:p w14:paraId="778E7C67" w14:textId="77777777" w:rsidR="00124999" w:rsidRDefault="00124999" w:rsidP="00124999">
      <w:pPr>
        <w:pStyle w:val="AllText"/>
      </w:pPr>
      <w:r>
        <w:t xml:space="preserve">          lcd.setCursor(12,1);</w:t>
      </w:r>
    </w:p>
    <w:p w14:paraId="3047672B" w14:textId="77777777" w:rsidR="00124999" w:rsidRDefault="00124999" w:rsidP="00124999">
      <w:pPr>
        <w:pStyle w:val="AllText"/>
      </w:pPr>
      <w:r>
        <w:t xml:space="preserve">          lcd.print("HEAT");</w:t>
      </w:r>
    </w:p>
    <w:p w14:paraId="3E4D97E4" w14:textId="77777777" w:rsidR="00124999" w:rsidRDefault="00124999" w:rsidP="00124999">
      <w:pPr>
        <w:pStyle w:val="AllText"/>
      </w:pPr>
      <w:r>
        <w:t xml:space="preserve">      }</w:t>
      </w:r>
    </w:p>
    <w:p w14:paraId="505F2A22" w14:textId="333EDBE0" w:rsidR="00124999" w:rsidRDefault="00124999" w:rsidP="00233D0C">
      <w:pPr>
        <w:pStyle w:val="AllText"/>
      </w:pPr>
      <w:r>
        <w:t xml:space="preserve">     }</w:t>
      </w:r>
    </w:p>
    <w:p w14:paraId="6DE0292C" w14:textId="77777777" w:rsidR="00124999" w:rsidRDefault="00124999" w:rsidP="00124999">
      <w:pPr>
        <w:pStyle w:val="AllText"/>
      </w:pPr>
      <w:r>
        <w:t xml:space="preserve">     if (payload == "0") {</w:t>
      </w:r>
    </w:p>
    <w:p w14:paraId="4B98807C" w14:textId="77777777" w:rsidR="00124999" w:rsidRDefault="00124999" w:rsidP="00124999">
      <w:pPr>
        <w:pStyle w:val="AllText"/>
      </w:pPr>
      <w:r>
        <w:t xml:space="preserve">        digitalWrite(rPin_1, LOW);</w:t>
      </w:r>
    </w:p>
    <w:p w14:paraId="3485E67F" w14:textId="77777777" w:rsidR="00124999" w:rsidRDefault="00124999" w:rsidP="00124999">
      <w:pPr>
        <w:pStyle w:val="AllText"/>
      </w:pPr>
      <w:r>
        <w:t xml:space="preserve">        digitalWrite(rPin_2, LOW);</w:t>
      </w:r>
    </w:p>
    <w:p w14:paraId="0FE85AA0" w14:textId="77777777" w:rsidR="00124999" w:rsidRDefault="00124999" w:rsidP="00124999">
      <w:pPr>
        <w:pStyle w:val="AllText"/>
      </w:pPr>
      <w:r>
        <w:t xml:space="preserve">        digitalWrite(rPin_3, LOW);</w:t>
      </w:r>
    </w:p>
    <w:p w14:paraId="5FE96059" w14:textId="77777777" w:rsidR="00124999" w:rsidRDefault="00124999" w:rsidP="00124999">
      <w:pPr>
        <w:pStyle w:val="AllText"/>
      </w:pPr>
      <w:r>
        <w:t xml:space="preserve">        lcd.clear();</w:t>
      </w:r>
    </w:p>
    <w:p w14:paraId="17222754" w14:textId="77777777" w:rsidR="00124999" w:rsidRDefault="00124999" w:rsidP="00124999">
      <w:pPr>
        <w:pStyle w:val="AllText"/>
      </w:pPr>
      <w:r>
        <w:t xml:space="preserve">          lcd.print("CURR: TARG: MODE");</w:t>
      </w:r>
    </w:p>
    <w:p w14:paraId="144B71B3" w14:textId="77777777" w:rsidR="00124999" w:rsidRDefault="00124999" w:rsidP="00124999">
      <w:pPr>
        <w:pStyle w:val="AllText"/>
      </w:pPr>
      <w:r>
        <w:t xml:space="preserve">          lcd.setCursor(0,1);</w:t>
      </w:r>
    </w:p>
    <w:p w14:paraId="2D558BA3" w14:textId="77777777" w:rsidR="00124999" w:rsidRDefault="00124999" w:rsidP="00124999">
      <w:pPr>
        <w:pStyle w:val="AllText"/>
      </w:pPr>
      <w:r>
        <w:t xml:space="preserve">          lcd.print(convert);</w:t>
      </w:r>
    </w:p>
    <w:p w14:paraId="45DABB1D" w14:textId="77777777" w:rsidR="00124999" w:rsidRDefault="00124999" w:rsidP="00124999">
      <w:pPr>
        <w:pStyle w:val="AllText"/>
      </w:pPr>
      <w:r>
        <w:t xml:space="preserve">          lcd.setCursor(6,1);</w:t>
      </w:r>
    </w:p>
    <w:p w14:paraId="73492BA3" w14:textId="77777777" w:rsidR="00124999" w:rsidRDefault="00124999" w:rsidP="00124999">
      <w:pPr>
        <w:pStyle w:val="AllText"/>
      </w:pPr>
      <w:r>
        <w:t xml:space="preserve">          lcd.print("80");</w:t>
      </w:r>
    </w:p>
    <w:p w14:paraId="591BFFD4" w14:textId="77777777" w:rsidR="00124999" w:rsidRDefault="00124999" w:rsidP="00124999">
      <w:pPr>
        <w:pStyle w:val="AllText"/>
      </w:pPr>
      <w:r>
        <w:t xml:space="preserve">          lcd.setCursor(12,1);</w:t>
      </w:r>
    </w:p>
    <w:p w14:paraId="22324C59" w14:textId="77777777" w:rsidR="00124999" w:rsidRDefault="00124999" w:rsidP="00124999">
      <w:pPr>
        <w:pStyle w:val="AllText"/>
      </w:pPr>
      <w:r>
        <w:t xml:space="preserve">          lcd.print("OFF");</w:t>
      </w:r>
    </w:p>
    <w:p w14:paraId="01CFD985" w14:textId="0A8709E8" w:rsidR="00124999" w:rsidRDefault="00124999" w:rsidP="00233D0C">
      <w:pPr>
        <w:pStyle w:val="AllText"/>
      </w:pPr>
      <w:r>
        <w:lastRenderedPageBreak/>
        <w:t xml:space="preserve">      }</w:t>
      </w:r>
    </w:p>
    <w:p w14:paraId="1DD87958" w14:textId="77777777" w:rsidR="00124999" w:rsidRDefault="00124999" w:rsidP="00124999">
      <w:pPr>
        <w:pStyle w:val="AllText"/>
      </w:pPr>
      <w:r>
        <w:t xml:space="preserve">     if (payload == "160")     { </w:t>
      </w:r>
    </w:p>
    <w:p w14:paraId="14B3D707" w14:textId="77777777" w:rsidR="00124999" w:rsidRDefault="00124999" w:rsidP="00124999">
      <w:pPr>
        <w:pStyle w:val="AllText"/>
      </w:pPr>
      <w:r>
        <w:t xml:space="preserve">      if (convert &gt;= 60.00){</w:t>
      </w:r>
    </w:p>
    <w:p w14:paraId="524CD88C" w14:textId="77777777" w:rsidR="00124999" w:rsidRDefault="00124999" w:rsidP="00124999">
      <w:pPr>
        <w:pStyle w:val="AllText"/>
      </w:pPr>
      <w:r>
        <w:t xml:space="preserve">          digitalWrite(rPin_1, LOW);</w:t>
      </w:r>
    </w:p>
    <w:p w14:paraId="691C44C1" w14:textId="77777777" w:rsidR="00124999" w:rsidRDefault="00124999" w:rsidP="00124999">
      <w:pPr>
        <w:pStyle w:val="AllText"/>
      </w:pPr>
      <w:r>
        <w:t xml:space="preserve">          digitalWrite(rPin_2, HIGH);</w:t>
      </w:r>
    </w:p>
    <w:p w14:paraId="7C868E68" w14:textId="77777777" w:rsidR="00124999" w:rsidRDefault="00124999" w:rsidP="00124999">
      <w:pPr>
        <w:pStyle w:val="AllText"/>
      </w:pPr>
      <w:r>
        <w:t xml:space="preserve">          digitalWrite(rPin_3, HIGH);</w:t>
      </w:r>
    </w:p>
    <w:p w14:paraId="51121401" w14:textId="77777777" w:rsidR="00124999" w:rsidRDefault="00124999" w:rsidP="00124999">
      <w:pPr>
        <w:pStyle w:val="AllText"/>
      </w:pPr>
      <w:r>
        <w:t xml:space="preserve">          lcd.clear();</w:t>
      </w:r>
    </w:p>
    <w:p w14:paraId="3D965DAE" w14:textId="77777777" w:rsidR="00124999" w:rsidRDefault="00124999" w:rsidP="00124999">
      <w:pPr>
        <w:pStyle w:val="AllText"/>
      </w:pPr>
      <w:r>
        <w:t xml:space="preserve">          lcd.print("CURR: TARG: MODE");</w:t>
      </w:r>
    </w:p>
    <w:p w14:paraId="4C94A497" w14:textId="77777777" w:rsidR="00124999" w:rsidRDefault="00124999" w:rsidP="00124999">
      <w:pPr>
        <w:pStyle w:val="AllText"/>
      </w:pPr>
      <w:r>
        <w:t xml:space="preserve">          lcd.setCursor(0,1);</w:t>
      </w:r>
    </w:p>
    <w:p w14:paraId="7D7B2086" w14:textId="77777777" w:rsidR="00124999" w:rsidRDefault="00124999" w:rsidP="00124999">
      <w:pPr>
        <w:pStyle w:val="AllText"/>
      </w:pPr>
      <w:r>
        <w:t xml:space="preserve">          lcd.print(convert);</w:t>
      </w:r>
    </w:p>
    <w:p w14:paraId="779BB58E" w14:textId="77777777" w:rsidR="00124999" w:rsidRDefault="00124999" w:rsidP="00124999">
      <w:pPr>
        <w:pStyle w:val="AllText"/>
      </w:pPr>
      <w:r>
        <w:t xml:space="preserve">          lcd.setCursor(6,1);</w:t>
      </w:r>
    </w:p>
    <w:p w14:paraId="2B90F29C" w14:textId="77777777" w:rsidR="00124999" w:rsidRDefault="00124999" w:rsidP="00124999">
      <w:pPr>
        <w:pStyle w:val="AllText"/>
      </w:pPr>
      <w:r>
        <w:t xml:space="preserve">          lcd.print("60");</w:t>
      </w:r>
    </w:p>
    <w:p w14:paraId="72B82568" w14:textId="77777777" w:rsidR="00124999" w:rsidRDefault="00124999" w:rsidP="00124999">
      <w:pPr>
        <w:pStyle w:val="AllText"/>
      </w:pPr>
      <w:r>
        <w:t xml:space="preserve">          lcd.setCursor(12,1);</w:t>
      </w:r>
    </w:p>
    <w:p w14:paraId="1D8005B6" w14:textId="77777777" w:rsidR="00124999" w:rsidRDefault="00124999" w:rsidP="00124999">
      <w:pPr>
        <w:pStyle w:val="AllText"/>
      </w:pPr>
      <w:r>
        <w:t xml:space="preserve">          lcd.print("A/C");</w:t>
      </w:r>
    </w:p>
    <w:p w14:paraId="5367E591" w14:textId="77777777" w:rsidR="00124999" w:rsidRDefault="00124999" w:rsidP="00124999">
      <w:pPr>
        <w:pStyle w:val="AllText"/>
      </w:pPr>
      <w:r>
        <w:t xml:space="preserve">        } else {</w:t>
      </w:r>
    </w:p>
    <w:p w14:paraId="53DECC55" w14:textId="77777777" w:rsidR="00124999" w:rsidRDefault="00124999" w:rsidP="00124999">
      <w:pPr>
        <w:pStyle w:val="AllText"/>
      </w:pPr>
      <w:r>
        <w:t xml:space="preserve">          digitalWrite(rPin_1,LOW);</w:t>
      </w:r>
    </w:p>
    <w:p w14:paraId="2551BEDC" w14:textId="77777777" w:rsidR="00124999" w:rsidRDefault="00124999" w:rsidP="00124999">
      <w:pPr>
        <w:pStyle w:val="AllText"/>
      </w:pPr>
      <w:r>
        <w:t xml:space="preserve">          digitalWrite(rPin_2,LOW);</w:t>
      </w:r>
    </w:p>
    <w:p w14:paraId="4C13B990" w14:textId="77777777" w:rsidR="00124999" w:rsidRDefault="00124999" w:rsidP="00124999">
      <w:pPr>
        <w:pStyle w:val="AllText"/>
      </w:pPr>
      <w:r>
        <w:t xml:space="preserve">          digitalWrite(rPin_2,LOW);</w:t>
      </w:r>
    </w:p>
    <w:p w14:paraId="2BC2B9A2" w14:textId="77777777" w:rsidR="00124999" w:rsidRDefault="00124999" w:rsidP="00124999">
      <w:pPr>
        <w:pStyle w:val="AllText"/>
      </w:pPr>
      <w:r>
        <w:t xml:space="preserve">          lcd.clear();</w:t>
      </w:r>
    </w:p>
    <w:p w14:paraId="68583A0A" w14:textId="77777777" w:rsidR="00124999" w:rsidRDefault="00124999" w:rsidP="00124999">
      <w:pPr>
        <w:pStyle w:val="AllText"/>
      </w:pPr>
      <w:r>
        <w:t xml:space="preserve">          lcd.print("CURR: TARG: MODE");</w:t>
      </w:r>
    </w:p>
    <w:p w14:paraId="1BB788B2" w14:textId="77777777" w:rsidR="00124999" w:rsidRDefault="00124999" w:rsidP="00124999">
      <w:pPr>
        <w:pStyle w:val="AllText"/>
      </w:pPr>
      <w:r>
        <w:t xml:space="preserve">          lcd.setCursor(0,1);</w:t>
      </w:r>
    </w:p>
    <w:p w14:paraId="6B03E031" w14:textId="77777777" w:rsidR="00124999" w:rsidRDefault="00124999" w:rsidP="00124999">
      <w:pPr>
        <w:pStyle w:val="AllText"/>
      </w:pPr>
      <w:r>
        <w:t xml:space="preserve">          lcd.print(convert);</w:t>
      </w:r>
    </w:p>
    <w:p w14:paraId="0EBC953D" w14:textId="77777777" w:rsidR="00124999" w:rsidRDefault="00124999" w:rsidP="00124999">
      <w:pPr>
        <w:pStyle w:val="AllText"/>
      </w:pPr>
      <w:r>
        <w:t xml:space="preserve">          lcd.setCursor(6,1);</w:t>
      </w:r>
    </w:p>
    <w:p w14:paraId="73B60C1D" w14:textId="77777777" w:rsidR="00124999" w:rsidRDefault="00124999" w:rsidP="00124999">
      <w:pPr>
        <w:pStyle w:val="AllText"/>
      </w:pPr>
      <w:r>
        <w:t xml:space="preserve">          lcd.print("60");</w:t>
      </w:r>
    </w:p>
    <w:p w14:paraId="29FBB543" w14:textId="77777777" w:rsidR="00124999" w:rsidRDefault="00124999" w:rsidP="00124999">
      <w:pPr>
        <w:pStyle w:val="AllText"/>
      </w:pPr>
      <w:r>
        <w:t xml:space="preserve">          lcd.setCursor(12,1);</w:t>
      </w:r>
    </w:p>
    <w:p w14:paraId="3865A794" w14:textId="77777777" w:rsidR="00124999" w:rsidRDefault="00124999" w:rsidP="00124999">
      <w:pPr>
        <w:pStyle w:val="AllText"/>
      </w:pPr>
      <w:r>
        <w:t xml:space="preserve">          lcd.print("A/C");</w:t>
      </w:r>
    </w:p>
    <w:p w14:paraId="2EDAA33F" w14:textId="77777777" w:rsidR="00124999" w:rsidRDefault="00124999" w:rsidP="00124999">
      <w:pPr>
        <w:pStyle w:val="AllText"/>
      </w:pPr>
      <w:r>
        <w:t xml:space="preserve">        }</w:t>
      </w:r>
    </w:p>
    <w:p w14:paraId="0FA96BFE" w14:textId="66AC4AAC" w:rsidR="00124999" w:rsidRDefault="00124999" w:rsidP="00233D0C">
      <w:pPr>
        <w:pStyle w:val="AllText"/>
      </w:pPr>
      <w:r>
        <w:t xml:space="preserve">        }</w:t>
      </w:r>
    </w:p>
    <w:p w14:paraId="71A0970F" w14:textId="77777777" w:rsidR="00124999" w:rsidRDefault="00124999" w:rsidP="00124999">
      <w:pPr>
        <w:pStyle w:val="AllText"/>
      </w:pPr>
      <w:r>
        <w:t xml:space="preserve">     if (payload == "161")     { </w:t>
      </w:r>
    </w:p>
    <w:p w14:paraId="38D00599" w14:textId="77777777" w:rsidR="00124999" w:rsidRDefault="00124999" w:rsidP="00124999">
      <w:pPr>
        <w:pStyle w:val="AllText"/>
      </w:pPr>
      <w:r>
        <w:t xml:space="preserve">      if (convert &gt;= 61.00){</w:t>
      </w:r>
    </w:p>
    <w:p w14:paraId="1F738ED5" w14:textId="77777777" w:rsidR="00124999" w:rsidRDefault="00124999" w:rsidP="00124999">
      <w:pPr>
        <w:pStyle w:val="AllText"/>
      </w:pPr>
      <w:r>
        <w:t xml:space="preserve">          digitalWrite(rPin_1, LOW);</w:t>
      </w:r>
    </w:p>
    <w:p w14:paraId="2F3B4976" w14:textId="77777777" w:rsidR="00124999" w:rsidRDefault="00124999" w:rsidP="00124999">
      <w:pPr>
        <w:pStyle w:val="AllText"/>
      </w:pPr>
      <w:r>
        <w:t xml:space="preserve">          digitalWrite(rPin_2, HIGH);</w:t>
      </w:r>
    </w:p>
    <w:p w14:paraId="107E03AB" w14:textId="77777777" w:rsidR="00124999" w:rsidRDefault="00124999" w:rsidP="00124999">
      <w:pPr>
        <w:pStyle w:val="AllText"/>
      </w:pPr>
      <w:r>
        <w:t xml:space="preserve">          digitalWrite(rPin_3, HIGH);</w:t>
      </w:r>
    </w:p>
    <w:p w14:paraId="4D5F7BC1" w14:textId="77777777" w:rsidR="00124999" w:rsidRDefault="00124999" w:rsidP="00124999">
      <w:pPr>
        <w:pStyle w:val="AllText"/>
      </w:pPr>
      <w:r>
        <w:t xml:space="preserve">          lcd.clear();</w:t>
      </w:r>
    </w:p>
    <w:p w14:paraId="631B83A3" w14:textId="77777777" w:rsidR="00124999" w:rsidRDefault="00124999" w:rsidP="00124999">
      <w:pPr>
        <w:pStyle w:val="AllText"/>
      </w:pPr>
      <w:r>
        <w:t xml:space="preserve">          lcd.print("CURR: TARG: MODE");</w:t>
      </w:r>
    </w:p>
    <w:p w14:paraId="3195ECF7" w14:textId="77777777" w:rsidR="00124999" w:rsidRDefault="00124999" w:rsidP="00124999">
      <w:pPr>
        <w:pStyle w:val="AllText"/>
      </w:pPr>
      <w:r>
        <w:t xml:space="preserve">          lcd.setCursor(0,1);</w:t>
      </w:r>
    </w:p>
    <w:p w14:paraId="5FB09705" w14:textId="77777777" w:rsidR="00124999" w:rsidRDefault="00124999" w:rsidP="00124999">
      <w:pPr>
        <w:pStyle w:val="AllText"/>
      </w:pPr>
      <w:r>
        <w:t xml:space="preserve">          lcd.print(convert);</w:t>
      </w:r>
    </w:p>
    <w:p w14:paraId="149E8C1C" w14:textId="77777777" w:rsidR="00124999" w:rsidRDefault="00124999" w:rsidP="00124999">
      <w:pPr>
        <w:pStyle w:val="AllText"/>
      </w:pPr>
      <w:r>
        <w:t xml:space="preserve">          lcd.setCursor(6,1);</w:t>
      </w:r>
    </w:p>
    <w:p w14:paraId="2171DA3A" w14:textId="77777777" w:rsidR="00124999" w:rsidRDefault="00124999" w:rsidP="00124999">
      <w:pPr>
        <w:pStyle w:val="AllText"/>
      </w:pPr>
      <w:r>
        <w:lastRenderedPageBreak/>
        <w:t xml:space="preserve">          lcd.print("61");</w:t>
      </w:r>
    </w:p>
    <w:p w14:paraId="27CDA48F" w14:textId="77777777" w:rsidR="00124999" w:rsidRDefault="00124999" w:rsidP="00124999">
      <w:pPr>
        <w:pStyle w:val="AllText"/>
      </w:pPr>
      <w:r>
        <w:t xml:space="preserve">          lcd.setCursor(12,1);</w:t>
      </w:r>
    </w:p>
    <w:p w14:paraId="172ED25A" w14:textId="77777777" w:rsidR="00124999" w:rsidRDefault="00124999" w:rsidP="00124999">
      <w:pPr>
        <w:pStyle w:val="AllText"/>
      </w:pPr>
      <w:r>
        <w:t xml:space="preserve">          lcd.print("A/C");</w:t>
      </w:r>
    </w:p>
    <w:p w14:paraId="7A487659" w14:textId="77777777" w:rsidR="00124999" w:rsidRDefault="00124999" w:rsidP="00124999">
      <w:pPr>
        <w:pStyle w:val="AllText"/>
      </w:pPr>
      <w:r>
        <w:t xml:space="preserve">        } else {</w:t>
      </w:r>
    </w:p>
    <w:p w14:paraId="48F12240" w14:textId="77777777" w:rsidR="00124999" w:rsidRDefault="00124999" w:rsidP="00124999">
      <w:pPr>
        <w:pStyle w:val="AllText"/>
      </w:pPr>
      <w:r>
        <w:t xml:space="preserve">          digitalWrite(rPin_1,LOW);</w:t>
      </w:r>
    </w:p>
    <w:p w14:paraId="65BBDD12" w14:textId="77777777" w:rsidR="00124999" w:rsidRDefault="00124999" w:rsidP="00124999">
      <w:pPr>
        <w:pStyle w:val="AllText"/>
      </w:pPr>
      <w:r>
        <w:t xml:space="preserve">          digitalWrite(rPin_2,LOW);</w:t>
      </w:r>
    </w:p>
    <w:p w14:paraId="731CE3FC" w14:textId="77777777" w:rsidR="00124999" w:rsidRDefault="00124999" w:rsidP="00124999">
      <w:pPr>
        <w:pStyle w:val="AllText"/>
      </w:pPr>
      <w:r>
        <w:t xml:space="preserve">          digitalWrite(rPin_2,LOW);</w:t>
      </w:r>
    </w:p>
    <w:p w14:paraId="366342B1" w14:textId="77777777" w:rsidR="00124999" w:rsidRDefault="00124999" w:rsidP="00124999">
      <w:pPr>
        <w:pStyle w:val="AllText"/>
      </w:pPr>
      <w:r>
        <w:t xml:space="preserve">         lcd.clear();</w:t>
      </w:r>
    </w:p>
    <w:p w14:paraId="19025BCA" w14:textId="77777777" w:rsidR="00124999" w:rsidRDefault="00124999" w:rsidP="00124999">
      <w:pPr>
        <w:pStyle w:val="AllText"/>
      </w:pPr>
      <w:r>
        <w:t xml:space="preserve">          lcd.print("CURR: TARG: MODE");</w:t>
      </w:r>
    </w:p>
    <w:p w14:paraId="0A8825E9" w14:textId="77777777" w:rsidR="00124999" w:rsidRDefault="00124999" w:rsidP="00124999">
      <w:pPr>
        <w:pStyle w:val="AllText"/>
      </w:pPr>
      <w:r>
        <w:t xml:space="preserve">          lcd.setCursor(0,1);</w:t>
      </w:r>
    </w:p>
    <w:p w14:paraId="242300BC" w14:textId="77777777" w:rsidR="00124999" w:rsidRDefault="00124999" w:rsidP="00124999">
      <w:pPr>
        <w:pStyle w:val="AllText"/>
      </w:pPr>
      <w:r>
        <w:t xml:space="preserve">          lcd.print(convert);</w:t>
      </w:r>
    </w:p>
    <w:p w14:paraId="6DE002C3" w14:textId="77777777" w:rsidR="00124999" w:rsidRDefault="00124999" w:rsidP="00124999">
      <w:pPr>
        <w:pStyle w:val="AllText"/>
      </w:pPr>
      <w:r>
        <w:t xml:space="preserve">          lcd.setCursor(6,1);</w:t>
      </w:r>
    </w:p>
    <w:p w14:paraId="45D6E435" w14:textId="77777777" w:rsidR="00124999" w:rsidRDefault="00124999" w:rsidP="00124999">
      <w:pPr>
        <w:pStyle w:val="AllText"/>
      </w:pPr>
      <w:r>
        <w:t xml:space="preserve">          lcd.print("61");</w:t>
      </w:r>
    </w:p>
    <w:p w14:paraId="5FFD9859" w14:textId="77777777" w:rsidR="00124999" w:rsidRDefault="00124999" w:rsidP="00124999">
      <w:pPr>
        <w:pStyle w:val="AllText"/>
      </w:pPr>
      <w:r>
        <w:t xml:space="preserve">          lcd.setCursor(12,1);</w:t>
      </w:r>
    </w:p>
    <w:p w14:paraId="1ECA7908" w14:textId="77777777" w:rsidR="00124999" w:rsidRDefault="00124999" w:rsidP="00124999">
      <w:pPr>
        <w:pStyle w:val="AllText"/>
      </w:pPr>
      <w:r>
        <w:t xml:space="preserve">          lcd.print("A/C");</w:t>
      </w:r>
    </w:p>
    <w:p w14:paraId="5891F48F" w14:textId="77777777" w:rsidR="00124999" w:rsidRDefault="00124999" w:rsidP="00124999">
      <w:pPr>
        <w:pStyle w:val="AllText"/>
      </w:pPr>
      <w:r>
        <w:t xml:space="preserve">        }</w:t>
      </w:r>
    </w:p>
    <w:p w14:paraId="63DA2215" w14:textId="0D07A2B5" w:rsidR="00124999" w:rsidRDefault="00124999" w:rsidP="00233D0C">
      <w:pPr>
        <w:pStyle w:val="AllText"/>
      </w:pPr>
      <w:r>
        <w:t xml:space="preserve">        }</w:t>
      </w:r>
    </w:p>
    <w:p w14:paraId="425A58B8" w14:textId="77777777" w:rsidR="00124999" w:rsidRDefault="00124999" w:rsidP="00124999">
      <w:pPr>
        <w:pStyle w:val="AllText"/>
      </w:pPr>
      <w:r>
        <w:t xml:space="preserve">     if (payload == "162") { </w:t>
      </w:r>
    </w:p>
    <w:p w14:paraId="1F0A6390" w14:textId="77777777" w:rsidR="00124999" w:rsidRDefault="00124999" w:rsidP="00124999">
      <w:pPr>
        <w:pStyle w:val="AllText"/>
      </w:pPr>
      <w:r>
        <w:t xml:space="preserve">      if (convert &gt;= 62.00){</w:t>
      </w:r>
    </w:p>
    <w:p w14:paraId="6C9A412F" w14:textId="77777777" w:rsidR="00124999" w:rsidRDefault="00124999" w:rsidP="00124999">
      <w:pPr>
        <w:pStyle w:val="AllText"/>
      </w:pPr>
      <w:r>
        <w:t xml:space="preserve">          digitalWrite(rPin_1, LOW);</w:t>
      </w:r>
    </w:p>
    <w:p w14:paraId="74C398EA" w14:textId="77777777" w:rsidR="00124999" w:rsidRDefault="00124999" w:rsidP="00124999">
      <w:pPr>
        <w:pStyle w:val="AllText"/>
      </w:pPr>
      <w:r>
        <w:t xml:space="preserve">          digitalWrite(rPin_2, HIGH);</w:t>
      </w:r>
    </w:p>
    <w:p w14:paraId="0ECE3821" w14:textId="77777777" w:rsidR="00124999" w:rsidRDefault="00124999" w:rsidP="00124999">
      <w:pPr>
        <w:pStyle w:val="AllText"/>
      </w:pPr>
      <w:r>
        <w:t xml:space="preserve">          digitalWrite(rPin_3, HIGH);</w:t>
      </w:r>
    </w:p>
    <w:p w14:paraId="184C0BDA" w14:textId="77777777" w:rsidR="00124999" w:rsidRDefault="00124999" w:rsidP="00124999">
      <w:pPr>
        <w:pStyle w:val="AllText"/>
      </w:pPr>
      <w:r>
        <w:t xml:space="preserve">          lcd.clear();</w:t>
      </w:r>
    </w:p>
    <w:p w14:paraId="386F7713" w14:textId="77777777" w:rsidR="00124999" w:rsidRDefault="00124999" w:rsidP="00124999">
      <w:pPr>
        <w:pStyle w:val="AllText"/>
      </w:pPr>
      <w:r>
        <w:t xml:space="preserve">          lcd.print("CURR: TARG: MODE");</w:t>
      </w:r>
    </w:p>
    <w:p w14:paraId="2737D551" w14:textId="77777777" w:rsidR="00124999" w:rsidRDefault="00124999" w:rsidP="00124999">
      <w:pPr>
        <w:pStyle w:val="AllText"/>
      </w:pPr>
      <w:r>
        <w:t xml:space="preserve">          lcd.setCursor(0,1);</w:t>
      </w:r>
    </w:p>
    <w:p w14:paraId="23FF4DDC" w14:textId="77777777" w:rsidR="00124999" w:rsidRDefault="00124999" w:rsidP="00124999">
      <w:pPr>
        <w:pStyle w:val="AllText"/>
      </w:pPr>
      <w:r>
        <w:t xml:space="preserve">          lcd.print(convert);</w:t>
      </w:r>
    </w:p>
    <w:p w14:paraId="145AA4B3" w14:textId="77777777" w:rsidR="00124999" w:rsidRDefault="00124999" w:rsidP="00124999">
      <w:pPr>
        <w:pStyle w:val="AllText"/>
      </w:pPr>
      <w:r>
        <w:t xml:space="preserve">          lcd.setCursor(6,1);</w:t>
      </w:r>
    </w:p>
    <w:p w14:paraId="746D2E35" w14:textId="77777777" w:rsidR="00124999" w:rsidRDefault="00124999" w:rsidP="00124999">
      <w:pPr>
        <w:pStyle w:val="AllText"/>
      </w:pPr>
      <w:r>
        <w:t xml:space="preserve">          lcd.print("62");</w:t>
      </w:r>
    </w:p>
    <w:p w14:paraId="1B929686" w14:textId="77777777" w:rsidR="00124999" w:rsidRDefault="00124999" w:rsidP="00124999">
      <w:pPr>
        <w:pStyle w:val="AllText"/>
      </w:pPr>
      <w:r>
        <w:t xml:space="preserve">          lcd.setCursor(12,1);</w:t>
      </w:r>
    </w:p>
    <w:p w14:paraId="61A5627A" w14:textId="77777777" w:rsidR="00124999" w:rsidRDefault="00124999" w:rsidP="00124999">
      <w:pPr>
        <w:pStyle w:val="AllText"/>
      </w:pPr>
      <w:r>
        <w:t xml:space="preserve">          lcd.print("A/C");</w:t>
      </w:r>
    </w:p>
    <w:p w14:paraId="20BFCD52" w14:textId="77777777" w:rsidR="00124999" w:rsidRDefault="00124999" w:rsidP="00124999">
      <w:pPr>
        <w:pStyle w:val="AllText"/>
      </w:pPr>
      <w:r>
        <w:t xml:space="preserve">        } else {</w:t>
      </w:r>
    </w:p>
    <w:p w14:paraId="793484F3" w14:textId="77777777" w:rsidR="00124999" w:rsidRDefault="00124999" w:rsidP="00124999">
      <w:pPr>
        <w:pStyle w:val="AllText"/>
      </w:pPr>
      <w:r>
        <w:t xml:space="preserve">          digitalWrite(rPin_1,LOW);</w:t>
      </w:r>
    </w:p>
    <w:p w14:paraId="6EDD4706" w14:textId="77777777" w:rsidR="00124999" w:rsidRDefault="00124999" w:rsidP="00124999">
      <w:pPr>
        <w:pStyle w:val="AllText"/>
      </w:pPr>
      <w:r>
        <w:t xml:space="preserve">          digitalWrite(rPin_2,LOW);</w:t>
      </w:r>
    </w:p>
    <w:p w14:paraId="39FAAEFC" w14:textId="77777777" w:rsidR="00124999" w:rsidRDefault="00124999" w:rsidP="00124999">
      <w:pPr>
        <w:pStyle w:val="AllText"/>
      </w:pPr>
      <w:r>
        <w:t xml:space="preserve">          digitalWrite(rPin_2,LOW);</w:t>
      </w:r>
    </w:p>
    <w:p w14:paraId="6117D27C" w14:textId="77777777" w:rsidR="00124999" w:rsidRDefault="00124999" w:rsidP="00124999">
      <w:pPr>
        <w:pStyle w:val="AllText"/>
      </w:pPr>
      <w:r>
        <w:t xml:space="preserve">          lcd.clear();</w:t>
      </w:r>
    </w:p>
    <w:p w14:paraId="69F2D030" w14:textId="77777777" w:rsidR="00124999" w:rsidRDefault="00124999" w:rsidP="00124999">
      <w:pPr>
        <w:pStyle w:val="AllText"/>
      </w:pPr>
      <w:r>
        <w:t xml:space="preserve">          lcd.print("CURR: TARG: MODE");</w:t>
      </w:r>
    </w:p>
    <w:p w14:paraId="2329A5EB" w14:textId="77777777" w:rsidR="00124999" w:rsidRDefault="00124999" w:rsidP="00124999">
      <w:pPr>
        <w:pStyle w:val="AllText"/>
      </w:pPr>
      <w:r>
        <w:t xml:space="preserve">          lcd.setCursor(0,1);</w:t>
      </w:r>
    </w:p>
    <w:p w14:paraId="0FCEF21B" w14:textId="77777777" w:rsidR="00124999" w:rsidRDefault="00124999" w:rsidP="00124999">
      <w:pPr>
        <w:pStyle w:val="AllText"/>
      </w:pPr>
      <w:r>
        <w:t xml:space="preserve">          lcd.print(convert);</w:t>
      </w:r>
    </w:p>
    <w:p w14:paraId="112A9F19" w14:textId="77777777" w:rsidR="00124999" w:rsidRDefault="00124999" w:rsidP="00124999">
      <w:pPr>
        <w:pStyle w:val="AllText"/>
      </w:pPr>
      <w:r>
        <w:lastRenderedPageBreak/>
        <w:t xml:space="preserve">          lcd.setCursor(6,1);</w:t>
      </w:r>
    </w:p>
    <w:p w14:paraId="2B2638C8" w14:textId="77777777" w:rsidR="00124999" w:rsidRDefault="00124999" w:rsidP="00124999">
      <w:pPr>
        <w:pStyle w:val="AllText"/>
      </w:pPr>
      <w:r>
        <w:t xml:space="preserve">          lcd.print("62");</w:t>
      </w:r>
    </w:p>
    <w:p w14:paraId="745D1B0F" w14:textId="77777777" w:rsidR="00124999" w:rsidRDefault="00124999" w:rsidP="00124999">
      <w:pPr>
        <w:pStyle w:val="AllText"/>
      </w:pPr>
      <w:r>
        <w:t xml:space="preserve">          lcd.setCursor(12,1);</w:t>
      </w:r>
    </w:p>
    <w:p w14:paraId="32E3F673" w14:textId="77777777" w:rsidR="00124999" w:rsidRDefault="00124999" w:rsidP="00124999">
      <w:pPr>
        <w:pStyle w:val="AllText"/>
      </w:pPr>
      <w:r>
        <w:t xml:space="preserve">          lcd.print("A/C");</w:t>
      </w:r>
    </w:p>
    <w:p w14:paraId="6E72781C" w14:textId="77777777" w:rsidR="00124999" w:rsidRDefault="00124999" w:rsidP="00124999">
      <w:pPr>
        <w:pStyle w:val="AllText"/>
      </w:pPr>
      <w:r>
        <w:t xml:space="preserve">        }</w:t>
      </w:r>
    </w:p>
    <w:p w14:paraId="3E6FCB85" w14:textId="267F5BF5" w:rsidR="00124999" w:rsidRDefault="00124999" w:rsidP="00233D0C">
      <w:pPr>
        <w:pStyle w:val="AllText"/>
      </w:pPr>
      <w:r>
        <w:t xml:space="preserve">        }</w:t>
      </w:r>
    </w:p>
    <w:p w14:paraId="61DF7997" w14:textId="77777777" w:rsidR="00124999" w:rsidRDefault="00124999" w:rsidP="00124999">
      <w:pPr>
        <w:pStyle w:val="AllText"/>
      </w:pPr>
      <w:r>
        <w:t xml:space="preserve">     if (payload == "163")     { </w:t>
      </w:r>
    </w:p>
    <w:p w14:paraId="5548929C" w14:textId="77777777" w:rsidR="00124999" w:rsidRDefault="00124999" w:rsidP="00124999">
      <w:pPr>
        <w:pStyle w:val="AllText"/>
      </w:pPr>
      <w:r>
        <w:t xml:space="preserve">      if (convert &gt;= 63.00){</w:t>
      </w:r>
    </w:p>
    <w:p w14:paraId="5C2D5512" w14:textId="77777777" w:rsidR="00124999" w:rsidRDefault="00124999" w:rsidP="00124999">
      <w:pPr>
        <w:pStyle w:val="AllText"/>
      </w:pPr>
      <w:r>
        <w:t xml:space="preserve">          digitalWrite(rPin_1, LOW);</w:t>
      </w:r>
    </w:p>
    <w:p w14:paraId="52256AAE" w14:textId="77777777" w:rsidR="00124999" w:rsidRDefault="00124999" w:rsidP="00124999">
      <w:pPr>
        <w:pStyle w:val="AllText"/>
      </w:pPr>
      <w:r>
        <w:t xml:space="preserve">          digitalWrite(rPin_2, HIGH);</w:t>
      </w:r>
    </w:p>
    <w:p w14:paraId="007A7892" w14:textId="77777777" w:rsidR="00124999" w:rsidRDefault="00124999" w:rsidP="00124999">
      <w:pPr>
        <w:pStyle w:val="AllText"/>
      </w:pPr>
      <w:r>
        <w:t xml:space="preserve">          digitalWrite(rPin_3, HIGH);</w:t>
      </w:r>
    </w:p>
    <w:p w14:paraId="757026F8" w14:textId="77777777" w:rsidR="00124999" w:rsidRDefault="00124999" w:rsidP="00124999">
      <w:pPr>
        <w:pStyle w:val="AllText"/>
      </w:pPr>
      <w:r>
        <w:t xml:space="preserve">          lcd.clear();</w:t>
      </w:r>
    </w:p>
    <w:p w14:paraId="6A93DF32" w14:textId="77777777" w:rsidR="00124999" w:rsidRDefault="00124999" w:rsidP="00124999">
      <w:pPr>
        <w:pStyle w:val="AllText"/>
      </w:pPr>
      <w:r>
        <w:t xml:space="preserve">          lcd.print("CURR: TARG: MODE");</w:t>
      </w:r>
    </w:p>
    <w:p w14:paraId="45E66425" w14:textId="77777777" w:rsidR="00124999" w:rsidRDefault="00124999" w:rsidP="00124999">
      <w:pPr>
        <w:pStyle w:val="AllText"/>
      </w:pPr>
      <w:r>
        <w:t xml:space="preserve">          lcd.setCursor(0,1);</w:t>
      </w:r>
    </w:p>
    <w:p w14:paraId="329CB742" w14:textId="77777777" w:rsidR="00124999" w:rsidRDefault="00124999" w:rsidP="00124999">
      <w:pPr>
        <w:pStyle w:val="AllText"/>
      </w:pPr>
      <w:r>
        <w:t xml:space="preserve">          lcd.print(convert);</w:t>
      </w:r>
    </w:p>
    <w:p w14:paraId="412F3452" w14:textId="77777777" w:rsidR="00124999" w:rsidRDefault="00124999" w:rsidP="00124999">
      <w:pPr>
        <w:pStyle w:val="AllText"/>
      </w:pPr>
      <w:r>
        <w:t xml:space="preserve">          lcd.setCursor(6,1);</w:t>
      </w:r>
    </w:p>
    <w:p w14:paraId="4AF7035B" w14:textId="77777777" w:rsidR="00124999" w:rsidRDefault="00124999" w:rsidP="00124999">
      <w:pPr>
        <w:pStyle w:val="AllText"/>
      </w:pPr>
      <w:r>
        <w:t xml:space="preserve">          lcd.print("63");</w:t>
      </w:r>
    </w:p>
    <w:p w14:paraId="0148A489" w14:textId="77777777" w:rsidR="00124999" w:rsidRDefault="00124999" w:rsidP="00124999">
      <w:pPr>
        <w:pStyle w:val="AllText"/>
      </w:pPr>
      <w:r>
        <w:t xml:space="preserve">          lcd.setCursor(12,1);</w:t>
      </w:r>
    </w:p>
    <w:p w14:paraId="5ADCD384" w14:textId="77777777" w:rsidR="00124999" w:rsidRDefault="00124999" w:rsidP="00124999">
      <w:pPr>
        <w:pStyle w:val="AllText"/>
      </w:pPr>
      <w:r>
        <w:t xml:space="preserve">          lcd.print("A/C");</w:t>
      </w:r>
    </w:p>
    <w:p w14:paraId="64AB4E30" w14:textId="77777777" w:rsidR="00124999" w:rsidRDefault="00124999" w:rsidP="00124999">
      <w:pPr>
        <w:pStyle w:val="AllText"/>
      </w:pPr>
      <w:r>
        <w:t xml:space="preserve">        } else {</w:t>
      </w:r>
    </w:p>
    <w:p w14:paraId="1AE36793" w14:textId="77777777" w:rsidR="00124999" w:rsidRDefault="00124999" w:rsidP="00124999">
      <w:pPr>
        <w:pStyle w:val="AllText"/>
      </w:pPr>
      <w:r>
        <w:t xml:space="preserve">          digitalWrite(rPin_1,LOW);</w:t>
      </w:r>
    </w:p>
    <w:p w14:paraId="2109279B" w14:textId="77777777" w:rsidR="00124999" w:rsidRDefault="00124999" w:rsidP="00124999">
      <w:pPr>
        <w:pStyle w:val="AllText"/>
      </w:pPr>
      <w:r>
        <w:t xml:space="preserve">          digitalWrite(rPin_2,LOW);</w:t>
      </w:r>
    </w:p>
    <w:p w14:paraId="7741176F" w14:textId="77777777" w:rsidR="00124999" w:rsidRDefault="00124999" w:rsidP="00124999">
      <w:pPr>
        <w:pStyle w:val="AllText"/>
      </w:pPr>
      <w:r>
        <w:t xml:space="preserve">          digitalWrite(rPin_2,LOW);</w:t>
      </w:r>
    </w:p>
    <w:p w14:paraId="172CEB06" w14:textId="77777777" w:rsidR="00124999" w:rsidRDefault="00124999" w:rsidP="00124999">
      <w:pPr>
        <w:pStyle w:val="AllText"/>
      </w:pPr>
      <w:r>
        <w:t xml:space="preserve">          lcd.clear();</w:t>
      </w:r>
    </w:p>
    <w:p w14:paraId="3140F5A9" w14:textId="77777777" w:rsidR="00124999" w:rsidRDefault="00124999" w:rsidP="00124999">
      <w:pPr>
        <w:pStyle w:val="AllText"/>
      </w:pPr>
      <w:r>
        <w:t xml:space="preserve">          lcd.print("CURR: TARG: MODE");</w:t>
      </w:r>
    </w:p>
    <w:p w14:paraId="241D1BE1" w14:textId="77777777" w:rsidR="00124999" w:rsidRDefault="00124999" w:rsidP="00124999">
      <w:pPr>
        <w:pStyle w:val="AllText"/>
      </w:pPr>
      <w:r>
        <w:t xml:space="preserve">          lcd.setCursor(0,1);</w:t>
      </w:r>
    </w:p>
    <w:p w14:paraId="0BC34528" w14:textId="77777777" w:rsidR="00124999" w:rsidRDefault="00124999" w:rsidP="00124999">
      <w:pPr>
        <w:pStyle w:val="AllText"/>
      </w:pPr>
      <w:r>
        <w:t xml:space="preserve">          lcd.print(convert);</w:t>
      </w:r>
    </w:p>
    <w:p w14:paraId="5D40CEC5" w14:textId="77777777" w:rsidR="00124999" w:rsidRDefault="00124999" w:rsidP="00124999">
      <w:pPr>
        <w:pStyle w:val="AllText"/>
      </w:pPr>
      <w:r>
        <w:t xml:space="preserve">          lcd.setCursor(6,1);</w:t>
      </w:r>
    </w:p>
    <w:p w14:paraId="1A494119" w14:textId="77777777" w:rsidR="00124999" w:rsidRDefault="00124999" w:rsidP="00124999">
      <w:pPr>
        <w:pStyle w:val="AllText"/>
      </w:pPr>
      <w:r>
        <w:t xml:space="preserve">          lcd.print("63");</w:t>
      </w:r>
    </w:p>
    <w:p w14:paraId="07531448" w14:textId="77777777" w:rsidR="00124999" w:rsidRDefault="00124999" w:rsidP="00124999">
      <w:pPr>
        <w:pStyle w:val="AllText"/>
      </w:pPr>
      <w:r>
        <w:t xml:space="preserve">          lcd.setCursor(12,1);</w:t>
      </w:r>
    </w:p>
    <w:p w14:paraId="193DCA7A" w14:textId="77777777" w:rsidR="00124999" w:rsidRDefault="00124999" w:rsidP="00124999">
      <w:pPr>
        <w:pStyle w:val="AllText"/>
      </w:pPr>
      <w:r>
        <w:t xml:space="preserve">          lcd.print("A/C");</w:t>
      </w:r>
    </w:p>
    <w:p w14:paraId="728D6643" w14:textId="77777777" w:rsidR="00124999" w:rsidRDefault="00124999" w:rsidP="00124999">
      <w:pPr>
        <w:pStyle w:val="AllText"/>
      </w:pPr>
      <w:r>
        <w:t xml:space="preserve">        }</w:t>
      </w:r>
    </w:p>
    <w:p w14:paraId="495B8BC4" w14:textId="0915BDAA" w:rsidR="00124999" w:rsidRDefault="00124999" w:rsidP="00233D0C">
      <w:pPr>
        <w:pStyle w:val="AllText"/>
      </w:pPr>
      <w:r>
        <w:t xml:space="preserve">        }</w:t>
      </w:r>
    </w:p>
    <w:p w14:paraId="580DB75E" w14:textId="77777777" w:rsidR="00124999" w:rsidRDefault="00124999" w:rsidP="00124999">
      <w:pPr>
        <w:pStyle w:val="AllText"/>
      </w:pPr>
      <w:r>
        <w:t xml:space="preserve">     if (payload == "164")     { </w:t>
      </w:r>
    </w:p>
    <w:p w14:paraId="214070D6" w14:textId="77777777" w:rsidR="00124999" w:rsidRDefault="00124999" w:rsidP="00124999">
      <w:pPr>
        <w:pStyle w:val="AllText"/>
      </w:pPr>
      <w:r>
        <w:t xml:space="preserve">      if (convert &gt;= 64.00){</w:t>
      </w:r>
    </w:p>
    <w:p w14:paraId="4035737F" w14:textId="77777777" w:rsidR="00124999" w:rsidRDefault="00124999" w:rsidP="00124999">
      <w:pPr>
        <w:pStyle w:val="AllText"/>
      </w:pPr>
      <w:r>
        <w:t xml:space="preserve">          digitalWrite(rPin_1, LOW);</w:t>
      </w:r>
    </w:p>
    <w:p w14:paraId="5D9C99FD" w14:textId="77777777" w:rsidR="00124999" w:rsidRDefault="00124999" w:rsidP="00124999">
      <w:pPr>
        <w:pStyle w:val="AllText"/>
      </w:pPr>
      <w:r>
        <w:t xml:space="preserve">          digitalWrite(rPin_2, HIGH);</w:t>
      </w:r>
    </w:p>
    <w:p w14:paraId="5BCC6A5B" w14:textId="77777777" w:rsidR="00124999" w:rsidRDefault="00124999" w:rsidP="00124999">
      <w:pPr>
        <w:pStyle w:val="AllText"/>
      </w:pPr>
      <w:r>
        <w:t xml:space="preserve">          digitalWrite(rPin_3, HIGH);</w:t>
      </w:r>
    </w:p>
    <w:p w14:paraId="4C191108" w14:textId="77777777" w:rsidR="00124999" w:rsidRDefault="00124999" w:rsidP="00124999">
      <w:pPr>
        <w:pStyle w:val="AllText"/>
      </w:pPr>
      <w:r>
        <w:lastRenderedPageBreak/>
        <w:t xml:space="preserve">          lcd.clear();</w:t>
      </w:r>
    </w:p>
    <w:p w14:paraId="78AF2FED" w14:textId="77777777" w:rsidR="00124999" w:rsidRDefault="00124999" w:rsidP="00124999">
      <w:pPr>
        <w:pStyle w:val="AllText"/>
      </w:pPr>
      <w:r>
        <w:t xml:space="preserve">          lcd.print("CURR: TARG: MODE");</w:t>
      </w:r>
    </w:p>
    <w:p w14:paraId="73CE96FF" w14:textId="77777777" w:rsidR="00124999" w:rsidRDefault="00124999" w:rsidP="00124999">
      <w:pPr>
        <w:pStyle w:val="AllText"/>
      </w:pPr>
      <w:r>
        <w:t xml:space="preserve">          lcd.setCursor(0,1);</w:t>
      </w:r>
    </w:p>
    <w:p w14:paraId="5783B73C" w14:textId="77777777" w:rsidR="00124999" w:rsidRDefault="00124999" w:rsidP="00124999">
      <w:pPr>
        <w:pStyle w:val="AllText"/>
      </w:pPr>
      <w:r>
        <w:t xml:space="preserve">          lcd.print(convert);</w:t>
      </w:r>
    </w:p>
    <w:p w14:paraId="731969B6" w14:textId="77777777" w:rsidR="00124999" w:rsidRDefault="00124999" w:rsidP="00124999">
      <w:pPr>
        <w:pStyle w:val="AllText"/>
      </w:pPr>
      <w:r>
        <w:t xml:space="preserve">          lcd.setCursor(6,1);</w:t>
      </w:r>
    </w:p>
    <w:p w14:paraId="30F9610E" w14:textId="77777777" w:rsidR="00124999" w:rsidRDefault="00124999" w:rsidP="00124999">
      <w:pPr>
        <w:pStyle w:val="AllText"/>
      </w:pPr>
      <w:r>
        <w:t xml:space="preserve">          lcd.print("64");</w:t>
      </w:r>
    </w:p>
    <w:p w14:paraId="6A0D2C53" w14:textId="77777777" w:rsidR="00124999" w:rsidRDefault="00124999" w:rsidP="00124999">
      <w:pPr>
        <w:pStyle w:val="AllText"/>
      </w:pPr>
      <w:r>
        <w:t xml:space="preserve">          lcd.setCursor(12,1);</w:t>
      </w:r>
    </w:p>
    <w:p w14:paraId="166A6EFB" w14:textId="77777777" w:rsidR="00124999" w:rsidRDefault="00124999" w:rsidP="00124999">
      <w:pPr>
        <w:pStyle w:val="AllText"/>
      </w:pPr>
      <w:r>
        <w:t xml:space="preserve">          lcd.print("A/C");</w:t>
      </w:r>
    </w:p>
    <w:p w14:paraId="0C304C35" w14:textId="77777777" w:rsidR="00124999" w:rsidRDefault="00124999" w:rsidP="00124999">
      <w:pPr>
        <w:pStyle w:val="AllText"/>
      </w:pPr>
      <w:r>
        <w:t xml:space="preserve">        } else {</w:t>
      </w:r>
    </w:p>
    <w:p w14:paraId="33E8497F" w14:textId="77777777" w:rsidR="00124999" w:rsidRDefault="00124999" w:rsidP="00124999">
      <w:pPr>
        <w:pStyle w:val="AllText"/>
      </w:pPr>
      <w:r>
        <w:t xml:space="preserve">          digitalWrite(rPin_1,LOW);</w:t>
      </w:r>
    </w:p>
    <w:p w14:paraId="71586879" w14:textId="77777777" w:rsidR="00124999" w:rsidRDefault="00124999" w:rsidP="00124999">
      <w:pPr>
        <w:pStyle w:val="AllText"/>
      </w:pPr>
      <w:r>
        <w:t xml:space="preserve">          digitalWrite(rPin_2,LOW);</w:t>
      </w:r>
    </w:p>
    <w:p w14:paraId="67ACD3E7" w14:textId="77777777" w:rsidR="00124999" w:rsidRDefault="00124999" w:rsidP="00124999">
      <w:pPr>
        <w:pStyle w:val="AllText"/>
      </w:pPr>
      <w:r>
        <w:t xml:space="preserve">          digitalWrite(rPin_2,LOW);</w:t>
      </w:r>
    </w:p>
    <w:p w14:paraId="6C4A3F20" w14:textId="77777777" w:rsidR="00124999" w:rsidRDefault="00124999" w:rsidP="00124999">
      <w:pPr>
        <w:pStyle w:val="AllText"/>
      </w:pPr>
      <w:r>
        <w:t xml:space="preserve">          lcd.clear();</w:t>
      </w:r>
    </w:p>
    <w:p w14:paraId="77649247" w14:textId="77777777" w:rsidR="00124999" w:rsidRDefault="00124999" w:rsidP="00124999">
      <w:pPr>
        <w:pStyle w:val="AllText"/>
      </w:pPr>
      <w:r>
        <w:t xml:space="preserve">          lcd.print("CURR: TARG: MODE");</w:t>
      </w:r>
    </w:p>
    <w:p w14:paraId="684C9E1C" w14:textId="77777777" w:rsidR="00124999" w:rsidRDefault="00124999" w:rsidP="00124999">
      <w:pPr>
        <w:pStyle w:val="AllText"/>
      </w:pPr>
      <w:r>
        <w:t xml:space="preserve">          lcd.setCursor(0,1);</w:t>
      </w:r>
    </w:p>
    <w:p w14:paraId="5E5A7CCD" w14:textId="77777777" w:rsidR="00124999" w:rsidRDefault="00124999" w:rsidP="00124999">
      <w:pPr>
        <w:pStyle w:val="AllText"/>
      </w:pPr>
      <w:r>
        <w:t xml:space="preserve">          lcd.print(convert);</w:t>
      </w:r>
    </w:p>
    <w:p w14:paraId="50729C23" w14:textId="77777777" w:rsidR="00124999" w:rsidRDefault="00124999" w:rsidP="00124999">
      <w:pPr>
        <w:pStyle w:val="AllText"/>
      </w:pPr>
      <w:r>
        <w:t xml:space="preserve">          lcd.setCursor(6,1);</w:t>
      </w:r>
    </w:p>
    <w:p w14:paraId="57DCD87C" w14:textId="77777777" w:rsidR="00124999" w:rsidRDefault="00124999" w:rsidP="00124999">
      <w:pPr>
        <w:pStyle w:val="AllText"/>
      </w:pPr>
      <w:r>
        <w:t xml:space="preserve">          lcd.print("64");</w:t>
      </w:r>
    </w:p>
    <w:p w14:paraId="4E69EADB" w14:textId="77777777" w:rsidR="00124999" w:rsidRDefault="00124999" w:rsidP="00124999">
      <w:pPr>
        <w:pStyle w:val="AllText"/>
      </w:pPr>
      <w:r>
        <w:t xml:space="preserve">          lcd.setCursor(12,1);</w:t>
      </w:r>
    </w:p>
    <w:p w14:paraId="5063BD48" w14:textId="77777777" w:rsidR="00124999" w:rsidRDefault="00124999" w:rsidP="00124999">
      <w:pPr>
        <w:pStyle w:val="AllText"/>
      </w:pPr>
      <w:r>
        <w:t xml:space="preserve">          lcd.print("A/C");</w:t>
      </w:r>
    </w:p>
    <w:p w14:paraId="1D615850" w14:textId="77777777" w:rsidR="00124999" w:rsidRDefault="00124999" w:rsidP="00124999">
      <w:pPr>
        <w:pStyle w:val="AllText"/>
      </w:pPr>
      <w:r>
        <w:t xml:space="preserve">        }</w:t>
      </w:r>
    </w:p>
    <w:p w14:paraId="496B4333" w14:textId="3A80C947" w:rsidR="00124999" w:rsidRDefault="00124999" w:rsidP="00233D0C">
      <w:pPr>
        <w:pStyle w:val="AllText"/>
      </w:pPr>
      <w:r>
        <w:t xml:space="preserve">        }</w:t>
      </w:r>
    </w:p>
    <w:p w14:paraId="32FDCC9A" w14:textId="77777777" w:rsidR="00124999" w:rsidRDefault="00124999" w:rsidP="00124999">
      <w:pPr>
        <w:pStyle w:val="AllText"/>
      </w:pPr>
      <w:r>
        <w:t xml:space="preserve">     if (payload == "165")     { </w:t>
      </w:r>
    </w:p>
    <w:p w14:paraId="4D9EF7F3" w14:textId="77777777" w:rsidR="00124999" w:rsidRDefault="00124999" w:rsidP="00124999">
      <w:pPr>
        <w:pStyle w:val="AllText"/>
      </w:pPr>
      <w:r>
        <w:t xml:space="preserve">      if (convert &gt;= 65.00){</w:t>
      </w:r>
    </w:p>
    <w:p w14:paraId="669B1478" w14:textId="77777777" w:rsidR="00124999" w:rsidRDefault="00124999" w:rsidP="00124999">
      <w:pPr>
        <w:pStyle w:val="AllText"/>
      </w:pPr>
      <w:r>
        <w:t xml:space="preserve">          digitalWrite(rPin_1, LOW);</w:t>
      </w:r>
    </w:p>
    <w:p w14:paraId="666D2EB6" w14:textId="77777777" w:rsidR="00124999" w:rsidRDefault="00124999" w:rsidP="00124999">
      <w:pPr>
        <w:pStyle w:val="AllText"/>
      </w:pPr>
      <w:r>
        <w:t xml:space="preserve">          digitalWrite(rPin_2, HIGH);</w:t>
      </w:r>
    </w:p>
    <w:p w14:paraId="05A5E445" w14:textId="77777777" w:rsidR="00124999" w:rsidRDefault="00124999" w:rsidP="00124999">
      <w:pPr>
        <w:pStyle w:val="AllText"/>
      </w:pPr>
      <w:r>
        <w:t xml:space="preserve">          digitalWrite(rPin_3, HIGH);</w:t>
      </w:r>
    </w:p>
    <w:p w14:paraId="4832F0F9" w14:textId="77777777" w:rsidR="00124999" w:rsidRDefault="00124999" w:rsidP="00124999">
      <w:pPr>
        <w:pStyle w:val="AllText"/>
      </w:pPr>
      <w:r>
        <w:t xml:space="preserve">          lcd.clear();</w:t>
      </w:r>
    </w:p>
    <w:p w14:paraId="65536C5A" w14:textId="77777777" w:rsidR="00124999" w:rsidRDefault="00124999" w:rsidP="00124999">
      <w:pPr>
        <w:pStyle w:val="AllText"/>
      </w:pPr>
      <w:r>
        <w:t xml:space="preserve">          lcd.print("CURR: TARG: MODE");</w:t>
      </w:r>
    </w:p>
    <w:p w14:paraId="4C70A81D" w14:textId="77777777" w:rsidR="00124999" w:rsidRDefault="00124999" w:rsidP="00124999">
      <w:pPr>
        <w:pStyle w:val="AllText"/>
      </w:pPr>
      <w:r>
        <w:t xml:space="preserve">          lcd.setCursor(0,1);</w:t>
      </w:r>
    </w:p>
    <w:p w14:paraId="18EE3E33" w14:textId="77777777" w:rsidR="00124999" w:rsidRDefault="00124999" w:rsidP="00124999">
      <w:pPr>
        <w:pStyle w:val="AllText"/>
      </w:pPr>
      <w:r>
        <w:t xml:space="preserve">          lcd.print(convert);</w:t>
      </w:r>
    </w:p>
    <w:p w14:paraId="06D4DFF4" w14:textId="77777777" w:rsidR="00124999" w:rsidRDefault="00124999" w:rsidP="00124999">
      <w:pPr>
        <w:pStyle w:val="AllText"/>
      </w:pPr>
      <w:r>
        <w:t xml:space="preserve">          lcd.setCursor(6,1);</w:t>
      </w:r>
    </w:p>
    <w:p w14:paraId="2FA05AAD" w14:textId="77777777" w:rsidR="00124999" w:rsidRDefault="00124999" w:rsidP="00124999">
      <w:pPr>
        <w:pStyle w:val="AllText"/>
      </w:pPr>
      <w:r>
        <w:t xml:space="preserve">          lcd.print("65");</w:t>
      </w:r>
    </w:p>
    <w:p w14:paraId="35C359D1" w14:textId="77777777" w:rsidR="00124999" w:rsidRDefault="00124999" w:rsidP="00124999">
      <w:pPr>
        <w:pStyle w:val="AllText"/>
      </w:pPr>
      <w:r>
        <w:t xml:space="preserve">          lcd.setCursor(12,1);</w:t>
      </w:r>
    </w:p>
    <w:p w14:paraId="22597EE5" w14:textId="77777777" w:rsidR="00124999" w:rsidRDefault="00124999" w:rsidP="00124999">
      <w:pPr>
        <w:pStyle w:val="AllText"/>
      </w:pPr>
      <w:r>
        <w:t xml:space="preserve">          lcd.print("A/C");</w:t>
      </w:r>
    </w:p>
    <w:p w14:paraId="5E65D41B" w14:textId="77777777" w:rsidR="00124999" w:rsidRDefault="00124999" w:rsidP="00124999">
      <w:pPr>
        <w:pStyle w:val="AllText"/>
      </w:pPr>
      <w:r>
        <w:t xml:space="preserve">        } else {</w:t>
      </w:r>
    </w:p>
    <w:p w14:paraId="03870380" w14:textId="77777777" w:rsidR="00124999" w:rsidRDefault="00124999" w:rsidP="00124999">
      <w:pPr>
        <w:pStyle w:val="AllText"/>
      </w:pPr>
      <w:r>
        <w:t xml:space="preserve">          digitalWrite(rPin_1,LOW);</w:t>
      </w:r>
    </w:p>
    <w:p w14:paraId="6D9E0A5B" w14:textId="77777777" w:rsidR="00124999" w:rsidRDefault="00124999" w:rsidP="00124999">
      <w:pPr>
        <w:pStyle w:val="AllText"/>
      </w:pPr>
      <w:r>
        <w:t xml:space="preserve">          digitalWrite(rPin_2,LOW);</w:t>
      </w:r>
    </w:p>
    <w:p w14:paraId="6300427D" w14:textId="77777777" w:rsidR="00124999" w:rsidRDefault="00124999" w:rsidP="00124999">
      <w:pPr>
        <w:pStyle w:val="AllText"/>
      </w:pPr>
      <w:r>
        <w:lastRenderedPageBreak/>
        <w:t xml:space="preserve">          digitalWrite(rPin_2,LOW);</w:t>
      </w:r>
    </w:p>
    <w:p w14:paraId="1C0391F3" w14:textId="77777777" w:rsidR="00124999" w:rsidRDefault="00124999" w:rsidP="00124999">
      <w:pPr>
        <w:pStyle w:val="AllText"/>
      </w:pPr>
      <w:r>
        <w:t xml:space="preserve">          lcd.clear();</w:t>
      </w:r>
    </w:p>
    <w:p w14:paraId="5002D744" w14:textId="77777777" w:rsidR="00124999" w:rsidRDefault="00124999" w:rsidP="00124999">
      <w:pPr>
        <w:pStyle w:val="AllText"/>
      </w:pPr>
      <w:r>
        <w:t xml:space="preserve">          lcd.print("CURR: TARG: MODE");</w:t>
      </w:r>
    </w:p>
    <w:p w14:paraId="18092A31" w14:textId="77777777" w:rsidR="00124999" w:rsidRDefault="00124999" w:rsidP="00124999">
      <w:pPr>
        <w:pStyle w:val="AllText"/>
      </w:pPr>
      <w:r>
        <w:t xml:space="preserve">          lcd.setCursor(0,1);</w:t>
      </w:r>
    </w:p>
    <w:p w14:paraId="32A44F27" w14:textId="77777777" w:rsidR="00124999" w:rsidRDefault="00124999" w:rsidP="00124999">
      <w:pPr>
        <w:pStyle w:val="AllText"/>
      </w:pPr>
      <w:r>
        <w:t xml:space="preserve">          lcd.print(convert);</w:t>
      </w:r>
    </w:p>
    <w:p w14:paraId="647D4B3B" w14:textId="77777777" w:rsidR="00124999" w:rsidRDefault="00124999" w:rsidP="00124999">
      <w:pPr>
        <w:pStyle w:val="AllText"/>
      </w:pPr>
      <w:r>
        <w:t xml:space="preserve">          lcd.setCursor(6,1);</w:t>
      </w:r>
    </w:p>
    <w:p w14:paraId="35BBFBE3" w14:textId="77777777" w:rsidR="00124999" w:rsidRDefault="00124999" w:rsidP="00124999">
      <w:pPr>
        <w:pStyle w:val="AllText"/>
      </w:pPr>
      <w:r>
        <w:t xml:space="preserve">          lcd.print("65");</w:t>
      </w:r>
    </w:p>
    <w:p w14:paraId="07BB0B0F" w14:textId="77777777" w:rsidR="00124999" w:rsidRDefault="00124999" w:rsidP="00124999">
      <w:pPr>
        <w:pStyle w:val="AllText"/>
      </w:pPr>
      <w:r>
        <w:t xml:space="preserve">          lcd.setCursor(12,1);</w:t>
      </w:r>
    </w:p>
    <w:p w14:paraId="2DA3FEE4" w14:textId="77777777" w:rsidR="00124999" w:rsidRDefault="00124999" w:rsidP="00124999">
      <w:pPr>
        <w:pStyle w:val="AllText"/>
      </w:pPr>
      <w:r>
        <w:t xml:space="preserve">          lcd.print("A/C");</w:t>
      </w:r>
    </w:p>
    <w:p w14:paraId="07762C66" w14:textId="77777777" w:rsidR="00124999" w:rsidRDefault="00124999" w:rsidP="00124999">
      <w:pPr>
        <w:pStyle w:val="AllText"/>
      </w:pPr>
      <w:r>
        <w:t xml:space="preserve">        }</w:t>
      </w:r>
    </w:p>
    <w:p w14:paraId="4054B706" w14:textId="253501FF" w:rsidR="00124999" w:rsidRDefault="00124999" w:rsidP="00233D0C">
      <w:pPr>
        <w:pStyle w:val="AllText"/>
      </w:pPr>
      <w:r>
        <w:t xml:space="preserve">        }</w:t>
      </w:r>
    </w:p>
    <w:p w14:paraId="0CFE303C" w14:textId="77777777" w:rsidR="00124999" w:rsidRDefault="00124999" w:rsidP="00124999">
      <w:pPr>
        <w:pStyle w:val="AllText"/>
      </w:pPr>
      <w:r>
        <w:t xml:space="preserve">     if (payload == "166")     { </w:t>
      </w:r>
    </w:p>
    <w:p w14:paraId="0E8D131D" w14:textId="77777777" w:rsidR="00124999" w:rsidRDefault="00124999" w:rsidP="00124999">
      <w:pPr>
        <w:pStyle w:val="AllText"/>
      </w:pPr>
      <w:r>
        <w:t xml:space="preserve">      if (convert &gt;= 66.00){</w:t>
      </w:r>
    </w:p>
    <w:p w14:paraId="5523048B" w14:textId="77777777" w:rsidR="00124999" w:rsidRDefault="00124999" w:rsidP="00124999">
      <w:pPr>
        <w:pStyle w:val="AllText"/>
      </w:pPr>
      <w:r>
        <w:t xml:space="preserve">          digitalWrite(rPin_1, LOW);</w:t>
      </w:r>
    </w:p>
    <w:p w14:paraId="3B722D80" w14:textId="77777777" w:rsidR="00124999" w:rsidRDefault="00124999" w:rsidP="00124999">
      <w:pPr>
        <w:pStyle w:val="AllText"/>
      </w:pPr>
      <w:r>
        <w:t xml:space="preserve">          digitalWrite(rPin_2, HIGH);</w:t>
      </w:r>
    </w:p>
    <w:p w14:paraId="26485BA5" w14:textId="77777777" w:rsidR="00124999" w:rsidRDefault="00124999" w:rsidP="00124999">
      <w:pPr>
        <w:pStyle w:val="AllText"/>
      </w:pPr>
      <w:r>
        <w:t xml:space="preserve">          digitalWrite(rPin_3, HIGH);</w:t>
      </w:r>
    </w:p>
    <w:p w14:paraId="40F0A21B" w14:textId="77777777" w:rsidR="00124999" w:rsidRDefault="00124999" w:rsidP="00124999">
      <w:pPr>
        <w:pStyle w:val="AllText"/>
      </w:pPr>
      <w:r>
        <w:t xml:space="preserve">          lcd.clear();</w:t>
      </w:r>
    </w:p>
    <w:p w14:paraId="6A87C57D" w14:textId="77777777" w:rsidR="00124999" w:rsidRDefault="00124999" w:rsidP="00124999">
      <w:pPr>
        <w:pStyle w:val="AllText"/>
      </w:pPr>
      <w:r>
        <w:t xml:space="preserve">          lcd.print("CURR: TARG: MODE");</w:t>
      </w:r>
    </w:p>
    <w:p w14:paraId="75B04AE3" w14:textId="77777777" w:rsidR="00124999" w:rsidRDefault="00124999" w:rsidP="00124999">
      <w:pPr>
        <w:pStyle w:val="AllText"/>
      </w:pPr>
      <w:r>
        <w:t xml:space="preserve">          lcd.setCursor(0,1);</w:t>
      </w:r>
    </w:p>
    <w:p w14:paraId="0735D7AF" w14:textId="77777777" w:rsidR="00124999" w:rsidRDefault="00124999" w:rsidP="00124999">
      <w:pPr>
        <w:pStyle w:val="AllText"/>
      </w:pPr>
      <w:r>
        <w:t xml:space="preserve">          lcd.print(convert);</w:t>
      </w:r>
    </w:p>
    <w:p w14:paraId="37A019BC" w14:textId="77777777" w:rsidR="00124999" w:rsidRDefault="00124999" w:rsidP="00124999">
      <w:pPr>
        <w:pStyle w:val="AllText"/>
      </w:pPr>
      <w:r>
        <w:t xml:space="preserve">          lcd.setCursor(6,1);</w:t>
      </w:r>
    </w:p>
    <w:p w14:paraId="14080DE0" w14:textId="77777777" w:rsidR="00124999" w:rsidRDefault="00124999" w:rsidP="00124999">
      <w:pPr>
        <w:pStyle w:val="AllText"/>
      </w:pPr>
      <w:r>
        <w:t xml:space="preserve">          lcd.print("66");</w:t>
      </w:r>
    </w:p>
    <w:p w14:paraId="14091648" w14:textId="77777777" w:rsidR="00124999" w:rsidRDefault="00124999" w:rsidP="00124999">
      <w:pPr>
        <w:pStyle w:val="AllText"/>
      </w:pPr>
      <w:r>
        <w:t xml:space="preserve">          lcd.setCursor(12,1);</w:t>
      </w:r>
    </w:p>
    <w:p w14:paraId="3BA87BB5" w14:textId="77777777" w:rsidR="00124999" w:rsidRDefault="00124999" w:rsidP="00124999">
      <w:pPr>
        <w:pStyle w:val="AllText"/>
      </w:pPr>
      <w:r>
        <w:t xml:space="preserve">          lcd.print("A/C");</w:t>
      </w:r>
    </w:p>
    <w:p w14:paraId="499EA765" w14:textId="77777777" w:rsidR="00124999" w:rsidRDefault="00124999" w:rsidP="00124999">
      <w:pPr>
        <w:pStyle w:val="AllText"/>
      </w:pPr>
      <w:r>
        <w:t xml:space="preserve">        } else {</w:t>
      </w:r>
    </w:p>
    <w:p w14:paraId="6688A2F5" w14:textId="77777777" w:rsidR="00124999" w:rsidRDefault="00124999" w:rsidP="00124999">
      <w:pPr>
        <w:pStyle w:val="AllText"/>
      </w:pPr>
      <w:r>
        <w:t xml:space="preserve">          digitalWrite(rPin_1,LOW);</w:t>
      </w:r>
    </w:p>
    <w:p w14:paraId="22E085F8" w14:textId="77777777" w:rsidR="00124999" w:rsidRDefault="00124999" w:rsidP="00124999">
      <w:pPr>
        <w:pStyle w:val="AllText"/>
      </w:pPr>
      <w:r>
        <w:t xml:space="preserve">          digitalWrite(rPin_2,LOW);</w:t>
      </w:r>
    </w:p>
    <w:p w14:paraId="1A804354" w14:textId="77777777" w:rsidR="00124999" w:rsidRDefault="00124999" w:rsidP="00124999">
      <w:pPr>
        <w:pStyle w:val="AllText"/>
      </w:pPr>
      <w:r>
        <w:t xml:space="preserve">          digitalWrite(rPin_2,LOW);</w:t>
      </w:r>
    </w:p>
    <w:p w14:paraId="45A3A4E3" w14:textId="77777777" w:rsidR="00124999" w:rsidRDefault="00124999" w:rsidP="00124999">
      <w:pPr>
        <w:pStyle w:val="AllText"/>
      </w:pPr>
      <w:r>
        <w:t xml:space="preserve">          lcd.clear();</w:t>
      </w:r>
    </w:p>
    <w:p w14:paraId="31F97B39" w14:textId="77777777" w:rsidR="00124999" w:rsidRDefault="00124999" w:rsidP="00124999">
      <w:pPr>
        <w:pStyle w:val="AllText"/>
      </w:pPr>
      <w:r>
        <w:t xml:space="preserve">          lcd.print("CURR: TARG: MODE");</w:t>
      </w:r>
    </w:p>
    <w:p w14:paraId="4AF8FC9E" w14:textId="77777777" w:rsidR="00124999" w:rsidRDefault="00124999" w:rsidP="00124999">
      <w:pPr>
        <w:pStyle w:val="AllText"/>
      </w:pPr>
      <w:r>
        <w:t xml:space="preserve">          lcd.setCursor(0,1);</w:t>
      </w:r>
    </w:p>
    <w:p w14:paraId="4D001B1B" w14:textId="77777777" w:rsidR="00124999" w:rsidRDefault="00124999" w:rsidP="00124999">
      <w:pPr>
        <w:pStyle w:val="AllText"/>
      </w:pPr>
      <w:r>
        <w:t xml:space="preserve">          lcd.print(convert);</w:t>
      </w:r>
    </w:p>
    <w:p w14:paraId="181CAF41" w14:textId="77777777" w:rsidR="00124999" w:rsidRDefault="00124999" w:rsidP="00124999">
      <w:pPr>
        <w:pStyle w:val="AllText"/>
      </w:pPr>
      <w:r>
        <w:t xml:space="preserve">          lcd.setCursor(6,1);</w:t>
      </w:r>
    </w:p>
    <w:p w14:paraId="1F7C1F4A" w14:textId="77777777" w:rsidR="00124999" w:rsidRDefault="00124999" w:rsidP="00124999">
      <w:pPr>
        <w:pStyle w:val="AllText"/>
      </w:pPr>
      <w:r>
        <w:t xml:space="preserve">          lcd.print("66");</w:t>
      </w:r>
    </w:p>
    <w:p w14:paraId="77C92914" w14:textId="77777777" w:rsidR="00124999" w:rsidRDefault="00124999" w:rsidP="00124999">
      <w:pPr>
        <w:pStyle w:val="AllText"/>
      </w:pPr>
      <w:r>
        <w:t xml:space="preserve">          lcd.setCursor(12,1);</w:t>
      </w:r>
    </w:p>
    <w:p w14:paraId="7B39E43D" w14:textId="77777777" w:rsidR="00124999" w:rsidRDefault="00124999" w:rsidP="00124999">
      <w:pPr>
        <w:pStyle w:val="AllText"/>
      </w:pPr>
      <w:r>
        <w:t xml:space="preserve">          lcd.print("A/C");</w:t>
      </w:r>
    </w:p>
    <w:p w14:paraId="76F601A7" w14:textId="77777777" w:rsidR="00124999" w:rsidRDefault="00124999" w:rsidP="00124999">
      <w:pPr>
        <w:pStyle w:val="AllText"/>
      </w:pPr>
      <w:r>
        <w:t xml:space="preserve">        }</w:t>
      </w:r>
    </w:p>
    <w:p w14:paraId="6AEAE052" w14:textId="679ADCE4" w:rsidR="00124999" w:rsidRDefault="00124999" w:rsidP="00233D0C">
      <w:pPr>
        <w:pStyle w:val="AllText"/>
      </w:pPr>
      <w:r>
        <w:t xml:space="preserve">        }</w:t>
      </w:r>
    </w:p>
    <w:p w14:paraId="4FAC8979" w14:textId="77777777" w:rsidR="00124999" w:rsidRDefault="00124999" w:rsidP="00124999">
      <w:pPr>
        <w:pStyle w:val="AllText"/>
      </w:pPr>
      <w:r>
        <w:lastRenderedPageBreak/>
        <w:t xml:space="preserve">     if (payload == "167")     { </w:t>
      </w:r>
    </w:p>
    <w:p w14:paraId="2922BF26" w14:textId="77777777" w:rsidR="00124999" w:rsidRDefault="00124999" w:rsidP="00124999">
      <w:pPr>
        <w:pStyle w:val="AllText"/>
      </w:pPr>
      <w:r>
        <w:t xml:space="preserve">      if (convert &gt;= 67.00){</w:t>
      </w:r>
    </w:p>
    <w:p w14:paraId="350BE6A1" w14:textId="77777777" w:rsidR="00124999" w:rsidRDefault="00124999" w:rsidP="00124999">
      <w:pPr>
        <w:pStyle w:val="AllText"/>
      </w:pPr>
      <w:r>
        <w:t xml:space="preserve">          digitalWrite(rPin_1, LOW);</w:t>
      </w:r>
    </w:p>
    <w:p w14:paraId="249B6F74" w14:textId="77777777" w:rsidR="00124999" w:rsidRDefault="00124999" w:rsidP="00124999">
      <w:pPr>
        <w:pStyle w:val="AllText"/>
      </w:pPr>
      <w:r>
        <w:t xml:space="preserve">          digitalWrite(rPin_2, HIGH);</w:t>
      </w:r>
    </w:p>
    <w:p w14:paraId="7A0F7B1F" w14:textId="77777777" w:rsidR="00124999" w:rsidRDefault="00124999" w:rsidP="00124999">
      <w:pPr>
        <w:pStyle w:val="AllText"/>
      </w:pPr>
      <w:r>
        <w:t xml:space="preserve">          digitalWrite(rPin_3, HIGH);</w:t>
      </w:r>
    </w:p>
    <w:p w14:paraId="3EF34721" w14:textId="77777777" w:rsidR="00124999" w:rsidRDefault="00124999" w:rsidP="00124999">
      <w:pPr>
        <w:pStyle w:val="AllText"/>
      </w:pPr>
      <w:r>
        <w:t xml:space="preserve">          lcd.clear();</w:t>
      </w:r>
    </w:p>
    <w:p w14:paraId="15FC8200" w14:textId="77777777" w:rsidR="00124999" w:rsidRDefault="00124999" w:rsidP="00124999">
      <w:pPr>
        <w:pStyle w:val="AllText"/>
      </w:pPr>
      <w:r>
        <w:t xml:space="preserve">          lcd.print("CURR: TARG: MODE");</w:t>
      </w:r>
    </w:p>
    <w:p w14:paraId="1313F8A5" w14:textId="77777777" w:rsidR="00124999" w:rsidRDefault="00124999" w:rsidP="00124999">
      <w:pPr>
        <w:pStyle w:val="AllText"/>
      </w:pPr>
      <w:r>
        <w:t xml:space="preserve">          lcd.setCursor(0,1);</w:t>
      </w:r>
    </w:p>
    <w:p w14:paraId="00367FBA" w14:textId="77777777" w:rsidR="00124999" w:rsidRDefault="00124999" w:rsidP="00124999">
      <w:pPr>
        <w:pStyle w:val="AllText"/>
      </w:pPr>
      <w:r>
        <w:t xml:space="preserve">          lcd.print(convert);</w:t>
      </w:r>
    </w:p>
    <w:p w14:paraId="45CEB55F" w14:textId="77777777" w:rsidR="00124999" w:rsidRDefault="00124999" w:rsidP="00124999">
      <w:pPr>
        <w:pStyle w:val="AllText"/>
      </w:pPr>
      <w:r>
        <w:t xml:space="preserve">          lcd.setCursor(6,1);</w:t>
      </w:r>
    </w:p>
    <w:p w14:paraId="2610DD33" w14:textId="77777777" w:rsidR="00124999" w:rsidRDefault="00124999" w:rsidP="00124999">
      <w:pPr>
        <w:pStyle w:val="AllText"/>
      </w:pPr>
      <w:r>
        <w:t xml:space="preserve">          lcd.print("67");</w:t>
      </w:r>
    </w:p>
    <w:p w14:paraId="7002ADAA" w14:textId="77777777" w:rsidR="00124999" w:rsidRDefault="00124999" w:rsidP="00124999">
      <w:pPr>
        <w:pStyle w:val="AllText"/>
      </w:pPr>
      <w:r>
        <w:t xml:space="preserve">          lcd.setCursor(12,1);</w:t>
      </w:r>
    </w:p>
    <w:p w14:paraId="31CD3F2E" w14:textId="77777777" w:rsidR="00124999" w:rsidRDefault="00124999" w:rsidP="00124999">
      <w:pPr>
        <w:pStyle w:val="AllText"/>
      </w:pPr>
      <w:r>
        <w:t xml:space="preserve">          lcd.print("A/C");</w:t>
      </w:r>
    </w:p>
    <w:p w14:paraId="29FD9B42" w14:textId="77777777" w:rsidR="00124999" w:rsidRDefault="00124999" w:rsidP="00124999">
      <w:pPr>
        <w:pStyle w:val="AllText"/>
      </w:pPr>
      <w:r>
        <w:t xml:space="preserve">        } else {</w:t>
      </w:r>
    </w:p>
    <w:p w14:paraId="0139FAC3" w14:textId="77777777" w:rsidR="00124999" w:rsidRDefault="00124999" w:rsidP="00124999">
      <w:pPr>
        <w:pStyle w:val="AllText"/>
      </w:pPr>
      <w:r>
        <w:t xml:space="preserve">          digitalWrite(rPin_1,LOW);</w:t>
      </w:r>
    </w:p>
    <w:p w14:paraId="2855BEC4" w14:textId="77777777" w:rsidR="00124999" w:rsidRDefault="00124999" w:rsidP="00124999">
      <w:pPr>
        <w:pStyle w:val="AllText"/>
      </w:pPr>
      <w:r>
        <w:t xml:space="preserve">          digitalWrite(rPin_2,LOW);</w:t>
      </w:r>
    </w:p>
    <w:p w14:paraId="7C843A52" w14:textId="77777777" w:rsidR="00124999" w:rsidRDefault="00124999" w:rsidP="00124999">
      <w:pPr>
        <w:pStyle w:val="AllText"/>
      </w:pPr>
      <w:r>
        <w:t xml:space="preserve">          digitalWrite(rPin_2,LOW);</w:t>
      </w:r>
    </w:p>
    <w:p w14:paraId="77BE4E50" w14:textId="77777777" w:rsidR="00124999" w:rsidRDefault="00124999" w:rsidP="00124999">
      <w:pPr>
        <w:pStyle w:val="AllText"/>
      </w:pPr>
      <w:r>
        <w:t xml:space="preserve">          lcd.clear();</w:t>
      </w:r>
    </w:p>
    <w:p w14:paraId="5ACF58A9" w14:textId="77777777" w:rsidR="00124999" w:rsidRDefault="00124999" w:rsidP="00124999">
      <w:pPr>
        <w:pStyle w:val="AllText"/>
      </w:pPr>
      <w:r>
        <w:t xml:space="preserve">          lcd.print("CURR: TARG: MODE");</w:t>
      </w:r>
    </w:p>
    <w:p w14:paraId="5F892023" w14:textId="77777777" w:rsidR="00124999" w:rsidRDefault="00124999" w:rsidP="00124999">
      <w:pPr>
        <w:pStyle w:val="AllText"/>
      </w:pPr>
      <w:r>
        <w:t xml:space="preserve">          lcd.setCursor(0,1);</w:t>
      </w:r>
    </w:p>
    <w:p w14:paraId="2AA2C944" w14:textId="77777777" w:rsidR="00124999" w:rsidRDefault="00124999" w:rsidP="00124999">
      <w:pPr>
        <w:pStyle w:val="AllText"/>
      </w:pPr>
      <w:r>
        <w:t xml:space="preserve">          lcd.print(convert);</w:t>
      </w:r>
    </w:p>
    <w:p w14:paraId="420FF46B" w14:textId="77777777" w:rsidR="00124999" w:rsidRDefault="00124999" w:rsidP="00124999">
      <w:pPr>
        <w:pStyle w:val="AllText"/>
      </w:pPr>
      <w:r>
        <w:t xml:space="preserve">          lcd.setCursor(6,1);</w:t>
      </w:r>
    </w:p>
    <w:p w14:paraId="792087FB" w14:textId="77777777" w:rsidR="00124999" w:rsidRDefault="00124999" w:rsidP="00124999">
      <w:pPr>
        <w:pStyle w:val="AllText"/>
      </w:pPr>
      <w:r>
        <w:t xml:space="preserve">          lcd.print("67");</w:t>
      </w:r>
    </w:p>
    <w:p w14:paraId="700DA396" w14:textId="77777777" w:rsidR="00124999" w:rsidRDefault="00124999" w:rsidP="00124999">
      <w:pPr>
        <w:pStyle w:val="AllText"/>
      </w:pPr>
      <w:r>
        <w:t xml:space="preserve">          lcd.setCursor(12,1);</w:t>
      </w:r>
    </w:p>
    <w:p w14:paraId="5649B7FD" w14:textId="77777777" w:rsidR="00124999" w:rsidRDefault="00124999" w:rsidP="00124999">
      <w:pPr>
        <w:pStyle w:val="AllText"/>
      </w:pPr>
      <w:r>
        <w:t xml:space="preserve">          lcd.print("A/C");</w:t>
      </w:r>
    </w:p>
    <w:p w14:paraId="6524408C" w14:textId="77777777" w:rsidR="00124999" w:rsidRDefault="00124999" w:rsidP="00124999">
      <w:pPr>
        <w:pStyle w:val="AllText"/>
      </w:pPr>
      <w:r>
        <w:t xml:space="preserve">        }</w:t>
      </w:r>
    </w:p>
    <w:p w14:paraId="284FFA38" w14:textId="5726C287" w:rsidR="00124999" w:rsidRDefault="00124999" w:rsidP="00233D0C">
      <w:pPr>
        <w:pStyle w:val="AllText"/>
      </w:pPr>
      <w:r>
        <w:t xml:space="preserve">        }</w:t>
      </w:r>
    </w:p>
    <w:p w14:paraId="1F3EFA4E" w14:textId="77777777" w:rsidR="00124999" w:rsidRDefault="00124999" w:rsidP="00124999">
      <w:pPr>
        <w:pStyle w:val="AllText"/>
      </w:pPr>
      <w:r>
        <w:t xml:space="preserve">     if (payload == "168")     { </w:t>
      </w:r>
    </w:p>
    <w:p w14:paraId="4E155282" w14:textId="77777777" w:rsidR="00124999" w:rsidRDefault="00124999" w:rsidP="00124999">
      <w:pPr>
        <w:pStyle w:val="AllText"/>
      </w:pPr>
      <w:r>
        <w:t xml:space="preserve">      if (convert &gt;= 68.00){</w:t>
      </w:r>
    </w:p>
    <w:p w14:paraId="230B2CB4" w14:textId="77777777" w:rsidR="00124999" w:rsidRDefault="00124999" w:rsidP="00124999">
      <w:pPr>
        <w:pStyle w:val="AllText"/>
      </w:pPr>
      <w:r>
        <w:t xml:space="preserve">          digitalWrite(rPin_1, LOW);</w:t>
      </w:r>
    </w:p>
    <w:p w14:paraId="7EBEC94F" w14:textId="77777777" w:rsidR="00124999" w:rsidRDefault="00124999" w:rsidP="00124999">
      <w:pPr>
        <w:pStyle w:val="AllText"/>
      </w:pPr>
      <w:r>
        <w:t xml:space="preserve">          digitalWrite(rPin_2, HIGH);</w:t>
      </w:r>
    </w:p>
    <w:p w14:paraId="783DC652" w14:textId="77777777" w:rsidR="00124999" w:rsidRDefault="00124999" w:rsidP="00124999">
      <w:pPr>
        <w:pStyle w:val="AllText"/>
      </w:pPr>
      <w:r>
        <w:t xml:space="preserve">          digitalWrite(rPin_3, HIGH);</w:t>
      </w:r>
    </w:p>
    <w:p w14:paraId="74EE23E8" w14:textId="77777777" w:rsidR="00124999" w:rsidRDefault="00124999" w:rsidP="00124999">
      <w:pPr>
        <w:pStyle w:val="AllText"/>
      </w:pPr>
      <w:r>
        <w:t xml:space="preserve">          lcd.clear();</w:t>
      </w:r>
    </w:p>
    <w:p w14:paraId="6EE47FAD" w14:textId="77777777" w:rsidR="00124999" w:rsidRDefault="00124999" w:rsidP="00124999">
      <w:pPr>
        <w:pStyle w:val="AllText"/>
      </w:pPr>
      <w:r>
        <w:t xml:space="preserve">          lcd.print("CURR: TARG: MODE");</w:t>
      </w:r>
    </w:p>
    <w:p w14:paraId="4F030E8D" w14:textId="77777777" w:rsidR="00124999" w:rsidRDefault="00124999" w:rsidP="00124999">
      <w:pPr>
        <w:pStyle w:val="AllText"/>
      </w:pPr>
      <w:r>
        <w:t xml:space="preserve">          lcd.setCursor(0,1);</w:t>
      </w:r>
    </w:p>
    <w:p w14:paraId="4352170E" w14:textId="77777777" w:rsidR="00124999" w:rsidRDefault="00124999" w:rsidP="00124999">
      <w:pPr>
        <w:pStyle w:val="AllText"/>
      </w:pPr>
      <w:r>
        <w:t xml:space="preserve">          lcd.print(convert);</w:t>
      </w:r>
    </w:p>
    <w:p w14:paraId="3F4B5A23" w14:textId="77777777" w:rsidR="00124999" w:rsidRDefault="00124999" w:rsidP="00124999">
      <w:pPr>
        <w:pStyle w:val="AllText"/>
      </w:pPr>
      <w:r>
        <w:t xml:space="preserve">          lcd.setCursor(6,1);</w:t>
      </w:r>
    </w:p>
    <w:p w14:paraId="48CDD9B0" w14:textId="77777777" w:rsidR="00124999" w:rsidRDefault="00124999" w:rsidP="00124999">
      <w:pPr>
        <w:pStyle w:val="AllText"/>
      </w:pPr>
      <w:r>
        <w:t xml:space="preserve">          lcd.print("68");</w:t>
      </w:r>
    </w:p>
    <w:p w14:paraId="1C252123" w14:textId="77777777" w:rsidR="00124999" w:rsidRDefault="00124999" w:rsidP="00124999">
      <w:pPr>
        <w:pStyle w:val="AllText"/>
      </w:pPr>
      <w:r>
        <w:lastRenderedPageBreak/>
        <w:t xml:space="preserve">          lcd.setCursor(12,1);</w:t>
      </w:r>
    </w:p>
    <w:p w14:paraId="5774FA47" w14:textId="77777777" w:rsidR="00124999" w:rsidRDefault="00124999" w:rsidP="00124999">
      <w:pPr>
        <w:pStyle w:val="AllText"/>
      </w:pPr>
      <w:r>
        <w:t xml:space="preserve">          lcd.print("A/C");</w:t>
      </w:r>
    </w:p>
    <w:p w14:paraId="3DB26955" w14:textId="77777777" w:rsidR="00124999" w:rsidRDefault="00124999" w:rsidP="00124999">
      <w:pPr>
        <w:pStyle w:val="AllText"/>
      </w:pPr>
      <w:r>
        <w:t xml:space="preserve">        } else {</w:t>
      </w:r>
    </w:p>
    <w:p w14:paraId="007FBF2B" w14:textId="77777777" w:rsidR="00124999" w:rsidRDefault="00124999" w:rsidP="00124999">
      <w:pPr>
        <w:pStyle w:val="AllText"/>
      </w:pPr>
      <w:r>
        <w:t xml:space="preserve">          digitalWrite(rPin_1,LOW);</w:t>
      </w:r>
    </w:p>
    <w:p w14:paraId="3FD58D91" w14:textId="77777777" w:rsidR="00124999" w:rsidRDefault="00124999" w:rsidP="00124999">
      <w:pPr>
        <w:pStyle w:val="AllText"/>
      </w:pPr>
      <w:r>
        <w:t xml:space="preserve">          digitalWrite(rPin_2,LOW);</w:t>
      </w:r>
    </w:p>
    <w:p w14:paraId="7EA4CF50" w14:textId="77777777" w:rsidR="00124999" w:rsidRDefault="00124999" w:rsidP="00124999">
      <w:pPr>
        <w:pStyle w:val="AllText"/>
      </w:pPr>
      <w:r>
        <w:t xml:space="preserve">          digitalWrite(rPin_2,LOW);</w:t>
      </w:r>
    </w:p>
    <w:p w14:paraId="13B21AFD" w14:textId="77777777" w:rsidR="00124999" w:rsidRDefault="00124999" w:rsidP="00124999">
      <w:pPr>
        <w:pStyle w:val="AllText"/>
      </w:pPr>
      <w:r>
        <w:t xml:space="preserve">          lcd.clear();</w:t>
      </w:r>
    </w:p>
    <w:p w14:paraId="32C2172E" w14:textId="77777777" w:rsidR="00124999" w:rsidRDefault="00124999" w:rsidP="00124999">
      <w:pPr>
        <w:pStyle w:val="AllText"/>
      </w:pPr>
      <w:r>
        <w:t xml:space="preserve">          lcd.print("CURR: TARG: MODE");</w:t>
      </w:r>
    </w:p>
    <w:p w14:paraId="5B000D2F" w14:textId="77777777" w:rsidR="00124999" w:rsidRDefault="00124999" w:rsidP="00124999">
      <w:pPr>
        <w:pStyle w:val="AllText"/>
      </w:pPr>
      <w:r>
        <w:t xml:space="preserve">          lcd.setCursor(0,1);</w:t>
      </w:r>
    </w:p>
    <w:p w14:paraId="2C06BD3C" w14:textId="77777777" w:rsidR="00124999" w:rsidRDefault="00124999" w:rsidP="00124999">
      <w:pPr>
        <w:pStyle w:val="AllText"/>
      </w:pPr>
      <w:r>
        <w:t xml:space="preserve">          lcd.print(convert);</w:t>
      </w:r>
    </w:p>
    <w:p w14:paraId="199675A0" w14:textId="77777777" w:rsidR="00124999" w:rsidRDefault="00124999" w:rsidP="00124999">
      <w:pPr>
        <w:pStyle w:val="AllText"/>
      </w:pPr>
      <w:r>
        <w:t xml:space="preserve">          lcd.setCursor(6,1);</w:t>
      </w:r>
    </w:p>
    <w:p w14:paraId="3C2B31E6" w14:textId="77777777" w:rsidR="00124999" w:rsidRDefault="00124999" w:rsidP="00124999">
      <w:pPr>
        <w:pStyle w:val="AllText"/>
      </w:pPr>
      <w:r>
        <w:t xml:space="preserve">          lcd.print("68");</w:t>
      </w:r>
    </w:p>
    <w:p w14:paraId="602615ED" w14:textId="77777777" w:rsidR="00124999" w:rsidRDefault="00124999" w:rsidP="00124999">
      <w:pPr>
        <w:pStyle w:val="AllText"/>
      </w:pPr>
      <w:r>
        <w:t xml:space="preserve">          lcd.setCursor(12,1);</w:t>
      </w:r>
    </w:p>
    <w:p w14:paraId="302408FA" w14:textId="77777777" w:rsidR="00124999" w:rsidRDefault="00124999" w:rsidP="00124999">
      <w:pPr>
        <w:pStyle w:val="AllText"/>
      </w:pPr>
      <w:r>
        <w:t xml:space="preserve">          lcd.print("A/C");</w:t>
      </w:r>
    </w:p>
    <w:p w14:paraId="71793D87" w14:textId="77777777" w:rsidR="00124999" w:rsidRDefault="00124999" w:rsidP="00124999">
      <w:pPr>
        <w:pStyle w:val="AllText"/>
      </w:pPr>
      <w:r>
        <w:t xml:space="preserve">        }</w:t>
      </w:r>
    </w:p>
    <w:p w14:paraId="377D9BF4" w14:textId="5DE04073" w:rsidR="00124999" w:rsidRDefault="00124999" w:rsidP="00233D0C">
      <w:pPr>
        <w:pStyle w:val="AllText"/>
      </w:pPr>
      <w:r>
        <w:t xml:space="preserve">        }</w:t>
      </w:r>
    </w:p>
    <w:p w14:paraId="68D4A8B2" w14:textId="77777777" w:rsidR="00124999" w:rsidRDefault="00124999" w:rsidP="00124999">
      <w:pPr>
        <w:pStyle w:val="AllText"/>
      </w:pPr>
      <w:r>
        <w:t xml:space="preserve">     if (payload == "169")     { </w:t>
      </w:r>
    </w:p>
    <w:p w14:paraId="41589253" w14:textId="77777777" w:rsidR="00124999" w:rsidRDefault="00124999" w:rsidP="00124999">
      <w:pPr>
        <w:pStyle w:val="AllText"/>
      </w:pPr>
      <w:r>
        <w:t xml:space="preserve">      if (convert &gt;= 69.00){</w:t>
      </w:r>
    </w:p>
    <w:p w14:paraId="7DF255F0" w14:textId="77777777" w:rsidR="00124999" w:rsidRDefault="00124999" w:rsidP="00124999">
      <w:pPr>
        <w:pStyle w:val="AllText"/>
      </w:pPr>
      <w:r>
        <w:t xml:space="preserve">          digitalWrite(rPin_1, LOW);</w:t>
      </w:r>
    </w:p>
    <w:p w14:paraId="54D7C595" w14:textId="77777777" w:rsidR="00124999" w:rsidRDefault="00124999" w:rsidP="00124999">
      <w:pPr>
        <w:pStyle w:val="AllText"/>
      </w:pPr>
      <w:r>
        <w:t xml:space="preserve">          digitalWrite(rPin_2, HIGH);</w:t>
      </w:r>
    </w:p>
    <w:p w14:paraId="74C3C675" w14:textId="77777777" w:rsidR="00124999" w:rsidRDefault="00124999" w:rsidP="00124999">
      <w:pPr>
        <w:pStyle w:val="AllText"/>
      </w:pPr>
      <w:r>
        <w:t xml:space="preserve">          digitalWrite(rPin_3, HIGH);</w:t>
      </w:r>
    </w:p>
    <w:p w14:paraId="15A174D6" w14:textId="77777777" w:rsidR="00124999" w:rsidRDefault="00124999" w:rsidP="00124999">
      <w:pPr>
        <w:pStyle w:val="AllText"/>
      </w:pPr>
      <w:r>
        <w:t xml:space="preserve">          lcd.clear();</w:t>
      </w:r>
    </w:p>
    <w:p w14:paraId="6E0BF2CE" w14:textId="77777777" w:rsidR="00124999" w:rsidRDefault="00124999" w:rsidP="00124999">
      <w:pPr>
        <w:pStyle w:val="AllText"/>
      </w:pPr>
      <w:r>
        <w:t xml:space="preserve">          lcd.print("CURR: TARG: MODE");</w:t>
      </w:r>
    </w:p>
    <w:p w14:paraId="5B6ECA76" w14:textId="77777777" w:rsidR="00124999" w:rsidRDefault="00124999" w:rsidP="00124999">
      <w:pPr>
        <w:pStyle w:val="AllText"/>
      </w:pPr>
      <w:r>
        <w:t xml:space="preserve">          lcd.setCursor(0,1);</w:t>
      </w:r>
    </w:p>
    <w:p w14:paraId="4459F3FF" w14:textId="77777777" w:rsidR="00124999" w:rsidRDefault="00124999" w:rsidP="00124999">
      <w:pPr>
        <w:pStyle w:val="AllText"/>
      </w:pPr>
      <w:r>
        <w:t xml:space="preserve">          lcd.print(convert);</w:t>
      </w:r>
    </w:p>
    <w:p w14:paraId="49F26364" w14:textId="77777777" w:rsidR="00124999" w:rsidRDefault="00124999" w:rsidP="00124999">
      <w:pPr>
        <w:pStyle w:val="AllText"/>
      </w:pPr>
      <w:r>
        <w:t xml:space="preserve">          lcd.setCursor(6,1);</w:t>
      </w:r>
    </w:p>
    <w:p w14:paraId="72DBC06D" w14:textId="77777777" w:rsidR="00124999" w:rsidRDefault="00124999" w:rsidP="00124999">
      <w:pPr>
        <w:pStyle w:val="AllText"/>
      </w:pPr>
      <w:r>
        <w:t xml:space="preserve">          lcd.print("69");</w:t>
      </w:r>
    </w:p>
    <w:p w14:paraId="73721247" w14:textId="77777777" w:rsidR="00124999" w:rsidRDefault="00124999" w:rsidP="00124999">
      <w:pPr>
        <w:pStyle w:val="AllText"/>
      </w:pPr>
      <w:r>
        <w:t xml:space="preserve">          lcd.setCursor(12,1);</w:t>
      </w:r>
    </w:p>
    <w:p w14:paraId="7A341138" w14:textId="77777777" w:rsidR="00124999" w:rsidRDefault="00124999" w:rsidP="00124999">
      <w:pPr>
        <w:pStyle w:val="AllText"/>
      </w:pPr>
      <w:r>
        <w:t xml:space="preserve">          lcd.print("A/C");</w:t>
      </w:r>
    </w:p>
    <w:p w14:paraId="3A85930C" w14:textId="77777777" w:rsidR="00124999" w:rsidRDefault="00124999" w:rsidP="00124999">
      <w:pPr>
        <w:pStyle w:val="AllText"/>
      </w:pPr>
      <w:r>
        <w:t xml:space="preserve">        } else {</w:t>
      </w:r>
    </w:p>
    <w:p w14:paraId="3166F705" w14:textId="77777777" w:rsidR="00124999" w:rsidRDefault="00124999" w:rsidP="00124999">
      <w:pPr>
        <w:pStyle w:val="AllText"/>
      </w:pPr>
      <w:r>
        <w:t xml:space="preserve">          digitalWrite(rPin_1,LOW);</w:t>
      </w:r>
    </w:p>
    <w:p w14:paraId="561F557B" w14:textId="77777777" w:rsidR="00124999" w:rsidRDefault="00124999" w:rsidP="00124999">
      <w:pPr>
        <w:pStyle w:val="AllText"/>
      </w:pPr>
      <w:r>
        <w:t xml:space="preserve">          digitalWrite(rPin_2,LOW);</w:t>
      </w:r>
    </w:p>
    <w:p w14:paraId="0B1F2149" w14:textId="77777777" w:rsidR="00124999" w:rsidRDefault="00124999" w:rsidP="00124999">
      <w:pPr>
        <w:pStyle w:val="AllText"/>
      </w:pPr>
      <w:r>
        <w:t xml:space="preserve">          digitalWrite(rPin_2,LOW);</w:t>
      </w:r>
    </w:p>
    <w:p w14:paraId="444C9994" w14:textId="77777777" w:rsidR="00124999" w:rsidRDefault="00124999" w:rsidP="00124999">
      <w:pPr>
        <w:pStyle w:val="AllText"/>
      </w:pPr>
      <w:r>
        <w:t xml:space="preserve">          lcd.clear();</w:t>
      </w:r>
    </w:p>
    <w:p w14:paraId="49AC951D" w14:textId="77777777" w:rsidR="00124999" w:rsidRDefault="00124999" w:rsidP="00124999">
      <w:pPr>
        <w:pStyle w:val="AllText"/>
      </w:pPr>
      <w:r>
        <w:t xml:space="preserve">          lcd.print("CURR: TARG: MODE");</w:t>
      </w:r>
    </w:p>
    <w:p w14:paraId="7CE144E9" w14:textId="77777777" w:rsidR="00124999" w:rsidRDefault="00124999" w:rsidP="00124999">
      <w:pPr>
        <w:pStyle w:val="AllText"/>
      </w:pPr>
      <w:r>
        <w:t xml:space="preserve">          lcd.setCursor(0,1);</w:t>
      </w:r>
    </w:p>
    <w:p w14:paraId="691D9481" w14:textId="77777777" w:rsidR="00124999" w:rsidRDefault="00124999" w:rsidP="00124999">
      <w:pPr>
        <w:pStyle w:val="AllText"/>
      </w:pPr>
      <w:r>
        <w:t xml:space="preserve">          lcd.print(convert);</w:t>
      </w:r>
    </w:p>
    <w:p w14:paraId="2ED70E6D" w14:textId="77777777" w:rsidR="00124999" w:rsidRDefault="00124999" w:rsidP="00124999">
      <w:pPr>
        <w:pStyle w:val="AllText"/>
      </w:pPr>
      <w:r>
        <w:t xml:space="preserve">          lcd.setCursor(6,1);</w:t>
      </w:r>
    </w:p>
    <w:p w14:paraId="0B514537" w14:textId="77777777" w:rsidR="00124999" w:rsidRDefault="00124999" w:rsidP="00124999">
      <w:pPr>
        <w:pStyle w:val="AllText"/>
      </w:pPr>
      <w:r>
        <w:lastRenderedPageBreak/>
        <w:t xml:space="preserve">          lcd.print("69");</w:t>
      </w:r>
    </w:p>
    <w:p w14:paraId="47D90BBF" w14:textId="77777777" w:rsidR="00124999" w:rsidRDefault="00124999" w:rsidP="00124999">
      <w:pPr>
        <w:pStyle w:val="AllText"/>
      </w:pPr>
      <w:r>
        <w:t xml:space="preserve">          lcd.setCursor(12,1);</w:t>
      </w:r>
    </w:p>
    <w:p w14:paraId="6CA48423" w14:textId="77777777" w:rsidR="00124999" w:rsidRDefault="00124999" w:rsidP="00124999">
      <w:pPr>
        <w:pStyle w:val="AllText"/>
      </w:pPr>
      <w:r>
        <w:t xml:space="preserve">          lcd.print("A/C");</w:t>
      </w:r>
    </w:p>
    <w:p w14:paraId="7E6E262D" w14:textId="77777777" w:rsidR="00124999" w:rsidRDefault="00124999" w:rsidP="00124999">
      <w:pPr>
        <w:pStyle w:val="AllText"/>
      </w:pPr>
      <w:r>
        <w:t xml:space="preserve">        }</w:t>
      </w:r>
    </w:p>
    <w:p w14:paraId="1F68D97C" w14:textId="0860DC1C" w:rsidR="00124999" w:rsidRDefault="00124999" w:rsidP="00233D0C">
      <w:pPr>
        <w:pStyle w:val="AllText"/>
      </w:pPr>
      <w:r>
        <w:t xml:space="preserve">        }</w:t>
      </w:r>
    </w:p>
    <w:p w14:paraId="146C22EC" w14:textId="77777777" w:rsidR="00124999" w:rsidRDefault="00124999" w:rsidP="00124999">
      <w:pPr>
        <w:pStyle w:val="AllText"/>
      </w:pPr>
      <w:r>
        <w:t xml:space="preserve">     if (payload == "170")     { </w:t>
      </w:r>
    </w:p>
    <w:p w14:paraId="1384660B" w14:textId="77777777" w:rsidR="00124999" w:rsidRDefault="00124999" w:rsidP="00124999">
      <w:pPr>
        <w:pStyle w:val="AllText"/>
      </w:pPr>
      <w:r>
        <w:t xml:space="preserve">      if (convert &gt;= 70.00){</w:t>
      </w:r>
    </w:p>
    <w:p w14:paraId="594B7136" w14:textId="77777777" w:rsidR="00124999" w:rsidRDefault="00124999" w:rsidP="00124999">
      <w:pPr>
        <w:pStyle w:val="AllText"/>
      </w:pPr>
      <w:r>
        <w:t xml:space="preserve">          digitalWrite(rPin_1, LOW);</w:t>
      </w:r>
    </w:p>
    <w:p w14:paraId="3E430DD1" w14:textId="77777777" w:rsidR="00124999" w:rsidRDefault="00124999" w:rsidP="00124999">
      <w:pPr>
        <w:pStyle w:val="AllText"/>
      </w:pPr>
      <w:r>
        <w:t xml:space="preserve">          digitalWrite(rPin_2, HIGH);</w:t>
      </w:r>
    </w:p>
    <w:p w14:paraId="2D75E5AA" w14:textId="77777777" w:rsidR="00124999" w:rsidRDefault="00124999" w:rsidP="00124999">
      <w:pPr>
        <w:pStyle w:val="AllText"/>
      </w:pPr>
      <w:r>
        <w:t xml:space="preserve">          digitalWrite(rPin_3, HIGH);</w:t>
      </w:r>
    </w:p>
    <w:p w14:paraId="1EF88353" w14:textId="77777777" w:rsidR="00124999" w:rsidRDefault="00124999" w:rsidP="00124999">
      <w:pPr>
        <w:pStyle w:val="AllText"/>
      </w:pPr>
      <w:r>
        <w:t xml:space="preserve">          lcd.clear();</w:t>
      </w:r>
    </w:p>
    <w:p w14:paraId="3ED2D574" w14:textId="77777777" w:rsidR="00124999" w:rsidRDefault="00124999" w:rsidP="00124999">
      <w:pPr>
        <w:pStyle w:val="AllText"/>
      </w:pPr>
      <w:r>
        <w:t xml:space="preserve">          lcd.print("CURR: TARG: MODE");</w:t>
      </w:r>
    </w:p>
    <w:p w14:paraId="395395DD" w14:textId="77777777" w:rsidR="00124999" w:rsidRDefault="00124999" w:rsidP="00124999">
      <w:pPr>
        <w:pStyle w:val="AllText"/>
      </w:pPr>
      <w:r>
        <w:t xml:space="preserve">          lcd.setCursor(0,1);</w:t>
      </w:r>
    </w:p>
    <w:p w14:paraId="56A90724" w14:textId="77777777" w:rsidR="00124999" w:rsidRDefault="00124999" w:rsidP="00124999">
      <w:pPr>
        <w:pStyle w:val="AllText"/>
      </w:pPr>
      <w:r>
        <w:t xml:space="preserve">          lcd.print(convert);</w:t>
      </w:r>
    </w:p>
    <w:p w14:paraId="2D83D156" w14:textId="77777777" w:rsidR="00124999" w:rsidRDefault="00124999" w:rsidP="00124999">
      <w:pPr>
        <w:pStyle w:val="AllText"/>
      </w:pPr>
      <w:r>
        <w:t xml:space="preserve">          lcd.setCursor(6,1);</w:t>
      </w:r>
    </w:p>
    <w:p w14:paraId="3502A13E" w14:textId="77777777" w:rsidR="00124999" w:rsidRDefault="00124999" w:rsidP="00124999">
      <w:pPr>
        <w:pStyle w:val="AllText"/>
      </w:pPr>
      <w:r>
        <w:t xml:space="preserve">          lcd.print("70");</w:t>
      </w:r>
    </w:p>
    <w:p w14:paraId="40F08890" w14:textId="77777777" w:rsidR="00124999" w:rsidRDefault="00124999" w:rsidP="00124999">
      <w:pPr>
        <w:pStyle w:val="AllText"/>
      </w:pPr>
      <w:r>
        <w:t xml:space="preserve">          lcd.setCursor(12,1);</w:t>
      </w:r>
    </w:p>
    <w:p w14:paraId="66B3C943" w14:textId="77777777" w:rsidR="00124999" w:rsidRDefault="00124999" w:rsidP="00124999">
      <w:pPr>
        <w:pStyle w:val="AllText"/>
      </w:pPr>
      <w:r>
        <w:t xml:space="preserve">          lcd.print("A/C");</w:t>
      </w:r>
    </w:p>
    <w:p w14:paraId="1A3CFE16" w14:textId="77777777" w:rsidR="00124999" w:rsidRDefault="00124999" w:rsidP="00124999">
      <w:pPr>
        <w:pStyle w:val="AllText"/>
      </w:pPr>
      <w:r>
        <w:t xml:space="preserve">        } else {</w:t>
      </w:r>
    </w:p>
    <w:p w14:paraId="30EC574D" w14:textId="77777777" w:rsidR="00124999" w:rsidRDefault="00124999" w:rsidP="00124999">
      <w:pPr>
        <w:pStyle w:val="AllText"/>
      </w:pPr>
      <w:r>
        <w:t xml:space="preserve">          digitalWrite(rPin_1,LOW);</w:t>
      </w:r>
    </w:p>
    <w:p w14:paraId="75DDFF7C" w14:textId="77777777" w:rsidR="00124999" w:rsidRDefault="00124999" w:rsidP="00124999">
      <w:pPr>
        <w:pStyle w:val="AllText"/>
      </w:pPr>
      <w:r>
        <w:t xml:space="preserve">          digitalWrite(rPin_2,LOW);</w:t>
      </w:r>
    </w:p>
    <w:p w14:paraId="609F2212" w14:textId="77777777" w:rsidR="00124999" w:rsidRDefault="00124999" w:rsidP="00124999">
      <w:pPr>
        <w:pStyle w:val="AllText"/>
      </w:pPr>
      <w:r>
        <w:t xml:space="preserve">          digitalWrite(rPin_2,LOW);</w:t>
      </w:r>
    </w:p>
    <w:p w14:paraId="53EAE747" w14:textId="77777777" w:rsidR="00124999" w:rsidRDefault="00124999" w:rsidP="00124999">
      <w:pPr>
        <w:pStyle w:val="AllText"/>
      </w:pPr>
      <w:r>
        <w:t xml:space="preserve">          lcd.clear();</w:t>
      </w:r>
    </w:p>
    <w:p w14:paraId="75B7675B" w14:textId="77777777" w:rsidR="00124999" w:rsidRDefault="00124999" w:rsidP="00124999">
      <w:pPr>
        <w:pStyle w:val="AllText"/>
      </w:pPr>
      <w:r>
        <w:t xml:space="preserve">          lcd.print("CURR: TARG: MODE");</w:t>
      </w:r>
    </w:p>
    <w:p w14:paraId="180502BA" w14:textId="77777777" w:rsidR="00124999" w:rsidRDefault="00124999" w:rsidP="00124999">
      <w:pPr>
        <w:pStyle w:val="AllText"/>
      </w:pPr>
      <w:r>
        <w:t xml:space="preserve">          lcd.setCursor(0,1);</w:t>
      </w:r>
    </w:p>
    <w:p w14:paraId="13464601" w14:textId="77777777" w:rsidR="00124999" w:rsidRDefault="00124999" w:rsidP="00124999">
      <w:pPr>
        <w:pStyle w:val="AllText"/>
      </w:pPr>
      <w:r>
        <w:t xml:space="preserve">          lcd.print(convert);</w:t>
      </w:r>
    </w:p>
    <w:p w14:paraId="09F86331" w14:textId="77777777" w:rsidR="00124999" w:rsidRDefault="00124999" w:rsidP="00124999">
      <w:pPr>
        <w:pStyle w:val="AllText"/>
      </w:pPr>
      <w:r>
        <w:t xml:space="preserve">          lcd.setCursor(6,1);</w:t>
      </w:r>
    </w:p>
    <w:p w14:paraId="19020593" w14:textId="77777777" w:rsidR="00124999" w:rsidRDefault="00124999" w:rsidP="00124999">
      <w:pPr>
        <w:pStyle w:val="AllText"/>
      </w:pPr>
      <w:r>
        <w:t xml:space="preserve">          lcd.print("70");</w:t>
      </w:r>
    </w:p>
    <w:p w14:paraId="7D9CA9C5" w14:textId="77777777" w:rsidR="00124999" w:rsidRDefault="00124999" w:rsidP="00124999">
      <w:pPr>
        <w:pStyle w:val="AllText"/>
      </w:pPr>
      <w:r>
        <w:t xml:space="preserve">          lcd.setCursor(12,1);</w:t>
      </w:r>
    </w:p>
    <w:p w14:paraId="7E29F4CE" w14:textId="77777777" w:rsidR="00124999" w:rsidRDefault="00124999" w:rsidP="00124999">
      <w:pPr>
        <w:pStyle w:val="AllText"/>
      </w:pPr>
      <w:r>
        <w:t xml:space="preserve">          lcd.print("A/C");</w:t>
      </w:r>
    </w:p>
    <w:p w14:paraId="2AA187FC" w14:textId="77777777" w:rsidR="00124999" w:rsidRDefault="00124999" w:rsidP="00124999">
      <w:pPr>
        <w:pStyle w:val="AllText"/>
      </w:pPr>
      <w:r>
        <w:t xml:space="preserve">        }</w:t>
      </w:r>
    </w:p>
    <w:p w14:paraId="1AE5B212" w14:textId="113968DB" w:rsidR="00124999" w:rsidRDefault="00124999" w:rsidP="00233D0C">
      <w:pPr>
        <w:pStyle w:val="AllText"/>
      </w:pPr>
      <w:r>
        <w:t xml:space="preserve">        }</w:t>
      </w:r>
    </w:p>
    <w:p w14:paraId="78ED267D" w14:textId="77777777" w:rsidR="00124999" w:rsidRDefault="00124999" w:rsidP="00124999">
      <w:pPr>
        <w:pStyle w:val="AllText"/>
      </w:pPr>
      <w:r>
        <w:t xml:space="preserve">     if (payload == "171")     { </w:t>
      </w:r>
    </w:p>
    <w:p w14:paraId="3CEA9454" w14:textId="77777777" w:rsidR="00124999" w:rsidRDefault="00124999" w:rsidP="00124999">
      <w:pPr>
        <w:pStyle w:val="AllText"/>
      </w:pPr>
      <w:r>
        <w:t xml:space="preserve">      if (convert &gt;= 71.00){</w:t>
      </w:r>
    </w:p>
    <w:p w14:paraId="0E492B5E" w14:textId="77777777" w:rsidR="00124999" w:rsidRDefault="00124999" w:rsidP="00124999">
      <w:pPr>
        <w:pStyle w:val="AllText"/>
      </w:pPr>
      <w:r>
        <w:t xml:space="preserve">          digitalWrite(rPin_1, LOW);</w:t>
      </w:r>
    </w:p>
    <w:p w14:paraId="28116840" w14:textId="77777777" w:rsidR="00124999" w:rsidRDefault="00124999" w:rsidP="00124999">
      <w:pPr>
        <w:pStyle w:val="AllText"/>
      </w:pPr>
      <w:r>
        <w:t xml:space="preserve">          digitalWrite(rPin_2, HIGH);</w:t>
      </w:r>
    </w:p>
    <w:p w14:paraId="3ED93472" w14:textId="77777777" w:rsidR="00124999" w:rsidRDefault="00124999" w:rsidP="00124999">
      <w:pPr>
        <w:pStyle w:val="AllText"/>
      </w:pPr>
      <w:r>
        <w:t xml:space="preserve">          digitalWrite(rPin_3, HIGH);</w:t>
      </w:r>
    </w:p>
    <w:p w14:paraId="2DBDC10C" w14:textId="77777777" w:rsidR="00124999" w:rsidRDefault="00124999" w:rsidP="00124999">
      <w:pPr>
        <w:pStyle w:val="AllText"/>
      </w:pPr>
      <w:r>
        <w:t xml:space="preserve">          lcd.clear();</w:t>
      </w:r>
    </w:p>
    <w:p w14:paraId="63A3B5B6" w14:textId="77777777" w:rsidR="00124999" w:rsidRDefault="00124999" w:rsidP="00124999">
      <w:pPr>
        <w:pStyle w:val="AllText"/>
      </w:pPr>
      <w:r>
        <w:lastRenderedPageBreak/>
        <w:t xml:space="preserve">          lcd.print("CURR: TARG: MODE");</w:t>
      </w:r>
    </w:p>
    <w:p w14:paraId="1A7EE47B" w14:textId="77777777" w:rsidR="00124999" w:rsidRDefault="00124999" w:rsidP="00124999">
      <w:pPr>
        <w:pStyle w:val="AllText"/>
      </w:pPr>
      <w:r>
        <w:t xml:space="preserve">          lcd.setCursor(0,1);</w:t>
      </w:r>
    </w:p>
    <w:p w14:paraId="1110029A" w14:textId="77777777" w:rsidR="00124999" w:rsidRDefault="00124999" w:rsidP="00124999">
      <w:pPr>
        <w:pStyle w:val="AllText"/>
      </w:pPr>
      <w:r>
        <w:t xml:space="preserve">          lcd.print(convert);</w:t>
      </w:r>
    </w:p>
    <w:p w14:paraId="2E407F1A" w14:textId="77777777" w:rsidR="00124999" w:rsidRDefault="00124999" w:rsidP="00124999">
      <w:pPr>
        <w:pStyle w:val="AllText"/>
      </w:pPr>
      <w:r>
        <w:t xml:space="preserve">          lcd.setCursor(6,1);</w:t>
      </w:r>
    </w:p>
    <w:p w14:paraId="7B58C1E9" w14:textId="77777777" w:rsidR="00124999" w:rsidRDefault="00124999" w:rsidP="00124999">
      <w:pPr>
        <w:pStyle w:val="AllText"/>
      </w:pPr>
      <w:r>
        <w:t xml:space="preserve">          lcd.print("71");</w:t>
      </w:r>
    </w:p>
    <w:p w14:paraId="17141410" w14:textId="77777777" w:rsidR="00124999" w:rsidRDefault="00124999" w:rsidP="00124999">
      <w:pPr>
        <w:pStyle w:val="AllText"/>
      </w:pPr>
      <w:r>
        <w:t xml:space="preserve">          lcd.setCursor(12,1);</w:t>
      </w:r>
    </w:p>
    <w:p w14:paraId="78526C92" w14:textId="77777777" w:rsidR="00124999" w:rsidRDefault="00124999" w:rsidP="00124999">
      <w:pPr>
        <w:pStyle w:val="AllText"/>
      </w:pPr>
      <w:r>
        <w:t xml:space="preserve">          lcd.print("A/C");</w:t>
      </w:r>
    </w:p>
    <w:p w14:paraId="0D1C172D" w14:textId="77777777" w:rsidR="00124999" w:rsidRDefault="00124999" w:rsidP="00124999">
      <w:pPr>
        <w:pStyle w:val="AllText"/>
      </w:pPr>
      <w:r>
        <w:t xml:space="preserve">        } else {</w:t>
      </w:r>
    </w:p>
    <w:p w14:paraId="09B1CFD3" w14:textId="77777777" w:rsidR="00124999" w:rsidRDefault="00124999" w:rsidP="00124999">
      <w:pPr>
        <w:pStyle w:val="AllText"/>
      </w:pPr>
      <w:r>
        <w:t xml:space="preserve">          digitalWrite(rPin_1,LOW);</w:t>
      </w:r>
    </w:p>
    <w:p w14:paraId="057E8728" w14:textId="77777777" w:rsidR="00124999" w:rsidRDefault="00124999" w:rsidP="00124999">
      <w:pPr>
        <w:pStyle w:val="AllText"/>
      </w:pPr>
      <w:r>
        <w:t xml:space="preserve">          digitalWrite(rPin_2,LOW);</w:t>
      </w:r>
    </w:p>
    <w:p w14:paraId="6213B12B" w14:textId="77777777" w:rsidR="00124999" w:rsidRDefault="00124999" w:rsidP="00124999">
      <w:pPr>
        <w:pStyle w:val="AllText"/>
      </w:pPr>
      <w:r>
        <w:t xml:space="preserve">          digitalWrite(rPin_2,LOW);</w:t>
      </w:r>
    </w:p>
    <w:p w14:paraId="28809BD5" w14:textId="77777777" w:rsidR="00124999" w:rsidRDefault="00124999" w:rsidP="00124999">
      <w:pPr>
        <w:pStyle w:val="AllText"/>
      </w:pPr>
      <w:r>
        <w:t xml:space="preserve">          lcd.clear();</w:t>
      </w:r>
    </w:p>
    <w:p w14:paraId="68E712B8" w14:textId="77777777" w:rsidR="00124999" w:rsidRDefault="00124999" w:rsidP="00124999">
      <w:pPr>
        <w:pStyle w:val="AllText"/>
      </w:pPr>
      <w:r>
        <w:t xml:space="preserve">          lcd.print("CURR: TARG: MODE");</w:t>
      </w:r>
    </w:p>
    <w:p w14:paraId="03C5FC9B" w14:textId="77777777" w:rsidR="00124999" w:rsidRDefault="00124999" w:rsidP="00124999">
      <w:pPr>
        <w:pStyle w:val="AllText"/>
      </w:pPr>
      <w:r>
        <w:t xml:space="preserve">          lcd.setCursor(0,1);</w:t>
      </w:r>
    </w:p>
    <w:p w14:paraId="5D787F07" w14:textId="77777777" w:rsidR="00124999" w:rsidRDefault="00124999" w:rsidP="00124999">
      <w:pPr>
        <w:pStyle w:val="AllText"/>
      </w:pPr>
      <w:r>
        <w:t xml:space="preserve">          lcd.print(convert);</w:t>
      </w:r>
    </w:p>
    <w:p w14:paraId="72AE1CA3" w14:textId="77777777" w:rsidR="00124999" w:rsidRDefault="00124999" w:rsidP="00124999">
      <w:pPr>
        <w:pStyle w:val="AllText"/>
      </w:pPr>
      <w:r>
        <w:t xml:space="preserve">          lcd.setCursor(6,1);</w:t>
      </w:r>
    </w:p>
    <w:p w14:paraId="1C8D850A" w14:textId="77777777" w:rsidR="00124999" w:rsidRDefault="00124999" w:rsidP="00124999">
      <w:pPr>
        <w:pStyle w:val="AllText"/>
      </w:pPr>
      <w:r>
        <w:t xml:space="preserve">          lcd.print("71");</w:t>
      </w:r>
    </w:p>
    <w:p w14:paraId="7C3592CB" w14:textId="77777777" w:rsidR="00124999" w:rsidRDefault="00124999" w:rsidP="00124999">
      <w:pPr>
        <w:pStyle w:val="AllText"/>
      </w:pPr>
      <w:r>
        <w:t xml:space="preserve">          lcd.setCursor(12,1);</w:t>
      </w:r>
    </w:p>
    <w:p w14:paraId="2E4D5E7F" w14:textId="77777777" w:rsidR="00124999" w:rsidRDefault="00124999" w:rsidP="00124999">
      <w:pPr>
        <w:pStyle w:val="AllText"/>
      </w:pPr>
      <w:r>
        <w:t xml:space="preserve">          lcd.print("A/C");</w:t>
      </w:r>
    </w:p>
    <w:p w14:paraId="692F0593" w14:textId="77777777" w:rsidR="00124999" w:rsidRDefault="00124999" w:rsidP="00124999">
      <w:pPr>
        <w:pStyle w:val="AllText"/>
      </w:pPr>
      <w:r>
        <w:t xml:space="preserve">        }</w:t>
      </w:r>
    </w:p>
    <w:p w14:paraId="03D7AD00" w14:textId="11D055B6" w:rsidR="00124999" w:rsidRDefault="00124999" w:rsidP="00233D0C">
      <w:pPr>
        <w:pStyle w:val="AllText"/>
      </w:pPr>
      <w:r>
        <w:t xml:space="preserve">        }     </w:t>
      </w:r>
    </w:p>
    <w:p w14:paraId="04147BFF" w14:textId="77777777" w:rsidR="00124999" w:rsidRDefault="00124999" w:rsidP="00124999">
      <w:pPr>
        <w:pStyle w:val="AllText"/>
      </w:pPr>
      <w:r>
        <w:t xml:space="preserve">     if (payload == "172")     { </w:t>
      </w:r>
    </w:p>
    <w:p w14:paraId="20E59272" w14:textId="77777777" w:rsidR="00124999" w:rsidRDefault="00124999" w:rsidP="00124999">
      <w:pPr>
        <w:pStyle w:val="AllText"/>
      </w:pPr>
      <w:r>
        <w:t xml:space="preserve">      if (convert &gt;= 72.00){</w:t>
      </w:r>
    </w:p>
    <w:p w14:paraId="222FEAB8" w14:textId="77777777" w:rsidR="00124999" w:rsidRDefault="00124999" w:rsidP="00124999">
      <w:pPr>
        <w:pStyle w:val="AllText"/>
      </w:pPr>
      <w:r>
        <w:t xml:space="preserve">          digitalWrite(rPin_1, LOW);</w:t>
      </w:r>
    </w:p>
    <w:p w14:paraId="234C5D60" w14:textId="77777777" w:rsidR="00124999" w:rsidRDefault="00124999" w:rsidP="00124999">
      <w:pPr>
        <w:pStyle w:val="AllText"/>
      </w:pPr>
      <w:r>
        <w:t xml:space="preserve">          digitalWrite(rPin_2, HIGH);</w:t>
      </w:r>
    </w:p>
    <w:p w14:paraId="43A6FF1F" w14:textId="77777777" w:rsidR="00124999" w:rsidRDefault="00124999" w:rsidP="00124999">
      <w:pPr>
        <w:pStyle w:val="AllText"/>
      </w:pPr>
      <w:r>
        <w:t xml:space="preserve">          digitalWrite(rPin_3, HIGH);</w:t>
      </w:r>
    </w:p>
    <w:p w14:paraId="78961A88" w14:textId="77777777" w:rsidR="00124999" w:rsidRDefault="00124999" w:rsidP="00124999">
      <w:pPr>
        <w:pStyle w:val="AllText"/>
      </w:pPr>
      <w:r>
        <w:t xml:space="preserve">          lcd.clear();</w:t>
      </w:r>
    </w:p>
    <w:p w14:paraId="3184BE2E" w14:textId="77777777" w:rsidR="00124999" w:rsidRDefault="00124999" w:rsidP="00124999">
      <w:pPr>
        <w:pStyle w:val="AllText"/>
      </w:pPr>
      <w:r>
        <w:t xml:space="preserve">          lcd.print("CURR: TARG: MODE");</w:t>
      </w:r>
    </w:p>
    <w:p w14:paraId="4C80BE68" w14:textId="77777777" w:rsidR="00124999" w:rsidRDefault="00124999" w:rsidP="00124999">
      <w:pPr>
        <w:pStyle w:val="AllText"/>
      </w:pPr>
      <w:r>
        <w:t xml:space="preserve">          lcd.setCursor(0,1);</w:t>
      </w:r>
    </w:p>
    <w:p w14:paraId="02157181" w14:textId="77777777" w:rsidR="00124999" w:rsidRDefault="00124999" w:rsidP="00124999">
      <w:pPr>
        <w:pStyle w:val="AllText"/>
      </w:pPr>
      <w:r>
        <w:t xml:space="preserve">          lcd.print(convert);</w:t>
      </w:r>
    </w:p>
    <w:p w14:paraId="0BB00D8D" w14:textId="77777777" w:rsidR="00124999" w:rsidRDefault="00124999" w:rsidP="00124999">
      <w:pPr>
        <w:pStyle w:val="AllText"/>
      </w:pPr>
      <w:r>
        <w:t xml:space="preserve">          lcd.setCursor(6,1);</w:t>
      </w:r>
    </w:p>
    <w:p w14:paraId="7C0489BA" w14:textId="77777777" w:rsidR="00124999" w:rsidRDefault="00124999" w:rsidP="00124999">
      <w:pPr>
        <w:pStyle w:val="AllText"/>
      </w:pPr>
      <w:r>
        <w:t xml:space="preserve">          lcd.print("72");</w:t>
      </w:r>
    </w:p>
    <w:p w14:paraId="55249B8C" w14:textId="77777777" w:rsidR="00124999" w:rsidRDefault="00124999" w:rsidP="00124999">
      <w:pPr>
        <w:pStyle w:val="AllText"/>
      </w:pPr>
      <w:r>
        <w:t xml:space="preserve">          lcd.setCursor(12,1);</w:t>
      </w:r>
    </w:p>
    <w:p w14:paraId="787025A5" w14:textId="77777777" w:rsidR="00124999" w:rsidRDefault="00124999" w:rsidP="00124999">
      <w:pPr>
        <w:pStyle w:val="AllText"/>
      </w:pPr>
      <w:r>
        <w:t xml:space="preserve">          lcd.print("A/C");</w:t>
      </w:r>
    </w:p>
    <w:p w14:paraId="01611857" w14:textId="77777777" w:rsidR="00124999" w:rsidRDefault="00124999" w:rsidP="00124999">
      <w:pPr>
        <w:pStyle w:val="AllText"/>
      </w:pPr>
      <w:r>
        <w:t xml:space="preserve">        } else {</w:t>
      </w:r>
    </w:p>
    <w:p w14:paraId="04EF7C94" w14:textId="77777777" w:rsidR="00124999" w:rsidRDefault="00124999" w:rsidP="00124999">
      <w:pPr>
        <w:pStyle w:val="AllText"/>
      </w:pPr>
      <w:r>
        <w:t xml:space="preserve">          digitalWrite(rPin_1,LOW);</w:t>
      </w:r>
    </w:p>
    <w:p w14:paraId="728AEB5E" w14:textId="77777777" w:rsidR="00124999" w:rsidRDefault="00124999" w:rsidP="00124999">
      <w:pPr>
        <w:pStyle w:val="AllText"/>
      </w:pPr>
      <w:r>
        <w:t xml:space="preserve">          digitalWrite(rPin_2,LOW);</w:t>
      </w:r>
    </w:p>
    <w:p w14:paraId="567463ED" w14:textId="77777777" w:rsidR="00124999" w:rsidRDefault="00124999" w:rsidP="00124999">
      <w:pPr>
        <w:pStyle w:val="AllText"/>
      </w:pPr>
      <w:r>
        <w:t xml:space="preserve">          digitalWrite(rPin_2,LOW);</w:t>
      </w:r>
    </w:p>
    <w:p w14:paraId="4A2A4F8B" w14:textId="77777777" w:rsidR="00124999" w:rsidRDefault="00124999" w:rsidP="00124999">
      <w:pPr>
        <w:pStyle w:val="AllText"/>
      </w:pPr>
      <w:r>
        <w:lastRenderedPageBreak/>
        <w:t xml:space="preserve">          lcd.clear();</w:t>
      </w:r>
    </w:p>
    <w:p w14:paraId="543A562B" w14:textId="77777777" w:rsidR="00124999" w:rsidRDefault="00124999" w:rsidP="00124999">
      <w:pPr>
        <w:pStyle w:val="AllText"/>
      </w:pPr>
      <w:r>
        <w:t xml:space="preserve">          lcd.print("CURR: TARG: MODE");</w:t>
      </w:r>
    </w:p>
    <w:p w14:paraId="5D08A52F" w14:textId="77777777" w:rsidR="00124999" w:rsidRDefault="00124999" w:rsidP="00124999">
      <w:pPr>
        <w:pStyle w:val="AllText"/>
      </w:pPr>
      <w:r>
        <w:t xml:space="preserve">          lcd.setCursor(0,1);</w:t>
      </w:r>
    </w:p>
    <w:p w14:paraId="2FB5D5B1" w14:textId="77777777" w:rsidR="00124999" w:rsidRDefault="00124999" w:rsidP="00124999">
      <w:pPr>
        <w:pStyle w:val="AllText"/>
      </w:pPr>
      <w:r>
        <w:t xml:space="preserve">          lcd.print(convert);</w:t>
      </w:r>
    </w:p>
    <w:p w14:paraId="6DD3A411" w14:textId="77777777" w:rsidR="00124999" w:rsidRDefault="00124999" w:rsidP="00124999">
      <w:pPr>
        <w:pStyle w:val="AllText"/>
      </w:pPr>
      <w:r>
        <w:t xml:space="preserve">          lcd.setCursor(6,1);</w:t>
      </w:r>
    </w:p>
    <w:p w14:paraId="6B4A05ED" w14:textId="77777777" w:rsidR="00124999" w:rsidRDefault="00124999" w:rsidP="00124999">
      <w:pPr>
        <w:pStyle w:val="AllText"/>
      </w:pPr>
      <w:r>
        <w:t xml:space="preserve">          lcd.print("72");</w:t>
      </w:r>
    </w:p>
    <w:p w14:paraId="11D248B7" w14:textId="77777777" w:rsidR="00124999" w:rsidRDefault="00124999" w:rsidP="00124999">
      <w:pPr>
        <w:pStyle w:val="AllText"/>
      </w:pPr>
      <w:r>
        <w:t xml:space="preserve">          lcd.setCursor(12,1);</w:t>
      </w:r>
    </w:p>
    <w:p w14:paraId="4B3C5272" w14:textId="77777777" w:rsidR="00124999" w:rsidRDefault="00124999" w:rsidP="00124999">
      <w:pPr>
        <w:pStyle w:val="AllText"/>
      </w:pPr>
      <w:r>
        <w:t xml:space="preserve">          lcd.print("A/C");</w:t>
      </w:r>
    </w:p>
    <w:p w14:paraId="6433C191" w14:textId="77777777" w:rsidR="00124999" w:rsidRDefault="00124999" w:rsidP="00124999">
      <w:pPr>
        <w:pStyle w:val="AllText"/>
      </w:pPr>
      <w:r>
        <w:t xml:space="preserve">        }</w:t>
      </w:r>
    </w:p>
    <w:p w14:paraId="5E946860" w14:textId="44827ADB" w:rsidR="00124999" w:rsidRDefault="00124999" w:rsidP="002E3BEB">
      <w:pPr>
        <w:pStyle w:val="AllText"/>
      </w:pPr>
      <w:r>
        <w:t xml:space="preserve">        }</w:t>
      </w:r>
    </w:p>
    <w:p w14:paraId="7E7515CB" w14:textId="77777777" w:rsidR="00124999" w:rsidRDefault="00124999" w:rsidP="00124999">
      <w:pPr>
        <w:pStyle w:val="AllText"/>
      </w:pPr>
      <w:r>
        <w:t xml:space="preserve">     if (payload == "173")     { </w:t>
      </w:r>
    </w:p>
    <w:p w14:paraId="6CD214AA" w14:textId="77777777" w:rsidR="00124999" w:rsidRDefault="00124999" w:rsidP="00124999">
      <w:pPr>
        <w:pStyle w:val="AllText"/>
      </w:pPr>
      <w:r>
        <w:t xml:space="preserve">      if (convert &gt;= 73.00){</w:t>
      </w:r>
    </w:p>
    <w:p w14:paraId="526FAAC7" w14:textId="77777777" w:rsidR="00124999" w:rsidRDefault="00124999" w:rsidP="00124999">
      <w:pPr>
        <w:pStyle w:val="AllText"/>
      </w:pPr>
      <w:r>
        <w:t xml:space="preserve">          digitalWrite(rPin_1, LOW);</w:t>
      </w:r>
    </w:p>
    <w:p w14:paraId="20F77939" w14:textId="77777777" w:rsidR="00124999" w:rsidRDefault="00124999" w:rsidP="00124999">
      <w:pPr>
        <w:pStyle w:val="AllText"/>
      </w:pPr>
      <w:r>
        <w:t xml:space="preserve">          digitalWrite(rPin_2, HIGH);</w:t>
      </w:r>
    </w:p>
    <w:p w14:paraId="50F24CE2" w14:textId="77777777" w:rsidR="00124999" w:rsidRDefault="00124999" w:rsidP="00124999">
      <w:pPr>
        <w:pStyle w:val="AllText"/>
      </w:pPr>
      <w:r>
        <w:t xml:space="preserve">          digitalWrite(rPin_3, HIGH);</w:t>
      </w:r>
    </w:p>
    <w:p w14:paraId="7A7C5762" w14:textId="77777777" w:rsidR="00124999" w:rsidRDefault="00124999" w:rsidP="00124999">
      <w:pPr>
        <w:pStyle w:val="AllText"/>
      </w:pPr>
      <w:r>
        <w:t xml:space="preserve">          lcd.clear();</w:t>
      </w:r>
    </w:p>
    <w:p w14:paraId="0F315047" w14:textId="77777777" w:rsidR="00124999" w:rsidRDefault="00124999" w:rsidP="00124999">
      <w:pPr>
        <w:pStyle w:val="AllText"/>
      </w:pPr>
      <w:r>
        <w:t xml:space="preserve">          lcd.print("CURR: TARG: MODE");</w:t>
      </w:r>
    </w:p>
    <w:p w14:paraId="71E16910" w14:textId="77777777" w:rsidR="00124999" w:rsidRDefault="00124999" w:rsidP="00124999">
      <w:pPr>
        <w:pStyle w:val="AllText"/>
      </w:pPr>
      <w:r>
        <w:t xml:space="preserve">          lcd.setCursor(0,1);</w:t>
      </w:r>
    </w:p>
    <w:p w14:paraId="6F8890A2" w14:textId="77777777" w:rsidR="00124999" w:rsidRDefault="00124999" w:rsidP="00124999">
      <w:pPr>
        <w:pStyle w:val="AllText"/>
      </w:pPr>
      <w:r>
        <w:t xml:space="preserve">          lcd.print(convert);</w:t>
      </w:r>
    </w:p>
    <w:p w14:paraId="65218093" w14:textId="77777777" w:rsidR="00124999" w:rsidRDefault="00124999" w:rsidP="00124999">
      <w:pPr>
        <w:pStyle w:val="AllText"/>
      </w:pPr>
      <w:r>
        <w:t xml:space="preserve">          lcd.setCursor(6,1);</w:t>
      </w:r>
    </w:p>
    <w:p w14:paraId="514E6CA1" w14:textId="77777777" w:rsidR="00124999" w:rsidRDefault="00124999" w:rsidP="00124999">
      <w:pPr>
        <w:pStyle w:val="AllText"/>
      </w:pPr>
      <w:r>
        <w:t xml:space="preserve">          lcd.print("73");</w:t>
      </w:r>
    </w:p>
    <w:p w14:paraId="48AA458A" w14:textId="77777777" w:rsidR="00124999" w:rsidRDefault="00124999" w:rsidP="00124999">
      <w:pPr>
        <w:pStyle w:val="AllText"/>
      </w:pPr>
      <w:r>
        <w:t xml:space="preserve">          lcd.setCursor(12,1);</w:t>
      </w:r>
    </w:p>
    <w:p w14:paraId="473A8BEF" w14:textId="77777777" w:rsidR="00124999" w:rsidRDefault="00124999" w:rsidP="00124999">
      <w:pPr>
        <w:pStyle w:val="AllText"/>
      </w:pPr>
      <w:r>
        <w:t xml:space="preserve">          lcd.print("A/C");</w:t>
      </w:r>
    </w:p>
    <w:p w14:paraId="2C1730A2" w14:textId="77777777" w:rsidR="00124999" w:rsidRDefault="00124999" w:rsidP="00124999">
      <w:pPr>
        <w:pStyle w:val="AllText"/>
      </w:pPr>
      <w:r>
        <w:t xml:space="preserve">        } else {</w:t>
      </w:r>
    </w:p>
    <w:p w14:paraId="10B18468" w14:textId="77777777" w:rsidR="00124999" w:rsidRDefault="00124999" w:rsidP="00124999">
      <w:pPr>
        <w:pStyle w:val="AllText"/>
      </w:pPr>
      <w:r>
        <w:t xml:space="preserve">          digitalWrite(rPin_1,LOW);</w:t>
      </w:r>
    </w:p>
    <w:p w14:paraId="05313D30" w14:textId="77777777" w:rsidR="00124999" w:rsidRDefault="00124999" w:rsidP="00124999">
      <w:pPr>
        <w:pStyle w:val="AllText"/>
      </w:pPr>
      <w:r>
        <w:t xml:space="preserve">          digitalWrite(rPin_2,LOW);</w:t>
      </w:r>
    </w:p>
    <w:p w14:paraId="4D04FEC7" w14:textId="77777777" w:rsidR="00124999" w:rsidRDefault="00124999" w:rsidP="00124999">
      <w:pPr>
        <w:pStyle w:val="AllText"/>
      </w:pPr>
      <w:r>
        <w:t xml:space="preserve">          digitalWrite(rPin_2,LOW);</w:t>
      </w:r>
    </w:p>
    <w:p w14:paraId="53AEF5CD" w14:textId="77777777" w:rsidR="00124999" w:rsidRDefault="00124999" w:rsidP="00124999">
      <w:pPr>
        <w:pStyle w:val="AllText"/>
      </w:pPr>
      <w:r>
        <w:t xml:space="preserve">          lcd.clear();</w:t>
      </w:r>
    </w:p>
    <w:p w14:paraId="7A18ADAF" w14:textId="77777777" w:rsidR="00124999" w:rsidRDefault="00124999" w:rsidP="00124999">
      <w:pPr>
        <w:pStyle w:val="AllText"/>
      </w:pPr>
      <w:r>
        <w:t xml:space="preserve">          lcd.print("CURR: TARG: MODE");</w:t>
      </w:r>
    </w:p>
    <w:p w14:paraId="1FCC0837" w14:textId="77777777" w:rsidR="00124999" w:rsidRDefault="00124999" w:rsidP="00124999">
      <w:pPr>
        <w:pStyle w:val="AllText"/>
      </w:pPr>
      <w:r>
        <w:t xml:space="preserve">          lcd.setCursor(0,1);</w:t>
      </w:r>
    </w:p>
    <w:p w14:paraId="7163E059" w14:textId="77777777" w:rsidR="00124999" w:rsidRDefault="00124999" w:rsidP="00124999">
      <w:pPr>
        <w:pStyle w:val="AllText"/>
      </w:pPr>
      <w:r>
        <w:t xml:space="preserve">          lcd.print(convert);</w:t>
      </w:r>
    </w:p>
    <w:p w14:paraId="1FA2A348" w14:textId="77777777" w:rsidR="00124999" w:rsidRDefault="00124999" w:rsidP="00124999">
      <w:pPr>
        <w:pStyle w:val="AllText"/>
      </w:pPr>
      <w:r>
        <w:t xml:space="preserve">          lcd.setCursor(6,1);</w:t>
      </w:r>
    </w:p>
    <w:p w14:paraId="3D5EB8D4" w14:textId="77777777" w:rsidR="00124999" w:rsidRDefault="00124999" w:rsidP="00124999">
      <w:pPr>
        <w:pStyle w:val="AllText"/>
      </w:pPr>
      <w:r>
        <w:t xml:space="preserve">          lcd.print("73");</w:t>
      </w:r>
    </w:p>
    <w:p w14:paraId="75E57547" w14:textId="77777777" w:rsidR="00124999" w:rsidRDefault="00124999" w:rsidP="00124999">
      <w:pPr>
        <w:pStyle w:val="AllText"/>
      </w:pPr>
      <w:r>
        <w:t xml:space="preserve">          lcd.setCursor(12,1);</w:t>
      </w:r>
    </w:p>
    <w:p w14:paraId="7ED123F1" w14:textId="77777777" w:rsidR="00124999" w:rsidRDefault="00124999" w:rsidP="00124999">
      <w:pPr>
        <w:pStyle w:val="AllText"/>
      </w:pPr>
      <w:r>
        <w:t xml:space="preserve">          lcd.print("A/C");</w:t>
      </w:r>
    </w:p>
    <w:p w14:paraId="385CDE32" w14:textId="77777777" w:rsidR="00124999" w:rsidRDefault="00124999" w:rsidP="00124999">
      <w:pPr>
        <w:pStyle w:val="AllText"/>
      </w:pPr>
      <w:r>
        <w:t xml:space="preserve">        }</w:t>
      </w:r>
    </w:p>
    <w:p w14:paraId="6B1D0ECE" w14:textId="1EAC8037" w:rsidR="00124999" w:rsidRDefault="00124999" w:rsidP="002E3BEB">
      <w:pPr>
        <w:pStyle w:val="AllText"/>
      </w:pPr>
      <w:r>
        <w:t xml:space="preserve">        }</w:t>
      </w:r>
    </w:p>
    <w:p w14:paraId="54CDF7F6" w14:textId="77777777" w:rsidR="00124999" w:rsidRDefault="00124999" w:rsidP="00124999">
      <w:pPr>
        <w:pStyle w:val="AllText"/>
      </w:pPr>
      <w:r>
        <w:t xml:space="preserve">     if (payload == "174")     { </w:t>
      </w:r>
    </w:p>
    <w:p w14:paraId="7CAE6D68" w14:textId="77777777" w:rsidR="00124999" w:rsidRDefault="00124999" w:rsidP="00124999">
      <w:pPr>
        <w:pStyle w:val="AllText"/>
      </w:pPr>
      <w:r>
        <w:lastRenderedPageBreak/>
        <w:t xml:space="preserve">      if (convert &gt;= 74.00){</w:t>
      </w:r>
    </w:p>
    <w:p w14:paraId="4AA83534" w14:textId="77777777" w:rsidR="00124999" w:rsidRDefault="00124999" w:rsidP="00124999">
      <w:pPr>
        <w:pStyle w:val="AllText"/>
      </w:pPr>
      <w:r>
        <w:t xml:space="preserve">          digitalWrite(rPin_1, LOW);</w:t>
      </w:r>
    </w:p>
    <w:p w14:paraId="320DE0A3" w14:textId="77777777" w:rsidR="00124999" w:rsidRDefault="00124999" w:rsidP="00124999">
      <w:pPr>
        <w:pStyle w:val="AllText"/>
      </w:pPr>
      <w:r>
        <w:t xml:space="preserve">          digitalWrite(rPin_2, HIGH);</w:t>
      </w:r>
    </w:p>
    <w:p w14:paraId="596F9166" w14:textId="77777777" w:rsidR="00124999" w:rsidRDefault="00124999" w:rsidP="00124999">
      <w:pPr>
        <w:pStyle w:val="AllText"/>
      </w:pPr>
      <w:r>
        <w:t xml:space="preserve">          digitalWrite(rPin_3, HIGH);</w:t>
      </w:r>
    </w:p>
    <w:p w14:paraId="2829DB22" w14:textId="77777777" w:rsidR="00124999" w:rsidRDefault="00124999" w:rsidP="00124999">
      <w:pPr>
        <w:pStyle w:val="AllText"/>
      </w:pPr>
      <w:r>
        <w:t xml:space="preserve">          lcd.clear();</w:t>
      </w:r>
    </w:p>
    <w:p w14:paraId="68C88276" w14:textId="77777777" w:rsidR="00124999" w:rsidRDefault="00124999" w:rsidP="00124999">
      <w:pPr>
        <w:pStyle w:val="AllText"/>
      </w:pPr>
      <w:r>
        <w:t xml:space="preserve">          lcd.print("CURR: TARG: MODE");</w:t>
      </w:r>
    </w:p>
    <w:p w14:paraId="6F41E446" w14:textId="77777777" w:rsidR="00124999" w:rsidRDefault="00124999" w:rsidP="00124999">
      <w:pPr>
        <w:pStyle w:val="AllText"/>
      </w:pPr>
      <w:r>
        <w:t xml:space="preserve">          lcd.setCursor(0,1);</w:t>
      </w:r>
    </w:p>
    <w:p w14:paraId="4DDF317D" w14:textId="77777777" w:rsidR="00124999" w:rsidRDefault="00124999" w:rsidP="00124999">
      <w:pPr>
        <w:pStyle w:val="AllText"/>
      </w:pPr>
      <w:r>
        <w:t xml:space="preserve">          lcd.print(convert);</w:t>
      </w:r>
    </w:p>
    <w:p w14:paraId="067A5D28" w14:textId="77777777" w:rsidR="00124999" w:rsidRDefault="00124999" w:rsidP="00124999">
      <w:pPr>
        <w:pStyle w:val="AllText"/>
      </w:pPr>
      <w:r>
        <w:t xml:space="preserve">          lcd.setCursor(6,1);</w:t>
      </w:r>
    </w:p>
    <w:p w14:paraId="1F548BB8" w14:textId="77777777" w:rsidR="00124999" w:rsidRDefault="00124999" w:rsidP="00124999">
      <w:pPr>
        <w:pStyle w:val="AllText"/>
      </w:pPr>
      <w:r>
        <w:t xml:space="preserve">          lcd.print("74");</w:t>
      </w:r>
    </w:p>
    <w:p w14:paraId="0980D090" w14:textId="77777777" w:rsidR="00124999" w:rsidRDefault="00124999" w:rsidP="00124999">
      <w:pPr>
        <w:pStyle w:val="AllText"/>
      </w:pPr>
      <w:r>
        <w:t xml:space="preserve">          lcd.setCursor(12,1);</w:t>
      </w:r>
    </w:p>
    <w:p w14:paraId="2DCDD910" w14:textId="77777777" w:rsidR="00124999" w:rsidRDefault="00124999" w:rsidP="00124999">
      <w:pPr>
        <w:pStyle w:val="AllText"/>
      </w:pPr>
      <w:r>
        <w:t xml:space="preserve">          lcd.print("A/C");</w:t>
      </w:r>
    </w:p>
    <w:p w14:paraId="4D0D0FDB" w14:textId="77777777" w:rsidR="00124999" w:rsidRDefault="00124999" w:rsidP="00124999">
      <w:pPr>
        <w:pStyle w:val="AllText"/>
      </w:pPr>
      <w:r>
        <w:t xml:space="preserve">        } else {</w:t>
      </w:r>
    </w:p>
    <w:p w14:paraId="0926249F" w14:textId="77777777" w:rsidR="00124999" w:rsidRDefault="00124999" w:rsidP="00124999">
      <w:pPr>
        <w:pStyle w:val="AllText"/>
      </w:pPr>
      <w:r>
        <w:t xml:space="preserve">          digitalWrite(rPin_1,LOW);</w:t>
      </w:r>
    </w:p>
    <w:p w14:paraId="175795FF" w14:textId="77777777" w:rsidR="00124999" w:rsidRDefault="00124999" w:rsidP="00124999">
      <w:pPr>
        <w:pStyle w:val="AllText"/>
      </w:pPr>
      <w:r>
        <w:t xml:space="preserve">          digitalWrite(rPin_2,LOW);</w:t>
      </w:r>
    </w:p>
    <w:p w14:paraId="16220DE3" w14:textId="77777777" w:rsidR="00124999" w:rsidRDefault="00124999" w:rsidP="00124999">
      <w:pPr>
        <w:pStyle w:val="AllText"/>
      </w:pPr>
      <w:r>
        <w:t xml:space="preserve">          digitalWrite(rPin_2,LOW);</w:t>
      </w:r>
    </w:p>
    <w:p w14:paraId="337B846C" w14:textId="77777777" w:rsidR="00124999" w:rsidRDefault="00124999" w:rsidP="00124999">
      <w:pPr>
        <w:pStyle w:val="AllText"/>
      </w:pPr>
      <w:r>
        <w:t xml:space="preserve">          lcd.clear();</w:t>
      </w:r>
    </w:p>
    <w:p w14:paraId="2493FD9A" w14:textId="77777777" w:rsidR="00124999" w:rsidRDefault="00124999" w:rsidP="00124999">
      <w:pPr>
        <w:pStyle w:val="AllText"/>
      </w:pPr>
      <w:r>
        <w:t xml:space="preserve">          lcd.print("CURR: TARG: MODE");</w:t>
      </w:r>
    </w:p>
    <w:p w14:paraId="5C74B2AB" w14:textId="77777777" w:rsidR="00124999" w:rsidRDefault="00124999" w:rsidP="00124999">
      <w:pPr>
        <w:pStyle w:val="AllText"/>
      </w:pPr>
      <w:r>
        <w:t xml:space="preserve">          lcd.setCursor(0,1);</w:t>
      </w:r>
    </w:p>
    <w:p w14:paraId="03F72D08" w14:textId="77777777" w:rsidR="00124999" w:rsidRDefault="00124999" w:rsidP="00124999">
      <w:pPr>
        <w:pStyle w:val="AllText"/>
      </w:pPr>
      <w:r>
        <w:t xml:space="preserve">          lcd.print(convert);</w:t>
      </w:r>
    </w:p>
    <w:p w14:paraId="3C873664" w14:textId="77777777" w:rsidR="00124999" w:rsidRDefault="00124999" w:rsidP="00124999">
      <w:pPr>
        <w:pStyle w:val="AllText"/>
      </w:pPr>
      <w:r>
        <w:t xml:space="preserve">          lcd.setCursor(6,1);</w:t>
      </w:r>
    </w:p>
    <w:p w14:paraId="2A3E73CB" w14:textId="77777777" w:rsidR="00124999" w:rsidRDefault="00124999" w:rsidP="00124999">
      <w:pPr>
        <w:pStyle w:val="AllText"/>
      </w:pPr>
      <w:r>
        <w:t xml:space="preserve">          lcd.print("74");</w:t>
      </w:r>
    </w:p>
    <w:p w14:paraId="38ED07F1" w14:textId="77777777" w:rsidR="00124999" w:rsidRDefault="00124999" w:rsidP="00124999">
      <w:pPr>
        <w:pStyle w:val="AllText"/>
      </w:pPr>
      <w:r>
        <w:t xml:space="preserve">          lcd.setCursor(12,1);</w:t>
      </w:r>
    </w:p>
    <w:p w14:paraId="7856702E" w14:textId="77777777" w:rsidR="00124999" w:rsidRDefault="00124999" w:rsidP="00124999">
      <w:pPr>
        <w:pStyle w:val="AllText"/>
      </w:pPr>
      <w:r>
        <w:t xml:space="preserve">          lcd.print("A/C");</w:t>
      </w:r>
    </w:p>
    <w:p w14:paraId="271A876E" w14:textId="77777777" w:rsidR="00124999" w:rsidRDefault="00124999" w:rsidP="00124999">
      <w:pPr>
        <w:pStyle w:val="AllText"/>
      </w:pPr>
      <w:r>
        <w:t xml:space="preserve">        }</w:t>
      </w:r>
    </w:p>
    <w:p w14:paraId="2F84F991" w14:textId="1265CF98" w:rsidR="00124999" w:rsidRDefault="00124999" w:rsidP="00124999">
      <w:pPr>
        <w:pStyle w:val="AllText"/>
      </w:pPr>
      <w:r>
        <w:t xml:space="preserve">        }</w:t>
      </w:r>
    </w:p>
    <w:p w14:paraId="1B66E986" w14:textId="77777777" w:rsidR="00124999" w:rsidRDefault="00124999" w:rsidP="00124999">
      <w:pPr>
        <w:pStyle w:val="AllText"/>
      </w:pPr>
      <w:r>
        <w:t xml:space="preserve">     if (payload == "175")     { </w:t>
      </w:r>
    </w:p>
    <w:p w14:paraId="561975D9" w14:textId="77777777" w:rsidR="00124999" w:rsidRDefault="00124999" w:rsidP="00124999">
      <w:pPr>
        <w:pStyle w:val="AllText"/>
      </w:pPr>
      <w:r>
        <w:t xml:space="preserve">      if (convert &gt;= 75.00){</w:t>
      </w:r>
    </w:p>
    <w:p w14:paraId="29CADA34" w14:textId="77777777" w:rsidR="00124999" w:rsidRDefault="00124999" w:rsidP="00124999">
      <w:pPr>
        <w:pStyle w:val="AllText"/>
      </w:pPr>
      <w:r>
        <w:t xml:space="preserve">          digitalWrite(rPin_1, LOW);</w:t>
      </w:r>
    </w:p>
    <w:p w14:paraId="6621C498" w14:textId="77777777" w:rsidR="00124999" w:rsidRDefault="00124999" w:rsidP="00124999">
      <w:pPr>
        <w:pStyle w:val="AllText"/>
      </w:pPr>
      <w:r>
        <w:t xml:space="preserve">          digitalWrite(rPin_2, HIGH);</w:t>
      </w:r>
    </w:p>
    <w:p w14:paraId="387FF4E7" w14:textId="77777777" w:rsidR="00124999" w:rsidRDefault="00124999" w:rsidP="00124999">
      <w:pPr>
        <w:pStyle w:val="AllText"/>
      </w:pPr>
      <w:r>
        <w:t xml:space="preserve">          digitalWrite(rPin_3, HIGH);</w:t>
      </w:r>
    </w:p>
    <w:p w14:paraId="1FE31B29" w14:textId="77777777" w:rsidR="00124999" w:rsidRDefault="00124999" w:rsidP="00124999">
      <w:pPr>
        <w:pStyle w:val="AllText"/>
      </w:pPr>
      <w:r>
        <w:t xml:space="preserve">          lcd.clear();</w:t>
      </w:r>
    </w:p>
    <w:p w14:paraId="6695B42E" w14:textId="77777777" w:rsidR="00124999" w:rsidRDefault="00124999" w:rsidP="00124999">
      <w:pPr>
        <w:pStyle w:val="AllText"/>
      </w:pPr>
      <w:r>
        <w:t xml:space="preserve">          lcd.print("CURR: TARG: MODE");</w:t>
      </w:r>
    </w:p>
    <w:p w14:paraId="182E4312" w14:textId="77777777" w:rsidR="00124999" w:rsidRDefault="00124999" w:rsidP="00124999">
      <w:pPr>
        <w:pStyle w:val="AllText"/>
      </w:pPr>
      <w:r>
        <w:t xml:space="preserve">          lcd.setCursor(0,1);</w:t>
      </w:r>
    </w:p>
    <w:p w14:paraId="41CFD4C4" w14:textId="77777777" w:rsidR="00124999" w:rsidRDefault="00124999" w:rsidP="00124999">
      <w:pPr>
        <w:pStyle w:val="AllText"/>
      </w:pPr>
      <w:r>
        <w:t xml:space="preserve">          lcd.print(convert);</w:t>
      </w:r>
    </w:p>
    <w:p w14:paraId="5D224B21" w14:textId="77777777" w:rsidR="00124999" w:rsidRDefault="00124999" w:rsidP="00124999">
      <w:pPr>
        <w:pStyle w:val="AllText"/>
      </w:pPr>
      <w:r>
        <w:t xml:space="preserve">          lcd.setCursor(6,1);</w:t>
      </w:r>
    </w:p>
    <w:p w14:paraId="07A9085C" w14:textId="77777777" w:rsidR="00124999" w:rsidRDefault="00124999" w:rsidP="00124999">
      <w:pPr>
        <w:pStyle w:val="AllText"/>
      </w:pPr>
      <w:r>
        <w:t xml:space="preserve">          lcd.print("75");</w:t>
      </w:r>
    </w:p>
    <w:p w14:paraId="7AB25CF4" w14:textId="77777777" w:rsidR="00124999" w:rsidRDefault="00124999" w:rsidP="00124999">
      <w:pPr>
        <w:pStyle w:val="AllText"/>
      </w:pPr>
      <w:r>
        <w:t xml:space="preserve">          lcd.setCursor(12,1);</w:t>
      </w:r>
    </w:p>
    <w:p w14:paraId="27A4EAF0" w14:textId="77777777" w:rsidR="00124999" w:rsidRDefault="00124999" w:rsidP="00124999">
      <w:pPr>
        <w:pStyle w:val="AllText"/>
      </w:pPr>
      <w:r>
        <w:lastRenderedPageBreak/>
        <w:t xml:space="preserve">          lcd.print("A/C");</w:t>
      </w:r>
    </w:p>
    <w:p w14:paraId="7CD5BB0C" w14:textId="77777777" w:rsidR="00124999" w:rsidRDefault="00124999" w:rsidP="00124999">
      <w:pPr>
        <w:pStyle w:val="AllText"/>
      </w:pPr>
      <w:r>
        <w:t xml:space="preserve">        } else {</w:t>
      </w:r>
    </w:p>
    <w:p w14:paraId="2E75AE9A" w14:textId="77777777" w:rsidR="00124999" w:rsidRDefault="00124999" w:rsidP="00124999">
      <w:pPr>
        <w:pStyle w:val="AllText"/>
      </w:pPr>
      <w:r>
        <w:t xml:space="preserve">          digitalWrite(rPin_1,LOW);</w:t>
      </w:r>
    </w:p>
    <w:p w14:paraId="73B80B81" w14:textId="77777777" w:rsidR="00124999" w:rsidRDefault="00124999" w:rsidP="00124999">
      <w:pPr>
        <w:pStyle w:val="AllText"/>
      </w:pPr>
      <w:r>
        <w:t xml:space="preserve">          digitalWrite(rPin_2,LOW);</w:t>
      </w:r>
    </w:p>
    <w:p w14:paraId="769E5197" w14:textId="77777777" w:rsidR="00124999" w:rsidRDefault="00124999" w:rsidP="00124999">
      <w:pPr>
        <w:pStyle w:val="AllText"/>
      </w:pPr>
      <w:r>
        <w:t xml:space="preserve">          digitalWrite(rPin_2,LOW);</w:t>
      </w:r>
    </w:p>
    <w:p w14:paraId="32AD0644" w14:textId="77777777" w:rsidR="00124999" w:rsidRDefault="00124999" w:rsidP="00124999">
      <w:pPr>
        <w:pStyle w:val="AllText"/>
      </w:pPr>
      <w:r>
        <w:t xml:space="preserve">          lcd.clear();</w:t>
      </w:r>
    </w:p>
    <w:p w14:paraId="32D634A6" w14:textId="77777777" w:rsidR="00124999" w:rsidRDefault="00124999" w:rsidP="00124999">
      <w:pPr>
        <w:pStyle w:val="AllText"/>
      </w:pPr>
      <w:r>
        <w:t xml:space="preserve">          lcd.print("CURR: TARG: MODE");</w:t>
      </w:r>
    </w:p>
    <w:p w14:paraId="5EAE84E4" w14:textId="77777777" w:rsidR="00124999" w:rsidRDefault="00124999" w:rsidP="00124999">
      <w:pPr>
        <w:pStyle w:val="AllText"/>
      </w:pPr>
      <w:r>
        <w:t xml:space="preserve">          lcd.setCursor(0,1);</w:t>
      </w:r>
    </w:p>
    <w:p w14:paraId="682D0EB2" w14:textId="77777777" w:rsidR="00124999" w:rsidRDefault="00124999" w:rsidP="00124999">
      <w:pPr>
        <w:pStyle w:val="AllText"/>
      </w:pPr>
      <w:r>
        <w:t xml:space="preserve">          lcd.print(convert);</w:t>
      </w:r>
    </w:p>
    <w:p w14:paraId="2399A3C6" w14:textId="77777777" w:rsidR="00124999" w:rsidRDefault="00124999" w:rsidP="00124999">
      <w:pPr>
        <w:pStyle w:val="AllText"/>
      </w:pPr>
      <w:r>
        <w:t xml:space="preserve">          lcd.setCursor(6,1);</w:t>
      </w:r>
    </w:p>
    <w:p w14:paraId="582CA5FD" w14:textId="77777777" w:rsidR="00124999" w:rsidRDefault="00124999" w:rsidP="00124999">
      <w:pPr>
        <w:pStyle w:val="AllText"/>
      </w:pPr>
      <w:r>
        <w:t xml:space="preserve">          lcd.print("75");</w:t>
      </w:r>
    </w:p>
    <w:p w14:paraId="43E8CA8E" w14:textId="77777777" w:rsidR="00124999" w:rsidRDefault="00124999" w:rsidP="00124999">
      <w:pPr>
        <w:pStyle w:val="AllText"/>
      </w:pPr>
      <w:r>
        <w:t xml:space="preserve">          lcd.setCursor(12,1);</w:t>
      </w:r>
    </w:p>
    <w:p w14:paraId="54AF75C9" w14:textId="77777777" w:rsidR="00124999" w:rsidRDefault="00124999" w:rsidP="00124999">
      <w:pPr>
        <w:pStyle w:val="AllText"/>
      </w:pPr>
      <w:r>
        <w:t xml:space="preserve">          lcd.print("A/C");</w:t>
      </w:r>
    </w:p>
    <w:p w14:paraId="6A4695CE" w14:textId="77777777" w:rsidR="00124999" w:rsidRDefault="00124999" w:rsidP="00124999">
      <w:pPr>
        <w:pStyle w:val="AllText"/>
      </w:pPr>
      <w:r>
        <w:t xml:space="preserve">        }</w:t>
      </w:r>
    </w:p>
    <w:p w14:paraId="07465888" w14:textId="619FEA08" w:rsidR="00124999" w:rsidRDefault="00124999" w:rsidP="00124999">
      <w:pPr>
        <w:pStyle w:val="AllText"/>
      </w:pPr>
      <w:r>
        <w:t xml:space="preserve">        }</w:t>
      </w:r>
    </w:p>
    <w:p w14:paraId="30BF1BF2" w14:textId="77777777" w:rsidR="00124999" w:rsidRDefault="00124999" w:rsidP="00124999">
      <w:pPr>
        <w:pStyle w:val="AllText"/>
      </w:pPr>
      <w:r>
        <w:t xml:space="preserve">     if (payload == "176")     { </w:t>
      </w:r>
    </w:p>
    <w:p w14:paraId="2E9FD1C8" w14:textId="77777777" w:rsidR="00124999" w:rsidRDefault="00124999" w:rsidP="00124999">
      <w:pPr>
        <w:pStyle w:val="AllText"/>
      </w:pPr>
      <w:r>
        <w:t xml:space="preserve">      if (convert &gt;= 76.00){</w:t>
      </w:r>
    </w:p>
    <w:p w14:paraId="443FA858" w14:textId="77777777" w:rsidR="00124999" w:rsidRDefault="00124999" w:rsidP="00124999">
      <w:pPr>
        <w:pStyle w:val="AllText"/>
      </w:pPr>
      <w:r>
        <w:t xml:space="preserve">          digitalWrite(rPin_1, LOW);</w:t>
      </w:r>
    </w:p>
    <w:p w14:paraId="592A04C5" w14:textId="77777777" w:rsidR="00124999" w:rsidRDefault="00124999" w:rsidP="00124999">
      <w:pPr>
        <w:pStyle w:val="AllText"/>
      </w:pPr>
      <w:r>
        <w:t xml:space="preserve">          digitalWrite(rPin_2, HIGH);</w:t>
      </w:r>
    </w:p>
    <w:p w14:paraId="3C05DA60" w14:textId="77777777" w:rsidR="00124999" w:rsidRDefault="00124999" w:rsidP="00124999">
      <w:pPr>
        <w:pStyle w:val="AllText"/>
      </w:pPr>
      <w:r>
        <w:t xml:space="preserve">          digitalWrite(rPin_3, HIGH);</w:t>
      </w:r>
    </w:p>
    <w:p w14:paraId="4797626D" w14:textId="77777777" w:rsidR="00124999" w:rsidRDefault="00124999" w:rsidP="00124999">
      <w:pPr>
        <w:pStyle w:val="AllText"/>
      </w:pPr>
      <w:r>
        <w:t xml:space="preserve">          lcd.clear();</w:t>
      </w:r>
    </w:p>
    <w:p w14:paraId="15A7C95D" w14:textId="77777777" w:rsidR="00124999" w:rsidRDefault="00124999" w:rsidP="00124999">
      <w:pPr>
        <w:pStyle w:val="AllText"/>
      </w:pPr>
      <w:r>
        <w:t xml:space="preserve">          lcd.print("CURR: TARG: MODE");</w:t>
      </w:r>
    </w:p>
    <w:p w14:paraId="60E4BF7D" w14:textId="77777777" w:rsidR="00124999" w:rsidRDefault="00124999" w:rsidP="00124999">
      <w:pPr>
        <w:pStyle w:val="AllText"/>
      </w:pPr>
      <w:r>
        <w:t xml:space="preserve">          lcd.setCursor(0,1);</w:t>
      </w:r>
    </w:p>
    <w:p w14:paraId="4292FBEC" w14:textId="77777777" w:rsidR="00124999" w:rsidRDefault="00124999" w:rsidP="00124999">
      <w:pPr>
        <w:pStyle w:val="AllText"/>
      </w:pPr>
      <w:r>
        <w:t xml:space="preserve">          lcd.print(convert);</w:t>
      </w:r>
    </w:p>
    <w:p w14:paraId="1BD75A96" w14:textId="77777777" w:rsidR="00124999" w:rsidRDefault="00124999" w:rsidP="00124999">
      <w:pPr>
        <w:pStyle w:val="AllText"/>
      </w:pPr>
      <w:r>
        <w:t xml:space="preserve">          lcd.setCursor(6,1);</w:t>
      </w:r>
    </w:p>
    <w:p w14:paraId="2FBAFBC5" w14:textId="77777777" w:rsidR="00124999" w:rsidRDefault="00124999" w:rsidP="00124999">
      <w:pPr>
        <w:pStyle w:val="AllText"/>
      </w:pPr>
      <w:r>
        <w:t xml:space="preserve">          lcd.print("76");</w:t>
      </w:r>
    </w:p>
    <w:p w14:paraId="33596EC9" w14:textId="77777777" w:rsidR="00124999" w:rsidRDefault="00124999" w:rsidP="00124999">
      <w:pPr>
        <w:pStyle w:val="AllText"/>
      </w:pPr>
      <w:r>
        <w:t xml:space="preserve">          lcd.setCursor(12,1);</w:t>
      </w:r>
    </w:p>
    <w:p w14:paraId="08FBF408" w14:textId="77777777" w:rsidR="00124999" w:rsidRDefault="00124999" w:rsidP="00124999">
      <w:pPr>
        <w:pStyle w:val="AllText"/>
      </w:pPr>
      <w:r>
        <w:t xml:space="preserve">          lcd.print("A/C");</w:t>
      </w:r>
    </w:p>
    <w:p w14:paraId="44CD96AC" w14:textId="77777777" w:rsidR="00124999" w:rsidRDefault="00124999" w:rsidP="00124999">
      <w:pPr>
        <w:pStyle w:val="AllText"/>
      </w:pPr>
      <w:r>
        <w:t xml:space="preserve">        } else {</w:t>
      </w:r>
    </w:p>
    <w:p w14:paraId="1E1A0E11" w14:textId="77777777" w:rsidR="00124999" w:rsidRDefault="00124999" w:rsidP="00124999">
      <w:pPr>
        <w:pStyle w:val="AllText"/>
      </w:pPr>
      <w:r>
        <w:t xml:space="preserve">          digitalWrite(rPin_1,LOW);</w:t>
      </w:r>
    </w:p>
    <w:p w14:paraId="689A63E3" w14:textId="77777777" w:rsidR="00124999" w:rsidRDefault="00124999" w:rsidP="00124999">
      <w:pPr>
        <w:pStyle w:val="AllText"/>
      </w:pPr>
      <w:r>
        <w:t xml:space="preserve">          digitalWrite(rPin_2,LOW);</w:t>
      </w:r>
    </w:p>
    <w:p w14:paraId="05F6E0C6" w14:textId="77777777" w:rsidR="00124999" w:rsidRDefault="00124999" w:rsidP="00124999">
      <w:pPr>
        <w:pStyle w:val="AllText"/>
      </w:pPr>
      <w:r>
        <w:t xml:space="preserve">          digitalWrite(rPin_2,LOW);</w:t>
      </w:r>
    </w:p>
    <w:p w14:paraId="6B19AF38" w14:textId="77777777" w:rsidR="00124999" w:rsidRDefault="00124999" w:rsidP="00124999">
      <w:pPr>
        <w:pStyle w:val="AllText"/>
      </w:pPr>
      <w:r>
        <w:t xml:space="preserve">          lcd.clear();</w:t>
      </w:r>
    </w:p>
    <w:p w14:paraId="5363E663" w14:textId="77777777" w:rsidR="00124999" w:rsidRDefault="00124999" w:rsidP="00124999">
      <w:pPr>
        <w:pStyle w:val="AllText"/>
      </w:pPr>
      <w:r>
        <w:t xml:space="preserve">          lcd.print("CURR: TARG: MODE");</w:t>
      </w:r>
    </w:p>
    <w:p w14:paraId="3A8A454C" w14:textId="77777777" w:rsidR="00124999" w:rsidRDefault="00124999" w:rsidP="00124999">
      <w:pPr>
        <w:pStyle w:val="AllText"/>
      </w:pPr>
      <w:r>
        <w:t xml:space="preserve">          lcd.setCursor(0,1);</w:t>
      </w:r>
    </w:p>
    <w:p w14:paraId="65914C93" w14:textId="77777777" w:rsidR="00124999" w:rsidRDefault="00124999" w:rsidP="00124999">
      <w:pPr>
        <w:pStyle w:val="AllText"/>
      </w:pPr>
      <w:r>
        <w:t xml:space="preserve">          lcd.print(convert);</w:t>
      </w:r>
    </w:p>
    <w:p w14:paraId="123386AF" w14:textId="77777777" w:rsidR="00124999" w:rsidRDefault="00124999" w:rsidP="00124999">
      <w:pPr>
        <w:pStyle w:val="AllText"/>
      </w:pPr>
      <w:r>
        <w:t xml:space="preserve">          lcd.setCursor(6,1);</w:t>
      </w:r>
    </w:p>
    <w:p w14:paraId="5DC2B4E6" w14:textId="77777777" w:rsidR="00124999" w:rsidRDefault="00124999" w:rsidP="00124999">
      <w:pPr>
        <w:pStyle w:val="AllText"/>
      </w:pPr>
      <w:r>
        <w:t xml:space="preserve">          lcd.print("76");</w:t>
      </w:r>
    </w:p>
    <w:p w14:paraId="11A2C6C8" w14:textId="77777777" w:rsidR="00124999" w:rsidRDefault="00124999" w:rsidP="00124999">
      <w:pPr>
        <w:pStyle w:val="AllText"/>
      </w:pPr>
      <w:r>
        <w:lastRenderedPageBreak/>
        <w:t xml:space="preserve">          lcd.setCursor(12,1);</w:t>
      </w:r>
    </w:p>
    <w:p w14:paraId="2CB0975C" w14:textId="77777777" w:rsidR="00124999" w:rsidRDefault="00124999" w:rsidP="00124999">
      <w:pPr>
        <w:pStyle w:val="AllText"/>
      </w:pPr>
      <w:r>
        <w:t xml:space="preserve">          lcd.print("A/C");</w:t>
      </w:r>
    </w:p>
    <w:p w14:paraId="0DAB80D0" w14:textId="77777777" w:rsidR="00124999" w:rsidRDefault="00124999" w:rsidP="00124999">
      <w:pPr>
        <w:pStyle w:val="AllText"/>
      </w:pPr>
      <w:r>
        <w:t xml:space="preserve">        }</w:t>
      </w:r>
    </w:p>
    <w:p w14:paraId="3A86B1CE" w14:textId="6DB5185F" w:rsidR="00124999" w:rsidRDefault="00124999" w:rsidP="00124999">
      <w:pPr>
        <w:pStyle w:val="AllText"/>
      </w:pPr>
      <w:r>
        <w:t xml:space="preserve">        }</w:t>
      </w:r>
    </w:p>
    <w:p w14:paraId="5C5FF2F1" w14:textId="77777777" w:rsidR="00124999" w:rsidRDefault="00124999" w:rsidP="00124999">
      <w:pPr>
        <w:pStyle w:val="AllText"/>
      </w:pPr>
      <w:r>
        <w:t xml:space="preserve">     if (payload == "177")     { </w:t>
      </w:r>
    </w:p>
    <w:p w14:paraId="67F7EFD9" w14:textId="77777777" w:rsidR="00124999" w:rsidRDefault="00124999" w:rsidP="00124999">
      <w:pPr>
        <w:pStyle w:val="AllText"/>
      </w:pPr>
      <w:r>
        <w:t xml:space="preserve">      if (convert &gt;= 77.00){</w:t>
      </w:r>
    </w:p>
    <w:p w14:paraId="2DB9520B" w14:textId="77777777" w:rsidR="00124999" w:rsidRDefault="00124999" w:rsidP="00124999">
      <w:pPr>
        <w:pStyle w:val="AllText"/>
      </w:pPr>
      <w:r>
        <w:t xml:space="preserve">          digitalWrite(rPin_1, LOW);</w:t>
      </w:r>
    </w:p>
    <w:p w14:paraId="398D2D4A" w14:textId="77777777" w:rsidR="00124999" w:rsidRDefault="00124999" w:rsidP="00124999">
      <w:pPr>
        <w:pStyle w:val="AllText"/>
      </w:pPr>
      <w:r>
        <w:t xml:space="preserve">          digitalWrite(rPin_2, HIGH);</w:t>
      </w:r>
    </w:p>
    <w:p w14:paraId="780F39AF" w14:textId="77777777" w:rsidR="00124999" w:rsidRDefault="00124999" w:rsidP="00124999">
      <w:pPr>
        <w:pStyle w:val="AllText"/>
      </w:pPr>
      <w:r>
        <w:t xml:space="preserve">          digitalWrite(rPin_3, HIGH);</w:t>
      </w:r>
    </w:p>
    <w:p w14:paraId="7B24EB8D" w14:textId="77777777" w:rsidR="00124999" w:rsidRDefault="00124999" w:rsidP="00124999">
      <w:pPr>
        <w:pStyle w:val="AllText"/>
      </w:pPr>
      <w:r>
        <w:t xml:space="preserve">          lcd.clear();</w:t>
      </w:r>
    </w:p>
    <w:p w14:paraId="526D7F86" w14:textId="77777777" w:rsidR="00124999" w:rsidRDefault="00124999" w:rsidP="00124999">
      <w:pPr>
        <w:pStyle w:val="AllText"/>
      </w:pPr>
      <w:r>
        <w:t xml:space="preserve">          lcd.print("CURR: TARG: MODE");</w:t>
      </w:r>
    </w:p>
    <w:p w14:paraId="4DC228E5" w14:textId="77777777" w:rsidR="00124999" w:rsidRDefault="00124999" w:rsidP="00124999">
      <w:pPr>
        <w:pStyle w:val="AllText"/>
      </w:pPr>
      <w:r>
        <w:t xml:space="preserve">          lcd.setCursor(0,1);</w:t>
      </w:r>
    </w:p>
    <w:p w14:paraId="2CA7C4A4" w14:textId="77777777" w:rsidR="00124999" w:rsidRDefault="00124999" w:rsidP="00124999">
      <w:pPr>
        <w:pStyle w:val="AllText"/>
      </w:pPr>
      <w:r>
        <w:t xml:space="preserve">          lcd.print(convert);</w:t>
      </w:r>
    </w:p>
    <w:p w14:paraId="3B2F8D30" w14:textId="77777777" w:rsidR="00124999" w:rsidRDefault="00124999" w:rsidP="00124999">
      <w:pPr>
        <w:pStyle w:val="AllText"/>
      </w:pPr>
      <w:r>
        <w:t xml:space="preserve">          lcd.setCursor(6,1);</w:t>
      </w:r>
    </w:p>
    <w:p w14:paraId="2A483A76" w14:textId="77777777" w:rsidR="00124999" w:rsidRDefault="00124999" w:rsidP="00124999">
      <w:pPr>
        <w:pStyle w:val="AllText"/>
      </w:pPr>
      <w:r>
        <w:t xml:space="preserve">          lcd.print("77");</w:t>
      </w:r>
    </w:p>
    <w:p w14:paraId="2FF79A68" w14:textId="77777777" w:rsidR="00124999" w:rsidRDefault="00124999" w:rsidP="00124999">
      <w:pPr>
        <w:pStyle w:val="AllText"/>
      </w:pPr>
      <w:r>
        <w:t xml:space="preserve">          lcd.setCursor(12,1);</w:t>
      </w:r>
    </w:p>
    <w:p w14:paraId="48EB63F1" w14:textId="77777777" w:rsidR="00124999" w:rsidRDefault="00124999" w:rsidP="00124999">
      <w:pPr>
        <w:pStyle w:val="AllText"/>
      </w:pPr>
      <w:r>
        <w:t xml:space="preserve">          lcd.print("A/C");</w:t>
      </w:r>
    </w:p>
    <w:p w14:paraId="0965FE6E" w14:textId="77777777" w:rsidR="00124999" w:rsidRDefault="00124999" w:rsidP="00124999">
      <w:pPr>
        <w:pStyle w:val="AllText"/>
      </w:pPr>
      <w:r>
        <w:t xml:space="preserve">        } else {</w:t>
      </w:r>
    </w:p>
    <w:p w14:paraId="28DE6853" w14:textId="77777777" w:rsidR="00124999" w:rsidRDefault="00124999" w:rsidP="00124999">
      <w:pPr>
        <w:pStyle w:val="AllText"/>
      </w:pPr>
      <w:r>
        <w:t xml:space="preserve">          digitalWrite(rPin_1,LOW);</w:t>
      </w:r>
    </w:p>
    <w:p w14:paraId="775511FD" w14:textId="77777777" w:rsidR="00124999" w:rsidRDefault="00124999" w:rsidP="00124999">
      <w:pPr>
        <w:pStyle w:val="AllText"/>
      </w:pPr>
      <w:r>
        <w:t xml:space="preserve">          digitalWrite(rPin_2,LOW);</w:t>
      </w:r>
    </w:p>
    <w:p w14:paraId="15A00EF3" w14:textId="77777777" w:rsidR="00124999" w:rsidRDefault="00124999" w:rsidP="00124999">
      <w:pPr>
        <w:pStyle w:val="AllText"/>
      </w:pPr>
      <w:r>
        <w:t xml:space="preserve">          digitalWrite(rPin_2,LOW);</w:t>
      </w:r>
    </w:p>
    <w:p w14:paraId="386A3374" w14:textId="77777777" w:rsidR="00124999" w:rsidRDefault="00124999" w:rsidP="00124999">
      <w:pPr>
        <w:pStyle w:val="AllText"/>
      </w:pPr>
      <w:r>
        <w:t xml:space="preserve">          lcd.clear();</w:t>
      </w:r>
    </w:p>
    <w:p w14:paraId="5D44C54D" w14:textId="77777777" w:rsidR="00124999" w:rsidRDefault="00124999" w:rsidP="00124999">
      <w:pPr>
        <w:pStyle w:val="AllText"/>
      </w:pPr>
      <w:r>
        <w:t xml:space="preserve">          lcd.print("CURR: TARG: MODE");</w:t>
      </w:r>
    </w:p>
    <w:p w14:paraId="325204D9" w14:textId="77777777" w:rsidR="00124999" w:rsidRDefault="00124999" w:rsidP="00124999">
      <w:pPr>
        <w:pStyle w:val="AllText"/>
      </w:pPr>
      <w:r>
        <w:t xml:space="preserve">          lcd.setCursor(0,1);</w:t>
      </w:r>
    </w:p>
    <w:p w14:paraId="0F90C590" w14:textId="77777777" w:rsidR="00124999" w:rsidRDefault="00124999" w:rsidP="00124999">
      <w:pPr>
        <w:pStyle w:val="AllText"/>
      </w:pPr>
      <w:r>
        <w:t xml:space="preserve">          lcd.print(convert);</w:t>
      </w:r>
    </w:p>
    <w:p w14:paraId="3FF7D8CA" w14:textId="77777777" w:rsidR="00124999" w:rsidRDefault="00124999" w:rsidP="00124999">
      <w:pPr>
        <w:pStyle w:val="AllText"/>
      </w:pPr>
      <w:r>
        <w:t xml:space="preserve">          lcd.setCursor(6,1);</w:t>
      </w:r>
    </w:p>
    <w:p w14:paraId="22448F0F" w14:textId="77777777" w:rsidR="00124999" w:rsidRDefault="00124999" w:rsidP="00124999">
      <w:pPr>
        <w:pStyle w:val="AllText"/>
      </w:pPr>
      <w:r>
        <w:t xml:space="preserve">          lcd.print("77");</w:t>
      </w:r>
    </w:p>
    <w:p w14:paraId="3B30E57A" w14:textId="77777777" w:rsidR="00124999" w:rsidRDefault="00124999" w:rsidP="00124999">
      <w:pPr>
        <w:pStyle w:val="AllText"/>
      </w:pPr>
      <w:r>
        <w:t xml:space="preserve">          lcd.setCursor(12,1);</w:t>
      </w:r>
    </w:p>
    <w:p w14:paraId="5DE0478B" w14:textId="77777777" w:rsidR="00124999" w:rsidRDefault="00124999" w:rsidP="00124999">
      <w:pPr>
        <w:pStyle w:val="AllText"/>
      </w:pPr>
      <w:r>
        <w:t xml:space="preserve">          lcd.print("A/C");</w:t>
      </w:r>
    </w:p>
    <w:p w14:paraId="0025919E" w14:textId="77777777" w:rsidR="00124999" w:rsidRDefault="00124999" w:rsidP="00124999">
      <w:pPr>
        <w:pStyle w:val="AllText"/>
      </w:pPr>
      <w:r>
        <w:t xml:space="preserve">        }</w:t>
      </w:r>
    </w:p>
    <w:p w14:paraId="542B5A5D" w14:textId="0F607113" w:rsidR="00124999" w:rsidRDefault="00124999" w:rsidP="00124999">
      <w:pPr>
        <w:pStyle w:val="AllText"/>
      </w:pPr>
      <w:r>
        <w:t xml:space="preserve">        }          </w:t>
      </w:r>
    </w:p>
    <w:p w14:paraId="1E3672A3" w14:textId="77777777" w:rsidR="00124999" w:rsidRDefault="00124999" w:rsidP="00124999">
      <w:pPr>
        <w:pStyle w:val="AllText"/>
      </w:pPr>
      <w:r>
        <w:t xml:space="preserve">     if (payload == "178")     { </w:t>
      </w:r>
    </w:p>
    <w:p w14:paraId="29D88A51" w14:textId="77777777" w:rsidR="00124999" w:rsidRDefault="00124999" w:rsidP="00124999">
      <w:pPr>
        <w:pStyle w:val="AllText"/>
      </w:pPr>
      <w:r>
        <w:t xml:space="preserve">      if (convert &gt;= 78.00){</w:t>
      </w:r>
    </w:p>
    <w:p w14:paraId="733F1A9E" w14:textId="77777777" w:rsidR="00124999" w:rsidRDefault="00124999" w:rsidP="00124999">
      <w:pPr>
        <w:pStyle w:val="AllText"/>
      </w:pPr>
      <w:r>
        <w:t xml:space="preserve">          digitalWrite(rPin_1, LOW);</w:t>
      </w:r>
    </w:p>
    <w:p w14:paraId="56ED0D64" w14:textId="77777777" w:rsidR="00124999" w:rsidRDefault="00124999" w:rsidP="00124999">
      <w:pPr>
        <w:pStyle w:val="AllText"/>
      </w:pPr>
      <w:r>
        <w:t xml:space="preserve">          digitalWrite(rPin_2, HIGH);</w:t>
      </w:r>
    </w:p>
    <w:p w14:paraId="5F27A80B" w14:textId="77777777" w:rsidR="00124999" w:rsidRDefault="00124999" w:rsidP="00124999">
      <w:pPr>
        <w:pStyle w:val="AllText"/>
      </w:pPr>
      <w:r>
        <w:t xml:space="preserve">          digitalWrite(rPin_3, HIGH);</w:t>
      </w:r>
    </w:p>
    <w:p w14:paraId="0F668B5C" w14:textId="77777777" w:rsidR="00124999" w:rsidRDefault="00124999" w:rsidP="00124999">
      <w:pPr>
        <w:pStyle w:val="AllText"/>
      </w:pPr>
      <w:r>
        <w:t xml:space="preserve">          lcd.clear();</w:t>
      </w:r>
    </w:p>
    <w:p w14:paraId="6BFD0855" w14:textId="77777777" w:rsidR="00124999" w:rsidRDefault="00124999" w:rsidP="00124999">
      <w:pPr>
        <w:pStyle w:val="AllText"/>
      </w:pPr>
      <w:r>
        <w:t xml:space="preserve">          lcd.print("CURR: TARG: MODE");</w:t>
      </w:r>
    </w:p>
    <w:p w14:paraId="6535A2C2" w14:textId="77777777" w:rsidR="00124999" w:rsidRDefault="00124999" w:rsidP="00124999">
      <w:pPr>
        <w:pStyle w:val="AllText"/>
      </w:pPr>
      <w:r>
        <w:lastRenderedPageBreak/>
        <w:t xml:space="preserve">          lcd.setCursor(0,1);</w:t>
      </w:r>
    </w:p>
    <w:p w14:paraId="55B1CC4F" w14:textId="77777777" w:rsidR="00124999" w:rsidRDefault="00124999" w:rsidP="00124999">
      <w:pPr>
        <w:pStyle w:val="AllText"/>
      </w:pPr>
      <w:r>
        <w:t xml:space="preserve">          lcd.print(convert);</w:t>
      </w:r>
    </w:p>
    <w:p w14:paraId="20F7D8C1" w14:textId="77777777" w:rsidR="00124999" w:rsidRDefault="00124999" w:rsidP="00124999">
      <w:pPr>
        <w:pStyle w:val="AllText"/>
      </w:pPr>
      <w:r>
        <w:t xml:space="preserve">          lcd.setCursor(6,1);</w:t>
      </w:r>
    </w:p>
    <w:p w14:paraId="5F4326B9" w14:textId="77777777" w:rsidR="00124999" w:rsidRDefault="00124999" w:rsidP="00124999">
      <w:pPr>
        <w:pStyle w:val="AllText"/>
      </w:pPr>
      <w:r>
        <w:t xml:space="preserve">          lcd.print("78");</w:t>
      </w:r>
    </w:p>
    <w:p w14:paraId="2E317368" w14:textId="77777777" w:rsidR="00124999" w:rsidRDefault="00124999" w:rsidP="00124999">
      <w:pPr>
        <w:pStyle w:val="AllText"/>
      </w:pPr>
      <w:r>
        <w:t xml:space="preserve">          lcd.setCursor(12,1);</w:t>
      </w:r>
    </w:p>
    <w:p w14:paraId="3A251B59" w14:textId="77777777" w:rsidR="00124999" w:rsidRDefault="00124999" w:rsidP="00124999">
      <w:pPr>
        <w:pStyle w:val="AllText"/>
      </w:pPr>
      <w:r>
        <w:t xml:space="preserve">          lcd.print("A/C");</w:t>
      </w:r>
    </w:p>
    <w:p w14:paraId="3C96F282" w14:textId="77777777" w:rsidR="00124999" w:rsidRDefault="00124999" w:rsidP="00124999">
      <w:pPr>
        <w:pStyle w:val="AllText"/>
      </w:pPr>
      <w:r>
        <w:t xml:space="preserve">        } else {</w:t>
      </w:r>
    </w:p>
    <w:p w14:paraId="05E24284" w14:textId="77777777" w:rsidR="00124999" w:rsidRDefault="00124999" w:rsidP="00124999">
      <w:pPr>
        <w:pStyle w:val="AllText"/>
      </w:pPr>
      <w:r>
        <w:t xml:space="preserve">          digitalWrite(rPin_1,LOW);</w:t>
      </w:r>
    </w:p>
    <w:p w14:paraId="541E7AE6" w14:textId="77777777" w:rsidR="00124999" w:rsidRDefault="00124999" w:rsidP="00124999">
      <w:pPr>
        <w:pStyle w:val="AllText"/>
      </w:pPr>
      <w:r>
        <w:t xml:space="preserve">          digitalWrite(rPin_2,LOW);</w:t>
      </w:r>
    </w:p>
    <w:p w14:paraId="305DA531" w14:textId="77777777" w:rsidR="00124999" w:rsidRDefault="00124999" w:rsidP="00124999">
      <w:pPr>
        <w:pStyle w:val="AllText"/>
      </w:pPr>
      <w:r>
        <w:t xml:space="preserve">          digitalWrite(rPin_2,LOW);</w:t>
      </w:r>
    </w:p>
    <w:p w14:paraId="13972843" w14:textId="77777777" w:rsidR="00124999" w:rsidRDefault="00124999" w:rsidP="00124999">
      <w:pPr>
        <w:pStyle w:val="AllText"/>
      </w:pPr>
      <w:r>
        <w:t xml:space="preserve">          lcd.clear();</w:t>
      </w:r>
    </w:p>
    <w:p w14:paraId="28F0558D" w14:textId="77777777" w:rsidR="00124999" w:rsidRDefault="00124999" w:rsidP="00124999">
      <w:pPr>
        <w:pStyle w:val="AllText"/>
      </w:pPr>
      <w:r>
        <w:t xml:space="preserve">          lcd.print("CURR: TARG: MODE");</w:t>
      </w:r>
    </w:p>
    <w:p w14:paraId="270ED971" w14:textId="77777777" w:rsidR="00124999" w:rsidRDefault="00124999" w:rsidP="00124999">
      <w:pPr>
        <w:pStyle w:val="AllText"/>
      </w:pPr>
      <w:r>
        <w:t xml:space="preserve">          lcd.setCursor(0,1);</w:t>
      </w:r>
    </w:p>
    <w:p w14:paraId="7FB88802" w14:textId="77777777" w:rsidR="00124999" w:rsidRDefault="00124999" w:rsidP="00124999">
      <w:pPr>
        <w:pStyle w:val="AllText"/>
      </w:pPr>
      <w:r>
        <w:t xml:space="preserve">          lcd.print(convert);</w:t>
      </w:r>
    </w:p>
    <w:p w14:paraId="6546AB43" w14:textId="77777777" w:rsidR="00124999" w:rsidRDefault="00124999" w:rsidP="00124999">
      <w:pPr>
        <w:pStyle w:val="AllText"/>
      </w:pPr>
      <w:r>
        <w:t xml:space="preserve">          lcd.setCursor(6,1);</w:t>
      </w:r>
    </w:p>
    <w:p w14:paraId="632510F7" w14:textId="77777777" w:rsidR="00124999" w:rsidRDefault="00124999" w:rsidP="00124999">
      <w:pPr>
        <w:pStyle w:val="AllText"/>
      </w:pPr>
      <w:r>
        <w:t xml:space="preserve">          lcd.print("78");</w:t>
      </w:r>
    </w:p>
    <w:p w14:paraId="2008B597" w14:textId="77777777" w:rsidR="00124999" w:rsidRDefault="00124999" w:rsidP="00124999">
      <w:pPr>
        <w:pStyle w:val="AllText"/>
      </w:pPr>
      <w:r>
        <w:t xml:space="preserve">          lcd.setCursor(12,1);</w:t>
      </w:r>
    </w:p>
    <w:p w14:paraId="092B1DE0" w14:textId="77777777" w:rsidR="00124999" w:rsidRDefault="00124999" w:rsidP="00124999">
      <w:pPr>
        <w:pStyle w:val="AllText"/>
      </w:pPr>
      <w:r>
        <w:t xml:space="preserve">          lcd.print("A/C");</w:t>
      </w:r>
    </w:p>
    <w:p w14:paraId="5625E0CE" w14:textId="77777777" w:rsidR="00124999" w:rsidRDefault="00124999" w:rsidP="00124999">
      <w:pPr>
        <w:pStyle w:val="AllText"/>
      </w:pPr>
      <w:r>
        <w:t xml:space="preserve">        }</w:t>
      </w:r>
    </w:p>
    <w:p w14:paraId="32D5D429" w14:textId="77E7C1E8" w:rsidR="00124999" w:rsidRDefault="00124999" w:rsidP="00124999">
      <w:pPr>
        <w:pStyle w:val="AllText"/>
      </w:pPr>
      <w:r>
        <w:t xml:space="preserve">        }</w:t>
      </w:r>
    </w:p>
    <w:p w14:paraId="5038EC08" w14:textId="77777777" w:rsidR="00124999" w:rsidRDefault="00124999" w:rsidP="00124999">
      <w:pPr>
        <w:pStyle w:val="AllText"/>
      </w:pPr>
      <w:r>
        <w:t xml:space="preserve">     if (payload == "179")     { </w:t>
      </w:r>
    </w:p>
    <w:p w14:paraId="32C3BF28" w14:textId="77777777" w:rsidR="00124999" w:rsidRDefault="00124999" w:rsidP="00124999">
      <w:pPr>
        <w:pStyle w:val="AllText"/>
      </w:pPr>
      <w:r>
        <w:t xml:space="preserve">      if (convert &gt;= 79.00){</w:t>
      </w:r>
    </w:p>
    <w:p w14:paraId="1A89299D" w14:textId="77777777" w:rsidR="00124999" w:rsidRDefault="00124999" w:rsidP="00124999">
      <w:pPr>
        <w:pStyle w:val="AllText"/>
      </w:pPr>
      <w:r>
        <w:t xml:space="preserve">          digitalWrite(rPin_1, LOW);</w:t>
      </w:r>
    </w:p>
    <w:p w14:paraId="1B0E3BD6" w14:textId="77777777" w:rsidR="00124999" w:rsidRDefault="00124999" w:rsidP="00124999">
      <w:pPr>
        <w:pStyle w:val="AllText"/>
      </w:pPr>
      <w:r>
        <w:t xml:space="preserve">          digitalWrite(rPin_2, HIGH);</w:t>
      </w:r>
    </w:p>
    <w:p w14:paraId="0C1A4561" w14:textId="77777777" w:rsidR="00124999" w:rsidRDefault="00124999" w:rsidP="00124999">
      <w:pPr>
        <w:pStyle w:val="AllText"/>
      </w:pPr>
      <w:r>
        <w:t xml:space="preserve">          digitalWrite(rPin_3, HIGH);</w:t>
      </w:r>
    </w:p>
    <w:p w14:paraId="66E45C66" w14:textId="77777777" w:rsidR="00124999" w:rsidRDefault="00124999" w:rsidP="00124999">
      <w:pPr>
        <w:pStyle w:val="AllText"/>
      </w:pPr>
      <w:r>
        <w:t xml:space="preserve">          lcd.clear();</w:t>
      </w:r>
    </w:p>
    <w:p w14:paraId="61B99DCD" w14:textId="77777777" w:rsidR="00124999" w:rsidRDefault="00124999" w:rsidP="00124999">
      <w:pPr>
        <w:pStyle w:val="AllText"/>
      </w:pPr>
      <w:r>
        <w:t xml:space="preserve">          lcd.print("CURR: TARG: MODE");</w:t>
      </w:r>
    </w:p>
    <w:p w14:paraId="28E7BF21" w14:textId="77777777" w:rsidR="00124999" w:rsidRDefault="00124999" w:rsidP="00124999">
      <w:pPr>
        <w:pStyle w:val="AllText"/>
      </w:pPr>
      <w:r>
        <w:t xml:space="preserve">          lcd.setCursor(0,1);</w:t>
      </w:r>
    </w:p>
    <w:p w14:paraId="5D9C1FEA" w14:textId="77777777" w:rsidR="00124999" w:rsidRDefault="00124999" w:rsidP="00124999">
      <w:pPr>
        <w:pStyle w:val="AllText"/>
      </w:pPr>
      <w:r>
        <w:t xml:space="preserve">          lcd.print(convert);</w:t>
      </w:r>
    </w:p>
    <w:p w14:paraId="4981466C" w14:textId="77777777" w:rsidR="00124999" w:rsidRDefault="00124999" w:rsidP="00124999">
      <w:pPr>
        <w:pStyle w:val="AllText"/>
      </w:pPr>
      <w:r>
        <w:t xml:space="preserve">          lcd.setCursor(6,1);</w:t>
      </w:r>
    </w:p>
    <w:p w14:paraId="7F778515" w14:textId="77777777" w:rsidR="00124999" w:rsidRDefault="00124999" w:rsidP="00124999">
      <w:pPr>
        <w:pStyle w:val="AllText"/>
      </w:pPr>
      <w:r>
        <w:t xml:space="preserve">          lcd.print("79");</w:t>
      </w:r>
    </w:p>
    <w:p w14:paraId="27396D64" w14:textId="77777777" w:rsidR="00124999" w:rsidRDefault="00124999" w:rsidP="00124999">
      <w:pPr>
        <w:pStyle w:val="AllText"/>
      </w:pPr>
      <w:r>
        <w:t xml:space="preserve">          lcd.setCursor(12,1);</w:t>
      </w:r>
    </w:p>
    <w:p w14:paraId="61266B6B" w14:textId="77777777" w:rsidR="00124999" w:rsidRDefault="00124999" w:rsidP="00124999">
      <w:pPr>
        <w:pStyle w:val="AllText"/>
      </w:pPr>
      <w:r>
        <w:t xml:space="preserve">          lcd.print("A/C");</w:t>
      </w:r>
    </w:p>
    <w:p w14:paraId="19F3DCC3" w14:textId="77777777" w:rsidR="00124999" w:rsidRDefault="00124999" w:rsidP="00124999">
      <w:pPr>
        <w:pStyle w:val="AllText"/>
      </w:pPr>
      <w:r>
        <w:t xml:space="preserve">        } else {</w:t>
      </w:r>
    </w:p>
    <w:p w14:paraId="3B68E61A" w14:textId="77777777" w:rsidR="00124999" w:rsidRDefault="00124999" w:rsidP="00124999">
      <w:pPr>
        <w:pStyle w:val="AllText"/>
      </w:pPr>
      <w:r>
        <w:t xml:space="preserve">          digitalWrite(rPin_1,LOW);</w:t>
      </w:r>
    </w:p>
    <w:p w14:paraId="4250554D" w14:textId="77777777" w:rsidR="00124999" w:rsidRDefault="00124999" w:rsidP="00124999">
      <w:pPr>
        <w:pStyle w:val="AllText"/>
      </w:pPr>
      <w:r>
        <w:t xml:space="preserve">          digitalWrite(rPin_2,LOW);</w:t>
      </w:r>
    </w:p>
    <w:p w14:paraId="1EE54D5B" w14:textId="77777777" w:rsidR="00124999" w:rsidRDefault="00124999" w:rsidP="00124999">
      <w:pPr>
        <w:pStyle w:val="AllText"/>
      </w:pPr>
      <w:r>
        <w:t xml:space="preserve">          digitalWrite(rPin_2,LOW);</w:t>
      </w:r>
    </w:p>
    <w:p w14:paraId="5DD5627D" w14:textId="77777777" w:rsidR="00124999" w:rsidRDefault="00124999" w:rsidP="00124999">
      <w:pPr>
        <w:pStyle w:val="AllText"/>
      </w:pPr>
      <w:r>
        <w:t xml:space="preserve">          lcd.clear();</w:t>
      </w:r>
    </w:p>
    <w:p w14:paraId="5E304BB8" w14:textId="77777777" w:rsidR="00124999" w:rsidRDefault="00124999" w:rsidP="00124999">
      <w:pPr>
        <w:pStyle w:val="AllText"/>
      </w:pPr>
      <w:r>
        <w:lastRenderedPageBreak/>
        <w:t xml:space="preserve">          lcd.print("CURR: TARG: MODE");</w:t>
      </w:r>
    </w:p>
    <w:p w14:paraId="7DD5CAC6" w14:textId="77777777" w:rsidR="00124999" w:rsidRDefault="00124999" w:rsidP="00124999">
      <w:pPr>
        <w:pStyle w:val="AllText"/>
      </w:pPr>
      <w:r>
        <w:t xml:space="preserve">          lcd.setCursor(0,1);</w:t>
      </w:r>
    </w:p>
    <w:p w14:paraId="0DD11494" w14:textId="77777777" w:rsidR="00124999" w:rsidRDefault="00124999" w:rsidP="00124999">
      <w:pPr>
        <w:pStyle w:val="AllText"/>
      </w:pPr>
      <w:r>
        <w:t xml:space="preserve">          lcd.print(convert);</w:t>
      </w:r>
    </w:p>
    <w:p w14:paraId="290F34FA" w14:textId="77777777" w:rsidR="00124999" w:rsidRDefault="00124999" w:rsidP="00124999">
      <w:pPr>
        <w:pStyle w:val="AllText"/>
      </w:pPr>
      <w:r>
        <w:t xml:space="preserve">          lcd.setCursor(6,1);</w:t>
      </w:r>
    </w:p>
    <w:p w14:paraId="47703209" w14:textId="77777777" w:rsidR="00124999" w:rsidRDefault="00124999" w:rsidP="00124999">
      <w:pPr>
        <w:pStyle w:val="AllText"/>
      </w:pPr>
      <w:r>
        <w:t xml:space="preserve">          lcd.print("79");</w:t>
      </w:r>
    </w:p>
    <w:p w14:paraId="363C6D98" w14:textId="77777777" w:rsidR="00124999" w:rsidRDefault="00124999" w:rsidP="00124999">
      <w:pPr>
        <w:pStyle w:val="AllText"/>
      </w:pPr>
      <w:r>
        <w:t xml:space="preserve">          lcd.setCursor(12,1);</w:t>
      </w:r>
    </w:p>
    <w:p w14:paraId="47453064" w14:textId="77777777" w:rsidR="00124999" w:rsidRDefault="00124999" w:rsidP="00124999">
      <w:pPr>
        <w:pStyle w:val="AllText"/>
      </w:pPr>
      <w:r>
        <w:t xml:space="preserve">          lcd.print("A/C");</w:t>
      </w:r>
    </w:p>
    <w:p w14:paraId="445E53CE" w14:textId="77777777" w:rsidR="00124999" w:rsidRDefault="00124999" w:rsidP="00124999">
      <w:pPr>
        <w:pStyle w:val="AllText"/>
      </w:pPr>
      <w:r>
        <w:t xml:space="preserve">        }</w:t>
      </w:r>
    </w:p>
    <w:p w14:paraId="0488376C" w14:textId="0EBC0309" w:rsidR="00124999" w:rsidRDefault="00124999" w:rsidP="00124999">
      <w:pPr>
        <w:pStyle w:val="AllText"/>
      </w:pPr>
      <w:r>
        <w:t xml:space="preserve">        }</w:t>
      </w:r>
    </w:p>
    <w:p w14:paraId="78C2E1D4" w14:textId="77777777" w:rsidR="00124999" w:rsidRDefault="00124999" w:rsidP="00124999">
      <w:pPr>
        <w:pStyle w:val="AllText"/>
      </w:pPr>
      <w:r>
        <w:t xml:space="preserve">     if (payload == "180")     { </w:t>
      </w:r>
    </w:p>
    <w:p w14:paraId="675E79AD" w14:textId="77777777" w:rsidR="00124999" w:rsidRDefault="00124999" w:rsidP="00124999">
      <w:pPr>
        <w:pStyle w:val="AllText"/>
      </w:pPr>
      <w:r>
        <w:t xml:space="preserve">      if (convert &gt;= 80.00){</w:t>
      </w:r>
    </w:p>
    <w:p w14:paraId="2E6EBED6" w14:textId="77777777" w:rsidR="00124999" w:rsidRDefault="00124999" w:rsidP="00124999">
      <w:pPr>
        <w:pStyle w:val="AllText"/>
      </w:pPr>
      <w:r>
        <w:t xml:space="preserve">          digitalWrite(rPin_1, LOW);</w:t>
      </w:r>
    </w:p>
    <w:p w14:paraId="699BDB2D" w14:textId="77777777" w:rsidR="00124999" w:rsidRDefault="00124999" w:rsidP="00124999">
      <w:pPr>
        <w:pStyle w:val="AllText"/>
      </w:pPr>
      <w:r>
        <w:t xml:space="preserve">          digitalWrite(rPin_2, HIGH);</w:t>
      </w:r>
    </w:p>
    <w:p w14:paraId="1B343979" w14:textId="77777777" w:rsidR="00124999" w:rsidRDefault="00124999" w:rsidP="00124999">
      <w:pPr>
        <w:pStyle w:val="AllText"/>
      </w:pPr>
      <w:r>
        <w:t xml:space="preserve">          digitalWrite(rPin_3, HIGH);</w:t>
      </w:r>
    </w:p>
    <w:p w14:paraId="3D8D8E8E" w14:textId="77777777" w:rsidR="00124999" w:rsidRDefault="00124999" w:rsidP="00124999">
      <w:pPr>
        <w:pStyle w:val="AllText"/>
      </w:pPr>
      <w:r>
        <w:t xml:space="preserve">          lcd.clear();</w:t>
      </w:r>
    </w:p>
    <w:p w14:paraId="7AA2AEE1" w14:textId="77777777" w:rsidR="00124999" w:rsidRDefault="00124999" w:rsidP="00124999">
      <w:pPr>
        <w:pStyle w:val="AllText"/>
      </w:pPr>
      <w:r>
        <w:t xml:space="preserve">          lcd.print("CURR: TARG: MODE");</w:t>
      </w:r>
    </w:p>
    <w:p w14:paraId="4E1BF103" w14:textId="77777777" w:rsidR="00124999" w:rsidRDefault="00124999" w:rsidP="00124999">
      <w:pPr>
        <w:pStyle w:val="AllText"/>
      </w:pPr>
      <w:r>
        <w:t xml:space="preserve">          lcd.setCursor(0,1);</w:t>
      </w:r>
    </w:p>
    <w:p w14:paraId="20F9E2EC" w14:textId="77777777" w:rsidR="00124999" w:rsidRDefault="00124999" w:rsidP="00124999">
      <w:pPr>
        <w:pStyle w:val="AllText"/>
      </w:pPr>
      <w:r>
        <w:t xml:space="preserve">          lcd.print(convert);</w:t>
      </w:r>
    </w:p>
    <w:p w14:paraId="2D83419D" w14:textId="77777777" w:rsidR="00124999" w:rsidRDefault="00124999" w:rsidP="00124999">
      <w:pPr>
        <w:pStyle w:val="AllText"/>
      </w:pPr>
      <w:r>
        <w:t xml:space="preserve">          lcd.setCursor(6,1);</w:t>
      </w:r>
    </w:p>
    <w:p w14:paraId="1F79019F" w14:textId="77777777" w:rsidR="00124999" w:rsidRDefault="00124999" w:rsidP="00124999">
      <w:pPr>
        <w:pStyle w:val="AllText"/>
      </w:pPr>
      <w:r>
        <w:t xml:space="preserve">          lcd.print("80");</w:t>
      </w:r>
    </w:p>
    <w:p w14:paraId="00400596" w14:textId="77777777" w:rsidR="00124999" w:rsidRDefault="00124999" w:rsidP="00124999">
      <w:pPr>
        <w:pStyle w:val="AllText"/>
      </w:pPr>
      <w:r>
        <w:t xml:space="preserve">          lcd.setCursor(12,1);</w:t>
      </w:r>
    </w:p>
    <w:p w14:paraId="3322F048" w14:textId="77777777" w:rsidR="00124999" w:rsidRDefault="00124999" w:rsidP="00124999">
      <w:pPr>
        <w:pStyle w:val="AllText"/>
      </w:pPr>
      <w:r>
        <w:t xml:space="preserve">          lcd.print("A/C");</w:t>
      </w:r>
    </w:p>
    <w:p w14:paraId="5E68DB1D" w14:textId="77777777" w:rsidR="00124999" w:rsidRDefault="00124999" w:rsidP="00124999">
      <w:pPr>
        <w:pStyle w:val="AllText"/>
      </w:pPr>
      <w:r>
        <w:t xml:space="preserve">        } else {</w:t>
      </w:r>
    </w:p>
    <w:p w14:paraId="77AAD168" w14:textId="77777777" w:rsidR="00124999" w:rsidRDefault="00124999" w:rsidP="00124999">
      <w:pPr>
        <w:pStyle w:val="AllText"/>
      </w:pPr>
      <w:r>
        <w:t xml:space="preserve">          digitalWrite(rPin_1,LOW);</w:t>
      </w:r>
    </w:p>
    <w:p w14:paraId="6F3075DE" w14:textId="77777777" w:rsidR="00124999" w:rsidRDefault="00124999" w:rsidP="00124999">
      <w:pPr>
        <w:pStyle w:val="AllText"/>
      </w:pPr>
      <w:r>
        <w:t xml:space="preserve">          digitalWrite(rPin_2,LOW);</w:t>
      </w:r>
    </w:p>
    <w:p w14:paraId="3126C5DA" w14:textId="77777777" w:rsidR="00124999" w:rsidRDefault="00124999" w:rsidP="00124999">
      <w:pPr>
        <w:pStyle w:val="AllText"/>
      </w:pPr>
      <w:r>
        <w:t xml:space="preserve">          digitalWrite(rPin_2,LOW);</w:t>
      </w:r>
    </w:p>
    <w:p w14:paraId="37810DF1" w14:textId="77777777" w:rsidR="00124999" w:rsidRDefault="00124999" w:rsidP="00124999">
      <w:pPr>
        <w:pStyle w:val="AllText"/>
      </w:pPr>
      <w:r>
        <w:t xml:space="preserve">          lcd.clear();</w:t>
      </w:r>
    </w:p>
    <w:p w14:paraId="6D00B6E8" w14:textId="77777777" w:rsidR="00124999" w:rsidRDefault="00124999" w:rsidP="00124999">
      <w:pPr>
        <w:pStyle w:val="AllText"/>
      </w:pPr>
      <w:r>
        <w:t xml:space="preserve">          lcd.print("CURR: TARG: MODE");</w:t>
      </w:r>
    </w:p>
    <w:p w14:paraId="4F75D2BF" w14:textId="77777777" w:rsidR="00124999" w:rsidRDefault="00124999" w:rsidP="00124999">
      <w:pPr>
        <w:pStyle w:val="AllText"/>
      </w:pPr>
      <w:r>
        <w:t xml:space="preserve">          lcd.setCursor(0,1);</w:t>
      </w:r>
    </w:p>
    <w:p w14:paraId="7622DBF3" w14:textId="77777777" w:rsidR="00124999" w:rsidRDefault="00124999" w:rsidP="00124999">
      <w:pPr>
        <w:pStyle w:val="AllText"/>
      </w:pPr>
      <w:r>
        <w:t xml:space="preserve">          lcd.print(convert);</w:t>
      </w:r>
    </w:p>
    <w:p w14:paraId="325CEF11" w14:textId="77777777" w:rsidR="00124999" w:rsidRDefault="00124999" w:rsidP="00124999">
      <w:pPr>
        <w:pStyle w:val="AllText"/>
      </w:pPr>
      <w:r>
        <w:t xml:space="preserve">          lcd.setCursor(6,1);</w:t>
      </w:r>
    </w:p>
    <w:p w14:paraId="324C2755" w14:textId="77777777" w:rsidR="00124999" w:rsidRDefault="00124999" w:rsidP="00124999">
      <w:pPr>
        <w:pStyle w:val="AllText"/>
      </w:pPr>
      <w:r>
        <w:t xml:space="preserve">          lcd.print("80");</w:t>
      </w:r>
    </w:p>
    <w:p w14:paraId="2E8DBEA6" w14:textId="77777777" w:rsidR="00124999" w:rsidRDefault="00124999" w:rsidP="00124999">
      <w:pPr>
        <w:pStyle w:val="AllText"/>
      </w:pPr>
      <w:r>
        <w:t xml:space="preserve">          lcd.setCursor(12,1);</w:t>
      </w:r>
    </w:p>
    <w:p w14:paraId="0ED7A6D2" w14:textId="77777777" w:rsidR="00124999" w:rsidRDefault="00124999" w:rsidP="00124999">
      <w:pPr>
        <w:pStyle w:val="AllText"/>
      </w:pPr>
      <w:r>
        <w:t xml:space="preserve">          lcd.print("A/C");</w:t>
      </w:r>
    </w:p>
    <w:p w14:paraId="022788D4" w14:textId="77777777" w:rsidR="00124999" w:rsidRDefault="00124999" w:rsidP="00124999">
      <w:pPr>
        <w:pStyle w:val="AllText"/>
      </w:pPr>
      <w:r>
        <w:t xml:space="preserve">        }</w:t>
      </w:r>
    </w:p>
    <w:p w14:paraId="5B8ACC30" w14:textId="16169F2D" w:rsidR="00124999" w:rsidRDefault="00124999" w:rsidP="00124999">
      <w:pPr>
        <w:pStyle w:val="AllText"/>
      </w:pPr>
      <w:r>
        <w:t xml:space="preserve">        }</w:t>
      </w:r>
    </w:p>
    <w:p w14:paraId="76C8252D" w14:textId="77777777" w:rsidR="00124999" w:rsidRDefault="00124999" w:rsidP="00124999">
      <w:pPr>
        <w:pStyle w:val="AllText"/>
      </w:pPr>
      <w:r>
        <w:t xml:space="preserve">     if (payload == "181")     { </w:t>
      </w:r>
    </w:p>
    <w:p w14:paraId="77472415" w14:textId="1CDDBACD" w:rsidR="00124999" w:rsidRDefault="00124999" w:rsidP="00124999">
      <w:pPr>
        <w:pStyle w:val="AllText"/>
      </w:pPr>
      <w:r>
        <w:t xml:space="preserve">      if</w:t>
      </w:r>
      <w:r>
        <w:t xml:space="preserve"> </w:t>
      </w:r>
      <w:r>
        <w:t>(convert &gt;= 81.00){</w:t>
      </w:r>
    </w:p>
    <w:p w14:paraId="7F4039D4" w14:textId="77777777" w:rsidR="00124999" w:rsidRDefault="00124999" w:rsidP="00124999">
      <w:pPr>
        <w:pStyle w:val="AllText"/>
      </w:pPr>
      <w:r>
        <w:lastRenderedPageBreak/>
        <w:t xml:space="preserve">          digitalWrite(rPin_1, LOW);</w:t>
      </w:r>
    </w:p>
    <w:p w14:paraId="5DF77220" w14:textId="77777777" w:rsidR="00124999" w:rsidRDefault="00124999" w:rsidP="00124999">
      <w:pPr>
        <w:pStyle w:val="AllText"/>
      </w:pPr>
      <w:r>
        <w:t xml:space="preserve">          digitalWrite(rPin_2, HIGH);</w:t>
      </w:r>
    </w:p>
    <w:p w14:paraId="78E2160E" w14:textId="77777777" w:rsidR="00124999" w:rsidRDefault="00124999" w:rsidP="00124999">
      <w:pPr>
        <w:pStyle w:val="AllText"/>
      </w:pPr>
      <w:r>
        <w:t xml:space="preserve">          digitalWrite(rPin_3, HIGH);</w:t>
      </w:r>
    </w:p>
    <w:p w14:paraId="14750E86" w14:textId="77777777" w:rsidR="00124999" w:rsidRDefault="00124999" w:rsidP="00124999">
      <w:pPr>
        <w:pStyle w:val="AllText"/>
      </w:pPr>
      <w:r>
        <w:t xml:space="preserve">          lcd.clear();</w:t>
      </w:r>
    </w:p>
    <w:p w14:paraId="69BAF2D5" w14:textId="77777777" w:rsidR="00124999" w:rsidRDefault="00124999" w:rsidP="00124999">
      <w:pPr>
        <w:pStyle w:val="AllText"/>
      </w:pPr>
      <w:r>
        <w:t xml:space="preserve">          lcd.print("CURR: TARG: MODE");</w:t>
      </w:r>
    </w:p>
    <w:p w14:paraId="4402D282" w14:textId="77777777" w:rsidR="00124999" w:rsidRDefault="00124999" w:rsidP="00124999">
      <w:pPr>
        <w:pStyle w:val="AllText"/>
      </w:pPr>
      <w:r>
        <w:t xml:space="preserve">          lcd.setCursor(0,1);</w:t>
      </w:r>
    </w:p>
    <w:p w14:paraId="3B52AC1B" w14:textId="77777777" w:rsidR="00124999" w:rsidRDefault="00124999" w:rsidP="00124999">
      <w:pPr>
        <w:pStyle w:val="AllText"/>
      </w:pPr>
      <w:r>
        <w:t xml:space="preserve">          lcd.print(convert);</w:t>
      </w:r>
    </w:p>
    <w:p w14:paraId="6DA14A58" w14:textId="77777777" w:rsidR="00124999" w:rsidRDefault="00124999" w:rsidP="00124999">
      <w:pPr>
        <w:pStyle w:val="AllText"/>
      </w:pPr>
      <w:r>
        <w:t xml:space="preserve">          lcd.setCursor(6,1);</w:t>
      </w:r>
    </w:p>
    <w:p w14:paraId="5FADF732" w14:textId="77777777" w:rsidR="00124999" w:rsidRDefault="00124999" w:rsidP="00124999">
      <w:pPr>
        <w:pStyle w:val="AllText"/>
      </w:pPr>
      <w:r>
        <w:t xml:space="preserve">          lcd.print("81");</w:t>
      </w:r>
    </w:p>
    <w:p w14:paraId="2FF1224A" w14:textId="77777777" w:rsidR="00124999" w:rsidRDefault="00124999" w:rsidP="00124999">
      <w:pPr>
        <w:pStyle w:val="AllText"/>
      </w:pPr>
      <w:r>
        <w:t xml:space="preserve">          lcd.setCursor(12,1);</w:t>
      </w:r>
    </w:p>
    <w:p w14:paraId="50BD44A7" w14:textId="77777777" w:rsidR="00124999" w:rsidRDefault="00124999" w:rsidP="00124999">
      <w:pPr>
        <w:pStyle w:val="AllText"/>
      </w:pPr>
      <w:r>
        <w:t xml:space="preserve">          lcd.print("A/C");</w:t>
      </w:r>
    </w:p>
    <w:p w14:paraId="07FF975C" w14:textId="77777777" w:rsidR="00124999" w:rsidRDefault="00124999" w:rsidP="00124999">
      <w:pPr>
        <w:pStyle w:val="AllText"/>
      </w:pPr>
      <w:r>
        <w:t xml:space="preserve">        } else {</w:t>
      </w:r>
    </w:p>
    <w:p w14:paraId="735E4BFB" w14:textId="77777777" w:rsidR="00124999" w:rsidRDefault="00124999" w:rsidP="00124999">
      <w:pPr>
        <w:pStyle w:val="AllText"/>
      </w:pPr>
      <w:r>
        <w:t xml:space="preserve">          digitalWrite(rPin_1,LOW);</w:t>
      </w:r>
    </w:p>
    <w:p w14:paraId="0395D8CB" w14:textId="77777777" w:rsidR="00124999" w:rsidRDefault="00124999" w:rsidP="00124999">
      <w:pPr>
        <w:pStyle w:val="AllText"/>
      </w:pPr>
      <w:r>
        <w:t xml:space="preserve">          digitalWrite(rPin_2,LOW);</w:t>
      </w:r>
    </w:p>
    <w:p w14:paraId="26AA99EC" w14:textId="77777777" w:rsidR="00124999" w:rsidRDefault="00124999" w:rsidP="00124999">
      <w:pPr>
        <w:pStyle w:val="AllText"/>
      </w:pPr>
      <w:r>
        <w:t xml:space="preserve">          digitalWrite(rPin_2,LOW);</w:t>
      </w:r>
    </w:p>
    <w:p w14:paraId="79DFB2B8" w14:textId="77777777" w:rsidR="00124999" w:rsidRDefault="00124999" w:rsidP="00124999">
      <w:pPr>
        <w:pStyle w:val="AllText"/>
      </w:pPr>
      <w:r>
        <w:t xml:space="preserve">          lcd.clear();</w:t>
      </w:r>
    </w:p>
    <w:p w14:paraId="15D841B2" w14:textId="77777777" w:rsidR="00124999" w:rsidRDefault="00124999" w:rsidP="00124999">
      <w:pPr>
        <w:pStyle w:val="AllText"/>
      </w:pPr>
      <w:r>
        <w:t xml:space="preserve">          lcd.print("CURR: TARG: MODE");</w:t>
      </w:r>
    </w:p>
    <w:p w14:paraId="245CFF17" w14:textId="77777777" w:rsidR="00124999" w:rsidRDefault="00124999" w:rsidP="00124999">
      <w:pPr>
        <w:pStyle w:val="AllText"/>
      </w:pPr>
      <w:r>
        <w:t xml:space="preserve">          lcd.setCursor(0,1);</w:t>
      </w:r>
    </w:p>
    <w:p w14:paraId="1EB2DC64" w14:textId="77777777" w:rsidR="00124999" w:rsidRDefault="00124999" w:rsidP="00124999">
      <w:pPr>
        <w:pStyle w:val="AllText"/>
      </w:pPr>
      <w:r>
        <w:t xml:space="preserve">          lcd.print(convert);</w:t>
      </w:r>
    </w:p>
    <w:p w14:paraId="4EBDA34C" w14:textId="77777777" w:rsidR="00124999" w:rsidRDefault="00124999" w:rsidP="00124999">
      <w:pPr>
        <w:pStyle w:val="AllText"/>
      </w:pPr>
      <w:r>
        <w:t xml:space="preserve">          lcd.setCursor(6,1);</w:t>
      </w:r>
    </w:p>
    <w:p w14:paraId="5C2E7293" w14:textId="77777777" w:rsidR="00124999" w:rsidRDefault="00124999" w:rsidP="00124999">
      <w:pPr>
        <w:pStyle w:val="AllText"/>
      </w:pPr>
      <w:r>
        <w:t xml:space="preserve">          lcd.print("81");</w:t>
      </w:r>
    </w:p>
    <w:p w14:paraId="7CEE54AE" w14:textId="77777777" w:rsidR="00124999" w:rsidRDefault="00124999" w:rsidP="00124999">
      <w:pPr>
        <w:pStyle w:val="AllText"/>
      </w:pPr>
      <w:r>
        <w:t xml:space="preserve">          lcd.setCursor(12,1);</w:t>
      </w:r>
    </w:p>
    <w:p w14:paraId="5E338AE6" w14:textId="77777777" w:rsidR="00124999" w:rsidRDefault="00124999" w:rsidP="00124999">
      <w:pPr>
        <w:pStyle w:val="AllText"/>
      </w:pPr>
      <w:r>
        <w:t xml:space="preserve">          lcd.print("A/C");</w:t>
      </w:r>
    </w:p>
    <w:p w14:paraId="7A6484C6" w14:textId="77777777" w:rsidR="00124999" w:rsidRDefault="00124999" w:rsidP="00124999">
      <w:pPr>
        <w:pStyle w:val="AllText"/>
      </w:pPr>
      <w:r>
        <w:t xml:space="preserve">        }</w:t>
      </w:r>
    </w:p>
    <w:p w14:paraId="09B7D36F" w14:textId="47C019B0" w:rsidR="00124999" w:rsidRDefault="00124999" w:rsidP="00124999">
      <w:pPr>
        <w:pStyle w:val="AllText"/>
      </w:pPr>
      <w:r>
        <w:t xml:space="preserve">        }</w:t>
      </w:r>
    </w:p>
    <w:p w14:paraId="6C370869" w14:textId="77777777" w:rsidR="00124999" w:rsidRDefault="00124999" w:rsidP="00124999">
      <w:pPr>
        <w:pStyle w:val="AllText"/>
      </w:pPr>
      <w:r>
        <w:t xml:space="preserve">     if (payload == "182")     { </w:t>
      </w:r>
    </w:p>
    <w:p w14:paraId="164AA21A" w14:textId="77777777" w:rsidR="00124999" w:rsidRDefault="00124999" w:rsidP="00124999">
      <w:pPr>
        <w:pStyle w:val="AllText"/>
      </w:pPr>
      <w:r>
        <w:t xml:space="preserve">      if (convert &gt;= 82.00){</w:t>
      </w:r>
    </w:p>
    <w:p w14:paraId="48397FF5" w14:textId="77777777" w:rsidR="00124999" w:rsidRDefault="00124999" w:rsidP="00124999">
      <w:pPr>
        <w:pStyle w:val="AllText"/>
      </w:pPr>
      <w:r>
        <w:t xml:space="preserve">          digitalWrite(rPin_1, LOW);</w:t>
      </w:r>
    </w:p>
    <w:p w14:paraId="60EEC2E7" w14:textId="77777777" w:rsidR="00124999" w:rsidRDefault="00124999" w:rsidP="00124999">
      <w:pPr>
        <w:pStyle w:val="AllText"/>
      </w:pPr>
      <w:r>
        <w:t xml:space="preserve">          digitalWrite(rPin_2, HIGH);</w:t>
      </w:r>
    </w:p>
    <w:p w14:paraId="42B7FD25" w14:textId="77777777" w:rsidR="00124999" w:rsidRDefault="00124999" w:rsidP="00124999">
      <w:pPr>
        <w:pStyle w:val="AllText"/>
      </w:pPr>
      <w:r>
        <w:t xml:space="preserve">          digitalWrite(rPin_3, HIGH);</w:t>
      </w:r>
    </w:p>
    <w:p w14:paraId="27775D7E" w14:textId="77777777" w:rsidR="00124999" w:rsidRDefault="00124999" w:rsidP="00124999">
      <w:pPr>
        <w:pStyle w:val="AllText"/>
      </w:pPr>
      <w:r>
        <w:t xml:space="preserve">          lcd.clear();</w:t>
      </w:r>
    </w:p>
    <w:p w14:paraId="294A7794" w14:textId="77777777" w:rsidR="00124999" w:rsidRDefault="00124999" w:rsidP="00124999">
      <w:pPr>
        <w:pStyle w:val="AllText"/>
      </w:pPr>
      <w:r>
        <w:t xml:space="preserve">          lcd.print("CURR: TARG: MODE");</w:t>
      </w:r>
    </w:p>
    <w:p w14:paraId="28DA2336" w14:textId="77777777" w:rsidR="00124999" w:rsidRDefault="00124999" w:rsidP="00124999">
      <w:pPr>
        <w:pStyle w:val="AllText"/>
      </w:pPr>
      <w:r>
        <w:t xml:space="preserve">          lcd.setCursor(0,1);</w:t>
      </w:r>
    </w:p>
    <w:p w14:paraId="53859C2B" w14:textId="77777777" w:rsidR="00124999" w:rsidRDefault="00124999" w:rsidP="00124999">
      <w:pPr>
        <w:pStyle w:val="AllText"/>
      </w:pPr>
      <w:r>
        <w:t xml:space="preserve">          lcd.print(convert);</w:t>
      </w:r>
    </w:p>
    <w:p w14:paraId="47C4F763" w14:textId="77777777" w:rsidR="00124999" w:rsidRDefault="00124999" w:rsidP="00124999">
      <w:pPr>
        <w:pStyle w:val="AllText"/>
      </w:pPr>
      <w:r>
        <w:t xml:space="preserve">          lcd.setCursor(6,1);</w:t>
      </w:r>
    </w:p>
    <w:p w14:paraId="6A535BAB" w14:textId="77777777" w:rsidR="00124999" w:rsidRDefault="00124999" w:rsidP="00124999">
      <w:pPr>
        <w:pStyle w:val="AllText"/>
      </w:pPr>
      <w:r>
        <w:t xml:space="preserve">          lcd.print("82");</w:t>
      </w:r>
    </w:p>
    <w:p w14:paraId="1AF08CA2" w14:textId="77777777" w:rsidR="00124999" w:rsidRDefault="00124999" w:rsidP="00124999">
      <w:pPr>
        <w:pStyle w:val="AllText"/>
      </w:pPr>
      <w:r>
        <w:t xml:space="preserve">          lcd.setCursor(12,1);</w:t>
      </w:r>
    </w:p>
    <w:p w14:paraId="194FF0B4" w14:textId="77777777" w:rsidR="00124999" w:rsidRDefault="00124999" w:rsidP="00124999">
      <w:pPr>
        <w:pStyle w:val="AllText"/>
      </w:pPr>
      <w:r>
        <w:t xml:space="preserve">          lcd.print("A/C");</w:t>
      </w:r>
    </w:p>
    <w:p w14:paraId="2AD1F8AB" w14:textId="77777777" w:rsidR="00124999" w:rsidRDefault="00124999" w:rsidP="00124999">
      <w:pPr>
        <w:pStyle w:val="AllText"/>
      </w:pPr>
      <w:r>
        <w:lastRenderedPageBreak/>
        <w:t xml:space="preserve">        } else {</w:t>
      </w:r>
    </w:p>
    <w:p w14:paraId="543D7257" w14:textId="77777777" w:rsidR="00124999" w:rsidRDefault="00124999" w:rsidP="00124999">
      <w:pPr>
        <w:pStyle w:val="AllText"/>
      </w:pPr>
      <w:r>
        <w:t xml:space="preserve">          digitalWrite(rPin_1,LOW);</w:t>
      </w:r>
    </w:p>
    <w:p w14:paraId="5458529D" w14:textId="77777777" w:rsidR="00124999" w:rsidRDefault="00124999" w:rsidP="00124999">
      <w:pPr>
        <w:pStyle w:val="AllText"/>
      </w:pPr>
      <w:r>
        <w:t xml:space="preserve">          digitalWrite(rPin_2,LOW);</w:t>
      </w:r>
    </w:p>
    <w:p w14:paraId="5B663729" w14:textId="77777777" w:rsidR="00124999" w:rsidRDefault="00124999" w:rsidP="00124999">
      <w:pPr>
        <w:pStyle w:val="AllText"/>
      </w:pPr>
      <w:r>
        <w:t xml:space="preserve">          digitalWrite(rPin_2,LOW);</w:t>
      </w:r>
    </w:p>
    <w:p w14:paraId="7B5F0FD6" w14:textId="77777777" w:rsidR="00124999" w:rsidRDefault="00124999" w:rsidP="00124999">
      <w:pPr>
        <w:pStyle w:val="AllText"/>
      </w:pPr>
      <w:r>
        <w:t xml:space="preserve">          lcd.clear();</w:t>
      </w:r>
    </w:p>
    <w:p w14:paraId="08EF6CD2" w14:textId="77777777" w:rsidR="00124999" w:rsidRDefault="00124999" w:rsidP="00124999">
      <w:pPr>
        <w:pStyle w:val="AllText"/>
      </w:pPr>
      <w:r>
        <w:t xml:space="preserve">          lcd.print("CURR: TARG: MODE");</w:t>
      </w:r>
    </w:p>
    <w:p w14:paraId="642E734D" w14:textId="77777777" w:rsidR="00124999" w:rsidRDefault="00124999" w:rsidP="00124999">
      <w:pPr>
        <w:pStyle w:val="AllText"/>
      </w:pPr>
      <w:r>
        <w:t xml:space="preserve">          lcd.setCursor(0,1);</w:t>
      </w:r>
    </w:p>
    <w:p w14:paraId="650A47F5" w14:textId="77777777" w:rsidR="00124999" w:rsidRDefault="00124999" w:rsidP="00124999">
      <w:pPr>
        <w:pStyle w:val="AllText"/>
      </w:pPr>
      <w:r>
        <w:t xml:space="preserve">          lcd.print(convert);</w:t>
      </w:r>
    </w:p>
    <w:p w14:paraId="56776CED" w14:textId="77777777" w:rsidR="00124999" w:rsidRDefault="00124999" w:rsidP="00124999">
      <w:pPr>
        <w:pStyle w:val="AllText"/>
      </w:pPr>
      <w:r>
        <w:t xml:space="preserve">          lcd.setCursor(6,1);</w:t>
      </w:r>
    </w:p>
    <w:p w14:paraId="3E9AA1A8" w14:textId="77777777" w:rsidR="00124999" w:rsidRDefault="00124999" w:rsidP="00124999">
      <w:pPr>
        <w:pStyle w:val="AllText"/>
      </w:pPr>
      <w:r>
        <w:t xml:space="preserve">          lcd.print("82");</w:t>
      </w:r>
    </w:p>
    <w:p w14:paraId="4D38708A" w14:textId="77777777" w:rsidR="00124999" w:rsidRDefault="00124999" w:rsidP="00124999">
      <w:pPr>
        <w:pStyle w:val="AllText"/>
      </w:pPr>
      <w:r>
        <w:t xml:space="preserve">          lcd.setCursor(12,1);</w:t>
      </w:r>
    </w:p>
    <w:p w14:paraId="0942350E" w14:textId="77777777" w:rsidR="00124999" w:rsidRDefault="00124999" w:rsidP="00124999">
      <w:pPr>
        <w:pStyle w:val="AllText"/>
      </w:pPr>
      <w:r>
        <w:t xml:space="preserve">          lcd.print("A/C");</w:t>
      </w:r>
    </w:p>
    <w:p w14:paraId="4BFA022C" w14:textId="77777777" w:rsidR="00124999" w:rsidRDefault="00124999" w:rsidP="00124999">
      <w:pPr>
        <w:pStyle w:val="AllText"/>
      </w:pPr>
      <w:r>
        <w:t xml:space="preserve">        }</w:t>
      </w:r>
    </w:p>
    <w:p w14:paraId="25086098" w14:textId="45580B2F" w:rsidR="00124999" w:rsidRDefault="00124999" w:rsidP="00124999">
      <w:pPr>
        <w:pStyle w:val="AllText"/>
      </w:pPr>
      <w:r>
        <w:t xml:space="preserve">        }</w:t>
      </w:r>
    </w:p>
    <w:p w14:paraId="4D6E712C" w14:textId="77777777" w:rsidR="00124999" w:rsidRDefault="00124999" w:rsidP="00124999">
      <w:pPr>
        <w:pStyle w:val="AllText"/>
      </w:pPr>
      <w:r>
        <w:t xml:space="preserve">     if (payload == "183")     { </w:t>
      </w:r>
    </w:p>
    <w:p w14:paraId="20F8898A" w14:textId="77777777" w:rsidR="00124999" w:rsidRDefault="00124999" w:rsidP="00124999">
      <w:pPr>
        <w:pStyle w:val="AllText"/>
      </w:pPr>
      <w:r>
        <w:t xml:space="preserve">      if (convert &gt;= 83.00){</w:t>
      </w:r>
    </w:p>
    <w:p w14:paraId="79C143D4" w14:textId="77777777" w:rsidR="00124999" w:rsidRDefault="00124999" w:rsidP="00124999">
      <w:pPr>
        <w:pStyle w:val="AllText"/>
      </w:pPr>
      <w:r>
        <w:t xml:space="preserve">          digitalWrite(rPin_1, LOW);</w:t>
      </w:r>
    </w:p>
    <w:p w14:paraId="06540DE9" w14:textId="77777777" w:rsidR="00124999" w:rsidRDefault="00124999" w:rsidP="00124999">
      <w:pPr>
        <w:pStyle w:val="AllText"/>
      </w:pPr>
      <w:r>
        <w:t xml:space="preserve">          digitalWrite(rPin_2, HIGH);</w:t>
      </w:r>
    </w:p>
    <w:p w14:paraId="61A65AB7" w14:textId="77777777" w:rsidR="00124999" w:rsidRDefault="00124999" w:rsidP="00124999">
      <w:pPr>
        <w:pStyle w:val="AllText"/>
      </w:pPr>
      <w:r>
        <w:t xml:space="preserve">          digitalWrite(rPin_3, HIGH);</w:t>
      </w:r>
    </w:p>
    <w:p w14:paraId="45F30BBA" w14:textId="77777777" w:rsidR="00124999" w:rsidRDefault="00124999" w:rsidP="00124999">
      <w:pPr>
        <w:pStyle w:val="AllText"/>
      </w:pPr>
      <w:r>
        <w:t xml:space="preserve">          lcd.clear();</w:t>
      </w:r>
    </w:p>
    <w:p w14:paraId="1815B1F8" w14:textId="77777777" w:rsidR="00124999" w:rsidRDefault="00124999" w:rsidP="00124999">
      <w:pPr>
        <w:pStyle w:val="AllText"/>
      </w:pPr>
      <w:r>
        <w:t xml:space="preserve">          lcd.print("CURR: TARG: MODE");</w:t>
      </w:r>
    </w:p>
    <w:p w14:paraId="135930F1" w14:textId="77777777" w:rsidR="00124999" w:rsidRDefault="00124999" w:rsidP="00124999">
      <w:pPr>
        <w:pStyle w:val="AllText"/>
      </w:pPr>
      <w:r>
        <w:t xml:space="preserve">          lcd.setCursor(0,1);</w:t>
      </w:r>
    </w:p>
    <w:p w14:paraId="5FB749B7" w14:textId="77777777" w:rsidR="00124999" w:rsidRDefault="00124999" w:rsidP="00124999">
      <w:pPr>
        <w:pStyle w:val="AllText"/>
      </w:pPr>
      <w:r>
        <w:t xml:space="preserve">          lcd.print(convert);</w:t>
      </w:r>
    </w:p>
    <w:p w14:paraId="1593EC37" w14:textId="77777777" w:rsidR="00124999" w:rsidRDefault="00124999" w:rsidP="00124999">
      <w:pPr>
        <w:pStyle w:val="AllText"/>
      </w:pPr>
      <w:r>
        <w:t xml:space="preserve">          lcd.setCursor(6,1);</w:t>
      </w:r>
    </w:p>
    <w:p w14:paraId="66D9C1AF" w14:textId="77777777" w:rsidR="00124999" w:rsidRDefault="00124999" w:rsidP="00124999">
      <w:pPr>
        <w:pStyle w:val="AllText"/>
      </w:pPr>
      <w:r>
        <w:t xml:space="preserve">          lcd.print("83");</w:t>
      </w:r>
    </w:p>
    <w:p w14:paraId="4AE85042" w14:textId="77777777" w:rsidR="00124999" w:rsidRDefault="00124999" w:rsidP="00124999">
      <w:pPr>
        <w:pStyle w:val="AllText"/>
      </w:pPr>
      <w:r>
        <w:t xml:space="preserve">          lcd.setCursor(12,1);</w:t>
      </w:r>
    </w:p>
    <w:p w14:paraId="4D5BCD37" w14:textId="77777777" w:rsidR="00124999" w:rsidRDefault="00124999" w:rsidP="00124999">
      <w:pPr>
        <w:pStyle w:val="AllText"/>
      </w:pPr>
      <w:r>
        <w:t xml:space="preserve">          lcd.print("A/C");</w:t>
      </w:r>
    </w:p>
    <w:p w14:paraId="55DC9DA2" w14:textId="77777777" w:rsidR="00124999" w:rsidRDefault="00124999" w:rsidP="00124999">
      <w:pPr>
        <w:pStyle w:val="AllText"/>
      </w:pPr>
      <w:r>
        <w:t xml:space="preserve">        } else {</w:t>
      </w:r>
    </w:p>
    <w:p w14:paraId="0B9823DA" w14:textId="77777777" w:rsidR="00124999" w:rsidRDefault="00124999" w:rsidP="00124999">
      <w:pPr>
        <w:pStyle w:val="AllText"/>
      </w:pPr>
      <w:r>
        <w:t xml:space="preserve">          digitalWrite(rPin_1,LOW);</w:t>
      </w:r>
    </w:p>
    <w:p w14:paraId="66A4070F" w14:textId="77777777" w:rsidR="00124999" w:rsidRDefault="00124999" w:rsidP="00124999">
      <w:pPr>
        <w:pStyle w:val="AllText"/>
      </w:pPr>
      <w:r>
        <w:t xml:space="preserve">          digitalWrite(rPin_2,LOW);</w:t>
      </w:r>
    </w:p>
    <w:p w14:paraId="3DAFB260" w14:textId="77777777" w:rsidR="00124999" w:rsidRDefault="00124999" w:rsidP="00124999">
      <w:pPr>
        <w:pStyle w:val="AllText"/>
      </w:pPr>
      <w:r>
        <w:t xml:space="preserve">          digitalWrite(rPin_2,LOW);</w:t>
      </w:r>
    </w:p>
    <w:p w14:paraId="185AE43E" w14:textId="77777777" w:rsidR="00124999" w:rsidRDefault="00124999" w:rsidP="00124999">
      <w:pPr>
        <w:pStyle w:val="AllText"/>
      </w:pPr>
      <w:r>
        <w:t xml:space="preserve">          lcd.clear();</w:t>
      </w:r>
    </w:p>
    <w:p w14:paraId="71F2F06B" w14:textId="77777777" w:rsidR="00124999" w:rsidRDefault="00124999" w:rsidP="00124999">
      <w:pPr>
        <w:pStyle w:val="AllText"/>
      </w:pPr>
      <w:r>
        <w:t xml:space="preserve">          lcd.print("CURR: TARG: MODE");</w:t>
      </w:r>
    </w:p>
    <w:p w14:paraId="0FFE272B" w14:textId="77777777" w:rsidR="00124999" w:rsidRDefault="00124999" w:rsidP="00124999">
      <w:pPr>
        <w:pStyle w:val="AllText"/>
      </w:pPr>
      <w:r>
        <w:t xml:space="preserve">          lcd.setCursor(0,1);</w:t>
      </w:r>
    </w:p>
    <w:p w14:paraId="24315E7C" w14:textId="77777777" w:rsidR="00124999" w:rsidRDefault="00124999" w:rsidP="00124999">
      <w:pPr>
        <w:pStyle w:val="AllText"/>
      </w:pPr>
      <w:r>
        <w:t xml:space="preserve">          lcd.print(convert);</w:t>
      </w:r>
    </w:p>
    <w:p w14:paraId="150287ED" w14:textId="77777777" w:rsidR="00124999" w:rsidRDefault="00124999" w:rsidP="00124999">
      <w:pPr>
        <w:pStyle w:val="AllText"/>
      </w:pPr>
      <w:r>
        <w:t xml:space="preserve">          lcd.setCursor(6,1);</w:t>
      </w:r>
    </w:p>
    <w:p w14:paraId="1D255083" w14:textId="77777777" w:rsidR="00124999" w:rsidRDefault="00124999" w:rsidP="00124999">
      <w:pPr>
        <w:pStyle w:val="AllText"/>
      </w:pPr>
      <w:r>
        <w:t xml:space="preserve">          lcd.print("83");</w:t>
      </w:r>
    </w:p>
    <w:p w14:paraId="3B8E7B05" w14:textId="77777777" w:rsidR="00124999" w:rsidRDefault="00124999" w:rsidP="00124999">
      <w:pPr>
        <w:pStyle w:val="AllText"/>
      </w:pPr>
      <w:r>
        <w:t xml:space="preserve">          lcd.setCursor(12,1);</w:t>
      </w:r>
    </w:p>
    <w:p w14:paraId="641248F4" w14:textId="77777777" w:rsidR="00124999" w:rsidRDefault="00124999" w:rsidP="00124999">
      <w:pPr>
        <w:pStyle w:val="AllText"/>
      </w:pPr>
      <w:r>
        <w:lastRenderedPageBreak/>
        <w:t xml:space="preserve">          lcd.print("A/C");</w:t>
      </w:r>
    </w:p>
    <w:p w14:paraId="2C85A630" w14:textId="77777777" w:rsidR="00124999" w:rsidRDefault="00124999" w:rsidP="00124999">
      <w:pPr>
        <w:pStyle w:val="AllText"/>
      </w:pPr>
      <w:r>
        <w:t xml:space="preserve">        }</w:t>
      </w:r>
    </w:p>
    <w:p w14:paraId="72009554" w14:textId="0C876663" w:rsidR="00124999" w:rsidRDefault="00124999" w:rsidP="00124999">
      <w:pPr>
        <w:pStyle w:val="AllText"/>
      </w:pPr>
      <w:r>
        <w:t xml:space="preserve">        }</w:t>
      </w:r>
    </w:p>
    <w:p w14:paraId="1B6DA42A" w14:textId="77777777" w:rsidR="00124999" w:rsidRDefault="00124999" w:rsidP="00124999">
      <w:pPr>
        <w:pStyle w:val="AllText"/>
      </w:pPr>
      <w:r>
        <w:t xml:space="preserve">        if (payload == "184")     { </w:t>
      </w:r>
    </w:p>
    <w:p w14:paraId="583FA16B" w14:textId="77777777" w:rsidR="00124999" w:rsidRDefault="00124999" w:rsidP="00124999">
      <w:pPr>
        <w:pStyle w:val="AllText"/>
      </w:pPr>
      <w:r>
        <w:t xml:space="preserve">      if (convert &gt;= 84.00){</w:t>
      </w:r>
    </w:p>
    <w:p w14:paraId="1C206EA0" w14:textId="77777777" w:rsidR="00124999" w:rsidRDefault="00124999" w:rsidP="00124999">
      <w:pPr>
        <w:pStyle w:val="AllText"/>
      </w:pPr>
      <w:r>
        <w:t xml:space="preserve">          digitalWrite(rPin_1, LOW);</w:t>
      </w:r>
    </w:p>
    <w:p w14:paraId="2340A10E" w14:textId="77777777" w:rsidR="00124999" w:rsidRDefault="00124999" w:rsidP="00124999">
      <w:pPr>
        <w:pStyle w:val="AllText"/>
      </w:pPr>
      <w:r>
        <w:t xml:space="preserve">          digitalWrite(rPin_2, HIGH);</w:t>
      </w:r>
    </w:p>
    <w:p w14:paraId="016F6105" w14:textId="77777777" w:rsidR="00124999" w:rsidRDefault="00124999" w:rsidP="00124999">
      <w:pPr>
        <w:pStyle w:val="AllText"/>
      </w:pPr>
      <w:r>
        <w:t xml:space="preserve">          digitalWrite(rPin_3, HIGH);</w:t>
      </w:r>
    </w:p>
    <w:p w14:paraId="28E9A282" w14:textId="77777777" w:rsidR="00124999" w:rsidRDefault="00124999" w:rsidP="00124999">
      <w:pPr>
        <w:pStyle w:val="AllText"/>
      </w:pPr>
      <w:r>
        <w:t xml:space="preserve">          lcd.clear();</w:t>
      </w:r>
    </w:p>
    <w:p w14:paraId="260C16B8" w14:textId="77777777" w:rsidR="00124999" w:rsidRDefault="00124999" w:rsidP="00124999">
      <w:pPr>
        <w:pStyle w:val="AllText"/>
      </w:pPr>
      <w:r>
        <w:t xml:space="preserve">          lcd.print("CURR: TARG: MODE");</w:t>
      </w:r>
    </w:p>
    <w:p w14:paraId="38D04661" w14:textId="77777777" w:rsidR="00124999" w:rsidRDefault="00124999" w:rsidP="00124999">
      <w:pPr>
        <w:pStyle w:val="AllText"/>
      </w:pPr>
      <w:r>
        <w:t xml:space="preserve">          lcd.setCursor(0,1);</w:t>
      </w:r>
    </w:p>
    <w:p w14:paraId="2928DBE8" w14:textId="77777777" w:rsidR="00124999" w:rsidRDefault="00124999" w:rsidP="00124999">
      <w:pPr>
        <w:pStyle w:val="AllText"/>
      </w:pPr>
      <w:r>
        <w:t xml:space="preserve">          lcd.print(convert);</w:t>
      </w:r>
    </w:p>
    <w:p w14:paraId="1F891B37" w14:textId="77777777" w:rsidR="00124999" w:rsidRDefault="00124999" w:rsidP="00124999">
      <w:pPr>
        <w:pStyle w:val="AllText"/>
      </w:pPr>
      <w:r>
        <w:t xml:space="preserve">          lcd.setCursor(6,1);</w:t>
      </w:r>
    </w:p>
    <w:p w14:paraId="69E5CED7" w14:textId="77777777" w:rsidR="00124999" w:rsidRDefault="00124999" w:rsidP="00124999">
      <w:pPr>
        <w:pStyle w:val="AllText"/>
      </w:pPr>
      <w:r>
        <w:t xml:space="preserve">          lcd.print("84");</w:t>
      </w:r>
    </w:p>
    <w:p w14:paraId="303D0159" w14:textId="77777777" w:rsidR="00124999" w:rsidRDefault="00124999" w:rsidP="00124999">
      <w:pPr>
        <w:pStyle w:val="AllText"/>
      </w:pPr>
      <w:r>
        <w:t xml:space="preserve">          lcd.setCursor(12,1);</w:t>
      </w:r>
    </w:p>
    <w:p w14:paraId="2F6974BF" w14:textId="77777777" w:rsidR="00124999" w:rsidRDefault="00124999" w:rsidP="00124999">
      <w:pPr>
        <w:pStyle w:val="AllText"/>
      </w:pPr>
      <w:r>
        <w:t xml:space="preserve">          lcd.print("A/C");</w:t>
      </w:r>
    </w:p>
    <w:p w14:paraId="7BB08CD0" w14:textId="77777777" w:rsidR="00124999" w:rsidRDefault="00124999" w:rsidP="00124999">
      <w:pPr>
        <w:pStyle w:val="AllText"/>
      </w:pPr>
      <w:r>
        <w:t xml:space="preserve">        } else {</w:t>
      </w:r>
    </w:p>
    <w:p w14:paraId="3F170811" w14:textId="77777777" w:rsidR="00124999" w:rsidRDefault="00124999" w:rsidP="00124999">
      <w:pPr>
        <w:pStyle w:val="AllText"/>
      </w:pPr>
      <w:r>
        <w:t xml:space="preserve">          digitalWrite(rPin_1,LOW);</w:t>
      </w:r>
    </w:p>
    <w:p w14:paraId="719D3B6E" w14:textId="77777777" w:rsidR="00124999" w:rsidRDefault="00124999" w:rsidP="00124999">
      <w:pPr>
        <w:pStyle w:val="AllText"/>
      </w:pPr>
      <w:r>
        <w:t xml:space="preserve">          digitalWrite(rPin_2,LOW);</w:t>
      </w:r>
    </w:p>
    <w:p w14:paraId="37FDE133" w14:textId="77777777" w:rsidR="00124999" w:rsidRDefault="00124999" w:rsidP="00124999">
      <w:pPr>
        <w:pStyle w:val="AllText"/>
      </w:pPr>
      <w:r>
        <w:t xml:space="preserve">          digitalWrite(rPin_2,LOW);</w:t>
      </w:r>
    </w:p>
    <w:p w14:paraId="21B52D48" w14:textId="77777777" w:rsidR="00124999" w:rsidRDefault="00124999" w:rsidP="00124999">
      <w:pPr>
        <w:pStyle w:val="AllText"/>
      </w:pPr>
      <w:r>
        <w:t xml:space="preserve">          lcd.clear();</w:t>
      </w:r>
    </w:p>
    <w:p w14:paraId="3E96EF22" w14:textId="77777777" w:rsidR="00124999" w:rsidRDefault="00124999" w:rsidP="00124999">
      <w:pPr>
        <w:pStyle w:val="AllText"/>
      </w:pPr>
      <w:r>
        <w:t xml:space="preserve">          lcd.print("CURR: TARG: MODE");</w:t>
      </w:r>
    </w:p>
    <w:p w14:paraId="3F60CC3C" w14:textId="77777777" w:rsidR="00124999" w:rsidRDefault="00124999" w:rsidP="00124999">
      <w:pPr>
        <w:pStyle w:val="AllText"/>
      </w:pPr>
      <w:r>
        <w:t xml:space="preserve">          lcd.setCursor(0,1);</w:t>
      </w:r>
    </w:p>
    <w:p w14:paraId="7F87EE50" w14:textId="77777777" w:rsidR="00124999" w:rsidRDefault="00124999" w:rsidP="00124999">
      <w:pPr>
        <w:pStyle w:val="AllText"/>
      </w:pPr>
      <w:r>
        <w:t xml:space="preserve">          lcd.print(convert);</w:t>
      </w:r>
    </w:p>
    <w:p w14:paraId="1CCE6F12" w14:textId="77777777" w:rsidR="00124999" w:rsidRDefault="00124999" w:rsidP="00124999">
      <w:pPr>
        <w:pStyle w:val="AllText"/>
      </w:pPr>
      <w:r>
        <w:t xml:space="preserve">          lcd.setCursor(6,1);</w:t>
      </w:r>
    </w:p>
    <w:p w14:paraId="3687D0B1" w14:textId="77777777" w:rsidR="00124999" w:rsidRDefault="00124999" w:rsidP="00124999">
      <w:pPr>
        <w:pStyle w:val="AllText"/>
      </w:pPr>
      <w:r>
        <w:t xml:space="preserve">          lcd.print("84");</w:t>
      </w:r>
    </w:p>
    <w:p w14:paraId="135DF743" w14:textId="77777777" w:rsidR="00124999" w:rsidRDefault="00124999" w:rsidP="00124999">
      <w:pPr>
        <w:pStyle w:val="AllText"/>
      </w:pPr>
      <w:r>
        <w:t xml:space="preserve">          lcd.setCursor(12,1);</w:t>
      </w:r>
    </w:p>
    <w:p w14:paraId="16E37A78" w14:textId="77777777" w:rsidR="00124999" w:rsidRDefault="00124999" w:rsidP="00124999">
      <w:pPr>
        <w:pStyle w:val="AllText"/>
      </w:pPr>
      <w:r>
        <w:t xml:space="preserve">          lcd.print("A/C");</w:t>
      </w:r>
    </w:p>
    <w:p w14:paraId="2FDDF8C1" w14:textId="77777777" w:rsidR="00124999" w:rsidRDefault="00124999" w:rsidP="00124999">
      <w:pPr>
        <w:pStyle w:val="AllText"/>
      </w:pPr>
      <w:r>
        <w:t xml:space="preserve">        }</w:t>
      </w:r>
    </w:p>
    <w:p w14:paraId="02188A99" w14:textId="1A146B81" w:rsidR="00124999" w:rsidRDefault="00124999" w:rsidP="00124999">
      <w:pPr>
        <w:pStyle w:val="AllText"/>
      </w:pPr>
      <w:r>
        <w:t xml:space="preserve">        }</w:t>
      </w:r>
    </w:p>
    <w:p w14:paraId="0289CA2E" w14:textId="77777777" w:rsidR="00124999" w:rsidRDefault="00124999" w:rsidP="00124999">
      <w:pPr>
        <w:pStyle w:val="AllText"/>
      </w:pPr>
      <w:r>
        <w:t xml:space="preserve">        if (payload == "185")     { </w:t>
      </w:r>
    </w:p>
    <w:p w14:paraId="7B1DFBD6" w14:textId="77777777" w:rsidR="00124999" w:rsidRDefault="00124999" w:rsidP="00124999">
      <w:pPr>
        <w:pStyle w:val="AllText"/>
      </w:pPr>
      <w:r>
        <w:t xml:space="preserve">      if (convert &gt;= 85.00){</w:t>
      </w:r>
    </w:p>
    <w:p w14:paraId="48532943" w14:textId="77777777" w:rsidR="00124999" w:rsidRDefault="00124999" w:rsidP="00124999">
      <w:pPr>
        <w:pStyle w:val="AllText"/>
      </w:pPr>
      <w:r>
        <w:t xml:space="preserve">          digitalWrite(rPin_1, LOW);</w:t>
      </w:r>
    </w:p>
    <w:p w14:paraId="3962D086" w14:textId="77777777" w:rsidR="00124999" w:rsidRDefault="00124999" w:rsidP="00124999">
      <w:pPr>
        <w:pStyle w:val="AllText"/>
      </w:pPr>
      <w:r>
        <w:t xml:space="preserve">          digitalWrite(rPin_2, HIGH);</w:t>
      </w:r>
    </w:p>
    <w:p w14:paraId="1EE66EB6" w14:textId="77777777" w:rsidR="00124999" w:rsidRDefault="00124999" w:rsidP="00124999">
      <w:pPr>
        <w:pStyle w:val="AllText"/>
      </w:pPr>
      <w:r>
        <w:t xml:space="preserve">          digitalWrite(rPin_3, HIGH);</w:t>
      </w:r>
    </w:p>
    <w:p w14:paraId="09320148" w14:textId="77777777" w:rsidR="00124999" w:rsidRDefault="00124999" w:rsidP="00124999">
      <w:pPr>
        <w:pStyle w:val="AllText"/>
      </w:pPr>
      <w:r>
        <w:t xml:space="preserve">          lcd.clear();</w:t>
      </w:r>
    </w:p>
    <w:p w14:paraId="5E67CD5E" w14:textId="77777777" w:rsidR="00124999" w:rsidRDefault="00124999" w:rsidP="00124999">
      <w:pPr>
        <w:pStyle w:val="AllText"/>
      </w:pPr>
      <w:r>
        <w:t xml:space="preserve">          lcd.print("CURR: TARG: MODE");</w:t>
      </w:r>
    </w:p>
    <w:p w14:paraId="4F3E816A" w14:textId="77777777" w:rsidR="00124999" w:rsidRDefault="00124999" w:rsidP="00124999">
      <w:pPr>
        <w:pStyle w:val="AllText"/>
      </w:pPr>
      <w:r>
        <w:t xml:space="preserve">          lcd.setCursor(0,1);</w:t>
      </w:r>
    </w:p>
    <w:p w14:paraId="2BF7996C" w14:textId="77777777" w:rsidR="00124999" w:rsidRDefault="00124999" w:rsidP="00124999">
      <w:pPr>
        <w:pStyle w:val="AllText"/>
      </w:pPr>
      <w:r>
        <w:lastRenderedPageBreak/>
        <w:t xml:space="preserve">          lcd.print(convert);</w:t>
      </w:r>
    </w:p>
    <w:p w14:paraId="54C59CE0" w14:textId="77777777" w:rsidR="00124999" w:rsidRDefault="00124999" w:rsidP="00124999">
      <w:pPr>
        <w:pStyle w:val="AllText"/>
      </w:pPr>
      <w:r>
        <w:t xml:space="preserve">          lcd.setCursor(6,1);</w:t>
      </w:r>
    </w:p>
    <w:p w14:paraId="3C2012A5" w14:textId="77777777" w:rsidR="00124999" w:rsidRDefault="00124999" w:rsidP="00124999">
      <w:pPr>
        <w:pStyle w:val="AllText"/>
      </w:pPr>
      <w:r>
        <w:t xml:space="preserve">          lcd.print("85");</w:t>
      </w:r>
    </w:p>
    <w:p w14:paraId="3578128B" w14:textId="77777777" w:rsidR="00124999" w:rsidRDefault="00124999" w:rsidP="00124999">
      <w:pPr>
        <w:pStyle w:val="AllText"/>
      </w:pPr>
      <w:r>
        <w:t xml:space="preserve">          lcd.setCursor(12,1);</w:t>
      </w:r>
    </w:p>
    <w:p w14:paraId="5A6C26BA" w14:textId="77777777" w:rsidR="00124999" w:rsidRDefault="00124999" w:rsidP="00124999">
      <w:pPr>
        <w:pStyle w:val="AllText"/>
      </w:pPr>
      <w:r>
        <w:t xml:space="preserve">          lcd.print("A/C");</w:t>
      </w:r>
    </w:p>
    <w:p w14:paraId="02168B4F" w14:textId="77777777" w:rsidR="00124999" w:rsidRDefault="00124999" w:rsidP="00124999">
      <w:pPr>
        <w:pStyle w:val="AllText"/>
      </w:pPr>
      <w:r>
        <w:t xml:space="preserve">        } else {</w:t>
      </w:r>
    </w:p>
    <w:p w14:paraId="35EB1218" w14:textId="77777777" w:rsidR="00124999" w:rsidRDefault="00124999" w:rsidP="00124999">
      <w:pPr>
        <w:pStyle w:val="AllText"/>
      </w:pPr>
      <w:r>
        <w:t xml:space="preserve">          digitalWrite(rPin_1,LOW);</w:t>
      </w:r>
    </w:p>
    <w:p w14:paraId="1621E5A3" w14:textId="77777777" w:rsidR="00124999" w:rsidRDefault="00124999" w:rsidP="00124999">
      <w:pPr>
        <w:pStyle w:val="AllText"/>
      </w:pPr>
      <w:r>
        <w:t xml:space="preserve">          digitalWrite(rPin_2,LOW);</w:t>
      </w:r>
    </w:p>
    <w:p w14:paraId="2D734A33" w14:textId="77777777" w:rsidR="00124999" w:rsidRDefault="00124999" w:rsidP="00124999">
      <w:pPr>
        <w:pStyle w:val="AllText"/>
      </w:pPr>
      <w:r>
        <w:t xml:space="preserve">          digitalWrite(rPin_2,LOW);</w:t>
      </w:r>
    </w:p>
    <w:p w14:paraId="3AF251E8" w14:textId="77777777" w:rsidR="00124999" w:rsidRDefault="00124999" w:rsidP="00124999">
      <w:pPr>
        <w:pStyle w:val="AllText"/>
      </w:pPr>
      <w:r>
        <w:t xml:space="preserve">          lcd.clear();</w:t>
      </w:r>
    </w:p>
    <w:p w14:paraId="7D3D00C7" w14:textId="77777777" w:rsidR="00124999" w:rsidRDefault="00124999" w:rsidP="00124999">
      <w:pPr>
        <w:pStyle w:val="AllText"/>
      </w:pPr>
      <w:r>
        <w:t xml:space="preserve">          lcd.print("CURR: TARG: MODE");</w:t>
      </w:r>
    </w:p>
    <w:p w14:paraId="2853C7C8" w14:textId="77777777" w:rsidR="00124999" w:rsidRDefault="00124999" w:rsidP="00124999">
      <w:pPr>
        <w:pStyle w:val="AllText"/>
      </w:pPr>
      <w:r>
        <w:t xml:space="preserve">          lcd.setCursor(0,1);</w:t>
      </w:r>
    </w:p>
    <w:p w14:paraId="3124164E" w14:textId="77777777" w:rsidR="00124999" w:rsidRDefault="00124999" w:rsidP="00124999">
      <w:pPr>
        <w:pStyle w:val="AllText"/>
      </w:pPr>
      <w:r>
        <w:t xml:space="preserve">          lcd.print(convert);</w:t>
      </w:r>
    </w:p>
    <w:p w14:paraId="50786F39" w14:textId="77777777" w:rsidR="00124999" w:rsidRDefault="00124999" w:rsidP="00124999">
      <w:pPr>
        <w:pStyle w:val="AllText"/>
      </w:pPr>
      <w:r>
        <w:t xml:space="preserve">          lcd.setCursor(6,1);</w:t>
      </w:r>
    </w:p>
    <w:p w14:paraId="374FC316" w14:textId="77777777" w:rsidR="00124999" w:rsidRDefault="00124999" w:rsidP="00124999">
      <w:pPr>
        <w:pStyle w:val="AllText"/>
      </w:pPr>
      <w:r>
        <w:t xml:space="preserve">          lcd.print("85");</w:t>
      </w:r>
    </w:p>
    <w:p w14:paraId="09FBF39E" w14:textId="77777777" w:rsidR="00124999" w:rsidRDefault="00124999" w:rsidP="00124999">
      <w:pPr>
        <w:pStyle w:val="AllText"/>
      </w:pPr>
      <w:r>
        <w:t xml:space="preserve">          lcd.setCursor(12,1);</w:t>
      </w:r>
    </w:p>
    <w:p w14:paraId="21BDB8F6" w14:textId="77777777" w:rsidR="00124999" w:rsidRDefault="00124999" w:rsidP="00124999">
      <w:pPr>
        <w:pStyle w:val="AllText"/>
      </w:pPr>
      <w:r>
        <w:t xml:space="preserve">          lcd.print("A/C");</w:t>
      </w:r>
    </w:p>
    <w:p w14:paraId="066D7090" w14:textId="77777777" w:rsidR="00124999" w:rsidRDefault="00124999" w:rsidP="00124999">
      <w:pPr>
        <w:pStyle w:val="AllText"/>
      </w:pPr>
      <w:r>
        <w:t xml:space="preserve">        }</w:t>
      </w:r>
    </w:p>
    <w:p w14:paraId="2F840AD2" w14:textId="77777777" w:rsidR="00124999" w:rsidRDefault="00124999" w:rsidP="00124999">
      <w:pPr>
        <w:pStyle w:val="AllText"/>
      </w:pPr>
      <w:r>
        <w:t xml:space="preserve">        }  </w:t>
      </w:r>
    </w:p>
    <w:p w14:paraId="4DF54CB4" w14:textId="73806474" w:rsidR="00124999" w:rsidRDefault="00124999" w:rsidP="00124999">
      <w:pPr>
        <w:pStyle w:val="AllText"/>
      </w:pPr>
      <w:r>
        <w:t xml:space="preserve">  http.end(); </w:t>
      </w:r>
    </w:p>
    <w:p w14:paraId="568C761F" w14:textId="77777777" w:rsidR="00124999" w:rsidRDefault="00124999" w:rsidP="00124999">
      <w:pPr>
        <w:pStyle w:val="AllText"/>
      </w:pPr>
      <w:r>
        <w:t xml:space="preserve">    }</w:t>
      </w:r>
    </w:p>
    <w:p w14:paraId="5EDF5268" w14:textId="5DF5BD4F" w:rsidR="00124999" w:rsidRDefault="00124999" w:rsidP="00124999">
      <w:pPr>
        <w:pStyle w:val="AllText"/>
      </w:pPr>
      <w:r>
        <w:t>delay(1000);</w:t>
      </w:r>
    </w:p>
    <w:p w14:paraId="38E84E05" w14:textId="0C82283A" w:rsidR="00124999" w:rsidRDefault="00124999" w:rsidP="00124999">
      <w:pPr>
        <w:pStyle w:val="AllText"/>
      </w:pPr>
      <w:r>
        <w:t>}</w:t>
      </w:r>
    </w:p>
    <w:p w14:paraId="30ACF99B" w14:textId="4305E338" w:rsidR="00BF4FC0" w:rsidRDefault="00124999" w:rsidP="00124999">
      <w:pPr>
        <w:pStyle w:val="AllText"/>
      </w:pPr>
      <w:r>
        <w:t>}</w:t>
      </w:r>
    </w:p>
    <w:p w14:paraId="0232465B" w14:textId="77777777" w:rsidR="00BF4FC0" w:rsidRDefault="00BF4FC0" w:rsidP="00BF4FC0">
      <w:pPr>
        <w:pStyle w:val="AllText"/>
      </w:pPr>
    </w:p>
    <w:p w14:paraId="7D35C1C3" w14:textId="77777777" w:rsidR="00903893" w:rsidRDefault="00903893" w:rsidP="00BF4FC0">
      <w:pPr>
        <w:pStyle w:val="AllText"/>
      </w:pPr>
    </w:p>
    <w:p w14:paraId="3CEB65F7" w14:textId="77777777" w:rsidR="00903893" w:rsidRDefault="00903893" w:rsidP="00BF4FC0">
      <w:pPr>
        <w:pStyle w:val="AllText"/>
      </w:pPr>
    </w:p>
    <w:p w14:paraId="493D6B25" w14:textId="77777777" w:rsidR="00903893" w:rsidRDefault="00903893" w:rsidP="00BF4FC0">
      <w:pPr>
        <w:pStyle w:val="AllText"/>
      </w:pPr>
    </w:p>
    <w:p w14:paraId="5AAF37D8" w14:textId="77777777" w:rsidR="00903893" w:rsidRDefault="00903893" w:rsidP="00BF4FC0">
      <w:pPr>
        <w:pStyle w:val="AllText"/>
      </w:pPr>
    </w:p>
    <w:p w14:paraId="7B2DDFEB" w14:textId="77777777" w:rsidR="00903893" w:rsidRDefault="00903893" w:rsidP="00BF4FC0">
      <w:pPr>
        <w:pStyle w:val="AllText"/>
      </w:pPr>
    </w:p>
    <w:p w14:paraId="00834E5B" w14:textId="77777777" w:rsidR="00903893" w:rsidRDefault="00903893" w:rsidP="00BF4FC0">
      <w:pPr>
        <w:pStyle w:val="AllText"/>
      </w:pPr>
    </w:p>
    <w:p w14:paraId="000ABB74" w14:textId="77777777" w:rsidR="00903893" w:rsidRDefault="00903893" w:rsidP="00BF4FC0">
      <w:pPr>
        <w:pStyle w:val="AllText"/>
      </w:pPr>
    </w:p>
    <w:p w14:paraId="04EF9EF3" w14:textId="77777777" w:rsidR="00903893" w:rsidRDefault="00903893" w:rsidP="00BF4FC0">
      <w:pPr>
        <w:pStyle w:val="AllText"/>
      </w:pPr>
    </w:p>
    <w:p w14:paraId="1DFB5FEC" w14:textId="77777777" w:rsidR="00903893" w:rsidRDefault="00903893" w:rsidP="00BF4FC0">
      <w:pPr>
        <w:pStyle w:val="AllText"/>
      </w:pPr>
    </w:p>
    <w:p w14:paraId="670654BA" w14:textId="77777777" w:rsidR="00903893" w:rsidRDefault="00903893" w:rsidP="00BF4FC0">
      <w:pPr>
        <w:pStyle w:val="AllText"/>
      </w:pPr>
    </w:p>
    <w:p w14:paraId="2FD1EF2B" w14:textId="77777777" w:rsidR="00903893" w:rsidRDefault="00903893" w:rsidP="00BF4FC0">
      <w:pPr>
        <w:pStyle w:val="AllText"/>
      </w:pPr>
    </w:p>
    <w:p w14:paraId="2ACB464D" w14:textId="77777777" w:rsidR="00903893" w:rsidRDefault="00903893" w:rsidP="00BF4FC0">
      <w:pPr>
        <w:pStyle w:val="AllText"/>
      </w:pPr>
    </w:p>
    <w:p w14:paraId="2B2618CB" w14:textId="77777777" w:rsidR="00903893" w:rsidRDefault="00903893" w:rsidP="00BF4FC0">
      <w:pPr>
        <w:pStyle w:val="AllText"/>
      </w:pPr>
    </w:p>
    <w:p w14:paraId="1A28F1FC" w14:textId="59FF446D" w:rsidR="00903893" w:rsidRPr="00903893" w:rsidRDefault="00BF4FC0" w:rsidP="00BF4FC0">
      <w:pPr>
        <w:pStyle w:val="ApH3"/>
        <w:rPr>
          <w:szCs w:val="22"/>
        </w:rPr>
      </w:pPr>
      <w:bookmarkStart w:id="3332" w:name="_Toc6246952"/>
      <w:bookmarkStart w:id="3333" w:name="_Toc6502087"/>
      <w:bookmarkStart w:id="3334" w:name="_Toc6952229"/>
      <w:r>
        <w:lastRenderedPageBreak/>
        <w:t xml:space="preserve">NodeMCU Source Code for </w:t>
      </w:r>
      <w:r w:rsidR="00140479">
        <w:t>Remote Contro</w:t>
      </w:r>
      <w:r w:rsidR="007A5DC6">
        <w:t>l</w:t>
      </w:r>
      <w:bookmarkEnd w:id="3332"/>
      <w:bookmarkEnd w:id="3333"/>
      <w:bookmarkEnd w:id="3334"/>
    </w:p>
    <w:p w14:paraId="1A9D9A07" w14:textId="77777777" w:rsidR="007A5DC6" w:rsidRDefault="007A5DC6" w:rsidP="007A5DC6">
      <w:pPr>
        <w:pStyle w:val="AllText"/>
      </w:pPr>
      <w:r>
        <w:t>#ifndef UNIT_TEST</w:t>
      </w:r>
    </w:p>
    <w:p w14:paraId="2B2AC653" w14:textId="77777777" w:rsidR="007A5DC6" w:rsidRDefault="007A5DC6" w:rsidP="007A5DC6">
      <w:pPr>
        <w:pStyle w:val="AllText"/>
      </w:pPr>
      <w:r>
        <w:t>#include &lt;Arduino.h&gt;</w:t>
      </w:r>
    </w:p>
    <w:p w14:paraId="23073871" w14:textId="77777777" w:rsidR="007A5DC6" w:rsidRDefault="007A5DC6" w:rsidP="007A5DC6">
      <w:pPr>
        <w:pStyle w:val="AllText"/>
      </w:pPr>
      <w:r>
        <w:t>#endif</w:t>
      </w:r>
    </w:p>
    <w:p w14:paraId="670D1C2B" w14:textId="77777777" w:rsidR="007A5DC6" w:rsidRDefault="007A5DC6" w:rsidP="007A5DC6">
      <w:pPr>
        <w:pStyle w:val="AllText"/>
      </w:pPr>
      <w:r>
        <w:t>#include &lt;IRrecv.h&gt;</w:t>
      </w:r>
    </w:p>
    <w:p w14:paraId="7CFE84A5" w14:textId="77777777" w:rsidR="007A5DC6" w:rsidRDefault="007A5DC6" w:rsidP="007A5DC6">
      <w:pPr>
        <w:pStyle w:val="AllText"/>
      </w:pPr>
      <w:r>
        <w:t>#include &lt;IRremoteESP8266.h&gt;</w:t>
      </w:r>
    </w:p>
    <w:p w14:paraId="4B33A4C7" w14:textId="77777777" w:rsidR="007A5DC6" w:rsidRDefault="007A5DC6" w:rsidP="007A5DC6">
      <w:pPr>
        <w:pStyle w:val="AllText"/>
      </w:pPr>
      <w:r>
        <w:t>#include &lt;IRsend.h&gt;</w:t>
      </w:r>
    </w:p>
    <w:p w14:paraId="1745436F" w14:textId="77777777" w:rsidR="007A5DC6" w:rsidRDefault="007A5DC6" w:rsidP="007A5DC6">
      <w:pPr>
        <w:pStyle w:val="AllText"/>
      </w:pPr>
      <w:r>
        <w:t>#include &lt;IRtimer.h&gt;</w:t>
      </w:r>
    </w:p>
    <w:p w14:paraId="5738A455" w14:textId="77777777" w:rsidR="007A5DC6" w:rsidRDefault="007A5DC6" w:rsidP="007A5DC6">
      <w:pPr>
        <w:pStyle w:val="AllText"/>
      </w:pPr>
      <w:r>
        <w:t>#include &lt;IRutils.h&gt;</w:t>
      </w:r>
    </w:p>
    <w:p w14:paraId="330534C2" w14:textId="77777777" w:rsidR="007A5DC6" w:rsidRDefault="007A5DC6" w:rsidP="007A5DC6">
      <w:pPr>
        <w:pStyle w:val="AllText"/>
      </w:pPr>
      <w:r>
        <w:t>#include &lt;ir_Argo.h&gt;</w:t>
      </w:r>
    </w:p>
    <w:p w14:paraId="69C5D52F" w14:textId="77777777" w:rsidR="007A5DC6" w:rsidRDefault="007A5DC6" w:rsidP="007A5DC6">
      <w:pPr>
        <w:pStyle w:val="AllText"/>
      </w:pPr>
      <w:r>
        <w:t>#include &lt;ir_Coolix.h&gt;</w:t>
      </w:r>
    </w:p>
    <w:p w14:paraId="65905CB1" w14:textId="77777777" w:rsidR="007A5DC6" w:rsidRDefault="007A5DC6" w:rsidP="007A5DC6">
      <w:pPr>
        <w:pStyle w:val="AllText"/>
      </w:pPr>
      <w:r>
        <w:t>#include &lt;ir_Daikin.h&gt;</w:t>
      </w:r>
    </w:p>
    <w:p w14:paraId="6E40CC5D" w14:textId="77777777" w:rsidR="007A5DC6" w:rsidRDefault="007A5DC6" w:rsidP="007A5DC6">
      <w:pPr>
        <w:pStyle w:val="AllText"/>
      </w:pPr>
      <w:r>
        <w:t>#include &lt;ir_Fujitsu.h&gt;</w:t>
      </w:r>
    </w:p>
    <w:p w14:paraId="46ECF25D" w14:textId="77777777" w:rsidR="007A5DC6" w:rsidRDefault="007A5DC6" w:rsidP="007A5DC6">
      <w:pPr>
        <w:pStyle w:val="AllText"/>
      </w:pPr>
      <w:r>
        <w:t>#include &lt;ir_Gree.h&gt;</w:t>
      </w:r>
    </w:p>
    <w:p w14:paraId="0B1AA6E4" w14:textId="77777777" w:rsidR="007A5DC6" w:rsidRDefault="007A5DC6" w:rsidP="007A5DC6">
      <w:pPr>
        <w:pStyle w:val="AllText"/>
      </w:pPr>
      <w:r>
        <w:t>#include &lt;ir_Haier.h&gt;</w:t>
      </w:r>
    </w:p>
    <w:p w14:paraId="188128C9" w14:textId="77777777" w:rsidR="007A5DC6" w:rsidRDefault="007A5DC6" w:rsidP="007A5DC6">
      <w:pPr>
        <w:pStyle w:val="AllText"/>
      </w:pPr>
      <w:r>
        <w:t>#include &lt;ir_Hitachi.h&gt;</w:t>
      </w:r>
    </w:p>
    <w:p w14:paraId="2E066416" w14:textId="77777777" w:rsidR="007A5DC6" w:rsidRDefault="007A5DC6" w:rsidP="007A5DC6">
      <w:pPr>
        <w:pStyle w:val="AllText"/>
      </w:pPr>
      <w:r>
        <w:t>#include &lt;ir_Kelvinator.h&gt;</w:t>
      </w:r>
    </w:p>
    <w:p w14:paraId="463A7B41" w14:textId="77777777" w:rsidR="007A5DC6" w:rsidRDefault="007A5DC6" w:rsidP="007A5DC6">
      <w:pPr>
        <w:pStyle w:val="AllText"/>
      </w:pPr>
      <w:r>
        <w:t>#include &lt;ir_LG.h&gt;</w:t>
      </w:r>
    </w:p>
    <w:p w14:paraId="4C974F98" w14:textId="77777777" w:rsidR="007A5DC6" w:rsidRDefault="007A5DC6" w:rsidP="007A5DC6">
      <w:pPr>
        <w:pStyle w:val="AllText"/>
      </w:pPr>
      <w:r>
        <w:t>#include &lt;ir_Magiquest.h&gt;</w:t>
      </w:r>
    </w:p>
    <w:p w14:paraId="63D55208" w14:textId="77777777" w:rsidR="007A5DC6" w:rsidRDefault="007A5DC6" w:rsidP="007A5DC6">
      <w:pPr>
        <w:pStyle w:val="AllText"/>
      </w:pPr>
      <w:r>
        <w:t>#include &lt;ir_Midea.h&gt;</w:t>
      </w:r>
    </w:p>
    <w:p w14:paraId="09B8F89E" w14:textId="77777777" w:rsidR="007A5DC6" w:rsidRDefault="007A5DC6" w:rsidP="007A5DC6">
      <w:pPr>
        <w:pStyle w:val="AllText"/>
      </w:pPr>
      <w:r>
        <w:t>#include &lt;ir_Mitsubishi.h&gt;</w:t>
      </w:r>
    </w:p>
    <w:p w14:paraId="1826749B" w14:textId="77777777" w:rsidR="007A5DC6" w:rsidRDefault="007A5DC6" w:rsidP="007A5DC6">
      <w:pPr>
        <w:pStyle w:val="AllText"/>
      </w:pPr>
      <w:r>
        <w:t>#include &lt;ir_NEC.h&gt;</w:t>
      </w:r>
    </w:p>
    <w:p w14:paraId="1654226C" w14:textId="77777777" w:rsidR="007A5DC6" w:rsidRDefault="007A5DC6" w:rsidP="007A5DC6">
      <w:pPr>
        <w:pStyle w:val="AllText"/>
      </w:pPr>
      <w:r>
        <w:t>#include &lt;ir_Panasonic.h&gt;</w:t>
      </w:r>
    </w:p>
    <w:p w14:paraId="34B940FB" w14:textId="77777777" w:rsidR="007A5DC6" w:rsidRDefault="007A5DC6" w:rsidP="007A5DC6">
      <w:pPr>
        <w:pStyle w:val="AllText"/>
      </w:pPr>
      <w:r>
        <w:t>#include &lt;ir_Samsung.h&gt;</w:t>
      </w:r>
    </w:p>
    <w:p w14:paraId="41FEBC6B" w14:textId="77777777" w:rsidR="007A5DC6" w:rsidRDefault="007A5DC6" w:rsidP="007A5DC6">
      <w:pPr>
        <w:pStyle w:val="AllText"/>
      </w:pPr>
      <w:r>
        <w:t>#include &lt;ir_Toshiba.h&gt;</w:t>
      </w:r>
    </w:p>
    <w:p w14:paraId="648F298A" w14:textId="77777777" w:rsidR="007A5DC6" w:rsidRDefault="007A5DC6" w:rsidP="007A5DC6">
      <w:pPr>
        <w:pStyle w:val="AllText"/>
      </w:pPr>
      <w:r>
        <w:t>#include &lt;ir_Trotec.h&gt;</w:t>
      </w:r>
    </w:p>
    <w:p w14:paraId="633976B6" w14:textId="77777777" w:rsidR="007A5DC6" w:rsidRDefault="007A5DC6" w:rsidP="007A5DC6">
      <w:pPr>
        <w:pStyle w:val="AllText"/>
      </w:pPr>
      <w:r>
        <w:t>#include &lt;ir_Vestel.h&gt;</w:t>
      </w:r>
    </w:p>
    <w:p w14:paraId="4DE7B72A" w14:textId="40C3B567" w:rsidR="007A5DC6" w:rsidRDefault="007A5DC6" w:rsidP="007A5DC6">
      <w:pPr>
        <w:pStyle w:val="AllText"/>
      </w:pPr>
      <w:r>
        <w:t>#include &lt;ir_Whirlpool.h&gt;</w:t>
      </w:r>
    </w:p>
    <w:p w14:paraId="4D6A9ED3" w14:textId="77777777" w:rsidR="007A5DC6" w:rsidRDefault="007A5DC6" w:rsidP="007A5DC6">
      <w:pPr>
        <w:pStyle w:val="AllText"/>
      </w:pPr>
      <w:r>
        <w:t>#include &lt;ESP8266WiFi.h&gt;</w:t>
      </w:r>
    </w:p>
    <w:p w14:paraId="31BCC4E9" w14:textId="35FA724C" w:rsidR="007A5DC6" w:rsidRDefault="007A5DC6" w:rsidP="007A5DC6">
      <w:pPr>
        <w:pStyle w:val="AllText"/>
      </w:pPr>
      <w:r>
        <w:t>#include &lt;ESP8266HTTPClient.h&gt;</w:t>
      </w:r>
    </w:p>
    <w:p w14:paraId="31DAF69D" w14:textId="77777777" w:rsidR="007A5DC6" w:rsidRDefault="007A5DC6" w:rsidP="007A5DC6">
      <w:pPr>
        <w:pStyle w:val="AllText"/>
      </w:pPr>
      <w:r>
        <w:t>const int LEDPIN = 5;</w:t>
      </w:r>
    </w:p>
    <w:p w14:paraId="3833A1F4" w14:textId="77777777" w:rsidR="007A5DC6" w:rsidRDefault="007A5DC6" w:rsidP="007A5DC6">
      <w:pPr>
        <w:pStyle w:val="AllText"/>
      </w:pPr>
      <w:r>
        <w:t>const char* ssid = "Hawk Wireless";</w:t>
      </w:r>
    </w:p>
    <w:p w14:paraId="2D5520F4" w14:textId="60BFC725" w:rsidR="007A5DC6" w:rsidRDefault="007A5DC6" w:rsidP="00ED55AD">
      <w:pPr>
        <w:pStyle w:val="AllText"/>
      </w:pPr>
      <w:r>
        <w:t>const char* password = "hawk4life";</w:t>
      </w:r>
    </w:p>
    <w:p w14:paraId="21DA8725" w14:textId="3A16FF4F" w:rsidR="007A5DC6" w:rsidRDefault="007A5DC6" w:rsidP="007A5DC6">
      <w:pPr>
        <w:pStyle w:val="AllText"/>
      </w:pPr>
      <w:r>
        <w:t>IRsend mysend(LEDPIN);</w:t>
      </w:r>
    </w:p>
    <w:p w14:paraId="577F487E" w14:textId="77777777" w:rsidR="007A5DC6" w:rsidRDefault="007A5DC6" w:rsidP="007A5DC6">
      <w:pPr>
        <w:pStyle w:val="AllText"/>
      </w:pPr>
      <w:r>
        <w:t>String oldpayload;</w:t>
      </w:r>
    </w:p>
    <w:p w14:paraId="10733977" w14:textId="624F0748" w:rsidR="007A5DC6" w:rsidRDefault="007A5DC6" w:rsidP="007A5DC6">
      <w:pPr>
        <w:pStyle w:val="AllText"/>
      </w:pPr>
      <w:r>
        <w:t xml:space="preserve">      int New = 0;</w:t>
      </w:r>
    </w:p>
    <w:p w14:paraId="2F705157" w14:textId="77777777" w:rsidR="007A5DC6" w:rsidRDefault="007A5DC6" w:rsidP="007A5DC6">
      <w:pPr>
        <w:pStyle w:val="AllText"/>
      </w:pPr>
      <w:r>
        <w:t>void setup () {</w:t>
      </w:r>
    </w:p>
    <w:p w14:paraId="02ED388C" w14:textId="77777777" w:rsidR="007A5DC6" w:rsidRDefault="007A5DC6" w:rsidP="007A5DC6">
      <w:pPr>
        <w:pStyle w:val="AllText"/>
      </w:pPr>
      <w:r>
        <w:t xml:space="preserve"> pinMode(LEDPIN,OUTPUT);</w:t>
      </w:r>
    </w:p>
    <w:p w14:paraId="619F0057" w14:textId="77777777" w:rsidR="007A5DC6" w:rsidRDefault="007A5DC6" w:rsidP="007A5DC6">
      <w:pPr>
        <w:pStyle w:val="AllText"/>
      </w:pPr>
      <w:r>
        <w:lastRenderedPageBreak/>
        <w:t xml:space="preserve"> Serial.begin(115200);</w:t>
      </w:r>
    </w:p>
    <w:p w14:paraId="55870425" w14:textId="2016BFD6" w:rsidR="007A5DC6" w:rsidRDefault="007A5DC6" w:rsidP="007A5DC6">
      <w:pPr>
        <w:pStyle w:val="AllText"/>
      </w:pPr>
      <w:r>
        <w:t xml:space="preserve">   WiFi.begin(ssid, password);</w:t>
      </w:r>
    </w:p>
    <w:p w14:paraId="00A2C3D4" w14:textId="58DC47A7" w:rsidR="007A5DC6" w:rsidRDefault="007A5DC6" w:rsidP="007A5DC6">
      <w:pPr>
        <w:pStyle w:val="AllText"/>
      </w:pPr>
      <w:r>
        <w:t xml:space="preserve">  while (WiFi.status() != WL_CONNECTED) {</w:t>
      </w:r>
    </w:p>
    <w:p w14:paraId="7F3F405A" w14:textId="77777777" w:rsidR="007A5DC6" w:rsidRDefault="007A5DC6" w:rsidP="007A5DC6">
      <w:pPr>
        <w:pStyle w:val="AllText"/>
      </w:pPr>
      <w:r>
        <w:t xml:space="preserve">    delay(1000);</w:t>
      </w:r>
    </w:p>
    <w:p w14:paraId="3DAC7A6E" w14:textId="25146142" w:rsidR="007A5DC6" w:rsidRDefault="007A5DC6" w:rsidP="007A5DC6">
      <w:pPr>
        <w:pStyle w:val="AllText"/>
      </w:pPr>
      <w:r>
        <w:t xml:space="preserve">    Serial.println("Connecting..");</w:t>
      </w:r>
    </w:p>
    <w:p w14:paraId="1631A931" w14:textId="21286EA0" w:rsidR="007A5DC6" w:rsidRDefault="007A5DC6" w:rsidP="007A5DC6">
      <w:pPr>
        <w:pStyle w:val="AllText"/>
      </w:pPr>
      <w:r>
        <w:t xml:space="preserve">  }</w:t>
      </w:r>
    </w:p>
    <w:p w14:paraId="1C701B2E" w14:textId="741B252F" w:rsidR="007A5DC6" w:rsidRDefault="007A5DC6" w:rsidP="007A5DC6">
      <w:pPr>
        <w:pStyle w:val="AllText"/>
      </w:pPr>
      <w:r>
        <w:t>}</w:t>
      </w:r>
    </w:p>
    <w:p w14:paraId="13CF61DF" w14:textId="77777777" w:rsidR="007A5DC6" w:rsidRDefault="007A5DC6" w:rsidP="007A5DC6">
      <w:pPr>
        <w:pStyle w:val="AllText"/>
      </w:pPr>
      <w:r>
        <w:t>void loop() {</w:t>
      </w:r>
    </w:p>
    <w:p w14:paraId="15EA574B" w14:textId="77777777" w:rsidR="007A5DC6" w:rsidRDefault="007A5DC6" w:rsidP="007A5DC6">
      <w:pPr>
        <w:pStyle w:val="AllText"/>
      </w:pPr>
      <w:r>
        <w:t>if (WiFi.status() == WL_CONNECTED) { //Check WiFi connection status</w:t>
      </w:r>
    </w:p>
    <w:p w14:paraId="243D8125" w14:textId="49B1BF58" w:rsidR="007A5DC6" w:rsidRDefault="007A5DC6" w:rsidP="007A5DC6">
      <w:pPr>
        <w:pStyle w:val="AllText"/>
      </w:pPr>
      <w:r>
        <w:t xml:space="preserve">    HTTPClient http;  //Declare an object of class HTTPClien</w:t>
      </w:r>
      <w:r>
        <w:t>t</w:t>
      </w:r>
    </w:p>
    <w:p w14:paraId="669021AF" w14:textId="77777777" w:rsidR="007A5DC6" w:rsidRDefault="007A5DC6" w:rsidP="007A5DC6">
      <w:pPr>
        <w:pStyle w:val="AllText"/>
      </w:pPr>
      <w:r>
        <w:t xml:space="preserve">    http.begin("http://api.thingspeak.com/channels/623052/fields/1/last.txt");  //Specify request destination</w:t>
      </w:r>
    </w:p>
    <w:p w14:paraId="5819D0F7" w14:textId="0DC31BD1" w:rsidR="007A5DC6" w:rsidRDefault="007A5DC6" w:rsidP="007A5DC6">
      <w:pPr>
        <w:pStyle w:val="AllText"/>
      </w:pPr>
      <w:r>
        <w:t xml:space="preserve">    int httpCode = http.GET();                                                 //Send the request</w:t>
      </w:r>
    </w:p>
    <w:p w14:paraId="50776DF7" w14:textId="49FAC295" w:rsidR="007A5DC6" w:rsidRDefault="007A5DC6" w:rsidP="007A5DC6">
      <w:pPr>
        <w:pStyle w:val="AllText"/>
      </w:pPr>
      <w:r>
        <w:t xml:space="preserve">    //if (httpCode = 200) { //Check the returning code</w:t>
      </w:r>
    </w:p>
    <w:p w14:paraId="10C2815D" w14:textId="77777777" w:rsidR="007A5DC6" w:rsidRDefault="007A5DC6" w:rsidP="007A5DC6">
      <w:pPr>
        <w:pStyle w:val="AllText"/>
      </w:pPr>
      <w:r>
        <w:t xml:space="preserve">      String payload = http.getString();   //Get the request response payload</w:t>
      </w:r>
    </w:p>
    <w:p w14:paraId="6896FFC3" w14:textId="04FEC2BF" w:rsidR="007A5DC6" w:rsidRDefault="007A5DC6" w:rsidP="007A5DC6">
      <w:pPr>
        <w:pStyle w:val="AllText"/>
      </w:pPr>
      <w:r>
        <w:t xml:space="preserve">      Serial.println(payload);                     //Print the response payload</w:t>
      </w:r>
    </w:p>
    <w:p w14:paraId="1284FF08" w14:textId="3AF0B028" w:rsidR="007A5DC6" w:rsidRDefault="007A5DC6" w:rsidP="007A5DC6">
      <w:pPr>
        <w:pStyle w:val="AllText"/>
      </w:pPr>
      <w:r>
        <w:t xml:space="preserve"> conditions: if (payload == "4" || payload == "16" || payload == "21" || payload == "23" || payload == "36" || payload == "47" || payload == "63" || payload == "100" || payload == "101" || payload == "102" || payload == "103" || payload == "104" || payload == "105" || payload == "106" || payload == "107" || payload == "108" || payload == "109" || payload == "110" || payload == "111" || payload == "112" || payload == "113" || payload == "114") {</w:t>
      </w:r>
    </w:p>
    <w:p w14:paraId="133894B3" w14:textId="77777777" w:rsidR="007A5DC6" w:rsidRDefault="007A5DC6" w:rsidP="007A5DC6">
      <w:pPr>
        <w:pStyle w:val="AllText"/>
      </w:pPr>
      <w:r>
        <w:t xml:space="preserve">  if (payload == "4" &amp;&amp; New == 0)  {</w:t>
      </w:r>
    </w:p>
    <w:p w14:paraId="7CAD52BE" w14:textId="77777777" w:rsidR="007A5DC6" w:rsidRDefault="007A5DC6" w:rsidP="007A5DC6">
      <w:pPr>
        <w:pStyle w:val="AllText"/>
      </w:pPr>
      <w:r>
        <w:t xml:space="preserve">    mysend.send(SAMSUNG, 0xE0E010EF, 32);</w:t>
      </w:r>
    </w:p>
    <w:p w14:paraId="204C3A50" w14:textId="77777777" w:rsidR="007A5DC6" w:rsidRDefault="007A5DC6" w:rsidP="007A5DC6">
      <w:pPr>
        <w:pStyle w:val="AllText"/>
      </w:pPr>
      <w:r>
        <w:t xml:space="preserve">    oldpayload = "4";</w:t>
      </w:r>
    </w:p>
    <w:p w14:paraId="06E1EE6E" w14:textId="04F439DC" w:rsidR="007A5DC6" w:rsidRDefault="007A5DC6" w:rsidP="007A5DC6">
      <w:pPr>
        <w:pStyle w:val="AllText"/>
      </w:pPr>
      <w:r>
        <w:t xml:space="preserve">  }</w:t>
      </w:r>
    </w:p>
    <w:p w14:paraId="2484939B" w14:textId="77777777" w:rsidR="007A5DC6" w:rsidRDefault="007A5DC6" w:rsidP="007A5DC6">
      <w:pPr>
        <w:pStyle w:val="AllText"/>
      </w:pPr>
      <w:r>
        <w:t xml:space="preserve">  if (payload == "16" &amp;&amp; New == 0) {</w:t>
      </w:r>
    </w:p>
    <w:p w14:paraId="0D1F6A24" w14:textId="77777777" w:rsidR="007A5DC6" w:rsidRDefault="007A5DC6" w:rsidP="007A5DC6">
      <w:pPr>
        <w:pStyle w:val="AllText"/>
      </w:pPr>
      <w:r>
        <w:t xml:space="preserve">    mysend.send(SAMSUNG, 0xE0E020DF, 32);</w:t>
      </w:r>
    </w:p>
    <w:p w14:paraId="0937AFD6" w14:textId="77777777" w:rsidR="007A5DC6" w:rsidRDefault="007A5DC6" w:rsidP="007A5DC6">
      <w:pPr>
        <w:pStyle w:val="AllText"/>
      </w:pPr>
      <w:r>
        <w:t xml:space="preserve">    delay(300);</w:t>
      </w:r>
    </w:p>
    <w:p w14:paraId="38616688" w14:textId="77777777" w:rsidR="007A5DC6" w:rsidRDefault="007A5DC6" w:rsidP="007A5DC6">
      <w:pPr>
        <w:pStyle w:val="AllText"/>
      </w:pPr>
      <w:r>
        <w:t xml:space="preserve">    mysend.send(SAMSUNG, 0xE0E050AF, 32);</w:t>
      </w:r>
    </w:p>
    <w:p w14:paraId="0BA73551" w14:textId="77777777" w:rsidR="007A5DC6" w:rsidRDefault="007A5DC6" w:rsidP="007A5DC6">
      <w:pPr>
        <w:pStyle w:val="AllText"/>
      </w:pPr>
      <w:r>
        <w:t xml:space="preserve">    delay(50);</w:t>
      </w:r>
    </w:p>
    <w:p w14:paraId="28B529F6" w14:textId="77777777" w:rsidR="007A5DC6" w:rsidRDefault="007A5DC6" w:rsidP="007A5DC6">
      <w:pPr>
        <w:pStyle w:val="AllText"/>
      </w:pPr>
      <w:r>
        <w:t xml:space="preserve">    oldpayload = "16";</w:t>
      </w:r>
    </w:p>
    <w:p w14:paraId="274C8BE6" w14:textId="51629C6D" w:rsidR="007A5DC6" w:rsidRDefault="007A5DC6" w:rsidP="007A5DC6">
      <w:pPr>
        <w:pStyle w:val="AllText"/>
      </w:pPr>
      <w:r>
        <w:t xml:space="preserve">  }</w:t>
      </w:r>
    </w:p>
    <w:p w14:paraId="3E9FABFB" w14:textId="77777777" w:rsidR="007A5DC6" w:rsidRDefault="007A5DC6" w:rsidP="007A5DC6">
      <w:pPr>
        <w:pStyle w:val="AllText"/>
      </w:pPr>
      <w:r>
        <w:t xml:space="preserve">  if (payload == "21" &amp;&amp; New == 0) {</w:t>
      </w:r>
    </w:p>
    <w:p w14:paraId="0E958338" w14:textId="77777777" w:rsidR="007A5DC6" w:rsidRDefault="007A5DC6" w:rsidP="007A5DC6">
      <w:pPr>
        <w:pStyle w:val="AllText"/>
      </w:pPr>
      <w:r>
        <w:t xml:space="preserve">    mysend.send(SAMSUNG, 0xE0E0A05F, 32);</w:t>
      </w:r>
    </w:p>
    <w:p w14:paraId="18D7B651" w14:textId="77777777" w:rsidR="007A5DC6" w:rsidRDefault="007A5DC6" w:rsidP="007A5DC6">
      <w:pPr>
        <w:pStyle w:val="AllText"/>
      </w:pPr>
      <w:r>
        <w:t xml:space="preserve">    delay(300);</w:t>
      </w:r>
    </w:p>
    <w:p w14:paraId="2679F308" w14:textId="77777777" w:rsidR="007A5DC6" w:rsidRDefault="007A5DC6" w:rsidP="007A5DC6">
      <w:pPr>
        <w:pStyle w:val="AllText"/>
      </w:pPr>
      <w:r>
        <w:t xml:space="preserve">    mysend.send(SAMSUNG, 0xE0E020DF, 32);</w:t>
      </w:r>
    </w:p>
    <w:p w14:paraId="2F6D36D3" w14:textId="77777777" w:rsidR="007A5DC6" w:rsidRDefault="007A5DC6" w:rsidP="007A5DC6">
      <w:pPr>
        <w:pStyle w:val="AllText"/>
      </w:pPr>
      <w:r>
        <w:t xml:space="preserve">    delay(50);</w:t>
      </w:r>
    </w:p>
    <w:p w14:paraId="0BDD09FB" w14:textId="77777777" w:rsidR="007A5DC6" w:rsidRDefault="007A5DC6" w:rsidP="007A5DC6">
      <w:pPr>
        <w:pStyle w:val="AllText"/>
      </w:pPr>
      <w:r>
        <w:t xml:space="preserve">    oldpayload = "21";</w:t>
      </w:r>
    </w:p>
    <w:p w14:paraId="2E192810" w14:textId="38E87A81" w:rsidR="007A5DC6" w:rsidRDefault="007A5DC6" w:rsidP="007A5DC6">
      <w:pPr>
        <w:pStyle w:val="AllText"/>
      </w:pPr>
      <w:r>
        <w:t xml:space="preserve">  }</w:t>
      </w:r>
    </w:p>
    <w:p w14:paraId="1622CA34" w14:textId="77777777" w:rsidR="007A5DC6" w:rsidRDefault="007A5DC6" w:rsidP="007A5DC6">
      <w:pPr>
        <w:pStyle w:val="AllText"/>
      </w:pPr>
      <w:r>
        <w:lastRenderedPageBreak/>
        <w:t xml:space="preserve">  if (payload == "23" &amp;&amp; New == 0) {</w:t>
      </w:r>
    </w:p>
    <w:p w14:paraId="4FB3DEF1" w14:textId="77777777" w:rsidR="007A5DC6" w:rsidRDefault="007A5DC6" w:rsidP="007A5DC6">
      <w:pPr>
        <w:pStyle w:val="AllText"/>
      </w:pPr>
      <w:r>
        <w:t xml:space="preserve">    mysend.send(SAMSUNG, 0xE0E0A05F, 32);</w:t>
      </w:r>
    </w:p>
    <w:p w14:paraId="427CAA47" w14:textId="77777777" w:rsidR="007A5DC6" w:rsidRDefault="007A5DC6" w:rsidP="007A5DC6">
      <w:pPr>
        <w:pStyle w:val="AllText"/>
      </w:pPr>
      <w:r>
        <w:t xml:space="preserve">    delay(300);</w:t>
      </w:r>
    </w:p>
    <w:p w14:paraId="439D40C2" w14:textId="77777777" w:rsidR="007A5DC6" w:rsidRDefault="007A5DC6" w:rsidP="007A5DC6">
      <w:pPr>
        <w:pStyle w:val="AllText"/>
      </w:pPr>
      <w:r>
        <w:t xml:space="preserve">    mysend.send(SAMSUNG, 0xE0E0609F, 32);</w:t>
      </w:r>
    </w:p>
    <w:p w14:paraId="02CA1996" w14:textId="77777777" w:rsidR="007A5DC6" w:rsidRDefault="007A5DC6" w:rsidP="007A5DC6">
      <w:pPr>
        <w:pStyle w:val="AllText"/>
      </w:pPr>
      <w:r>
        <w:t xml:space="preserve">    delay(50);</w:t>
      </w:r>
    </w:p>
    <w:p w14:paraId="1E44516E" w14:textId="77777777" w:rsidR="007A5DC6" w:rsidRDefault="007A5DC6" w:rsidP="007A5DC6">
      <w:pPr>
        <w:pStyle w:val="AllText"/>
      </w:pPr>
      <w:r>
        <w:t xml:space="preserve">    oldpayload = "23";</w:t>
      </w:r>
    </w:p>
    <w:p w14:paraId="70FC257E" w14:textId="5A44212B" w:rsidR="007A5DC6" w:rsidRDefault="007A5DC6" w:rsidP="007A5DC6">
      <w:pPr>
        <w:pStyle w:val="AllText"/>
      </w:pPr>
      <w:r>
        <w:t xml:space="preserve">  }</w:t>
      </w:r>
    </w:p>
    <w:p w14:paraId="143739E1" w14:textId="77777777" w:rsidR="007A5DC6" w:rsidRDefault="007A5DC6" w:rsidP="007A5DC6">
      <w:pPr>
        <w:pStyle w:val="AllText"/>
      </w:pPr>
      <w:r>
        <w:t xml:space="preserve">  if (payload == "36" &amp;&amp; New == 0) {</w:t>
      </w:r>
    </w:p>
    <w:p w14:paraId="25B41DD1" w14:textId="77777777" w:rsidR="007A5DC6" w:rsidRDefault="007A5DC6" w:rsidP="007A5DC6">
      <w:pPr>
        <w:pStyle w:val="AllText"/>
      </w:pPr>
      <w:r>
        <w:t xml:space="preserve">    mysend.send(SAMSUNG, 0xE0E0609F, 32);</w:t>
      </w:r>
    </w:p>
    <w:p w14:paraId="09E8B3CB" w14:textId="77777777" w:rsidR="007A5DC6" w:rsidRDefault="007A5DC6" w:rsidP="007A5DC6">
      <w:pPr>
        <w:pStyle w:val="AllText"/>
      </w:pPr>
      <w:r>
        <w:t xml:space="preserve">    delay(300);</w:t>
      </w:r>
    </w:p>
    <w:p w14:paraId="3F46368E" w14:textId="77777777" w:rsidR="007A5DC6" w:rsidRDefault="007A5DC6" w:rsidP="007A5DC6">
      <w:pPr>
        <w:pStyle w:val="AllText"/>
      </w:pPr>
      <w:r>
        <w:t xml:space="preserve">    mysend.send(SAMSUNG, 0xE0E050AF, 32);</w:t>
      </w:r>
    </w:p>
    <w:p w14:paraId="03A7CE31" w14:textId="77777777" w:rsidR="007A5DC6" w:rsidRDefault="007A5DC6" w:rsidP="007A5DC6">
      <w:pPr>
        <w:pStyle w:val="AllText"/>
      </w:pPr>
      <w:r>
        <w:t xml:space="preserve">    delay(50);</w:t>
      </w:r>
    </w:p>
    <w:p w14:paraId="579DD0CB" w14:textId="77777777" w:rsidR="007A5DC6" w:rsidRDefault="007A5DC6" w:rsidP="007A5DC6">
      <w:pPr>
        <w:pStyle w:val="AllText"/>
      </w:pPr>
      <w:r>
        <w:t xml:space="preserve">    oldpayload = "36";</w:t>
      </w:r>
    </w:p>
    <w:p w14:paraId="6291D8AC" w14:textId="7760E896" w:rsidR="007A5DC6" w:rsidRDefault="007A5DC6" w:rsidP="007A5DC6">
      <w:pPr>
        <w:pStyle w:val="AllText"/>
      </w:pPr>
      <w:r>
        <w:t xml:space="preserve">  }</w:t>
      </w:r>
    </w:p>
    <w:p w14:paraId="10322D62" w14:textId="77777777" w:rsidR="007A5DC6" w:rsidRDefault="007A5DC6" w:rsidP="007A5DC6">
      <w:pPr>
        <w:pStyle w:val="AllText"/>
      </w:pPr>
      <w:r>
        <w:t xml:space="preserve">  if (payload == "47" &amp;&amp; New == 0) {</w:t>
      </w:r>
    </w:p>
    <w:p w14:paraId="7003B57B" w14:textId="77777777" w:rsidR="007A5DC6" w:rsidRDefault="007A5DC6" w:rsidP="007A5DC6">
      <w:pPr>
        <w:pStyle w:val="AllText"/>
      </w:pPr>
      <w:r>
        <w:t xml:space="preserve">    mysend.send(SAMSUNG, 0xE0E010EF, 32);</w:t>
      </w:r>
    </w:p>
    <w:p w14:paraId="59562851" w14:textId="77777777" w:rsidR="007A5DC6" w:rsidRDefault="007A5DC6" w:rsidP="007A5DC6">
      <w:pPr>
        <w:pStyle w:val="AllText"/>
      </w:pPr>
      <w:r>
        <w:t xml:space="preserve">    delay(300);</w:t>
      </w:r>
    </w:p>
    <w:p w14:paraId="59559659" w14:textId="77777777" w:rsidR="007A5DC6" w:rsidRDefault="007A5DC6" w:rsidP="007A5DC6">
      <w:pPr>
        <w:pStyle w:val="AllText"/>
      </w:pPr>
      <w:r>
        <w:t xml:space="preserve">    mysend.send(SAMSUNG, 0xE0E030CF, 32);</w:t>
      </w:r>
    </w:p>
    <w:p w14:paraId="4375B5E4" w14:textId="77777777" w:rsidR="007A5DC6" w:rsidRDefault="007A5DC6" w:rsidP="007A5DC6">
      <w:pPr>
        <w:pStyle w:val="AllText"/>
      </w:pPr>
      <w:r>
        <w:t xml:space="preserve">    delay(50);</w:t>
      </w:r>
    </w:p>
    <w:p w14:paraId="15CFB257" w14:textId="77777777" w:rsidR="007A5DC6" w:rsidRDefault="007A5DC6" w:rsidP="007A5DC6">
      <w:pPr>
        <w:pStyle w:val="AllText"/>
      </w:pPr>
      <w:r>
        <w:t xml:space="preserve">    oldpayload = "47";</w:t>
      </w:r>
    </w:p>
    <w:p w14:paraId="09844759" w14:textId="632BCA96" w:rsidR="007A5DC6" w:rsidRDefault="007A5DC6" w:rsidP="007A5DC6">
      <w:pPr>
        <w:pStyle w:val="AllText"/>
      </w:pPr>
      <w:r>
        <w:t xml:space="preserve">  }</w:t>
      </w:r>
    </w:p>
    <w:p w14:paraId="32B1DBA1" w14:textId="77777777" w:rsidR="007A5DC6" w:rsidRDefault="007A5DC6" w:rsidP="007A5DC6">
      <w:pPr>
        <w:pStyle w:val="AllText"/>
      </w:pPr>
      <w:r>
        <w:t xml:space="preserve">  if (payload == "63" &amp;&amp; New == 0) {</w:t>
      </w:r>
    </w:p>
    <w:p w14:paraId="6C436F1A" w14:textId="77777777" w:rsidR="007A5DC6" w:rsidRDefault="007A5DC6" w:rsidP="007A5DC6">
      <w:pPr>
        <w:pStyle w:val="AllText"/>
      </w:pPr>
      <w:r>
        <w:t xml:space="preserve">    mysend.send(SAMSUNG, 0xE0E050AF, 32);</w:t>
      </w:r>
    </w:p>
    <w:p w14:paraId="720A1A73" w14:textId="77777777" w:rsidR="007A5DC6" w:rsidRDefault="007A5DC6" w:rsidP="007A5DC6">
      <w:pPr>
        <w:pStyle w:val="AllText"/>
      </w:pPr>
      <w:r>
        <w:t xml:space="preserve">    delay(300);</w:t>
      </w:r>
    </w:p>
    <w:p w14:paraId="08A59E19" w14:textId="77777777" w:rsidR="007A5DC6" w:rsidRDefault="007A5DC6" w:rsidP="007A5DC6">
      <w:pPr>
        <w:pStyle w:val="AllText"/>
      </w:pPr>
      <w:r>
        <w:t xml:space="preserve">    mysend.send(SAMSUNG, 0xE0E0609F, 32);</w:t>
      </w:r>
    </w:p>
    <w:p w14:paraId="54AEE359" w14:textId="77777777" w:rsidR="007A5DC6" w:rsidRDefault="007A5DC6" w:rsidP="007A5DC6">
      <w:pPr>
        <w:pStyle w:val="AllText"/>
      </w:pPr>
      <w:r>
        <w:t xml:space="preserve">    delay(50);</w:t>
      </w:r>
    </w:p>
    <w:p w14:paraId="5454A4FF" w14:textId="77777777" w:rsidR="007A5DC6" w:rsidRDefault="007A5DC6" w:rsidP="007A5DC6">
      <w:pPr>
        <w:pStyle w:val="AllText"/>
      </w:pPr>
      <w:r>
        <w:t xml:space="preserve">    oldpayload = "63";</w:t>
      </w:r>
    </w:p>
    <w:p w14:paraId="23914B98" w14:textId="733C46AC" w:rsidR="007A5DC6" w:rsidRDefault="007A5DC6" w:rsidP="007A5DC6">
      <w:pPr>
        <w:pStyle w:val="AllText"/>
      </w:pPr>
      <w:r>
        <w:t xml:space="preserve">  }  </w:t>
      </w:r>
    </w:p>
    <w:p w14:paraId="180DC995" w14:textId="77777777" w:rsidR="007A5DC6" w:rsidRDefault="007A5DC6" w:rsidP="007A5DC6">
      <w:pPr>
        <w:pStyle w:val="AllText"/>
      </w:pPr>
      <w:r>
        <w:t xml:space="preserve"> if (payload == "100" &amp;&amp; New == 0) {  //VOLUME UP</w:t>
      </w:r>
    </w:p>
    <w:p w14:paraId="63FB17EB" w14:textId="77777777" w:rsidR="007A5DC6" w:rsidRDefault="007A5DC6" w:rsidP="007A5DC6">
      <w:pPr>
        <w:pStyle w:val="AllText"/>
      </w:pPr>
      <w:r>
        <w:t xml:space="preserve">          mysend.send(SAMSUNG, 0xE0E0E01F, 32);</w:t>
      </w:r>
    </w:p>
    <w:p w14:paraId="32D17474" w14:textId="77777777" w:rsidR="007A5DC6" w:rsidRDefault="007A5DC6" w:rsidP="007A5DC6">
      <w:pPr>
        <w:pStyle w:val="AllText"/>
      </w:pPr>
      <w:r>
        <w:t xml:space="preserve">          delay(300);</w:t>
      </w:r>
    </w:p>
    <w:p w14:paraId="286D5711" w14:textId="77777777" w:rsidR="007A5DC6" w:rsidRDefault="007A5DC6" w:rsidP="007A5DC6">
      <w:pPr>
        <w:pStyle w:val="AllText"/>
      </w:pPr>
      <w:r>
        <w:t xml:space="preserve">          mysend.send(SAMSUNG, 0xE0E0E01F, 32);</w:t>
      </w:r>
    </w:p>
    <w:p w14:paraId="05B1E140" w14:textId="77777777" w:rsidR="007A5DC6" w:rsidRDefault="007A5DC6" w:rsidP="007A5DC6">
      <w:pPr>
        <w:pStyle w:val="AllText"/>
      </w:pPr>
      <w:r>
        <w:t xml:space="preserve">          delay(300);</w:t>
      </w:r>
    </w:p>
    <w:p w14:paraId="141AFEF6" w14:textId="77777777" w:rsidR="007A5DC6" w:rsidRDefault="007A5DC6" w:rsidP="007A5DC6">
      <w:pPr>
        <w:pStyle w:val="AllText"/>
      </w:pPr>
      <w:r>
        <w:t xml:space="preserve">          mysend.send(SAMSUNG, 0xE0E0E01F, 32);</w:t>
      </w:r>
    </w:p>
    <w:p w14:paraId="6AB3EB5F" w14:textId="77777777" w:rsidR="007A5DC6" w:rsidRDefault="007A5DC6" w:rsidP="007A5DC6">
      <w:pPr>
        <w:pStyle w:val="AllText"/>
      </w:pPr>
      <w:r>
        <w:t xml:space="preserve">          delay(300);</w:t>
      </w:r>
    </w:p>
    <w:p w14:paraId="13598AB5" w14:textId="77777777" w:rsidR="007A5DC6" w:rsidRDefault="007A5DC6" w:rsidP="007A5DC6">
      <w:pPr>
        <w:pStyle w:val="AllText"/>
      </w:pPr>
      <w:r>
        <w:t xml:space="preserve">          mysend.send(SAMSUNG, 0xE0E0E01F, 32);</w:t>
      </w:r>
    </w:p>
    <w:p w14:paraId="6D2B0A82" w14:textId="77777777" w:rsidR="007A5DC6" w:rsidRDefault="007A5DC6" w:rsidP="007A5DC6">
      <w:pPr>
        <w:pStyle w:val="AllText"/>
      </w:pPr>
      <w:r>
        <w:t xml:space="preserve">          delay(300);</w:t>
      </w:r>
    </w:p>
    <w:p w14:paraId="273F0561" w14:textId="77777777" w:rsidR="007A5DC6" w:rsidRDefault="007A5DC6" w:rsidP="007A5DC6">
      <w:pPr>
        <w:pStyle w:val="AllText"/>
      </w:pPr>
      <w:r>
        <w:t xml:space="preserve">          mysend.send(SAMSUNG, 0xE0E0E01F, 32);</w:t>
      </w:r>
    </w:p>
    <w:p w14:paraId="37BE204C" w14:textId="77777777" w:rsidR="007A5DC6" w:rsidRDefault="007A5DC6" w:rsidP="007A5DC6">
      <w:pPr>
        <w:pStyle w:val="AllText"/>
      </w:pPr>
      <w:r>
        <w:lastRenderedPageBreak/>
        <w:t xml:space="preserve">          delay(50);</w:t>
      </w:r>
    </w:p>
    <w:p w14:paraId="13E9D715" w14:textId="77777777" w:rsidR="007A5DC6" w:rsidRDefault="007A5DC6" w:rsidP="007A5DC6">
      <w:pPr>
        <w:pStyle w:val="AllText"/>
      </w:pPr>
      <w:r>
        <w:t xml:space="preserve">          oldpayload = "100";</w:t>
      </w:r>
    </w:p>
    <w:p w14:paraId="0CED0172" w14:textId="77777777" w:rsidR="007A5DC6" w:rsidRDefault="007A5DC6" w:rsidP="007A5DC6">
      <w:pPr>
        <w:pStyle w:val="AllText"/>
      </w:pPr>
      <w:r>
        <w:t xml:space="preserve">      }</w:t>
      </w:r>
    </w:p>
    <w:p w14:paraId="4032C59D" w14:textId="67CBDF34" w:rsidR="007A5DC6" w:rsidRDefault="007A5DC6" w:rsidP="001F74AA">
      <w:pPr>
        <w:pStyle w:val="AllText"/>
      </w:pPr>
      <w:r>
        <w:t>if (payload == "101" &amp;&amp; New == 0) { //VOLUME DOWN</w:t>
      </w:r>
    </w:p>
    <w:p w14:paraId="76D3DC4B" w14:textId="77777777" w:rsidR="007A5DC6" w:rsidRDefault="007A5DC6" w:rsidP="007A5DC6">
      <w:pPr>
        <w:pStyle w:val="AllText"/>
      </w:pPr>
      <w:r>
        <w:t xml:space="preserve">  mysend.send(SAMSUNG, 0xE0E0D02F, 32);</w:t>
      </w:r>
    </w:p>
    <w:p w14:paraId="38B7154B" w14:textId="77777777" w:rsidR="007A5DC6" w:rsidRDefault="007A5DC6" w:rsidP="007A5DC6">
      <w:pPr>
        <w:pStyle w:val="AllText"/>
      </w:pPr>
      <w:r>
        <w:t xml:space="preserve">  delay(300);</w:t>
      </w:r>
    </w:p>
    <w:p w14:paraId="62B8B563" w14:textId="77777777" w:rsidR="007A5DC6" w:rsidRDefault="007A5DC6" w:rsidP="007A5DC6">
      <w:pPr>
        <w:pStyle w:val="AllText"/>
      </w:pPr>
      <w:r>
        <w:t xml:space="preserve">  mysend.send(SAMSUNG, 0xE0E0D02F, 32);</w:t>
      </w:r>
    </w:p>
    <w:p w14:paraId="63137A51" w14:textId="77777777" w:rsidR="007A5DC6" w:rsidRDefault="007A5DC6" w:rsidP="007A5DC6">
      <w:pPr>
        <w:pStyle w:val="AllText"/>
      </w:pPr>
      <w:r>
        <w:t xml:space="preserve">  delay(300);</w:t>
      </w:r>
    </w:p>
    <w:p w14:paraId="7D487014" w14:textId="77777777" w:rsidR="007A5DC6" w:rsidRDefault="007A5DC6" w:rsidP="007A5DC6">
      <w:pPr>
        <w:pStyle w:val="AllText"/>
      </w:pPr>
      <w:r>
        <w:t xml:space="preserve">  mysend.send(SAMSUNG, 0xE0E0D02F, 32);</w:t>
      </w:r>
    </w:p>
    <w:p w14:paraId="5F00BCBB" w14:textId="77777777" w:rsidR="007A5DC6" w:rsidRDefault="007A5DC6" w:rsidP="007A5DC6">
      <w:pPr>
        <w:pStyle w:val="AllText"/>
      </w:pPr>
      <w:r>
        <w:t xml:space="preserve">  delay(300);</w:t>
      </w:r>
    </w:p>
    <w:p w14:paraId="3A552960" w14:textId="77777777" w:rsidR="007A5DC6" w:rsidRDefault="007A5DC6" w:rsidP="007A5DC6">
      <w:pPr>
        <w:pStyle w:val="AllText"/>
      </w:pPr>
      <w:r>
        <w:t xml:space="preserve">  mysend.send(SAMSUNG, 0xE0E0D02F, 32);</w:t>
      </w:r>
    </w:p>
    <w:p w14:paraId="702120BD" w14:textId="77777777" w:rsidR="007A5DC6" w:rsidRDefault="007A5DC6" w:rsidP="007A5DC6">
      <w:pPr>
        <w:pStyle w:val="AllText"/>
      </w:pPr>
      <w:r>
        <w:t xml:space="preserve">  delay(300);</w:t>
      </w:r>
    </w:p>
    <w:p w14:paraId="41F1DCD5" w14:textId="77777777" w:rsidR="007A5DC6" w:rsidRDefault="007A5DC6" w:rsidP="007A5DC6">
      <w:pPr>
        <w:pStyle w:val="AllText"/>
      </w:pPr>
      <w:r>
        <w:t xml:space="preserve">  mysend.send(SAMSUNG, 0xE0E0D02F, 32);</w:t>
      </w:r>
    </w:p>
    <w:p w14:paraId="76B1C00D" w14:textId="77777777" w:rsidR="007A5DC6" w:rsidRDefault="007A5DC6" w:rsidP="007A5DC6">
      <w:pPr>
        <w:pStyle w:val="AllText"/>
      </w:pPr>
      <w:r>
        <w:t xml:space="preserve">  delay(50);</w:t>
      </w:r>
    </w:p>
    <w:p w14:paraId="1C21A969" w14:textId="77777777" w:rsidR="007A5DC6" w:rsidRDefault="007A5DC6" w:rsidP="007A5DC6">
      <w:pPr>
        <w:pStyle w:val="AllText"/>
      </w:pPr>
      <w:r>
        <w:t xml:space="preserve">  oldpayload = "101";</w:t>
      </w:r>
    </w:p>
    <w:p w14:paraId="526CF031" w14:textId="77777777" w:rsidR="007A5DC6" w:rsidRDefault="007A5DC6" w:rsidP="007A5DC6">
      <w:pPr>
        <w:pStyle w:val="AllText"/>
      </w:pPr>
      <w:r>
        <w:t>}</w:t>
      </w:r>
    </w:p>
    <w:p w14:paraId="291A187B" w14:textId="77777777" w:rsidR="007A5DC6" w:rsidRDefault="007A5DC6" w:rsidP="001F74AA">
      <w:pPr>
        <w:pStyle w:val="AllText"/>
      </w:pPr>
      <w:r>
        <w:t>if (payload == "102" &amp;&amp; New == 0) { // CHANNEL UP</w:t>
      </w:r>
    </w:p>
    <w:p w14:paraId="6929E552" w14:textId="77777777" w:rsidR="007A5DC6" w:rsidRDefault="007A5DC6" w:rsidP="007A5DC6">
      <w:pPr>
        <w:pStyle w:val="AllText"/>
      </w:pPr>
      <w:r>
        <w:t xml:space="preserve">  mysend.send(SAMSUNG, 0xE0E048B7, 32);</w:t>
      </w:r>
    </w:p>
    <w:p w14:paraId="074F754D" w14:textId="77777777" w:rsidR="007A5DC6" w:rsidRDefault="007A5DC6" w:rsidP="007A5DC6">
      <w:pPr>
        <w:pStyle w:val="AllText"/>
      </w:pPr>
      <w:r>
        <w:t xml:space="preserve">  oldpayload = "102";</w:t>
      </w:r>
    </w:p>
    <w:p w14:paraId="0E53BDC7" w14:textId="77777777" w:rsidR="007A5DC6" w:rsidRDefault="007A5DC6" w:rsidP="007A5DC6">
      <w:pPr>
        <w:pStyle w:val="AllText"/>
      </w:pPr>
      <w:r>
        <w:t>}</w:t>
      </w:r>
    </w:p>
    <w:p w14:paraId="5F834326" w14:textId="77777777" w:rsidR="007A5DC6" w:rsidRDefault="007A5DC6" w:rsidP="001F74AA">
      <w:pPr>
        <w:pStyle w:val="AllText"/>
      </w:pPr>
      <w:r>
        <w:t>if (payload == "103" &amp;&amp; New == 0) { // CHANNEL DOWN</w:t>
      </w:r>
    </w:p>
    <w:p w14:paraId="49B3FA05" w14:textId="77777777" w:rsidR="007A5DC6" w:rsidRDefault="007A5DC6" w:rsidP="007A5DC6">
      <w:pPr>
        <w:pStyle w:val="AllText"/>
      </w:pPr>
      <w:r>
        <w:t xml:space="preserve">  mysend.send(SAMSUNG, 0xE0E008F7, 32);</w:t>
      </w:r>
    </w:p>
    <w:p w14:paraId="188B7D44" w14:textId="77777777" w:rsidR="007A5DC6" w:rsidRDefault="007A5DC6" w:rsidP="007A5DC6">
      <w:pPr>
        <w:pStyle w:val="AllText"/>
      </w:pPr>
      <w:r>
        <w:t xml:space="preserve">  oldpayload = "103";</w:t>
      </w:r>
    </w:p>
    <w:p w14:paraId="3A515F50" w14:textId="77777777" w:rsidR="007A5DC6" w:rsidRDefault="007A5DC6" w:rsidP="007A5DC6">
      <w:pPr>
        <w:pStyle w:val="AllText"/>
      </w:pPr>
      <w:r>
        <w:t xml:space="preserve">  }</w:t>
      </w:r>
    </w:p>
    <w:p w14:paraId="5F873588" w14:textId="77777777" w:rsidR="007A5DC6" w:rsidRDefault="007A5DC6" w:rsidP="001F74AA">
      <w:pPr>
        <w:pStyle w:val="AllText"/>
      </w:pPr>
      <w:r>
        <w:t>if (payload == "104" &amp;&amp; New == 0) { // MUTE</w:t>
      </w:r>
    </w:p>
    <w:p w14:paraId="611D7E91" w14:textId="77777777" w:rsidR="007A5DC6" w:rsidRDefault="007A5DC6" w:rsidP="007A5DC6">
      <w:pPr>
        <w:pStyle w:val="AllText"/>
      </w:pPr>
      <w:r>
        <w:t xml:space="preserve">  mysend.send(SAMSUNG, 0xE0E0F00F, 32);</w:t>
      </w:r>
    </w:p>
    <w:p w14:paraId="438D6A8D" w14:textId="77777777" w:rsidR="007A5DC6" w:rsidRDefault="007A5DC6" w:rsidP="007A5DC6">
      <w:pPr>
        <w:pStyle w:val="AllText"/>
      </w:pPr>
      <w:r>
        <w:t xml:space="preserve">  oldpayload = "104";</w:t>
      </w:r>
    </w:p>
    <w:p w14:paraId="233D6FF4" w14:textId="77777777" w:rsidR="007A5DC6" w:rsidRDefault="007A5DC6" w:rsidP="007A5DC6">
      <w:pPr>
        <w:pStyle w:val="AllText"/>
      </w:pPr>
      <w:r>
        <w:t xml:space="preserve">}      </w:t>
      </w:r>
    </w:p>
    <w:p w14:paraId="06FC971F" w14:textId="77777777" w:rsidR="007A5DC6" w:rsidRDefault="007A5DC6" w:rsidP="007A5DC6">
      <w:pPr>
        <w:pStyle w:val="AllText"/>
      </w:pPr>
      <w:r>
        <w:t xml:space="preserve">  if (payload == "105" &amp;&amp; New == 0) {  // ON</w:t>
      </w:r>
    </w:p>
    <w:p w14:paraId="233E2B93" w14:textId="77777777" w:rsidR="007A5DC6" w:rsidRDefault="007A5DC6" w:rsidP="007A5DC6">
      <w:pPr>
        <w:pStyle w:val="AllText"/>
      </w:pPr>
      <w:r>
        <w:t xml:space="preserve">  mysend.send(SAMSUNG, 0xE0E040BF, 32);</w:t>
      </w:r>
    </w:p>
    <w:p w14:paraId="231A596E" w14:textId="77777777" w:rsidR="007A5DC6" w:rsidRDefault="007A5DC6" w:rsidP="007A5DC6">
      <w:pPr>
        <w:pStyle w:val="AllText"/>
      </w:pPr>
      <w:r>
        <w:t xml:space="preserve">  oldpayload = "105";</w:t>
      </w:r>
    </w:p>
    <w:p w14:paraId="44E59F30" w14:textId="77777777" w:rsidR="007A5DC6" w:rsidRDefault="007A5DC6" w:rsidP="007A5DC6">
      <w:pPr>
        <w:pStyle w:val="AllText"/>
      </w:pPr>
      <w:r>
        <w:t xml:space="preserve">  delay(50);</w:t>
      </w:r>
    </w:p>
    <w:p w14:paraId="3818C031" w14:textId="77777777" w:rsidR="007A5DC6" w:rsidRDefault="007A5DC6" w:rsidP="007A5DC6">
      <w:pPr>
        <w:pStyle w:val="AllText"/>
      </w:pPr>
      <w:r>
        <w:t>}</w:t>
      </w:r>
    </w:p>
    <w:p w14:paraId="7FDC2A2C" w14:textId="77777777" w:rsidR="007A5DC6" w:rsidRDefault="007A5DC6" w:rsidP="001F74AA">
      <w:pPr>
        <w:pStyle w:val="AllText"/>
      </w:pPr>
      <w:r>
        <w:t>if (payload == "106" &amp;&amp; New == 0) {  // OFF</w:t>
      </w:r>
    </w:p>
    <w:p w14:paraId="3C4AD4DE" w14:textId="77777777" w:rsidR="007A5DC6" w:rsidRDefault="007A5DC6" w:rsidP="007A5DC6">
      <w:pPr>
        <w:pStyle w:val="AllText"/>
      </w:pPr>
      <w:r>
        <w:t xml:space="preserve">      mysend.send(SAMSUNG, 0xE0E040BF, 32);</w:t>
      </w:r>
    </w:p>
    <w:p w14:paraId="1DD51E4B" w14:textId="77777777" w:rsidR="007A5DC6" w:rsidRDefault="007A5DC6" w:rsidP="007A5DC6">
      <w:pPr>
        <w:pStyle w:val="AllText"/>
      </w:pPr>
      <w:r>
        <w:t xml:space="preserve">      oldpayload = "106";</w:t>
      </w:r>
    </w:p>
    <w:p w14:paraId="13F7EE54" w14:textId="77777777" w:rsidR="007A5DC6" w:rsidRDefault="007A5DC6" w:rsidP="007A5DC6">
      <w:pPr>
        <w:pStyle w:val="AllText"/>
      </w:pPr>
      <w:r>
        <w:t xml:space="preserve">      delay(50);</w:t>
      </w:r>
    </w:p>
    <w:p w14:paraId="7E9E04AF" w14:textId="5EDD8E36" w:rsidR="007A5DC6" w:rsidRDefault="007A5DC6" w:rsidP="007A5DC6">
      <w:pPr>
        <w:pStyle w:val="AllText"/>
      </w:pPr>
      <w:r>
        <w:t xml:space="preserve">    }  </w:t>
      </w:r>
    </w:p>
    <w:p w14:paraId="58980C0A" w14:textId="77777777" w:rsidR="007A5DC6" w:rsidRDefault="007A5DC6" w:rsidP="001F74AA">
      <w:pPr>
        <w:pStyle w:val="AllText"/>
      </w:pPr>
      <w:r>
        <w:lastRenderedPageBreak/>
        <w:t>if (payload == "107" &amp;&amp; New == 0) { // MENU</w:t>
      </w:r>
    </w:p>
    <w:p w14:paraId="5C12CDAC" w14:textId="77777777" w:rsidR="007A5DC6" w:rsidRDefault="007A5DC6" w:rsidP="007A5DC6">
      <w:pPr>
        <w:pStyle w:val="AllText"/>
      </w:pPr>
      <w:r>
        <w:t xml:space="preserve">  mysend.send(SAMSUNG, 0xE0E058A7, 32);</w:t>
      </w:r>
    </w:p>
    <w:p w14:paraId="58692ADB" w14:textId="77777777" w:rsidR="007A5DC6" w:rsidRDefault="007A5DC6" w:rsidP="007A5DC6">
      <w:pPr>
        <w:pStyle w:val="AllText"/>
      </w:pPr>
      <w:r>
        <w:t xml:space="preserve">  oldpayload = "107";</w:t>
      </w:r>
    </w:p>
    <w:p w14:paraId="28558075" w14:textId="17E4C1E6" w:rsidR="007A5DC6" w:rsidRDefault="007A5DC6" w:rsidP="007A5DC6">
      <w:pPr>
        <w:pStyle w:val="AllText"/>
      </w:pPr>
      <w:r>
        <w:t>}</w:t>
      </w:r>
    </w:p>
    <w:p w14:paraId="732DE1AA" w14:textId="77777777" w:rsidR="007A5DC6" w:rsidRDefault="007A5DC6" w:rsidP="007A5DC6">
      <w:pPr>
        <w:pStyle w:val="AllText"/>
      </w:pPr>
      <w:r>
        <w:t>if (payload == "108" &amp;&amp; New == 0) { // PREVIOUS CHANNEL</w:t>
      </w:r>
    </w:p>
    <w:p w14:paraId="42373CCE" w14:textId="77777777" w:rsidR="007A5DC6" w:rsidRDefault="007A5DC6" w:rsidP="007A5DC6">
      <w:pPr>
        <w:pStyle w:val="AllText"/>
      </w:pPr>
      <w:r>
        <w:t xml:space="preserve">  mysend.send(SAMSUNG, 0xE0E0C837, 32);</w:t>
      </w:r>
    </w:p>
    <w:p w14:paraId="5C248306" w14:textId="77777777" w:rsidR="007A5DC6" w:rsidRDefault="007A5DC6" w:rsidP="007A5DC6">
      <w:pPr>
        <w:pStyle w:val="AllText"/>
      </w:pPr>
      <w:r>
        <w:t xml:space="preserve">  oldpayload = "108";</w:t>
      </w:r>
    </w:p>
    <w:p w14:paraId="087A581D" w14:textId="47AD4FF0" w:rsidR="007A5DC6" w:rsidRDefault="007A5DC6" w:rsidP="007A5DC6">
      <w:pPr>
        <w:pStyle w:val="AllText"/>
      </w:pPr>
      <w:r>
        <w:t>}</w:t>
      </w:r>
    </w:p>
    <w:p w14:paraId="58931698" w14:textId="77777777" w:rsidR="007A5DC6" w:rsidRDefault="007A5DC6" w:rsidP="007A5DC6">
      <w:pPr>
        <w:pStyle w:val="AllText"/>
      </w:pPr>
      <w:r>
        <w:t>if (payload == "109" &amp;&amp; New == 0) { // SELECT</w:t>
      </w:r>
    </w:p>
    <w:p w14:paraId="1DD698B1" w14:textId="77777777" w:rsidR="007A5DC6" w:rsidRDefault="007A5DC6" w:rsidP="007A5DC6">
      <w:pPr>
        <w:pStyle w:val="AllText"/>
      </w:pPr>
      <w:r>
        <w:t xml:space="preserve">  mysend.send(SAMSUNG, 0xE0E016E9, 32);</w:t>
      </w:r>
    </w:p>
    <w:p w14:paraId="4CAC7F1D" w14:textId="77777777" w:rsidR="007A5DC6" w:rsidRDefault="007A5DC6" w:rsidP="007A5DC6">
      <w:pPr>
        <w:pStyle w:val="AllText"/>
      </w:pPr>
      <w:r>
        <w:t xml:space="preserve">  oldpayload = "109";</w:t>
      </w:r>
    </w:p>
    <w:p w14:paraId="109559F3" w14:textId="77777777" w:rsidR="007A5DC6" w:rsidRDefault="007A5DC6" w:rsidP="007A5DC6">
      <w:pPr>
        <w:pStyle w:val="AllText"/>
      </w:pPr>
      <w:r>
        <w:t>}</w:t>
      </w:r>
    </w:p>
    <w:p w14:paraId="7483B094" w14:textId="77777777" w:rsidR="007A5DC6" w:rsidRDefault="007A5DC6" w:rsidP="001F74AA">
      <w:pPr>
        <w:pStyle w:val="AllText"/>
      </w:pPr>
      <w:r>
        <w:t>if (payload == "110" &amp;&amp; New == 0) { //  EXIT</w:t>
      </w:r>
    </w:p>
    <w:p w14:paraId="7B1A02D7" w14:textId="77777777" w:rsidR="007A5DC6" w:rsidRDefault="007A5DC6" w:rsidP="007A5DC6">
      <w:pPr>
        <w:pStyle w:val="AllText"/>
      </w:pPr>
      <w:r>
        <w:t xml:space="preserve">  mysend.send(SAMSUNG, 0xE0E016E9, 32);</w:t>
      </w:r>
    </w:p>
    <w:p w14:paraId="2FEBF3A8" w14:textId="77777777" w:rsidR="007A5DC6" w:rsidRDefault="007A5DC6" w:rsidP="007A5DC6">
      <w:pPr>
        <w:pStyle w:val="AllText"/>
      </w:pPr>
      <w:r>
        <w:t xml:space="preserve">  oldpayload = "110";</w:t>
      </w:r>
    </w:p>
    <w:p w14:paraId="3CE171CE" w14:textId="4B266B89" w:rsidR="007A5DC6" w:rsidRDefault="007A5DC6" w:rsidP="007A5DC6">
      <w:pPr>
        <w:pStyle w:val="AllText"/>
      </w:pPr>
      <w:r>
        <w:t>}</w:t>
      </w:r>
    </w:p>
    <w:p w14:paraId="2FD7BCAF" w14:textId="77777777" w:rsidR="007A5DC6" w:rsidRDefault="007A5DC6" w:rsidP="007A5DC6">
      <w:pPr>
        <w:pStyle w:val="AllText"/>
      </w:pPr>
      <w:r>
        <w:t>if (payload == "111" &amp;&amp; New == 0) { // DOWN</w:t>
      </w:r>
    </w:p>
    <w:p w14:paraId="026E5F0B" w14:textId="77777777" w:rsidR="007A5DC6" w:rsidRDefault="007A5DC6" w:rsidP="007A5DC6">
      <w:pPr>
        <w:pStyle w:val="AllText"/>
      </w:pPr>
      <w:r>
        <w:t xml:space="preserve">  mysend.send(SAMSUNG, 0xE0E08679, 32);</w:t>
      </w:r>
    </w:p>
    <w:p w14:paraId="5F40D7D3" w14:textId="77777777" w:rsidR="007A5DC6" w:rsidRDefault="007A5DC6" w:rsidP="007A5DC6">
      <w:pPr>
        <w:pStyle w:val="AllText"/>
      </w:pPr>
      <w:r>
        <w:t xml:space="preserve">  oldpayload = "111";</w:t>
      </w:r>
    </w:p>
    <w:p w14:paraId="28C06EA9" w14:textId="690509E1" w:rsidR="007A5DC6" w:rsidRDefault="007A5DC6" w:rsidP="007A5DC6">
      <w:pPr>
        <w:pStyle w:val="AllText"/>
      </w:pPr>
      <w:r>
        <w:t>}</w:t>
      </w:r>
    </w:p>
    <w:p w14:paraId="79621DB0" w14:textId="77777777" w:rsidR="007A5DC6" w:rsidRDefault="007A5DC6" w:rsidP="007A5DC6">
      <w:pPr>
        <w:pStyle w:val="AllText"/>
      </w:pPr>
      <w:r>
        <w:t>if (payload == "112" &amp;&amp; New == 0) { // UP</w:t>
      </w:r>
    </w:p>
    <w:p w14:paraId="4419D00A" w14:textId="77777777" w:rsidR="007A5DC6" w:rsidRDefault="007A5DC6" w:rsidP="007A5DC6">
      <w:pPr>
        <w:pStyle w:val="AllText"/>
      </w:pPr>
      <w:r>
        <w:t xml:space="preserve">  mysend.send(SAMSUNG, 0xE0E006F9, 32);</w:t>
      </w:r>
    </w:p>
    <w:p w14:paraId="2D4EE713" w14:textId="77777777" w:rsidR="007A5DC6" w:rsidRDefault="007A5DC6" w:rsidP="007A5DC6">
      <w:pPr>
        <w:pStyle w:val="AllText"/>
      </w:pPr>
      <w:r>
        <w:t xml:space="preserve">  oldpayload = "112";</w:t>
      </w:r>
    </w:p>
    <w:p w14:paraId="70A1F560" w14:textId="71050172" w:rsidR="007A5DC6" w:rsidRDefault="007A5DC6" w:rsidP="007A5DC6">
      <w:pPr>
        <w:pStyle w:val="AllText"/>
      </w:pPr>
      <w:r>
        <w:t>}</w:t>
      </w:r>
    </w:p>
    <w:p w14:paraId="104F4C7A" w14:textId="77777777" w:rsidR="007A5DC6" w:rsidRDefault="007A5DC6" w:rsidP="007A5DC6">
      <w:pPr>
        <w:pStyle w:val="AllText"/>
      </w:pPr>
      <w:r>
        <w:t>if (payload == "113" &amp;&amp; New == 0) { // LEFT</w:t>
      </w:r>
    </w:p>
    <w:p w14:paraId="4D35ADAD" w14:textId="77777777" w:rsidR="007A5DC6" w:rsidRDefault="007A5DC6" w:rsidP="007A5DC6">
      <w:pPr>
        <w:pStyle w:val="AllText"/>
      </w:pPr>
      <w:r>
        <w:t xml:space="preserve">  mysend.send(SAMSUNG, 0xE0E0A659, 32);</w:t>
      </w:r>
    </w:p>
    <w:p w14:paraId="1F549905" w14:textId="77777777" w:rsidR="007A5DC6" w:rsidRDefault="007A5DC6" w:rsidP="007A5DC6">
      <w:pPr>
        <w:pStyle w:val="AllText"/>
      </w:pPr>
      <w:r>
        <w:t xml:space="preserve">  oldpayload = "113";</w:t>
      </w:r>
    </w:p>
    <w:p w14:paraId="27000DCB" w14:textId="0BCE8DCA" w:rsidR="007A5DC6" w:rsidRDefault="007A5DC6" w:rsidP="007A5DC6">
      <w:pPr>
        <w:pStyle w:val="AllText"/>
      </w:pPr>
      <w:r>
        <w:t>}</w:t>
      </w:r>
    </w:p>
    <w:p w14:paraId="481DF7FE" w14:textId="77777777" w:rsidR="007A5DC6" w:rsidRDefault="007A5DC6" w:rsidP="007A5DC6">
      <w:pPr>
        <w:pStyle w:val="AllText"/>
      </w:pPr>
      <w:r>
        <w:t>if (payload == "114" &amp;&amp; New == 0) { // RIGHT</w:t>
      </w:r>
    </w:p>
    <w:p w14:paraId="40BF9D8C" w14:textId="77777777" w:rsidR="007A5DC6" w:rsidRDefault="007A5DC6" w:rsidP="007A5DC6">
      <w:pPr>
        <w:pStyle w:val="AllText"/>
      </w:pPr>
      <w:r>
        <w:t xml:space="preserve">  mysend.send(SAMSUNG, 0xE0E046B9, 32);</w:t>
      </w:r>
    </w:p>
    <w:p w14:paraId="120BC846" w14:textId="77777777" w:rsidR="007A5DC6" w:rsidRDefault="007A5DC6" w:rsidP="007A5DC6">
      <w:pPr>
        <w:pStyle w:val="AllText"/>
      </w:pPr>
      <w:r>
        <w:t xml:space="preserve">  oldpayload = "114";</w:t>
      </w:r>
    </w:p>
    <w:p w14:paraId="78B578AF" w14:textId="64048DF2" w:rsidR="007A5DC6" w:rsidRDefault="007A5DC6" w:rsidP="007A5DC6">
      <w:pPr>
        <w:pStyle w:val="AllText"/>
      </w:pPr>
      <w:r>
        <w:t>}</w:t>
      </w:r>
    </w:p>
    <w:p w14:paraId="64E3CE1A" w14:textId="77777777" w:rsidR="007A5DC6" w:rsidRDefault="007A5DC6" w:rsidP="007A5DC6">
      <w:pPr>
        <w:pStyle w:val="AllText"/>
      </w:pPr>
      <w:r>
        <w:t>if (payload != oldpayload &amp;&amp; New == 1) {</w:t>
      </w:r>
    </w:p>
    <w:p w14:paraId="1266B774" w14:textId="77777777" w:rsidR="007A5DC6" w:rsidRDefault="007A5DC6" w:rsidP="007A5DC6">
      <w:pPr>
        <w:pStyle w:val="AllText"/>
      </w:pPr>
      <w:r>
        <w:t xml:space="preserve">    New = 0;</w:t>
      </w:r>
    </w:p>
    <w:p w14:paraId="2DE90A7D" w14:textId="3D8BC48E" w:rsidR="007A5DC6" w:rsidRDefault="007A5DC6" w:rsidP="007A5DC6">
      <w:pPr>
        <w:pStyle w:val="AllText"/>
      </w:pPr>
      <w:r>
        <w:t xml:space="preserve">    goto conditions;</w:t>
      </w:r>
    </w:p>
    <w:p w14:paraId="60442E8E" w14:textId="77777777" w:rsidR="007A5DC6" w:rsidRDefault="007A5DC6" w:rsidP="007A5DC6">
      <w:pPr>
        <w:pStyle w:val="AllText"/>
      </w:pPr>
      <w:r>
        <w:t xml:space="preserve">  if (payload == oldpayload &amp;&amp; New == 1) {</w:t>
      </w:r>
    </w:p>
    <w:p w14:paraId="32BAF2ED" w14:textId="77777777" w:rsidR="007A5DC6" w:rsidRDefault="007A5DC6" w:rsidP="007A5DC6">
      <w:pPr>
        <w:pStyle w:val="AllText"/>
      </w:pPr>
      <w:r>
        <w:t xml:space="preserve">    Serial.println("NULL");</w:t>
      </w:r>
    </w:p>
    <w:p w14:paraId="490632CF" w14:textId="77777777" w:rsidR="007A5DC6" w:rsidRDefault="007A5DC6" w:rsidP="007A5DC6">
      <w:pPr>
        <w:pStyle w:val="AllText"/>
      </w:pPr>
      <w:r>
        <w:t xml:space="preserve">    delay(800);</w:t>
      </w:r>
    </w:p>
    <w:p w14:paraId="143FCA1C" w14:textId="1F880607" w:rsidR="007A5DC6" w:rsidRDefault="007A5DC6" w:rsidP="007A5DC6">
      <w:pPr>
        <w:pStyle w:val="AllText"/>
      </w:pPr>
      <w:r>
        <w:lastRenderedPageBreak/>
        <w:t xml:space="preserve">  }</w:t>
      </w:r>
    </w:p>
    <w:p w14:paraId="6E395B93" w14:textId="77777777" w:rsidR="007A5DC6" w:rsidRDefault="007A5DC6" w:rsidP="007A5DC6">
      <w:pPr>
        <w:pStyle w:val="AllText"/>
      </w:pPr>
      <w:r>
        <w:t xml:space="preserve"> delay(50);</w:t>
      </w:r>
    </w:p>
    <w:p w14:paraId="72B76320" w14:textId="32E7A010" w:rsidR="007A5DC6" w:rsidRDefault="007A5DC6" w:rsidP="007A5DC6">
      <w:pPr>
        <w:pStyle w:val="AllText"/>
      </w:pPr>
      <w:r>
        <w:t xml:space="preserve"> }</w:t>
      </w:r>
    </w:p>
    <w:p w14:paraId="63CB5F86" w14:textId="13E19463" w:rsidR="007A5DC6" w:rsidRDefault="007A5DC6" w:rsidP="007A5DC6">
      <w:pPr>
        <w:pStyle w:val="AllText"/>
      </w:pPr>
      <w:r>
        <w:t xml:space="preserve"> New = 1;</w:t>
      </w:r>
    </w:p>
    <w:p w14:paraId="3AFC72B6" w14:textId="547A0968" w:rsidR="007A5DC6" w:rsidRDefault="007A5DC6" w:rsidP="007A5DC6">
      <w:pPr>
        <w:pStyle w:val="AllText"/>
      </w:pPr>
      <w:r>
        <w:t xml:space="preserve">  http.end(); </w:t>
      </w:r>
    </w:p>
    <w:p w14:paraId="01C97D26" w14:textId="77777777" w:rsidR="007A5DC6" w:rsidRDefault="007A5DC6" w:rsidP="007A5DC6">
      <w:pPr>
        <w:pStyle w:val="AllText"/>
      </w:pPr>
      <w:r>
        <w:t xml:space="preserve">    }</w:t>
      </w:r>
    </w:p>
    <w:p w14:paraId="15AE03F0" w14:textId="3E896529" w:rsidR="007A5DC6" w:rsidRDefault="007A5DC6" w:rsidP="007A5DC6">
      <w:pPr>
        <w:pStyle w:val="AllText"/>
      </w:pPr>
      <w:r>
        <w:t>delay(1000);</w:t>
      </w:r>
    </w:p>
    <w:p w14:paraId="6DDDF39E" w14:textId="4FD9D9B7" w:rsidR="004074CB" w:rsidRDefault="007A5DC6" w:rsidP="007A5DC6">
      <w:pPr>
        <w:pStyle w:val="AllText"/>
        <w:rPr>
          <w:szCs w:val="22"/>
        </w:rPr>
      </w:pPr>
      <w:r>
        <w:t>}</w:t>
      </w:r>
      <w:r w:rsidR="004074CB">
        <w:br w:type="page"/>
      </w:r>
    </w:p>
    <w:p w14:paraId="53B085FE" w14:textId="77777777" w:rsidR="00A83895" w:rsidRPr="00407596" w:rsidRDefault="00A83895" w:rsidP="00DF4FEC">
      <w:pPr>
        <w:pStyle w:val="Head1"/>
        <w:numPr>
          <w:ilvl w:val="0"/>
          <w:numId w:val="29"/>
        </w:numPr>
        <w:ind w:left="4320"/>
      </w:pPr>
      <w:bookmarkStart w:id="3335" w:name="_Toc531038893"/>
      <w:bookmarkStart w:id="3336" w:name="_Toc531049143"/>
      <w:bookmarkStart w:id="3337" w:name="_Toc531441831"/>
      <w:bookmarkStart w:id="3338" w:name="_Toc531465190"/>
      <w:bookmarkStart w:id="3339" w:name="_Toc6246953"/>
      <w:bookmarkStart w:id="3340" w:name="_Toc6502088"/>
      <w:bookmarkStart w:id="3341" w:name="_Toc6952230"/>
      <w:r w:rsidRPr="00407596">
        <w:lastRenderedPageBreak/>
        <w:t>REFERENCES</w:t>
      </w:r>
      <w:bookmarkEnd w:id="3335"/>
      <w:bookmarkEnd w:id="3336"/>
      <w:bookmarkEnd w:id="3337"/>
      <w:bookmarkEnd w:id="3338"/>
      <w:bookmarkEnd w:id="3339"/>
      <w:bookmarkEnd w:id="3340"/>
      <w:bookmarkEnd w:id="3341"/>
    </w:p>
    <w:p w14:paraId="36113917" w14:textId="42B477F4" w:rsidR="00502C3F" w:rsidRPr="003F7EBD" w:rsidRDefault="00ED60CD" w:rsidP="00502C3F">
      <w:pPr>
        <w:ind w:left="360" w:hanging="360"/>
        <w:jc w:val="both"/>
        <w:rPr>
          <w:noProof/>
          <w:sz w:val="24"/>
        </w:rPr>
      </w:pPr>
      <w:r w:rsidRPr="00407596">
        <w:fldChar w:fldCharType="begin"/>
      </w:r>
      <w:r w:rsidRPr="00407596">
        <w:rPr>
          <w:sz w:val="20"/>
        </w:rPr>
        <w:instrText xml:space="preserve"> ADDIN EN.REFLIST </w:instrText>
      </w:r>
      <w:r w:rsidRPr="00407596">
        <w:rPr>
          <w:sz w:val="20"/>
        </w:rPr>
        <w:fldChar w:fldCharType="separate"/>
      </w:r>
      <w:bookmarkStart w:id="3342" w:name="_ENREF_1"/>
      <w:r w:rsidR="00502C3F" w:rsidRPr="238D96B2">
        <w:rPr>
          <w:sz w:val="24"/>
          <w:szCs w:val="24"/>
        </w:rPr>
        <w:t>[1]</w:t>
      </w:r>
      <w:r w:rsidR="00121780" w:rsidRPr="003F7EBD">
        <w:rPr>
          <w:rFonts w:ascii="Segoe UI" w:hAnsi="Segoe UI" w:cs="Segoe UI"/>
          <w:color w:val="333333"/>
          <w:sz w:val="22"/>
          <w:szCs w:val="22"/>
          <w:shd w:val="clear" w:color="auto" w:fill="FFFFFF"/>
        </w:rPr>
        <w:t xml:space="preserve"> </w:t>
      </w:r>
      <w:r w:rsidR="00305A9A" w:rsidRPr="003F7EBD">
        <w:rPr>
          <w:rFonts w:ascii="Segoe UI" w:hAnsi="Segoe UI" w:cs="Segoe UI"/>
          <w:color w:val="333333"/>
          <w:sz w:val="22"/>
          <w:szCs w:val="22"/>
          <w:shd w:val="clear" w:color="auto" w:fill="FFFFFF"/>
        </w:rPr>
        <w:t>"</w:t>
      </w:r>
      <w:r w:rsidR="00121780" w:rsidRPr="238D96B2">
        <w:rPr>
          <w:sz w:val="24"/>
          <w:szCs w:val="24"/>
        </w:rPr>
        <w:t>Smart Home - United States | Statista Market Forecast.” </w:t>
      </w:r>
      <w:r w:rsidR="00121780" w:rsidRPr="238D96B2">
        <w:rPr>
          <w:i/>
          <w:sz w:val="24"/>
          <w:szCs w:val="24"/>
        </w:rPr>
        <w:t>Statista</w:t>
      </w:r>
      <w:r w:rsidR="00121780" w:rsidRPr="238D96B2">
        <w:rPr>
          <w:sz w:val="24"/>
          <w:szCs w:val="24"/>
        </w:rPr>
        <w:t>, www.statista.com/outlook/279/109/smart-home/united-states#market-users</w:t>
      </w:r>
      <w:r w:rsidR="00502C3F" w:rsidRPr="238D96B2">
        <w:rPr>
          <w:sz w:val="24"/>
          <w:szCs w:val="24"/>
        </w:rPr>
        <w:t>.</w:t>
      </w:r>
      <w:bookmarkEnd w:id="3342"/>
    </w:p>
    <w:p w14:paraId="4DC7FCB3" w14:textId="4200A4DB" w:rsidR="00502C3F" w:rsidRPr="003F7EBD" w:rsidRDefault="00502C3F" w:rsidP="00502C3F">
      <w:pPr>
        <w:ind w:left="360" w:hanging="360"/>
        <w:jc w:val="both"/>
        <w:rPr>
          <w:noProof/>
          <w:sz w:val="24"/>
        </w:rPr>
      </w:pPr>
      <w:bookmarkStart w:id="3343" w:name="_ENREF_2"/>
      <w:r w:rsidRPr="003F7EBD">
        <w:rPr>
          <w:noProof/>
          <w:sz w:val="24"/>
        </w:rPr>
        <w:t>[2]</w:t>
      </w:r>
      <w:r w:rsidRPr="003F7EBD">
        <w:rPr>
          <w:noProof/>
          <w:sz w:val="24"/>
        </w:rPr>
        <w:tab/>
      </w:r>
      <w:bookmarkEnd w:id="3343"/>
      <w:r w:rsidR="00305A9A" w:rsidRPr="003F7EBD">
        <w:rPr>
          <w:noProof/>
          <w:sz w:val="24"/>
        </w:rPr>
        <w:t>“What Is Home Automation?” </w:t>
      </w:r>
      <w:r w:rsidR="00305A9A" w:rsidRPr="003F7EBD">
        <w:rPr>
          <w:i/>
          <w:iCs/>
          <w:noProof/>
          <w:sz w:val="24"/>
        </w:rPr>
        <w:t>Smart Home Energy Saving Products | Smarthome</w:t>
      </w:r>
      <w:r w:rsidR="00305A9A" w:rsidRPr="003F7EBD">
        <w:rPr>
          <w:noProof/>
          <w:sz w:val="24"/>
        </w:rPr>
        <w:t>, www.smarthome.com/sc-what-is-home-automation.</w:t>
      </w:r>
    </w:p>
    <w:p w14:paraId="0C363499" w14:textId="71C0F110" w:rsidR="00502C3F" w:rsidRPr="003F7EBD" w:rsidRDefault="00502C3F" w:rsidP="00502C3F">
      <w:pPr>
        <w:ind w:left="360" w:hanging="360"/>
        <w:jc w:val="both"/>
        <w:rPr>
          <w:noProof/>
          <w:sz w:val="24"/>
        </w:rPr>
      </w:pPr>
      <w:bookmarkStart w:id="3344" w:name="_ENREF_3"/>
      <w:r w:rsidRPr="003F7EBD">
        <w:rPr>
          <w:noProof/>
          <w:sz w:val="24"/>
        </w:rPr>
        <w:t>[3]</w:t>
      </w:r>
      <w:r w:rsidRPr="003F7EBD">
        <w:rPr>
          <w:noProof/>
          <w:sz w:val="24"/>
        </w:rPr>
        <w:tab/>
      </w:r>
      <w:bookmarkEnd w:id="3344"/>
      <w:r w:rsidR="00484A7E" w:rsidRPr="003F7EBD">
        <w:rPr>
          <w:noProof/>
          <w:sz w:val="24"/>
        </w:rPr>
        <w:t>Willison, Karin. “7 Helpful Smart Home Devices for People With Disabilities.” </w:t>
      </w:r>
      <w:r w:rsidR="00484A7E" w:rsidRPr="003F7EBD">
        <w:rPr>
          <w:i/>
          <w:iCs/>
          <w:noProof/>
          <w:sz w:val="24"/>
        </w:rPr>
        <w:t>The Mighty</w:t>
      </w:r>
      <w:r w:rsidR="00484A7E" w:rsidRPr="003F7EBD">
        <w:rPr>
          <w:noProof/>
          <w:sz w:val="24"/>
        </w:rPr>
        <w:t>, 29 Aug. 2017, themighty.com/2017/08/smart-home-devices-for-people-with-disabilities/.</w:t>
      </w:r>
    </w:p>
    <w:p w14:paraId="168C95B2" w14:textId="55A413B1" w:rsidR="00502C3F" w:rsidRPr="003F7EBD" w:rsidRDefault="00502C3F" w:rsidP="00502C3F">
      <w:pPr>
        <w:ind w:left="360" w:hanging="360"/>
        <w:jc w:val="both"/>
        <w:rPr>
          <w:noProof/>
          <w:sz w:val="24"/>
        </w:rPr>
      </w:pPr>
      <w:bookmarkStart w:id="3345" w:name="_ENREF_4"/>
      <w:r w:rsidRPr="003F7EBD">
        <w:rPr>
          <w:noProof/>
          <w:sz w:val="24"/>
        </w:rPr>
        <w:t>[4]</w:t>
      </w:r>
      <w:r w:rsidRPr="003F7EBD">
        <w:rPr>
          <w:noProof/>
          <w:sz w:val="24"/>
        </w:rPr>
        <w:tab/>
      </w:r>
      <w:bookmarkEnd w:id="3345"/>
      <w:r w:rsidR="00F83818" w:rsidRPr="003F7EBD">
        <w:rPr>
          <w:noProof/>
          <w:sz w:val="24"/>
        </w:rPr>
        <w:t>“6 Ways Smart Home Technology Is Benefitting People with Disability.” </w:t>
      </w:r>
      <w:r w:rsidR="00F83818" w:rsidRPr="003F7EBD">
        <w:rPr>
          <w:i/>
          <w:iCs/>
          <w:noProof/>
          <w:sz w:val="24"/>
        </w:rPr>
        <w:t>The Tipping Foundation</w:t>
      </w:r>
      <w:r w:rsidR="00F83818" w:rsidRPr="003F7EBD">
        <w:rPr>
          <w:noProof/>
          <w:sz w:val="24"/>
        </w:rPr>
        <w:t>, 5 June 2018, www.tipping.org.au/6-ways-smart-home-technology-is-benefitting-people-with-disability/.</w:t>
      </w:r>
    </w:p>
    <w:p w14:paraId="2A57856A" w14:textId="6DF34A58" w:rsidR="00502C3F" w:rsidRPr="003F7EBD" w:rsidRDefault="00502C3F" w:rsidP="00502C3F">
      <w:pPr>
        <w:ind w:left="360" w:hanging="360"/>
        <w:jc w:val="both"/>
        <w:rPr>
          <w:noProof/>
          <w:sz w:val="24"/>
        </w:rPr>
      </w:pPr>
      <w:bookmarkStart w:id="3346" w:name="_ENREF_5"/>
      <w:r w:rsidRPr="003F7EBD">
        <w:rPr>
          <w:noProof/>
          <w:sz w:val="24"/>
        </w:rPr>
        <w:t>[5]</w:t>
      </w:r>
      <w:r w:rsidRPr="003F7EBD">
        <w:rPr>
          <w:noProof/>
          <w:sz w:val="24"/>
        </w:rPr>
        <w:tab/>
      </w:r>
      <w:bookmarkEnd w:id="3346"/>
      <w:r w:rsidR="00E66E3D" w:rsidRPr="003F7EBD">
        <w:rPr>
          <w:noProof/>
          <w:sz w:val="24"/>
        </w:rPr>
        <w:t>Castle, Steve. “Survey: Majority Have Purchased LEDs, Want Smart Lighting.” </w:t>
      </w:r>
      <w:r w:rsidR="00E66E3D" w:rsidRPr="003F7EBD">
        <w:rPr>
          <w:i/>
          <w:iCs/>
          <w:noProof/>
          <w:sz w:val="24"/>
        </w:rPr>
        <w:t>Digital Trends</w:t>
      </w:r>
      <w:r w:rsidR="00E66E3D" w:rsidRPr="003F7EBD">
        <w:rPr>
          <w:noProof/>
          <w:sz w:val="24"/>
        </w:rPr>
        <w:t>, Digital Trends, 16 June 2015, 11:19, www.digitaltrends.com/home/survey-majority-have-purchased-led-light-bulbs/.</w:t>
      </w:r>
    </w:p>
    <w:p w14:paraId="7AA5EC60" w14:textId="0CF51485" w:rsidR="00502C3F" w:rsidRPr="003F7EBD" w:rsidRDefault="00502C3F" w:rsidP="00502C3F">
      <w:pPr>
        <w:ind w:left="360" w:hanging="360"/>
        <w:jc w:val="both"/>
        <w:rPr>
          <w:noProof/>
          <w:sz w:val="24"/>
        </w:rPr>
      </w:pPr>
      <w:bookmarkStart w:id="3347" w:name="_ENREF_6"/>
      <w:r w:rsidRPr="003F7EBD">
        <w:rPr>
          <w:noProof/>
          <w:sz w:val="24"/>
        </w:rPr>
        <w:t>[6]</w:t>
      </w:r>
      <w:r w:rsidRPr="003F7EBD">
        <w:rPr>
          <w:noProof/>
          <w:sz w:val="24"/>
        </w:rPr>
        <w:tab/>
      </w:r>
      <w:bookmarkEnd w:id="3347"/>
      <w:r w:rsidR="004D1207" w:rsidRPr="003F7EBD">
        <w:rPr>
          <w:noProof/>
          <w:sz w:val="24"/>
        </w:rPr>
        <w:t>McCracken, Harry. “Echo And Alexa Are Two Years Old. Here's What Amazon Has Learned So Far.” </w:t>
      </w:r>
      <w:r w:rsidR="004D1207" w:rsidRPr="003F7EBD">
        <w:rPr>
          <w:i/>
          <w:iCs/>
          <w:noProof/>
          <w:sz w:val="24"/>
        </w:rPr>
        <w:t>Fast Company</w:t>
      </w:r>
      <w:r w:rsidR="004D1207" w:rsidRPr="003F7EBD">
        <w:rPr>
          <w:noProof/>
          <w:sz w:val="24"/>
        </w:rPr>
        <w:t>, Fast Company, 7 Nov. 2017, www.fastcompany.com/3065179/echo-and-alexa-are-two-years-old-heres-what-amazon-has-learned-so-far.</w:t>
      </w:r>
    </w:p>
    <w:p w14:paraId="4A6A19E8" w14:textId="1D2AC783" w:rsidR="00502C3F" w:rsidRDefault="00502C3F" w:rsidP="00502C3F">
      <w:pPr>
        <w:ind w:left="360" w:hanging="360"/>
        <w:jc w:val="both"/>
        <w:rPr>
          <w:noProof/>
          <w:sz w:val="24"/>
        </w:rPr>
      </w:pPr>
      <w:bookmarkStart w:id="3348" w:name="_ENREF_7"/>
      <w:r w:rsidRPr="003F7EBD">
        <w:rPr>
          <w:noProof/>
          <w:sz w:val="24"/>
        </w:rPr>
        <w:t>[7]</w:t>
      </w:r>
      <w:r w:rsidRPr="003F7EBD">
        <w:rPr>
          <w:noProof/>
          <w:sz w:val="24"/>
        </w:rPr>
        <w:tab/>
      </w:r>
      <w:bookmarkEnd w:id="3348"/>
      <w:r w:rsidR="00CD081B" w:rsidRPr="003F7EBD">
        <w:rPr>
          <w:noProof/>
          <w:sz w:val="24"/>
        </w:rPr>
        <w:t>“What Is MQTT and How It Works.” </w:t>
      </w:r>
      <w:r w:rsidR="00CD081B" w:rsidRPr="003F7EBD">
        <w:rPr>
          <w:i/>
          <w:iCs/>
          <w:noProof/>
          <w:sz w:val="24"/>
        </w:rPr>
        <w:t>Random Nerd Tutorials</w:t>
      </w:r>
      <w:r w:rsidR="00CD081B" w:rsidRPr="003F7EBD">
        <w:rPr>
          <w:noProof/>
          <w:sz w:val="24"/>
        </w:rPr>
        <w:t>, randomnerdtutorials.com/what-is-mqtt-and-how-it-works/.</w:t>
      </w:r>
    </w:p>
    <w:p w14:paraId="228BFB39" w14:textId="0B8B0908" w:rsidR="00AA5338" w:rsidRPr="003F7EBD" w:rsidRDefault="00385ACC" w:rsidP="00B53275">
      <w:pPr>
        <w:ind w:left="360" w:hanging="360"/>
        <w:jc w:val="both"/>
        <w:rPr>
          <w:noProof/>
          <w:sz w:val="24"/>
        </w:rPr>
      </w:pPr>
      <w:r>
        <w:rPr>
          <w:noProof/>
          <w:sz w:val="24"/>
        </w:rPr>
        <w:t xml:space="preserve">[8] </w:t>
      </w:r>
      <w:r w:rsidR="00AA5338" w:rsidRPr="00AA5338">
        <w:rPr>
          <w:noProof/>
          <w:sz w:val="24"/>
        </w:rPr>
        <w:t>“Raspberry Pi 3: Specs, Benchmarks &amp; Testing.” Rotate Display 90º? - Raspberry Pi Forums, 15 Nov. 2018, www.raspberrypi.org/magpi/raspberry-pi-3-specs-benchmarks/.</w:t>
      </w:r>
    </w:p>
    <w:p w14:paraId="441C9425" w14:textId="73DB41EE" w:rsidR="00A47D8E" w:rsidRPr="00407596" w:rsidRDefault="00502C3F" w:rsidP="003F7EBD">
      <w:pPr>
        <w:ind w:left="360" w:hanging="360"/>
        <w:jc w:val="both"/>
        <w:rPr>
          <w:sz w:val="20"/>
        </w:rPr>
      </w:pPr>
      <w:bookmarkStart w:id="3349" w:name="_ENREF_11"/>
      <w:r w:rsidRPr="00407596">
        <w:rPr>
          <w:noProof/>
          <w:sz w:val="20"/>
        </w:rPr>
        <w:t xml:space="preserve"> </w:t>
      </w:r>
      <w:bookmarkEnd w:id="3349"/>
      <w:r w:rsidR="00ED60CD" w:rsidRPr="00407596">
        <w:rPr>
          <w:sz w:val="20"/>
        </w:rPr>
        <w:fldChar w:fldCharType="end"/>
      </w:r>
    </w:p>
    <w:sectPr w:rsidR="00A47D8E" w:rsidRPr="00407596" w:rsidSect="00327E34">
      <w:headerReference w:type="default" r:id="rId71"/>
      <w:footerReference w:type="default" r:id="rId72"/>
      <w:type w:val="continuous"/>
      <w:pgSz w:w="12240" w:h="15840" w:code="1"/>
      <w:pgMar w:top="1440" w:right="1440" w:bottom="1440" w:left="1440" w:header="720" w:footer="1008" w:gutter="0"/>
      <w:pgNumType w:start="1"/>
      <w:cols w:space="547"/>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AEF70" w14:textId="77777777" w:rsidR="00805E39" w:rsidRDefault="00805E39" w:rsidP="002E0482">
      <w:r>
        <w:separator/>
      </w:r>
    </w:p>
    <w:p w14:paraId="13206B6A" w14:textId="77777777" w:rsidR="00805E39" w:rsidRDefault="00805E39"/>
    <w:p w14:paraId="5DC57F2C" w14:textId="77777777" w:rsidR="00805E39" w:rsidRDefault="00805E39"/>
    <w:p w14:paraId="7CACA7A1" w14:textId="77777777" w:rsidR="00805E39" w:rsidRDefault="00805E39"/>
  </w:endnote>
  <w:endnote w:type="continuationSeparator" w:id="0">
    <w:p w14:paraId="6AAC002C" w14:textId="77777777" w:rsidR="00805E39" w:rsidRDefault="00805E39" w:rsidP="002E0482">
      <w:r>
        <w:continuationSeparator/>
      </w:r>
    </w:p>
    <w:p w14:paraId="638F7E7C" w14:textId="77777777" w:rsidR="00805E39" w:rsidRDefault="00805E39"/>
    <w:p w14:paraId="12F44779" w14:textId="77777777" w:rsidR="00805E39" w:rsidRDefault="00805E39"/>
    <w:p w14:paraId="40669A10" w14:textId="77777777" w:rsidR="00805E39" w:rsidRDefault="00805E39"/>
  </w:endnote>
  <w:endnote w:type="continuationNotice" w:id="1">
    <w:p w14:paraId="6B4A4E51" w14:textId="77777777" w:rsidR="00805E39" w:rsidRDefault="00805E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charset w:val="00"/>
    <w:family w:val="auto"/>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Palatino">
    <w:altName w:val="Book Antiqua"/>
    <w:charset w:val="4D"/>
    <w:family w:val="auto"/>
    <w:pitch w:val="variable"/>
    <w:sig w:usb0="A00002FF" w:usb1="7800205A" w:usb2="14600000" w:usb3="00000000" w:csb0="00000193" w:csb1="00000000"/>
  </w:font>
  <w:font w:name="ProgramThree">
    <w:altName w:val="MS Mincho"/>
    <w:charset w:val="00"/>
    <w:family w:val="roman"/>
    <w:pitch w:val="fixed"/>
    <w:sig w:usb0="00000003" w:usb1="00000000" w:usb2="00000000" w:usb3="00000000" w:csb0="00000001" w:csb1="00000000"/>
  </w:font>
  <w:font w:name="Helvetica Condensed">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altName w:val="Courier New"/>
    <w:charset w:val="00"/>
    <w:family w:val="roman"/>
    <w:pitch w:val="variable"/>
    <w:sig w:usb0="80000067" w:usb1="02000000"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charset w:val="86"/>
    <w:family w:val="roman"/>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78977" w14:textId="77777777" w:rsidR="00994786" w:rsidRDefault="00994786" w:rsidP="00B22603">
    <w:pPr>
      <w:pStyle w:val="Footer"/>
      <w:jc w:val="right"/>
    </w:pPr>
  </w:p>
  <w:p w14:paraId="1C115CEB" w14:textId="77777777" w:rsidR="00994786" w:rsidRDefault="009947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A28CB" w14:textId="53391D19" w:rsidR="00994786" w:rsidRPr="00627B99" w:rsidRDefault="00994786"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706779">
      <w:rPr>
        <w:rFonts w:asciiTheme="majorHAnsi" w:hAnsiTheme="majorHAnsi"/>
        <w:noProof/>
      </w:rPr>
      <w:t>8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0CEBC14D" w14:textId="77777777" w:rsidR="00994786" w:rsidRDefault="0099478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EE5D7" w14:textId="77777777" w:rsidR="00805E39" w:rsidRDefault="00805E39" w:rsidP="002E0482">
      <w:r>
        <w:separator/>
      </w:r>
    </w:p>
    <w:p w14:paraId="30942BB8" w14:textId="77777777" w:rsidR="00805E39" w:rsidRDefault="00805E39"/>
    <w:p w14:paraId="3F5DF7AD" w14:textId="77777777" w:rsidR="00805E39" w:rsidRDefault="00805E39"/>
    <w:p w14:paraId="12F38CC7" w14:textId="77777777" w:rsidR="00805E39" w:rsidRDefault="00805E39"/>
  </w:footnote>
  <w:footnote w:type="continuationSeparator" w:id="0">
    <w:p w14:paraId="70C987E0" w14:textId="77777777" w:rsidR="00805E39" w:rsidRDefault="00805E39" w:rsidP="002E0482">
      <w:r>
        <w:continuationSeparator/>
      </w:r>
    </w:p>
    <w:p w14:paraId="7E6EA20B" w14:textId="77777777" w:rsidR="00805E39" w:rsidRDefault="00805E39"/>
    <w:p w14:paraId="754B81FE" w14:textId="77777777" w:rsidR="00805E39" w:rsidRDefault="00805E39"/>
    <w:p w14:paraId="6CC6F32B" w14:textId="77777777" w:rsidR="00805E39" w:rsidRDefault="00805E39"/>
  </w:footnote>
  <w:footnote w:type="continuationNotice" w:id="1">
    <w:p w14:paraId="6848634C" w14:textId="77777777" w:rsidR="00805E39" w:rsidRDefault="00805E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994786" w14:paraId="47791D0B" w14:textId="77777777" w:rsidTr="0D703DE5">
      <w:tc>
        <w:tcPr>
          <w:tcW w:w="3120" w:type="dxa"/>
        </w:tcPr>
        <w:p w14:paraId="58D1D631" w14:textId="2D560022" w:rsidR="00994786" w:rsidRDefault="00994786" w:rsidP="0D703DE5">
          <w:pPr>
            <w:pStyle w:val="Header"/>
            <w:ind w:left="-115"/>
            <w:jc w:val="left"/>
          </w:pPr>
        </w:p>
      </w:tc>
      <w:tc>
        <w:tcPr>
          <w:tcW w:w="3120" w:type="dxa"/>
        </w:tcPr>
        <w:p w14:paraId="70D81191" w14:textId="5FE9DE99" w:rsidR="00994786" w:rsidRDefault="00994786" w:rsidP="0D703DE5">
          <w:pPr>
            <w:pStyle w:val="Header"/>
          </w:pPr>
        </w:p>
      </w:tc>
      <w:tc>
        <w:tcPr>
          <w:tcW w:w="3120" w:type="dxa"/>
        </w:tcPr>
        <w:p w14:paraId="5C4F834D" w14:textId="73DFDC12" w:rsidR="00994786" w:rsidRDefault="00994786" w:rsidP="0D703DE5">
          <w:pPr>
            <w:pStyle w:val="Header"/>
            <w:ind w:right="-115"/>
            <w:jc w:val="right"/>
          </w:pPr>
        </w:p>
      </w:tc>
    </w:tr>
  </w:tbl>
  <w:p w14:paraId="78FEAF77" w14:textId="197BBDAD" w:rsidR="00994786" w:rsidRDefault="009947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994786" w14:paraId="72FB62F5" w14:textId="77777777" w:rsidTr="0D703DE5">
      <w:tc>
        <w:tcPr>
          <w:tcW w:w="3120" w:type="dxa"/>
        </w:tcPr>
        <w:p w14:paraId="4FA1BF64" w14:textId="7A3D08C6" w:rsidR="00994786" w:rsidRDefault="00994786" w:rsidP="0D703DE5">
          <w:pPr>
            <w:pStyle w:val="Header"/>
            <w:ind w:left="-115"/>
            <w:jc w:val="left"/>
          </w:pPr>
        </w:p>
      </w:tc>
      <w:tc>
        <w:tcPr>
          <w:tcW w:w="3120" w:type="dxa"/>
        </w:tcPr>
        <w:p w14:paraId="14CD056C" w14:textId="6A04ACAE" w:rsidR="00994786" w:rsidRDefault="00994786" w:rsidP="00473C36">
          <w:pPr>
            <w:pStyle w:val="Header"/>
            <w:tabs>
              <w:tab w:val="left" w:pos="810"/>
              <w:tab w:val="center" w:pos="1452"/>
            </w:tabs>
            <w:jc w:val="left"/>
          </w:pPr>
          <w:r>
            <w:tab/>
          </w:r>
          <w:r>
            <w:tab/>
          </w:r>
          <w:r>
            <w:tab/>
          </w:r>
          <w:r>
            <w:tab/>
          </w:r>
        </w:p>
      </w:tc>
      <w:tc>
        <w:tcPr>
          <w:tcW w:w="3120" w:type="dxa"/>
        </w:tcPr>
        <w:p w14:paraId="051FA5EB" w14:textId="33CABBE9" w:rsidR="00994786" w:rsidRDefault="00994786" w:rsidP="0D703DE5">
          <w:pPr>
            <w:pStyle w:val="Header"/>
            <w:ind w:right="-115"/>
            <w:jc w:val="right"/>
          </w:pPr>
        </w:p>
      </w:tc>
    </w:tr>
  </w:tbl>
  <w:p w14:paraId="11FA57B3" w14:textId="4673ABA2" w:rsidR="00994786" w:rsidRDefault="009947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pStyle w:val="AH2"/>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6F1424"/>
    <w:multiLevelType w:val="multilevel"/>
    <w:tmpl w:val="72583A7E"/>
    <w:numStyleLink w:val="Style3"/>
  </w:abstractNum>
  <w:abstractNum w:abstractNumId="4" w15:restartNumberingAfterBreak="0">
    <w:nsid w:val="11760477"/>
    <w:multiLevelType w:val="hybridMultilevel"/>
    <w:tmpl w:val="0786DB20"/>
    <w:lvl w:ilvl="0" w:tplc="DB5ABA28">
      <w:start w:val="1"/>
      <w:numFmt w:val="bullet"/>
      <w:pStyle w:val="TextforSpec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7"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6AE0AD2"/>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2AB17841"/>
    <w:multiLevelType w:val="hybridMultilevel"/>
    <w:tmpl w:val="C3CE3EA8"/>
    <w:lvl w:ilvl="0" w:tplc="1160F578">
      <w:start w:val="1"/>
      <w:numFmt w:val="decimal"/>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5F651EF"/>
    <w:multiLevelType w:val="hybridMultilevel"/>
    <w:tmpl w:val="6ADE4286"/>
    <w:lvl w:ilvl="0" w:tplc="95C080C0">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7823010"/>
    <w:multiLevelType w:val="multilevel"/>
    <w:tmpl w:val="138C5CE0"/>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AF20715"/>
    <w:multiLevelType w:val="multilevel"/>
    <w:tmpl w:val="72583A7E"/>
    <w:styleLink w:val="Style3"/>
    <w:lvl w:ilvl="0">
      <w:start w:val="1"/>
      <w:numFmt w:val="upperLetter"/>
      <w:pStyle w:val="ApH2"/>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D343146"/>
    <w:multiLevelType w:val="singleLevel"/>
    <w:tmpl w:val="7F185D32"/>
    <w:lvl w:ilvl="0">
      <w:start w:val="1"/>
      <w:numFmt w:val="decimal"/>
      <w:pStyle w:val="ApH3"/>
      <w:lvlText w:val="%1."/>
      <w:lvlJc w:val="left"/>
      <w:pPr>
        <w:ind w:left="1530" w:hanging="360"/>
      </w:pPr>
      <w:rPr>
        <w:rFonts w:hint="eastAsia"/>
        <w:b/>
        <w:color w:val="auto"/>
      </w:rPr>
    </w:lvl>
  </w:abstractNum>
  <w:abstractNum w:abstractNumId="17"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E205799"/>
    <w:multiLevelType w:val="multilevel"/>
    <w:tmpl w:val="457C36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6942DCD"/>
    <w:multiLevelType w:val="hybridMultilevel"/>
    <w:tmpl w:val="FBAEC5AA"/>
    <w:lvl w:ilvl="0" w:tplc="8BF6E664">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7BB6662"/>
    <w:multiLevelType w:val="hybridMultilevel"/>
    <w:tmpl w:val="5706043A"/>
    <w:lvl w:ilvl="0" w:tplc="0409000F">
      <w:start w:val="1"/>
      <w:numFmt w:val="decimal"/>
      <w:lvlText w:val="%1."/>
      <w:lvlJc w:val="left"/>
      <w:pPr>
        <w:ind w:left="5040" w:hanging="360"/>
      </w:p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22"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4637909"/>
    <w:multiLevelType w:val="multilevel"/>
    <w:tmpl w:val="A03492BE"/>
    <w:styleLink w:val="Style4"/>
    <w:lvl w:ilvl="0">
      <w:start w:val="1"/>
      <w:numFmt w:val="upperLetter"/>
      <w:lvlText w:val="%1."/>
      <w:lvlJc w:val="left"/>
      <w:pPr>
        <w:ind w:left="1530" w:hanging="360"/>
      </w:pPr>
    </w:lvl>
    <w:lvl w:ilvl="1">
      <w:start w:val="1"/>
      <w:numFmt w:val="lowerLetter"/>
      <w:lvlText w:val="%2."/>
      <w:lvlJc w:val="left"/>
      <w:pPr>
        <w:ind w:left="2250" w:hanging="360"/>
      </w:pPr>
    </w:lvl>
    <w:lvl w:ilvl="2">
      <w:start w:val="1"/>
      <w:numFmt w:val="lowerRoman"/>
      <w:lvlText w:val="%3."/>
      <w:lvlJc w:val="right"/>
      <w:pPr>
        <w:ind w:left="2970" w:hanging="180"/>
      </w:pPr>
    </w:lvl>
    <w:lvl w:ilvl="3">
      <w:start w:val="1"/>
      <w:numFmt w:val="decimal"/>
      <w:lvlText w:val="%4."/>
      <w:lvlJc w:val="left"/>
      <w:pPr>
        <w:ind w:left="3690" w:hanging="360"/>
      </w:pPr>
    </w:lvl>
    <w:lvl w:ilvl="4">
      <w:start w:val="1"/>
      <w:numFmt w:val="lowerLetter"/>
      <w:lvlText w:val="%5."/>
      <w:lvlJc w:val="left"/>
      <w:pPr>
        <w:ind w:left="4410" w:hanging="360"/>
      </w:pPr>
    </w:lvl>
    <w:lvl w:ilvl="5">
      <w:start w:val="1"/>
      <w:numFmt w:val="lowerRoman"/>
      <w:lvlText w:val="%6."/>
      <w:lvlJc w:val="right"/>
      <w:pPr>
        <w:ind w:left="5130" w:hanging="180"/>
      </w:pPr>
    </w:lvl>
    <w:lvl w:ilvl="6">
      <w:start w:val="1"/>
      <w:numFmt w:val="decimal"/>
      <w:lvlText w:val="%7."/>
      <w:lvlJc w:val="left"/>
      <w:pPr>
        <w:ind w:left="5850" w:hanging="360"/>
      </w:pPr>
    </w:lvl>
    <w:lvl w:ilvl="7">
      <w:start w:val="1"/>
      <w:numFmt w:val="lowerLetter"/>
      <w:lvlText w:val="%8."/>
      <w:lvlJc w:val="left"/>
      <w:pPr>
        <w:ind w:left="6570" w:hanging="360"/>
      </w:pPr>
    </w:lvl>
    <w:lvl w:ilvl="8">
      <w:start w:val="1"/>
      <w:numFmt w:val="lowerRoman"/>
      <w:lvlText w:val="%9."/>
      <w:lvlJc w:val="right"/>
      <w:pPr>
        <w:ind w:left="7290" w:hanging="180"/>
      </w:pPr>
    </w:lvl>
  </w:abstractNum>
  <w:abstractNum w:abstractNumId="24" w15:restartNumberingAfterBreak="0">
    <w:nsid w:val="667A15E2"/>
    <w:multiLevelType w:val="hybridMultilevel"/>
    <w:tmpl w:val="7D8E4A8C"/>
    <w:lvl w:ilvl="0" w:tplc="47F4E9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97C0AA5"/>
    <w:multiLevelType w:val="hybridMultilevel"/>
    <w:tmpl w:val="F6E8A7D6"/>
    <w:lvl w:ilvl="0" w:tplc="49FA5110">
      <w:start w:val="1"/>
      <w:numFmt w:val="upperLetter"/>
      <w:pStyle w:val="HeadingforAppendix"/>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C402C58"/>
    <w:multiLevelType w:val="multilevel"/>
    <w:tmpl w:val="CD860E90"/>
    <w:styleLink w:val="Style2"/>
    <w:lvl w:ilvl="0">
      <w:start w:val="1"/>
      <w:numFmt w:val="none"/>
      <w:lvlText w:val="3."/>
      <w:lvlJc w:val="left"/>
      <w:pPr>
        <w:ind w:left="360" w:hanging="360"/>
      </w:pPr>
      <w:rPr>
        <w:rFonts w:hint="default"/>
      </w:rPr>
    </w:lvl>
    <w:lvl w:ilvl="1">
      <w:start w:val="1"/>
      <w:numFmt w:val="decimal"/>
      <w:lvlText w:val="%12.%2."/>
      <w:lvlJc w:val="left"/>
      <w:pPr>
        <w:ind w:left="972" w:hanging="432"/>
      </w:pPr>
      <w:rPr>
        <w:rFonts w:ascii="Times New Roman" w:hAnsi="Times New Roman" w:cs="Times New Roman" w:hint="default"/>
        <w:bCs w:val="0"/>
        <w:i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CD32DA8"/>
    <w:multiLevelType w:val="singleLevel"/>
    <w:tmpl w:val="B44A003A"/>
    <w:lvl w:ilvl="0">
      <w:start w:val="1"/>
      <w:numFmt w:val="decimal"/>
      <w:lvlText w:val="Table %1.  "/>
      <w:lvlJc w:val="left"/>
      <w:pPr>
        <w:ind w:left="360" w:hanging="360"/>
      </w:pPr>
      <w:rPr>
        <w:rFonts w:ascii="Times New Roman" w:hAnsi="Times New Roman" w:cs="Times New Roman" w:hint="default"/>
        <w:b/>
        <w:bCs w:val="0"/>
        <w:i w:val="0"/>
        <w:iCs w:val="0"/>
        <w:sz w:val="24"/>
        <w:szCs w:val="24"/>
      </w:rPr>
    </w:lvl>
  </w:abstractNum>
  <w:abstractNum w:abstractNumId="28"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6597694"/>
    <w:multiLevelType w:val="multilevel"/>
    <w:tmpl w:val="CD860E90"/>
    <w:lvl w:ilvl="0">
      <w:start w:val="1"/>
      <w:numFmt w:val="none"/>
      <w:lvlText w:val="3."/>
      <w:lvlJc w:val="left"/>
      <w:pPr>
        <w:ind w:left="360" w:hanging="360"/>
      </w:pPr>
      <w:rPr>
        <w:rFonts w:hint="default"/>
      </w:rPr>
    </w:lvl>
    <w:lvl w:ilvl="1">
      <w:start w:val="1"/>
      <w:numFmt w:val="decimal"/>
      <w:lvlText w:val="%12.%2."/>
      <w:lvlJc w:val="left"/>
      <w:pPr>
        <w:ind w:left="97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6C81B3A"/>
    <w:multiLevelType w:val="multilevel"/>
    <w:tmpl w:val="36CA73F4"/>
    <w:lvl w:ilvl="0">
      <w:start w:val="4"/>
      <w:numFmt w:val="decimal"/>
      <w:lvlText w:val="%1"/>
      <w:lvlJc w:val="left"/>
      <w:pPr>
        <w:ind w:left="420" w:hanging="420"/>
      </w:pPr>
      <w:rPr>
        <w:rFonts w:hint="default"/>
      </w:rPr>
    </w:lvl>
    <w:lvl w:ilvl="1">
      <w:start w:val="6"/>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3"/>
  </w:num>
  <w:num w:numId="2">
    <w:abstractNumId w:val="26"/>
  </w:num>
  <w:num w:numId="3">
    <w:abstractNumId w:val="9"/>
  </w:num>
  <w:num w:numId="4">
    <w:abstractNumId w:val="19"/>
  </w:num>
  <w:num w:numId="5">
    <w:abstractNumId w:val="27"/>
  </w:num>
  <w:num w:numId="6">
    <w:abstractNumId w:val="2"/>
  </w:num>
  <w:num w:numId="7">
    <w:abstractNumId w:val="6"/>
  </w:num>
  <w:num w:numId="8">
    <w:abstractNumId w:val="17"/>
  </w:num>
  <w:num w:numId="9">
    <w:abstractNumId w:val="11"/>
  </w:num>
  <w:num w:numId="10">
    <w:abstractNumId w:val="22"/>
  </w:num>
  <w:num w:numId="11">
    <w:abstractNumId w:val="28"/>
  </w:num>
  <w:num w:numId="12">
    <w:abstractNumId w:val="5"/>
  </w:num>
  <w:num w:numId="13">
    <w:abstractNumId w:val="7"/>
  </w:num>
  <w:num w:numId="14">
    <w:abstractNumId w:val="1"/>
  </w:num>
  <w:num w:numId="15">
    <w:abstractNumId w:val="8"/>
  </w:num>
  <w:num w:numId="16">
    <w:abstractNumId w:val="31"/>
  </w:num>
  <w:num w:numId="17">
    <w:abstractNumId w:val="0"/>
  </w:num>
  <w:num w:numId="18">
    <w:abstractNumId w:val="20"/>
  </w:num>
  <w:num w:numId="19">
    <w:abstractNumId w:val="12"/>
    <w:lvlOverride w:ilvl="0">
      <w:startOverride w:val="1"/>
    </w:lvlOverride>
  </w:num>
  <w:num w:numId="20">
    <w:abstractNumId w:val="10"/>
    <w:lvlOverride w:ilvl="0">
      <w:startOverride w:val="1"/>
    </w:lvlOverride>
  </w:num>
  <w:num w:numId="21">
    <w:abstractNumId w:val="24"/>
  </w:num>
  <w:num w:numId="22">
    <w:abstractNumId w:val="18"/>
  </w:num>
  <w:num w:numId="23">
    <w:abstractNumId w:val="29"/>
  </w:num>
  <w:num w:numId="24">
    <w:abstractNumId w:val="29"/>
  </w:num>
  <w:num w:numId="25">
    <w:abstractNumId w:val="16"/>
  </w:num>
  <w:num w:numId="26">
    <w:abstractNumId w:val="26"/>
    <w:lvlOverride w:ilvl="0">
      <w:startOverride w:val="4"/>
    </w:lvlOverride>
  </w:num>
  <w:num w:numId="27">
    <w:abstractNumId w:val="14"/>
  </w:num>
  <w:num w:numId="28">
    <w:abstractNumId w:val="30"/>
  </w:num>
  <w:num w:numId="29">
    <w:abstractNumId w:val="21"/>
  </w:num>
  <w:num w:numId="30">
    <w:abstractNumId w:val="3"/>
  </w:num>
  <w:num w:numId="31">
    <w:abstractNumId w:val="14"/>
    <w:lvlOverride w:ilvl="0">
      <w:startOverride w:val="4"/>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4"/>
  </w:num>
  <w:num w:numId="34">
    <w:abstractNumId w:val="14"/>
    <w:lvlOverride w:ilvl="0">
      <w:startOverride w:val="4"/>
    </w:lvlOverride>
    <w:lvlOverride w:ilvl="1">
      <w:startOverride w:val="1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 w:numId="36">
    <w:abstractNumId w:val="23"/>
  </w:num>
  <w:num w:numId="37">
    <w:abstractNumId w:val="1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3074"/>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zM3NTEyNTI2tDRW0lEKTi0uzszPAykwrgUAS2HfP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244"/>
    <w:rsid w:val="0000059D"/>
    <w:rsid w:val="000008B9"/>
    <w:rsid w:val="00000D0B"/>
    <w:rsid w:val="00001123"/>
    <w:rsid w:val="00001206"/>
    <w:rsid w:val="000019F1"/>
    <w:rsid w:val="00001A82"/>
    <w:rsid w:val="0000201F"/>
    <w:rsid w:val="000023E1"/>
    <w:rsid w:val="00002631"/>
    <w:rsid w:val="00002BCE"/>
    <w:rsid w:val="00002D0C"/>
    <w:rsid w:val="00002ED5"/>
    <w:rsid w:val="0000324B"/>
    <w:rsid w:val="00003278"/>
    <w:rsid w:val="000032D8"/>
    <w:rsid w:val="000033F0"/>
    <w:rsid w:val="000035E2"/>
    <w:rsid w:val="00003CE4"/>
    <w:rsid w:val="00004110"/>
    <w:rsid w:val="00004191"/>
    <w:rsid w:val="0000461E"/>
    <w:rsid w:val="000047D7"/>
    <w:rsid w:val="000048BB"/>
    <w:rsid w:val="0000499B"/>
    <w:rsid w:val="00004A4E"/>
    <w:rsid w:val="000050CF"/>
    <w:rsid w:val="00005E0F"/>
    <w:rsid w:val="00005F49"/>
    <w:rsid w:val="0000606F"/>
    <w:rsid w:val="00006380"/>
    <w:rsid w:val="000068ED"/>
    <w:rsid w:val="00006F54"/>
    <w:rsid w:val="0000753E"/>
    <w:rsid w:val="000075FB"/>
    <w:rsid w:val="00007A25"/>
    <w:rsid w:val="00007A60"/>
    <w:rsid w:val="000102AD"/>
    <w:rsid w:val="0001035A"/>
    <w:rsid w:val="000104D6"/>
    <w:rsid w:val="000109FF"/>
    <w:rsid w:val="00010BB8"/>
    <w:rsid w:val="00011C91"/>
    <w:rsid w:val="00011FDC"/>
    <w:rsid w:val="0001216D"/>
    <w:rsid w:val="0001221F"/>
    <w:rsid w:val="000122B0"/>
    <w:rsid w:val="000123E9"/>
    <w:rsid w:val="000124ED"/>
    <w:rsid w:val="00012742"/>
    <w:rsid w:val="00013855"/>
    <w:rsid w:val="00013ABD"/>
    <w:rsid w:val="00013DFD"/>
    <w:rsid w:val="000142C1"/>
    <w:rsid w:val="000144BB"/>
    <w:rsid w:val="000144C9"/>
    <w:rsid w:val="00014AE7"/>
    <w:rsid w:val="00014BC5"/>
    <w:rsid w:val="000155A8"/>
    <w:rsid w:val="000159E5"/>
    <w:rsid w:val="00015B23"/>
    <w:rsid w:val="00015C0C"/>
    <w:rsid w:val="00016239"/>
    <w:rsid w:val="000163CD"/>
    <w:rsid w:val="000169EB"/>
    <w:rsid w:val="00016AAB"/>
    <w:rsid w:val="000176A4"/>
    <w:rsid w:val="00017920"/>
    <w:rsid w:val="00017EBE"/>
    <w:rsid w:val="00020027"/>
    <w:rsid w:val="000201A3"/>
    <w:rsid w:val="000204B9"/>
    <w:rsid w:val="000204BA"/>
    <w:rsid w:val="000208E1"/>
    <w:rsid w:val="00020AC4"/>
    <w:rsid w:val="00020DB9"/>
    <w:rsid w:val="0002106C"/>
    <w:rsid w:val="00021515"/>
    <w:rsid w:val="000219F0"/>
    <w:rsid w:val="000220ED"/>
    <w:rsid w:val="000222AE"/>
    <w:rsid w:val="00022962"/>
    <w:rsid w:val="00022977"/>
    <w:rsid w:val="000229C9"/>
    <w:rsid w:val="00022B1E"/>
    <w:rsid w:val="00023250"/>
    <w:rsid w:val="000238BE"/>
    <w:rsid w:val="000239F2"/>
    <w:rsid w:val="00023C61"/>
    <w:rsid w:val="00024220"/>
    <w:rsid w:val="00024410"/>
    <w:rsid w:val="000244F2"/>
    <w:rsid w:val="0002488C"/>
    <w:rsid w:val="00024ACC"/>
    <w:rsid w:val="00025581"/>
    <w:rsid w:val="00025847"/>
    <w:rsid w:val="000258CE"/>
    <w:rsid w:val="00025FB8"/>
    <w:rsid w:val="0002602C"/>
    <w:rsid w:val="0002655B"/>
    <w:rsid w:val="00026985"/>
    <w:rsid w:val="00026D30"/>
    <w:rsid w:val="00026F37"/>
    <w:rsid w:val="00026FD4"/>
    <w:rsid w:val="000270DB"/>
    <w:rsid w:val="0002713B"/>
    <w:rsid w:val="000273E7"/>
    <w:rsid w:val="00027518"/>
    <w:rsid w:val="000279AD"/>
    <w:rsid w:val="00027EC5"/>
    <w:rsid w:val="000300E1"/>
    <w:rsid w:val="00030F0E"/>
    <w:rsid w:val="00031093"/>
    <w:rsid w:val="00031243"/>
    <w:rsid w:val="000314FD"/>
    <w:rsid w:val="000316A9"/>
    <w:rsid w:val="000319B4"/>
    <w:rsid w:val="00031A5D"/>
    <w:rsid w:val="00031BD8"/>
    <w:rsid w:val="00031FBB"/>
    <w:rsid w:val="00031FC8"/>
    <w:rsid w:val="0003226B"/>
    <w:rsid w:val="00032276"/>
    <w:rsid w:val="000325E4"/>
    <w:rsid w:val="00032BD9"/>
    <w:rsid w:val="00032D91"/>
    <w:rsid w:val="000331CA"/>
    <w:rsid w:val="00033C76"/>
    <w:rsid w:val="00034283"/>
    <w:rsid w:val="000343CA"/>
    <w:rsid w:val="0003458B"/>
    <w:rsid w:val="00034B99"/>
    <w:rsid w:val="00034C3E"/>
    <w:rsid w:val="00034D3C"/>
    <w:rsid w:val="00034FDC"/>
    <w:rsid w:val="00035634"/>
    <w:rsid w:val="0003601F"/>
    <w:rsid w:val="0003602B"/>
    <w:rsid w:val="00036195"/>
    <w:rsid w:val="000361E2"/>
    <w:rsid w:val="0003621C"/>
    <w:rsid w:val="0003665E"/>
    <w:rsid w:val="00036CAA"/>
    <w:rsid w:val="00036DD3"/>
    <w:rsid w:val="0003703F"/>
    <w:rsid w:val="000372F7"/>
    <w:rsid w:val="000373AB"/>
    <w:rsid w:val="00037735"/>
    <w:rsid w:val="00037F18"/>
    <w:rsid w:val="0004018A"/>
    <w:rsid w:val="0004020E"/>
    <w:rsid w:val="000409A1"/>
    <w:rsid w:val="00040E0B"/>
    <w:rsid w:val="00040E65"/>
    <w:rsid w:val="000410B3"/>
    <w:rsid w:val="000417AD"/>
    <w:rsid w:val="00041C98"/>
    <w:rsid w:val="00041CCE"/>
    <w:rsid w:val="00041DDD"/>
    <w:rsid w:val="0004202D"/>
    <w:rsid w:val="000421B3"/>
    <w:rsid w:val="0004267D"/>
    <w:rsid w:val="00042748"/>
    <w:rsid w:val="00042B0A"/>
    <w:rsid w:val="00042EC5"/>
    <w:rsid w:val="000431F5"/>
    <w:rsid w:val="000439AF"/>
    <w:rsid w:val="00043DE9"/>
    <w:rsid w:val="00043ED7"/>
    <w:rsid w:val="0004460D"/>
    <w:rsid w:val="000446F5"/>
    <w:rsid w:val="00044A50"/>
    <w:rsid w:val="00044B9F"/>
    <w:rsid w:val="00044C22"/>
    <w:rsid w:val="00044DFA"/>
    <w:rsid w:val="0004521A"/>
    <w:rsid w:val="000455ED"/>
    <w:rsid w:val="000457DF"/>
    <w:rsid w:val="00045D8F"/>
    <w:rsid w:val="00046121"/>
    <w:rsid w:val="00046185"/>
    <w:rsid w:val="000465E7"/>
    <w:rsid w:val="00046609"/>
    <w:rsid w:val="00046C33"/>
    <w:rsid w:val="00046C4E"/>
    <w:rsid w:val="00046CB0"/>
    <w:rsid w:val="00046D97"/>
    <w:rsid w:val="00047430"/>
    <w:rsid w:val="00047FDF"/>
    <w:rsid w:val="000501C6"/>
    <w:rsid w:val="0005045F"/>
    <w:rsid w:val="0005086E"/>
    <w:rsid w:val="0005102F"/>
    <w:rsid w:val="0005196A"/>
    <w:rsid w:val="00051BAA"/>
    <w:rsid w:val="00051F70"/>
    <w:rsid w:val="00052269"/>
    <w:rsid w:val="0005248A"/>
    <w:rsid w:val="00052555"/>
    <w:rsid w:val="000526CC"/>
    <w:rsid w:val="000527A1"/>
    <w:rsid w:val="000529CD"/>
    <w:rsid w:val="0005305B"/>
    <w:rsid w:val="0005323F"/>
    <w:rsid w:val="0005335D"/>
    <w:rsid w:val="000534D6"/>
    <w:rsid w:val="000538DD"/>
    <w:rsid w:val="00053CBB"/>
    <w:rsid w:val="00053F4B"/>
    <w:rsid w:val="000540E2"/>
    <w:rsid w:val="000540FB"/>
    <w:rsid w:val="000548B9"/>
    <w:rsid w:val="00054F15"/>
    <w:rsid w:val="0005549C"/>
    <w:rsid w:val="00055843"/>
    <w:rsid w:val="000559DF"/>
    <w:rsid w:val="00055BC2"/>
    <w:rsid w:val="00055E69"/>
    <w:rsid w:val="000561C3"/>
    <w:rsid w:val="00056602"/>
    <w:rsid w:val="000567C2"/>
    <w:rsid w:val="00056866"/>
    <w:rsid w:val="00056D84"/>
    <w:rsid w:val="00056FA5"/>
    <w:rsid w:val="0005710C"/>
    <w:rsid w:val="000571BE"/>
    <w:rsid w:val="0005747E"/>
    <w:rsid w:val="00057731"/>
    <w:rsid w:val="00057B41"/>
    <w:rsid w:val="00057B8F"/>
    <w:rsid w:val="00057DEE"/>
    <w:rsid w:val="00057F09"/>
    <w:rsid w:val="0006010C"/>
    <w:rsid w:val="0006038D"/>
    <w:rsid w:val="0006047B"/>
    <w:rsid w:val="000607CF"/>
    <w:rsid w:val="00060945"/>
    <w:rsid w:val="00060A19"/>
    <w:rsid w:val="00060AC3"/>
    <w:rsid w:val="00060CD0"/>
    <w:rsid w:val="00061034"/>
    <w:rsid w:val="000610E2"/>
    <w:rsid w:val="00061305"/>
    <w:rsid w:val="00061520"/>
    <w:rsid w:val="000615EA"/>
    <w:rsid w:val="00061F13"/>
    <w:rsid w:val="0006225A"/>
    <w:rsid w:val="0006255A"/>
    <w:rsid w:val="00062654"/>
    <w:rsid w:val="00062922"/>
    <w:rsid w:val="00062A80"/>
    <w:rsid w:val="00062E89"/>
    <w:rsid w:val="00063026"/>
    <w:rsid w:val="00063114"/>
    <w:rsid w:val="000638AD"/>
    <w:rsid w:val="00063A5B"/>
    <w:rsid w:val="00063AD6"/>
    <w:rsid w:val="00063BF0"/>
    <w:rsid w:val="00063CE7"/>
    <w:rsid w:val="0006402D"/>
    <w:rsid w:val="00064C43"/>
    <w:rsid w:val="00065428"/>
    <w:rsid w:val="00065E1F"/>
    <w:rsid w:val="00066373"/>
    <w:rsid w:val="00066C11"/>
    <w:rsid w:val="0006701C"/>
    <w:rsid w:val="000678BE"/>
    <w:rsid w:val="00067D5A"/>
    <w:rsid w:val="0007017A"/>
    <w:rsid w:val="00070205"/>
    <w:rsid w:val="0007046D"/>
    <w:rsid w:val="00070CB3"/>
    <w:rsid w:val="00070CF6"/>
    <w:rsid w:val="000716AF"/>
    <w:rsid w:val="00071726"/>
    <w:rsid w:val="00071825"/>
    <w:rsid w:val="00071AC6"/>
    <w:rsid w:val="000720AC"/>
    <w:rsid w:val="00072F48"/>
    <w:rsid w:val="00073D30"/>
    <w:rsid w:val="000744C9"/>
    <w:rsid w:val="0007457D"/>
    <w:rsid w:val="00074858"/>
    <w:rsid w:val="00074E53"/>
    <w:rsid w:val="00075DEB"/>
    <w:rsid w:val="00075F7E"/>
    <w:rsid w:val="000760F4"/>
    <w:rsid w:val="00076688"/>
    <w:rsid w:val="00076EAA"/>
    <w:rsid w:val="0007725F"/>
    <w:rsid w:val="000776FF"/>
    <w:rsid w:val="00077882"/>
    <w:rsid w:val="000779A4"/>
    <w:rsid w:val="000801BC"/>
    <w:rsid w:val="0008020E"/>
    <w:rsid w:val="00080683"/>
    <w:rsid w:val="0008080C"/>
    <w:rsid w:val="000808F4"/>
    <w:rsid w:val="00080919"/>
    <w:rsid w:val="00080B58"/>
    <w:rsid w:val="00081252"/>
    <w:rsid w:val="000819DA"/>
    <w:rsid w:val="00081A46"/>
    <w:rsid w:val="00081E06"/>
    <w:rsid w:val="00081E5C"/>
    <w:rsid w:val="00082053"/>
    <w:rsid w:val="00082302"/>
    <w:rsid w:val="000828A1"/>
    <w:rsid w:val="0008302A"/>
    <w:rsid w:val="0008330F"/>
    <w:rsid w:val="0008355E"/>
    <w:rsid w:val="0008358B"/>
    <w:rsid w:val="0008377A"/>
    <w:rsid w:val="000842ED"/>
    <w:rsid w:val="00084403"/>
    <w:rsid w:val="00084775"/>
    <w:rsid w:val="00084B57"/>
    <w:rsid w:val="00084DBF"/>
    <w:rsid w:val="000853AA"/>
    <w:rsid w:val="00085D97"/>
    <w:rsid w:val="00086095"/>
    <w:rsid w:val="0008628F"/>
    <w:rsid w:val="00086525"/>
    <w:rsid w:val="00086CD7"/>
    <w:rsid w:val="00086D45"/>
    <w:rsid w:val="00087042"/>
    <w:rsid w:val="0008725B"/>
    <w:rsid w:val="0008727E"/>
    <w:rsid w:val="00087C3B"/>
    <w:rsid w:val="00087DD8"/>
    <w:rsid w:val="0009001A"/>
    <w:rsid w:val="000902F2"/>
    <w:rsid w:val="000903C5"/>
    <w:rsid w:val="00090546"/>
    <w:rsid w:val="000905D2"/>
    <w:rsid w:val="00090A3F"/>
    <w:rsid w:val="00090B38"/>
    <w:rsid w:val="00090CF2"/>
    <w:rsid w:val="000910B2"/>
    <w:rsid w:val="000913EC"/>
    <w:rsid w:val="00091665"/>
    <w:rsid w:val="0009166B"/>
    <w:rsid w:val="00091860"/>
    <w:rsid w:val="00092CEB"/>
    <w:rsid w:val="00092D3D"/>
    <w:rsid w:val="000932F6"/>
    <w:rsid w:val="00093BE1"/>
    <w:rsid w:val="00094D0D"/>
    <w:rsid w:val="00094D5C"/>
    <w:rsid w:val="00095042"/>
    <w:rsid w:val="0009543F"/>
    <w:rsid w:val="00095D94"/>
    <w:rsid w:val="0009623E"/>
    <w:rsid w:val="00096B9E"/>
    <w:rsid w:val="00096E38"/>
    <w:rsid w:val="00097095"/>
    <w:rsid w:val="00097274"/>
    <w:rsid w:val="00097613"/>
    <w:rsid w:val="0009765D"/>
    <w:rsid w:val="00097858"/>
    <w:rsid w:val="000A0193"/>
    <w:rsid w:val="000A03D8"/>
    <w:rsid w:val="000A05C7"/>
    <w:rsid w:val="000A0CDE"/>
    <w:rsid w:val="000A10DF"/>
    <w:rsid w:val="000A1E0A"/>
    <w:rsid w:val="000A2031"/>
    <w:rsid w:val="000A26E1"/>
    <w:rsid w:val="000A27DE"/>
    <w:rsid w:val="000A2851"/>
    <w:rsid w:val="000A2905"/>
    <w:rsid w:val="000A2963"/>
    <w:rsid w:val="000A2B84"/>
    <w:rsid w:val="000A3204"/>
    <w:rsid w:val="000A3379"/>
    <w:rsid w:val="000A35B8"/>
    <w:rsid w:val="000A398B"/>
    <w:rsid w:val="000A3AB4"/>
    <w:rsid w:val="000A3C58"/>
    <w:rsid w:val="000A3E83"/>
    <w:rsid w:val="000A40AB"/>
    <w:rsid w:val="000A437B"/>
    <w:rsid w:val="000A4878"/>
    <w:rsid w:val="000A4E12"/>
    <w:rsid w:val="000A50A2"/>
    <w:rsid w:val="000A51F5"/>
    <w:rsid w:val="000A5464"/>
    <w:rsid w:val="000A56A4"/>
    <w:rsid w:val="000A576C"/>
    <w:rsid w:val="000A6315"/>
    <w:rsid w:val="000A6CCA"/>
    <w:rsid w:val="000A6DC8"/>
    <w:rsid w:val="000A7428"/>
    <w:rsid w:val="000A79AB"/>
    <w:rsid w:val="000A7DDF"/>
    <w:rsid w:val="000B0037"/>
    <w:rsid w:val="000B039B"/>
    <w:rsid w:val="000B08B7"/>
    <w:rsid w:val="000B08E7"/>
    <w:rsid w:val="000B0AA6"/>
    <w:rsid w:val="000B0DAA"/>
    <w:rsid w:val="000B1573"/>
    <w:rsid w:val="000B166C"/>
    <w:rsid w:val="000B195F"/>
    <w:rsid w:val="000B1AAC"/>
    <w:rsid w:val="000B1AD7"/>
    <w:rsid w:val="000B2264"/>
    <w:rsid w:val="000B2325"/>
    <w:rsid w:val="000B245A"/>
    <w:rsid w:val="000B268F"/>
    <w:rsid w:val="000B2AAB"/>
    <w:rsid w:val="000B2FF8"/>
    <w:rsid w:val="000B30A3"/>
    <w:rsid w:val="000B329D"/>
    <w:rsid w:val="000B3F50"/>
    <w:rsid w:val="000B4351"/>
    <w:rsid w:val="000B4AB2"/>
    <w:rsid w:val="000B4D66"/>
    <w:rsid w:val="000B4E57"/>
    <w:rsid w:val="000B57DD"/>
    <w:rsid w:val="000B620D"/>
    <w:rsid w:val="000B6613"/>
    <w:rsid w:val="000B6E13"/>
    <w:rsid w:val="000B75EA"/>
    <w:rsid w:val="000B790F"/>
    <w:rsid w:val="000C0783"/>
    <w:rsid w:val="000C0BCC"/>
    <w:rsid w:val="000C100C"/>
    <w:rsid w:val="000C127A"/>
    <w:rsid w:val="000C1794"/>
    <w:rsid w:val="000C18AA"/>
    <w:rsid w:val="000C2D71"/>
    <w:rsid w:val="000C3106"/>
    <w:rsid w:val="000C412C"/>
    <w:rsid w:val="000C4B92"/>
    <w:rsid w:val="000C4CF3"/>
    <w:rsid w:val="000C4F71"/>
    <w:rsid w:val="000C50C0"/>
    <w:rsid w:val="000C5527"/>
    <w:rsid w:val="000C59AD"/>
    <w:rsid w:val="000C6093"/>
    <w:rsid w:val="000C6105"/>
    <w:rsid w:val="000C61B2"/>
    <w:rsid w:val="000C661E"/>
    <w:rsid w:val="000C6742"/>
    <w:rsid w:val="000C67FC"/>
    <w:rsid w:val="000C6E45"/>
    <w:rsid w:val="000C737C"/>
    <w:rsid w:val="000C7AF6"/>
    <w:rsid w:val="000C7B93"/>
    <w:rsid w:val="000D0300"/>
    <w:rsid w:val="000D03C3"/>
    <w:rsid w:val="000D061E"/>
    <w:rsid w:val="000D09BC"/>
    <w:rsid w:val="000D0AB3"/>
    <w:rsid w:val="000D1099"/>
    <w:rsid w:val="000D19E0"/>
    <w:rsid w:val="000D21F6"/>
    <w:rsid w:val="000D2256"/>
    <w:rsid w:val="000D22C4"/>
    <w:rsid w:val="000D2674"/>
    <w:rsid w:val="000D274B"/>
    <w:rsid w:val="000D280F"/>
    <w:rsid w:val="000D2B1B"/>
    <w:rsid w:val="000D32D1"/>
    <w:rsid w:val="000D354C"/>
    <w:rsid w:val="000D3B38"/>
    <w:rsid w:val="000D3BC8"/>
    <w:rsid w:val="000D3EED"/>
    <w:rsid w:val="000D3EEF"/>
    <w:rsid w:val="000D43F6"/>
    <w:rsid w:val="000D4412"/>
    <w:rsid w:val="000D4528"/>
    <w:rsid w:val="000D4959"/>
    <w:rsid w:val="000D4BD1"/>
    <w:rsid w:val="000D5A18"/>
    <w:rsid w:val="000D5DC4"/>
    <w:rsid w:val="000D5E25"/>
    <w:rsid w:val="000D60FF"/>
    <w:rsid w:val="000D63FF"/>
    <w:rsid w:val="000D6491"/>
    <w:rsid w:val="000D6A11"/>
    <w:rsid w:val="000D716D"/>
    <w:rsid w:val="000D7A28"/>
    <w:rsid w:val="000E006B"/>
    <w:rsid w:val="000E0078"/>
    <w:rsid w:val="000E00B3"/>
    <w:rsid w:val="000E06AE"/>
    <w:rsid w:val="000E07E8"/>
    <w:rsid w:val="000E0BD5"/>
    <w:rsid w:val="000E160D"/>
    <w:rsid w:val="000E17E9"/>
    <w:rsid w:val="000E1D76"/>
    <w:rsid w:val="000E1ED9"/>
    <w:rsid w:val="000E226D"/>
    <w:rsid w:val="000E2368"/>
    <w:rsid w:val="000E239B"/>
    <w:rsid w:val="000E2691"/>
    <w:rsid w:val="000E281C"/>
    <w:rsid w:val="000E35C1"/>
    <w:rsid w:val="000E39D5"/>
    <w:rsid w:val="000E3F8C"/>
    <w:rsid w:val="000E40A7"/>
    <w:rsid w:val="000E4422"/>
    <w:rsid w:val="000E44DD"/>
    <w:rsid w:val="000E466E"/>
    <w:rsid w:val="000E4B8B"/>
    <w:rsid w:val="000E4F2B"/>
    <w:rsid w:val="000E57D3"/>
    <w:rsid w:val="000E5AE7"/>
    <w:rsid w:val="000E5F6F"/>
    <w:rsid w:val="000E6185"/>
    <w:rsid w:val="000E636B"/>
    <w:rsid w:val="000E6654"/>
    <w:rsid w:val="000E680D"/>
    <w:rsid w:val="000E6F10"/>
    <w:rsid w:val="000E7299"/>
    <w:rsid w:val="000E7575"/>
    <w:rsid w:val="000E7BD3"/>
    <w:rsid w:val="000F0FB7"/>
    <w:rsid w:val="000F155F"/>
    <w:rsid w:val="000F15BA"/>
    <w:rsid w:val="000F20E7"/>
    <w:rsid w:val="000F2460"/>
    <w:rsid w:val="000F24C5"/>
    <w:rsid w:val="000F2B04"/>
    <w:rsid w:val="000F2B61"/>
    <w:rsid w:val="000F3246"/>
    <w:rsid w:val="000F3357"/>
    <w:rsid w:val="000F3402"/>
    <w:rsid w:val="000F38A2"/>
    <w:rsid w:val="000F3EE9"/>
    <w:rsid w:val="000F4140"/>
    <w:rsid w:val="000F42AF"/>
    <w:rsid w:val="000F47DF"/>
    <w:rsid w:val="000F48BF"/>
    <w:rsid w:val="000F4CA4"/>
    <w:rsid w:val="000F50C9"/>
    <w:rsid w:val="000F53A9"/>
    <w:rsid w:val="000F55BF"/>
    <w:rsid w:val="000F58EB"/>
    <w:rsid w:val="000F5D17"/>
    <w:rsid w:val="000F61F6"/>
    <w:rsid w:val="000F659C"/>
    <w:rsid w:val="000F66E6"/>
    <w:rsid w:val="000F677B"/>
    <w:rsid w:val="000F6A65"/>
    <w:rsid w:val="000F71CD"/>
    <w:rsid w:val="000F77EE"/>
    <w:rsid w:val="000F7CBF"/>
    <w:rsid w:val="000F7DB4"/>
    <w:rsid w:val="001008BD"/>
    <w:rsid w:val="001008BE"/>
    <w:rsid w:val="00100A6D"/>
    <w:rsid w:val="00101314"/>
    <w:rsid w:val="0010153C"/>
    <w:rsid w:val="00101557"/>
    <w:rsid w:val="00101893"/>
    <w:rsid w:val="00102425"/>
    <w:rsid w:val="0010242B"/>
    <w:rsid w:val="001030A7"/>
    <w:rsid w:val="00103335"/>
    <w:rsid w:val="00103AC7"/>
    <w:rsid w:val="00103B64"/>
    <w:rsid w:val="00103BEA"/>
    <w:rsid w:val="00103CB5"/>
    <w:rsid w:val="001040EC"/>
    <w:rsid w:val="00104A15"/>
    <w:rsid w:val="00104F0D"/>
    <w:rsid w:val="00104FF7"/>
    <w:rsid w:val="00105B72"/>
    <w:rsid w:val="0010611F"/>
    <w:rsid w:val="0010623E"/>
    <w:rsid w:val="001062DC"/>
    <w:rsid w:val="001063DF"/>
    <w:rsid w:val="0010663D"/>
    <w:rsid w:val="001066ED"/>
    <w:rsid w:val="001067CF"/>
    <w:rsid w:val="00106BF4"/>
    <w:rsid w:val="00106C2C"/>
    <w:rsid w:val="00107085"/>
    <w:rsid w:val="00107334"/>
    <w:rsid w:val="00107397"/>
    <w:rsid w:val="00107528"/>
    <w:rsid w:val="00107BDC"/>
    <w:rsid w:val="00107DC2"/>
    <w:rsid w:val="00107F96"/>
    <w:rsid w:val="00107FB6"/>
    <w:rsid w:val="001103C7"/>
    <w:rsid w:val="00110585"/>
    <w:rsid w:val="001105B5"/>
    <w:rsid w:val="00110775"/>
    <w:rsid w:val="00110BCB"/>
    <w:rsid w:val="00110F93"/>
    <w:rsid w:val="0011107F"/>
    <w:rsid w:val="001110AE"/>
    <w:rsid w:val="0011124C"/>
    <w:rsid w:val="00111314"/>
    <w:rsid w:val="001113E1"/>
    <w:rsid w:val="001115AE"/>
    <w:rsid w:val="0011162F"/>
    <w:rsid w:val="001116E3"/>
    <w:rsid w:val="00111C60"/>
    <w:rsid w:val="00112560"/>
    <w:rsid w:val="00112625"/>
    <w:rsid w:val="00112646"/>
    <w:rsid w:val="0011278E"/>
    <w:rsid w:val="00112D84"/>
    <w:rsid w:val="0011340F"/>
    <w:rsid w:val="0011392F"/>
    <w:rsid w:val="001141BB"/>
    <w:rsid w:val="00114663"/>
    <w:rsid w:val="0011494E"/>
    <w:rsid w:val="00114F39"/>
    <w:rsid w:val="001152F3"/>
    <w:rsid w:val="00115424"/>
    <w:rsid w:val="001159E8"/>
    <w:rsid w:val="00115CA6"/>
    <w:rsid w:val="0011680D"/>
    <w:rsid w:val="00116C35"/>
    <w:rsid w:val="00117FFC"/>
    <w:rsid w:val="001201E3"/>
    <w:rsid w:val="00120351"/>
    <w:rsid w:val="001205B2"/>
    <w:rsid w:val="00120A36"/>
    <w:rsid w:val="00120FA4"/>
    <w:rsid w:val="00121780"/>
    <w:rsid w:val="00121B8A"/>
    <w:rsid w:val="00121BEC"/>
    <w:rsid w:val="00121BF1"/>
    <w:rsid w:val="00121FD8"/>
    <w:rsid w:val="00122962"/>
    <w:rsid w:val="00122BDC"/>
    <w:rsid w:val="00122FAB"/>
    <w:rsid w:val="001230C1"/>
    <w:rsid w:val="00123B9D"/>
    <w:rsid w:val="00123BDA"/>
    <w:rsid w:val="00123DE3"/>
    <w:rsid w:val="00123E65"/>
    <w:rsid w:val="001243BF"/>
    <w:rsid w:val="0012481F"/>
    <w:rsid w:val="001248AF"/>
    <w:rsid w:val="00124999"/>
    <w:rsid w:val="00125329"/>
    <w:rsid w:val="00125C3A"/>
    <w:rsid w:val="001260AC"/>
    <w:rsid w:val="001263C7"/>
    <w:rsid w:val="00126FFD"/>
    <w:rsid w:val="00127BD7"/>
    <w:rsid w:val="0013038D"/>
    <w:rsid w:val="00130559"/>
    <w:rsid w:val="001305B3"/>
    <w:rsid w:val="0013082F"/>
    <w:rsid w:val="00130B4F"/>
    <w:rsid w:val="00130DCC"/>
    <w:rsid w:val="001312A5"/>
    <w:rsid w:val="001313E7"/>
    <w:rsid w:val="0013169E"/>
    <w:rsid w:val="001319C7"/>
    <w:rsid w:val="00131D09"/>
    <w:rsid w:val="00132570"/>
    <w:rsid w:val="001328BF"/>
    <w:rsid w:val="001328F2"/>
    <w:rsid w:val="00132907"/>
    <w:rsid w:val="00132BD2"/>
    <w:rsid w:val="00132E76"/>
    <w:rsid w:val="00132F71"/>
    <w:rsid w:val="00133274"/>
    <w:rsid w:val="0013366C"/>
    <w:rsid w:val="00133BA1"/>
    <w:rsid w:val="00133C46"/>
    <w:rsid w:val="00133C7A"/>
    <w:rsid w:val="0013444A"/>
    <w:rsid w:val="0013488E"/>
    <w:rsid w:val="00134E24"/>
    <w:rsid w:val="0013500C"/>
    <w:rsid w:val="001353ED"/>
    <w:rsid w:val="0013557B"/>
    <w:rsid w:val="00135924"/>
    <w:rsid w:val="00135E64"/>
    <w:rsid w:val="00135F71"/>
    <w:rsid w:val="0013641D"/>
    <w:rsid w:val="0013643C"/>
    <w:rsid w:val="001366A5"/>
    <w:rsid w:val="00136712"/>
    <w:rsid w:val="00136C8F"/>
    <w:rsid w:val="00137016"/>
    <w:rsid w:val="00137474"/>
    <w:rsid w:val="00137A1E"/>
    <w:rsid w:val="00137A7B"/>
    <w:rsid w:val="00137BF4"/>
    <w:rsid w:val="00137C0C"/>
    <w:rsid w:val="00137C4E"/>
    <w:rsid w:val="00140479"/>
    <w:rsid w:val="00140555"/>
    <w:rsid w:val="00140799"/>
    <w:rsid w:val="0014085D"/>
    <w:rsid w:val="001408EE"/>
    <w:rsid w:val="0014114C"/>
    <w:rsid w:val="001413D0"/>
    <w:rsid w:val="001414FA"/>
    <w:rsid w:val="00141584"/>
    <w:rsid w:val="0014175F"/>
    <w:rsid w:val="00141908"/>
    <w:rsid w:val="00141B5C"/>
    <w:rsid w:val="00141CF1"/>
    <w:rsid w:val="00141D6D"/>
    <w:rsid w:val="0014205F"/>
    <w:rsid w:val="001424CE"/>
    <w:rsid w:val="00142701"/>
    <w:rsid w:val="0014277E"/>
    <w:rsid w:val="00142D14"/>
    <w:rsid w:val="00143102"/>
    <w:rsid w:val="0014347C"/>
    <w:rsid w:val="00143A7B"/>
    <w:rsid w:val="00143BF2"/>
    <w:rsid w:val="00143D69"/>
    <w:rsid w:val="00143D90"/>
    <w:rsid w:val="00143EEC"/>
    <w:rsid w:val="00144885"/>
    <w:rsid w:val="00144A3F"/>
    <w:rsid w:val="001459E0"/>
    <w:rsid w:val="00145A7B"/>
    <w:rsid w:val="00145BEF"/>
    <w:rsid w:val="00145E21"/>
    <w:rsid w:val="00145FF9"/>
    <w:rsid w:val="0014600C"/>
    <w:rsid w:val="0014612C"/>
    <w:rsid w:val="0014636B"/>
    <w:rsid w:val="00147112"/>
    <w:rsid w:val="0014739E"/>
    <w:rsid w:val="001476C6"/>
    <w:rsid w:val="001477DF"/>
    <w:rsid w:val="00147BF5"/>
    <w:rsid w:val="001502CB"/>
    <w:rsid w:val="001508DC"/>
    <w:rsid w:val="00150B98"/>
    <w:rsid w:val="00150BE2"/>
    <w:rsid w:val="00150FEF"/>
    <w:rsid w:val="0015126D"/>
    <w:rsid w:val="001513DD"/>
    <w:rsid w:val="00151462"/>
    <w:rsid w:val="001515ED"/>
    <w:rsid w:val="001515F8"/>
    <w:rsid w:val="001517F8"/>
    <w:rsid w:val="001519F8"/>
    <w:rsid w:val="00151B3B"/>
    <w:rsid w:val="00151F68"/>
    <w:rsid w:val="00151F79"/>
    <w:rsid w:val="001522BC"/>
    <w:rsid w:val="00152BAB"/>
    <w:rsid w:val="00153649"/>
    <w:rsid w:val="00153B61"/>
    <w:rsid w:val="001548F1"/>
    <w:rsid w:val="001549ED"/>
    <w:rsid w:val="00154AFA"/>
    <w:rsid w:val="0015515C"/>
    <w:rsid w:val="0015541B"/>
    <w:rsid w:val="00155424"/>
    <w:rsid w:val="0015542D"/>
    <w:rsid w:val="00155541"/>
    <w:rsid w:val="0015568B"/>
    <w:rsid w:val="00155C45"/>
    <w:rsid w:val="00156632"/>
    <w:rsid w:val="00156BAA"/>
    <w:rsid w:val="001574A7"/>
    <w:rsid w:val="0015786A"/>
    <w:rsid w:val="00157A10"/>
    <w:rsid w:val="00157CED"/>
    <w:rsid w:val="00160503"/>
    <w:rsid w:val="00160C79"/>
    <w:rsid w:val="00160F30"/>
    <w:rsid w:val="00161791"/>
    <w:rsid w:val="001619A3"/>
    <w:rsid w:val="00161B00"/>
    <w:rsid w:val="001621C3"/>
    <w:rsid w:val="001622D3"/>
    <w:rsid w:val="001624C8"/>
    <w:rsid w:val="0016250D"/>
    <w:rsid w:val="00162929"/>
    <w:rsid w:val="00162CA0"/>
    <w:rsid w:val="001631C5"/>
    <w:rsid w:val="00163ED3"/>
    <w:rsid w:val="00164483"/>
    <w:rsid w:val="001644BE"/>
    <w:rsid w:val="00164723"/>
    <w:rsid w:val="001648B5"/>
    <w:rsid w:val="00164D4A"/>
    <w:rsid w:val="00164D57"/>
    <w:rsid w:val="00165347"/>
    <w:rsid w:val="0016535D"/>
    <w:rsid w:val="0016563B"/>
    <w:rsid w:val="001656F3"/>
    <w:rsid w:val="00165744"/>
    <w:rsid w:val="001659FF"/>
    <w:rsid w:val="00165B66"/>
    <w:rsid w:val="00165EAB"/>
    <w:rsid w:val="00166103"/>
    <w:rsid w:val="0016626B"/>
    <w:rsid w:val="001666F1"/>
    <w:rsid w:val="00166996"/>
    <w:rsid w:val="001673A6"/>
    <w:rsid w:val="0016743F"/>
    <w:rsid w:val="00167447"/>
    <w:rsid w:val="00167AA9"/>
    <w:rsid w:val="0017082C"/>
    <w:rsid w:val="001708E9"/>
    <w:rsid w:val="00170AC5"/>
    <w:rsid w:val="00170DBA"/>
    <w:rsid w:val="00170EBE"/>
    <w:rsid w:val="00170F57"/>
    <w:rsid w:val="00170F8D"/>
    <w:rsid w:val="00170FD2"/>
    <w:rsid w:val="0017126C"/>
    <w:rsid w:val="001712E3"/>
    <w:rsid w:val="001715A5"/>
    <w:rsid w:val="00171774"/>
    <w:rsid w:val="001718A6"/>
    <w:rsid w:val="00171EE8"/>
    <w:rsid w:val="001720E3"/>
    <w:rsid w:val="001728BA"/>
    <w:rsid w:val="00172CB0"/>
    <w:rsid w:val="00172EF2"/>
    <w:rsid w:val="00173118"/>
    <w:rsid w:val="0017345F"/>
    <w:rsid w:val="001735BC"/>
    <w:rsid w:val="001737EE"/>
    <w:rsid w:val="00173A6B"/>
    <w:rsid w:val="00173CD4"/>
    <w:rsid w:val="00173DAE"/>
    <w:rsid w:val="0017416A"/>
    <w:rsid w:val="00174555"/>
    <w:rsid w:val="00174668"/>
    <w:rsid w:val="001748B9"/>
    <w:rsid w:val="001749AD"/>
    <w:rsid w:val="00174DC3"/>
    <w:rsid w:val="00175152"/>
    <w:rsid w:val="0017532E"/>
    <w:rsid w:val="00175618"/>
    <w:rsid w:val="0017603C"/>
    <w:rsid w:val="001762E7"/>
    <w:rsid w:val="001765A3"/>
    <w:rsid w:val="001765ED"/>
    <w:rsid w:val="001766DC"/>
    <w:rsid w:val="00176E49"/>
    <w:rsid w:val="00176ED8"/>
    <w:rsid w:val="00176F66"/>
    <w:rsid w:val="00176FAF"/>
    <w:rsid w:val="00177249"/>
    <w:rsid w:val="0017753C"/>
    <w:rsid w:val="00177898"/>
    <w:rsid w:val="00177BCD"/>
    <w:rsid w:val="00177F63"/>
    <w:rsid w:val="0018082E"/>
    <w:rsid w:val="00180BB3"/>
    <w:rsid w:val="00180C06"/>
    <w:rsid w:val="00180DDC"/>
    <w:rsid w:val="00180F56"/>
    <w:rsid w:val="00181717"/>
    <w:rsid w:val="0018191F"/>
    <w:rsid w:val="00181A6B"/>
    <w:rsid w:val="00181DE2"/>
    <w:rsid w:val="001820AD"/>
    <w:rsid w:val="00182191"/>
    <w:rsid w:val="0018226D"/>
    <w:rsid w:val="0018256A"/>
    <w:rsid w:val="00182632"/>
    <w:rsid w:val="00182CC5"/>
    <w:rsid w:val="0018367D"/>
    <w:rsid w:val="001838E7"/>
    <w:rsid w:val="0018395D"/>
    <w:rsid w:val="00183C3C"/>
    <w:rsid w:val="00183D0B"/>
    <w:rsid w:val="001841F1"/>
    <w:rsid w:val="00184211"/>
    <w:rsid w:val="0018508C"/>
    <w:rsid w:val="0018516A"/>
    <w:rsid w:val="0018541F"/>
    <w:rsid w:val="0018582E"/>
    <w:rsid w:val="001860D3"/>
    <w:rsid w:val="00186CB5"/>
    <w:rsid w:val="00186E6C"/>
    <w:rsid w:val="001876DF"/>
    <w:rsid w:val="00187974"/>
    <w:rsid w:val="00187F29"/>
    <w:rsid w:val="00190209"/>
    <w:rsid w:val="00190267"/>
    <w:rsid w:val="001902BF"/>
    <w:rsid w:val="00190750"/>
    <w:rsid w:val="00190B0A"/>
    <w:rsid w:val="001912B1"/>
    <w:rsid w:val="00191557"/>
    <w:rsid w:val="001916DE"/>
    <w:rsid w:val="00191AA2"/>
    <w:rsid w:val="00191E04"/>
    <w:rsid w:val="001921FF"/>
    <w:rsid w:val="0019266E"/>
    <w:rsid w:val="001926B9"/>
    <w:rsid w:val="00192AF8"/>
    <w:rsid w:val="00192B48"/>
    <w:rsid w:val="00192E88"/>
    <w:rsid w:val="0019314E"/>
    <w:rsid w:val="00193807"/>
    <w:rsid w:val="001938F7"/>
    <w:rsid w:val="00193B63"/>
    <w:rsid w:val="00193DAF"/>
    <w:rsid w:val="00193E47"/>
    <w:rsid w:val="0019489E"/>
    <w:rsid w:val="001948EB"/>
    <w:rsid w:val="00194D9F"/>
    <w:rsid w:val="00194F83"/>
    <w:rsid w:val="00195047"/>
    <w:rsid w:val="001954E3"/>
    <w:rsid w:val="001956F5"/>
    <w:rsid w:val="00195A8A"/>
    <w:rsid w:val="00195B58"/>
    <w:rsid w:val="00195EF4"/>
    <w:rsid w:val="00195F07"/>
    <w:rsid w:val="00195F36"/>
    <w:rsid w:val="00196094"/>
    <w:rsid w:val="001960FA"/>
    <w:rsid w:val="0019682C"/>
    <w:rsid w:val="00197385"/>
    <w:rsid w:val="00197C1D"/>
    <w:rsid w:val="001A00BB"/>
    <w:rsid w:val="001A0F02"/>
    <w:rsid w:val="001A18B1"/>
    <w:rsid w:val="001A1E4F"/>
    <w:rsid w:val="001A2524"/>
    <w:rsid w:val="001A2723"/>
    <w:rsid w:val="001A3520"/>
    <w:rsid w:val="001A352E"/>
    <w:rsid w:val="001A3868"/>
    <w:rsid w:val="001A43C7"/>
    <w:rsid w:val="001A4808"/>
    <w:rsid w:val="001A48C2"/>
    <w:rsid w:val="001A4A4A"/>
    <w:rsid w:val="001A4FFA"/>
    <w:rsid w:val="001A5937"/>
    <w:rsid w:val="001A5D0B"/>
    <w:rsid w:val="001A6082"/>
    <w:rsid w:val="001A6146"/>
    <w:rsid w:val="001A61D7"/>
    <w:rsid w:val="001A644D"/>
    <w:rsid w:val="001A70ED"/>
    <w:rsid w:val="001A780A"/>
    <w:rsid w:val="001A7A1A"/>
    <w:rsid w:val="001A7AB7"/>
    <w:rsid w:val="001A7B0F"/>
    <w:rsid w:val="001A7EAC"/>
    <w:rsid w:val="001B02D4"/>
    <w:rsid w:val="001B039D"/>
    <w:rsid w:val="001B083F"/>
    <w:rsid w:val="001B0A8C"/>
    <w:rsid w:val="001B0E98"/>
    <w:rsid w:val="001B1410"/>
    <w:rsid w:val="001B1828"/>
    <w:rsid w:val="001B1B38"/>
    <w:rsid w:val="001B1BB0"/>
    <w:rsid w:val="001B1C81"/>
    <w:rsid w:val="001B1D80"/>
    <w:rsid w:val="001B2403"/>
    <w:rsid w:val="001B25DD"/>
    <w:rsid w:val="001B26ED"/>
    <w:rsid w:val="001B2A39"/>
    <w:rsid w:val="001B2F5C"/>
    <w:rsid w:val="001B32FE"/>
    <w:rsid w:val="001B33AE"/>
    <w:rsid w:val="001B357E"/>
    <w:rsid w:val="001B38B6"/>
    <w:rsid w:val="001B3950"/>
    <w:rsid w:val="001B3A89"/>
    <w:rsid w:val="001B3C87"/>
    <w:rsid w:val="001B3CA4"/>
    <w:rsid w:val="001B42B2"/>
    <w:rsid w:val="001B459B"/>
    <w:rsid w:val="001B5358"/>
    <w:rsid w:val="001B53AF"/>
    <w:rsid w:val="001B5707"/>
    <w:rsid w:val="001B586C"/>
    <w:rsid w:val="001B5D65"/>
    <w:rsid w:val="001B6184"/>
    <w:rsid w:val="001B6D46"/>
    <w:rsid w:val="001B74B3"/>
    <w:rsid w:val="001B7545"/>
    <w:rsid w:val="001B7A2A"/>
    <w:rsid w:val="001B7C4F"/>
    <w:rsid w:val="001C0000"/>
    <w:rsid w:val="001C01AE"/>
    <w:rsid w:val="001C0259"/>
    <w:rsid w:val="001C0267"/>
    <w:rsid w:val="001C02E5"/>
    <w:rsid w:val="001C092C"/>
    <w:rsid w:val="001C0A3E"/>
    <w:rsid w:val="001C13DE"/>
    <w:rsid w:val="001C153E"/>
    <w:rsid w:val="001C1599"/>
    <w:rsid w:val="001C1695"/>
    <w:rsid w:val="001C16F8"/>
    <w:rsid w:val="001C17B8"/>
    <w:rsid w:val="001C17E8"/>
    <w:rsid w:val="001C185D"/>
    <w:rsid w:val="001C1A7D"/>
    <w:rsid w:val="001C2392"/>
    <w:rsid w:val="001C2598"/>
    <w:rsid w:val="001C2949"/>
    <w:rsid w:val="001C2AE0"/>
    <w:rsid w:val="001C2CB0"/>
    <w:rsid w:val="001C32B4"/>
    <w:rsid w:val="001C37EC"/>
    <w:rsid w:val="001C3D9B"/>
    <w:rsid w:val="001C3EE1"/>
    <w:rsid w:val="001C3F1B"/>
    <w:rsid w:val="001C401B"/>
    <w:rsid w:val="001C427B"/>
    <w:rsid w:val="001C452B"/>
    <w:rsid w:val="001C4CD9"/>
    <w:rsid w:val="001C5000"/>
    <w:rsid w:val="001C5208"/>
    <w:rsid w:val="001C5CD1"/>
    <w:rsid w:val="001C5EE5"/>
    <w:rsid w:val="001C63F6"/>
    <w:rsid w:val="001C6547"/>
    <w:rsid w:val="001C682B"/>
    <w:rsid w:val="001C6852"/>
    <w:rsid w:val="001C6B95"/>
    <w:rsid w:val="001C78CB"/>
    <w:rsid w:val="001C7A86"/>
    <w:rsid w:val="001D0E45"/>
    <w:rsid w:val="001D0FC6"/>
    <w:rsid w:val="001D117B"/>
    <w:rsid w:val="001D11F7"/>
    <w:rsid w:val="001D1440"/>
    <w:rsid w:val="001D16CC"/>
    <w:rsid w:val="001D16FB"/>
    <w:rsid w:val="001D189D"/>
    <w:rsid w:val="001D19FA"/>
    <w:rsid w:val="001D1ADC"/>
    <w:rsid w:val="001D1F3E"/>
    <w:rsid w:val="001D204E"/>
    <w:rsid w:val="001D2283"/>
    <w:rsid w:val="001D2295"/>
    <w:rsid w:val="001D3101"/>
    <w:rsid w:val="001D3700"/>
    <w:rsid w:val="001D3B88"/>
    <w:rsid w:val="001D3C39"/>
    <w:rsid w:val="001D3F0B"/>
    <w:rsid w:val="001D4070"/>
    <w:rsid w:val="001D437F"/>
    <w:rsid w:val="001D4AC5"/>
    <w:rsid w:val="001D4ADF"/>
    <w:rsid w:val="001D4C93"/>
    <w:rsid w:val="001D4EE4"/>
    <w:rsid w:val="001D4F77"/>
    <w:rsid w:val="001D4F82"/>
    <w:rsid w:val="001D54A9"/>
    <w:rsid w:val="001D54B1"/>
    <w:rsid w:val="001D6201"/>
    <w:rsid w:val="001D63A5"/>
    <w:rsid w:val="001D65B1"/>
    <w:rsid w:val="001D6A4C"/>
    <w:rsid w:val="001D6A74"/>
    <w:rsid w:val="001D6F91"/>
    <w:rsid w:val="001D722B"/>
    <w:rsid w:val="001D727B"/>
    <w:rsid w:val="001D7522"/>
    <w:rsid w:val="001D7D4D"/>
    <w:rsid w:val="001E0260"/>
    <w:rsid w:val="001E0AC4"/>
    <w:rsid w:val="001E0E95"/>
    <w:rsid w:val="001E0F66"/>
    <w:rsid w:val="001E1471"/>
    <w:rsid w:val="001E14EA"/>
    <w:rsid w:val="001E1AA7"/>
    <w:rsid w:val="001E1E15"/>
    <w:rsid w:val="001E23C3"/>
    <w:rsid w:val="001E2501"/>
    <w:rsid w:val="001E2751"/>
    <w:rsid w:val="001E2951"/>
    <w:rsid w:val="001E2A1B"/>
    <w:rsid w:val="001E330D"/>
    <w:rsid w:val="001E3FA9"/>
    <w:rsid w:val="001E443B"/>
    <w:rsid w:val="001E470F"/>
    <w:rsid w:val="001E4786"/>
    <w:rsid w:val="001E494C"/>
    <w:rsid w:val="001E4C3A"/>
    <w:rsid w:val="001E4D21"/>
    <w:rsid w:val="001E5292"/>
    <w:rsid w:val="001E548D"/>
    <w:rsid w:val="001E5CF7"/>
    <w:rsid w:val="001E5D7C"/>
    <w:rsid w:val="001E6008"/>
    <w:rsid w:val="001E6084"/>
    <w:rsid w:val="001E60F0"/>
    <w:rsid w:val="001E6278"/>
    <w:rsid w:val="001E62F0"/>
    <w:rsid w:val="001E650A"/>
    <w:rsid w:val="001E672B"/>
    <w:rsid w:val="001E6B3C"/>
    <w:rsid w:val="001E6D2E"/>
    <w:rsid w:val="001E701D"/>
    <w:rsid w:val="001E7059"/>
    <w:rsid w:val="001E73A7"/>
    <w:rsid w:val="001E78CA"/>
    <w:rsid w:val="001F01A5"/>
    <w:rsid w:val="001F0684"/>
    <w:rsid w:val="001F0686"/>
    <w:rsid w:val="001F0733"/>
    <w:rsid w:val="001F0881"/>
    <w:rsid w:val="001F08E0"/>
    <w:rsid w:val="001F1004"/>
    <w:rsid w:val="001F14FA"/>
    <w:rsid w:val="001F1CE2"/>
    <w:rsid w:val="001F2034"/>
    <w:rsid w:val="001F21CA"/>
    <w:rsid w:val="001F23B7"/>
    <w:rsid w:val="001F27F1"/>
    <w:rsid w:val="001F2D9F"/>
    <w:rsid w:val="001F2F01"/>
    <w:rsid w:val="001F3332"/>
    <w:rsid w:val="001F355F"/>
    <w:rsid w:val="001F35B8"/>
    <w:rsid w:val="001F37CD"/>
    <w:rsid w:val="001F3A29"/>
    <w:rsid w:val="001F3A8A"/>
    <w:rsid w:val="001F3B0E"/>
    <w:rsid w:val="001F3CE7"/>
    <w:rsid w:val="001F40AD"/>
    <w:rsid w:val="001F4880"/>
    <w:rsid w:val="001F49FA"/>
    <w:rsid w:val="001F4E80"/>
    <w:rsid w:val="001F555C"/>
    <w:rsid w:val="001F5611"/>
    <w:rsid w:val="001F5EEB"/>
    <w:rsid w:val="001F611B"/>
    <w:rsid w:val="001F620E"/>
    <w:rsid w:val="001F6462"/>
    <w:rsid w:val="001F64C7"/>
    <w:rsid w:val="001F70BA"/>
    <w:rsid w:val="001F71DA"/>
    <w:rsid w:val="001F74AA"/>
    <w:rsid w:val="001F771A"/>
    <w:rsid w:val="001F7A00"/>
    <w:rsid w:val="0020054C"/>
    <w:rsid w:val="00200556"/>
    <w:rsid w:val="00200773"/>
    <w:rsid w:val="00200914"/>
    <w:rsid w:val="00200E33"/>
    <w:rsid w:val="00200F55"/>
    <w:rsid w:val="0020169F"/>
    <w:rsid w:val="00201900"/>
    <w:rsid w:val="00201A88"/>
    <w:rsid w:val="002023AF"/>
    <w:rsid w:val="00202478"/>
    <w:rsid w:val="00202C5E"/>
    <w:rsid w:val="00202E31"/>
    <w:rsid w:val="00202F3D"/>
    <w:rsid w:val="0020352E"/>
    <w:rsid w:val="00203A72"/>
    <w:rsid w:val="00203E8D"/>
    <w:rsid w:val="00204513"/>
    <w:rsid w:val="002048E5"/>
    <w:rsid w:val="00205145"/>
    <w:rsid w:val="002055AE"/>
    <w:rsid w:val="0020576D"/>
    <w:rsid w:val="00205A89"/>
    <w:rsid w:val="00206340"/>
    <w:rsid w:val="002066C8"/>
    <w:rsid w:val="002068ED"/>
    <w:rsid w:val="00206AC3"/>
    <w:rsid w:val="00206B16"/>
    <w:rsid w:val="00206DE2"/>
    <w:rsid w:val="00206ED1"/>
    <w:rsid w:val="00207348"/>
    <w:rsid w:val="002074BC"/>
    <w:rsid w:val="00207787"/>
    <w:rsid w:val="00207878"/>
    <w:rsid w:val="00207DB4"/>
    <w:rsid w:val="0021031D"/>
    <w:rsid w:val="00210461"/>
    <w:rsid w:val="0021051F"/>
    <w:rsid w:val="002106E4"/>
    <w:rsid w:val="0021072E"/>
    <w:rsid w:val="00210742"/>
    <w:rsid w:val="0021091C"/>
    <w:rsid w:val="00210C03"/>
    <w:rsid w:val="0021123A"/>
    <w:rsid w:val="0021130A"/>
    <w:rsid w:val="0021137B"/>
    <w:rsid w:val="0021184F"/>
    <w:rsid w:val="002119C5"/>
    <w:rsid w:val="00211C3A"/>
    <w:rsid w:val="00211F0D"/>
    <w:rsid w:val="00211FFE"/>
    <w:rsid w:val="00212196"/>
    <w:rsid w:val="0021221D"/>
    <w:rsid w:val="002123CB"/>
    <w:rsid w:val="002128CC"/>
    <w:rsid w:val="00213357"/>
    <w:rsid w:val="00213D34"/>
    <w:rsid w:val="00213DD3"/>
    <w:rsid w:val="00213E5F"/>
    <w:rsid w:val="002141DB"/>
    <w:rsid w:val="00214778"/>
    <w:rsid w:val="00215231"/>
    <w:rsid w:val="0021551A"/>
    <w:rsid w:val="002158AF"/>
    <w:rsid w:val="00215B78"/>
    <w:rsid w:val="00215DCE"/>
    <w:rsid w:val="00216437"/>
    <w:rsid w:val="002166CC"/>
    <w:rsid w:val="0021687A"/>
    <w:rsid w:val="002169E6"/>
    <w:rsid w:val="00216AF9"/>
    <w:rsid w:val="00216B07"/>
    <w:rsid w:val="00216D1C"/>
    <w:rsid w:val="00216EB6"/>
    <w:rsid w:val="00216F13"/>
    <w:rsid w:val="002175A6"/>
    <w:rsid w:val="0021768B"/>
    <w:rsid w:val="00217A2F"/>
    <w:rsid w:val="00217A63"/>
    <w:rsid w:val="00217C06"/>
    <w:rsid w:val="00217D0F"/>
    <w:rsid w:val="00217E7E"/>
    <w:rsid w:val="00220187"/>
    <w:rsid w:val="002201E1"/>
    <w:rsid w:val="00220B1C"/>
    <w:rsid w:val="00220CC6"/>
    <w:rsid w:val="00220F7C"/>
    <w:rsid w:val="002211CA"/>
    <w:rsid w:val="00221297"/>
    <w:rsid w:val="002222DE"/>
    <w:rsid w:val="00222308"/>
    <w:rsid w:val="0022258A"/>
    <w:rsid w:val="002229B1"/>
    <w:rsid w:val="002235F0"/>
    <w:rsid w:val="002237FA"/>
    <w:rsid w:val="00223A21"/>
    <w:rsid w:val="00223B47"/>
    <w:rsid w:val="00223ECC"/>
    <w:rsid w:val="002240DA"/>
    <w:rsid w:val="00224D65"/>
    <w:rsid w:val="002252DA"/>
    <w:rsid w:val="002262C1"/>
    <w:rsid w:val="002264D4"/>
    <w:rsid w:val="00226838"/>
    <w:rsid w:val="00226909"/>
    <w:rsid w:val="0022718B"/>
    <w:rsid w:val="002271DE"/>
    <w:rsid w:val="00227239"/>
    <w:rsid w:val="00227B53"/>
    <w:rsid w:val="00227D45"/>
    <w:rsid w:val="00227E32"/>
    <w:rsid w:val="00227EA1"/>
    <w:rsid w:val="0023010C"/>
    <w:rsid w:val="00230405"/>
    <w:rsid w:val="002307AE"/>
    <w:rsid w:val="00230864"/>
    <w:rsid w:val="002309B8"/>
    <w:rsid w:val="00231957"/>
    <w:rsid w:val="00231BB0"/>
    <w:rsid w:val="00231D56"/>
    <w:rsid w:val="00231E05"/>
    <w:rsid w:val="002328D2"/>
    <w:rsid w:val="0023293E"/>
    <w:rsid w:val="00232A3E"/>
    <w:rsid w:val="00232A61"/>
    <w:rsid w:val="00232F18"/>
    <w:rsid w:val="002330ED"/>
    <w:rsid w:val="0023354D"/>
    <w:rsid w:val="00233CDC"/>
    <w:rsid w:val="00233CF8"/>
    <w:rsid w:val="00233D0C"/>
    <w:rsid w:val="002341BF"/>
    <w:rsid w:val="002349AB"/>
    <w:rsid w:val="00234A96"/>
    <w:rsid w:val="00234BE9"/>
    <w:rsid w:val="00235006"/>
    <w:rsid w:val="00235620"/>
    <w:rsid w:val="00235EC2"/>
    <w:rsid w:val="00236297"/>
    <w:rsid w:val="002364D6"/>
    <w:rsid w:val="0023694E"/>
    <w:rsid w:val="00236A98"/>
    <w:rsid w:val="00236B43"/>
    <w:rsid w:val="00236C27"/>
    <w:rsid w:val="002372F7"/>
    <w:rsid w:val="00237D83"/>
    <w:rsid w:val="00240814"/>
    <w:rsid w:val="0024082B"/>
    <w:rsid w:val="002409C0"/>
    <w:rsid w:val="00240AFF"/>
    <w:rsid w:val="00240BCE"/>
    <w:rsid w:val="00240CD5"/>
    <w:rsid w:val="00240D8D"/>
    <w:rsid w:val="002417FC"/>
    <w:rsid w:val="0024184F"/>
    <w:rsid w:val="00241C55"/>
    <w:rsid w:val="002424DA"/>
    <w:rsid w:val="002428AF"/>
    <w:rsid w:val="0024295F"/>
    <w:rsid w:val="00242AFA"/>
    <w:rsid w:val="00243392"/>
    <w:rsid w:val="00243490"/>
    <w:rsid w:val="00243570"/>
    <w:rsid w:val="0024369F"/>
    <w:rsid w:val="00243CCF"/>
    <w:rsid w:val="00243D2A"/>
    <w:rsid w:val="00243FC6"/>
    <w:rsid w:val="002440FE"/>
    <w:rsid w:val="002446B3"/>
    <w:rsid w:val="00244839"/>
    <w:rsid w:val="00244981"/>
    <w:rsid w:val="00245BB6"/>
    <w:rsid w:val="00245ECF"/>
    <w:rsid w:val="00245FA1"/>
    <w:rsid w:val="00246152"/>
    <w:rsid w:val="002461C6"/>
    <w:rsid w:val="00246405"/>
    <w:rsid w:val="00246518"/>
    <w:rsid w:val="002466D5"/>
    <w:rsid w:val="002468EC"/>
    <w:rsid w:val="00246F79"/>
    <w:rsid w:val="002470A8"/>
    <w:rsid w:val="00247298"/>
    <w:rsid w:val="0024787E"/>
    <w:rsid w:val="0025050A"/>
    <w:rsid w:val="0025077A"/>
    <w:rsid w:val="00250D4F"/>
    <w:rsid w:val="00250FC5"/>
    <w:rsid w:val="002513BF"/>
    <w:rsid w:val="00251754"/>
    <w:rsid w:val="002518DA"/>
    <w:rsid w:val="00251AB8"/>
    <w:rsid w:val="00251B3A"/>
    <w:rsid w:val="00251C76"/>
    <w:rsid w:val="00251F5B"/>
    <w:rsid w:val="00251F5F"/>
    <w:rsid w:val="00252000"/>
    <w:rsid w:val="0025204E"/>
    <w:rsid w:val="002521A1"/>
    <w:rsid w:val="00252241"/>
    <w:rsid w:val="002522D2"/>
    <w:rsid w:val="002523D5"/>
    <w:rsid w:val="002528F5"/>
    <w:rsid w:val="00252BBE"/>
    <w:rsid w:val="00252CB2"/>
    <w:rsid w:val="0025333E"/>
    <w:rsid w:val="00253683"/>
    <w:rsid w:val="00253CD1"/>
    <w:rsid w:val="00253D7F"/>
    <w:rsid w:val="00253DC2"/>
    <w:rsid w:val="00253DF4"/>
    <w:rsid w:val="002549F8"/>
    <w:rsid w:val="00254B6F"/>
    <w:rsid w:val="002559E2"/>
    <w:rsid w:val="002562E3"/>
    <w:rsid w:val="002563C1"/>
    <w:rsid w:val="00256A8B"/>
    <w:rsid w:val="00256CBB"/>
    <w:rsid w:val="002574F2"/>
    <w:rsid w:val="00257A04"/>
    <w:rsid w:val="002600ED"/>
    <w:rsid w:val="0026016A"/>
    <w:rsid w:val="0026058E"/>
    <w:rsid w:val="00260E55"/>
    <w:rsid w:val="00260F91"/>
    <w:rsid w:val="00261361"/>
    <w:rsid w:val="00261948"/>
    <w:rsid w:val="00261E90"/>
    <w:rsid w:val="002625DF"/>
    <w:rsid w:val="00262D8C"/>
    <w:rsid w:val="00262FE1"/>
    <w:rsid w:val="00263241"/>
    <w:rsid w:val="00263B4C"/>
    <w:rsid w:val="00263BB1"/>
    <w:rsid w:val="00264023"/>
    <w:rsid w:val="0026404B"/>
    <w:rsid w:val="002642E1"/>
    <w:rsid w:val="002644CA"/>
    <w:rsid w:val="00264C62"/>
    <w:rsid w:val="00264E86"/>
    <w:rsid w:val="0026504E"/>
    <w:rsid w:val="00265133"/>
    <w:rsid w:val="00265348"/>
    <w:rsid w:val="00265A79"/>
    <w:rsid w:val="00265DD5"/>
    <w:rsid w:val="00266432"/>
    <w:rsid w:val="0026650E"/>
    <w:rsid w:val="002666DF"/>
    <w:rsid w:val="00266863"/>
    <w:rsid w:val="00266B5F"/>
    <w:rsid w:val="00266F02"/>
    <w:rsid w:val="00267710"/>
    <w:rsid w:val="00267B13"/>
    <w:rsid w:val="00267F60"/>
    <w:rsid w:val="002702CC"/>
    <w:rsid w:val="002705D6"/>
    <w:rsid w:val="00270690"/>
    <w:rsid w:val="00271050"/>
    <w:rsid w:val="00271670"/>
    <w:rsid w:val="00271847"/>
    <w:rsid w:val="00271ECC"/>
    <w:rsid w:val="00272278"/>
    <w:rsid w:val="002724A2"/>
    <w:rsid w:val="002729FB"/>
    <w:rsid w:val="00272A02"/>
    <w:rsid w:val="00272BD3"/>
    <w:rsid w:val="00272D43"/>
    <w:rsid w:val="00273096"/>
    <w:rsid w:val="00273120"/>
    <w:rsid w:val="0027330B"/>
    <w:rsid w:val="002733F4"/>
    <w:rsid w:val="0027399E"/>
    <w:rsid w:val="00273BBD"/>
    <w:rsid w:val="00274334"/>
    <w:rsid w:val="00274491"/>
    <w:rsid w:val="002747C2"/>
    <w:rsid w:val="00274E24"/>
    <w:rsid w:val="002758CC"/>
    <w:rsid w:val="002762F6"/>
    <w:rsid w:val="002769A1"/>
    <w:rsid w:val="00276F79"/>
    <w:rsid w:val="002772B4"/>
    <w:rsid w:val="00277408"/>
    <w:rsid w:val="002776A5"/>
    <w:rsid w:val="00280219"/>
    <w:rsid w:val="0028025B"/>
    <w:rsid w:val="00280831"/>
    <w:rsid w:val="002809EA"/>
    <w:rsid w:val="00280A5D"/>
    <w:rsid w:val="00280AFB"/>
    <w:rsid w:val="00280EA9"/>
    <w:rsid w:val="0028111B"/>
    <w:rsid w:val="00281455"/>
    <w:rsid w:val="00281E10"/>
    <w:rsid w:val="002822A9"/>
    <w:rsid w:val="00282591"/>
    <w:rsid w:val="00282677"/>
    <w:rsid w:val="002828C4"/>
    <w:rsid w:val="0028298C"/>
    <w:rsid w:val="00282B27"/>
    <w:rsid w:val="00282DC7"/>
    <w:rsid w:val="00282DC9"/>
    <w:rsid w:val="002832CB"/>
    <w:rsid w:val="002839F5"/>
    <w:rsid w:val="00283B7C"/>
    <w:rsid w:val="00283B9F"/>
    <w:rsid w:val="00283BF9"/>
    <w:rsid w:val="00283DDA"/>
    <w:rsid w:val="002845E2"/>
    <w:rsid w:val="00284BDA"/>
    <w:rsid w:val="00284E30"/>
    <w:rsid w:val="00285013"/>
    <w:rsid w:val="002853D4"/>
    <w:rsid w:val="00285DDC"/>
    <w:rsid w:val="00285DE5"/>
    <w:rsid w:val="002860BD"/>
    <w:rsid w:val="002866A8"/>
    <w:rsid w:val="002872D7"/>
    <w:rsid w:val="0028733D"/>
    <w:rsid w:val="002874EE"/>
    <w:rsid w:val="002876AF"/>
    <w:rsid w:val="00287A67"/>
    <w:rsid w:val="00287C10"/>
    <w:rsid w:val="00287C52"/>
    <w:rsid w:val="002900ED"/>
    <w:rsid w:val="002902EE"/>
    <w:rsid w:val="00290379"/>
    <w:rsid w:val="002903E2"/>
    <w:rsid w:val="002905BD"/>
    <w:rsid w:val="00290788"/>
    <w:rsid w:val="0029089B"/>
    <w:rsid w:val="0029093C"/>
    <w:rsid w:val="00290E3F"/>
    <w:rsid w:val="00291142"/>
    <w:rsid w:val="00291436"/>
    <w:rsid w:val="0029164A"/>
    <w:rsid w:val="002917F2"/>
    <w:rsid w:val="00291ACB"/>
    <w:rsid w:val="00291C09"/>
    <w:rsid w:val="00292038"/>
    <w:rsid w:val="00292720"/>
    <w:rsid w:val="00292C06"/>
    <w:rsid w:val="002932F4"/>
    <w:rsid w:val="00293667"/>
    <w:rsid w:val="002936B6"/>
    <w:rsid w:val="0029371A"/>
    <w:rsid w:val="002940F1"/>
    <w:rsid w:val="002943E5"/>
    <w:rsid w:val="00294B88"/>
    <w:rsid w:val="00294EED"/>
    <w:rsid w:val="00295065"/>
    <w:rsid w:val="00295369"/>
    <w:rsid w:val="0029629B"/>
    <w:rsid w:val="00296392"/>
    <w:rsid w:val="002967F5"/>
    <w:rsid w:val="00296C28"/>
    <w:rsid w:val="00297569"/>
    <w:rsid w:val="002976E7"/>
    <w:rsid w:val="002977BC"/>
    <w:rsid w:val="002978E7"/>
    <w:rsid w:val="00297C2A"/>
    <w:rsid w:val="00297CAA"/>
    <w:rsid w:val="00297D4B"/>
    <w:rsid w:val="00297E15"/>
    <w:rsid w:val="002A024A"/>
    <w:rsid w:val="002A0650"/>
    <w:rsid w:val="002A06CF"/>
    <w:rsid w:val="002A082C"/>
    <w:rsid w:val="002A0898"/>
    <w:rsid w:val="002A09DF"/>
    <w:rsid w:val="002A0A1D"/>
    <w:rsid w:val="002A0E79"/>
    <w:rsid w:val="002A1AB9"/>
    <w:rsid w:val="002A1E5C"/>
    <w:rsid w:val="002A2030"/>
    <w:rsid w:val="002A2579"/>
    <w:rsid w:val="002A2930"/>
    <w:rsid w:val="002A2B42"/>
    <w:rsid w:val="002A2C16"/>
    <w:rsid w:val="002A2DA0"/>
    <w:rsid w:val="002A33BC"/>
    <w:rsid w:val="002A34A3"/>
    <w:rsid w:val="002A3648"/>
    <w:rsid w:val="002A3681"/>
    <w:rsid w:val="002A380C"/>
    <w:rsid w:val="002A3A5A"/>
    <w:rsid w:val="002A3CB0"/>
    <w:rsid w:val="002A3D82"/>
    <w:rsid w:val="002A448D"/>
    <w:rsid w:val="002A469B"/>
    <w:rsid w:val="002A4CEB"/>
    <w:rsid w:val="002A4FFE"/>
    <w:rsid w:val="002A5173"/>
    <w:rsid w:val="002A5191"/>
    <w:rsid w:val="002A5C14"/>
    <w:rsid w:val="002A63F9"/>
    <w:rsid w:val="002A657B"/>
    <w:rsid w:val="002A74D7"/>
    <w:rsid w:val="002A74EA"/>
    <w:rsid w:val="002A7506"/>
    <w:rsid w:val="002B0238"/>
    <w:rsid w:val="002B03BD"/>
    <w:rsid w:val="002B085C"/>
    <w:rsid w:val="002B0CD6"/>
    <w:rsid w:val="002B170A"/>
    <w:rsid w:val="002B1BF2"/>
    <w:rsid w:val="002B20D5"/>
    <w:rsid w:val="002B2155"/>
    <w:rsid w:val="002B24DF"/>
    <w:rsid w:val="002B2711"/>
    <w:rsid w:val="002B2BAB"/>
    <w:rsid w:val="002B2E2C"/>
    <w:rsid w:val="002B3320"/>
    <w:rsid w:val="002B3427"/>
    <w:rsid w:val="002B3858"/>
    <w:rsid w:val="002B38D2"/>
    <w:rsid w:val="002B3A20"/>
    <w:rsid w:val="002B4543"/>
    <w:rsid w:val="002B4C10"/>
    <w:rsid w:val="002B4CFE"/>
    <w:rsid w:val="002B4F0E"/>
    <w:rsid w:val="002B5404"/>
    <w:rsid w:val="002B54B7"/>
    <w:rsid w:val="002B55A2"/>
    <w:rsid w:val="002B565B"/>
    <w:rsid w:val="002B63DF"/>
    <w:rsid w:val="002B6A4C"/>
    <w:rsid w:val="002B6AE4"/>
    <w:rsid w:val="002B6CE5"/>
    <w:rsid w:val="002B6D9D"/>
    <w:rsid w:val="002B6DA0"/>
    <w:rsid w:val="002B6F9A"/>
    <w:rsid w:val="002B742E"/>
    <w:rsid w:val="002B745F"/>
    <w:rsid w:val="002B7680"/>
    <w:rsid w:val="002B76E2"/>
    <w:rsid w:val="002B7758"/>
    <w:rsid w:val="002B7A12"/>
    <w:rsid w:val="002B7FD5"/>
    <w:rsid w:val="002C0057"/>
    <w:rsid w:val="002C0985"/>
    <w:rsid w:val="002C0D91"/>
    <w:rsid w:val="002C0DCC"/>
    <w:rsid w:val="002C0FE0"/>
    <w:rsid w:val="002C105E"/>
    <w:rsid w:val="002C12F4"/>
    <w:rsid w:val="002C140A"/>
    <w:rsid w:val="002C15ED"/>
    <w:rsid w:val="002C1B88"/>
    <w:rsid w:val="002C2009"/>
    <w:rsid w:val="002C23CF"/>
    <w:rsid w:val="002C27E9"/>
    <w:rsid w:val="002C29CC"/>
    <w:rsid w:val="002C2AB1"/>
    <w:rsid w:val="002C308D"/>
    <w:rsid w:val="002C31FC"/>
    <w:rsid w:val="002C36DD"/>
    <w:rsid w:val="002C45C3"/>
    <w:rsid w:val="002C474C"/>
    <w:rsid w:val="002C54FB"/>
    <w:rsid w:val="002C5696"/>
    <w:rsid w:val="002C58C7"/>
    <w:rsid w:val="002C5C42"/>
    <w:rsid w:val="002C620E"/>
    <w:rsid w:val="002C6506"/>
    <w:rsid w:val="002C6BC3"/>
    <w:rsid w:val="002C7020"/>
    <w:rsid w:val="002C7213"/>
    <w:rsid w:val="002C7773"/>
    <w:rsid w:val="002C7823"/>
    <w:rsid w:val="002C795C"/>
    <w:rsid w:val="002C79CC"/>
    <w:rsid w:val="002D0451"/>
    <w:rsid w:val="002D1041"/>
    <w:rsid w:val="002D138F"/>
    <w:rsid w:val="002D140A"/>
    <w:rsid w:val="002D1798"/>
    <w:rsid w:val="002D18E3"/>
    <w:rsid w:val="002D19B9"/>
    <w:rsid w:val="002D1A7A"/>
    <w:rsid w:val="002D1B40"/>
    <w:rsid w:val="002D2734"/>
    <w:rsid w:val="002D28AE"/>
    <w:rsid w:val="002D29ED"/>
    <w:rsid w:val="002D2D5C"/>
    <w:rsid w:val="002D3554"/>
    <w:rsid w:val="002D3B72"/>
    <w:rsid w:val="002D3CCD"/>
    <w:rsid w:val="002D471E"/>
    <w:rsid w:val="002D4B49"/>
    <w:rsid w:val="002D5B06"/>
    <w:rsid w:val="002D5E5C"/>
    <w:rsid w:val="002D625B"/>
    <w:rsid w:val="002D6914"/>
    <w:rsid w:val="002D6A05"/>
    <w:rsid w:val="002D6EFD"/>
    <w:rsid w:val="002D6FA4"/>
    <w:rsid w:val="002D72F2"/>
    <w:rsid w:val="002D7F83"/>
    <w:rsid w:val="002D7FD5"/>
    <w:rsid w:val="002E0145"/>
    <w:rsid w:val="002E0482"/>
    <w:rsid w:val="002E068C"/>
    <w:rsid w:val="002E0C39"/>
    <w:rsid w:val="002E0D76"/>
    <w:rsid w:val="002E165C"/>
    <w:rsid w:val="002E31EE"/>
    <w:rsid w:val="002E3360"/>
    <w:rsid w:val="002E3492"/>
    <w:rsid w:val="002E3A5F"/>
    <w:rsid w:val="002E3BEB"/>
    <w:rsid w:val="002E3C44"/>
    <w:rsid w:val="002E3D30"/>
    <w:rsid w:val="002E412C"/>
    <w:rsid w:val="002E468B"/>
    <w:rsid w:val="002E4A68"/>
    <w:rsid w:val="002E4ED3"/>
    <w:rsid w:val="002E503F"/>
    <w:rsid w:val="002E54AB"/>
    <w:rsid w:val="002E57E8"/>
    <w:rsid w:val="002E5BB3"/>
    <w:rsid w:val="002E6647"/>
    <w:rsid w:val="002E705A"/>
    <w:rsid w:val="002E7362"/>
    <w:rsid w:val="002E7662"/>
    <w:rsid w:val="002E7BE8"/>
    <w:rsid w:val="002F00E5"/>
    <w:rsid w:val="002F0350"/>
    <w:rsid w:val="002F077C"/>
    <w:rsid w:val="002F0919"/>
    <w:rsid w:val="002F1327"/>
    <w:rsid w:val="002F13BF"/>
    <w:rsid w:val="002F152E"/>
    <w:rsid w:val="002F17F1"/>
    <w:rsid w:val="002F1B0A"/>
    <w:rsid w:val="002F202D"/>
    <w:rsid w:val="002F2575"/>
    <w:rsid w:val="002F267B"/>
    <w:rsid w:val="002F2AAA"/>
    <w:rsid w:val="002F348B"/>
    <w:rsid w:val="002F3C04"/>
    <w:rsid w:val="002F3CBC"/>
    <w:rsid w:val="002F3EDC"/>
    <w:rsid w:val="002F40D8"/>
    <w:rsid w:val="002F53C3"/>
    <w:rsid w:val="002F54A6"/>
    <w:rsid w:val="002F6110"/>
    <w:rsid w:val="002F6154"/>
    <w:rsid w:val="002F61A6"/>
    <w:rsid w:val="002F6270"/>
    <w:rsid w:val="002F64A7"/>
    <w:rsid w:val="002F66EC"/>
    <w:rsid w:val="002F67FC"/>
    <w:rsid w:val="002F6CC3"/>
    <w:rsid w:val="002F70CE"/>
    <w:rsid w:val="002F773D"/>
    <w:rsid w:val="002F7BE1"/>
    <w:rsid w:val="0030005C"/>
    <w:rsid w:val="00300788"/>
    <w:rsid w:val="00300B8F"/>
    <w:rsid w:val="00300D18"/>
    <w:rsid w:val="00300E0F"/>
    <w:rsid w:val="00300FFE"/>
    <w:rsid w:val="00301335"/>
    <w:rsid w:val="00301B9D"/>
    <w:rsid w:val="003021AF"/>
    <w:rsid w:val="003023E0"/>
    <w:rsid w:val="00302604"/>
    <w:rsid w:val="00302671"/>
    <w:rsid w:val="00302B43"/>
    <w:rsid w:val="00302B90"/>
    <w:rsid w:val="00302CBC"/>
    <w:rsid w:val="003035DD"/>
    <w:rsid w:val="003038B9"/>
    <w:rsid w:val="00303985"/>
    <w:rsid w:val="00303BFF"/>
    <w:rsid w:val="00304304"/>
    <w:rsid w:val="0030461B"/>
    <w:rsid w:val="0030484B"/>
    <w:rsid w:val="003049DE"/>
    <w:rsid w:val="00304D07"/>
    <w:rsid w:val="00305116"/>
    <w:rsid w:val="00305692"/>
    <w:rsid w:val="003059A9"/>
    <w:rsid w:val="00305A9A"/>
    <w:rsid w:val="00306093"/>
    <w:rsid w:val="0030632E"/>
    <w:rsid w:val="003063FF"/>
    <w:rsid w:val="003065D3"/>
    <w:rsid w:val="00306674"/>
    <w:rsid w:val="0030676E"/>
    <w:rsid w:val="0030721F"/>
    <w:rsid w:val="00307B16"/>
    <w:rsid w:val="00307DC9"/>
    <w:rsid w:val="00307F2C"/>
    <w:rsid w:val="003103B1"/>
    <w:rsid w:val="00310848"/>
    <w:rsid w:val="0031088A"/>
    <w:rsid w:val="00310E3C"/>
    <w:rsid w:val="00311EE6"/>
    <w:rsid w:val="003124EF"/>
    <w:rsid w:val="00312674"/>
    <w:rsid w:val="0031291A"/>
    <w:rsid w:val="003129C4"/>
    <w:rsid w:val="00312AC8"/>
    <w:rsid w:val="00312CA2"/>
    <w:rsid w:val="00312D7F"/>
    <w:rsid w:val="00313C4F"/>
    <w:rsid w:val="00313CDB"/>
    <w:rsid w:val="00313CF6"/>
    <w:rsid w:val="00313EAF"/>
    <w:rsid w:val="0031416F"/>
    <w:rsid w:val="003142BE"/>
    <w:rsid w:val="00314787"/>
    <w:rsid w:val="003152C6"/>
    <w:rsid w:val="003155FA"/>
    <w:rsid w:val="003158EE"/>
    <w:rsid w:val="00315ECD"/>
    <w:rsid w:val="0031628D"/>
    <w:rsid w:val="003169C7"/>
    <w:rsid w:val="00316B24"/>
    <w:rsid w:val="00316E83"/>
    <w:rsid w:val="003178A1"/>
    <w:rsid w:val="00320111"/>
    <w:rsid w:val="0032012E"/>
    <w:rsid w:val="00320516"/>
    <w:rsid w:val="0032090D"/>
    <w:rsid w:val="00320A2D"/>
    <w:rsid w:val="00320D82"/>
    <w:rsid w:val="00320E33"/>
    <w:rsid w:val="00321107"/>
    <w:rsid w:val="00321584"/>
    <w:rsid w:val="003216D3"/>
    <w:rsid w:val="00321CBE"/>
    <w:rsid w:val="00321D1C"/>
    <w:rsid w:val="003233B0"/>
    <w:rsid w:val="00323608"/>
    <w:rsid w:val="00323941"/>
    <w:rsid w:val="00323BF7"/>
    <w:rsid w:val="00323FA7"/>
    <w:rsid w:val="003248CB"/>
    <w:rsid w:val="00324E30"/>
    <w:rsid w:val="00324E8C"/>
    <w:rsid w:val="00324F81"/>
    <w:rsid w:val="00324F96"/>
    <w:rsid w:val="00325353"/>
    <w:rsid w:val="0032582E"/>
    <w:rsid w:val="00325BF1"/>
    <w:rsid w:val="00325CAF"/>
    <w:rsid w:val="00325F7B"/>
    <w:rsid w:val="003261F5"/>
    <w:rsid w:val="00326929"/>
    <w:rsid w:val="00326A7E"/>
    <w:rsid w:val="00326BE7"/>
    <w:rsid w:val="00326D4E"/>
    <w:rsid w:val="00326DA0"/>
    <w:rsid w:val="00327518"/>
    <w:rsid w:val="00327E34"/>
    <w:rsid w:val="00327E3F"/>
    <w:rsid w:val="00327E72"/>
    <w:rsid w:val="00330103"/>
    <w:rsid w:val="0033024F"/>
    <w:rsid w:val="003303B1"/>
    <w:rsid w:val="003308DF"/>
    <w:rsid w:val="00330E98"/>
    <w:rsid w:val="0033102E"/>
    <w:rsid w:val="003310AB"/>
    <w:rsid w:val="0033161B"/>
    <w:rsid w:val="0033206C"/>
    <w:rsid w:val="00332461"/>
    <w:rsid w:val="0033249D"/>
    <w:rsid w:val="0033289B"/>
    <w:rsid w:val="00332D0C"/>
    <w:rsid w:val="00332F0C"/>
    <w:rsid w:val="00332F44"/>
    <w:rsid w:val="00333144"/>
    <w:rsid w:val="003331DF"/>
    <w:rsid w:val="003333B3"/>
    <w:rsid w:val="003333BE"/>
    <w:rsid w:val="003335DA"/>
    <w:rsid w:val="00333696"/>
    <w:rsid w:val="00333D41"/>
    <w:rsid w:val="003340AE"/>
    <w:rsid w:val="0033442E"/>
    <w:rsid w:val="00334658"/>
    <w:rsid w:val="00334744"/>
    <w:rsid w:val="00335AAA"/>
    <w:rsid w:val="003362DB"/>
    <w:rsid w:val="00336339"/>
    <w:rsid w:val="00336401"/>
    <w:rsid w:val="00336C72"/>
    <w:rsid w:val="00336E3A"/>
    <w:rsid w:val="00337293"/>
    <w:rsid w:val="00337456"/>
    <w:rsid w:val="003376A5"/>
    <w:rsid w:val="00337812"/>
    <w:rsid w:val="00337850"/>
    <w:rsid w:val="00337F27"/>
    <w:rsid w:val="00337FC4"/>
    <w:rsid w:val="003401A5"/>
    <w:rsid w:val="003408CB"/>
    <w:rsid w:val="003408D2"/>
    <w:rsid w:val="00341269"/>
    <w:rsid w:val="003413EE"/>
    <w:rsid w:val="003414D5"/>
    <w:rsid w:val="003416DF"/>
    <w:rsid w:val="00341F28"/>
    <w:rsid w:val="00342175"/>
    <w:rsid w:val="0034222E"/>
    <w:rsid w:val="003430AA"/>
    <w:rsid w:val="003434CC"/>
    <w:rsid w:val="00343888"/>
    <w:rsid w:val="003439E7"/>
    <w:rsid w:val="00343C5C"/>
    <w:rsid w:val="00343EC6"/>
    <w:rsid w:val="003440AA"/>
    <w:rsid w:val="003441D3"/>
    <w:rsid w:val="0034438D"/>
    <w:rsid w:val="00344596"/>
    <w:rsid w:val="003445DB"/>
    <w:rsid w:val="00344B42"/>
    <w:rsid w:val="00344DC3"/>
    <w:rsid w:val="00344EF8"/>
    <w:rsid w:val="00345490"/>
    <w:rsid w:val="0034581E"/>
    <w:rsid w:val="003459BE"/>
    <w:rsid w:val="00345E13"/>
    <w:rsid w:val="00346371"/>
    <w:rsid w:val="003466FD"/>
    <w:rsid w:val="0034689D"/>
    <w:rsid w:val="003470E9"/>
    <w:rsid w:val="003473AC"/>
    <w:rsid w:val="003476A1"/>
    <w:rsid w:val="00347CF7"/>
    <w:rsid w:val="00347F7A"/>
    <w:rsid w:val="0035054A"/>
    <w:rsid w:val="003507DF"/>
    <w:rsid w:val="00350AD0"/>
    <w:rsid w:val="00351F49"/>
    <w:rsid w:val="00352172"/>
    <w:rsid w:val="003526DE"/>
    <w:rsid w:val="003527BD"/>
    <w:rsid w:val="00352A18"/>
    <w:rsid w:val="0035320C"/>
    <w:rsid w:val="0035356C"/>
    <w:rsid w:val="00354088"/>
    <w:rsid w:val="0035411E"/>
    <w:rsid w:val="00354145"/>
    <w:rsid w:val="003542A8"/>
    <w:rsid w:val="00354431"/>
    <w:rsid w:val="0035465E"/>
    <w:rsid w:val="00355121"/>
    <w:rsid w:val="00355303"/>
    <w:rsid w:val="003555A0"/>
    <w:rsid w:val="003559BD"/>
    <w:rsid w:val="00355A30"/>
    <w:rsid w:val="00355AED"/>
    <w:rsid w:val="00355B64"/>
    <w:rsid w:val="00355DB5"/>
    <w:rsid w:val="00355F15"/>
    <w:rsid w:val="0035640C"/>
    <w:rsid w:val="00356823"/>
    <w:rsid w:val="00356A0F"/>
    <w:rsid w:val="00356A16"/>
    <w:rsid w:val="00357190"/>
    <w:rsid w:val="003572AB"/>
    <w:rsid w:val="003574B3"/>
    <w:rsid w:val="00357EEB"/>
    <w:rsid w:val="0036037B"/>
    <w:rsid w:val="003605F1"/>
    <w:rsid w:val="00360B89"/>
    <w:rsid w:val="00360C9A"/>
    <w:rsid w:val="00360DC0"/>
    <w:rsid w:val="00360DD1"/>
    <w:rsid w:val="00360F6A"/>
    <w:rsid w:val="00361412"/>
    <w:rsid w:val="00361430"/>
    <w:rsid w:val="00361675"/>
    <w:rsid w:val="00361D79"/>
    <w:rsid w:val="00361F18"/>
    <w:rsid w:val="0036297F"/>
    <w:rsid w:val="00362D03"/>
    <w:rsid w:val="00362E93"/>
    <w:rsid w:val="003632C5"/>
    <w:rsid w:val="00363917"/>
    <w:rsid w:val="003639F3"/>
    <w:rsid w:val="00363B3F"/>
    <w:rsid w:val="00363CB0"/>
    <w:rsid w:val="00363DB8"/>
    <w:rsid w:val="003646CD"/>
    <w:rsid w:val="00364B53"/>
    <w:rsid w:val="00364F29"/>
    <w:rsid w:val="0036535A"/>
    <w:rsid w:val="00365393"/>
    <w:rsid w:val="003658DE"/>
    <w:rsid w:val="00365ADC"/>
    <w:rsid w:val="00365E47"/>
    <w:rsid w:val="0036604E"/>
    <w:rsid w:val="00366337"/>
    <w:rsid w:val="003669AE"/>
    <w:rsid w:val="003669CC"/>
    <w:rsid w:val="00366C61"/>
    <w:rsid w:val="003670FA"/>
    <w:rsid w:val="00367A08"/>
    <w:rsid w:val="00370065"/>
    <w:rsid w:val="0037050A"/>
    <w:rsid w:val="003705E7"/>
    <w:rsid w:val="003709B4"/>
    <w:rsid w:val="003709C5"/>
    <w:rsid w:val="00370B1C"/>
    <w:rsid w:val="00370C89"/>
    <w:rsid w:val="003716C1"/>
    <w:rsid w:val="0037195F"/>
    <w:rsid w:val="003719E7"/>
    <w:rsid w:val="00371F0D"/>
    <w:rsid w:val="00372215"/>
    <w:rsid w:val="00372244"/>
    <w:rsid w:val="0037237B"/>
    <w:rsid w:val="0037260B"/>
    <w:rsid w:val="00372701"/>
    <w:rsid w:val="00372722"/>
    <w:rsid w:val="00372C26"/>
    <w:rsid w:val="00372FC7"/>
    <w:rsid w:val="00373601"/>
    <w:rsid w:val="003737F1"/>
    <w:rsid w:val="003749FC"/>
    <w:rsid w:val="00374C6C"/>
    <w:rsid w:val="00374C92"/>
    <w:rsid w:val="00374D4C"/>
    <w:rsid w:val="00375175"/>
    <w:rsid w:val="00375B92"/>
    <w:rsid w:val="00375C31"/>
    <w:rsid w:val="00376372"/>
    <w:rsid w:val="0037639B"/>
    <w:rsid w:val="00376600"/>
    <w:rsid w:val="00376F87"/>
    <w:rsid w:val="00377333"/>
    <w:rsid w:val="0037795B"/>
    <w:rsid w:val="003779FB"/>
    <w:rsid w:val="00377FC9"/>
    <w:rsid w:val="003800A4"/>
    <w:rsid w:val="00380D96"/>
    <w:rsid w:val="00380F83"/>
    <w:rsid w:val="00381144"/>
    <w:rsid w:val="003814D2"/>
    <w:rsid w:val="00381932"/>
    <w:rsid w:val="003819C9"/>
    <w:rsid w:val="00381B2C"/>
    <w:rsid w:val="00382179"/>
    <w:rsid w:val="003821F7"/>
    <w:rsid w:val="00382296"/>
    <w:rsid w:val="0038247D"/>
    <w:rsid w:val="00382DC4"/>
    <w:rsid w:val="00382F4E"/>
    <w:rsid w:val="003832B2"/>
    <w:rsid w:val="003832BF"/>
    <w:rsid w:val="003835AE"/>
    <w:rsid w:val="00383920"/>
    <w:rsid w:val="00383C3B"/>
    <w:rsid w:val="00383CEA"/>
    <w:rsid w:val="00384128"/>
    <w:rsid w:val="00384206"/>
    <w:rsid w:val="0038438A"/>
    <w:rsid w:val="003845EC"/>
    <w:rsid w:val="003846CA"/>
    <w:rsid w:val="00384991"/>
    <w:rsid w:val="00384A3F"/>
    <w:rsid w:val="00384F28"/>
    <w:rsid w:val="00385057"/>
    <w:rsid w:val="00385303"/>
    <w:rsid w:val="003853F6"/>
    <w:rsid w:val="0038586E"/>
    <w:rsid w:val="003858FB"/>
    <w:rsid w:val="00385A6D"/>
    <w:rsid w:val="00385ACC"/>
    <w:rsid w:val="00385B77"/>
    <w:rsid w:val="0038613D"/>
    <w:rsid w:val="00386495"/>
    <w:rsid w:val="00386767"/>
    <w:rsid w:val="00386E12"/>
    <w:rsid w:val="00386F79"/>
    <w:rsid w:val="003872FF"/>
    <w:rsid w:val="00387A59"/>
    <w:rsid w:val="00387A5B"/>
    <w:rsid w:val="00387B94"/>
    <w:rsid w:val="00387DA9"/>
    <w:rsid w:val="00387E30"/>
    <w:rsid w:val="00387E86"/>
    <w:rsid w:val="00387FAF"/>
    <w:rsid w:val="00390173"/>
    <w:rsid w:val="00390AA9"/>
    <w:rsid w:val="00390DC1"/>
    <w:rsid w:val="00390EDE"/>
    <w:rsid w:val="00390FAD"/>
    <w:rsid w:val="00391162"/>
    <w:rsid w:val="0039150F"/>
    <w:rsid w:val="00391528"/>
    <w:rsid w:val="0039174F"/>
    <w:rsid w:val="00391CC1"/>
    <w:rsid w:val="003928D6"/>
    <w:rsid w:val="00392BC0"/>
    <w:rsid w:val="00392C54"/>
    <w:rsid w:val="00392E2D"/>
    <w:rsid w:val="00392F5B"/>
    <w:rsid w:val="003930F0"/>
    <w:rsid w:val="003932E8"/>
    <w:rsid w:val="003935AA"/>
    <w:rsid w:val="00393EB7"/>
    <w:rsid w:val="0039419F"/>
    <w:rsid w:val="003942CE"/>
    <w:rsid w:val="0039448A"/>
    <w:rsid w:val="00394A87"/>
    <w:rsid w:val="00394BA5"/>
    <w:rsid w:val="00394ECD"/>
    <w:rsid w:val="003951CB"/>
    <w:rsid w:val="00395289"/>
    <w:rsid w:val="0039579E"/>
    <w:rsid w:val="00395DBF"/>
    <w:rsid w:val="00395EA7"/>
    <w:rsid w:val="00396185"/>
    <w:rsid w:val="00396F0B"/>
    <w:rsid w:val="00396F16"/>
    <w:rsid w:val="0039772D"/>
    <w:rsid w:val="00397C0B"/>
    <w:rsid w:val="00397D45"/>
    <w:rsid w:val="003A00B1"/>
    <w:rsid w:val="003A057F"/>
    <w:rsid w:val="003A069A"/>
    <w:rsid w:val="003A06BF"/>
    <w:rsid w:val="003A0BC8"/>
    <w:rsid w:val="003A0EA4"/>
    <w:rsid w:val="003A0FAC"/>
    <w:rsid w:val="003A1F35"/>
    <w:rsid w:val="003A23BE"/>
    <w:rsid w:val="003A2554"/>
    <w:rsid w:val="003A2793"/>
    <w:rsid w:val="003A27C8"/>
    <w:rsid w:val="003A2CE6"/>
    <w:rsid w:val="003A331B"/>
    <w:rsid w:val="003A3505"/>
    <w:rsid w:val="003A3866"/>
    <w:rsid w:val="003A39C2"/>
    <w:rsid w:val="003A3B0F"/>
    <w:rsid w:val="003A3B20"/>
    <w:rsid w:val="003A3F7A"/>
    <w:rsid w:val="003A49B9"/>
    <w:rsid w:val="003A4D30"/>
    <w:rsid w:val="003A4E2D"/>
    <w:rsid w:val="003A5995"/>
    <w:rsid w:val="003A5E6A"/>
    <w:rsid w:val="003A5F19"/>
    <w:rsid w:val="003A60C0"/>
    <w:rsid w:val="003A6453"/>
    <w:rsid w:val="003A65F8"/>
    <w:rsid w:val="003A68B6"/>
    <w:rsid w:val="003A6BCA"/>
    <w:rsid w:val="003A6CAC"/>
    <w:rsid w:val="003A6DB9"/>
    <w:rsid w:val="003A75D2"/>
    <w:rsid w:val="003A7D24"/>
    <w:rsid w:val="003B03A1"/>
    <w:rsid w:val="003B099E"/>
    <w:rsid w:val="003B0C61"/>
    <w:rsid w:val="003B10FA"/>
    <w:rsid w:val="003B1606"/>
    <w:rsid w:val="003B18B0"/>
    <w:rsid w:val="003B1B04"/>
    <w:rsid w:val="003B1C09"/>
    <w:rsid w:val="003B1E8E"/>
    <w:rsid w:val="003B23C6"/>
    <w:rsid w:val="003B2483"/>
    <w:rsid w:val="003B26E9"/>
    <w:rsid w:val="003B2805"/>
    <w:rsid w:val="003B34E3"/>
    <w:rsid w:val="003B4267"/>
    <w:rsid w:val="003B44D4"/>
    <w:rsid w:val="003B486F"/>
    <w:rsid w:val="003B4E93"/>
    <w:rsid w:val="003B5D7B"/>
    <w:rsid w:val="003B5E4B"/>
    <w:rsid w:val="003B5F78"/>
    <w:rsid w:val="003B6152"/>
    <w:rsid w:val="003B61EF"/>
    <w:rsid w:val="003B64EC"/>
    <w:rsid w:val="003B6561"/>
    <w:rsid w:val="003B67A3"/>
    <w:rsid w:val="003B6875"/>
    <w:rsid w:val="003B6ACA"/>
    <w:rsid w:val="003B6BFE"/>
    <w:rsid w:val="003B760F"/>
    <w:rsid w:val="003B791D"/>
    <w:rsid w:val="003C0298"/>
    <w:rsid w:val="003C07C0"/>
    <w:rsid w:val="003C1071"/>
    <w:rsid w:val="003C17B1"/>
    <w:rsid w:val="003C1A7D"/>
    <w:rsid w:val="003C1AB9"/>
    <w:rsid w:val="003C1E20"/>
    <w:rsid w:val="003C1F18"/>
    <w:rsid w:val="003C2487"/>
    <w:rsid w:val="003C28C0"/>
    <w:rsid w:val="003C2D2F"/>
    <w:rsid w:val="003C2F73"/>
    <w:rsid w:val="003C39EA"/>
    <w:rsid w:val="003C4962"/>
    <w:rsid w:val="003C4D02"/>
    <w:rsid w:val="003C55E0"/>
    <w:rsid w:val="003C57D6"/>
    <w:rsid w:val="003C5915"/>
    <w:rsid w:val="003C5EB1"/>
    <w:rsid w:val="003C65D2"/>
    <w:rsid w:val="003C73B3"/>
    <w:rsid w:val="003C7AAB"/>
    <w:rsid w:val="003C7C9C"/>
    <w:rsid w:val="003D0127"/>
    <w:rsid w:val="003D019D"/>
    <w:rsid w:val="003D0426"/>
    <w:rsid w:val="003D0495"/>
    <w:rsid w:val="003D049D"/>
    <w:rsid w:val="003D0719"/>
    <w:rsid w:val="003D0A65"/>
    <w:rsid w:val="003D0AB9"/>
    <w:rsid w:val="003D0B87"/>
    <w:rsid w:val="003D1520"/>
    <w:rsid w:val="003D1AD3"/>
    <w:rsid w:val="003D2395"/>
    <w:rsid w:val="003D2931"/>
    <w:rsid w:val="003D2941"/>
    <w:rsid w:val="003D2B36"/>
    <w:rsid w:val="003D31A7"/>
    <w:rsid w:val="003D4134"/>
    <w:rsid w:val="003D4910"/>
    <w:rsid w:val="003D514F"/>
    <w:rsid w:val="003D56A6"/>
    <w:rsid w:val="003D58D7"/>
    <w:rsid w:val="003D5A7B"/>
    <w:rsid w:val="003D5ADD"/>
    <w:rsid w:val="003D5BAB"/>
    <w:rsid w:val="003D5D31"/>
    <w:rsid w:val="003D6184"/>
    <w:rsid w:val="003D672B"/>
    <w:rsid w:val="003D6925"/>
    <w:rsid w:val="003D6A01"/>
    <w:rsid w:val="003D6B7B"/>
    <w:rsid w:val="003D7141"/>
    <w:rsid w:val="003D734D"/>
    <w:rsid w:val="003D7D80"/>
    <w:rsid w:val="003D7E5B"/>
    <w:rsid w:val="003E0371"/>
    <w:rsid w:val="003E0979"/>
    <w:rsid w:val="003E0A6C"/>
    <w:rsid w:val="003E0C6E"/>
    <w:rsid w:val="003E1240"/>
    <w:rsid w:val="003E1458"/>
    <w:rsid w:val="003E25A1"/>
    <w:rsid w:val="003E2879"/>
    <w:rsid w:val="003E2B54"/>
    <w:rsid w:val="003E30A3"/>
    <w:rsid w:val="003E3A6B"/>
    <w:rsid w:val="003E3C85"/>
    <w:rsid w:val="003E3F69"/>
    <w:rsid w:val="003E3FB5"/>
    <w:rsid w:val="003E40EA"/>
    <w:rsid w:val="003E40F8"/>
    <w:rsid w:val="003E432B"/>
    <w:rsid w:val="003E45D3"/>
    <w:rsid w:val="003E45D5"/>
    <w:rsid w:val="003E48BE"/>
    <w:rsid w:val="003E4CFB"/>
    <w:rsid w:val="003E4E6F"/>
    <w:rsid w:val="003E51F9"/>
    <w:rsid w:val="003E5B42"/>
    <w:rsid w:val="003E5CB5"/>
    <w:rsid w:val="003E5CD2"/>
    <w:rsid w:val="003E5E1C"/>
    <w:rsid w:val="003E6067"/>
    <w:rsid w:val="003E60AB"/>
    <w:rsid w:val="003E622F"/>
    <w:rsid w:val="003E6321"/>
    <w:rsid w:val="003E643C"/>
    <w:rsid w:val="003E7027"/>
    <w:rsid w:val="003E7510"/>
    <w:rsid w:val="003E7A54"/>
    <w:rsid w:val="003E7FDE"/>
    <w:rsid w:val="003F05A8"/>
    <w:rsid w:val="003F06BB"/>
    <w:rsid w:val="003F09FA"/>
    <w:rsid w:val="003F0C00"/>
    <w:rsid w:val="003F10F2"/>
    <w:rsid w:val="003F1660"/>
    <w:rsid w:val="003F17F2"/>
    <w:rsid w:val="003F18F6"/>
    <w:rsid w:val="003F1FF0"/>
    <w:rsid w:val="003F25DE"/>
    <w:rsid w:val="003F2893"/>
    <w:rsid w:val="003F2B81"/>
    <w:rsid w:val="003F2C4C"/>
    <w:rsid w:val="003F38FC"/>
    <w:rsid w:val="003F4344"/>
    <w:rsid w:val="003F4401"/>
    <w:rsid w:val="003F464A"/>
    <w:rsid w:val="003F4AE7"/>
    <w:rsid w:val="003F5093"/>
    <w:rsid w:val="003F51CE"/>
    <w:rsid w:val="003F5556"/>
    <w:rsid w:val="003F6174"/>
    <w:rsid w:val="003F6253"/>
    <w:rsid w:val="003F69CB"/>
    <w:rsid w:val="003F74FF"/>
    <w:rsid w:val="003F7704"/>
    <w:rsid w:val="003F790C"/>
    <w:rsid w:val="003F7EBD"/>
    <w:rsid w:val="004000C9"/>
    <w:rsid w:val="004002C1"/>
    <w:rsid w:val="004003EC"/>
    <w:rsid w:val="004007FD"/>
    <w:rsid w:val="00400886"/>
    <w:rsid w:val="004009AD"/>
    <w:rsid w:val="00400DAC"/>
    <w:rsid w:val="004014D3"/>
    <w:rsid w:val="00401C86"/>
    <w:rsid w:val="0040216E"/>
    <w:rsid w:val="004029AD"/>
    <w:rsid w:val="00402CD7"/>
    <w:rsid w:val="00404287"/>
    <w:rsid w:val="004052F2"/>
    <w:rsid w:val="00405502"/>
    <w:rsid w:val="004057FB"/>
    <w:rsid w:val="00405F8B"/>
    <w:rsid w:val="004074CB"/>
    <w:rsid w:val="00407596"/>
    <w:rsid w:val="00407737"/>
    <w:rsid w:val="00407E27"/>
    <w:rsid w:val="004104EC"/>
    <w:rsid w:val="00410C4B"/>
    <w:rsid w:val="004116FC"/>
    <w:rsid w:val="00411A54"/>
    <w:rsid w:val="00411AA3"/>
    <w:rsid w:val="00411ABD"/>
    <w:rsid w:val="00411BF1"/>
    <w:rsid w:val="0041212B"/>
    <w:rsid w:val="004126CD"/>
    <w:rsid w:val="0041280C"/>
    <w:rsid w:val="00412814"/>
    <w:rsid w:val="00412837"/>
    <w:rsid w:val="00412CB8"/>
    <w:rsid w:val="00412EC7"/>
    <w:rsid w:val="00412FB8"/>
    <w:rsid w:val="00412FCA"/>
    <w:rsid w:val="004130E6"/>
    <w:rsid w:val="004132AA"/>
    <w:rsid w:val="00413D58"/>
    <w:rsid w:val="00413EC0"/>
    <w:rsid w:val="0041446E"/>
    <w:rsid w:val="00414652"/>
    <w:rsid w:val="00414C5A"/>
    <w:rsid w:val="00414F1C"/>
    <w:rsid w:val="0041512B"/>
    <w:rsid w:val="00415553"/>
    <w:rsid w:val="004156FF"/>
    <w:rsid w:val="00415731"/>
    <w:rsid w:val="00415CD9"/>
    <w:rsid w:val="00415F77"/>
    <w:rsid w:val="0041702A"/>
    <w:rsid w:val="0041717A"/>
    <w:rsid w:val="004174A7"/>
    <w:rsid w:val="00417666"/>
    <w:rsid w:val="004176C2"/>
    <w:rsid w:val="00417B8C"/>
    <w:rsid w:val="00417EB8"/>
    <w:rsid w:val="00417F75"/>
    <w:rsid w:val="00420339"/>
    <w:rsid w:val="004204F4"/>
    <w:rsid w:val="00420629"/>
    <w:rsid w:val="00421270"/>
    <w:rsid w:val="004215EB"/>
    <w:rsid w:val="00421601"/>
    <w:rsid w:val="00421688"/>
    <w:rsid w:val="00421CAF"/>
    <w:rsid w:val="0042251B"/>
    <w:rsid w:val="00422E78"/>
    <w:rsid w:val="004230C7"/>
    <w:rsid w:val="00423512"/>
    <w:rsid w:val="004236B2"/>
    <w:rsid w:val="00423AA9"/>
    <w:rsid w:val="00423B73"/>
    <w:rsid w:val="00423C11"/>
    <w:rsid w:val="00423D1E"/>
    <w:rsid w:val="0042456E"/>
    <w:rsid w:val="004246B3"/>
    <w:rsid w:val="00424B4B"/>
    <w:rsid w:val="00424EE8"/>
    <w:rsid w:val="0042511D"/>
    <w:rsid w:val="00425351"/>
    <w:rsid w:val="004256C9"/>
    <w:rsid w:val="00426090"/>
    <w:rsid w:val="00426410"/>
    <w:rsid w:val="00426589"/>
    <w:rsid w:val="004267DD"/>
    <w:rsid w:val="00426804"/>
    <w:rsid w:val="0042687C"/>
    <w:rsid w:val="00426BC1"/>
    <w:rsid w:val="00426F01"/>
    <w:rsid w:val="00427145"/>
    <w:rsid w:val="004273D4"/>
    <w:rsid w:val="00427553"/>
    <w:rsid w:val="004276AE"/>
    <w:rsid w:val="004304FA"/>
    <w:rsid w:val="0043050D"/>
    <w:rsid w:val="00430D35"/>
    <w:rsid w:val="00430D3C"/>
    <w:rsid w:val="00430EC6"/>
    <w:rsid w:val="0043191F"/>
    <w:rsid w:val="00431AF0"/>
    <w:rsid w:val="0043260C"/>
    <w:rsid w:val="00432B03"/>
    <w:rsid w:val="00432BC2"/>
    <w:rsid w:val="00432FA1"/>
    <w:rsid w:val="0043341D"/>
    <w:rsid w:val="00433A26"/>
    <w:rsid w:val="00433AD1"/>
    <w:rsid w:val="0043440D"/>
    <w:rsid w:val="00434417"/>
    <w:rsid w:val="00434E97"/>
    <w:rsid w:val="00435047"/>
    <w:rsid w:val="00435973"/>
    <w:rsid w:val="00435983"/>
    <w:rsid w:val="00435FEB"/>
    <w:rsid w:val="0043603D"/>
    <w:rsid w:val="00436225"/>
    <w:rsid w:val="00436312"/>
    <w:rsid w:val="004366BE"/>
    <w:rsid w:val="004369F1"/>
    <w:rsid w:val="00436CF7"/>
    <w:rsid w:val="0043710B"/>
    <w:rsid w:val="0043726A"/>
    <w:rsid w:val="004372BC"/>
    <w:rsid w:val="00437347"/>
    <w:rsid w:val="00437ED5"/>
    <w:rsid w:val="00440260"/>
    <w:rsid w:val="00440322"/>
    <w:rsid w:val="00440344"/>
    <w:rsid w:val="004407B3"/>
    <w:rsid w:val="00440806"/>
    <w:rsid w:val="00440A4A"/>
    <w:rsid w:val="004410E7"/>
    <w:rsid w:val="0044189A"/>
    <w:rsid w:val="00441E4B"/>
    <w:rsid w:val="00442434"/>
    <w:rsid w:val="00442887"/>
    <w:rsid w:val="00442A60"/>
    <w:rsid w:val="004436CD"/>
    <w:rsid w:val="00443A9B"/>
    <w:rsid w:val="00443D4A"/>
    <w:rsid w:val="00444193"/>
    <w:rsid w:val="00444393"/>
    <w:rsid w:val="004443F2"/>
    <w:rsid w:val="00444E4A"/>
    <w:rsid w:val="004454F1"/>
    <w:rsid w:val="00445BEC"/>
    <w:rsid w:val="00445D0F"/>
    <w:rsid w:val="00445D64"/>
    <w:rsid w:val="00446146"/>
    <w:rsid w:val="00446321"/>
    <w:rsid w:val="00446AF6"/>
    <w:rsid w:val="00446DA8"/>
    <w:rsid w:val="00447A61"/>
    <w:rsid w:val="00447CA1"/>
    <w:rsid w:val="00447D86"/>
    <w:rsid w:val="00447E25"/>
    <w:rsid w:val="00447F0A"/>
    <w:rsid w:val="004502D1"/>
    <w:rsid w:val="00450409"/>
    <w:rsid w:val="00450AFE"/>
    <w:rsid w:val="00451037"/>
    <w:rsid w:val="00451302"/>
    <w:rsid w:val="004514E3"/>
    <w:rsid w:val="004518A1"/>
    <w:rsid w:val="00451D7A"/>
    <w:rsid w:val="00451D96"/>
    <w:rsid w:val="00451E48"/>
    <w:rsid w:val="00452602"/>
    <w:rsid w:val="00452B6A"/>
    <w:rsid w:val="00452F9A"/>
    <w:rsid w:val="0045362E"/>
    <w:rsid w:val="00453C31"/>
    <w:rsid w:val="004542E5"/>
    <w:rsid w:val="00454426"/>
    <w:rsid w:val="0045443D"/>
    <w:rsid w:val="004544E0"/>
    <w:rsid w:val="0045494C"/>
    <w:rsid w:val="00454E83"/>
    <w:rsid w:val="00454FD4"/>
    <w:rsid w:val="00455350"/>
    <w:rsid w:val="00455505"/>
    <w:rsid w:val="00455D1A"/>
    <w:rsid w:val="00455F4C"/>
    <w:rsid w:val="0045603B"/>
    <w:rsid w:val="0045613B"/>
    <w:rsid w:val="00456447"/>
    <w:rsid w:val="004566EE"/>
    <w:rsid w:val="00456834"/>
    <w:rsid w:val="00456B1A"/>
    <w:rsid w:val="00456BBA"/>
    <w:rsid w:val="00456C31"/>
    <w:rsid w:val="00456C52"/>
    <w:rsid w:val="00456CFF"/>
    <w:rsid w:val="004570E0"/>
    <w:rsid w:val="0045713F"/>
    <w:rsid w:val="00457529"/>
    <w:rsid w:val="004575F7"/>
    <w:rsid w:val="0045777E"/>
    <w:rsid w:val="00457869"/>
    <w:rsid w:val="004579D0"/>
    <w:rsid w:val="004579EE"/>
    <w:rsid w:val="00457A12"/>
    <w:rsid w:val="00457FD9"/>
    <w:rsid w:val="00460D0E"/>
    <w:rsid w:val="00460ED7"/>
    <w:rsid w:val="00460F72"/>
    <w:rsid w:val="00461378"/>
    <w:rsid w:val="004614F5"/>
    <w:rsid w:val="0046289A"/>
    <w:rsid w:val="00462D58"/>
    <w:rsid w:val="00462E6F"/>
    <w:rsid w:val="00463236"/>
    <w:rsid w:val="00463AE2"/>
    <w:rsid w:val="00463E9D"/>
    <w:rsid w:val="00463F38"/>
    <w:rsid w:val="004641DA"/>
    <w:rsid w:val="0046449A"/>
    <w:rsid w:val="00464BBA"/>
    <w:rsid w:val="00464BC0"/>
    <w:rsid w:val="00464CBC"/>
    <w:rsid w:val="0046518F"/>
    <w:rsid w:val="00465283"/>
    <w:rsid w:val="00466091"/>
    <w:rsid w:val="00466340"/>
    <w:rsid w:val="00466DFD"/>
    <w:rsid w:val="00467277"/>
    <w:rsid w:val="00467465"/>
    <w:rsid w:val="00467687"/>
    <w:rsid w:val="0046787D"/>
    <w:rsid w:val="004678D4"/>
    <w:rsid w:val="00470372"/>
    <w:rsid w:val="00470697"/>
    <w:rsid w:val="00470891"/>
    <w:rsid w:val="00470D2B"/>
    <w:rsid w:val="00470E4C"/>
    <w:rsid w:val="00470F75"/>
    <w:rsid w:val="0047120A"/>
    <w:rsid w:val="00471437"/>
    <w:rsid w:val="004715EA"/>
    <w:rsid w:val="00471A1E"/>
    <w:rsid w:val="00471D51"/>
    <w:rsid w:val="00471FB5"/>
    <w:rsid w:val="004727A2"/>
    <w:rsid w:val="00472DF9"/>
    <w:rsid w:val="00472EC5"/>
    <w:rsid w:val="00473246"/>
    <w:rsid w:val="00473BD0"/>
    <w:rsid w:val="00473C36"/>
    <w:rsid w:val="00473F46"/>
    <w:rsid w:val="0047419F"/>
    <w:rsid w:val="00474484"/>
    <w:rsid w:val="00474548"/>
    <w:rsid w:val="00474D79"/>
    <w:rsid w:val="00474DE3"/>
    <w:rsid w:val="00474F35"/>
    <w:rsid w:val="00475722"/>
    <w:rsid w:val="00475932"/>
    <w:rsid w:val="00475ACB"/>
    <w:rsid w:val="00475ED7"/>
    <w:rsid w:val="00475F7E"/>
    <w:rsid w:val="00476A26"/>
    <w:rsid w:val="00476C60"/>
    <w:rsid w:val="00476FE2"/>
    <w:rsid w:val="004772D6"/>
    <w:rsid w:val="00477312"/>
    <w:rsid w:val="004773A0"/>
    <w:rsid w:val="004773D4"/>
    <w:rsid w:val="004773FE"/>
    <w:rsid w:val="004774E5"/>
    <w:rsid w:val="00477A40"/>
    <w:rsid w:val="00477ADD"/>
    <w:rsid w:val="00477EDB"/>
    <w:rsid w:val="0048004B"/>
    <w:rsid w:val="004806C7"/>
    <w:rsid w:val="00480CF6"/>
    <w:rsid w:val="00480DFE"/>
    <w:rsid w:val="004811E3"/>
    <w:rsid w:val="00481462"/>
    <w:rsid w:val="00481B11"/>
    <w:rsid w:val="00481D87"/>
    <w:rsid w:val="00481DA9"/>
    <w:rsid w:val="00482092"/>
    <w:rsid w:val="00484053"/>
    <w:rsid w:val="004842D4"/>
    <w:rsid w:val="0048436E"/>
    <w:rsid w:val="004846A1"/>
    <w:rsid w:val="0048492A"/>
    <w:rsid w:val="00484A7E"/>
    <w:rsid w:val="00484BB9"/>
    <w:rsid w:val="004857B6"/>
    <w:rsid w:val="00485AD2"/>
    <w:rsid w:val="00485BDF"/>
    <w:rsid w:val="00485E7E"/>
    <w:rsid w:val="00485F8E"/>
    <w:rsid w:val="00486040"/>
    <w:rsid w:val="004860A2"/>
    <w:rsid w:val="00486AFF"/>
    <w:rsid w:val="00486B05"/>
    <w:rsid w:val="00486BC0"/>
    <w:rsid w:val="004874D2"/>
    <w:rsid w:val="00487543"/>
    <w:rsid w:val="004879CE"/>
    <w:rsid w:val="00487A78"/>
    <w:rsid w:val="00487A85"/>
    <w:rsid w:val="00487CB2"/>
    <w:rsid w:val="00490474"/>
    <w:rsid w:val="004905B6"/>
    <w:rsid w:val="00490694"/>
    <w:rsid w:val="00490C34"/>
    <w:rsid w:val="00490C59"/>
    <w:rsid w:val="004915F2"/>
    <w:rsid w:val="004916D7"/>
    <w:rsid w:val="00491B00"/>
    <w:rsid w:val="00491C23"/>
    <w:rsid w:val="00491CBE"/>
    <w:rsid w:val="00491D12"/>
    <w:rsid w:val="00491D55"/>
    <w:rsid w:val="00492026"/>
    <w:rsid w:val="004920B4"/>
    <w:rsid w:val="0049238D"/>
    <w:rsid w:val="00492A6D"/>
    <w:rsid w:val="00492DF5"/>
    <w:rsid w:val="00493083"/>
    <w:rsid w:val="0049327F"/>
    <w:rsid w:val="00493855"/>
    <w:rsid w:val="00493BD1"/>
    <w:rsid w:val="00493D63"/>
    <w:rsid w:val="0049426D"/>
    <w:rsid w:val="00494552"/>
    <w:rsid w:val="00494B5B"/>
    <w:rsid w:val="00494BD6"/>
    <w:rsid w:val="00495306"/>
    <w:rsid w:val="00495390"/>
    <w:rsid w:val="004956BB"/>
    <w:rsid w:val="00495E8D"/>
    <w:rsid w:val="00495EE2"/>
    <w:rsid w:val="0049632D"/>
    <w:rsid w:val="00496A28"/>
    <w:rsid w:val="00496BAE"/>
    <w:rsid w:val="00497AA4"/>
    <w:rsid w:val="00497AB9"/>
    <w:rsid w:val="00497BD8"/>
    <w:rsid w:val="00497D06"/>
    <w:rsid w:val="00497D81"/>
    <w:rsid w:val="004A0087"/>
    <w:rsid w:val="004A026C"/>
    <w:rsid w:val="004A0520"/>
    <w:rsid w:val="004A063C"/>
    <w:rsid w:val="004A0685"/>
    <w:rsid w:val="004A097B"/>
    <w:rsid w:val="004A0A50"/>
    <w:rsid w:val="004A0B6F"/>
    <w:rsid w:val="004A103A"/>
    <w:rsid w:val="004A1632"/>
    <w:rsid w:val="004A180B"/>
    <w:rsid w:val="004A2142"/>
    <w:rsid w:val="004A2179"/>
    <w:rsid w:val="004A2468"/>
    <w:rsid w:val="004A2AA6"/>
    <w:rsid w:val="004A31DD"/>
    <w:rsid w:val="004A333E"/>
    <w:rsid w:val="004A3480"/>
    <w:rsid w:val="004A3BAB"/>
    <w:rsid w:val="004A3C15"/>
    <w:rsid w:val="004A3E4F"/>
    <w:rsid w:val="004A4652"/>
    <w:rsid w:val="004A4987"/>
    <w:rsid w:val="004A4EDC"/>
    <w:rsid w:val="004A5351"/>
    <w:rsid w:val="004A54EF"/>
    <w:rsid w:val="004A5679"/>
    <w:rsid w:val="004A58CD"/>
    <w:rsid w:val="004A5968"/>
    <w:rsid w:val="004A5A8A"/>
    <w:rsid w:val="004A5B91"/>
    <w:rsid w:val="004A5C6D"/>
    <w:rsid w:val="004A6050"/>
    <w:rsid w:val="004A60F4"/>
    <w:rsid w:val="004A61C1"/>
    <w:rsid w:val="004A64C7"/>
    <w:rsid w:val="004A6DDA"/>
    <w:rsid w:val="004A718B"/>
    <w:rsid w:val="004A731E"/>
    <w:rsid w:val="004A7457"/>
    <w:rsid w:val="004A78DE"/>
    <w:rsid w:val="004A7DC9"/>
    <w:rsid w:val="004A7F0B"/>
    <w:rsid w:val="004B0222"/>
    <w:rsid w:val="004B05B4"/>
    <w:rsid w:val="004B09A9"/>
    <w:rsid w:val="004B0C13"/>
    <w:rsid w:val="004B126C"/>
    <w:rsid w:val="004B1851"/>
    <w:rsid w:val="004B1A1C"/>
    <w:rsid w:val="004B1DA3"/>
    <w:rsid w:val="004B1E46"/>
    <w:rsid w:val="004B22EA"/>
    <w:rsid w:val="004B2479"/>
    <w:rsid w:val="004B29ED"/>
    <w:rsid w:val="004B2AE9"/>
    <w:rsid w:val="004B2E83"/>
    <w:rsid w:val="004B2FBE"/>
    <w:rsid w:val="004B2FE6"/>
    <w:rsid w:val="004B3850"/>
    <w:rsid w:val="004B3B35"/>
    <w:rsid w:val="004B3CE1"/>
    <w:rsid w:val="004B475B"/>
    <w:rsid w:val="004B4767"/>
    <w:rsid w:val="004B4A3F"/>
    <w:rsid w:val="004B4A85"/>
    <w:rsid w:val="004B4C09"/>
    <w:rsid w:val="004B4D54"/>
    <w:rsid w:val="004B51D6"/>
    <w:rsid w:val="004B546F"/>
    <w:rsid w:val="004B5568"/>
    <w:rsid w:val="004B5775"/>
    <w:rsid w:val="004B585C"/>
    <w:rsid w:val="004B5CDB"/>
    <w:rsid w:val="004B5E7F"/>
    <w:rsid w:val="004B5F2F"/>
    <w:rsid w:val="004B606B"/>
    <w:rsid w:val="004B61EC"/>
    <w:rsid w:val="004B626C"/>
    <w:rsid w:val="004B65C8"/>
    <w:rsid w:val="004B664E"/>
    <w:rsid w:val="004B6AE9"/>
    <w:rsid w:val="004B6C34"/>
    <w:rsid w:val="004B6C66"/>
    <w:rsid w:val="004B6CA1"/>
    <w:rsid w:val="004B6CD9"/>
    <w:rsid w:val="004B7035"/>
    <w:rsid w:val="004B7D54"/>
    <w:rsid w:val="004C054E"/>
    <w:rsid w:val="004C0A1A"/>
    <w:rsid w:val="004C0CC9"/>
    <w:rsid w:val="004C0DE1"/>
    <w:rsid w:val="004C0F1B"/>
    <w:rsid w:val="004C166F"/>
    <w:rsid w:val="004C1EF4"/>
    <w:rsid w:val="004C235F"/>
    <w:rsid w:val="004C272A"/>
    <w:rsid w:val="004C2B3A"/>
    <w:rsid w:val="004C2C23"/>
    <w:rsid w:val="004C2D77"/>
    <w:rsid w:val="004C381A"/>
    <w:rsid w:val="004C383D"/>
    <w:rsid w:val="004C3905"/>
    <w:rsid w:val="004C3A21"/>
    <w:rsid w:val="004C409F"/>
    <w:rsid w:val="004C4114"/>
    <w:rsid w:val="004C4151"/>
    <w:rsid w:val="004C443A"/>
    <w:rsid w:val="004C445B"/>
    <w:rsid w:val="004C47AA"/>
    <w:rsid w:val="004C4807"/>
    <w:rsid w:val="004C48DF"/>
    <w:rsid w:val="004C4BE0"/>
    <w:rsid w:val="004C4BE3"/>
    <w:rsid w:val="004C4CF3"/>
    <w:rsid w:val="004C4EBB"/>
    <w:rsid w:val="004C4F3D"/>
    <w:rsid w:val="004C50A9"/>
    <w:rsid w:val="004C5356"/>
    <w:rsid w:val="004C5492"/>
    <w:rsid w:val="004C578B"/>
    <w:rsid w:val="004C57BA"/>
    <w:rsid w:val="004C5BD5"/>
    <w:rsid w:val="004C5EB3"/>
    <w:rsid w:val="004C5EC9"/>
    <w:rsid w:val="004C5ECC"/>
    <w:rsid w:val="004C5F93"/>
    <w:rsid w:val="004C6247"/>
    <w:rsid w:val="004C6328"/>
    <w:rsid w:val="004C64FA"/>
    <w:rsid w:val="004C6BAF"/>
    <w:rsid w:val="004C6D72"/>
    <w:rsid w:val="004C70AA"/>
    <w:rsid w:val="004C72A9"/>
    <w:rsid w:val="004C79DA"/>
    <w:rsid w:val="004C7A47"/>
    <w:rsid w:val="004C7D07"/>
    <w:rsid w:val="004D025F"/>
    <w:rsid w:val="004D02EE"/>
    <w:rsid w:val="004D04D8"/>
    <w:rsid w:val="004D054E"/>
    <w:rsid w:val="004D0572"/>
    <w:rsid w:val="004D0A79"/>
    <w:rsid w:val="004D0B8F"/>
    <w:rsid w:val="004D0CFE"/>
    <w:rsid w:val="004D0E00"/>
    <w:rsid w:val="004D0EDB"/>
    <w:rsid w:val="004D0F27"/>
    <w:rsid w:val="004D1207"/>
    <w:rsid w:val="004D191C"/>
    <w:rsid w:val="004D1AE7"/>
    <w:rsid w:val="004D1CDF"/>
    <w:rsid w:val="004D1D00"/>
    <w:rsid w:val="004D20A6"/>
    <w:rsid w:val="004D21E0"/>
    <w:rsid w:val="004D21F5"/>
    <w:rsid w:val="004D26BD"/>
    <w:rsid w:val="004D2A55"/>
    <w:rsid w:val="004D4179"/>
    <w:rsid w:val="004D4A97"/>
    <w:rsid w:val="004D4CA4"/>
    <w:rsid w:val="004D4FBA"/>
    <w:rsid w:val="004D535D"/>
    <w:rsid w:val="004D5487"/>
    <w:rsid w:val="004D548B"/>
    <w:rsid w:val="004D56D3"/>
    <w:rsid w:val="004D56D6"/>
    <w:rsid w:val="004D592B"/>
    <w:rsid w:val="004D636A"/>
    <w:rsid w:val="004D6382"/>
    <w:rsid w:val="004D69E3"/>
    <w:rsid w:val="004D7575"/>
    <w:rsid w:val="004D77BF"/>
    <w:rsid w:val="004D7A8D"/>
    <w:rsid w:val="004D7AEE"/>
    <w:rsid w:val="004D7C03"/>
    <w:rsid w:val="004E03A9"/>
    <w:rsid w:val="004E06CB"/>
    <w:rsid w:val="004E0A7A"/>
    <w:rsid w:val="004E0CA1"/>
    <w:rsid w:val="004E0F03"/>
    <w:rsid w:val="004E10F6"/>
    <w:rsid w:val="004E112F"/>
    <w:rsid w:val="004E13D8"/>
    <w:rsid w:val="004E17CC"/>
    <w:rsid w:val="004E1DEA"/>
    <w:rsid w:val="004E280A"/>
    <w:rsid w:val="004E2CF0"/>
    <w:rsid w:val="004E2D8E"/>
    <w:rsid w:val="004E302C"/>
    <w:rsid w:val="004E31E6"/>
    <w:rsid w:val="004E3731"/>
    <w:rsid w:val="004E3EE2"/>
    <w:rsid w:val="004E4239"/>
    <w:rsid w:val="004E4AD8"/>
    <w:rsid w:val="004E50CF"/>
    <w:rsid w:val="004E55F6"/>
    <w:rsid w:val="004E57E2"/>
    <w:rsid w:val="004E5A34"/>
    <w:rsid w:val="004E5E78"/>
    <w:rsid w:val="004E5FB7"/>
    <w:rsid w:val="004E64F5"/>
    <w:rsid w:val="004E67EC"/>
    <w:rsid w:val="004E6847"/>
    <w:rsid w:val="004E688A"/>
    <w:rsid w:val="004E6A18"/>
    <w:rsid w:val="004E6A41"/>
    <w:rsid w:val="004E6EAC"/>
    <w:rsid w:val="004E7484"/>
    <w:rsid w:val="004E7EFA"/>
    <w:rsid w:val="004F05F4"/>
    <w:rsid w:val="004F06BF"/>
    <w:rsid w:val="004F13A9"/>
    <w:rsid w:val="004F13AE"/>
    <w:rsid w:val="004F1EE1"/>
    <w:rsid w:val="004F1FBA"/>
    <w:rsid w:val="004F20CF"/>
    <w:rsid w:val="004F22D7"/>
    <w:rsid w:val="004F24B2"/>
    <w:rsid w:val="004F25F9"/>
    <w:rsid w:val="004F27D0"/>
    <w:rsid w:val="004F2AFA"/>
    <w:rsid w:val="004F2EDC"/>
    <w:rsid w:val="004F302F"/>
    <w:rsid w:val="004F34BE"/>
    <w:rsid w:val="004F3AD7"/>
    <w:rsid w:val="004F3BCD"/>
    <w:rsid w:val="004F4756"/>
    <w:rsid w:val="004F4933"/>
    <w:rsid w:val="004F49C0"/>
    <w:rsid w:val="004F4D09"/>
    <w:rsid w:val="004F5467"/>
    <w:rsid w:val="004F5909"/>
    <w:rsid w:val="004F5DF9"/>
    <w:rsid w:val="004F5E40"/>
    <w:rsid w:val="004F6117"/>
    <w:rsid w:val="004F621E"/>
    <w:rsid w:val="004F62F5"/>
    <w:rsid w:val="004F6631"/>
    <w:rsid w:val="004F6829"/>
    <w:rsid w:val="004F6881"/>
    <w:rsid w:val="004F6AD0"/>
    <w:rsid w:val="004F6D86"/>
    <w:rsid w:val="004F713B"/>
    <w:rsid w:val="004F7446"/>
    <w:rsid w:val="0050001E"/>
    <w:rsid w:val="00500C3D"/>
    <w:rsid w:val="00501141"/>
    <w:rsid w:val="00501268"/>
    <w:rsid w:val="005014A5"/>
    <w:rsid w:val="005015B4"/>
    <w:rsid w:val="005020E3"/>
    <w:rsid w:val="005027CA"/>
    <w:rsid w:val="00502A1A"/>
    <w:rsid w:val="00502C3F"/>
    <w:rsid w:val="00502C92"/>
    <w:rsid w:val="00503533"/>
    <w:rsid w:val="005035B4"/>
    <w:rsid w:val="0050378E"/>
    <w:rsid w:val="00503811"/>
    <w:rsid w:val="005038A8"/>
    <w:rsid w:val="00504203"/>
    <w:rsid w:val="00504796"/>
    <w:rsid w:val="00504F94"/>
    <w:rsid w:val="005056DC"/>
    <w:rsid w:val="00505815"/>
    <w:rsid w:val="00505D65"/>
    <w:rsid w:val="00506571"/>
    <w:rsid w:val="00506D77"/>
    <w:rsid w:val="00506E4C"/>
    <w:rsid w:val="0050725E"/>
    <w:rsid w:val="005073E7"/>
    <w:rsid w:val="005075CB"/>
    <w:rsid w:val="0050771C"/>
    <w:rsid w:val="00510111"/>
    <w:rsid w:val="0051013C"/>
    <w:rsid w:val="005108DD"/>
    <w:rsid w:val="00510E90"/>
    <w:rsid w:val="005110AC"/>
    <w:rsid w:val="005111D1"/>
    <w:rsid w:val="005111D9"/>
    <w:rsid w:val="005113B9"/>
    <w:rsid w:val="00511556"/>
    <w:rsid w:val="00511DAD"/>
    <w:rsid w:val="005125B9"/>
    <w:rsid w:val="00512AE8"/>
    <w:rsid w:val="00512E5F"/>
    <w:rsid w:val="00512F4C"/>
    <w:rsid w:val="005133FD"/>
    <w:rsid w:val="00513946"/>
    <w:rsid w:val="00513FB3"/>
    <w:rsid w:val="00514086"/>
    <w:rsid w:val="005144CA"/>
    <w:rsid w:val="005144E4"/>
    <w:rsid w:val="005146B7"/>
    <w:rsid w:val="005146F3"/>
    <w:rsid w:val="0051480A"/>
    <w:rsid w:val="0051484A"/>
    <w:rsid w:val="0051488D"/>
    <w:rsid w:val="0051554A"/>
    <w:rsid w:val="00515905"/>
    <w:rsid w:val="005159CA"/>
    <w:rsid w:val="00515A8A"/>
    <w:rsid w:val="00515B3F"/>
    <w:rsid w:val="0051627A"/>
    <w:rsid w:val="005168E1"/>
    <w:rsid w:val="0051754D"/>
    <w:rsid w:val="00517999"/>
    <w:rsid w:val="00517DD3"/>
    <w:rsid w:val="005201F8"/>
    <w:rsid w:val="005203DF"/>
    <w:rsid w:val="005207A8"/>
    <w:rsid w:val="005208B7"/>
    <w:rsid w:val="00520AC3"/>
    <w:rsid w:val="00520AEB"/>
    <w:rsid w:val="00520B92"/>
    <w:rsid w:val="00520C1F"/>
    <w:rsid w:val="00520CB5"/>
    <w:rsid w:val="00520FCD"/>
    <w:rsid w:val="00520FEE"/>
    <w:rsid w:val="005210DF"/>
    <w:rsid w:val="00521345"/>
    <w:rsid w:val="005213F8"/>
    <w:rsid w:val="00521A7B"/>
    <w:rsid w:val="005220CB"/>
    <w:rsid w:val="00522745"/>
    <w:rsid w:val="005227E3"/>
    <w:rsid w:val="00522B39"/>
    <w:rsid w:val="005231FB"/>
    <w:rsid w:val="00523340"/>
    <w:rsid w:val="00523387"/>
    <w:rsid w:val="0052395E"/>
    <w:rsid w:val="00523F87"/>
    <w:rsid w:val="00524138"/>
    <w:rsid w:val="00524400"/>
    <w:rsid w:val="00524443"/>
    <w:rsid w:val="005244F4"/>
    <w:rsid w:val="00524927"/>
    <w:rsid w:val="00524C13"/>
    <w:rsid w:val="00524D3F"/>
    <w:rsid w:val="0052505A"/>
    <w:rsid w:val="005250A3"/>
    <w:rsid w:val="00526101"/>
    <w:rsid w:val="00526424"/>
    <w:rsid w:val="005265C0"/>
    <w:rsid w:val="00526804"/>
    <w:rsid w:val="005268D5"/>
    <w:rsid w:val="005269C3"/>
    <w:rsid w:val="005277DF"/>
    <w:rsid w:val="00527CC6"/>
    <w:rsid w:val="00527E61"/>
    <w:rsid w:val="00527FCD"/>
    <w:rsid w:val="00530325"/>
    <w:rsid w:val="005308EC"/>
    <w:rsid w:val="005308F4"/>
    <w:rsid w:val="00530AE2"/>
    <w:rsid w:val="00530C61"/>
    <w:rsid w:val="00530CA0"/>
    <w:rsid w:val="00531653"/>
    <w:rsid w:val="0053169A"/>
    <w:rsid w:val="0053189F"/>
    <w:rsid w:val="00531D52"/>
    <w:rsid w:val="00531FE8"/>
    <w:rsid w:val="0053214A"/>
    <w:rsid w:val="005322A8"/>
    <w:rsid w:val="0053286F"/>
    <w:rsid w:val="0053294D"/>
    <w:rsid w:val="00532D9D"/>
    <w:rsid w:val="00533662"/>
    <w:rsid w:val="00534220"/>
    <w:rsid w:val="005342D9"/>
    <w:rsid w:val="00534527"/>
    <w:rsid w:val="005348D8"/>
    <w:rsid w:val="00534952"/>
    <w:rsid w:val="00534F6C"/>
    <w:rsid w:val="00535292"/>
    <w:rsid w:val="00535401"/>
    <w:rsid w:val="00535A00"/>
    <w:rsid w:val="00535EAC"/>
    <w:rsid w:val="005366B8"/>
    <w:rsid w:val="005367D9"/>
    <w:rsid w:val="00536F72"/>
    <w:rsid w:val="00537318"/>
    <w:rsid w:val="005375D5"/>
    <w:rsid w:val="005376AA"/>
    <w:rsid w:val="00537995"/>
    <w:rsid w:val="005379DA"/>
    <w:rsid w:val="00537A67"/>
    <w:rsid w:val="005402D0"/>
    <w:rsid w:val="00540607"/>
    <w:rsid w:val="00540E3F"/>
    <w:rsid w:val="00540FE4"/>
    <w:rsid w:val="00541E28"/>
    <w:rsid w:val="00541ED1"/>
    <w:rsid w:val="00542C1C"/>
    <w:rsid w:val="00542C9A"/>
    <w:rsid w:val="00542D95"/>
    <w:rsid w:val="0054323F"/>
    <w:rsid w:val="0054351F"/>
    <w:rsid w:val="00543733"/>
    <w:rsid w:val="00543AD6"/>
    <w:rsid w:val="00543C68"/>
    <w:rsid w:val="005441AF"/>
    <w:rsid w:val="005443BF"/>
    <w:rsid w:val="005446E8"/>
    <w:rsid w:val="0054492F"/>
    <w:rsid w:val="00544E54"/>
    <w:rsid w:val="00544F2E"/>
    <w:rsid w:val="00544F72"/>
    <w:rsid w:val="0054516B"/>
    <w:rsid w:val="00545615"/>
    <w:rsid w:val="00545AD7"/>
    <w:rsid w:val="00545AF5"/>
    <w:rsid w:val="00545EE2"/>
    <w:rsid w:val="00546036"/>
    <w:rsid w:val="0054638B"/>
    <w:rsid w:val="00546773"/>
    <w:rsid w:val="005467A4"/>
    <w:rsid w:val="00546840"/>
    <w:rsid w:val="00546EB4"/>
    <w:rsid w:val="00546F89"/>
    <w:rsid w:val="0054704B"/>
    <w:rsid w:val="0054745E"/>
    <w:rsid w:val="00547D14"/>
    <w:rsid w:val="00550081"/>
    <w:rsid w:val="0055066A"/>
    <w:rsid w:val="005507F6"/>
    <w:rsid w:val="00550EB0"/>
    <w:rsid w:val="0055115A"/>
    <w:rsid w:val="0055131B"/>
    <w:rsid w:val="005515AA"/>
    <w:rsid w:val="005522D1"/>
    <w:rsid w:val="005529A4"/>
    <w:rsid w:val="00552AC5"/>
    <w:rsid w:val="005531A4"/>
    <w:rsid w:val="005532C6"/>
    <w:rsid w:val="005533D7"/>
    <w:rsid w:val="00553966"/>
    <w:rsid w:val="00553AF9"/>
    <w:rsid w:val="00553C50"/>
    <w:rsid w:val="00553DCF"/>
    <w:rsid w:val="00553E08"/>
    <w:rsid w:val="005541E9"/>
    <w:rsid w:val="00554E38"/>
    <w:rsid w:val="00554EB8"/>
    <w:rsid w:val="0055518E"/>
    <w:rsid w:val="00555A17"/>
    <w:rsid w:val="00555D49"/>
    <w:rsid w:val="00555DA8"/>
    <w:rsid w:val="005565A1"/>
    <w:rsid w:val="005569C9"/>
    <w:rsid w:val="00556B9C"/>
    <w:rsid w:val="00556EB9"/>
    <w:rsid w:val="00556F73"/>
    <w:rsid w:val="005573BE"/>
    <w:rsid w:val="00557458"/>
    <w:rsid w:val="005574BA"/>
    <w:rsid w:val="00557B06"/>
    <w:rsid w:val="00557F19"/>
    <w:rsid w:val="0056017B"/>
    <w:rsid w:val="00560593"/>
    <w:rsid w:val="005610CC"/>
    <w:rsid w:val="005610F0"/>
    <w:rsid w:val="00561312"/>
    <w:rsid w:val="00561579"/>
    <w:rsid w:val="00562179"/>
    <w:rsid w:val="005627C3"/>
    <w:rsid w:val="00562811"/>
    <w:rsid w:val="0056327B"/>
    <w:rsid w:val="005633D7"/>
    <w:rsid w:val="00563637"/>
    <w:rsid w:val="005636B8"/>
    <w:rsid w:val="005638C0"/>
    <w:rsid w:val="0056404C"/>
    <w:rsid w:val="00564305"/>
    <w:rsid w:val="0056472C"/>
    <w:rsid w:val="005647D7"/>
    <w:rsid w:val="00564820"/>
    <w:rsid w:val="005653B4"/>
    <w:rsid w:val="005654ED"/>
    <w:rsid w:val="005655B9"/>
    <w:rsid w:val="00565721"/>
    <w:rsid w:val="00565873"/>
    <w:rsid w:val="0056589C"/>
    <w:rsid w:val="00565D2A"/>
    <w:rsid w:val="00565DCD"/>
    <w:rsid w:val="00565E64"/>
    <w:rsid w:val="0056635E"/>
    <w:rsid w:val="00566657"/>
    <w:rsid w:val="0056670E"/>
    <w:rsid w:val="00566833"/>
    <w:rsid w:val="00566948"/>
    <w:rsid w:val="00566ADE"/>
    <w:rsid w:val="00566CF7"/>
    <w:rsid w:val="00566DB3"/>
    <w:rsid w:val="005671BF"/>
    <w:rsid w:val="00567763"/>
    <w:rsid w:val="00567B6A"/>
    <w:rsid w:val="00567DAC"/>
    <w:rsid w:val="00567E5D"/>
    <w:rsid w:val="0057004F"/>
    <w:rsid w:val="00570077"/>
    <w:rsid w:val="0057078D"/>
    <w:rsid w:val="00570B04"/>
    <w:rsid w:val="00570BC4"/>
    <w:rsid w:val="00570BDF"/>
    <w:rsid w:val="005710E2"/>
    <w:rsid w:val="00571370"/>
    <w:rsid w:val="005713D8"/>
    <w:rsid w:val="00571590"/>
    <w:rsid w:val="00571F5F"/>
    <w:rsid w:val="0057200C"/>
    <w:rsid w:val="0057218F"/>
    <w:rsid w:val="005722E6"/>
    <w:rsid w:val="005728F4"/>
    <w:rsid w:val="0057294C"/>
    <w:rsid w:val="00572B16"/>
    <w:rsid w:val="00572B7D"/>
    <w:rsid w:val="00573424"/>
    <w:rsid w:val="00573963"/>
    <w:rsid w:val="00573A77"/>
    <w:rsid w:val="00573C72"/>
    <w:rsid w:val="005749FC"/>
    <w:rsid w:val="00574CA3"/>
    <w:rsid w:val="0057525D"/>
    <w:rsid w:val="00575510"/>
    <w:rsid w:val="0057584F"/>
    <w:rsid w:val="00575FBC"/>
    <w:rsid w:val="00576693"/>
    <w:rsid w:val="00576B19"/>
    <w:rsid w:val="00576D91"/>
    <w:rsid w:val="0057752C"/>
    <w:rsid w:val="00577D44"/>
    <w:rsid w:val="005804E0"/>
    <w:rsid w:val="00580A89"/>
    <w:rsid w:val="00580ACF"/>
    <w:rsid w:val="00580B9C"/>
    <w:rsid w:val="00580C43"/>
    <w:rsid w:val="005813F4"/>
    <w:rsid w:val="005818B9"/>
    <w:rsid w:val="005819EA"/>
    <w:rsid w:val="00581CC1"/>
    <w:rsid w:val="00582019"/>
    <w:rsid w:val="00582219"/>
    <w:rsid w:val="005824FB"/>
    <w:rsid w:val="005824FF"/>
    <w:rsid w:val="00582B49"/>
    <w:rsid w:val="00582C79"/>
    <w:rsid w:val="00583113"/>
    <w:rsid w:val="005836BB"/>
    <w:rsid w:val="00583C35"/>
    <w:rsid w:val="00583F06"/>
    <w:rsid w:val="00583F2A"/>
    <w:rsid w:val="00583F82"/>
    <w:rsid w:val="00584076"/>
    <w:rsid w:val="0058433F"/>
    <w:rsid w:val="00584801"/>
    <w:rsid w:val="005848B9"/>
    <w:rsid w:val="00584E79"/>
    <w:rsid w:val="00584F77"/>
    <w:rsid w:val="0058562F"/>
    <w:rsid w:val="00585C46"/>
    <w:rsid w:val="00585DA2"/>
    <w:rsid w:val="005866DC"/>
    <w:rsid w:val="00586BBE"/>
    <w:rsid w:val="00586CF4"/>
    <w:rsid w:val="005871AB"/>
    <w:rsid w:val="005871ED"/>
    <w:rsid w:val="0058792E"/>
    <w:rsid w:val="00587B3B"/>
    <w:rsid w:val="00587CFB"/>
    <w:rsid w:val="00590147"/>
    <w:rsid w:val="005907DB"/>
    <w:rsid w:val="00590874"/>
    <w:rsid w:val="005908BC"/>
    <w:rsid w:val="0059112A"/>
    <w:rsid w:val="0059141B"/>
    <w:rsid w:val="005916BB"/>
    <w:rsid w:val="00592B92"/>
    <w:rsid w:val="00592EC6"/>
    <w:rsid w:val="005935F7"/>
    <w:rsid w:val="00593A70"/>
    <w:rsid w:val="00593ABD"/>
    <w:rsid w:val="00593B51"/>
    <w:rsid w:val="00593C1B"/>
    <w:rsid w:val="0059415F"/>
    <w:rsid w:val="0059424C"/>
    <w:rsid w:val="005942F4"/>
    <w:rsid w:val="00594D19"/>
    <w:rsid w:val="0059510C"/>
    <w:rsid w:val="005951B4"/>
    <w:rsid w:val="0059531B"/>
    <w:rsid w:val="005960AC"/>
    <w:rsid w:val="00596421"/>
    <w:rsid w:val="0059659C"/>
    <w:rsid w:val="005965BC"/>
    <w:rsid w:val="00596891"/>
    <w:rsid w:val="005969A4"/>
    <w:rsid w:val="00597170"/>
    <w:rsid w:val="00597374"/>
    <w:rsid w:val="00597662"/>
    <w:rsid w:val="005978EC"/>
    <w:rsid w:val="00597CC8"/>
    <w:rsid w:val="00597EEF"/>
    <w:rsid w:val="005A0681"/>
    <w:rsid w:val="005A0AE3"/>
    <w:rsid w:val="005A0B24"/>
    <w:rsid w:val="005A0C1C"/>
    <w:rsid w:val="005A0D0D"/>
    <w:rsid w:val="005A1665"/>
    <w:rsid w:val="005A1824"/>
    <w:rsid w:val="005A226B"/>
    <w:rsid w:val="005A2D48"/>
    <w:rsid w:val="005A32A8"/>
    <w:rsid w:val="005A3E99"/>
    <w:rsid w:val="005A4496"/>
    <w:rsid w:val="005A4C85"/>
    <w:rsid w:val="005A4C8B"/>
    <w:rsid w:val="005A4D25"/>
    <w:rsid w:val="005A5157"/>
    <w:rsid w:val="005A555F"/>
    <w:rsid w:val="005A5602"/>
    <w:rsid w:val="005A565C"/>
    <w:rsid w:val="005A5BD8"/>
    <w:rsid w:val="005A5F65"/>
    <w:rsid w:val="005A5FD3"/>
    <w:rsid w:val="005A6800"/>
    <w:rsid w:val="005A69D4"/>
    <w:rsid w:val="005A6EF4"/>
    <w:rsid w:val="005A7086"/>
    <w:rsid w:val="005A785B"/>
    <w:rsid w:val="005A7A60"/>
    <w:rsid w:val="005A7AE7"/>
    <w:rsid w:val="005A7B88"/>
    <w:rsid w:val="005B0052"/>
    <w:rsid w:val="005B0756"/>
    <w:rsid w:val="005B08C7"/>
    <w:rsid w:val="005B0951"/>
    <w:rsid w:val="005B1328"/>
    <w:rsid w:val="005B137B"/>
    <w:rsid w:val="005B14A0"/>
    <w:rsid w:val="005B1DEE"/>
    <w:rsid w:val="005B1FB3"/>
    <w:rsid w:val="005B2467"/>
    <w:rsid w:val="005B2534"/>
    <w:rsid w:val="005B256F"/>
    <w:rsid w:val="005B2D00"/>
    <w:rsid w:val="005B2F16"/>
    <w:rsid w:val="005B3294"/>
    <w:rsid w:val="005B32B1"/>
    <w:rsid w:val="005B3970"/>
    <w:rsid w:val="005B3E7B"/>
    <w:rsid w:val="005B3FAC"/>
    <w:rsid w:val="005B41F4"/>
    <w:rsid w:val="005B453F"/>
    <w:rsid w:val="005B51C5"/>
    <w:rsid w:val="005B51F1"/>
    <w:rsid w:val="005B520E"/>
    <w:rsid w:val="005B629E"/>
    <w:rsid w:val="005B68DA"/>
    <w:rsid w:val="005B79A5"/>
    <w:rsid w:val="005B7CB9"/>
    <w:rsid w:val="005B7FD9"/>
    <w:rsid w:val="005C033F"/>
    <w:rsid w:val="005C049F"/>
    <w:rsid w:val="005C06CA"/>
    <w:rsid w:val="005C0B01"/>
    <w:rsid w:val="005C0BFB"/>
    <w:rsid w:val="005C0CB8"/>
    <w:rsid w:val="005C0E27"/>
    <w:rsid w:val="005C0EC5"/>
    <w:rsid w:val="005C1225"/>
    <w:rsid w:val="005C127D"/>
    <w:rsid w:val="005C2336"/>
    <w:rsid w:val="005C2386"/>
    <w:rsid w:val="005C2C17"/>
    <w:rsid w:val="005C2D92"/>
    <w:rsid w:val="005C2F98"/>
    <w:rsid w:val="005C3110"/>
    <w:rsid w:val="005C397C"/>
    <w:rsid w:val="005C399C"/>
    <w:rsid w:val="005C3A25"/>
    <w:rsid w:val="005C4331"/>
    <w:rsid w:val="005C5439"/>
    <w:rsid w:val="005C54D9"/>
    <w:rsid w:val="005C5ABD"/>
    <w:rsid w:val="005C5D90"/>
    <w:rsid w:val="005C5DC5"/>
    <w:rsid w:val="005C6570"/>
    <w:rsid w:val="005C71B5"/>
    <w:rsid w:val="005C7420"/>
    <w:rsid w:val="005C7438"/>
    <w:rsid w:val="005C7488"/>
    <w:rsid w:val="005C79AB"/>
    <w:rsid w:val="005D00B3"/>
    <w:rsid w:val="005D08FC"/>
    <w:rsid w:val="005D0B21"/>
    <w:rsid w:val="005D0C58"/>
    <w:rsid w:val="005D0ED0"/>
    <w:rsid w:val="005D0FB6"/>
    <w:rsid w:val="005D114A"/>
    <w:rsid w:val="005D18F9"/>
    <w:rsid w:val="005D1F42"/>
    <w:rsid w:val="005D22FF"/>
    <w:rsid w:val="005D24DA"/>
    <w:rsid w:val="005D2F4E"/>
    <w:rsid w:val="005D319F"/>
    <w:rsid w:val="005D32C6"/>
    <w:rsid w:val="005D3325"/>
    <w:rsid w:val="005D3533"/>
    <w:rsid w:val="005D3A63"/>
    <w:rsid w:val="005D3BDD"/>
    <w:rsid w:val="005D3CD2"/>
    <w:rsid w:val="005D3E1D"/>
    <w:rsid w:val="005D41A5"/>
    <w:rsid w:val="005D42D2"/>
    <w:rsid w:val="005D4506"/>
    <w:rsid w:val="005D4599"/>
    <w:rsid w:val="005D4891"/>
    <w:rsid w:val="005D4B96"/>
    <w:rsid w:val="005D4BA9"/>
    <w:rsid w:val="005D4BD9"/>
    <w:rsid w:val="005D4C88"/>
    <w:rsid w:val="005D4D65"/>
    <w:rsid w:val="005D5246"/>
    <w:rsid w:val="005D5507"/>
    <w:rsid w:val="005D555E"/>
    <w:rsid w:val="005D55E8"/>
    <w:rsid w:val="005D5A68"/>
    <w:rsid w:val="005D5AE2"/>
    <w:rsid w:val="005D5B62"/>
    <w:rsid w:val="005D5B68"/>
    <w:rsid w:val="005D5C83"/>
    <w:rsid w:val="005D61E3"/>
    <w:rsid w:val="005D6EBD"/>
    <w:rsid w:val="005D6EDB"/>
    <w:rsid w:val="005D736D"/>
    <w:rsid w:val="005D7EA2"/>
    <w:rsid w:val="005D7ED4"/>
    <w:rsid w:val="005D7F6F"/>
    <w:rsid w:val="005E008C"/>
    <w:rsid w:val="005E0878"/>
    <w:rsid w:val="005E0A3B"/>
    <w:rsid w:val="005E0C3E"/>
    <w:rsid w:val="005E0CAA"/>
    <w:rsid w:val="005E0D18"/>
    <w:rsid w:val="005E1183"/>
    <w:rsid w:val="005E1321"/>
    <w:rsid w:val="005E1348"/>
    <w:rsid w:val="005E19F5"/>
    <w:rsid w:val="005E1B23"/>
    <w:rsid w:val="005E2118"/>
    <w:rsid w:val="005E28A0"/>
    <w:rsid w:val="005E33F2"/>
    <w:rsid w:val="005E35CF"/>
    <w:rsid w:val="005E3613"/>
    <w:rsid w:val="005E38CE"/>
    <w:rsid w:val="005E3A42"/>
    <w:rsid w:val="005E3C25"/>
    <w:rsid w:val="005E41C0"/>
    <w:rsid w:val="005E430B"/>
    <w:rsid w:val="005E450F"/>
    <w:rsid w:val="005E45D1"/>
    <w:rsid w:val="005E4901"/>
    <w:rsid w:val="005E4A56"/>
    <w:rsid w:val="005E4B90"/>
    <w:rsid w:val="005E4E01"/>
    <w:rsid w:val="005E4F71"/>
    <w:rsid w:val="005E5213"/>
    <w:rsid w:val="005E5BF3"/>
    <w:rsid w:val="005E6067"/>
    <w:rsid w:val="005E60C3"/>
    <w:rsid w:val="005E67AA"/>
    <w:rsid w:val="005E67C4"/>
    <w:rsid w:val="005E6F47"/>
    <w:rsid w:val="005E6FB5"/>
    <w:rsid w:val="005E725A"/>
    <w:rsid w:val="005E77F6"/>
    <w:rsid w:val="005E7AF5"/>
    <w:rsid w:val="005E7B9A"/>
    <w:rsid w:val="005E7C67"/>
    <w:rsid w:val="005E7D2B"/>
    <w:rsid w:val="005E7E40"/>
    <w:rsid w:val="005F006D"/>
    <w:rsid w:val="005F0B7A"/>
    <w:rsid w:val="005F0C94"/>
    <w:rsid w:val="005F0DF7"/>
    <w:rsid w:val="005F0F54"/>
    <w:rsid w:val="005F13B0"/>
    <w:rsid w:val="005F13CE"/>
    <w:rsid w:val="005F1554"/>
    <w:rsid w:val="005F19C7"/>
    <w:rsid w:val="005F242D"/>
    <w:rsid w:val="005F2769"/>
    <w:rsid w:val="005F27C5"/>
    <w:rsid w:val="005F2909"/>
    <w:rsid w:val="005F2DFD"/>
    <w:rsid w:val="005F364D"/>
    <w:rsid w:val="005F377D"/>
    <w:rsid w:val="005F3C4F"/>
    <w:rsid w:val="005F3C6A"/>
    <w:rsid w:val="005F4243"/>
    <w:rsid w:val="005F4944"/>
    <w:rsid w:val="005F4C20"/>
    <w:rsid w:val="005F4FB4"/>
    <w:rsid w:val="005F5086"/>
    <w:rsid w:val="005F5324"/>
    <w:rsid w:val="005F5AC6"/>
    <w:rsid w:val="005F6041"/>
    <w:rsid w:val="005F6079"/>
    <w:rsid w:val="005F60E4"/>
    <w:rsid w:val="005F6431"/>
    <w:rsid w:val="005F6EEF"/>
    <w:rsid w:val="005F731C"/>
    <w:rsid w:val="005F7456"/>
    <w:rsid w:val="005F7648"/>
    <w:rsid w:val="005F7678"/>
    <w:rsid w:val="005F7699"/>
    <w:rsid w:val="005F76DE"/>
    <w:rsid w:val="005F79DA"/>
    <w:rsid w:val="005F7CC9"/>
    <w:rsid w:val="005F7EA0"/>
    <w:rsid w:val="0060020F"/>
    <w:rsid w:val="006006F4"/>
    <w:rsid w:val="00600838"/>
    <w:rsid w:val="006009C5"/>
    <w:rsid w:val="00600D04"/>
    <w:rsid w:val="00601386"/>
    <w:rsid w:val="00601860"/>
    <w:rsid w:val="00601A0E"/>
    <w:rsid w:val="00601DCC"/>
    <w:rsid w:val="00602122"/>
    <w:rsid w:val="0060212E"/>
    <w:rsid w:val="006026BE"/>
    <w:rsid w:val="00602B02"/>
    <w:rsid w:val="00602E7C"/>
    <w:rsid w:val="00602F9F"/>
    <w:rsid w:val="00603649"/>
    <w:rsid w:val="00603779"/>
    <w:rsid w:val="006038D0"/>
    <w:rsid w:val="00603936"/>
    <w:rsid w:val="006040D7"/>
    <w:rsid w:val="0060474A"/>
    <w:rsid w:val="006047BF"/>
    <w:rsid w:val="0060488D"/>
    <w:rsid w:val="0060494C"/>
    <w:rsid w:val="006049CF"/>
    <w:rsid w:val="00604B1A"/>
    <w:rsid w:val="006051B8"/>
    <w:rsid w:val="00605694"/>
    <w:rsid w:val="00605AF2"/>
    <w:rsid w:val="00605B85"/>
    <w:rsid w:val="00605D31"/>
    <w:rsid w:val="0060609C"/>
    <w:rsid w:val="006062F9"/>
    <w:rsid w:val="006063F1"/>
    <w:rsid w:val="0060645B"/>
    <w:rsid w:val="006064EC"/>
    <w:rsid w:val="0060652B"/>
    <w:rsid w:val="00606BC7"/>
    <w:rsid w:val="00606C9D"/>
    <w:rsid w:val="00606FCD"/>
    <w:rsid w:val="00607062"/>
    <w:rsid w:val="00607395"/>
    <w:rsid w:val="006074BE"/>
    <w:rsid w:val="0060764F"/>
    <w:rsid w:val="00607862"/>
    <w:rsid w:val="00607B07"/>
    <w:rsid w:val="00607DFB"/>
    <w:rsid w:val="00610316"/>
    <w:rsid w:val="006103F4"/>
    <w:rsid w:val="006105FA"/>
    <w:rsid w:val="00610B36"/>
    <w:rsid w:val="00610B86"/>
    <w:rsid w:val="0061114A"/>
    <w:rsid w:val="00611DA4"/>
    <w:rsid w:val="00612377"/>
    <w:rsid w:val="00612379"/>
    <w:rsid w:val="00612CC4"/>
    <w:rsid w:val="00612E9F"/>
    <w:rsid w:val="006131CD"/>
    <w:rsid w:val="00613815"/>
    <w:rsid w:val="006139D2"/>
    <w:rsid w:val="006143F3"/>
    <w:rsid w:val="006146CD"/>
    <w:rsid w:val="00614C7F"/>
    <w:rsid w:val="00614FBF"/>
    <w:rsid w:val="00615D9E"/>
    <w:rsid w:val="00615F7A"/>
    <w:rsid w:val="006160CD"/>
    <w:rsid w:val="00616202"/>
    <w:rsid w:val="0061656D"/>
    <w:rsid w:val="0061682B"/>
    <w:rsid w:val="0061695D"/>
    <w:rsid w:val="0061703A"/>
    <w:rsid w:val="0061703E"/>
    <w:rsid w:val="00617097"/>
    <w:rsid w:val="0061729B"/>
    <w:rsid w:val="0061732D"/>
    <w:rsid w:val="006175A2"/>
    <w:rsid w:val="00617795"/>
    <w:rsid w:val="00617A9B"/>
    <w:rsid w:val="00617AC7"/>
    <w:rsid w:val="00617B73"/>
    <w:rsid w:val="006201E5"/>
    <w:rsid w:val="0062042F"/>
    <w:rsid w:val="006205B9"/>
    <w:rsid w:val="00620B2E"/>
    <w:rsid w:val="0062157C"/>
    <w:rsid w:val="00621E42"/>
    <w:rsid w:val="00621ED8"/>
    <w:rsid w:val="006221E4"/>
    <w:rsid w:val="00623ABD"/>
    <w:rsid w:val="00623B0E"/>
    <w:rsid w:val="00623C1A"/>
    <w:rsid w:val="00623EE5"/>
    <w:rsid w:val="006247F8"/>
    <w:rsid w:val="00624B95"/>
    <w:rsid w:val="006252B4"/>
    <w:rsid w:val="00625E87"/>
    <w:rsid w:val="0062628F"/>
    <w:rsid w:val="00626B38"/>
    <w:rsid w:val="00627788"/>
    <w:rsid w:val="006277CA"/>
    <w:rsid w:val="006279A9"/>
    <w:rsid w:val="00627B04"/>
    <w:rsid w:val="00627B99"/>
    <w:rsid w:val="0063052B"/>
    <w:rsid w:val="006306DC"/>
    <w:rsid w:val="00630839"/>
    <w:rsid w:val="006318A0"/>
    <w:rsid w:val="00631AB9"/>
    <w:rsid w:val="00631B23"/>
    <w:rsid w:val="00631CD1"/>
    <w:rsid w:val="00631E6A"/>
    <w:rsid w:val="00631E70"/>
    <w:rsid w:val="00631FF6"/>
    <w:rsid w:val="0063218D"/>
    <w:rsid w:val="0063299C"/>
    <w:rsid w:val="00632B83"/>
    <w:rsid w:val="00632DF5"/>
    <w:rsid w:val="006333F8"/>
    <w:rsid w:val="00633761"/>
    <w:rsid w:val="00633A7D"/>
    <w:rsid w:val="00633AC4"/>
    <w:rsid w:val="006342E2"/>
    <w:rsid w:val="00634375"/>
    <w:rsid w:val="0063471E"/>
    <w:rsid w:val="006348F5"/>
    <w:rsid w:val="00634CFD"/>
    <w:rsid w:val="00635782"/>
    <w:rsid w:val="0063582A"/>
    <w:rsid w:val="006358DE"/>
    <w:rsid w:val="00635A50"/>
    <w:rsid w:val="00635D1C"/>
    <w:rsid w:val="00636881"/>
    <w:rsid w:val="00636E72"/>
    <w:rsid w:val="0063760C"/>
    <w:rsid w:val="00637B00"/>
    <w:rsid w:val="00637B46"/>
    <w:rsid w:val="00640150"/>
    <w:rsid w:val="0064020D"/>
    <w:rsid w:val="00640868"/>
    <w:rsid w:val="00640AA1"/>
    <w:rsid w:val="00641185"/>
    <w:rsid w:val="00641197"/>
    <w:rsid w:val="006416B2"/>
    <w:rsid w:val="0064172E"/>
    <w:rsid w:val="00641846"/>
    <w:rsid w:val="006419E7"/>
    <w:rsid w:val="00641BCD"/>
    <w:rsid w:val="00641F3D"/>
    <w:rsid w:val="00641FFB"/>
    <w:rsid w:val="0064216B"/>
    <w:rsid w:val="00642258"/>
    <w:rsid w:val="00642384"/>
    <w:rsid w:val="00642A58"/>
    <w:rsid w:val="00642B81"/>
    <w:rsid w:val="00642C6B"/>
    <w:rsid w:val="00642C97"/>
    <w:rsid w:val="00643675"/>
    <w:rsid w:val="00643808"/>
    <w:rsid w:val="00643FBC"/>
    <w:rsid w:val="00644629"/>
    <w:rsid w:val="00644AC1"/>
    <w:rsid w:val="00644D3B"/>
    <w:rsid w:val="00644FDE"/>
    <w:rsid w:val="006451F8"/>
    <w:rsid w:val="006456A8"/>
    <w:rsid w:val="00645825"/>
    <w:rsid w:val="00645FEB"/>
    <w:rsid w:val="00646ABB"/>
    <w:rsid w:val="0064703D"/>
    <w:rsid w:val="006472D5"/>
    <w:rsid w:val="00647564"/>
    <w:rsid w:val="0064775A"/>
    <w:rsid w:val="0065006E"/>
    <w:rsid w:val="006500F1"/>
    <w:rsid w:val="00650287"/>
    <w:rsid w:val="006504A5"/>
    <w:rsid w:val="00650DE5"/>
    <w:rsid w:val="0065100A"/>
    <w:rsid w:val="0065138C"/>
    <w:rsid w:val="00651BDD"/>
    <w:rsid w:val="0065217F"/>
    <w:rsid w:val="00652323"/>
    <w:rsid w:val="0065233A"/>
    <w:rsid w:val="00652417"/>
    <w:rsid w:val="00652AD7"/>
    <w:rsid w:val="00652E2E"/>
    <w:rsid w:val="006532B0"/>
    <w:rsid w:val="0065386D"/>
    <w:rsid w:val="00654264"/>
    <w:rsid w:val="00654695"/>
    <w:rsid w:val="00654CA7"/>
    <w:rsid w:val="00655240"/>
    <w:rsid w:val="00655E55"/>
    <w:rsid w:val="00656225"/>
    <w:rsid w:val="00656826"/>
    <w:rsid w:val="006568C3"/>
    <w:rsid w:val="0065710D"/>
    <w:rsid w:val="006572D7"/>
    <w:rsid w:val="00657448"/>
    <w:rsid w:val="006576A5"/>
    <w:rsid w:val="006578E9"/>
    <w:rsid w:val="00657F82"/>
    <w:rsid w:val="0066009F"/>
    <w:rsid w:val="00660287"/>
    <w:rsid w:val="00660507"/>
    <w:rsid w:val="00660756"/>
    <w:rsid w:val="0066083F"/>
    <w:rsid w:val="00660C11"/>
    <w:rsid w:val="0066143E"/>
    <w:rsid w:val="00661890"/>
    <w:rsid w:val="00662C2F"/>
    <w:rsid w:val="006630FA"/>
    <w:rsid w:val="00663259"/>
    <w:rsid w:val="0066325E"/>
    <w:rsid w:val="0066378B"/>
    <w:rsid w:val="0066396A"/>
    <w:rsid w:val="0066432E"/>
    <w:rsid w:val="00664411"/>
    <w:rsid w:val="006648C2"/>
    <w:rsid w:val="00664D75"/>
    <w:rsid w:val="00665254"/>
    <w:rsid w:val="00665674"/>
    <w:rsid w:val="0066584B"/>
    <w:rsid w:val="0066638C"/>
    <w:rsid w:val="0066648C"/>
    <w:rsid w:val="00666962"/>
    <w:rsid w:val="00666E6F"/>
    <w:rsid w:val="00666E8B"/>
    <w:rsid w:val="00666E94"/>
    <w:rsid w:val="0066768E"/>
    <w:rsid w:val="00667A7E"/>
    <w:rsid w:val="006705BE"/>
    <w:rsid w:val="00670BA5"/>
    <w:rsid w:val="00670C8E"/>
    <w:rsid w:val="00670CBE"/>
    <w:rsid w:val="00670D10"/>
    <w:rsid w:val="00670DDF"/>
    <w:rsid w:val="00671166"/>
    <w:rsid w:val="00671296"/>
    <w:rsid w:val="00671576"/>
    <w:rsid w:val="0067165E"/>
    <w:rsid w:val="00671F51"/>
    <w:rsid w:val="00672C3E"/>
    <w:rsid w:val="00673105"/>
    <w:rsid w:val="006732F0"/>
    <w:rsid w:val="00673548"/>
    <w:rsid w:val="00673630"/>
    <w:rsid w:val="006737BB"/>
    <w:rsid w:val="006739C7"/>
    <w:rsid w:val="00673CC6"/>
    <w:rsid w:val="00673F7E"/>
    <w:rsid w:val="00673F90"/>
    <w:rsid w:val="0067415F"/>
    <w:rsid w:val="006741CC"/>
    <w:rsid w:val="006742D7"/>
    <w:rsid w:val="0067452C"/>
    <w:rsid w:val="00674CE8"/>
    <w:rsid w:val="00674F2D"/>
    <w:rsid w:val="0067523E"/>
    <w:rsid w:val="006754B9"/>
    <w:rsid w:val="006755FE"/>
    <w:rsid w:val="00675E38"/>
    <w:rsid w:val="00675EE0"/>
    <w:rsid w:val="0067601E"/>
    <w:rsid w:val="006763C4"/>
    <w:rsid w:val="00676576"/>
    <w:rsid w:val="006767EE"/>
    <w:rsid w:val="00676861"/>
    <w:rsid w:val="00677095"/>
    <w:rsid w:val="00677152"/>
    <w:rsid w:val="00677383"/>
    <w:rsid w:val="006773DD"/>
    <w:rsid w:val="0067741D"/>
    <w:rsid w:val="006776E4"/>
    <w:rsid w:val="00677C39"/>
    <w:rsid w:val="0068091E"/>
    <w:rsid w:val="00680A00"/>
    <w:rsid w:val="00680A75"/>
    <w:rsid w:val="00680C8F"/>
    <w:rsid w:val="00680DC1"/>
    <w:rsid w:val="00680F7F"/>
    <w:rsid w:val="00681296"/>
    <w:rsid w:val="00681B3E"/>
    <w:rsid w:val="00681E46"/>
    <w:rsid w:val="00681FD2"/>
    <w:rsid w:val="00682250"/>
    <w:rsid w:val="006828CF"/>
    <w:rsid w:val="00682976"/>
    <w:rsid w:val="006829BC"/>
    <w:rsid w:val="00683186"/>
    <w:rsid w:val="00683687"/>
    <w:rsid w:val="00683950"/>
    <w:rsid w:val="00683AEC"/>
    <w:rsid w:val="00683BDD"/>
    <w:rsid w:val="00683D61"/>
    <w:rsid w:val="00683E76"/>
    <w:rsid w:val="00683F7C"/>
    <w:rsid w:val="0068444C"/>
    <w:rsid w:val="0068492C"/>
    <w:rsid w:val="00685514"/>
    <w:rsid w:val="006862C7"/>
    <w:rsid w:val="00686A92"/>
    <w:rsid w:val="00686C17"/>
    <w:rsid w:val="00687241"/>
    <w:rsid w:val="00687576"/>
    <w:rsid w:val="006879A9"/>
    <w:rsid w:val="00690681"/>
    <w:rsid w:val="00690766"/>
    <w:rsid w:val="006916CA"/>
    <w:rsid w:val="006924CE"/>
    <w:rsid w:val="00692CD5"/>
    <w:rsid w:val="00693248"/>
    <w:rsid w:val="00693433"/>
    <w:rsid w:val="0069349D"/>
    <w:rsid w:val="0069386D"/>
    <w:rsid w:val="00693C87"/>
    <w:rsid w:val="00693F0E"/>
    <w:rsid w:val="0069453A"/>
    <w:rsid w:val="00694F85"/>
    <w:rsid w:val="006950FA"/>
    <w:rsid w:val="00695142"/>
    <w:rsid w:val="0069556E"/>
    <w:rsid w:val="006955B6"/>
    <w:rsid w:val="00695853"/>
    <w:rsid w:val="00696084"/>
    <w:rsid w:val="00696099"/>
    <w:rsid w:val="006963FE"/>
    <w:rsid w:val="00697239"/>
    <w:rsid w:val="00697446"/>
    <w:rsid w:val="0069768A"/>
    <w:rsid w:val="00697A7E"/>
    <w:rsid w:val="00697E05"/>
    <w:rsid w:val="006A005D"/>
    <w:rsid w:val="006A0352"/>
    <w:rsid w:val="006A0D92"/>
    <w:rsid w:val="006A1496"/>
    <w:rsid w:val="006A1568"/>
    <w:rsid w:val="006A16AC"/>
    <w:rsid w:val="006A1B66"/>
    <w:rsid w:val="006A219B"/>
    <w:rsid w:val="006A244A"/>
    <w:rsid w:val="006A26BA"/>
    <w:rsid w:val="006A2730"/>
    <w:rsid w:val="006A288A"/>
    <w:rsid w:val="006A2B33"/>
    <w:rsid w:val="006A2D0F"/>
    <w:rsid w:val="006A30A7"/>
    <w:rsid w:val="006A3128"/>
    <w:rsid w:val="006A39B3"/>
    <w:rsid w:val="006A3A3A"/>
    <w:rsid w:val="006A3A82"/>
    <w:rsid w:val="006A3F57"/>
    <w:rsid w:val="006A3F81"/>
    <w:rsid w:val="006A4074"/>
    <w:rsid w:val="006A41E0"/>
    <w:rsid w:val="006A44C5"/>
    <w:rsid w:val="006A46B5"/>
    <w:rsid w:val="006A540C"/>
    <w:rsid w:val="006A549B"/>
    <w:rsid w:val="006A5A17"/>
    <w:rsid w:val="006A5BB5"/>
    <w:rsid w:val="006A5CBB"/>
    <w:rsid w:val="006A5E89"/>
    <w:rsid w:val="006A63AD"/>
    <w:rsid w:val="006A64B5"/>
    <w:rsid w:val="006A67E1"/>
    <w:rsid w:val="006A6814"/>
    <w:rsid w:val="006A6C8F"/>
    <w:rsid w:val="006A7159"/>
    <w:rsid w:val="006A722B"/>
    <w:rsid w:val="006A735E"/>
    <w:rsid w:val="006A76B5"/>
    <w:rsid w:val="006A7761"/>
    <w:rsid w:val="006A7D83"/>
    <w:rsid w:val="006A7ED4"/>
    <w:rsid w:val="006B0026"/>
    <w:rsid w:val="006B0310"/>
    <w:rsid w:val="006B03FE"/>
    <w:rsid w:val="006B07F4"/>
    <w:rsid w:val="006B084C"/>
    <w:rsid w:val="006B089C"/>
    <w:rsid w:val="006B0E24"/>
    <w:rsid w:val="006B0F0C"/>
    <w:rsid w:val="006B10E4"/>
    <w:rsid w:val="006B1112"/>
    <w:rsid w:val="006B1230"/>
    <w:rsid w:val="006B19F6"/>
    <w:rsid w:val="006B1F06"/>
    <w:rsid w:val="006B1FD6"/>
    <w:rsid w:val="006B2178"/>
    <w:rsid w:val="006B25D6"/>
    <w:rsid w:val="006B2882"/>
    <w:rsid w:val="006B29D0"/>
    <w:rsid w:val="006B2E02"/>
    <w:rsid w:val="006B3955"/>
    <w:rsid w:val="006B3A18"/>
    <w:rsid w:val="006B3D08"/>
    <w:rsid w:val="006B4221"/>
    <w:rsid w:val="006B42B4"/>
    <w:rsid w:val="006B5C01"/>
    <w:rsid w:val="006B5F89"/>
    <w:rsid w:val="006B5FD4"/>
    <w:rsid w:val="006B6045"/>
    <w:rsid w:val="006B636F"/>
    <w:rsid w:val="006B67D1"/>
    <w:rsid w:val="006B6A00"/>
    <w:rsid w:val="006B6B87"/>
    <w:rsid w:val="006B7268"/>
    <w:rsid w:val="006B741D"/>
    <w:rsid w:val="006B7711"/>
    <w:rsid w:val="006B7909"/>
    <w:rsid w:val="006C00DB"/>
    <w:rsid w:val="006C074B"/>
    <w:rsid w:val="006C0751"/>
    <w:rsid w:val="006C09CA"/>
    <w:rsid w:val="006C0AE8"/>
    <w:rsid w:val="006C0FCE"/>
    <w:rsid w:val="006C11D0"/>
    <w:rsid w:val="006C1633"/>
    <w:rsid w:val="006C1BF1"/>
    <w:rsid w:val="006C1DB6"/>
    <w:rsid w:val="006C1DFA"/>
    <w:rsid w:val="006C2410"/>
    <w:rsid w:val="006C266F"/>
    <w:rsid w:val="006C2D49"/>
    <w:rsid w:val="006C364F"/>
    <w:rsid w:val="006C3C8F"/>
    <w:rsid w:val="006C3DF0"/>
    <w:rsid w:val="006C40D6"/>
    <w:rsid w:val="006C437C"/>
    <w:rsid w:val="006C499D"/>
    <w:rsid w:val="006C49FC"/>
    <w:rsid w:val="006C4E9B"/>
    <w:rsid w:val="006C5118"/>
    <w:rsid w:val="006C59B7"/>
    <w:rsid w:val="006C628A"/>
    <w:rsid w:val="006C63D6"/>
    <w:rsid w:val="006C6490"/>
    <w:rsid w:val="006C6680"/>
    <w:rsid w:val="006C6A05"/>
    <w:rsid w:val="006C7041"/>
    <w:rsid w:val="006C7259"/>
    <w:rsid w:val="006C7BA7"/>
    <w:rsid w:val="006C7C0C"/>
    <w:rsid w:val="006C7EEE"/>
    <w:rsid w:val="006D02B9"/>
    <w:rsid w:val="006D08E5"/>
    <w:rsid w:val="006D0B4F"/>
    <w:rsid w:val="006D0B6A"/>
    <w:rsid w:val="006D0FAD"/>
    <w:rsid w:val="006D105D"/>
    <w:rsid w:val="006D11F8"/>
    <w:rsid w:val="006D16FB"/>
    <w:rsid w:val="006D186D"/>
    <w:rsid w:val="006D1AAB"/>
    <w:rsid w:val="006D27FF"/>
    <w:rsid w:val="006D2BC8"/>
    <w:rsid w:val="006D2C28"/>
    <w:rsid w:val="006D2E5D"/>
    <w:rsid w:val="006D32AD"/>
    <w:rsid w:val="006D3758"/>
    <w:rsid w:val="006D375E"/>
    <w:rsid w:val="006D383C"/>
    <w:rsid w:val="006D426B"/>
    <w:rsid w:val="006D4CCD"/>
    <w:rsid w:val="006D5437"/>
    <w:rsid w:val="006D58F7"/>
    <w:rsid w:val="006D5A47"/>
    <w:rsid w:val="006D5CA8"/>
    <w:rsid w:val="006D5D23"/>
    <w:rsid w:val="006D5E5A"/>
    <w:rsid w:val="006D6116"/>
    <w:rsid w:val="006D6138"/>
    <w:rsid w:val="006D6BAD"/>
    <w:rsid w:val="006D72E2"/>
    <w:rsid w:val="006D7529"/>
    <w:rsid w:val="006D7913"/>
    <w:rsid w:val="006D7E80"/>
    <w:rsid w:val="006E018E"/>
    <w:rsid w:val="006E067D"/>
    <w:rsid w:val="006E06DE"/>
    <w:rsid w:val="006E0A36"/>
    <w:rsid w:val="006E11EF"/>
    <w:rsid w:val="006E184F"/>
    <w:rsid w:val="006E1B84"/>
    <w:rsid w:val="006E1C38"/>
    <w:rsid w:val="006E1C52"/>
    <w:rsid w:val="006E2227"/>
    <w:rsid w:val="006E24A2"/>
    <w:rsid w:val="006E2950"/>
    <w:rsid w:val="006E29A1"/>
    <w:rsid w:val="006E29C9"/>
    <w:rsid w:val="006E2AD6"/>
    <w:rsid w:val="006E2D2B"/>
    <w:rsid w:val="006E3419"/>
    <w:rsid w:val="006E3B9C"/>
    <w:rsid w:val="006E3D86"/>
    <w:rsid w:val="006E3EE9"/>
    <w:rsid w:val="006E3F94"/>
    <w:rsid w:val="006E46C1"/>
    <w:rsid w:val="006E4F1E"/>
    <w:rsid w:val="006E51BF"/>
    <w:rsid w:val="006E574C"/>
    <w:rsid w:val="006E577C"/>
    <w:rsid w:val="006E5983"/>
    <w:rsid w:val="006E65BB"/>
    <w:rsid w:val="006E6BA7"/>
    <w:rsid w:val="006E6BF3"/>
    <w:rsid w:val="006E6D48"/>
    <w:rsid w:val="006E6F70"/>
    <w:rsid w:val="006E740B"/>
    <w:rsid w:val="006E7B24"/>
    <w:rsid w:val="006F0316"/>
    <w:rsid w:val="006F094F"/>
    <w:rsid w:val="006F0FD4"/>
    <w:rsid w:val="006F1501"/>
    <w:rsid w:val="006F18C9"/>
    <w:rsid w:val="006F2075"/>
    <w:rsid w:val="006F27F1"/>
    <w:rsid w:val="006F291B"/>
    <w:rsid w:val="006F2B79"/>
    <w:rsid w:val="006F3441"/>
    <w:rsid w:val="006F36F6"/>
    <w:rsid w:val="006F389A"/>
    <w:rsid w:val="006F3A4E"/>
    <w:rsid w:val="006F3A98"/>
    <w:rsid w:val="006F3E7D"/>
    <w:rsid w:val="006F4256"/>
    <w:rsid w:val="006F49ED"/>
    <w:rsid w:val="006F4EE7"/>
    <w:rsid w:val="006F5062"/>
    <w:rsid w:val="006F5072"/>
    <w:rsid w:val="006F5107"/>
    <w:rsid w:val="006F5384"/>
    <w:rsid w:val="006F5483"/>
    <w:rsid w:val="006F55AA"/>
    <w:rsid w:val="006F59B5"/>
    <w:rsid w:val="006F59D2"/>
    <w:rsid w:val="006F5BC4"/>
    <w:rsid w:val="006F5D93"/>
    <w:rsid w:val="006F5F46"/>
    <w:rsid w:val="006F6825"/>
    <w:rsid w:val="006F6990"/>
    <w:rsid w:val="006F6A0E"/>
    <w:rsid w:val="006F6CEE"/>
    <w:rsid w:val="006F796E"/>
    <w:rsid w:val="006F7F61"/>
    <w:rsid w:val="00700222"/>
    <w:rsid w:val="00700C54"/>
    <w:rsid w:val="0070150E"/>
    <w:rsid w:val="007016C6"/>
    <w:rsid w:val="00701B00"/>
    <w:rsid w:val="007023F4"/>
    <w:rsid w:val="00702438"/>
    <w:rsid w:val="0070286C"/>
    <w:rsid w:val="00702D5C"/>
    <w:rsid w:val="00703099"/>
    <w:rsid w:val="007030B6"/>
    <w:rsid w:val="0070337F"/>
    <w:rsid w:val="00703D02"/>
    <w:rsid w:val="00703FD4"/>
    <w:rsid w:val="00704150"/>
    <w:rsid w:val="0070449B"/>
    <w:rsid w:val="007045FA"/>
    <w:rsid w:val="0070461A"/>
    <w:rsid w:val="00704723"/>
    <w:rsid w:val="00704DF4"/>
    <w:rsid w:val="00704E04"/>
    <w:rsid w:val="007052A3"/>
    <w:rsid w:val="00705523"/>
    <w:rsid w:val="00705A50"/>
    <w:rsid w:val="00706481"/>
    <w:rsid w:val="007064AB"/>
    <w:rsid w:val="00706779"/>
    <w:rsid w:val="0070678C"/>
    <w:rsid w:val="00706E01"/>
    <w:rsid w:val="00707310"/>
    <w:rsid w:val="0070765B"/>
    <w:rsid w:val="007077C6"/>
    <w:rsid w:val="00707AB0"/>
    <w:rsid w:val="00707C92"/>
    <w:rsid w:val="007101E2"/>
    <w:rsid w:val="00710468"/>
    <w:rsid w:val="007104AE"/>
    <w:rsid w:val="00710913"/>
    <w:rsid w:val="00710DCD"/>
    <w:rsid w:val="00712017"/>
    <w:rsid w:val="00712407"/>
    <w:rsid w:val="00712419"/>
    <w:rsid w:val="0071242B"/>
    <w:rsid w:val="007126C0"/>
    <w:rsid w:val="00712AA4"/>
    <w:rsid w:val="0071336E"/>
    <w:rsid w:val="00713388"/>
    <w:rsid w:val="0071360E"/>
    <w:rsid w:val="00713A5D"/>
    <w:rsid w:val="00713A94"/>
    <w:rsid w:val="00713C8A"/>
    <w:rsid w:val="00713CCA"/>
    <w:rsid w:val="00714518"/>
    <w:rsid w:val="00714675"/>
    <w:rsid w:val="00714715"/>
    <w:rsid w:val="00714747"/>
    <w:rsid w:val="00714A3A"/>
    <w:rsid w:val="00715D15"/>
    <w:rsid w:val="0071680D"/>
    <w:rsid w:val="00716874"/>
    <w:rsid w:val="0071692B"/>
    <w:rsid w:val="007169EE"/>
    <w:rsid w:val="00716EA6"/>
    <w:rsid w:val="00716EC1"/>
    <w:rsid w:val="0071722F"/>
    <w:rsid w:val="007172FC"/>
    <w:rsid w:val="007174C2"/>
    <w:rsid w:val="0071788D"/>
    <w:rsid w:val="007178D9"/>
    <w:rsid w:val="00717D13"/>
    <w:rsid w:val="00717FE8"/>
    <w:rsid w:val="0072068E"/>
    <w:rsid w:val="0072073E"/>
    <w:rsid w:val="00720E12"/>
    <w:rsid w:val="00721006"/>
    <w:rsid w:val="00721066"/>
    <w:rsid w:val="007214D6"/>
    <w:rsid w:val="00721755"/>
    <w:rsid w:val="007217EB"/>
    <w:rsid w:val="007220CC"/>
    <w:rsid w:val="00722B4A"/>
    <w:rsid w:val="00722CC1"/>
    <w:rsid w:val="00723552"/>
    <w:rsid w:val="007237FD"/>
    <w:rsid w:val="0072385F"/>
    <w:rsid w:val="00723F52"/>
    <w:rsid w:val="007248E8"/>
    <w:rsid w:val="00724D20"/>
    <w:rsid w:val="00724D98"/>
    <w:rsid w:val="00724F45"/>
    <w:rsid w:val="0072521A"/>
    <w:rsid w:val="00725C94"/>
    <w:rsid w:val="00725CB4"/>
    <w:rsid w:val="00725DE3"/>
    <w:rsid w:val="00725DFD"/>
    <w:rsid w:val="00725E34"/>
    <w:rsid w:val="007260B6"/>
    <w:rsid w:val="00727152"/>
    <w:rsid w:val="007272C5"/>
    <w:rsid w:val="00727564"/>
    <w:rsid w:val="007275EE"/>
    <w:rsid w:val="007278CE"/>
    <w:rsid w:val="00727A96"/>
    <w:rsid w:val="00730990"/>
    <w:rsid w:val="00730B61"/>
    <w:rsid w:val="00730C72"/>
    <w:rsid w:val="00730EFA"/>
    <w:rsid w:val="00731D22"/>
    <w:rsid w:val="00731FF2"/>
    <w:rsid w:val="007326F7"/>
    <w:rsid w:val="007329BC"/>
    <w:rsid w:val="00732AC0"/>
    <w:rsid w:val="00732C2A"/>
    <w:rsid w:val="00732D60"/>
    <w:rsid w:val="007330C6"/>
    <w:rsid w:val="007334E3"/>
    <w:rsid w:val="0073367C"/>
    <w:rsid w:val="00733935"/>
    <w:rsid w:val="00733978"/>
    <w:rsid w:val="00733A70"/>
    <w:rsid w:val="00733A9C"/>
    <w:rsid w:val="007343DA"/>
    <w:rsid w:val="00734428"/>
    <w:rsid w:val="00734659"/>
    <w:rsid w:val="007346FF"/>
    <w:rsid w:val="007348CE"/>
    <w:rsid w:val="00734C62"/>
    <w:rsid w:val="00734C8B"/>
    <w:rsid w:val="0073570D"/>
    <w:rsid w:val="00735A30"/>
    <w:rsid w:val="00735D6A"/>
    <w:rsid w:val="007362A3"/>
    <w:rsid w:val="00736316"/>
    <w:rsid w:val="00736584"/>
    <w:rsid w:val="007373C6"/>
    <w:rsid w:val="0073756F"/>
    <w:rsid w:val="007379C3"/>
    <w:rsid w:val="00737ADC"/>
    <w:rsid w:val="00737C51"/>
    <w:rsid w:val="00737F14"/>
    <w:rsid w:val="007400D1"/>
    <w:rsid w:val="007400E5"/>
    <w:rsid w:val="007401A2"/>
    <w:rsid w:val="007404FC"/>
    <w:rsid w:val="0074068D"/>
    <w:rsid w:val="00740C21"/>
    <w:rsid w:val="007416D7"/>
    <w:rsid w:val="007419A6"/>
    <w:rsid w:val="00741FB3"/>
    <w:rsid w:val="00742ABA"/>
    <w:rsid w:val="00742DE3"/>
    <w:rsid w:val="00742F98"/>
    <w:rsid w:val="00742FF4"/>
    <w:rsid w:val="0074315F"/>
    <w:rsid w:val="007438E8"/>
    <w:rsid w:val="007450C1"/>
    <w:rsid w:val="007450F3"/>
    <w:rsid w:val="00745428"/>
    <w:rsid w:val="00745E34"/>
    <w:rsid w:val="00746E66"/>
    <w:rsid w:val="00746F5F"/>
    <w:rsid w:val="007473AD"/>
    <w:rsid w:val="007474B0"/>
    <w:rsid w:val="00747AB4"/>
    <w:rsid w:val="0075087B"/>
    <w:rsid w:val="00750E7A"/>
    <w:rsid w:val="00751605"/>
    <w:rsid w:val="00751C6D"/>
    <w:rsid w:val="00751D30"/>
    <w:rsid w:val="00752129"/>
    <w:rsid w:val="00752146"/>
    <w:rsid w:val="007521FD"/>
    <w:rsid w:val="0075289A"/>
    <w:rsid w:val="00752E82"/>
    <w:rsid w:val="007531F1"/>
    <w:rsid w:val="0075399E"/>
    <w:rsid w:val="00753B22"/>
    <w:rsid w:val="00754363"/>
    <w:rsid w:val="00754438"/>
    <w:rsid w:val="00754A3A"/>
    <w:rsid w:val="00754A59"/>
    <w:rsid w:val="007558EA"/>
    <w:rsid w:val="007559EE"/>
    <w:rsid w:val="007559FE"/>
    <w:rsid w:val="00755EF2"/>
    <w:rsid w:val="00755F54"/>
    <w:rsid w:val="00756D37"/>
    <w:rsid w:val="00756E2E"/>
    <w:rsid w:val="00757454"/>
    <w:rsid w:val="007574BE"/>
    <w:rsid w:val="0075781C"/>
    <w:rsid w:val="00757A0B"/>
    <w:rsid w:val="00757AB2"/>
    <w:rsid w:val="00760253"/>
    <w:rsid w:val="0076071D"/>
    <w:rsid w:val="007607B0"/>
    <w:rsid w:val="00760967"/>
    <w:rsid w:val="007609C1"/>
    <w:rsid w:val="00760C80"/>
    <w:rsid w:val="007611D0"/>
    <w:rsid w:val="00761494"/>
    <w:rsid w:val="007618A3"/>
    <w:rsid w:val="007627F3"/>
    <w:rsid w:val="0076299A"/>
    <w:rsid w:val="00762AEF"/>
    <w:rsid w:val="00762B03"/>
    <w:rsid w:val="00762E2E"/>
    <w:rsid w:val="0076330B"/>
    <w:rsid w:val="007635E6"/>
    <w:rsid w:val="00763716"/>
    <w:rsid w:val="00764139"/>
    <w:rsid w:val="007641F2"/>
    <w:rsid w:val="007643C4"/>
    <w:rsid w:val="007644C7"/>
    <w:rsid w:val="00764958"/>
    <w:rsid w:val="00764BFE"/>
    <w:rsid w:val="00764C43"/>
    <w:rsid w:val="00764E88"/>
    <w:rsid w:val="0076562A"/>
    <w:rsid w:val="00765638"/>
    <w:rsid w:val="007657A9"/>
    <w:rsid w:val="00766150"/>
    <w:rsid w:val="00766739"/>
    <w:rsid w:val="00766D4E"/>
    <w:rsid w:val="00766F06"/>
    <w:rsid w:val="007673C1"/>
    <w:rsid w:val="00767578"/>
    <w:rsid w:val="00767749"/>
    <w:rsid w:val="00767E08"/>
    <w:rsid w:val="00770142"/>
    <w:rsid w:val="00770414"/>
    <w:rsid w:val="00770539"/>
    <w:rsid w:val="00770E6F"/>
    <w:rsid w:val="00771052"/>
    <w:rsid w:val="007715D1"/>
    <w:rsid w:val="00771CF0"/>
    <w:rsid w:val="00771E27"/>
    <w:rsid w:val="00772235"/>
    <w:rsid w:val="007723B6"/>
    <w:rsid w:val="007732A5"/>
    <w:rsid w:val="00773412"/>
    <w:rsid w:val="00773F4F"/>
    <w:rsid w:val="007743BA"/>
    <w:rsid w:val="007743FA"/>
    <w:rsid w:val="00775051"/>
    <w:rsid w:val="0077534E"/>
    <w:rsid w:val="0077587B"/>
    <w:rsid w:val="0077625C"/>
    <w:rsid w:val="007762D0"/>
    <w:rsid w:val="007764A9"/>
    <w:rsid w:val="007764DA"/>
    <w:rsid w:val="00776873"/>
    <w:rsid w:val="007768F5"/>
    <w:rsid w:val="00776C02"/>
    <w:rsid w:val="00776DD4"/>
    <w:rsid w:val="00777B80"/>
    <w:rsid w:val="00777B91"/>
    <w:rsid w:val="007801C4"/>
    <w:rsid w:val="0078021D"/>
    <w:rsid w:val="007802AD"/>
    <w:rsid w:val="007803FF"/>
    <w:rsid w:val="00780703"/>
    <w:rsid w:val="00780977"/>
    <w:rsid w:val="00780DB7"/>
    <w:rsid w:val="00780FF0"/>
    <w:rsid w:val="00781C8A"/>
    <w:rsid w:val="00782740"/>
    <w:rsid w:val="00782EEC"/>
    <w:rsid w:val="00783023"/>
    <w:rsid w:val="007830E8"/>
    <w:rsid w:val="00783128"/>
    <w:rsid w:val="00783495"/>
    <w:rsid w:val="00783619"/>
    <w:rsid w:val="007840A1"/>
    <w:rsid w:val="007844A1"/>
    <w:rsid w:val="00784872"/>
    <w:rsid w:val="00784AB2"/>
    <w:rsid w:val="00784E7B"/>
    <w:rsid w:val="00784FD4"/>
    <w:rsid w:val="007852F5"/>
    <w:rsid w:val="0078540B"/>
    <w:rsid w:val="007854E4"/>
    <w:rsid w:val="00785787"/>
    <w:rsid w:val="00785D0F"/>
    <w:rsid w:val="00785F20"/>
    <w:rsid w:val="007868DF"/>
    <w:rsid w:val="007876FD"/>
    <w:rsid w:val="00787B6C"/>
    <w:rsid w:val="00790EA3"/>
    <w:rsid w:val="007912EB"/>
    <w:rsid w:val="00791499"/>
    <w:rsid w:val="007914FC"/>
    <w:rsid w:val="00791886"/>
    <w:rsid w:val="007918B4"/>
    <w:rsid w:val="007919DA"/>
    <w:rsid w:val="007923FF"/>
    <w:rsid w:val="007936BE"/>
    <w:rsid w:val="00793F10"/>
    <w:rsid w:val="00793F25"/>
    <w:rsid w:val="00794042"/>
    <w:rsid w:val="00794FC7"/>
    <w:rsid w:val="0079565E"/>
    <w:rsid w:val="00795800"/>
    <w:rsid w:val="00795D81"/>
    <w:rsid w:val="007960B8"/>
    <w:rsid w:val="007966D8"/>
    <w:rsid w:val="00796FD5"/>
    <w:rsid w:val="00797642"/>
    <w:rsid w:val="007979DE"/>
    <w:rsid w:val="00797B02"/>
    <w:rsid w:val="00797D8A"/>
    <w:rsid w:val="007A032A"/>
    <w:rsid w:val="007A07AB"/>
    <w:rsid w:val="007A0AEC"/>
    <w:rsid w:val="007A0DD2"/>
    <w:rsid w:val="007A0FE1"/>
    <w:rsid w:val="007A1115"/>
    <w:rsid w:val="007A1528"/>
    <w:rsid w:val="007A1CB2"/>
    <w:rsid w:val="007A2224"/>
    <w:rsid w:val="007A28D0"/>
    <w:rsid w:val="007A3738"/>
    <w:rsid w:val="007A376B"/>
    <w:rsid w:val="007A40FA"/>
    <w:rsid w:val="007A4701"/>
    <w:rsid w:val="007A4C4E"/>
    <w:rsid w:val="007A51B3"/>
    <w:rsid w:val="007A559C"/>
    <w:rsid w:val="007A560F"/>
    <w:rsid w:val="007A5850"/>
    <w:rsid w:val="007A5DBA"/>
    <w:rsid w:val="007A5DC6"/>
    <w:rsid w:val="007A6339"/>
    <w:rsid w:val="007A63C5"/>
    <w:rsid w:val="007A7018"/>
    <w:rsid w:val="007A7692"/>
    <w:rsid w:val="007A79FD"/>
    <w:rsid w:val="007A7BDB"/>
    <w:rsid w:val="007A7DD4"/>
    <w:rsid w:val="007A7DEC"/>
    <w:rsid w:val="007A7F92"/>
    <w:rsid w:val="007A7FD3"/>
    <w:rsid w:val="007B0D2F"/>
    <w:rsid w:val="007B0E85"/>
    <w:rsid w:val="007B1636"/>
    <w:rsid w:val="007B1750"/>
    <w:rsid w:val="007B18C4"/>
    <w:rsid w:val="007B1D40"/>
    <w:rsid w:val="007B1ED3"/>
    <w:rsid w:val="007B280D"/>
    <w:rsid w:val="007B2A4C"/>
    <w:rsid w:val="007B2EF8"/>
    <w:rsid w:val="007B2F65"/>
    <w:rsid w:val="007B3058"/>
    <w:rsid w:val="007B33CC"/>
    <w:rsid w:val="007B3411"/>
    <w:rsid w:val="007B39BB"/>
    <w:rsid w:val="007B4007"/>
    <w:rsid w:val="007B4672"/>
    <w:rsid w:val="007B47D6"/>
    <w:rsid w:val="007B4B82"/>
    <w:rsid w:val="007B5616"/>
    <w:rsid w:val="007B5737"/>
    <w:rsid w:val="007B5ED7"/>
    <w:rsid w:val="007B6445"/>
    <w:rsid w:val="007B7385"/>
    <w:rsid w:val="007B78C9"/>
    <w:rsid w:val="007B797B"/>
    <w:rsid w:val="007B7A1F"/>
    <w:rsid w:val="007B7BEE"/>
    <w:rsid w:val="007C01DE"/>
    <w:rsid w:val="007C0428"/>
    <w:rsid w:val="007C0A2E"/>
    <w:rsid w:val="007C1074"/>
    <w:rsid w:val="007C1178"/>
    <w:rsid w:val="007C131B"/>
    <w:rsid w:val="007C15BC"/>
    <w:rsid w:val="007C194F"/>
    <w:rsid w:val="007C1A0E"/>
    <w:rsid w:val="007C1BF0"/>
    <w:rsid w:val="007C1E31"/>
    <w:rsid w:val="007C21BE"/>
    <w:rsid w:val="007C23FD"/>
    <w:rsid w:val="007C252A"/>
    <w:rsid w:val="007C2812"/>
    <w:rsid w:val="007C2D53"/>
    <w:rsid w:val="007C2ED3"/>
    <w:rsid w:val="007C359B"/>
    <w:rsid w:val="007C366D"/>
    <w:rsid w:val="007C40EE"/>
    <w:rsid w:val="007C4E16"/>
    <w:rsid w:val="007C5282"/>
    <w:rsid w:val="007C578B"/>
    <w:rsid w:val="007C5D8B"/>
    <w:rsid w:val="007C6114"/>
    <w:rsid w:val="007C6504"/>
    <w:rsid w:val="007C6CAF"/>
    <w:rsid w:val="007C7914"/>
    <w:rsid w:val="007C7AB5"/>
    <w:rsid w:val="007D03A6"/>
    <w:rsid w:val="007D0496"/>
    <w:rsid w:val="007D0BF3"/>
    <w:rsid w:val="007D1092"/>
    <w:rsid w:val="007D221C"/>
    <w:rsid w:val="007D23E1"/>
    <w:rsid w:val="007D2A5F"/>
    <w:rsid w:val="007D2C0C"/>
    <w:rsid w:val="007D2D24"/>
    <w:rsid w:val="007D3817"/>
    <w:rsid w:val="007D3DF1"/>
    <w:rsid w:val="007D4103"/>
    <w:rsid w:val="007D4156"/>
    <w:rsid w:val="007D45D1"/>
    <w:rsid w:val="007D480F"/>
    <w:rsid w:val="007D4B06"/>
    <w:rsid w:val="007D4B97"/>
    <w:rsid w:val="007D4B9F"/>
    <w:rsid w:val="007D4BF8"/>
    <w:rsid w:val="007D5773"/>
    <w:rsid w:val="007D5C51"/>
    <w:rsid w:val="007D61C4"/>
    <w:rsid w:val="007D6278"/>
    <w:rsid w:val="007D62F1"/>
    <w:rsid w:val="007D6420"/>
    <w:rsid w:val="007D646B"/>
    <w:rsid w:val="007D6B29"/>
    <w:rsid w:val="007D6C5C"/>
    <w:rsid w:val="007D6CD6"/>
    <w:rsid w:val="007D6CF5"/>
    <w:rsid w:val="007D6DA0"/>
    <w:rsid w:val="007D6E29"/>
    <w:rsid w:val="007D7014"/>
    <w:rsid w:val="007D70D0"/>
    <w:rsid w:val="007D75C3"/>
    <w:rsid w:val="007D7C4F"/>
    <w:rsid w:val="007E0481"/>
    <w:rsid w:val="007E092F"/>
    <w:rsid w:val="007E09A4"/>
    <w:rsid w:val="007E1230"/>
    <w:rsid w:val="007E1628"/>
    <w:rsid w:val="007E1BA4"/>
    <w:rsid w:val="007E1C40"/>
    <w:rsid w:val="007E1F2C"/>
    <w:rsid w:val="007E2F42"/>
    <w:rsid w:val="007E322F"/>
    <w:rsid w:val="007E3531"/>
    <w:rsid w:val="007E357A"/>
    <w:rsid w:val="007E385F"/>
    <w:rsid w:val="007E3887"/>
    <w:rsid w:val="007E3DD3"/>
    <w:rsid w:val="007E3E70"/>
    <w:rsid w:val="007E4363"/>
    <w:rsid w:val="007E4443"/>
    <w:rsid w:val="007E4A37"/>
    <w:rsid w:val="007E5111"/>
    <w:rsid w:val="007E58EE"/>
    <w:rsid w:val="007E5B47"/>
    <w:rsid w:val="007E5CF4"/>
    <w:rsid w:val="007E5FF0"/>
    <w:rsid w:val="007E61CE"/>
    <w:rsid w:val="007E632E"/>
    <w:rsid w:val="007E6AC2"/>
    <w:rsid w:val="007E7292"/>
    <w:rsid w:val="007E76ED"/>
    <w:rsid w:val="007E7766"/>
    <w:rsid w:val="007E7A49"/>
    <w:rsid w:val="007E7B0C"/>
    <w:rsid w:val="007E7BAF"/>
    <w:rsid w:val="007E7C5F"/>
    <w:rsid w:val="007F0475"/>
    <w:rsid w:val="007F0CBF"/>
    <w:rsid w:val="007F1142"/>
    <w:rsid w:val="007F1170"/>
    <w:rsid w:val="007F129A"/>
    <w:rsid w:val="007F12B7"/>
    <w:rsid w:val="007F1A8C"/>
    <w:rsid w:val="007F1B82"/>
    <w:rsid w:val="007F1BFA"/>
    <w:rsid w:val="007F1D8C"/>
    <w:rsid w:val="007F1F7F"/>
    <w:rsid w:val="007F20B6"/>
    <w:rsid w:val="007F2731"/>
    <w:rsid w:val="007F2C98"/>
    <w:rsid w:val="007F3354"/>
    <w:rsid w:val="007F3BAD"/>
    <w:rsid w:val="007F45E9"/>
    <w:rsid w:val="007F4627"/>
    <w:rsid w:val="007F51FD"/>
    <w:rsid w:val="007F5388"/>
    <w:rsid w:val="007F621E"/>
    <w:rsid w:val="007F63DE"/>
    <w:rsid w:val="007F64EF"/>
    <w:rsid w:val="007F6580"/>
    <w:rsid w:val="007F6E78"/>
    <w:rsid w:val="007F730F"/>
    <w:rsid w:val="007F7984"/>
    <w:rsid w:val="007F7A40"/>
    <w:rsid w:val="007F7F49"/>
    <w:rsid w:val="00800352"/>
    <w:rsid w:val="00800979"/>
    <w:rsid w:val="00800CB6"/>
    <w:rsid w:val="00801046"/>
    <w:rsid w:val="008011E6"/>
    <w:rsid w:val="00801227"/>
    <w:rsid w:val="00801437"/>
    <w:rsid w:val="008017F4"/>
    <w:rsid w:val="008024D2"/>
    <w:rsid w:val="00802557"/>
    <w:rsid w:val="00802563"/>
    <w:rsid w:val="008026C1"/>
    <w:rsid w:val="008027CD"/>
    <w:rsid w:val="00802B10"/>
    <w:rsid w:val="00802FEB"/>
    <w:rsid w:val="008030A0"/>
    <w:rsid w:val="008038A3"/>
    <w:rsid w:val="00803921"/>
    <w:rsid w:val="0080398D"/>
    <w:rsid w:val="00804020"/>
    <w:rsid w:val="00804173"/>
    <w:rsid w:val="0080434E"/>
    <w:rsid w:val="008044B6"/>
    <w:rsid w:val="008044E6"/>
    <w:rsid w:val="0080541D"/>
    <w:rsid w:val="00805E39"/>
    <w:rsid w:val="00805F29"/>
    <w:rsid w:val="00806266"/>
    <w:rsid w:val="00806573"/>
    <w:rsid w:val="00806D1F"/>
    <w:rsid w:val="00806E8A"/>
    <w:rsid w:val="00806F4F"/>
    <w:rsid w:val="008073FF"/>
    <w:rsid w:val="0080744C"/>
    <w:rsid w:val="008077DC"/>
    <w:rsid w:val="00807CFA"/>
    <w:rsid w:val="00807F09"/>
    <w:rsid w:val="00810C6E"/>
    <w:rsid w:val="00810CC6"/>
    <w:rsid w:val="008116F8"/>
    <w:rsid w:val="00811772"/>
    <w:rsid w:val="00811ADB"/>
    <w:rsid w:val="00811B16"/>
    <w:rsid w:val="00812433"/>
    <w:rsid w:val="00812659"/>
    <w:rsid w:val="0081275E"/>
    <w:rsid w:val="008129C5"/>
    <w:rsid w:val="00813500"/>
    <w:rsid w:val="00813B17"/>
    <w:rsid w:val="008142DD"/>
    <w:rsid w:val="00814491"/>
    <w:rsid w:val="008144D9"/>
    <w:rsid w:val="00814527"/>
    <w:rsid w:val="00814868"/>
    <w:rsid w:val="00814DE2"/>
    <w:rsid w:val="00815A43"/>
    <w:rsid w:val="008160B2"/>
    <w:rsid w:val="00816C7E"/>
    <w:rsid w:val="00816FDF"/>
    <w:rsid w:val="00817395"/>
    <w:rsid w:val="00817526"/>
    <w:rsid w:val="00817540"/>
    <w:rsid w:val="00817584"/>
    <w:rsid w:val="00817AF0"/>
    <w:rsid w:val="00817B07"/>
    <w:rsid w:val="00817DF3"/>
    <w:rsid w:val="0082040C"/>
    <w:rsid w:val="008204AA"/>
    <w:rsid w:val="008204B4"/>
    <w:rsid w:val="00821017"/>
    <w:rsid w:val="008212A3"/>
    <w:rsid w:val="00821BF7"/>
    <w:rsid w:val="00821BFC"/>
    <w:rsid w:val="00821E5B"/>
    <w:rsid w:val="00822598"/>
    <w:rsid w:val="00822B3F"/>
    <w:rsid w:val="00822DEB"/>
    <w:rsid w:val="008230B3"/>
    <w:rsid w:val="00823109"/>
    <w:rsid w:val="00823459"/>
    <w:rsid w:val="008234A4"/>
    <w:rsid w:val="00823774"/>
    <w:rsid w:val="00823E90"/>
    <w:rsid w:val="00823F7B"/>
    <w:rsid w:val="008240BC"/>
    <w:rsid w:val="00824460"/>
    <w:rsid w:val="008244BF"/>
    <w:rsid w:val="008247EA"/>
    <w:rsid w:val="00824BCC"/>
    <w:rsid w:val="00824EA0"/>
    <w:rsid w:val="008253E1"/>
    <w:rsid w:val="00825D01"/>
    <w:rsid w:val="008266D9"/>
    <w:rsid w:val="008267E6"/>
    <w:rsid w:val="00826CCC"/>
    <w:rsid w:val="008273DD"/>
    <w:rsid w:val="008278D0"/>
    <w:rsid w:val="00827ACE"/>
    <w:rsid w:val="00827D08"/>
    <w:rsid w:val="00827EBC"/>
    <w:rsid w:val="0083000C"/>
    <w:rsid w:val="0083030B"/>
    <w:rsid w:val="0083038D"/>
    <w:rsid w:val="008307C1"/>
    <w:rsid w:val="0083091A"/>
    <w:rsid w:val="00830B8C"/>
    <w:rsid w:val="00830F05"/>
    <w:rsid w:val="008316F4"/>
    <w:rsid w:val="0083198E"/>
    <w:rsid w:val="00831A76"/>
    <w:rsid w:val="00831B04"/>
    <w:rsid w:val="00831C24"/>
    <w:rsid w:val="00831EFA"/>
    <w:rsid w:val="00831FC0"/>
    <w:rsid w:val="00831FD9"/>
    <w:rsid w:val="00832604"/>
    <w:rsid w:val="00832621"/>
    <w:rsid w:val="00832C3D"/>
    <w:rsid w:val="00832DF4"/>
    <w:rsid w:val="0083356C"/>
    <w:rsid w:val="00833CD8"/>
    <w:rsid w:val="00833F13"/>
    <w:rsid w:val="0083427F"/>
    <w:rsid w:val="0083432B"/>
    <w:rsid w:val="008347C9"/>
    <w:rsid w:val="00835C6E"/>
    <w:rsid w:val="00835EDC"/>
    <w:rsid w:val="008361B4"/>
    <w:rsid w:val="00836644"/>
    <w:rsid w:val="0083677B"/>
    <w:rsid w:val="008369AC"/>
    <w:rsid w:val="00836A12"/>
    <w:rsid w:val="00836BFC"/>
    <w:rsid w:val="00836D6D"/>
    <w:rsid w:val="00836E3B"/>
    <w:rsid w:val="00837038"/>
    <w:rsid w:val="00837906"/>
    <w:rsid w:val="0083793B"/>
    <w:rsid w:val="00837AAB"/>
    <w:rsid w:val="00837B0C"/>
    <w:rsid w:val="00841180"/>
    <w:rsid w:val="0084168B"/>
    <w:rsid w:val="00841695"/>
    <w:rsid w:val="00841833"/>
    <w:rsid w:val="008419CA"/>
    <w:rsid w:val="00841B8C"/>
    <w:rsid w:val="008421E4"/>
    <w:rsid w:val="00842552"/>
    <w:rsid w:val="00842B25"/>
    <w:rsid w:val="0084329D"/>
    <w:rsid w:val="008432ED"/>
    <w:rsid w:val="00843417"/>
    <w:rsid w:val="008435EA"/>
    <w:rsid w:val="008439F8"/>
    <w:rsid w:val="00843B79"/>
    <w:rsid w:val="00843BA1"/>
    <w:rsid w:val="00843BBC"/>
    <w:rsid w:val="00843BDA"/>
    <w:rsid w:val="00843F9B"/>
    <w:rsid w:val="00844150"/>
    <w:rsid w:val="008443E0"/>
    <w:rsid w:val="00844541"/>
    <w:rsid w:val="0084457D"/>
    <w:rsid w:val="008449D5"/>
    <w:rsid w:val="00844C63"/>
    <w:rsid w:val="00844F73"/>
    <w:rsid w:val="00845609"/>
    <w:rsid w:val="00845A29"/>
    <w:rsid w:val="00845CE0"/>
    <w:rsid w:val="00846534"/>
    <w:rsid w:val="00846CDB"/>
    <w:rsid w:val="00847AE8"/>
    <w:rsid w:val="008500BD"/>
    <w:rsid w:val="008500EB"/>
    <w:rsid w:val="0085047E"/>
    <w:rsid w:val="00850931"/>
    <w:rsid w:val="00850970"/>
    <w:rsid w:val="00850C4B"/>
    <w:rsid w:val="00850C66"/>
    <w:rsid w:val="00851350"/>
    <w:rsid w:val="0085173A"/>
    <w:rsid w:val="00851C59"/>
    <w:rsid w:val="008526DD"/>
    <w:rsid w:val="00852708"/>
    <w:rsid w:val="00852BA3"/>
    <w:rsid w:val="008533B1"/>
    <w:rsid w:val="00853E1A"/>
    <w:rsid w:val="008545BF"/>
    <w:rsid w:val="00854685"/>
    <w:rsid w:val="00854743"/>
    <w:rsid w:val="00854D0E"/>
    <w:rsid w:val="00855361"/>
    <w:rsid w:val="00855A84"/>
    <w:rsid w:val="00855DDD"/>
    <w:rsid w:val="00855F69"/>
    <w:rsid w:val="00855F96"/>
    <w:rsid w:val="00856191"/>
    <w:rsid w:val="008565B3"/>
    <w:rsid w:val="0085680B"/>
    <w:rsid w:val="00856AAC"/>
    <w:rsid w:val="00856B2F"/>
    <w:rsid w:val="00856C57"/>
    <w:rsid w:val="00856D7D"/>
    <w:rsid w:val="008574A4"/>
    <w:rsid w:val="008578B5"/>
    <w:rsid w:val="00857C44"/>
    <w:rsid w:val="00857CFC"/>
    <w:rsid w:val="00857F43"/>
    <w:rsid w:val="0086059B"/>
    <w:rsid w:val="00861727"/>
    <w:rsid w:val="00861798"/>
    <w:rsid w:val="00861AC5"/>
    <w:rsid w:val="00861AD9"/>
    <w:rsid w:val="00862278"/>
    <w:rsid w:val="00862427"/>
    <w:rsid w:val="00862A52"/>
    <w:rsid w:val="008635A6"/>
    <w:rsid w:val="008636F2"/>
    <w:rsid w:val="00863C2F"/>
    <w:rsid w:val="0086420C"/>
    <w:rsid w:val="008642C2"/>
    <w:rsid w:val="008647FF"/>
    <w:rsid w:val="00864CB5"/>
    <w:rsid w:val="00864EDA"/>
    <w:rsid w:val="00865025"/>
    <w:rsid w:val="008654E1"/>
    <w:rsid w:val="0086561F"/>
    <w:rsid w:val="00866127"/>
    <w:rsid w:val="0086617B"/>
    <w:rsid w:val="0086646C"/>
    <w:rsid w:val="00866A06"/>
    <w:rsid w:val="0086712C"/>
    <w:rsid w:val="008677B6"/>
    <w:rsid w:val="00870005"/>
    <w:rsid w:val="008704E1"/>
    <w:rsid w:val="00870BDB"/>
    <w:rsid w:val="00870C44"/>
    <w:rsid w:val="00870DE5"/>
    <w:rsid w:val="00870E08"/>
    <w:rsid w:val="00871ABD"/>
    <w:rsid w:val="00871AF3"/>
    <w:rsid w:val="00871B6B"/>
    <w:rsid w:val="00871E66"/>
    <w:rsid w:val="00872451"/>
    <w:rsid w:val="00872761"/>
    <w:rsid w:val="0087285E"/>
    <w:rsid w:val="00872E00"/>
    <w:rsid w:val="00872EFA"/>
    <w:rsid w:val="008730FE"/>
    <w:rsid w:val="008735B1"/>
    <w:rsid w:val="00874211"/>
    <w:rsid w:val="0087423E"/>
    <w:rsid w:val="0087425E"/>
    <w:rsid w:val="00874285"/>
    <w:rsid w:val="0087428F"/>
    <w:rsid w:val="008743C4"/>
    <w:rsid w:val="008748FB"/>
    <w:rsid w:val="00874C91"/>
    <w:rsid w:val="0087545F"/>
    <w:rsid w:val="008754E0"/>
    <w:rsid w:val="00875A1B"/>
    <w:rsid w:val="00875DF4"/>
    <w:rsid w:val="0087602A"/>
    <w:rsid w:val="00876907"/>
    <w:rsid w:val="00876DCB"/>
    <w:rsid w:val="008773EE"/>
    <w:rsid w:val="008774E0"/>
    <w:rsid w:val="00877597"/>
    <w:rsid w:val="00877DA7"/>
    <w:rsid w:val="00880E07"/>
    <w:rsid w:val="00880E9E"/>
    <w:rsid w:val="00881749"/>
    <w:rsid w:val="008819B1"/>
    <w:rsid w:val="00881E1E"/>
    <w:rsid w:val="00881EC7"/>
    <w:rsid w:val="008824B6"/>
    <w:rsid w:val="00882A7F"/>
    <w:rsid w:val="00882E57"/>
    <w:rsid w:val="00882F92"/>
    <w:rsid w:val="00883CFE"/>
    <w:rsid w:val="00884082"/>
    <w:rsid w:val="0088476A"/>
    <w:rsid w:val="00884782"/>
    <w:rsid w:val="008850B5"/>
    <w:rsid w:val="00885B59"/>
    <w:rsid w:val="00885C3D"/>
    <w:rsid w:val="00885F8D"/>
    <w:rsid w:val="0088638C"/>
    <w:rsid w:val="00886482"/>
    <w:rsid w:val="008864CE"/>
    <w:rsid w:val="00887485"/>
    <w:rsid w:val="00887B38"/>
    <w:rsid w:val="00890204"/>
    <w:rsid w:val="0089059E"/>
    <w:rsid w:val="0089079E"/>
    <w:rsid w:val="00890982"/>
    <w:rsid w:val="00890A16"/>
    <w:rsid w:val="00890A70"/>
    <w:rsid w:val="00890C89"/>
    <w:rsid w:val="00890CF3"/>
    <w:rsid w:val="00890FB1"/>
    <w:rsid w:val="0089105D"/>
    <w:rsid w:val="008913A5"/>
    <w:rsid w:val="008914CB"/>
    <w:rsid w:val="00891717"/>
    <w:rsid w:val="008917C7"/>
    <w:rsid w:val="008917F5"/>
    <w:rsid w:val="00891B3C"/>
    <w:rsid w:val="00891E11"/>
    <w:rsid w:val="00891E1A"/>
    <w:rsid w:val="00891F0B"/>
    <w:rsid w:val="00892390"/>
    <w:rsid w:val="008924BD"/>
    <w:rsid w:val="008925CF"/>
    <w:rsid w:val="00892671"/>
    <w:rsid w:val="00892747"/>
    <w:rsid w:val="00892A4F"/>
    <w:rsid w:val="00892DAD"/>
    <w:rsid w:val="0089303E"/>
    <w:rsid w:val="00893B40"/>
    <w:rsid w:val="0089422A"/>
    <w:rsid w:val="00894422"/>
    <w:rsid w:val="00894427"/>
    <w:rsid w:val="008949E9"/>
    <w:rsid w:val="00894C80"/>
    <w:rsid w:val="00894DCB"/>
    <w:rsid w:val="00895523"/>
    <w:rsid w:val="00895A51"/>
    <w:rsid w:val="008960EF"/>
    <w:rsid w:val="0089630C"/>
    <w:rsid w:val="00896335"/>
    <w:rsid w:val="008965AF"/>
    <w:rsid w:val="00896603"/>
    <w:rsid w:val="00896821"/>
    <w:rsid w:val="00896C09"/>
    <w:rsid w:val="008973B7"/>
    <w:rsid w:val="00897C01"/>
    <w:rsid w:val="008A05DB"/>
    <w:rsid w:val="008A0DD9"/>
    <w:rsid w:val="008A0EB8"/>
    <w:rsid w:val="008A12EC"/>
    <w:rsid w:val="008A13C9"/>
    <w:rsid w:val="008A1B01"/>
    <w:rsid w:val="008A1D5B"/>
    <w:rsid w:val="008A1D88"/>
    <w:rsid w:val="008A1EF7"/>
    <w:rsid w:val="008A1F57"/>
    <w:rsid w:val="008A234D"/>
    <w:rsid w:val="008A235D"/>
    <w:rsid w:val="008A292D"/>
    <w:rsid w:val="008A2B7B"/>
    <w:rsid w:val="008A2E2B"/>
    <w:rsid w:val="008A320A"/>
    <w:rsid w:val="008A3F47"/>
    <w:rsid w:val="008A3F87"/>
    <w:rsid w:val="008A42A4"/>
    <w:rsid w:val="008A436A"/>
    <w:rsid w:val="008A462F"/>
    <w:rsid w:val="008A489A"/>
    <w:rsid w:val="008A5184"/>
    <w:rsid w:val="008A599A"/>
    <w:rsid w:val="008A5AD1"/>
    <w:rsid w:val="008A5B52"/>
    <w:rsid w:val="008A5E34"/>
    <w:rsid w:val="008A5FB8"/>
    <w:rsid w:val="008A61B2"/>
    <w:rsid w:val="008A63B2"/>
    <w:rsid w:val="008A6457"/>
    <w:rsid w:val="008A66DE"/>
    <w:rsid w:val="008A6A9A"/>
    <w:rsid w:val="008A6DCA"/>
    <w:rsid w:val="008A73B1"/>
    <w:rsid w:val="008A7460"/>
    <w:rsid w:val="008A7911"/>
    <w:rsid w:val="008A7D0F"/>
    <w:rsid w:val="008A7D76"/>
    <w:rsid w:val="008B03C8"/>
    <w:rsid w:val="008B0696"/>
    <w:rsid w:val="008B0990"/>
    <w:rsid w:val="008B0FBD"/>
    <w:rsid w:val="008B19CA"/>
    <w:rsid w:val="008B1BC0"/>
    <w:rsid w:val="008B1DF4"/>
    <w:rsid w:val="008B23A0"/>
    <w:rsid w:val="008B290D"/>
    <w:rsid w:val="008B2E24"/>
    <w:rsid w:val="008B2E9F"/>
    <w:rsid w:val="008B2FD9"/>
    <w:rsid w:val="008B3669"/>
    <w:rsid w:val="008B3CDE"/>
    <w:rsid w:val="008B4304"/>
    <w:rsid w:val="008B4748"/>
    <w:rsid w:val="008B4CA3"/>
    <w:rsid w:val="008B5299"/>
    <w:rsid w:val="008B55A1"/>
    <w:rsid w:val="008B570A"/>
    <w:rsid w:val="008B57AC"/>
    <w:rsid w:val="008B5D53"/>
    <w:rsid w:val="008B5F0B"/>
    <w:rsid w:val="008B5F90"/>
    <w:rsid w:val="008B61E1"/>
    <w:rsid w:val="008B6302"/>
    <w:rsid w:val="008B6449"/>
    <w:rsid w:val="008B69AF"/>
    <w:rsid w:val="008B7118"/>
    <w:rsid w:val="008B71B1"/>
    <w:rsid w:val="008B71F6"/>
    <w:rsid w:val="008B737B"/>
    <w:rsid w:val="008B73D4"/>
    <w:rsid w:val="008B73DA"/>
    <w:rsid w:val="008B79D1"/>
    <w:rsid w:val="008B7BC8"/>
    <w:rsid w:val="008C01EC"/>
    <w:rsid w:val="008C0331"/>
    <w:rsid w:val="008C0602"/>
    <w:rsid w:val="008C0B28"/>
    <w:rsid w:val="008C0D47"/>
    <w:rsid w:val="008C0E12"/>
    <w:rsid w:val="008C0E70"/>
    <w:rsid w:val="008C0F0C"/>
    <w:rsid w:val="008C0F6D"/>
    <w:rsid w:val="008C1B4E"/>
    <w:rsid w:val="008C1EDF"/>
    <w:rsid w:val="008C203A"/>
    <w:rsid w:val="008C25EE"/>
    <w:rsid w:val="008C302D"/>
    <w:rsid w:val="008C35F3"/>
    <w:rsid w:val="008C3650"/>
    <w:rsid w:val="008C3A8F"/>
    <w:rsid w:val="008C3C83"/>
    <w:rsid w:val="008C3DF9"/>
    <w:rsid w:val="008C49B3"/>
    <w:rsid w:val="008C4AD9"/>
    <w:rsid w:val="008C4BF2"/>
    <w:rsid w:val="008C4E8D"/>
    <w:rsid w:val="008C58A6"/>
    <w:rsid w:val="008C5A4D"/>
    <w:rsid w:val="008C5B8A"/>
    <w:rsid w:val="008C5EF1"/>
    <w:rsid w:val="008C6ABA"/>
    <w:rsid w:val="008C6AF5"/>
    <w:rsid w:val="008C6B31"/>
    <w:rsid w:val="008C6E55"/>
    <w:rsid w:val="008C75BC"/>
    <w:rsid w:val="008C7878"/>
    <w:rsid w:val="008C7E6E"/>
    <w:rsid w:val="008D07BD"/>
    <w:rsid w:val="008D0B55"/>
    <w:rsid w:val="008D1105"/>
    <w:rsid w:val="008D14C0"/>
    <w:rsid w:val="008D175E"/>
    <w:rsid w:val="008D2394"/>
    <w:rsid w:val="008D23B8"/>
    <w:rsid w:val="008D2CB3"/>
    <w:rsid w:val="008D3BE8"/>
    <w:rsid w:val="008D3CCC"/>
    <w:rsid w:val="008D3F78"/>
    <w:rsid w:val="008D4019"/>
    <w:rsid w:val="008D403B"/>
    <w:rsid w:val="008D4305"/>
    <w:rsid w:val="008D45D4"/>
    <w:rsid w:val="008D5104"/>
    <w:rsid w:val="008D56CF"/>
    <w:rsid w:val="008D5705"/>
    <w:rsid w:val="008D5916"/>
    <w:rsid w:val="008D5B9B"/>
    <w:rsid w:val="008D5DC3"/>
    <w:rsid w:val="008D5E27"/>
    <w:rsid w:val="008D5F23"/>
    <w:rsid w:val="008D6200"/>
    <w:rsid w:val="008D6366"/>
    <w:rsid w:val="008D66FD"/>
    <w:rsid w:val="008D6822"/>
    <w:rsid w:val="008D6C90"/>
    <w:rsid w:val="008D783C"/>
    <w:rsid w:val="008D7D97"/>
    <w:rsid w:val="008E00CB"/>
    <w:rsid w:val="008E0B57"/>
    <w:rsid w:val="008E0B6A"/>
    <w:rsid w:val="008E0E1C"/>
    <w:rsid w:val="008E113B"/>
    <w:rsid w:val="008E11DC"/>
    <w:rsid w:val="008E12E6"/>
    <w:rsid w:val="008E17AC"/>
    <w:rsid w:val="008E19D2"/>
    <w:rsid w:val="008E1B4A"/>
    <w:rsid w:val="008E1BC0"/>
    <w:rsid w:val="008E1C05"/>
    <w:rsid w:val="008E1E01"/>
    <w:rsid w:val="008E1E23"/>
    <w:rsid w:val="008E1E87"/>
    <w:rsid w:val="008E2415"/>
    <w:rsid w:val="008E26C6"/>
    <w:rsid w:val="008E2956"/>
    <w:rsid w:val="008E2A5F"/>
    <w:rsid w:val="008E3063"/>
    <w:rsid w:val="008E3575"/>
    <w:rsid w:val="008E3AAB"/>
    <w:rsid w:val="008E48F5"/>
    <w:rsid w:val="008E4A73"/>
    <w:rsid w:val="008E4EDB"/>
    <w:rsid w:val="008E528E"/>
    <w:rsid w:val="008E5AB8"/>
    <w:rsid w:val="008E5BA0"/>
    <w:rsid w:val="008E5DAF"/>
    <w:rsid w:val="008E60DD"/>
    <w:rsid w:val="008E6392"/>
    <w:rsid w:val="008E63FA"/>
    <w:rsid w:val="008E6A59"/>
    <w:rsid w:val="008E6AA1"/>
    <w:rsid w:val="008E6B3F"/>
    <w:rsid w:val="008E75A2"/>
    <w:rsid w:val="008E75ED"/>
    <w:rsid w:val="008E7BA7"/>
    <w:rsid w:val="008E7F5D"/>
    <w:rsid w:val="008F0293"/>
    <w:rsid w:val="008F067B"/>
    <w:rsid w:val="008F08D1"/>
    <w:rsid w:val="008F0A9E"/>
    <w:rsid w:val="008F0AE3"/>
    <w:rsid w:val="008F188C"/>
    <w:rsid w:val="008F1998"/>
    <w:rsid w:val="008F1B5B"/>
    <w:rsid w:val="008F255D"/>
    <w:rsid w:val="008F2A84"/>
    <w:rsid w:val="008F2AF4"/>
    <w:rsid w:val="008F32CE"/>
    <w:rsid w:val="008F3337"/>
    <w:rsid w:val="008F385E"/>
    <w:rsid w:val="008F3886"/>
    <w:rsid w:val="008F3AC1"/>
    <w:rsid w:val="008F3EF7"/>
    <w:rsid w:val="008F4079"/>
    <w:rsid w:val="008F4136"/>
    <w:rsid w:val="008F4404"/>
    <w:rsid w:val="008F4964"/>
    <w:rsid w:val="008F49D1"/>
    <w:rsid w:val="008F4D6A"/>
    <w:rsid w:val="008F4F0F"/>
    <w:rsid w:val="008F5105"/>
    <w:rsid w:val="008F519D"/>
    <w:rsid w:val="008F56F7"/>
    <w:rsid w:val="008F5B03"/>
    <w:rsid w:val="008F5E58"/>
    <w:rsid w:val="008F5F2E"/>
    <w:rsid w:val="008F6580"/>
    <w:rsid w:val="008F6A3F"/>
    <w:rsid w:val="008F7320"/>
    <w:rsid w:val="008F7437"/>
    <w:rsid w:val="008F778F"/>
    <w:rsid w:val="008F7C86"/>
    <w:rsid w:val="008F7CC1"/>
    <w:rsid w:val="008F7F82"/>
    <w:rsid w:val="0090045C"/>
    <w:rsid w:val="0090138E"/>
    <w:rsid w:val="00901493"/>
    <w:rsid w:val="0090157A"/>
    <w:rsid w:val="00901999"/>
    <w:rsid w:val="00901E73"/>
    <w:rsid w:val="00902517"/>
    <w:rsid w:val="00902626"/>
    <w:rsid w:val="009028EE"/>
    <w:rsid w:val="0090294B"/>
    <w:rsid w:val="00902AFA"/>
    <w:rsid w:val="00903568"/>
    <w:rsid w:val="009036CF"/>
    <w:rsid w:val="00903893"/>
    <w:rsid w:val="0090395A"/>
    <w:rsid w:val="00903BCB"/>
    <w:rsid w:val="00903C56"/>
    <w:rsid w:val="00903ECA"/>
    <w:rsid w:val="009042F8"/>
    <w:rsid w:val="00904367"/>
    <w:rsid w:val="00904B5B"/>
    <w:rsid w:val="00904C09"/>
    <w:rsid w:val="00904C55"/>
    <w:rsid w:val="00904FCB"/>
    <w:rsid w:val="009050CF"/>
    <w:rsid w:val="009058EA"/>
    <w:rsid w:val="00906328"/>
    <w:rsid w:val="00906402"/>
    <w:rsid w:val="009067B0"/>
    <w:rsid w:val="00906A32"/>
    <w:rsid w:val="00907041"/>
    <w:rsid w:val="009072EA"/>
    <w:rsid w:val="00907325"/>
    <w:rsid w:val="00907424"/>
    <w:rsid w:val="0090748B"/>
    <w:rsid w:val="009075D5"/>
    <w:rsid w:val="0090790D"/>
    <w:rsid w:val="00910CCB"/>
    <w:rsid w:val="00910D48"/>
    <w:rsid w:val="00910EA1"/>
    <w:rsid w:val="00910FC9"/>
    <w:rsid w:val="009113D8"/>
    <w:rsid w:val="0091152E"/>
    <w:rsid w:val="0091176A"/>
    <w:rsid w:val="00911818"/>
    <w:rsid w:val="00911D53"/>
    <w:rsid w:val="00911FF8"/>
    <w:rsid w:val="009120C1"/>
    <w:rsid w:val="0091244F"/>
    <w:rsid w:val="00912923"/>
    <w:rsid w:val="00912D58"/>
    <w:rsid w:val="00913108"/>
    <w:rsid w:val="009131AD"/>
    <w:rsid w:val="009135FF"/>
    <w:rsid w:val="00913733"/>
    <w:rsid w:val="0091426B"/>
    <w:rsid w:val="00914BAF"/>
    <w:rsid w:val="00914C5D"/>
    <w:rsid w:val="00914FCA"/>
    <w:rsid w:val="00915745"/>
    <w:rsid w:val="00915865"/>
    <w:rsid w:val="00915CAC"/>
    <w:rsid w:val="00915F69"/>
    <w:rsid w:val="009160E1"/>
    <w:rsid w:val="009161F7"/>
    <w:rsid w:val="00916229"/>
    <w:rsid w:val="0091668F"/>
    <w:rsid w:val="009167DB"/>
    <w:rsid w:val="00916815"/>
    <w:rsid w:val="009169C9"/>
    <w:rsid w:val="00916C56"/>
    <w:rsid w:val="00916CC4"/>
    <w:rsid w:val="00916FFD"/>
    <w:rsid w:val="009173BE"/>
    <w:rsid w:val="0091750F"/>
    <w:rsid w:val="00917765"/>
    <w:rsid w:val="00917C21"/>
    <w:rsid w:val="00917F78"/>
    <w:rsid w:val="00920424"/>
    <w:rsid w:val="009204A0"/>
    <w:rsid w:val="0092073E"/>
    <w:rsid w:val="00920D5D"/>
    <w:rsid w:val="00920FB4"/>
    <w:rsid w:val="00921290"/>
    <w:rsid w:val="00921B49"/>
    <w:rsid w:val="00921FEB"/>
    <w:rsid w:val="009222F6"/>
    <w:rsid w:val="00922EB6"/>
    <w:rsid w:val="00923216"/>
    <w:rsid w:val="0092350B"/>
    <w:rsid w:val="009236D0"/>
    <w:rsid w:val="00923BBE"/>
    <w:rsid w:val="009243E6"/>
    <w:rsid w:val="00924AAD"/>
    <w:rsid w:val="00924D8A"/>
    <w:rsid w:val="00925718"/>
    <w:rsid w:val="0092584A"/>
    <w:rsid w:val="00925AFA"/>
    <w:rsid w:val="00926476"/>
    <w:rsid w:val="00926754"/>
    <w:rsid w:val="0092795A"/>
    <w:rsid w:val="00927A07"/>
    <w:rsid w:val="00927EDB"/>
    <w:rsid w:val="009302E0"/>
    <w:rsid w:val="009303D9"/>
    <w:rsid w:val="00930E1F"/>
    <w:rsid w:val="00930E8C"/>
    <w:rsid w:val="0093117C"/>
    <w:rsid w:val="0093167A"/>
    <w:rsid w:val="0093176E"/>
    <w:rsid w:val="0093198E"/>
    <w:rsid w:val="009323B4"/>
    <w:rsid w:val="0093249A"/>
    <w:rsid w:val="009327C5"/>
    <w:rsid w:val="00932C4A"/>
    <w:rsid w:val="00932D97"/>
    <w:rsid w:val="00933A42"/>
    <w:rsid w:val="00934031"/>
    <w:rsid w:val="00934189"/>
    <w:rsid w:val="0093447B"/>
    <w:rsid w:val="00934660"/>
    <w:rsid w:val="009348DE"/>
    <w:rsid w:val="00934D76"/>
    <w:rsid w:val="00934E09"/>
    <w:rsid w:val="00934F12"/>
    <w:rsid w:val="00935109"/>
    <w:rsid w:val="009356F3"/>
    <w:rsid w:val="00936270"/>
    <w:rsid w:val="0093641C"/>
    <w:rsid w:val="0093650F"/>
    <w:rsid w:val="00936C63"/>
    <w:rsid w:val="00936D04"/>
    <w:rsid w:val="009371EA"/>
    <w:rsid w:val="00937295"/>
    <w:rsid w:val="009373B6"/>
    <w:rsid w:val="009377FE"/>
    <w:rsid w:val="00937C0C"/>
    <w:rsid w:val="00937F07"/>
    <w:rsid w:val="0094058E"/>
    <w:rsid w:val="00940E39"/>
    <w:rsid w:val="00940E5B"/>
    <w:rsid w:val="00940E66"/>
    <w:rsid w:val="009412C9"/>
    <w:rsid w:val="009416D9"/>
    <w:rsid w:val="00941A66"/>
    <w:rsid w:val="00941E1B"/>
    <w:rsid w:val="00941E56"/>
    <w:rsid w:val="00941F15"/>
    <w:rsid w:val="00942289"/>
    <w:rsid w:val="00942655"/>
    <w:rsid w:val="00943053"/>
    <w:rsid w:val="009432DE"/>
    <w:rsid w:val="00943369"/>
    <w:rsid w:val="00943C0D"/>
    <w:rsid w:val="00943FC5"/>
    <w:rsid w:val="0094412E"/>
    <w:rsid w:val="00944907"/>
    <w:rsid w:val="00944B6D"/>
    <w:rsid w:val="00944C30"/>
    <w:rsid w:val="0094526C"/>
    <w:rsid w:val="0094548F"/>
    <w:rsid w:val="00945B83"/>
    <w:rsid w:val="00945DC7"/>
    <w:rsid w:val="00946363"/>
    <w:rsid w:val="009463C6"/>
    <w:rsid w:val="0094655C"/>
    <w:rsid w:val="009467FA"/>
    <w:rsid w:val="00947294"/>
    <w:rsid w:val="00947866"/>
    <w:rsid w:val="00947D87"/>
    <w:rsid w:val="0095091A"/>
    <w:rsid w:val="00951183"/>
    <w:rsid w:val="009525A6"/>
    <w:rsid w:val="009525A8"/>
    <w:rsid w:val="0095275E"/>
    <w:rsid w:val="00952862"/>
    <w:rsid w:val="00952AB3"/>
    <w:rsid w:val="009543D6"/>
    <w:rsid w:val="009544F7"/>
    <w:rsid w:val="0095457B"/>
    <w:rsid w:val="0095460F"/>
    <w:rsid w:val="0095469F"/>
    <w:rsid w:val="00954A4E"/>
    <w:rsid w:val="00955349"/>
    <w:rsid w:val="009555B4"/>
    <w:rsid w:val="00955757"/>
    <w:rsid w:val="00955D2C"/>
    <w:rsid w:val="009560CB"/>
    <w:rsid w:val="00956248"/>
    <w:rsid w:val="009563B6"/>
    <w:rsid w:val="0095668C"/>
    <w:rsid w:val="009568A6"/>
    <w:rsid w:val="00956B12"/>
    <w:rsid w:val="00956CDF"/>
    <w:rsid w:val="009577F1"/>
    <w:rsid w:val="0095789F"/>
    <w:rsid w:val="009579DC"/>
    <w:rsid w:val="00957A7B"/>
    <w:rsid w:val="00957E9B"/>
    <w:rsid w:val="009600EC"/>
    <w:rsid w:val="00960709"/>
    <w:rsid w:val="009608CB"/>
    <w:rsid w:val="009608F4"/>
    <w:rsid w:val="0096098C"/>
    <w:rsid w:val="00960A4D"/>
    <w:rsid w:val="00960C57"/>
    <w:rsid w:val="00960DB8"/>
    <w:rsid w:val="00960FAE"/>
    <w:rsid w:val="009614BB"/>
    <w:rsid w:val="00961544"/>
    <w:rsid w:val="009616B8"/>
    <w:rsid w:val="00961885"/>
    <w:rsid w:val="00961BB6"/>
    <w:rsid w:val="00962CEA"/>
    <w:rsid w:val="00962D05"/>
    <w:rsid w:val="00962F43"/>
    <w:rsid w:val="00962FAF"/>
    <w:rsid w:val="009638A0"/>
    <w:rsid w:val="00963DAB"/>
    <w:rsid w:val="00964261"/>
    <w:rsid w:val="00964395"/>
    <w:rsid w:val="009646DF"/>
    <w:rsid w:val="00964CCC"/>
    <w:rsid w:val="009655F4"/>
    <w:rsid w:val="0096611D"/>
    <w:rsid w:val="009663D5"/>
    <w:rsid w:val="009667E7"/>
    <w:rsid w:val="00966AFA"/>
    <w:rsid w:val="00966D4B"/>
    <w:rsid w:val="00966DC3"/>
    <w:rsid w:val="00966EE5"/>
    <w:rsid w:val="00966F9C"/>
    <w:rsid w:val="00967484"/>
    <w:rsid w:val="00967B5C"/>
    <w:rsid w:val="00967B71"/>
    <w:rsid w:val="00967FF6"/>
    <w:rsid w:val="00970516"/>
    <w:rsid w:val="00970792"/>
    <w:rsid w:val="00970B7C"/>
    <w:rsid w:val="00970DEB"/>
    <w:rsid w:val="00972339"/>
    <w:rsid w:val="00972688"/>
    <w:rsid w:val="00972852"/>
    <w:rsid w:val="00972D06"/>
    <w:rsid w:val="00972F11"/>
    <w:rsid w:val="00973010"/>
    <w:rsid w:val="00973033"/>
    <w:rsid w:val="0097349A"/>
    <w:rsid w:val="00973981"/>
    <w:rsid w:val="009746C3"/>
    <w:rsid w:val="0097476A"/>
    <w:rsid w:val="00974C98"/>
    <w:rsid w:val="009750BD"/>
    <w:rsid w:val="00975319"/>
    <w:rsid w:val="0097537F"/>
    <w:rsid w:val="009756C7"/>
    <w:rsid w:val="009758BD"/>
    <w:rsid w:val="00975D35"/>
    <w:rsid w:val="00976213"/>
    <w:rsid w:val="00976326"/>
    <w:rsid w:val="009763AA"/>
    <w:rsid w:val="00976437"/>
    <w:rsid w:val="009768F5"/>
    <w:rsid w:val="00976C6B"/>
    <w:rsid w:val="00977867"/>
    <w:rsid w:val="00977A7B"/>
    <w:rsid w:val="00977BB9"/>
    <w:rsid w:val="00977C0D"/>
    <w:rsid w:val="0098002C"/>
    <w:rsid w:val="009801F0"/>
    <w:rsid w:val="00980A25"/>
    <w:rsid w:val="009815E4"/>
    <w:rsid w:val="00981783"/>
    <w:rsid w:val="00981D09"/>
    <w:rsid w:val="00981DDA"/>
    <w:rsid w:val="009820BD"/>
    <w:rsid w:val="009823AC"/>
    <w:rsid w:val="0098241A"/>
    <w:rsid w:val="0098311E"/>
    <w:rsid w:val="00983270"/>
    <w:rsid w:val="009837C4"/>
    <w:rsid w:val="00983D9E"/>
    <w:rsid w:val="00983F52"/>
    <w:rsid w:val="009847A0"/>
    <w:rsid w:val="00984852"/>
    <w:rsid w:val="00984A47"/>
    <w:rsid w:val="00984C07"/>
    <w:rsid w:val="0098500B"/>
    <w:rsid w:val="009850CF"/>
    <w:rsid w:val="0098576A"/>
    <w:rsid w:val="0098599F"/>
    <w:rsid w:val="00985C40"/>
    <w:rsid w:val="00985CDA"/>
    <w:rsid w:val="00985FEB"/>
    <w:rsid w:val="00986666"/>
    <w:rsid w:val="009866F3"/>
    <w:rsid w:val="009868DE"/>
    <w:rsid w:val="0098690A"/>
    <w:rsid w:val="00986ADC"/>
    <w:rsid w:val="00986B42"/>
    <w:rsid w:val="00986DDF"/>
    <w:rsid w:val="00986E26"/>
    <w:rsid w:val="00987020"/>
    <w:rsid w:val="0098730A"/>
    <w:rsid w:val="00987384"/>
    <w:rsid w:val="0098776A"/>
    <w:rsid w:val="00987A6D"/>
    <w:rsid w:val="00987DD8"/>
    <w:rsid w:val="00987E41"/>
    <w:rsid w:val="00987EC4"/>
    <w:rsid w:val="009901BE"/>
    <w:rsid w:val="009907D1"/>
    <w:rsid w:val="00991083"/>
    <w:rsid w:val="009911FC"/>
    <w:rsid w:val="009914CC"/>
    <w:rsid w:val="00991526"/>
    <w:rsid w:val="0099154A"/>
    <w:rsid w:val="00992C9E"/>
    <w:rsid w:val="00992F9C"/>
    <w:rsid w:val="009945D6"/>
    <w:rsid w:val="009946EC"/>
    <w:rsid w:val="00994786"/>
    <w:rsid w:val="009949D4"/>
    <w:rsid w:val="00994CD8"/>
    <w:rsid w:val="00995095"/>
    <w:rsid w:val="009951E5"/>
    <w:rsid w:val="00995729"/>
    <w:rsid w:val="00996161"/>
    <w:rsid w:val="009962CE"/>
    <w:rsid w:val="0099688F"/>
    <w:rsid w:val="00996905"/>
    <w:rsid w:val="00996A7C"/>
    <w:rsid w:val="00996AF1"/>
    <w:rsid w:val="00997350"/>
    <w:rsid w:val="00997609"/>
    <w:rsid w:val="00997BEB"/>
    <w:rsid w:val="00997D34"/>
    <w:rsid w:val="00997E32"/>
    <w:rsid w:val="009A069C"/>
    <w:rsid w:val="009A07C4"/>
    <w:rsid w:val="009A0D9D"/>
    <w:rsid w:val="009A0F18"/>
    <w:rsid w:val="009A17F5"/>
    <w:rsid w:val="009A19FE"/>
    <w:rsid w:val="009A25DB"/>
    <w:rsid w:val="009A2756"/>
    <w:rsid w:val="009A2B9D"/>
    <w:rsid w:val="009A2C9F"/>
    <w:rsid w:val="009A33CD"/>
    <w:rsid w:val="009A3505"/>
    <w:rsid w:val="009A3726"/>
    <w:rsid w:val="009A3936"/>
    <w:rsid w:val="009A3A34"/>
    <w:rsid w:val="009A3AF7"/>
    <w:rsid w:val="009A3C71"/>
    <w:rsid w:val="009A4283"/>
    <w:rsid w:val="009A48D3"/>
    <w:rsid w:val="009A4AFA"/>
    <w:rsid w:val="009A4C65"/>
    <w:rsid w:val="009A50D6"/>
    <w:rsid w:val="009A50E0"/>
    <w:rsid w:val="009A515B"/>
    <w:rsid w:val="009A5455"/>
    <w:rsid w:val="009A5AA0"/>
    <w:rsid w:val="009A5B6F"/>
    <w:rsid w:val="009A5F20"/>
    <w:rsid w:val="009A68B6"/>
    <w:rsid w:val="009A6C13"/>
    <w:rsid w:val="009A7419"/>
    <w:rsid w:val="009A7F16"/>
    <w:rsid w:val="009B00B9"/>
    <w:rsid w:val="009B078E"/>
    <w:rsid w:val="009B09CA"/>
    <w:rsid w:val="009B0A75"/>
    <w:rsid w:val="009B10FD"/>
    <w:rsid w:val="009B11FE"/>
    <w:rsid w:val="009B1201"/>
    <w:rsid w:val="009B13E9"/>
    <w:rsid w:val="009B14C8"/>
    <w:rsid w:val="009B1546"/>
    <w:rsid w:val="009B160A"/>
    <w:rsid w:val="009B1EC9"/>
    <w:rsid w:val="009B1FAA"/>
    <w:rsid w:val="009B1FE2"/>
    <w:rsid w:val="009B2177"/>
    <w:rsid w:val="009B232E"/>
    <w:rsid w:val="009B2B03"/>
    <w:rsid w:val="009B2D70"/>
    <w:rsid w:val="009B2ECD"/>
    <w:rsid w:val="009B37FD"/>
    <w:rsid w:val="009B410F"/>
    <w:rsid w:val="009B43B1"/>
    <w:rsid w:val="009B4547"/>
    <w:rsid w:val="009B4B5D"/>
    <w:rsid w:val="009B5126"/>
    <w:rsid w:val="009B51A9"/>
    <w:rsid w:val="009B52A7"/>
    <w:rsid w:val="009B536F"/>
    <w:rsid w:val="009B53C9"/>
    <w:rsid w:val="009B53EE"/>
    <w:rsid w:val="009B547D"/>
    <w:rsid w:val="009B54A6"/>
    <w:rsid w:val="009B5A96"/>
    <w:rsid w:val="009B6153"/>
    <w:rsid w:val="009B656A"/>
    <w:rsid w:val="009B66D2"/>
    <w:rsid w:val="009B6938"/>
    <w:rsid w:val="009B6C90"/>
    <w:rsid w:val="009B7215"/>
    <w:rsid w:val="009B7265"/>
    <w:rsid w:val="009B78B5"/>
    <w:rsid w:val="009B7F37"/>
    <w:rsid w:val="009B7FBB"/>
    <w:rsid w:val="009B7FC9"/>
    <w:rsid w:val="009C00F8"/>
    <w:rsid w:val="009C052A"/>
    <w:rsid w:val="009C05C2"/>
    <w:rsid w:val="009C06D9"/>
    <w:rsid w:val="009C070C"/>
    <w:rsid w:val="009C0804"/>
    <w:rsid w:val="009C0BF4"/>
    <w:rsid w:val="009C17C2"/>
    <w:rsid w:val="009C185F"/>
    <w:rsid w:val="009C1997"/>
    <w:rsid w:val="009C19CE"/>
    <w:rsid w:val="009C1FDA"/>
    <w:rsid w:val="009C2183"/>
    <w:rsid w:val="009C2297"/>
    <w:rsid w:val="009C2299"/>
    <w:rsid w:val="009C2661"/>
    <w:rsid w:val="009C35FF"/>
    <w:rsid w:val="009C373A"/>
    <w:rsid w:val="009C37C1"/>
    <w:rsid w:val="009C3812"/>
    <w:rsid w:val="009C3A0C"/>
    <w:rsid w:val="009C3A35"/>
    <w:rsid w:val="009C3C31"/>
    <w:rsid w:val="009C3CDF"/>
    <w:rsid w:val="009C3DF7"/>
    <w:rsid w:val="009C422E"/>
    <w:rsid w:val="009C42FA"/>
    <w:rsid w:val="009C4422"/>
    <w:rsid w:val="009C4576"/>
    <w:rsid w:val="009C484D"/>
    <w:rsid w:val="009C4F0B"/>
    <w:rsid w:val="009C5C74"/>
    <w:rsid w:val="009C5D90"/>
    <w:rsid w:val="009C5FFC"/>
    <w:rsid w:val="009C6A28"/>
    <w:rsid w:val="009C7401"/>
    <w:rsid w:val="009C767E"/>
    <w:rsid w:val="009C78D5"/>
    <w:rsid w:val="009D019C"/>
    <w:rsid w:val="009D042C"/>
    <w:rsid w:val="009D09DD"/>
    <w:rsid w:val="009D0E53"/>
    <w:rsid w:val="009D130B"/>
    <w:rsid w:val="009D1708"/>
    <w:rsid w:val="009D18AC"/>
    <w:rsid w:val="009D1AD1"/>
    <w:rsid w:val="009D1F64"/>
    <w:rsid w:val="009D2222"/>
    <w:rsid w:val="009D2395"/>
    <w:rsid w:val="009D240F"/>
    <w:rsid w:val="009D2790"/>
    <w:rsid w:val="009D2A10"/>
    <w:rsid w:val="009D2A65"/>
    <w:rsid w:val="009D2E6A"/>
    <w:rsid w:val="009D3357"/>
    <w:rsid w:val="009D33C8"/>
    <w:rsid w:val="009D35EF"/>
    <w:rsid w:val="009D36C1"/>
    <w:rsid w:val="009D3998"/>
    <w:rsid w:val="009D3DAF"/>
    <w:rsid w:val="009D434A"/>
    <w:rsid w:val="009D45D4"/>
    <w:rsid w:val="009D49B3"/>
    <w:rsid w:val="009D4D7A"/>
    <w:rsid w:val="009D4E06"/>
    <w:rsid w:val="009D5008"/>
    <w:rsid w:val="009D50B1"/>
    <w:rsid w:val="009D50F8"/>
    <w:rsid w:val="009D5198"/>
    <w:rsid w:val="009D55DD"/>
    <w:rsid w:val="009D5A20"/>
    <w:rsid w:val="009D5E33"/>
    <w:rsid w:val="009D61B3"/>
    <w:rsid w:val="009D61CB"/>
    <w:rsid w:val="009D6636"/>
    <w:rsid w:val="009D6AC4"/>
    <w:rsid w:val="009D7067"/>
    <w:rsid w:val="009D7195"/>
    <w:rsid w:val="009D7307"/>
    <w:rsid w:val="009D731F"/>
    <w:rsid w:val="009D77DD"/>
    <w:rsid w:val="009D77FF"/>
    <w:rsid w:val="009D7AA8"/>
    <w:rsid w:val="009D7AAC"/>
    <w:rsid w:val="009D7ADC"/>
    <w:rsid w:val="009E02D7"/>
    <w:rsid w:val="009E043C"/>
    <w:rsid w:val="009E05C5"/>
    <w:rsid w:val="009E0924"/>
    <w:rsid w:val="009E0EDC"/>
    <w:rsid w:val="009E137A"/>
    <w:rsid w:val="009E2B88"/>
    <w:rsid w:val="009E325E"/>
    <w:rsid w:val="009E34AE"/>
    <w:rsid w:val="009E3B10"/>
    <w:rsid w:val="009E3DCD"/>
    <w:rsid w:val="009E3F48"/>
    <w:rsid w:val="009E44F0"/>
    <w:rsid w:val="009E45B4"/>
    <w:rsid w:val="009E4EB0"/>
    <w:rsid w:val="009E519B"/>
    <w:rsid w:val="009E53EB"/>
    <w:rsid w:val="009E53EC"/>
    <w:rsid w:val="009E5422"/>
    <w:rsid w:val="009E5681"/>
    <w:rsid w:val="009E56F8"/>
    <w:rsid w:val="009E5905"/>
    <w:rsid w:val="009E5BC2"/>
    <w:rsid w:val="009E693C"/>
    <w:rsid w:val="009E6BAA"/>
    <w:rsid w:val="009E6C89"/>
    <w:rsid w:val="009E7820"/>
    <w:rsid w:val="009E7BFB"/>
    <w:rsid w:val="009E7CC2"/>
    <w:rsid w:val="009E7FCA"/>
    <w:rsid w:val="009F00F4"/>
    <w:rsid w:val="009F012F"/>
    <w:rsid w:val="009F03F3"/>
    <w:rsid w:val="009F0D7B"/>
    <w:rsid w:val="009F0EA7"/>
    <w:rsid w:val="009F15AF"/>
    <w:rsid w:val="009F173E"/>
    <w:rsid w:val="009F19B2"/>
    <w:rsid w:val="009F1BB9"/>
    <w:rsid w:val="009F1DF1"/>
    <w:rsid w:val="009F1FD0"/>
    <w:rsid w:val="009F20AB"/>
    <w:rsid w:val="009F20B8"/>
    <w:rsid w:val="009F2136"/>
    <w:rsid w:val="009F28AC"/>
    <w:rsid w:val="009F2ACF"/>
    <w:rsid w:val="009F2F03"/>
    <w:rsid w:val="009F3813"/>
    <w:rsid w:val="009F3B0B"/>
    <w:rsid w:val="009F4501"/>
    <w:rsid w:val="009F48F4"/>
    <w:rsid w:val="009F4B96"/>
    <w:rsid w:val="009F4D50"/>
    <w:rsid w:val="009F4D8A"/>
    <w:rsid w:val="009F4EB3"/>
    <w:rsid w:val="009F4F2E"/>
    <w:rsid w:val="009F5854"/>
    <w:rsid w:val="009F5FB1"/>
    <w:rsid w:val="009F6382"/>
    <w:rsid w:val="009F6990"/>
    <w:rsid w:val="009F7401"/>
    <w:rsid w:val="009F7494"/>
    <w:rsid w:val="009F783E"/>
    <w:rsid w:val="009F7C5F"/>
    <w:rsid w:val="009F7F65"/>
    <w:rsid w:val="00A008BE"/>
    <w:rsid w:val="00A009F8"/>
    <w:rsid w:val="00A00F1E"/>
    <w:rsid w:val="00A00F91"/>
    <w:rsid w:val="00A010BC"/>
    <w:rsid w:val="00A01260"/>
    <w:rsid w:val="00A01382"/>
    <w:rsid w:val="00A019FC"/>
    <w:rsid w:val="00A01AD3"/>
    <w:rsid w:val="00A01AF5"/>
    <w:rsid w:val="00A0266B"/>
    <w:rsid w:val="00A02C1B"/>
    <w:rsid w:val="00A02D3D"/>
    <w:rsid w:val="00A02EB5"/>
    <w:rsid w:val="00A02F94"/>
    <w:rsid w:val="00A02FD4"/>
    <w:rsid w:val="00A032DC"/>
    <w:rsid w:val="00A03EC5"/>
    <w:rsid w:val="00A0414B"/>
    <w:rsid w:val="00A04712"/>
    <w:rsid w:val="00A0496F"/>
    <w:rsid w:val="00A04CD1"/>
    <w:rsid w:val="00A04FC6"/>
    <w:rsid w:val="00A053F6"/>
    <w:rsid w:val="00A05560"/>
    <w:rsid w:val="00A055AE"/>
    <w:rsid w:val="00A059F6"/>
    <w:rsid w:val="00A05A55"/>
    <w:rsid w:val="00A05B8F"/>
    <w:rsid w:val="00A05D39"/>
    <w:rsid w:val="00A05EDA"/>
    <w:rsid w:val="00A05FF3"/>
    <w:rsid w:val="00A06280"/>
    <w:rsid w:val="00A06491"/>
    <w:rsid w:val="00A06D97"/>
    <w:rsid w:val="00A06E8F"/>
    <w:rsid w:val="00A06F26"/>
    <w:rsid w:val="00A07195"/>
    <w:rsid w:val="00A07411"/>
    <w:rsid w:val="00A07428"/>
    <w:rsid w:val="00A07518"/>
    <w:rsid w:val="00A07532"/>
    <w:rsid w:val="00A1073C"/>
    <w:rsid w:val="00A10772"/>
    <w:rsid w:val="00A107CA"/>
    <w:rsid w:val="00A10DFF"/>
    <w:rsid w:val="00A10EB4"/>
    <w:rsid w:val="00A1135D"/>
    <w:rsid w:val="00A11377"/>
    <w:rsid w:val="00A1174E"/>
    <w:rsid w:val="00A11976"/>
    <w:rsid w:val="00A11C8C"/>
    <w:rsid w:val="00A121F8"/>
    <w:rsid w:val="00A123C4"/>
    <w:rsid w:val="00A12635"/>
    <w:rsid w:val="00A12DBD"/>
    <w:rsid w:val="00A1302F"/>
    <w:rsid w:val="00A13374"/>
    <w:rsid w:val="00A139A8"/>
    <w:rsid w:val="00A13BBC"/>
    <w:rsid w:val="00A13E76"/>
    <w:rsid w:val="00A14201"/>
    <w:rsid w:val="00A145A7"/>
    <w:rsid w:val="00A14626"/>
    <w:rsid w:val="00A14637"/>
    <w:rsid w:val="00A14838"/>
    <w:rsid w:val="00A149E4"/>
    <w:rsid w:val="00A158B6"/>
    <w:rsid w:val="00A1645D"/>
    <w:rsid w:val="00A16622"/>
    <w:rsid w:val="00A16A24"/>
    <w:rsid w:val="00A16DC5"/>
    <w:rsid w:val="00A17307"/>
    <w:rsid w:val="00A1747E"/>
    <w:rsid w:val="00A1769E"/>
    <w:rsid w:val="00A17718"/>
    <w:rsid w:val="00A1796B"/>
    <w:rsid w:val="00A17F00"/>
    <w:rsid w:val="00A20D77"/>
    <w:rsid w:val="00A20DE7"/>
    <w:rsid w:val="00A2125C"/>
    <w:rsid w:val="00A21460"/>
    <w:rsid w:val="00A21903"/>
    <w:rsid w:val="00A21CCC"/>
    <w:rsid w:val="00A21F37"/>
    <w:rsid w:val="00A2201D"/>
    <w:rsid w:val="00A225E0"/>
    <w:rsid w:val="00A22D36"/>
    <w:rsid w:val="00A2336F"/>
    <w:rsid w:val="00A234E2"/>
    <w:rsid w:val="00A2380F"/>
    <w:rsid w:val="00A23C88"/>
    <w:rsid w:val="00A24042"/>
    <w:rsid w:val="00A2455F"/>
    <w:rsid w:val="00A24B93"/>
    <w:rsid w:val="00A24E3A"/>
    <w:rsid w:val="00A26216"/>
    <w:rsid w:val="00A2637A"/>
    <w:rsid w:val="00A26424"/>
    <w:rsid w:val="00A26484"/>
    <w:rsid w:val="00A265E1"/>
    <w:rsid w:val="00A2696E"/>
    <w:rsid w:val="00A26DEB"/>
    <w:rsid w:val="00A27A3B"/>
    <w:rsid w:val="00A27F14"/>
    <w:rsid w:val="00A3018F"/>
    <w:rsid w:val="00A30223"/>
    <w:rsid w:val="00A30A03"/>
    <w:rsid w:val="00A31DD9"/>
    <w:rsid w:val="00A322F4"/>
    <w:rsid w:val="00A324BB"/>
    <w:rsid w:val="00A328FB"/>
    <w:rsid w:val="00A32E55"/>
    <w:rsid w:val="00A33073"/>
    <w:rsid w:val="00A33206"/>
    <w:rsid w:val="00A33E86"/>
    <w:rsid w:val="00A34324"/>
    <w:rsid w:val="00A349DF"/>
    <w:rsid w:val="00A34FF1"/>
    <w:rsid w:val="00A35015"/>
    <w:rsid w:val="00A35092"/>
    <w:rsid w:val="00A35099"/>
    <w:rsid w:val="00A3516A"/>
    <w:rsid w:val="00A35B4C"/>
    <w:rsid w:val="00A35BEC"/>
    <w:rsid w:val="00A35DB2"/>
    <w:rsid w:val="00A36110"/>
    <w:rsid w:val="00A36840"/>
    <w:rsid w:val="00A36D84"/>
    <w:rsid w:val="00A36E2F"/>
    <w:rsid w:val="00A37141"/>
    <w:rsid w:val="00A3761A"/>
    <w:rsid w:val="00A37690"/>
    <w:rsid w:val="00A379FA"/>
    <w:rsid w:val="00A37D17"/>
    <w:rsid w:val="00A37F4B"/>
    <w:rsid w:val="00A4012F"/>
    <w:rsid w:val="00A401FB"/>
    <w:rsid w:val="00A40533"/>
    <w:rsid w:val="00A4080C"/>
    <w:rsid w:val="00A40867"/>
    <w:rsid w:val="00A409DF"/>
    <w:rsid w:val="00A41DF9"/>
    <w:rsid w:val="00A4282C"/>
    <w:rsid w:val="00A42A46"/>
    <w:rsid w:val="00A43D7E"/>
    <w:rsid w:val="00A442DB"/>
    <w:rsid w:val="00A44C86"/>
    <w:rsid w:val="00A44EBB"/>
    <w:rsid w:val="00A45042"/>
    <w:rsid w:val="00A4509A"/>
    <w:rsid w:val="00A45EDF"/>
    <w:rsid w:val="00A46417"/>
    <w:rsid w:val="00A466D4"/>
    <w:rsid w:val="00A468C2"/>
    <w:rsid w:val="00A470E9"/>
    <w:rsid w:val="00A475AA"/>
    <w:rsid w:val="00A47D8E"/>
    <w:rsid w:val="00A47E9A"/>
    <w:rsid w:val="00A509E5"/>
    <w:rsid w:val="00A50A92"/>
    <w:rsid w:val="00A518CE"/>
    <w:rsid w:val="00A51D25"/>
    <w:rsid w:val="00A51D3C"/>
    <w:rsid w:val="00A51F3B"/>
    <w:rsid w:val="00A51FA9"/>
    <w:rsid w:val="00A5200E"/>
    <w:rsid w:val="00A525AD"/>
    <w:rsid w:val="00A52A3F"/>
    <w:rsid w:val="00A52B88"/>
    <w:rsid w:val="00A52E41"/>
    <w:rsid w:val="00A5305C"/>
    <w:rsid w:val="00A532E8"/>
    <w:rsid w:val="00A53367"/>
    <w:rsid w:val="00A53C7F"/>
    <w:rsid w:val="00A53D84"/>
    <w:rsid w:val="00A5405C"/>
    <w:rsid w:val="00A540A5"/>
    <w:rsid w:val="00A54542"/>
    <w:rsid w:val="00A54941"/>
    <w:rsid w:val="00A54B88"/>
    <w:rsid w:val="00A54E86"/>
    <w:rsid w:val="00A554D3"/>
    <w:rsid w:val="00A55580"/>
    <w:rsid w:val="00A55926"/>
    <w:rsid w:val="00A5599A"/>
    <w:rsid w:val="00A55C0C"/>
    <w:rsid w:val="00A563CA"/>
    <w:rsid w:val="00A56B9A"/>
    <w:rsid w:val="00A56E9E"/>
    <w:rsid w:val="00A56FDD"/>
    <w:rsid w:val="00A578A2"/>
    <w:rsid w:val="00A6014A"/>
    <w:rsid w:val="00A60343"/>
    <w:rsid w:val="00A6047F"/>
    <w:rsid w:val="00A60809"/>
    <w:rsid w:val="00A60945"/>
    <w:rsid w:val="00A609EE"/>
    <w:rsid w:val="00A60A57"/>
    <w:rsid w:val="00A60B90"/>
    <w:rsid w:val="00A60C6C"/>
    <w:rsid w:val="00A60C8D"/>
    <w:rsid w:val="00A60D77"/>
    <w:rsid w:val="00A615CB"/>
    <w:rsid w:val="00A616CD"/>
    <w:rsid w:val="00A61819"/>
    <w:rsid w:val="00A61C5C"/>
    <w:rsid w:val="00A61F2E"/>
    <w:rsid w:val="00A63101"/>
    <w:rsid w:val="00A632BB"/>
    <w:rsid w:val="00A6334C"/>
    <w:rsid w:val="00A635EF"/>
    <w:rsid w:val="00A63C00"/>
    <w:rsid w:val="00A6413E"/>
    <w:rsid w:val="00A64359"/>
    <w:rsid w:val="00A643B4"/>
    <w:rsid w:val="00A647F4"/>
    <w:rsid w:val="00A6494A"/>
    <w:rsid w:val="00A64B4C"/>
    <w:rsid w:val="00A64BA5"/>
    <w:rsid w:val="00A64CE4"/>
    <w:rsid w:val="00A650C8"/>
    <w:rsid w:val="00A669C3"/>
    <w:rsid w:val="00A66FEB"/>
    <w:rsid w:val="00A67421"/>
    <w:rsid w:val="00A67649"/>
    <w:rsid w:val="00A7088B"/>
    <w:rsid w:val="00A70AFC"/>
    <w:rsid w:val="00A70DD7"/>
    <w:rsid w:val="00A71477"/>
    <w:rsid w:val="00A71E56"/>
    <w:rsid w:val="00A71FB4"/>
    <w:rsid w:val="00A724E8"/>
    <w:rsid w:val="00A72989"/>
    <w:rsid w:val="00A72B1C"/>
    <w:rsid w:val="00A7300F"/>
    <w:rsid w:val="00A73ADB"/>
    <w:rsid w:val="00A73DA2"/>
    <w:rsid w:val="00A73F0C"/>
    <w:rsid w:val="00A74C39"/>
    <w:rsid w:val="00A7519E"/>
    <w:rsid w:val="00A758D9"/>
    <w:rsid w:val="00A763BF"/>
    <w:rsid w:val="00A76493"/>
    <w:rsid w:val="00A768B1"/>
    <w:rsid w:val="00A7739D"/>
    <w:rsid w:val="00A77685"/>
    <w:rsid w:val="00A7785D"/>
    <w:rsid w:val="00A77A9F"/>
    <w:rsid w:val="00A80C78"/>
    <w:rsid w:val="00A81042"/>
    <w:rsid w:val="00A817B2"/>
    <w:rsid w:val="00A81AE4"/>
    <w:rsid w:val="00A81DB7"/>
    <w:rsid w:val="00A82166"/>
    <w:rsid w:val="00A82499"/>
    <w:rsid w:val="00A825A2"/>
    <w:rsid w:val="00A826EF"/>
    <w:rsid w:val="00A82711"/>
    <w:rsid w:val="00A827AD"/>
    <w:rsid w:val="00A82930"/>
    <w:rsid w:val="00A82AEB"/>
    <w:rsid w:val="00A82DAE"/>
    <w:rsid w:val="00A82DDF"/>
    <w:rsid w:val="00A82DF5"/>
    <w:rsid w:val="00A8325D"/>
    <w:rsid w:val="00A83423"/>
    <w:rsid w:val="00A83552"/>
    <w:rsid w:val="00A83579"/>
    <w:rsid w:val="00A83895"/>
    <w:rsid w:val="00A83EB1"/>
    <w:rsid w:val="00A845F9"/>
    <w:rsid w:val="00A84751"/>
    <w:rsid w:val="00A848BE"/>
    <w:rsid w:val="00A84CDF"/>
    <w:rsid w:val="00A852FA"/>
    <w:rsid w:val="00A85870"/>
    <w:rsid w:val="00A858C6"/>
    <w:rsid w:val="00A8603F"/>
    <w:rsid w:val="00A860A7"/>
    <w:rsid w:val="00A862AA"/>
    <w:rsid w:val="00A86AFD"/>
    <w:rsid w:val="00A86BBF"/>
    <w:rsid w:val="00A86CC7"/>
    <w:rsid w:val="00A86D45"/>
    <w:rsid w:val="00A86EBB"/>
    <w:rsid w:val="00A8708C"/>
    <w:rsid w:val="00A876A0"/>
    <w:rsid w:val="00A879C5"/>
    <w:rsid w:val="00A9081C"/>
    <w:rsid w:val="00A9083B"/>
    <w:rsid w:val="00A90EA0"/>
    <w:rsid w:val="00A9100E"/>
    <w:rsid w:val="00A91052"/>
    <w:rsid w:val="00A9129B"/>
    <w:rsid w:val="00A91961"/>
    <w:rsid w:val="00A91AF6"/>
    <w:rsid w:val="00A91CD9"/>
    <w:rsid w:val="00A920A5"/>
    <w:rsid w:val="00A9215C"/>
    <w:rsid w:val="00A92335"/>
    <w:rsid w:val="00A92339"/>
    <w:rsid w:val="00A923CE"/>
    <w:rsid w:val="00A926B4"/>
    <w:rsid w:val="00A929CC"/>
    <w:rsid w:val="00A93561"/>
    <w:rsid w:val="00A936A5"/>
    <w:rsid w:val="00A939E3"/>
    <w:rsid w:val="00A93FA5"/>
    <w:rsid w:val="00A945D1"/>
    <w:rsid w:val="00A94631"/>
    <w:rsid w:val="00A94F81"/>
    <w:rsid w:val="00A954F3"/>
    <w:rsid w:val="00A955BD"/>
    <w:rsid w:val="00A95652"/>
    <w:rsid w:val="00A95DEB"/>
    <w:rsid w:val="00A962BD"/>
    <w:rsid w:val="00A96366"/>
    <w:rsid w:val="00A96530"/>
    <w:rsid w:val="00A96724"/>
    <w:rsid w:val="00A967B2"/>
    <w:rsid w:val="00A96942"/>
    <w:rsid w:val="00A96A4C"/>
    <w:rsid w:val="00A96AC5"/>
    <w:rsid w:val="00A96B3D"/>
    <w:rsid w:val="00A97317"/>
    <w:rsid w:val="00A9753B"/>
    <w:rsid w:val="00A97868"/>
    <w:rsid w:val="00AA029B"/>
    <w:rsid w:val="00AA03E5"/>
    <w:rsid w:val="00AA15DD"/>
    <w:rsid w:val="00AA1662"/>
    <w:rsid w:val="00AA16FB"/>
    <w:rsid w:val="00AA17D0"/>
    <w:rsid w:val="00AA1850"/>
    <w:rsid w:val="00AA193D"/>
    <w:rsid w:val="00AA2066"/>
    <w:rsid w:val="00AA235C"/>
    <w:rsid w:val="00AA24B4"/>
    <w:rsid w:val="00AA2B0C"/>
    <w:rsid w:val="00AA2BD8"/>
    <w:rsid w:val="00AA2EAE"/>
    <w:rsid w:val="00AA30C8"/>
    <w:rsid w:val="00AA334F"/>
    <w:rsid w:val="00AA35A2"/>
    <w:rsid w:val="00AA380E"/>
    <w:rsid w:val="00AA39CE"/>
    <w:rsid w:val="00AA3F1D"/>
    <w:rsid w:val="00AA4123"/>
    <w:rsid w:val="00AA41CD"/>
    <w:rsid w:val="00AA44F1"/>
    <w:rsid w:val="00AA482A"/>
    <w:rsid w:val="00AA4974"/>
    <w:rsid w:val="00AA5158"/>
    <w:rsid w:val="00AA5338"/>
    <w:rsid w:val="00AA54A0"/>
    <w:rsid w:val="00AA5843"/>
    <w:rsid w:val="00AA5847"/>
    <w:rsid w:val="00AA5A1B"/>
    <w:rsid w:val="00AA5C69"/>
    <w:rsid w:val="00AA6145"/>
    <w:rsid w:val="00AA6510"/>
    <w:rsid w:val="00AA661F"/>
    <w:rsid w:val="00AA6B25"/>
    <w:rsid w:val="00AA70D8"/>
    <w:rsid w:val="00AA71A5"/>
    <w:rsid w:val="00AA73AE"/>
    <w:rsid w:val="00AA791E"/>
    <w:rsid w:val="00AA7E22"/>
    <w:rsid w:val="00AB014F"/>
    <w:rsid w:val="00AB031C"/>
    <w:rsid w:val="00AB0B65"/>
    <w:rsid w:val="00AB0D0E"/>
    <w:rsid w:val="00AB0DA3"/>
    <w:rsid w:val="00AB1CD3"/>
    <w:rsid w:val="00AB1E63"/>
    <w:rsid w:val="00AB1EBC"/>
    <w:rsid w:val="00AB208F"/>
    <w:rsid w:val="00AB226D"/>
    <w:rsid w:val="00AB2359"/>
    <w:rsid w:val="00AB284C"/>
    <w:rsid w:val="00AB2CB2"/>
    <w:rsid w:val="00AB335F"/>
    <w:rsid w:val="00AB3432"/>
    <w:rsid w:val="00AB3489"/>
    <w:rsid w:val="00AB34FA"/>
    <w:rsid w:val="00AB39E7"/>
    <w:rsid w:val="00AB4361"/>
    <w:rsid w:val="00AB4585"/>
    <w:rsid w:val="00AB4B18"/>
    <w:rsid w:val="00AB535C"/>
    <w:rsid w:val="00AB5926"/>
    <w:rsid w:val="00AB610C"/>
    <w:rsid w:val="00AB699D"/>
    <w:rsid w:val="00AB6BF6"/>
    <w:rsid w:val="00AB6C86"/>
    <w:rsid w:val="00AB7128"/>
    <w:rsid w:val="00AC0307"/>
    <w:rsid w:val="00AC036C"/>
    <w:rsid w:val="00AC081F"/>
    <w:rsid w:val="00AC168B"/>
    <w:rsid w:val="00AC1691"/>
    <w:rsid w:val="00AC2780"/>
    <w:rsid w:val="00AC2B38"/>
    <w:rsid w:val="00AC2FA6"/>
    <w:rsid w:val="00AC2FEA"/>
    <w:rsid w:val="00AC3141"/>
    <w:rsid w:val="00AC3386"/>
    <w:rsid w:val="00AC38C1"/>
    <w:rsid w:val="00AC3DBD"/>
    <w:rsid w:val="00AC415B"/>
    <w:rsid w:val="00AC4D1C"/>
    <w:rsid w:val="00AC522A"/>
    <w:rsid w:val="00AC52E9"/>
    <w:rsid w:val="00AC68AE"/>
    <w:rsid w:val="00AC69FF"/>
    <w:rsid w:val="00AC6AEC"/>
    <w:rsid w:val="00AC6BDC"/>
    <w:rsid w:val="00AC6D18"/>
    <w:rsid w:val="00AC70AD"/>
    <w:rsid w:val="00AC75AE"/>
    <w:rsid w:val="00AC7AD3"/>
    <w:rsid w:val="00AC7D31"/>
    <w:rsid w:val="00AC7ED6"/>
    <w:rsid w:val="00AC7FE2"/>
    <w:rsid w:val="00AD0083"/>
    <w:rsid w:val="00AD0132"/>
    <w:rsid w:val="00AD08DF"/>
    <w:rsid w:val="00AD0B73"/>
    <w:rsid w:val="00AD0FD1"/>
    <w:rsid w:val="00AD1530"/>
    <w:rsid w:val="00AD1647"/>
    <w:rsid w:val="00AD178F"/>
    <w:rsid w:val="00AD1B52"/>
    <w:rsid w:val="00AD21C2"/>
    <w:rsid w:val="00AD25E1"/>
    <w:rsid w:val="00AD2BA5"/>
    <w:rsid w:val="00AD3AF9"/>
    <w:rsid w:val="00AD41B6"/>
    <w:rsid w:val="00AD42E6"/>
    <w:rsid w:val="00AD4380"/>
    <w:rsid w:val="00AD43B8"/>
    <w:rsid w:val="00AD523C"/>
    <w:rsid w:val="00AD55AC"/>
    <w:rsid w:val="00AD59BE"/>
    <w:rsid w:val="00AD5CBC"/>
    <w:rsid w:val="00AD64FA"/>
    <w:rsid w:val="00AD693A"/>
    <w:rsid w:val="00AD6AC9"/>
    <w:rsid w:val="00AD6AE8"/>
    <w:rsid w:val="00AD6B44"/>
    <w:rsid w:val="00AD6C5E"/>
    <w:rsid w:val="00AD6CB4"/>
    <w:rsid w:val="00AD6F70"/>
    <w:rsid w:val="00AD7015"/>
    <w:rsid w:val="00AD7399"/>
    <w:rsid w:val="00AD78D7"/>
    <w:rsid w:val="00AD78EF"/>
    <w:rsid w:val="00AE19A2"/>
    <w:rsid w:val="00AE22A3"/>
    <w:rsid w:val="00AE2362"/>
    <w:rsid w:val="00AE23DF"/>
    <w:rsid w:val="00AE29F4"/>
    <w:rsid w:val="00AE303A"/>
    <w:rsid w:val="00AE32C7"/>
    <w:rsid w:val="00AE38ED"/>
    <w:rsid w:val="00AE3B0B"/>
    <w:rsid w:val="00AE3E41"/>
    <w:rsid w:val="00AE3F03"/>
    <w:rsid w:val="00AE3F52"/>
    <w:rsid w:val="00AE4031"/>
    <w:rsid w:val="00AE429A"/>
    <w:rsid w:val="00AE4C79"/>
    <w:rsid w:val="00AE5C9A"/>
    <w:rsid w:val="00AE5CCB"/>
    <w:rsid w:val="00AE5D15"/>
    <w:rsid w:val="00AE60C1"/>
    <w:rsid w:val="00AE62AC"/>
    <w:rsid w:val="00AE650D"/>
    <w:rsid w:val="00AE6B36"/>
    <w:rsid w:val="00AE6F4E"/>
    <w:rsid w:val="00AE700F"/>
    <w:rsid w:val="00AE7037"/>
    <w:rsid w:val="00AE7189"/>
    <w:rsid w:val="00AE7C51"/>
    <w:rsid w:val="00AE7E47"/>
    <w:rsid w:val="00AF0142"/>
    <w:rsid w:val="00AF0591"/>
    <w:rsid w:val="00AF0A6C"/>
    <w:rsid w:val="00AF0C50"/>
    <w:rsid w:val="00AF105B"/>
    <w:rsid w:val="00AF11D2"/>
    <w:rsid w:val="00AF1771"/>
    <w:rsid w:val="00AF1A65"/>
    <w:rsid w:val="00AF1ADB"/>
    <w:rsid w:val="00AF1C45"/>
    <w:rsid w:val="00AF2801"/>
    <w:rsid w:val="00AF285C"/>
    <w:rsid w:val="00AF2881"/>
    <w:rsid w:val="00AF2E40"/>
    <w:rsid w:val="00AF2F86"/>
    <w:rsid w:val="00AF3201"/>
    <w:rsid w:val="00AF3259"/>
    <w:rsid w:val="00AF35B4"/>
    <w:rsid w:val="00AF35D3"/>
    <w:rsid w:val="00AF3A7A"/>
    <w:rsid w:val="00AF3C2B"/>
    <w:rsid w:val="00AF412D"/>
    <w:rsid w:val="00AF43B9"/>
    <w:rsid w:val="00AF463A"/>
    <w:rsid w:val="00AF4904"/>
    <w:rsid w:val="00AF4D0A"/>
    <w:rsid w:val="00AF4E2B"/>
    <w:rsid w:val="00AF4FCB"/>
    <w:rsid w:val="00AF4FCD"/>
    <w:rsid w:val="00AF5064"/>
    <w:rsid w:val="00AF5A7A"/>
    <w:rsid w:val="00AF5F65"/>
    <w:rsid w:val="00AF6562"/>
    <w:rsid w:val="00AF65A9"/>
    <w:rsid w:val="00AF67E1"/>
    <w:rsid w:val="00AF69A5"/>
    <w:rsid w:val="00AF6B79"/>
    <w:rsid w:val="00AF6F67"/>
    <w:rsid w:val="00AF740C"/>
    <w:rsid w:val="00AF7689"/>
    <w:rsid w:val="00AF7EEB"/>
    <w:rsid w:val="00B000D4"/>
    <w:rsid w:val="00B0032D"/>
    <w:rsid w:val="00B0039D"/>
    <w:rsid w:val="00B01168"/>
    <w:rsid w:val="00B0145B"/>
    <w:rsid w:val="00B0149C"/>
    <w:rsid w:val="00B014F8"/>
    <w:rsid w:val="00B018E3"/>
    <w:rsid w:val="00B019ED"/>
    <w:rsid w:val="00B01AD6"/>
    <w:rsid w:val="00B0221B"/>
    <w:rsid w:val="00B023C6"/>
    <w:rsid w:val="00B026D2"/>
    <w:rsid w:val="00B0270D"/>
    <w:rsid w:val="00B02BCA"/>
    <w:rsid w:val="00B0335B"/>
    <w:rsid w:val="00B0353D"/>
    <w:rsid w:val="00B03899"/>
    <w:rsid w:val="00B03982"/>
    <w:rsid w:val="00B03B2F"/>
    <w:rsid w:val="00B03B94"/>
    <w:rsid w:val="00B03E70"/>
    <w:rsid w:val="00B0417F"/>
    <w:rsid w:val="00B0424A"/>
    <w:rsid w:val="00B0429B"/>
    <w:rsid w:val="00B042CD"/>
    <w:rsid w:val="00B04712"/>
    <w:rsid w:val="00B04D4F"/>
    <w:rsid w:val="00B04EC0"/>
    <w:rsid w:val="00B0503C"/>
    <w:rsid w:val="00B05460"/>
    <w:rsid w:val="00B054D5"/>
    <w:rsid w:val="00B055C0"/>
    <w:rsid w:val="00B05CCF"/>
    <w:rsid w:val="00B05EF3"/>
    <w:rsid w:val="00B061BD"/>
    <w:rsid w:val="00B063DE"/>
    <w:rsid w:val="00B0657D"/>
    <w:rsid w:val="00B0686F"/>
    <w:rsid w:val="00B07141"/>
    <w:rsid w:val="00B075B1"/>
    <w:rsid w:val="00B07CEE"/>
    <w:rsid w:val="00B07DA1"/>
    <w:rsid w:val="00B10033"/>
    <w:rsid w:val="00B10438"/>
    <w:rsid w:val="00B10E85"/>
    <w:rsid w:val="00B11136"/>
    <w:rsid w:val="00B115A1"/>
    <w:rsid w:val="00B117ED"/>
    <w:rsid w:val="00B11A60"/>
    <w:rsid w:val="00B12C5A"/>
    <w:rsid w:val="00B12FA1"/>
    <w:rsid w:val="00B131A3"/>
    <w:rsid w:val="00B13234"/>
    <w:rsid w:val="00B133EA"/>
    <w:rsid w:val="00B134C3"/>
    <w:rsid w:val="00B13509"/>
    <w:rsid w:val="00B1374B"/>
    <w:rsid w:val="00B1392D"/>
    <w:rsid w:val="00B13AA2"/>
    <w:rsid w:val="00B13FA0"/>
    <w:rsid w:val="00B14044"/>
    <w:rsid w:val="00B14190"/>
    <w:rsid w:val="00B146DE"/>
    <w:rsid w:val="00B147BC"/>
    <w:rsid w:val="00B148A0"/>
    <w:rsid w:val="00B14E97"/>
    <w:rsid w:val="00B1519E"/>
    <w:rsid w:val="00B15645"/>
    <w:rsid w:val="00B157BC"/>
    <w:rsid w:val="00B15981"/>
    <w:rsid w:val="00B15B9D"/>
    <w:rsid w:val="00B15DB6"/>
    <w:rsid w:val="00B15F97"/>
    <w:rsid w:val="00B15FFC"/>
    <w:rsid w:val="00B166C7"/>
    <w:rsid w:val="00B16D49"/>
    <w:rsid w:val="00B17AD6"/>
    <w:rsid w:val="00B17AE6"/>
    <w:rsid w:val="00B17DC2"/>
    <w:rsid w:val="00B17FB6"/>
    <w:rsid w:val="00B2042A"/>
    <w:rsid w:val="00B209CC"/>
    <w:rsid w:val="00B20C03"/>
    <w:rsid w:val="00B212AF"/>
    <w:rsid w:val="00B217BB"/>
    <w:rsid w:val="00B21A94"/>
    <w:rsid w:val="00B21AB1"/>
    <w:rsid w:val="00B21CE6"/>
    <w:rsid w:val="00B220A1"/>
    <w:rsid w:val="00B2218C"/>
    <w:rsid w:val="00B222AC"/>
    <w:rsid w:val="00B22603"/>
    <w:rsid w:val="00B22665"/>
    <w:rsid w:val="00B22691"/>
    <w:rsid w:val="00B22A17"/>
    <w:rsid w:val="00B22DC8"/>
    <w:rsid w:val="00B22E3D"/>
    <w:rsid w:val="00B23059"/>
    <w:rsid w:val="00B2348E"/>
    <w:rsid w:val="00B239CC"/>
    <w:rsid w:val="00B23A0B"/>
    <w:rsid w:val="00B23A5F"/>
    <w:rsid w:val="00B23E61"/>
    <w:rsid w:val="00B24466"/>
    <w:rsid w:val="00B24BAD"/>
    <w:rsid w:val="00B24CA1"/>
    <w:rsid w:val="00B252D2"/>
    <w:rsid w:val="00B25573"/>
    <w:rsid w:val="00B25618"/>
    <w:rsid w:val="00B259E5"/>
    <w:rsid w:val="00B25C3B"/>
    <w:rsid w:val="00B260C7"/>
    <w:rsid w:val="00B26582"/>
    <w:rsid w:val="00B267A5"/>
    <w:rsid w:val="00B26AA4"/>
    <w:rsid w:val="00B26F94"/>
    <w:rsid w:val="00B26FA1"/>
    <w:rsid w:val="00B27030"/>
    <w:rsid w:val="00B274FA"/>
    <w:rsid w:val="00B2769E"/>
    <w:rsid w:val="00B27708"/>
    <w:rsid w:val="00B27BED"/>
    <w:rsid w:val="00B27E82"/>
    <w:rsid w:val="00B27F7B"/>
    <w:rsid w:val="00B27F8F"/>
    <w:rsid w:val="00B27F9F"/>
    <w:rsid w:val="00B3013C"/>
    <w:rsid w:val="00B30554"/>
    <w:rsid w:val="00B30F7A"/>
    <w:rsid w:val="00B310E0"/>
    <w:rsid w:val="00B31199"/>
    <w:rsid w:val="00B31225"/>
    <w:rsid w:val="00B314E1"/>
    <w:rsid w:val="00B319BA"/>
    <w:rsid w:val="00B31EC9"/>
    <w:rsid w:val="00B323F9"/>
    <w:rsid w:val="00B3299D"/>
    <w:rsid w:val="00B32A56"/>
    <w:rsid w:val="00B32CA5"/>
    <w:rsid w:val="00B32F62"/>
    <w:rsid w:val="00B330D5"/>
    <w:rsid w:val="00B33270"/>
    <w:rsid w:val="00B33B2C"/>
    <w:rsid w:val="00B3408C"/>
    <w:rsid w:val="00B34132"/>
    <w:rsid w:val="00B34343"/>
    <w:rsid w:val="00B34E5F"/>
    <w:rsid w:val="00B35078"/>
    <w:rsid w:val="00B354F7"/>
    <w:rsid w:val="00B358E6"/>
    <w:rsid w:val="00B3591F"/>
    <w:rsid w:val="00B35A4F"/>
    <w:rsid w:val="00B35A66"/>
    <w:rsid w:val="00B35D82"/>
    <w:rsid w:val="00B35FC2"/>
    <w:rsid w:val="00B364C8"/>
    <w:rsid w:val="00B3694F"/>
    <w:rsid w:val="00B36AEC"/>
    <w:rsid w:val="00B36CDC"/>
    <w:rsid w:val="00B36D32"/>
    <w:rsid w:val="00B36D4D"/>
    <w:rsid w:val="00B370D2"/>
    <w:rsid w:val="00B37B28"/>
    <w:rsid w:val="00B37C53"/>
    <w:rsid w:val="00B37CC0"/>
    <w:rsid w:val="00B4027E"/>
    <w:rsid w:val="00B41150"/>
    <w:rsid w:val="00B414B1"/>
    <w:rsid w:val="00B4175D"/>
    <w:rsid w:val="00B41798"/>
    <w:rsid w:val="00B41AB6"/>
    <w:rsid w:val="00B422CC"/>
    <w:rsid w:val="00B4261A"/>
    <w:rsid w:val="00B427D0"/>
    <w:rsid w:val="00B42FB9"/>
    <w:rsid w:val="00B4324B"/>
    <w:rsid w:val="00B432E3"/>
    <w:rsid w:val="00B43922"/>
    <w:rsid w:val="00B43BD4"/>
    <w:rsid w:val="00B44AE4"/>
    <w:rsid w:val="00B45232"/>
    <w:rsid w:val="00B45696"/>
    <w:rsid w:val="00B45DB5"/>
    <w:rsid w:val="00B45ED6"/>
    <w:rsid w:val="00B463BD"/>
    <w:rsid w:val="00B46894"/>
    <w:rsid w:val="00B47945"/>
    <w:rsid w:val="00B47C50"/>
    <w:rsid w:val="00B47D31"/>
    <w:rsid w:val="00B47EF5"/>
    <w:rsid w:val="00B504E5"/>
    <w:rsid w:val="00B507FD"/>
    <w:rsid w:val="00B508D4"/>
    <w:rsid w:val="00B50937"/>
    <w:rsid w:val="00B5097F"/>
    <w:rsid w:val="00B50D2D"/>
    <w:rsid w:val="00B5109F"/>
    <w:rsid w:val="00B5135B"/>
    <w:rsid w:val="00B51701"/>
    <w:rsid w:val="00B5171B"/>
    <w:rsid w:val="00B518F7"/>
    <w:rsid w:val="00B52751"/>
    <w:rsid w:val="00B5276B"/>
    <w:rsid w:val="00B528DC"/>
    <w:rsid w:val="00B52BAF"/>
    <w:rsid w:val="00B52D69"/>
    <w:rsid w:val="00B53275"/>
    <w:rsid w:val="00B53726"/>
    <w:rsid w:val="00B546D2"/>
    <w:rsid w:val="00B547EE"/>
    <w:rsid w:val="00B54EDD"/>
    <w:rsid w:val="00B54EE1"/>
    <w:rsid w:val="00B55B80"/>
    <w:rsid w:val="00B55D60"/>
    <w:rsid w:val="00B56D17"/>
    <w:rsid w:val="00B56E3E"/>
    <w:rsid w:val="00B5725F"/>
    <w:rsid w:val="00B5763A"/>
    <w:rsid w:val="00B57B07"/>
    <w:rsid w:val="00B57C25"/>
    <w:rsid w:val="00B57D16"/>
    <w:rsid w:val="00B6009A"/>
    <w:rsid w:val="00B601CF"/>
    <w:rsid w:val="00B604D0"/>
    <w:rsid w:val="00B6067A"/>
    <w:rsid w:val="00B6072A"/>
    <w:rsid w:val="00B60A7B"/>
    <w:rsid w:val="00B60A88"/>
    <w:rsid w:val="00B619BE"/>
    <w:rsid w:val="00B61D32"/>
    <w:rsid w:val="00B6207E"/>
    <w:rsid w:val="00B623F8"/>
    <w:rsid w:val="00B62521"/>
    <w:rsid w:val="00B6252E"/>
    <w:rsid w:val="00B62977"/>
    <w:rsid w:val="00B62CAA"/>
    <w:rsid w:val="00B62CE7"/>
    <w:rsid w:val="00B62D06"/>
    <w:rsid w:val="00B63791"/>
    <w:rsid w:val="00B63A2F"/>
    <w:rsid w:val="00B63CCC"/>
    <w:rsid w:val="00B63D67"/>
    <w:rsid w:val="00B63E8B"/>
    <w:rsid w:val="00B64224"/>
    <w:rsid w:val="00B646AF"/>
    <w:rsid w:val="00B64A24"/>
    <w:rsid w:val="00B669DA"/>
    <w:rsid w:val="00B66EB6"/>
    <w:rsid w:val="00B67067"/>
    <w:rsid w:val="00B670C6"/>
    <w:rsid w:val="00B674A4"/>
    <w:rsid w:val="00B67969"/>
    <w:rsid w:val="00B67A09"/>
    <w:rsid w:val="00B67DDA"/>
    <w:rsid w:val="00B703D2"/>
    <w:rsid w:val="00B705A0"/>
    <w:rsid w:val="00B705F2"/>
    <w:rsid w:val="00B70A83"/>
    <w:rsid w:val="00B70CE6"/>
    <w:rsid w:val="00B70FC7"/>
    <w:rsid w:val="00B7191A"/>
    <w:rsid w:val="00B71D44"/>
    <w:rsid w:val="00B721A7"/>
    <w:rsid w:val="00B72327"/>
    <w:rsid w:val="00B72718"/>
    <w:rsid w:val="00B72A50"/>
    <w:rsid w:val="00B72C23"/>
    <w:rsid w:val="00B72F6D"/>
    <w:rsid w:val="00B73D59"/>
    <w:rsid w:val="00B73E28"/>
    <w:rsid w:val="00B73FFB"/>
    <w:rsid w:val="00B7419B"/>
    <w:rsid w:val="00B7482D"/>
    <w:rsid w:val="00B75044"/>
    <w:rsid w:val="00B75465"/>
    <w:rsid w:val="00B7555F"/>
    <w:rsid w:val="00B755D9"/>
    <w:rsid w:val="00B75A01"/>
    <w:rsid w:val="00B75AAC"/>
    <w:rsid w:val="00B75C43"/>
    <w:rsid w:val="00B75EEB"/>
    <w:rsid w:val="00B75F9F"/>
    <w:rsid w:val="00B75FF6"/>
    <w:rsid w:val="00B762F9"/>
    <w:rsid w:val="00B763FC"/>
    <w:rsid w:val="00B76A72"/>
    <w:rsid w:val="00B7729E"/>
    <w:rsid w:val="00B77518"/>
    <w:rsid w:val="00B7796E"/>
    <w:rsid w:val="00B77AEE"/>
    <w:rsid w:val="00B77C08"/>
    <w:rsid w:val="00B77F25"/>
    <w:rsid w:val="00B77F2D"/>
    <w:rsid w:val="00B807B6"/>
    <w:rsid w:val="00B80F49"/>
    <w:rsid w:val="00B81A8E"/>
    <w:rsid w:val="00B8222B"/>
    <w:rsid w:val="00B822DB"/>
    <w:rsid w:val="00B8231C"/>
    <w:rsid w:val="00B826E0"/>
    <w:rsid w:val="00B830C0"/>
    <w:rsid w:val="00B8359C"/>
    <w:rsid w:val="00B83846"/>
    <w:rsid w:val="00B83A16"/>
    <w:rsid w:val="00B83D1E"/>
    <w:rsid w:val="00B8410C"/>
    <w:rsid w:val="00B84233"/>
    <w:rsid w:val="00B84445"/>
    <w:rsid w:val="00B848AA"/>
    <w:rsid w:val="00B85254"/>
    <w:rsid w:val="00B85374"/>
    <w:rsid w:val="00B855DE"/>
    <w:rsid w:val="00B85817"/>
    <w:rsid w:val="00B85E83"/>
    <w:rsid w:val="00B861F6"/>
    <w:rsid w:val="00B86204"/>
    <w:rsid w:val="00B865B6"/>
    <w:rsid w:val="00B866B9"/>
    <w:rsid w:val="00B866E8"/>
    <w:rsid w:val="00B8677D"/>
    <w:rsid w:val="00B8785F"/>
    <w:rsid w:val="00B902CB"/>
    <w:rsid w:val="00B9035A"/>
    <w:rsid w:val="00B9044F"/>
    <w:rsid w:val="00B90A3F"/>
    <w:rsid w:val="00B90DE8"/>
    <w:rsid w:val="00B91241"/>
    <w:rsid w:val="00B91507"/>
    <w:rsid w:val="00B924DE"/>
    <w:rsid w:val="00B927B1"/>
    <w:rsid w:val="00B928AC"/>
    <w:rsid w:val="00B9300B"/>
    <w:rsid w:val="00B9306F"/>
    <w:rsid w:val="00B9395A"/>
    <w:rsid w:val="00B93AB6"/>
    <w:rsid w:val="00B93D11"/>
    <w:rsid w:val="00B9421F"/>
    <w:rsid w:val="00B9567A"/>
    <w:rsid w:val="00B95886"/>
    <w:rsid w:val="00B958D8"/>
    <w:rsid w:val="00B95D02"/>
    <w:rsid w:val="00B96083"/>
    <w:rsid w:val="00B96BA7"/>
    <w:rsid w:val="00B96CE0"/>
    <w:rsid w:val="00B9703C"/>
    <w:rsid w:val="00B970BD"/>
    <w:rsid w:val="00B97101"/>
    <w:rsid w:val="00B9763A"/>
    <w:rsid w:val="00B97886"/>
    <w:rsid w:val="00B979D0"/>
    <w:rsid w:val="00B97B01"/>
    <w:rsid w:val="00BA04E6"/>
    <w:rsid w:val="00BA0681"/>
    <w:rsid w:val="00BA0B45"/>
    <w:rsid w:val="00BA0C23"/>
    <w:rsid w:val="00BA0E95"/>
    <w:rsid w:val="00BA206F"/>
    <w:rsid w:val="00BA2642"/>
    <w:rsid w:val="00BA2688"/>
    <w:rsid w:val="00BA26FC"/>
    <w:rsid w:val="00BA299E"/>
    <w:rsid w:val="00BA2D24"/>
    <w:rsid w:val="00BA33E7"/>
    <w:rsid w:val="00BA3574"/>
    <w:rsid w:val="00BA36E2"/>
    <w:rsid w:val="00BA3ACF"/>
    <w:rsid w:val="00BA3AD3"/>
    <w:rsid w:val="00BA3C85"/>
    <w:rsid w:val="00BA3FF7"/>
    <w:rsid w:val="00BA4582"/>
    <w:rsid w:val="00BA46DA"/>
    <w:rsid w:val="00BA4991"/>
    <w:rsid w:val="00BA4A6F"/>
    <w:rsid w:val="00BA4B90"/>
    <w:rsid w:val="00BA4E54"/>
    <w:rsid w:val="00BA4EEF"/>
    <w:rsid w:val="00BA533F"/>
    <w:rsid w:val="00BA5D57"/>
    <w:rsid w:val="00BA608A"/>
    <w:rsid w:val="00BA6797"/>
    <w:rsid w:val="00BA6ABC"/>
    <w:rsid w:val="00BA6C19"/>
    <w:rsid w:val="00BA6E4A"/>
    <w:rsid w:val="00BA7099"/>
    <w:rsid w:val="00BA72C9"/>
    <w:rsid w:val="00BA72E8"/>
    <w:rsid w:val="00BA734F"/>
    <w:rsid w:val="00BA73E3"/>
    <w:rsid w:val="00BA7B15"/>
    <w:rsid w:val="00BA7B8E"/>
    <w:rsid w:val="00BA7B9E"/>
    <w:rsid w:val="00BA7BC5"/>
    <w:rsid w:val="00BB0425"/>
    <w:rsid w:val="00BB0821"/>
    <w:rsid w:val="00BB092D"/>
    <w:rsid w:val="00BB0963"/>
    <w:rsid w:val="00BB0983"/>
    <w:rsid w:val="00BB0C5D"/>
    <w:rsid w:val="00BB10B6"/>
    <w:rsid w:val="00BB1879"/>
    <w:rsid w:val="00BB1AA1"/>
    <w:rsid w:val="00BB1C9F"/>
    <w:rsid w:val="00BB1F5A"/>
    <w:rsid w:val="00BB23CF"/>
    <w:rsid w:val="00BB2406"/>
    <w:rsid w:val="00BB29BB"/>
    <w:rsid w:val="00BB2A9D"/>
    <w:rsid w:val="00BB2EF6"/>
    <w:rsid w:val="00BB3089"/>
    <w:rsid w:val="00BB3314"/>
    <w:rsid w:val="00BB37E6"/>
    <w:rsid w:val="00BB3941"/>
    <w:rsid w:val="00BB3FB4"/>
    <w:rsid w:val="00BB41FA"/>
    <w:rsid w:val="00BB42D5"/>
    <w:rsid w:val="00BB4318"/>
    <w:rsid w:val="00BB556A"/>
    <w:rsid w:val="00BB5797"/>
    <w:rsid w:val="00BB582A"/>
    <w:rsid w:val="00BB5B50"/>
    <w:rsid w:val="00BB5D9D"/>
    <w:rsid w:val="00BB6178"/>
    <w:rsid w:val="00BB6180"/>
    <w:rsid w:val="00BB6298"/>
    <w:rsid w:val="00BB6583"/>
    <w:rsid w:val="00BB65CC"/>
    <w:rsid w:val="00BB6656"/>
    <w:rsid w:val="00BB6AA6"/>
    <w:rsid w:val="00BB6BCA"/>
    <w:rsid w:val="00BB7784"/>
    <w:rsid w:val="00BB77FB"/>
    <w:rsid w:val="00BB7938"/>
    <w:rsid w:val="00BB7BF2"/>
    <w:rsid w:val="00BB7D32"/>
    <w:rsid w:val="00BB7F9F"/>
    <w:rsid w:val="00BC013B"/>
    <w:rsid w:val="00BC05A5"/>
    <w:rsid w:val="00BC07EE"/>
    <w:rsid w:val="00BC1109"/>
    <w:rsid w:val="00BC11B4"/>
    <w:rsid w:val="00BC11BF"/>
    <w:rsid w:val="00BC16AC"/>
    <w:rsid w:val="00BC16E8"/>
    <w:rsid w:val="00BC1717"/>
    <w:rsid w:val="00BC1BEA"/>
    <w:rsid w:val="00BC232D"/>
    <w:rsid w:val="00BC24F5"/>
    <w:rsid w:val="00BC27B1"/>
    <w:rsid w:val="00BC283E"/>
    <w:rsid w:val="00BC29D4"/>
    <w:rsid w:val="00BC2D7C"/>
    <w:rsid w:val="00BC319F"/>
    <w:rsid w:val="00BC3535"/>
    <w:rsid w:val="00BC3565"/>
    <w:rsid w:val="00BC3C84"/>
    <w:rsid w:val="00BC3E63"/>
    <w:rsid w:val="00BC414D"/>
    <w:rsid w:val="00BC4189"/>
    <w:rsid w:val="00BC433D"/>
    <w:rsid w:val="00BC4928"/>
    <w:rsid w:val="00BC4D23"/>
    <w:rsid w:val="00BC5238"/>
    <w:rsid w:val="00BC5B00"/>
    <w:rsid w:val="00BC5FA4"/>
    <w:rsid w:val="00BC66A8"/>
    <w:rsid w:val="00BC6BDA"/>
    <w:rsid w:val="00BC70C4"/>
    <w:rsid w:val="00BC78C3"/>
    <w:rsid w:val="00BC78D3"/>
    <w:rsid w:val="00BC7983"/>
    <w:rsid w:val="00BC799F"/>
    <w:rsid w:val="00BC7AE2"/>
    <w:rsid w:val="00BC7F50"/>
    <w:rsid w:val="00BD084B"/>
    <w:rsid w:val="00BD0A13"/>
    <w:rsid w:val="00BD0EDB"/>
    <w:rsid w:val="00BD1258"/>
    <w:rsid w:val="00BD127D"/>
    <w:rsid w:val="00BD150E"/>
    <w:rsid w:val="00BD1862"/>
    <w:rsid w:val="00BD1A93"/>
    <w:rsid w:val="00BD1C75"/>
    <w:rsid w:val="00BD2067"/>
    <w:rsid w:val="00BD2E12"/>
    <w:rsid w:val="00BD2EB2"/>
    <w:rsid w:val="00BD3191"/>
    <w:rsid w:val="00BD3319"/>
    <w:rsid w:val="00BD394A"/>
    <w:rsid w:val="00BD3958"/>
    <w:rsid w:val="00BD3B73"/>
    <w:rsid w:val="00BD4185"/>
    <w:rsid w:val="00BD434A"/>
    <w:rsid w:val="00BD468E"/>
    <w:rsid w:val="00BD4768"/>
    <w:rsid w:val="00BD582E"/>
    <w:rsid w:val="00BD6096"/>
    <w:rsid w:val="00BD66F0"/>
    <w:rsid w:val="00BD74BA"/>
    <w:rsid w:val="00BD7A45"/>
    <w:rsid w:val="00BD7BDF"/>
    <w:rsid w:val="00BD7F1C"/>
    <w:rsid w:val="00BE0512"/>
    <w:rsid w:val="00BE0515"/>
    <w:rsid w:val="00BE0752"/>
    <w:rsid w:val="00BE0C52"/>
    <w:rsid w:val="00BE0F67"/>
    <w:rsid w:val="00BE0F8D"/>
    <w:rsid w:val="00BE1583"/>
    <w:rsid w:val="00BE159C"/>
    <w:rsid w:val="00BE166D"/>
    <w:rsid w:val="00BE184A"/>
    <w:rsid w:val="00BE2076"/>
    <w:rsid w:val="00BE2124"/>
    <w:rsid w:val="00BE2281"/>
    <w:rsid w:val="00BE259F"/>
    <w:rsid w:val="00BE285F"/>
    <w:rsid w:val="00BE2E89"/>
    <w:rsid w:val="00BE3107"/>
    <w:rsid w:val="00BE32D9"/>
    <w:rsid w:val="00BE334D"/>
    <w:rsid w:val="00BE3528"/>
    <w:rsid w:val="00BE37FE"/>
    <w:rsid w:val="00BE43F7"/>
    <w:rsid w:val="00BE451C"/>
    <w:rsid w:val="00BE4635"/>
    <w:rsid w:val="00BE564F"/>
    <w:rsid w:val="00BE585B"/>
    <w:rsid w:val="00BE5A96"/>
    <w:rsid w:val="00BE5AD0"/>
    <w:rsid w:val="00BE5FF3"/>
    <w:rsid w:val="00BE66B2"/>
    <w:rsid w:val="00BE6E0F"/>
    <w:rsid w:val="00BE781D"/>
    <w:rsid w:val="00BE78FB"/>
    <w:rsid w:val="00BF0814"/>
    <w:rsid w:val="00BF0B72"/>
    <w:rsid w:val="00BF0EF8"/>
    <w:rsid w:val="00BF130E"/>
    <w:rsid w:val="00BF136A"/>
    <w:rsid w:val="00BF149F"/>
    <w:rsid w:val="00BF1677"/>
    <w:rsid w:val="00BF1BD0"/>
    <w:rsid w:val="00BF1D8C"/>
    <w:rsid w:val="00BF1EB6"/>
    <w:rsid w:val="00BF1F82"/>
    <w:rsid w:val="00BF20DB"/>
    <w:rsid w:val="00BF2144"/>
    <w:rsid w:val="00BF24BF"/>
    <w:rsid w:val="00BF2BFC"/>
    <w:rsid w:val="00BF2DE2"/>
    <w:rsid w:val="00BF2EA9"/>
    <w:rsid w:val="00BF2ECE"/>
    <w:rsid w:val="00BF3071"/>
    <w:rsid w:val="00BF3235"/>
    <w:rsid w:val="00BF32C9"/>
    <w:rsid w:val="00BF3306"/>
    <w:rsid w:val="00BF3318"/>
    <w:rsid w:val="00BF3533"/>
    <w:rsid w:val="00BF3F0A"/>
    <w:rsid w:val="00BF478A"/>
    <w:rsid w:val="00BF47C7"/>
    <w:rsid w:val="00BF494B"/>
    <w:rsid w:val="00BF4ACE"/>
    <w:rsid w:val="00BF4B0C"/>
    <w:rsid w:val="00BF4D83"/>
    <w:rsid w:val="00BF4FC0"/>
    <w:rsid w:val="00BF535D"/>
    <w:rsid w:val="00BF5504"/>
    <w:rsid w:val="00BF55B2"/>
    <w:rsid w:val="00BF5936"/>
    <w:rsid w:val="00BF5974"/>
    <w:rsid w:val="00BF59F9"/>
    <w:rsid w:val="00BF5A26"/>
    <w:rsid w:val="00BF6153"/>
    <w:rsid w:val="00BF7C1B"/>
    <w:rsid w:val="00BF7C1C"/>
    <w:rsid w:val="00BF7C69"/>
    <w:rsid w:val="00C002E5"/>
    <w:rsid w:val="00C00DD5"/>
    <w:rsid w:val="00C0105B"/>
    <w:rsid w:val="00C011DF"/>
    <w:rsid w:val="00C0143C"/>
    <w:rsid w:val="00C01D98"/>
    <w:rsid w:val="00C02945"/>
    <w:rsid w:val="00C02FC4"/>
    <w:rsid w:val="00C030CF"/>
    <w:rsid w:val="00C033E1"/>
    <w:rsid w:val="00C03D87"/>
    <w:rsid w:val="00C041DD"/>
    <w:rsid w:val="00C04314"/>
    <w:rsid w:val="00C04697"/>
    <w:rsid w:val="00C04A3B"/>
    <w:rsid w:val="00C04EFC"/>
    <w:rsid w:val="00C04FC7"/>
    <w:rsid w:val="00C0503F"/>
    <w:rsid w:val="00C0536A"/>
    <w:rsid w:val="00C05B03"/>
    <w:rsid w:val="00C0600D"/>
    <w:rsid w:val="00C063A1"/>
    <w:rsid w:val="00C0645F"/>
    <w:rsid w:val="00C06993"/>
    <w:rsid w:val="00C06C02"/>
    <w:rsid w:val="00C06C5B"/>
    <w:rsid w:val="00C06DC2"/>
    <w:rsid w:val="00C06F95"/>
    <w:rsid w:val="00C075D3"/>
    <w:rsid w:val="00C07865"/>
    <w:rsid w:val="00C07D75"/>
    <w:rsid w:val="00C103D5"/>
    <w:rsid w:val="00C103EC"/>
    <w:rsid w:val="00C10A5B"/>
    <w:rsid w:val="00C10DBE"/>
    <w:rsid w:val="00C111A0"/>
    <w:rsid w:val="00C11565"/>
    <w:rsid w:val="00C11709"/>
    <w:rsid w:val="00C11F01"/>
    <w:rsid w:val="00C1229D"/>
    <w:rsid w:val="00C125B6"/>
    <w:rsid w:val="00C1283F"/>
    <w:rsid w:val="00C12B65"/>
    <w:rsid w:val="00C12E6A"/>
    <w:rsid w:val="00C12EE7"/>
    <w:rsid w:val="00C12FB1"/>
    <w:rsid w:val="00C134A9"/>
    <w:rsid w:val="00C135DE"/>
    <w:rsid w:val="00C138BF"/>
    <w:rsid w:val="00C13BD5"/>
    <w:rsid w:val="00C13D94"/>
    <w:rsid w:val="00C13E21"/>
    <w:rsid w:val="00C1405D"/>
    <w:rsid w:val="00C14481"/>
    <w:rsid w:val="00C146DF"/>
    <w:rsid w:val="00C14A41"/>
    <w:rsid w:val="00C14F80"/>
    <w:rsid w:val="00C1500F"/>
    <w:rsid w:val="00C1510E"/>
    <w:rsid w:val="00C1536F"/>
    <w:rsid w:val="00C157CF"/>
    <w:rsid w:val="00C15D87"/>
    <w:rsid w:val="00C15DE3"/>
    <w:rsid w:val="00C1643F"/>
    <w:rsid w:val="00C16B37"/>
    <w:rsid w:val="00C17534"/>
    <w:rsid w:val="00C17CBE"/>
    <w:rsid w:val="00C17CD2"/>
    <w:rsid w:val="00C204E6"/>
    <w:rsid w:val="00C20514"/>
    <w:rsid w:val="00C20876"/>
    <w:rsid w:val="00C20D69"/>
    <w:rsid w:val="00C2103E"/>
    <w:rsid w:val="00C212E5"/>
    <w:rsid w:val="00C21455"/>
    <w:rsid w:val="00C21638"/>
    <w:rsid w:val="00C21A08"/>
    <w:rsid w:val="00C22C84"/>
    <w:rsid w:val="00C22CF8"/>
    <w:rsid w:val="00C22E98"/>
    <w:rsid w:val="00C237AF"/>
    <w:rsid w:val="00C2388A"/>
    <w:rsid w:val="00C23CA5"/>
    <w:rsid w:val="00C24287"/>
    <w:rsid w:val="00C24ADF"/>
    <w:rsid w:val="00C24B48"/>
    <w:rsid w:val="00C2561D"/>
    <w:rsid w:val="00C2575A"/>
    <w:rsid w:val="00C25787"/>
    <w:rsid w:val="00C25B37"/>
    <w:rsid w:val="00C25DF1"/>
    <w:rsid w:val="00C261B2"/>
    <w:rsid w:val="00C26522"/>
    <w:rsid w:val="00C26911"/>
    <w:rsid w:val="00C26DB0"/>
    <w:rsid w:val="00C27A1E"/>
    <w:rsid w:val="00C27A38"/>
    <w:rsid w:val="00C30072"/>
    <w:rsid w:val="00C30097"/>
    <w:rsid w:val="00C30154"/>
    <w:rsid w:val="00C30277"/>
    <w:rsid w:val="00C30649"/>
    <w:rsid w:val="00C30FD3"/>
    <w:rsid w:val="00C3123B"/>
    <w:rsid w:val="00C314A3"/>
    <w:rsid w:val="00C31606"/>
    <w:rsid w:val="00C318F6"/>
    <w:rsid w:val="00C31946"/>
    <w:rsid w:val="00C31F5E"/>
    <w:rsid w:val="00C323B7"/>
    <w:rsid w:val="00C324B7"/>
    <w:rsid w:val="00C32612"/>
    <w:rsid w:val="00C32963"/>
    <w:rsid w:val="00C32F9D"/>
    <w:rsid w:val="00C3311F"/>
    <w:rsid w:val="00C33934"/>
    <w:rsid w:val="00C33D6C"/>
    <w:rsid w:val="00C344D8"/>
    <w:rsid w:val="00C34824"/>
    <w:rsid w:val="00C34AD2"/>
    <w:rsid w:val="00C34D76"/>
    <w:rsid w:val="00C34EF8"/>
    <w:rsid w:val="00C34F25"/>
    <w:rsid w:val="00C355E8"/>
    <w:rsid w:val="00C35670"/>
    <w:rsid w:val="00C35CA1"/>
    <w:rsid w:val="00C364DD"/>
    <w:rsid w:val="00C36629"/>
    <w:rsid w:val="00C36706"/>
    <w:rsid w:val="00C367C2"/>
    <w:rsid w:val="00C36A09"/>
    <w:rsid w:val="00C36C36"/>
    <w:rsid w:val="00C36FD1"/>
    <w:rsid w:val="00C37641"/>
    <w:rsid w:val="00C37868"/>
    <w:rsid w:val="00C37AFD"/>
    <w:rsid w:val="00C37E4E"/>
    <w:rsid w:val="00C4053B"/>
    <w:rsid w:val="00C409CE"/>
    <w:rsid w:val="00C410DA"/>
    <w:rsid w:val="00C412A4"/>
    <w:rsid w:val="00C4130B"/>
    <w:rsid w:val="00C41848"/>
    <w:rsid w:val="00C41D17"/>
    <w:rsid w:val="00C4228F"/>
    <w:rsid w:val="00C424C5"/>
    <w:rsid w:val="00C425D7"/>
    <w:rsid w:val="00C42780"/>
    <w:rsid w:val="00C431D5"/>
    <w:rsid w:val="00C4328E"/>
    <w:rsid w:val="00C4371D"/>
    <w:rsid w:val="00C439F7"/>
    <w:rsid w:val="00C43C68"/>
    <w:rsid w:val="00C43CB6"/>
    <w:rsid w:val="00C447C9"/>
    <w:rsid w:val="00C44911"/>
    <w:rsid w:val="00C44A65"/>
    <w:rsid w:val="00C44DEC"/>
    <w:rsid w:val="00C4509F"/>
    <w:rsid w:val="00C4534E"/>
    <w:rsid w:val="00C45407"/>
    <w:rsid w:val="00C45525"/>
    <w:rsid w:val="00C45A1B"/>
    <w:rsid w:val="00C4647E"/>
    <w:rsid w:val="00C46BE1"/>
    <w:rsid w:val="00C46D4A"/>
    <w:rsid w:val="00C46EED"/>
    <w:rsid w:val="00C4715C"/>
    <w:rsid w:val="00C4798F"/>
    <w:rsid w:val="00C50109"/>
    <w:rsid w:val="00C50138"/>
    <w:rsid w:val="00C50B18"/>
    <w:rsid w:val="00C50DBE"/>
    <w:rsid w:val="00C511E2"/>
    <w:rsid w:val="00C5146F"/>
    <w:rsid w:val="00C5161A"/>
    <w:rsid w:val="00C5188A"/>
    <w:rsid w:val="00C51F2F"/>
    <w:rsid w:val="00C51F9E"/>
    <w:rsid w:val="00C522B3"/>
    <w:rsid w:val="00C5250B"/>
    <w:rsid w:val="00C52593"/>
    <w:rsid w:val="00C5262B"/>
    <w:rsid w:val="00C529DA"/>
    <w:rsid w:val="00C52BD7"/>
    <w:rsid w:val="00C53211"/>
    <w:rsid w:val="00C53552"/>
    <w:rsid w:val="00C53F63"/>
    <w:rsid w:val="00C545D8"/>
    <w:rsid w:val="00C54984"/>
    <w:rsid w:val="00C54A12"/>
    <w:rsid w:val="00C55209"/>
    <w:rsid w:val="00C5526D"/>
    <w:rsid w:val="00C554C6"/>
    <w:rsid w:val="00C558AA"/>
    <w:rsid w:val="00C55A29"/>
    <w:rsid w:val="00C55A80"/>
    <w:rsid w:val="00C55BE0"/>
    <w:rsid w:val="00C55C4C"/>
    <w:rsid w:val="00C5622E"/>
    <w:rsid w:val="00C568CF"/>
    <w:rsid w:val="00C56A70"/>
    <w:rsid w:val="00C573D3"/>
    <w:rsid w:val="00C57DF7"/>
    <w:rsid w:val="00C60A39"/>
    <w:rsid w:val="00C60D55"/>
    <w:rsid w:val="00C611DD"/>
    <w:rsid w:val="00C61375"/>
    <w:rsid w:val="00C61475"/>
    <w:rsid w:val="00C6159C"/>
    <w:rsid w:val="00C61798"/>
    <w:rsid w:val="00C61899"/>
    <w:rsid w:val="00C61A34"/>
    <w:rsid w:val="00C61EA8"/>
    <w:rsid w:val="00C623A5"/>
    <w:rsid w:val="00C62524"/>
    <w:rsid w:val="00C62787"/>
    <w:rsid w:val="00C62789"/>
    <w:rsid w:val="00C6282D"/>
    <w:rsid w:val="00C634DC"/>
    <w:rsid w:val="00C640FC"/>
    <w:rsid w:val="00C6453D"/>
    <w:rsid w:val="00C64571"/>
    <w:rsid w:val="00C651D3"/>
    <w:rsid w:val="00C651FB"/>
    <w:rsid w:val="00C662AB"/>
    <w:rsid w:val="00C663CC"/>
    <w:rsid w:val="00C6643E"/>
    <w:rsid w:val="00C66831"/>
    <w:rsid w:val="00C669CD"/>
    <w:rsid w:val="00C67065"/>
    <w:rsid w:val="00C6726D"/>
    <w:rsid w:val="00C673B1"/>
    <w:rsid w:val="00C676AA"/>
    <w:rsid w:val="00C6785A"/>
    <w:rsid w:val="00C67C36"/>
    <w:rsid w:val="00C70078"/>
    <w:rsid w:val="00C70FCC"/>
    <w:rsid w:val="00C710B1"/>
    <w:rsid w:val="00C710F5"/>
    <w:rsid w:val="00C71202"/>
    <w:rsid w:val="00C719F1"/>
    <w:rsid w:val="00C71C0B"/>
    <w:rsid w:val="00C71FC1"/>
    <w:rsid w:val="00C723F7"/>
    <w:rsid w:val="00C724E1"/>
    <w:rsid w:val="00C725C8"/>
    <w:rsid w:val="00C7278E"/>
    <w:rsid w:val="00C7357B"/>
    <w:rsid w:val="00C73794"/>
    <w:rsid w:val="00C73C85"/>
    <w:rsid w:val="00C73CFD"/>
    <w:rsid w:val="00C74034"/>
    <w:rsid w:val="00C741A4"/>
    <w:rsid w:val="00C744CF"/>
    <w:rsid w:val="00C74802"/>
    <w:rsid w:val="00C751EA"/>
    <w:rsid w:val="00C76019"/>
    <w:rsid w:val="00C76ADC"/>
    <w:rsid w:val="00C76AF7"/>
    <w:rsid w:val="00C76D75"/>
    <w:rsid w:val="00C76D8A"/>
    <w:rsid w:val="00C76F37"/>
    <w:rsid w:val="00C779DE"/>
    <w:rsid w:val="00C77DD8"/>
    <w:rsid w:val="00C80570"/>
    <w:rsid w:val="00C8081E"/>
    <w:rsid w:val="00C8092D"/>
    <w:rsid w:val="00C8100C"/>
    <w:rsid w:val="00C81031"/>
    <w:rsid w:val="00C812E2"/>
    <w:rsid w:val="00C81F03"/>
    <w:rsid w:val="00C8203F"/>
    <w:rsid w:val="00C82519"/>
    <w:rsid w:val="00C83459"/>
    <w:rsid w:val="00C834F7"/>
    <w:rsid w:val="00C83CC3"/>
    <w:rsid w:val="00C84165"/>
    <w:rsid w:val="00C84311"/>
    <w:rsid w:val="00C84594"/>
    <w:rsid w:val="00C8474B"/>
    <w:rsid w:val="00C84A5D"/>
    <w:rsid w:val="00C84D29"/>
    <w:rsid w:val="00C84EE0"/>
    <w:rsid w:val="00C85048"/>
    <w:rsid w:val="00C8520B"/>
    <w:rsid w:val="00C85285"/>
    <w:rsid w:val="00C85333"/>
    <w:rsid w:val="00C85407"/>
    <w:rsid w:val="00C854DE"/>
    <w:rsid w:val="00C85D13"/>
    <w:rsid w:val="00C86A57"/>
    <w:rsid w:val="00C86E87"/>
    <w:rsid w:val="00C86EF8"/>
    <w:rsid w:val="00C87144"/>
    <w:rsid w:val="00C874B9"/>
    <w:rsid w:val="00C906D3"/>
    <w:rsid w:val="00C907D7"/>
    <w:rsid w:val="00C908E1"/>
    <w:rsid w:val="00C90C9A"/>
    <w:rsid w:val="00C912C8"/>
    <w:rsid w:val="00C912CA"/>
    <w:rsid w:val="00C91980"/>
    <w:rsid w:val="00C91E59"/>
    <w:rsid w:val="00C91F1B"/>
    <w:rsid w:val="00C92428"/>
    <w:rsid w:val="00C926DA"/>
    <w:rsid w:val="00C931C1"/>
    <w:rsid w:val="00C931CB"/>
    <w:rsid w:val="00C93235"/>
    <w:rsid w:val="00C9362B"/>
    <w:rsid w:val="00C93AB3"/>
    <w:rsid w:val="00C93C39"/>
    <w:rsid w:val="00C93F04"/>
    <w:rsid w:val="00C93F67"/>
    <w:rsid w:val="00C94750"/>
    <w:rsid w:val="00C9494C"/>
    <w:rsid w:val="00C94A96"/>
    <w:rsid w:val="00C94D22"/>
    <w:rsid w:val="00C94DB3"/>
    <w:rsid w:val="00C94DFC"/>
    <w:rsid w:val="00C95AB0"/>
    <w:rsid w:val="00C95B91"/>
    <w:rsid w:val="00C95F70"/>
    <w:rsid w:val="00C966AF"/>
    <w:rsid w:val="00C967F2"/>
    <w:rsid w:val="00C972A4"/>
    <w:rsid w:val="00C97605"/>
    <w:rsid w:val="00C978BD"/>
    <w:rsid w:val="00C97C98"/>
    <w:rsid w:val="00C97FC1"/>
    <w:rsid w:val="00CA09CE"/>
    <w:rsid w:val="00CA0A4E"/>
    <w:rsid w:val="00CA0AF7"/>
    <w:rsid w:val="00CA12B1"/>
    <w:rsid w:val="00CA1348"/>
    <w:rsid w:val="00CA1A7D"/>
    <w:rsid w:val="00CA1BC5"/>
    <w:rsid w:val="00CA1C4A"/>
    <w:rsid w:val="00CA1D3D"/>
    <w:rsid w:val="00CA24D8"/>
    <w:rsid w:val="00CA2DB0"/>
    <w:rsid w:val="00CA3210"/>
    <w:rsid w:val="00CA34D5"/>
    <w:rsid w:val="00CA4116"/>
    <w:rsid w:val="00CA44BD"/>
    <w:rsid w:val="00CA44E5"/>
    <w:rsid w:val="00CA4E2E"/>
    <w:rsid w:val="00CA50E0"/>
    <w:rsid w:val="00CA54E6"/>
    <w:rsid w:val="00CA5EB7"/>
    <w:rsid w:val="00CA63A1"/>
    <w:rsid w:val="00CA709F"/>
    <w:rsid w:val="00CA72A2"/>
    <w:rsid w:val="00CA74DE"/>
    <w:rsid w:val="00CA7A03"/>
    <w:rsid w:val="00CB016F"/>
    <w:rsid w:val="00CB049D"/>
    <w:rsid w:val="00CB072B"/>
    <w:rsid w:val="00CB0D38"/>
    <w:rsid w:val="00CB0DF3"/>
    <w:rsid w:val="00CB0EDA"/>
    <w:rsid w:val="00CB1987"/>
    <w:rsid w:val="00CB19D5"/>
    <w:rsid w:val="00CB1D20"/>
    <w:rsid w:val="00CB1E82"/>
    <w:rsid w:val="00CB258C"/>
    <w:rsid w:val="00CB2FD5"/>
    <w:rsid w:val="00CB32F0"/>
    <w:rsid w:val="00CB3BA1"/>
    <w:rsid w:val="00CB4589"/>
    <w:rsid w:val="00CB45FF"/>
    <w:rsid w:val="00CB4723"/>
    <w:rsid w:val="00CB4E77"/>
    <w:rsid w:val="00CB51B3"/>
    <w:rsid w:val="00CB5368"/>
    <w:rsid w:val="00CB5441"/>
    <w:rsid w:val="00CB5A2D"/>
    <w:rsid w:val="00CB5CB3"/>
    <w:rsid w:val="00CB5D5A"/>
    <w:rsid w:val="00CB632C"/>
    <w:rsid w:val="00CB6359"/>
    <w:rsid w:val="00CB6A08"/>
    <w:rsid w:val="00CB6B9F"/>
    <w:rsid w:val="00CB6C00"/>
    <w:rsid w:val="00CB6C21"/>
    <w:rsid w:val="00CB703D"/>
    <w:rsid w:val="00CB75A7"/>
    <w:rsid w:val="00CC05DE"/>
    <w:rsid w:val="00CC0D31"/>
    <w:rsid w:val="00CC0ED8"/>
    <w:rsid w:val="00CC100D"/>
    <w:rsid w:val="00CC1141"/>
    <w:rsid w:val="00CC165D"/>
    <w:rsid w:val="00CC181A"/>
    <w:rsid w:val="00CC1DC1"/>
    <w:rsid w:val="00CC1E03"/>
    <w:rsid w:val="00CC2453"/>
    <w:rsid w:val="00CC276B"/>
    <w:rsid w:val="00CC2BA9"/>
    <w:rsid w:val="00CC2BFF"/>
    <w:rsid w:val="00CC2D75"/>
    <w:rsid w:val="00CC2DE8"/>
    <w:rsid w:val="00CC2E53"/>
    <w:rsid w:val="00CC32C4"/>
    <w:rsid w:val="00CC33B0"/>
    <w:rsid w:val="00CC363D"/>
    <w:rsid w:val="00CC37F1"/>
    <w:rsid w:val="00CC3CDF"/>
    <w:rsid w:val="00CC3FCC"/>
    <w:rsid w:val="00CC413C"/>
    <w:rsid w:val="00CC47E8"/>
    <w:rsid w:val="00CC4D29"/>
    <w:rsid w:val="00CC4E78"/>
    <w:rsid w:val="00CC501D"/>
    <w:rsid w:val="00CC524A"/>
    <w:rsid w:val="00CC5BE5"/>
    <w:rsid w:val="00CC60D9"/>
    <w:rsid w:val="00CC60DF"/>
    <w:rsid w:val="00CC6594"/>
    <w:rsid w:val="00CC6649"/>
    <w:rsid w:val="00CC7D23"/>
    <w:rsid w:val="00CD00B0"/>
    <w:rsid w:val="00CD0129"/>
    <w:rsid w:val="00CD038A"/>
    <w:rsid w:val="00CD04C4"/>
    <w:rsid w:val="00CD081B"/>
    <w:rsid w:val="00CD0837"/>
    <w:rsid w:val="00CD0BA3"/>
    <w:rsid w:val="00CD0EA9"/>
    <w:rsid w:val="00CD11B0"/>
    <w:rsid w:val="00CD1675"/>
    <w:rsid w:val="00CD183B"/>
    <w:rsid w:val="00CD18C4"/>
    <w:rsid w:val="00CD234A"/>
    <w:rsid w:val="00CD280B"/>
    <w:rsid w:val="00CD2B73"/>
    <w:rsid w:val="00CD2C65"/>
    <w:rsid w:val="00CD2DB9"/>
    <w:rsid w:val="00CD2E8D"/>
    <w:rsid w:val="00CD3521"/>
    <w:rsid w:val="00CD354B"/>
    <w:rsid w:val="00CD3F6E"/>
    <w:rsid w:val="00CD3FE6"/>
    <w:rsid w:val="00CD4336"/>
    <w:rsid w:val="00CD4490"/>
    <w:rsid w:val="00CD4708"/>
    <w:rsid w:val="00CD4F6F"/>
    <w:rsid w:val="00CD5575"/>
    <w:rsid w:val="00CD566D"/>
    <w:rsid w:val="00CD593C"/>
    <w:rsid w:val="00CD5BE3"/>
    <w:rsid w:val="00CD5C55"/>
    <w:rsid w:val="00CD6207"/>
    <w:rsid w:val="00CD6677"/>
    <w:rsid w:val="00CD6874"/>
    <w:rsid w:val="00CD6A70"/>
    <w:rsid w:val="00CD6BF0"/>
    <w:rsid w:val="00CD71BB"/>
    <w:rsid w:val="00CD7345"/>
    <w:rsid w:val="00CD77D4"/>
    <w:rsid w:val="00CD7C80"/>
    <w:rsid w:val="00CD7E13"/>
    <w:rsid w:val="00CD7FAB"/>
    <w:rsid w:val="00CE031B"/>
    <w:rsid w:val="00CE0657"/>
    <w:rsid w:val="00CE077C"/>
    <w:rsid w:val="00CE0DBA"/>
    <w:rsid w:val="00CE1319"/>
    <w:rsid w:val="00CE1581"/>
    <w:rsid w:val="00CE18D7"/>
    <w:rsid w:val="00CE1B11"/>
    <w:rsid w:val="00CE2114"/>
    <w:rsid w:val="00CE21F0"/>
    <w:rsid w:val="00CE2EE4"/>
    <w:rsid w:val="00CE2FD4"/>
    <w:rsid w:val="00CE302C"/>
    <w:rsid w:val="00CE321E"/>
    <w:rsid w:val="00CE34C8"/>
    <w:rsid w:val="00CE40E6"/>
    <w:rsid w:val="00CE4108"/>
    <w:rsid w:val="00CE5AAA"/>
    <w:rsid w:val="00CE5EF9"/>
    <w:rsid w:val="00CE619C"/>
    <w:rsid w:val="00CE623C"/>
    <w:rsid w:val="00CE69E4"/>
    <w:rsid w:val="00CE6F40"/>
    <w:rsid w:val="00CE7176"/>
    <w:rsid w:val="00CE759E"/>
    <w:rsid w:val="00CE7616"/>
    <w:rsid w:val="00CE7B6A"/>
    <w:rsid w:val="00CE7C20"/>
    <w:rsid w:val="00CF01F1"/>
    <w:rsid w:val="00CF03C8"/>
    <w:rsid w:val="00CF0FE5"/>
    <w:rsid w:val="00CF11E8"/>
    <w:rsid w:val="00CF14D2"/>
    <w:rsid w:val="00CF14E1"/>
    <w:rsid w:val="00CF16AE"/>
    <w:rsid w:val="00CF1DA3"/>
    <w:rsid w:val="00CF1E3B"/>
    <w:rsid w:val="00CF1FB5"/>
    <w:rsid w:val="00CF227A"/>
    <w:rsid w:val="00CF2844"/>
    <w:rsid w:val="00CF314A"/>
    <w:rsid w:val="00CF319E"/>
    <w:rsid w:val="00CF31FC"/>
    <w:rsid w:val="00CF3744"/>
    <w:rsid w:val="00CF37D9"/>
    <w:rsid w:val="00CF38A7"/>
    <w:rsid w:val="00CF39D2"/>
    <w:rsid w:val="00CF39E1"/>
    <w:rsid w:val="00CF39E9"/>
    <w:rsid w:val="00CF39ED"/>
    <w:rsid w:val="00CF3D47"/>
    <w:rsid w:val="00CF40B9"/>
    <w:rsid w:val="00CF442B"/>
    <w:rsid w:val="00CF4A40"/>
    <w:rsid w:val="00CF4BD7"/>
    <w:rsid w:val="00CF4C8C"/>
    <w:rsid w:val="00CF52CC"/>
    <w:rsid w:val="00CF5B91"/>
    <w:rsid w:val="00CF5E40"/>
    <w:rsid w:val="00CF5E78"/>
    <w:rsid w:val="00CF622E"/>
    <w:rsid w:val="00CF63B4"/>
    <w:rsid w:val="00CF65D3"/>
    <w:rsid w:val="00CF7002"/>
    <w:rsid w:val="00CF7372"/>
    <w:rsid w:val="00CF77AF"/>
    <w:rsid w:val="00CF7863"/>
    <w:rsid w:val="00CF78D9"/>
    <w:rsid w:val="00CF7DA6"/>
    <w:rsid w:val="00CF7DDE"/>
    <w:rsid w:val="00D0005E"/>
    <w:rsid w:val="00D00168"/>
    <w:rsid w:val="00D0034F"/>
    <w:rsid w:val="00D005EB"/>
    <w:rsid w:val="00D009C5"/>
    <w:rsid w:val="00D00A8A"/>
    <w:rsid w:val="00D00C3B"/>
    <w:rsid w:val="00D017ED"/>
    <w:rsid w:val="00D01C3D"/>
    <w:rsid w:val="00D01D9F"/>
    <w:rsid w:val="00D023ED"/>
    <w:rsid w:val="00D02B46"/>
    <w:rsid w:val="00D02CEF"/>
    <w:rsid w:val="00D02D63"/>
    <w:rsid w:val="00D02EA1"/>
    <w:rsid w:val="00D031D5"/>
    <w:rsid w:val="00D03240"/>
    <w:rsid w:val="00D03798"/>
    <w:rsid w:val="00D037B5"/>
    <w:rsid w:val="00D0385A"/>
    <w:rsid w:val="00D03915"/>
    <w:rsid w:val="00D03FCF"/>
    <w:rsid w:val="00D044C9"/>
    <w:rsid w:val="00D045D6"/>
    <w:rsid w:val="00D04BAC"/>
    <w:rsid w:val="00D04D96"/>
    <w:rsid w:val="00D05167"/>
    <w:rsid w:val="00D0535D"/>
    <w:rsid w:val="00D0556C"/>
    <w:rsid w:val="00D06445"/>
    <w:rsid w:val="00D0658B"/>
    <w:rsid w:val="00D066AE"/>
    <w:rsid w:val="00D06877"/>
    <w:rsid w:val="00D06C16"/>
    <w:rsid w:val="00D06F78"/>
    <w:rsid w:val="00D074F5"/>
    <w:rsid w:val="00D075ED"/>
    <w:rsid w:val="00D07699"/>
    <w:rsid w:val="00D07DCC"/>
    <w:rsid w:val="00D102B7"/>
    <w:rsid w:val="00D10431"/>
    <w:rsid w:val="00D1051C"/>
    <w:rsid w:val="00D1090F"/>
    <w:rsid w:val="00D10988"/>
    <w:rsid w:val="00D10C61"/>
    <w:rsid w:val="00D10CFF"/>
    <w:rsid w:val="00D1128C"/>
    <w:rsid w:val="00D1144D"/>
    <w:rsid w:val="00D11511"/>
    <w:rsid w:val="00D11647"/>
    <w:rsid w:val="00D116BF"/>
    <w:rsid w:val="00D118A9"/>
    <w:rsid w:val="00D12558"/>
    <w:rsid w:val="00D12B76"/>
    <w:rsid w:val="00D12E9F"/>
    <w:rsid w:val="00D1305F"/>
    <w:rsid w:val="00D1356E"/>
    <w:rsid w:val="00D143E4"/>
    <w:rsid w:val="00D1441A"/>
    <w:rsid w:val="00D14510"/>
    <w:rsid w:val="00D148F3"/>
    <w:rsid w:val="00D14DC4"/>
    <w:rsid w:val="00D14F03"/>
    <w:rsid w:val="00D15152"/>
    <w:rsid w:val="00D153F0"/>
    <w:rsid w:val="00D1574C"/>
    <w:rsid w:val="00D157BC"/>
    <w:rsid w:val="00D15F2C"/>
    <w:rsid w:val="00D16214"/>
    <w:rsid w:val="00D163AC"/>
    <w:rsid w:val="00D16BE8"/>
    <w:rsid w:val="00D177D8"/>
    <w:rsid w:val="00D177DC"/>
    <w:rsid w:val="00D20F98"/>
    <w:rsid w:val="00D210B4"/>
    <w:rsid w:val="00D2184F"/>
    <w:rsid w:val="00D21C79"/>
    <w:rsid w:val="00D2254D"/>
    <w:rsid w:val="00D22998"/>
    <w:rsid w:val="00D229D9"/>
    <w:rsid w:val="00D22A47"/>
    <w:rsid w:val="00D22DF6"/>
    <w:rsid w:val="00D2326F"/>
    <w:rsid w:val="00D2334D"/>
    <w:rsid w:val="00D234EF"/>
    <w:rsid w:val="00D248E4"/>
    <w:rsid w:val="00D2507D"/>
    <w:rsid w:val="00D252B1"/>
    <w:rsid w:val="00D253A3"/>
    <w:rsid w:val="00D25873"/>
    <w:rsid w:val="00D25DCC"/>
    <w:rsid w:val="00D25F3E"/>
    <w:rsid w:val="00D264E9"/>
    <w:rsid w:val="00D26C84"/>
    <w:rsid w:val="00D26CD7"/>
    <w:rsid w:val="00D26E86"/>
    <w:rsid w:val="00D26EB5"/>
    <w:rsid w:val="00D26FDB"/>
    <w:rsid w:val="00D27383"/>
    <w:rsid w:val="00D27594"/>
    <w:rsid w:val="00D27E5F"/>
    <w:rsid w:val="00D27FA3"/>
    <w:rsid w:val="00D3069D"/>
    <w:rsid w:val="00D30D4E"/>
    <w:rsid w:val="00D31C97"/>
    <w:rsid w:val="00D31D61"/>
    <w:rsid w:val="00D32235"/>
    <w:rsid w:val="00D326EF"/>
    <w:rsid w:val="00D329DD"/>
    <w:rsid w:val="00D32D3B"/>
    <w:rsid w:val="00D331F2"/>
    <w:rsid w:val="00D333B0"/>
    <w:rsid w:val="00D33489"/>
    <w:rsid w:val="00D3348B"/>
    <w:rsid w:val="00D339AA"/>
    <w:rsid w:val="00D33EAC"/>
    <w:rsid w:val="00D34BD3"/>
    <w:rsid w:val="00D34F35"/>
    <w:rsid w:val="00D35423"/>
    <w:rsid w:val="00D35C2C"/>
    <w:rsid w:val="00D35D6D"/>
    <w:rsid w:val="00D36949"/>
    <w:rsid w:val="00D369F5"/>
    <w:rsid w:val="00D36B71"/>
    <w:rsid w:val="00D36DEF"/>
    <w:rsid w:val="00D3716C"/>
    <w:rsid w:val="00D373FA"/>
    <w:rsid w:val="00D375DE"/>
    <w:rsid w:val="00D37823"/>
    <w:rsid w:val="00D37851"/>
    <w:rsid w:val="00D40204"/>
    <w:rsid w:val="00D4040F"/>
    <w:rsid w:val="00D40C0E"/>
    <w:rsid w:val="00D416ED"/>
    <w:rsid w:val="00D41D7A"/>
    <w:rsid w:val="00D42755"/>
    <w:rsid w:val="00D43081"/>
    <w:rsid w:val="00D43418"/>
    <w:rsid w:val="00D43758"/>
    <w:rsid w:val="00D4456B"/>
    <w:rsid w:val="00D44A81"/>
    <w:rsid w:val="00D450F6"/>
    <w:rsid w:val="00D45235"/>
    <w:rsid w:val="00D4535A"/>
    <w:rsid w:val="00D45375"/>
    <w:rsid w:val="00D45874"/>
    <w:rsid w:val="00D45A6D"/>
    <w:rsid w:val="00D45AB3"/>
    <w:rsid w:val="00D45D72"/>
    <w:rsid w:val="00D467A6"/>
    <w:rsid w:val="00D467ED"/>
    <w:rsid w:val="00D469C0"/>
    <w:rsid w:val="00D46B31"/>
    <w:rsid w:val="00D46CAD"/>
    <w:rsid w:val="00D47326"/>
    <w:rsid w:val="00D4733B"/>
    <w:rsid w:val="00D47901"/>
    <w:rsid w:val="00D47D60"/>
    <w:rsid w:val="00D50027"/>
    <w:rsid w:val="00D503F2"/>
    <w:rsid w:val="00D5080D"/>
    <w:rsid w:val="00D50FF3"/>
    <w:rsid w:val="00D518C0"/>
    <w:rsid w:val="00D519CA"/>
    <w:rsid w:val="00D51C7F"/>
    <w:rsid w:val="00D51E18"/>
    <w:rsid w:val="00D5213F"/>
    <w:rsid w:val="00D52374"/>
    <w:rsid w:val="00D523C6"/>
    <w:rsid w:val="00D52688"/>
    <w:rsid w:val="00D52A64"/>
    <w:rsid w:val="00D52B14"/>
    <w:rsid w:val="00D52ECA"/>
    <w:rsid w:val="00D53078"/>
    <w:rsid w:val="00D53139"/>
    <w:rsid w:val="00D531C6"/>
    <w:rsid w:val="00D535AA"/>
    <w:rsid w:val="00D535F2"/>
    <w:rsid w:val="00D53A28"/>
    <w:rsid w:val="00D53B9D"/>
    <w:rsid w:val="00D53CF7"/>
    <w:rsid w:val="00D540CC"/>
    <w:rsid w:val="00D54371"/>
    <w:rsid w:val="00D548BD"/>
    <w:rsid w:val="00D549FB"/>
    <w:rsid w:val="00D54EAB"/>
    <w:rsid w:val="00D55029"/>
    <w:rsid w:val="00D550A4"/>
    <w:rsid w:val="00D550AB"/>
    <w:rsid w:val="00D551D9"/>
    <w:rsid w:val="00D554B0"/>
    <w:rsid w:val="00D55AAB"/>
    <w:rsid w:val="00D55F46"/>
    <w:rsid w:val="00D56501"/>
    <w:rsid w:val="00D56DC3"/>
    <w:rsid w:val="00D56DF8"/>
    <w:rsid w:val="00D56E1A"/>
    <w:rsid w:val="00D57206"/>
    <w:rsid w:val="00D574A0"/>
    <w:rsid w:val="00D5760A"/>
    <w:rsid w:val="00D57D73"/>
    <w:rsid w:val="00D601D1"/>
    <w:rsid w:val="00D6047E"/>
    <w:rsid w:val="00D60D2D"/>
    <w:rsid w:val="00D61080"/>
    <w:rsid w:val="00D6129B"/>
    <w:rsid w:val="00D61795"/>
    <w:rsid w:val="00D61930"/>
    <w:rsid w:val="00D619B4"/>
    <w:rsid w:val="00D61AE9"/>
    <w:rsid w:val="00D61BB1"/>
    <w:rsid w:val="00D620FB"/>
    <w:rsid w:val="00D62AFE"/>
    <w:rsid w:val="00D62B90"/>
    <w:rsid w:val="00D62F75"/>
    <w:rsid w:val="00D63997"/>
    <w:rsid w:val="00D63CF9"/>
    <w:rsid w:val="00D64095"/>
    <w:rsid w:val="00D644FA"/>
    <w:rsid w:val="00D64582"/>
    <w:rsid w:val="00D64C6C"/>
    <w:rsid w:val="00D64F17"/>
    <w:rsid w:val="00D64F67"/>
    <w:rsid w:val="00D6556A"/>
    <w:rsid w:val="00D65DD9"/>
    <w:rsid w:val="00D66368"/>
    <w:rsid w:val="00D66492"/>
    <w:rsid w:val="00D668DC"/>
    <w:rsid w:val="00D66B99"/>
    <w:rsid w:val="00D67324"/>
    <w:rsid w:val="00D67421"/>
    <w:rsid w:val="00D67690"/>
    <w:rsid w:val="00D67E1E"/>
    <w:rsid w:val="00D70895"/>
    <w:rsid w:val="00D70A35"/>
    <w:rsid w:val="00D70CEE"/>
    <w:rsid w:val="00D71005"/>
    <w:rsid w:val="00D714E1"/>
    <w:rsid w:val="00D7152D"/>
    <w:rsid w:val="00D720E3"/>
    <w:rsid w:val="00D72143"/>
    <w:rsid w:val="00D724B3"/>
    <w:rsid w:val="00D72D78"/>
    <w:rsid w:val="00D72DB0"/>
    <w:rsid w:val="00D7353A"/>
    <w:rsid w:val="00D73EF4"/>
    <w:rsid w:val="00D74308"/>
    <w:rsid w:val="00D74E5A"/>
    <w:rsid w:val="00D750EB"/>
    <w:rsid w:val="00D75112"/>
    <w:rsid w:val="00D751E7"/>
    <w:rsid w:val="00D75C8F"/>
    <w:rsid w:val="00D75ED7"/>
    <w:rsid w:val="00D76159"/>
    <w:rsid w:val="00D76285"/>
    <w:rsid w:val="00D76286"/>
    <w:rsid w:val="00D763E1"/>
    <w:rsid w:val="00D764A5"/>
    <w:rsid w:val="00D76B9D"/>
    <w:rsid w:val="00D76E61"/>
    <w:rsid w:val="00D7707E"/>
    <w:rsid w:val="00D770AC"/>
    <w:rsid w:val="00D77113"/>
    <w:rsid w:val="00D77131"/>
    <w:rsid w:val="00D7733C"/>
    <w:rsid w:val="00D77DE8"/>
    <w:rsid w:val="00D80BCE"/>
    <w:rsid w:val="00D80C69"/>
    <w:rsid w:val="00D80CA2"/>
    <w:rsid w:val="00D8105B"/>
    <w:rsid w:val="00D811AB"/>
    <w:rsid w:val="00D81362"/>
    <w:rsid w:val="00D816B8"/>
    <w:rsid w:val="00D8170B"/>
    <w:rsid w:val="00D82533"/>
    <w:rsid w:val="00D82535"/>
    <w:rsid w:val="00D82865"/>
    <w:rsid w:val="00D83643"/>
    <w:rsid w:val="00D83D15"/>
    <w:rsid w:val="00D83E82"/>
    <w:rsid w:val="00D83FB9"/>
    <w:rsid w:val="00D84067"/>
    <w:rsid w:val="00D847A0"/>
    <w:rsid w:val="00D84CAE"/>
    <w:rsid w:val="00D84E07"/>
    <w:rsid w:val="00D8506E"/>
    <w:rsid w:val="00D853C5"/>
    <w:rsid w:val="00D856EE"/>
    <w:rsid w:val="00D8578F"/>
    <w:rsid w:val="00D85E42"/>
    <w:rsid w:val="00D85E4C"/>
    <w:rsid w:val="00D86D6F"/>
    <w:rsid w:val="00D87365"/>
    <w:rsid w:val="00D87620"/>
    <w:rsid w:val="00D879D4"/>
    <w:rsid w:val="00D87B53"/>
    <w:rsid w:val="00D87B81"/>
    <w:rsid w:val="00D87CC6"/>
    <w:rsid w:val="00D87E01"/>
    <w:rsid w:val="00D87ED2"/>
    <w:rsid w:val="00D900A3"/>
    <w:rsid w:val="00D90167"/>
    <w:rsid w:val="00D901DC"/>
    <w:rsid w:val="00D904A9"/>
    <w:rsid w:val="00D9064D"/>
    <w:rsid w:val="00D906B8"/>
    <w:rsid w:val="00D9090C"/>
    <w:rsid w:val="00D9098D"/>
    <w:rsid w:val="00D909A3"/>
    <w:rsid w:val="00D91086"/>
    <w:rsid w:val="00D9121B"/>
    <w:rsid w:val="00D92000"/>
    <w:rsid w:val="00D92052"/>
    <w:rsid w:val="00D924A0"/>
    <w:rsid w:val="00D930CF"/>
    <w:rsid w:val="00D933FC"/>
    <w:rsid w:val="00D93656"/>
    <w:rsid w:val="00D93DFB"/>
    <w:rsid w:val="00D9408E"/>
    <w:rsid w:val="00D944CC"/>
    <w:rsid w:val="00D94A25"/>
    <w:rsid w:val="00D94FB9"/>
    <w:rsid w:val="00D95966"/>
    <w:rsid w:val="00D95A0A"/>
    <w:rsid w:val="00D95EB0"/>
    <w:rsid w:val="00D967B3"/>
    <w:rsid w:val="00D969C8"/>
    <w:rsid w:val="00D96CEE"/>
    <w:rsid w:val="00D974C6"/>
    <w:rsid w:val="00D979C3"/>
    <w:rsid w:val="00D97C6F"/>
    <w:rsid w:val="00D97E77"/>
    <w:rsid w:val="00D97F51"/>
    <w:rsid w:val="00D97F84"/>
    <w:rsid w:val="00DA00CA"/>
    <w:rsid w:val="00DA0485"/>
    <w:rsid w:val="00DA0714"/>
    <w:rsid w:val="00DA12E4"/>
    <w:rsid w:val="00DA16E7"/>
    <w:rsid w:val="00DA1734"/>
    <w:rsid w:val="00DA19D1"/>
    <w:rsid w:val="00DA208A"/>
    <w:rsid w:val="00DA21DE"/>
    <w:rsid w:val="00DA2AA4"/>
    <w:rsid w:val="00DA2BB4"/>
    <w:rsid w:val="00DA2D4B"/>
    <w:rsid w:val="00DA3816"/>
    <w:rsid w:val="00DA3F30"/>
    <w:rsid w:val="00DA4AFC"/>
    <w:rsid w:val="00DA4B91"/>
    <w:rsid w:val="00DA5352"/>
    <w:rsid w:val="00DA5938"/>
    <w:rsid w:val="00DA5DC9"/>
    <w:rsid w:val="00DA6357"/>
    <w:rsid w:val="00DA6483"/>
    <w:rsid w:val="00DA65B0"/>
    <w:rsid w:val="00DA66F7"/>
    <w:rsid w:val="00DA6722"/>
    <w:rsid w:val="00DA6A06"/>
    <w:rsid w:val="00DA7199"/>
    <w:rsid w:val="00DA74D4"/>
    <w:rsid w:val="00DA7850"/>
    <w:rsid w:val="00DA790D"/>
    <w:rsid w:val="00DA7CE9"/>
    <w:rsid w:val="00DB05D8"/>
    <w:rsid w:val="00DB0674"/>
    <w:rsid w:val="00DB0EA4"/>
    <w:rsid w:val="00DB10B5"/>
    <w:rsid w:val="00DB10D4"/>
    <w:rsid w:val="00DB110C"/>
    <w:rsid w:val="00DB130C"/>
    <w:rsid w:val="00DB1477"/>
    <w:rsid w:val="00DB1D19"/>
    <w:rsid w:val="00DB1E19"/>
    <w:rsid w:val="00DB215D"/>
    <w:rsid w:val="00DB2976"/>
    <w:rsid w:val="00DB3515"/>
    <w:rsid w:val="00DB36E2"/>
    <w:rsid w:val="00DB373D"/>
    <w:rsid w:val="00DB3973"/>
    <w:rsid w:val="00DB4559"/>
    <w:rsid w:val="00DB4674"/>
    <w:rsid w:val="00DB4A0C"/>
    <w:rsid w:val="00DB4A1B"/>
    <w:rsid w:val="00DB4BA3"/>
    <w:rsid w:val="00DB5526"/>
    <w:rsid w:val="00DB586B"/>
    <w:rsid w:val="00DB590E"/>
    <w:rsid w:val="00DB599F"/>
    <w:rsid w:val="00DB5AB2"/>
    <w:rsid w:val="00DB5C49"/>
    <w:rsid w:val="00DB6282"/>
    <w:rsid w:val="00DB62B8"/>
    <w:rsid w:val="00DB62CE"/>
    <w:rsid w:val="00DB65B9"/>
    <w:rsid w:val="00DB6A56"/>
    <w:rsid w:val="00DB70AE"/>
    <w:rsid w:val="00DB71C4"/>
    <w:rsid w:val="00DB73F2"/>
    <w:rsid w:val="00DB7580"/>
    <w:rsid w:val="00DB7FB4"/>
    <w:rsid w:val="00DC0830"/>
    <w:rsid w:val="00DC0880"/>
    <w:rsid w:val="00DC0AA0"/>
    <w:rsid w:val="00DC0DF4"/>
    <w:rsid w:val="00DC0F35"/>
    <w:rsid w:val="00DC17BA"/>
    <w:rsid w:val="00DC1A3E"/>
    <w:rsid w:val="00DC21E6"/>
    <w:rsid w:val="00DC22F3"/>
    <w:rsid w:val="00DC2570"/>
    <w:rsid w:val="00DC25EA"/>
    <w:rsid w:val="00DC2A5D"/>
    <w:rsid w:val="00DC2B41"/>
    <w:rsid w:val="00DC2B81"/>
    <w:rsid w:val="00DC2E6A"/>
    <w:rsid w:val="00DC33A0"/>
    <w:rsid w:val="00DC340E"/>
    <w:rsid w:val="00DC348D"/>
    <w:rsid w:val="00DC35F9"/>
    <w:rsid w:val="00DC36C0"/>
    <w:rsid w:val="00DC43AE"/>
    <w:rsid w:val="00DC467D"/>
    <w:rsid w:val="00DC47B9"/>
    <w:rsid w:val="00DC48F0"/>
    <w:rsid w:val="00DC4AE0"/>
    <w:rsid w:val="00DC4D57"/>
    <w:rsid w:val="00DC5833"/>
    <w:rsid w:val="00DC5D8D"/>
    <w:rsid w:val="00DC5E78"/>
    <w:rsid w:val="00DC5F88"/>
    <w:rsid w:val="00DC65A4"/>
    <w:rsid w:val="00DC6C50"/>
    <w:rsid w:val="00DC6CC8"/>
    <w:rsid w:val="00DC6DA9"/>
    <w:rsid w:val="00DC744B"/>
    <w:rsid w:val="00DC7502"/>
    <w:rsid w:val="00DC76F5"/>
    <w:rsid w:val="00DC7EE4"/>
    <w:rsid w:val="00DD014C"/>
    <w:rsid w:val="00DD03AD"/>
    <w:rsid w:val="00DD0AC7"/>
    <w:rsid w:val="00DD0FBF"/>
    <w:rsid w:val="00DD1244"/>
    <w:rsid w:val="00DD12B3"/>
    <w:rsid w:val="00DD13EB"/>
    <w:rsid w:val="00DD14FA"/>
    <w:rsid w:val="00DD1625"/>
    <w:rsid w:val="00DD20A1"/>
    <w:rsid w:val="00DD2463"/>
    <w:rsid w:val="00DD24D2"/>
    <w:rsid w:val="00DD26A3"/>
    <w:rsid w:val="00DD2962"/>
    <w:rsid w:val="00DD2979"/>
    <w:rsid w:val="00DD2A03"/>
    <w:rsid w:val="00DD2DA3"/>
    <w:rsid w:val="00DD323B"/>
    <w:rsid w:val="00DD3465"/>
    <w:rsid w:val="00DD3FDA"/>
    <w:rsid w:val="00DD4768"/>
    <w:rsid w:val="00DD4981"/>
    <w:rsid w:val="00DD4FB4"/>
    <w:rsid w:val="00DD5682"/>
    <w:rsid w:val="00DD5860"/>
    <w:rsid w:val="00DD5E2C"/>
    <w:rsid w:val="00DD6F5C"/>
    <w:rsid w:val="00DD70EC"/>
    <w:rsid w:val="00DD74BF"/>
    <w:rsid w:val="00DD7C50"/>
    <w:rsid w:val="00DE05BA"/>
    <w:rsid w:val="00DE067A"/>
    <w:rsid w:val="00DE0831"/>
    <w:rsid w:val="00DE0FF3"/>
    <w:rsid w:val="00DE12D8"/>
    <w:rsid w:val="00DE12DE"/>
    <w:rsid w:val="00DE16F3"/>
    <w:rsid w:val="00DE17A4"/>
    <w:rsid w:val="00DE18E7"/>
    <w:rsid w:val="00DE1D44"/>
    <w:rsid w:val="00DE2198"/>
    <w:rsid w:val="00DE22FE"/>
    <w:rsid w:val="00DE2435"/>
    <w:rsid w:val="00DE33B1"/>
    <w:rsid w:val="00DE390A"/>
    <w:rsid w:val="00DE3AAC"/>
    <w:rsid w:val="00DE3DC2"/>
    <w:rsid w:val="00DE3FB9"/>
    <w:rsid w:val="00DE4329"/>
    <w:rsid w:val="00DE477B"/>
    <w:rsid w:val="00DE4D29"/>
    <w:rsid w:val="00DE4EE3"/>
    <w:rsid w:val="00DE5A5C"/>
    <w:rsid w:val="00DE657A"/>
    <w:rsid w:val="00DE71B0"/>
    <w:rsid w:val="00DE71B5"/>
    <w:rsid w:val="00DE7338"/>
    <w:rsid w:val="00DE7762"/>
    <w:rsid w:val="00DE7A6F"/>
    <w:rsid w:val="00DE7D43"/>
    <w:rsid w:val="00DE7E98"/>
    <w:rsid w:val="00DF11EE"/>
    <w:rsid w:val="00DF166E"/>
    <w:rsid w:val="00DF1F11"/>
    <w:rsid w:val="00DF2041"/>
    <w:rsid w:val="00DF2C2E"/>
    <w:rsid w:val="00DF2CAB"/>
    <w:rsid w:val="00DF2FB9"/>
    <w:rsid w:val="00DF317A"/>
    <w:rsid w:val="00DF35BE"/>
    <w:rsid w:val="00DF3B01"/>
    <w:rsid w:val="00DF3CA5"/>
    <w:rsid w:val="00DF4925"/>
    <w:rsid w:val="00DF4FEC"/>
    <w:rsid w:val="00DF50D4"/>
    <w:rsid w:val="00DF50ED"/>
    <w:rsid w:val="00DF5174"/>
    <w:rsid w:val="00DF541F"/>
    <w:rsid w:val="00DF58E3"/>
    <w:rsid w:val="00DF5951"/>
    <w:rsid w:val="00DF5E03"/>
    <w:rsid w:val="00DF621A"/>
    <w:rsid w:val="00DF65D1"/>
    <w:rsid w:val="00DF6975"/>
    <w:rsid w:val="00DF69B5"/>
    <w:rsid w:val="00DF6C57"/>
    <w:rsid w:val="00DF6CC8"/>
    <w:rsid w:val="00DF6E8D"/>
    <w:rsid w:val="00DF6FB1"/>
    <w:rsid w:val="00DF71DE"/>
    <w:rsid w:val="00DF74F7"/>
    <w:rsid w:val="00DF7F9C"/>
    <w:rsid w:val="00E00390"/>
    <w:rsid w:val="00E00659"/>
    <w:rsid w:val="00E00D12"/>
    <w:rsid w:val="00E00D5C"/>
    <w:rsid w:val="00E01695"/>
    <w:rsid w:val="00E01766"/>
    <w:rsid w:val="00E01A59"/>
    <w:rsid w:val="00E01E5A"/>
    <w:rsid w:val="00E0215D"/>
    <w:rsid w:val="00E026BD"/>
    <w:rsid w:val="00E026CB"/>
    <w:rsid w:val="00E02731"/>
    <w:rsid w:val="00E02E43"/>
    <w:rsid w:val="00E032E6"/>
    <w:rsid w:val="00E03645"/>
    <w:rsid w:val="00E03682"/>
    <w:rsid w:val="00E03779"/>
    <w:rsid w:val="00E040A8"/>
    <w:rsid w:val="00E04133"/>
    <w:rsid w:val="00E044FF"/>
    <w:rsid w:val="00E04AE3"/>
    <w:rsid w:val="00E04B9C"/>
    <w:rsid w:val="00E05000"/>
    <w:rsid w:val="00E05542"/>
    <w:rsid w:val="00E058D7"/>
    <w:rsid w:val="00E05C29"/>
    <w:rsid w:val="00E06099"/>
    <w:rsid w:val="00E06135"/>
    <w:rsid w:val="00E06139"/>
    <w:rsid w:val="00E062D8"/>
    <w:rsid w:val="00E068D8"/>
    <w:rsid w:val="00E073B2"/>
    <w:rsid w:val="00E0790C"/>
    <w:rsid w:val="00E07A75"/>
    <w:rsid w:val="00E07A90"/>
    <w:rsid w:val="00E07B46"/>
    <w:rsid w:val="00E1028E"/>
    <w:rsid w:val="00E10C27"/>
    <w:rsid w:val="00E111FC"/>
    <w:rsid w:val="00E11E30"/>
    <w:rsid w:val="00E11FD5"/>
    <w:rsid w:val="00E120A8"/>
    <w:rsid w:val="00E120EE"/>
    <w:rsid w:val="00E1226F"/>
    <w:rsid w:val="00E12BBE"/>
    <w:rsid w:val="00E13248"/>
    <w:rsid w:val="00E13724"/>
    <w:rsid w:val="00E13937"/>
    <w:rsid w:val="00E13D05"/>
    <w:rsid w:val="00E14693"/>
    <w:rsid w:val="00E147D0"/>
    <w:rsid w:val="00E14A61"/>
    <w:rsid w:val="00E15134"/>
    <w:rsid w:val="00E15740"/>
    <w:rsid w:val="00E15C72"/>
    <w:rsid w:val="00E15E6F"/>
    <w:rsid w:val="00E16F2A"/>
    <w:rsid w:val="00E172E4"/>
    <w:rsid w:val="00E17546"/>
    <w:rsid w:val="00E17D8B"/>
    <w:rsid w:val="00E205AC"/>
    <w:rsid w:val="00E206BD"/>
    <w:rsid w:val="00E20BF1"/>
    <w:rsid w:val="00E20D1B"/>
    <w:rsid w:val="00E2124E"/>
    <w:rsid w:val="00E21DBD"/>
    <w:rsid w:val="00E220C4"/>
    <w:rsid w:val="00E221CF"/>
    <w:rsid w:val="00E224D3"/>
    <w:rsid w:val="00E2280B"/>
    <w:rsid w:val="00E22A36"/>
    <w:rsid w:val="00E22AE7"/>
    <w:rsid w:val="00E231AF"/>
    <w:rsid w:val="00E23325"/>
    <w:rsid w:val="00E236DD"/>
    <w:rsid w:val="00E24187"/>
    <w:rsid w:val="00E241E6"/>
    <w:rsid w:val="00E246DF"/>
    <w:rsid w:val="00E249FD"/>
    <w:rsid w:val="00E255A9"/>
    <w:rsid w:val="00E25746"/>
    <w:rsid w:val="00E2603C"/>
    <w:rsid w:val="00E2604E"/>
    <w:rsid w:val="00E26182"/>
    <w:rsid w:val="00E261A8"/>
    <w:rsid w:val="00E264E9"/>
    <w:rsid w:val="00E2655B"/>
    <w:rsid w:val="00E268F1"/>
    <w:rsid w:val="00E26989"/>
    <w:rsid w:val="00E26C93"/>
    <w:rsid w:val="00E26CFA"/>
    <w:rsid w:val="00E26E48"/>
    <w:rsid w:val="00E26E6E"/>
    <w:rsid w:val="00E27092"/>
    <w:rsid w:val="00E2711F"/>
    <w:rsid w:val="00E275CC"/>
    <w:rsid w:val="00E3069F"/>
    <w:rsid w:val="00E307D1"/>
    <w:rsid w:val="00E3098E"/>
    <w:rsid w:val="00E309B6"/>
    <w:rsid w:val="00E30F61"/>
    <w:rsid w:val="00E310C9"/>
    <w:rsid w:val="00E320E8"/>
    <w:rsid w:val="00E32502"/>
    <w:rsid w:val="00E32883"/>
    <w:rsid w:val="00E32AE3"/>
    <w:rsid w:val="00E32BDE"/>
    <w:rsid w:val="00E32CF9"/>
    <w:rsid w:val="00E32E17"/>
    <w:rsid w:val="00E3306D"/>
    <w:rsid w:val="00E330A5"/>
    <w:rsid w:val="00E3315A"/>
    <w:rsid w:val="00E338BD"/>
    <w:rsid w:val="00E34152"/>
    <w:rsid w:val="00E34756"/>
    <w:rsid w:val="00E348DE"/>
    <w:rsid w:val="00E34918"/>
    <w:rsid w:val="00E34C82"/>
    <w:rsid w:val="00E34D5A"/>
    <w:rsid w:val="00E34F3E"/>
    <w:rsid w:val="00E3526F"/>
    <w:rsid w:val="00E352A1"/>
    <w:rsid w:val="00E355D9"/>
    <w:rsid w:val="00E35841"/>
    <w:rsid w:val="00E358F2"/>
    <w:rsid w:val="00E35DBD"/>
    <w:rsid w:val="00E36038"/>
    <w:rsid w:val="00E36281"/>
    <w:rsid w:val="00E365C8"/>
    <w:rsid w:val="00E36978"/>
    <w:rsid w:val="00E36D18"/>
    <w:rsid w:val="00E36F20"/>
    <w:rsid w:val="00E36F87"/>
    <w:rsid w:val="00E37255"/>
    <w:rsid w:val="00E374EB"/>
    <w:rsid w:val="00E376BE"/>
    <w:rsid w:val="00E37F9B"/>
    <w:rsid w:val="00E406B8"/>
    <w:rsid w:val="00E41295"/>
    <w:rsid w:val="00E41548"/>
    <w:rsid w:val="00E4172A"/>
    <w:rsid w:val="00E41C1D"/>
    <w:rsid w:val="00E41C43"/>
    <w:rsid w:val="00E42347"/>
    <w:rsid w:val="00E42358"/>
    <w:rsid w:val="00E436A0"/>
    <w:rsid w:val="00E43D2C"/>
    <w:rsid w:val="00E440AE"/>
    <w:rsid w:val="00E441FF"/>
    <w:rsid w:val="00E44588"/>
    <w:rsid w:val="00E445AB"/>
    <w:rsid w:val="00E44DF7"/>
    <w:rsid w:val="00E4535A"/>
    <w:rsid w:val="00E455B0"/>
    <w:rsid w:val="00E45A2D"/>
    <w:rsid w:val="00E461DC"/>
    <w:rsid w:val="00E46725"/>
    <w:rsid w:val="00E46ADC"/>
    <w:rsid w:val="00E473DC"/>
    <w:rsid w:val="00E47EB9"/>
    <w:rsid w:val="00E504AD"/>
    <w:rsid w:val="00E506E2"/>
    <w:rsid w:val="00E509E7"/>
    <w:rsid w:val="00E50DCB"/>
    <w:rsid w:val="00E51014"/>
    <w:rsid w:val="00E51260"/>
    <w:rsid w:val="00E512D2"/>
    <w:rsid w:val="00E51695"/>
    <w:rsid w:val="00E5187A"/>
    <w:rsid w:val="00E524CB"/>
    <w:rsid w:val="00E52660"/>
    <w:rsid w:val="00E52C95"/>
    <w:rsid w:val="00E52D74"/>
    <w:rsid w:val="00E53050"/>
    <w:rsid w:val="00E53637"/>
    <w:rsid w:val="00E536CE"/>
    <w:rsid w:val="00E53D91"/>
    <w:rsid w:val="00E54F72"/>
    <w:rsid w:val="00E5507D"/>
    <w:rsid w:val="00E550A9"/>
    <w:rsid w:val="00E5549C"/>
    <w:rsid w:val="00E554B4"/>
    <w:rsid w:val="00E5571F"/>
    <w:rsid w:val="00E55D6F"/>
    <w:rsid w:val="00E56168"/>
    <w:rsid w:val="00E567B6"/>
    <w:rsid w:val="00E568B3"/>
    <w:rsid w:val="00E569DE"/>
    <w:rsid w:val="00E56C10"/>
    <w:rsid w:val="00E56D63"/>
    <w:rsid w:val="00E56E87"/>
    <w:rsid w:val="00E56FB1"/>
    <w:rsid w:val="00E57831"/>
    <w:rsid w:val="00E60046"/>
    <w:rsid w:val="00E60102"/>
    <w:rsid w:val="00E60BB5"/>
    <w:rsid w:val="00E60BE2"/>
    <w:rsid w:val="00E611F5"/>
    <w:rsid w:val="00E61758"/>
    <w:rsid w:val="00E61777"/>
    <w:rsid w:val="00E61B43"/>
    <w:rsid w:val="00E622A5"/>
    <w:rsid w:val="00E6232C"/>
    <w:rsid w:val="00E62541"/>
    <w:rsid w:val="00E62D16"/>
    <w:rsid w:val="00E62D8A"/>
    <w:rsid w:val="00E631F6"/>
    <w:rsid w:val="00E63748"/>
    <w:rsid w:val="00E643F6"/>
    <w:rsid w:val="00E6489D"/>
    <w:rsid w:val="00E64BEF"/>
    <w:rsid w:val="00E64CB9"/>
    <w:rsid w:val="00E65471"/>
    <w:rsid w:val="00E657CB"/>
    <w:rsid w:val="00E65B84"/>
    <w:rsid w:val="00E66233"/>
    <w:rsid w:val="00E662C5"/>
    <w:rsid w:val="00E66667"/>
    <w:rsid w:val="00E667DC"/>
    <w:rsid w:val="00E66BF6"/>
    <w:rsid w:val="00E66E3D"/>
    <w:rsid w:val="00E67873"/>
    <w:rsid w:val="00E67943"/>
    <w:rsid w:val="00E679FE"/>
    <w:rsid w:val="00E67B42"/>
    <w:rsid w:val="00E67EA7"/>
    <w:rsid w:val="00E67F7D"/>
    <w:rsid w:val="00E7003D"/>
    <w:rsid w:val="00E70758"/>
    <w:rsid w:val="00E709DE"/>
    <w:rsid w:val="00E716E1"/>
    <w:rsid w:val="00E71A1E"/>
    <w:rsid w:val="00E71AA3"/>
    <w:rsid w:val="00E72441"/>
    <w:rsid w:val="00E7247A"/>
    <w:rsid w:val="00E725C4"/>
    <w:rsid w:val="00E73192"/>
    <w:rsid w:val="00E734F4"/>
    <w:rsid w:val="00E73542"/>
    <w:rsid w:val="00E73737"/>
    <w:rsid w:val="00E7387C"/>
    <w:rsid w:val="00E7394F"/>
    <w:rsid w:val="00E745DF"/>
    <w:rsid w:val="00E748B9"/>
    <w:rsid w:val="00E74D42"/>
    <w:rsid w:val="00E75108"/>
    <w:rsid w:val="00E75933"/>
    <w:rsid w:val="00E7593C"/>
    <w:rsid w:val="00E75D35"/>
    <w:rsid w:val="00E765F7"/>
    <w:rsid w:val="00E7699B"/>
    <w:rsid w:val="00E76FED"/>
    <w:rsid w:val="00E77BD7"/>
    <w:rsid w:val="00E77D11"/>
    <w:rsid w:val="00E8001A"/>
    <w:rsid w:val="00E8069F"/>
    <w:rsid w:val="00E8081A"/>
    <w:rsid w:val="00E80A48"/>
    <w:rsid w:val="00E80CED"/>
    <w:rsid w:val="00E80D9D"/>
    <w:rsid w:val="00E81524"/>
    <w:rsid w:val="00E8187E"/>
    <w:rsid w:val="00E81BA9"/>
    <w:rsid w:val="00E81C0B"/>
    <w:rsid w:val="00E81DFC"/>
    <w:rsid w:val="00E82892"/>
    <w:rsid w:val="00E832C5"/>
    <w:rsid w:val="00E832E2"/>
    <w:rsid w:val="00E8330D"/>
    <w:rsid w:val="00E83482"/>
    <w:rsid w:val="00E83762"/>
    <w:rsid w:val="00E83CE7"/>
    <w:rsid w:val="00E8454E"/>
    <w:rsid w:val="00E846D3"/>
    <w:rsid w:val="00E852AB"/>
    <w:rsid w:val="00E85365"/>
    <w:rsid w:val="00E8576D"/>
    <w:rsid w:val="00E858E1"/>
    <w:rsid w:val="00E85EC6"/>
    <w:rsid w:val="00E8669A"/>
    <w:rsid w:val="00E8685F"/>
    <w:rsid w:val="00E869CD"/>
    <w:rsid w:val="00E86AA3"/>
    <w:rsid w:val="00E86B88"/>
    <w:rsid w:val="00E871F6"/>
    <w:rsid w:val="00E87445"/>
    <w:rsid w:val="00E8769B"/>
    <w:rsid w:val="00E87B8B"/>
    <w:rsid w:val="00E87C12"/>
    <w:rsid w:val="00E87CF5"/>
    <w:rsid w:val="00E87D02"/>
    <w:rsid w:val="00E87DFA"/>
    <w:rsid w:val="00E87F37"/>
    <w:rsid w:val="00E9012D"/>
    <w:rsid w:val="00E9060A"/>
    <w:rsid w:val="00E907E2"/>
    <w:rsid w:val="00E90AAF"/>
    <w:rsid w:val="00E90BD5"/>
    <w:rsid w:val="00E90BE4"/>
    <w:rsid w:val="00E90E6A"/>
    <w:rsid w:val="00E90F95"/>
    <w:rsid w:val="00E90FC9"/>
    <w:rsid w:val="00E912D9"/>
    <w:rsid w:val="00E91506"/>
    <w:rsid w:val="00E9158E"/>
    <w:rsid w:val="00E9169D"/>
    <w:rsid w:val="00E91C94"/>
    <w:rsid w:val="00E91D09"/>
    <w:rsid w:val="00E91F0E"/>
    <w:rsid w:val="00E91FF3"/>
    <w:rsid w:val="00E92138"/>
    <w:rsid w:val="00E9235A"/>
    <w:rsid w:val="00E9287D"/>
    <w:rsid w:val="00E92B38"/>
    <w:rsid w:val="00E92C30"/>
    <w:rsid w:val="00E93945"/>
    <w:rsid w:val="00E93A71"/>
    <w:rsid w:val="00E93AB4"/>
    <w:rsid w:val="00E93E29"/>
    <w:rsid w:val="00E940C6"/>
    <w:rsid w:val="00E9419E"/>
    <w:rsid w:val="00E95899"/>
    <w:rsid w:val="00E958E1"/>
    <w:rsid w:val="00E95EAB"/>
    <w:rsid w:val="00E96862"/>
    <w:rsid w:val="00E97101"/>
    <w:rsid w:val="00E972AF"/>
    <w:rsid w:val="00E974B9"/>
    <w:rsid w:val="00E9750B"/>
    <w:rsid w:val="00E975F2"/>
    <w:rsid w:val="00E97A47"/>
    <w:rsid w:val="00E97E79"/>
    <w:rsid w:val="00EA00A8"/>
    <w:rsid w:val="00EA0733"/>
    <w:rsid w:val="00EA093B"/>
    <w:rsid w:val="00EA0F6A"/>
    <w:rsid w:val="00EA0FEC"/>
    <w:rsid w:val="00EA10EE"/>
    <w:rsid w:val="00EA1941"/>
    <w:rsid w:val="00EA1E8D"/>
    <w:rsid w:val="00EA2836"/>
    <w:rsid w:val="00EA2AA1"/>
    <w:rsid w:val="00EA2DD1"/>
    <w:rsid w:val="00EA2FD7"/>
    <w:rsid w:val="00EA308C"/>
    <w:rsid w:val="00EA3406"/>
    <w:rsid w:val="00EA343F"/>
    <w:rsid w:val="00EA36DC"/>
    <w:rsid w:val="00EA36FE"/>
    <w:rsid w:val="00EA3827"/>
    <w:rsid w:val="00EA3B98"/>
    <w:rsid w:val="00EA3FF3"/>
    <w:rsid w:val="00EA42CD"/>
    <w:rsid w:val="00EA4722"/>
    <w:rsid w:val="00EA483F"/>
    <w:rsid w:val="00EA48C9"/>
    <w:rsid w:val="00EA4ABA"/>
    <w:rsid w:val="00EA50E3"/>
    <w:rsid w:val="00EA53B1"/>
    <w:rsid w:val="00EA5987"/>
    <w:rsid w:val="00EA6372"/>
    <w:rsid w:val="00EA659A"/>
    <w:rsid w:val="00EA6A0A"/>
    <w:rsid w:val="00EA6A58"/>
    <w:rsid w:val="00EA6B5D"/>
    <w:rsid w:val="00EA730D"/>
    <w:rsid w:val="00EA75DD"/>
    <w:rsid w:val="00EA7721"/>
    <w:rsid w:val="00EA7872"/>
    <w:rsid w:val="00EA7B81"/>
    <w:rsid w:val="00EB06CB"/>
    <w:rsid w:val="00EB0C68"/>
    <w:rsid w:val="00EB1252"/>
    <w:rsid w:val="00EB1536"/>
    <w:rsid w:val="00EB15A0"/>
    <w:rsid w:val="00EB167F"/>
    <w:rsid w:val="00EB1B2A"/>
    <w:rsid w:val="00EB1BCE"/>
    <w:rsid w:val="00EB2363"/>
    <w:rsid w:val="00EB2377"/>
    <w:rsid w:val="00EB2BE5"/>
    <w:rsid w:val="00EB2E8B"/>
    <w:rsid w:val="00EB347E"/>
    <w:rsid w:val="00EB34EB"/>
    <w:rsid w:val="00EB378A"/>
    <w:rsid w:val="00EB396A"/>
    <w:rsid w:val="00EB3BC0"/>
    <w:rsid w:val="00EB40DE"/>
    <w:rsid w:val="00EB4253"/>
    <w:rsid w:val="00EB435F"/>
    <w:rsid w:val="00EB4A44"/>
    <w:rsid w:val="00EB4AA1"/>
    <w:rsid w:val="00EB4C8D"/>
    <w:rsid w:val="00EB5390"/>
    <w:rsid w:val="00EB56A0"/>
    <w:rsid w:val="00EB5B3A"/>
    <w:rsid w:val="00EB5EB6"/>
    <w:rsid w:val="00EB5F16"/>
    <w:rsid w:val="00EB6466"/>
    <w:rsid w:val="00EB6C1B"/>
    <w:rsid w:val="00EB6F54"/>
    <w:rsid w:val="00EB71A8"/>
    <w:rsid w:val="00EB73B0"/>
    <w:rsid w:val="00EB7A41"/>
    <w:rsid w:val="00EB7F5E"/>
    <w:rsid w:val="00EC001E"/>
    <w:rsid w:val="00EC0711"/>
    <w:rsid w:val="00EC084C"/>
    <w:rsid w:val="00EC0FBF"/>
    <w:rsid w:val="00EC1233"/>
    <w:rsid w:val="00EC156E"/>
    <w:rsid w:val="00EC1DE8"/>
    <w:rsid w:val="00EC1EFD"/>
    <w:rsid w:val="00EC279E"/>
    <w:rsid w:val="00EC28FB"/>
    <w:rsid w:val="00EC2979"/>
    <w:rsid w:val="00EC2A0A"/>
    <w:rsid w:val="00EC2DF6"/>
    <w:rsid w:val="00EC3700"/>
    <w:rsid w:val="00EC39A8"/>
    <w:rsid w:val="00EC3B40"/>
    <w:rsid w:val="00EC4835"/>
    <w:rsid w:val="00EC4A0F"/>
    <w:rsid w:val="00EC55BB"/>
    <w:rsid w:val="00EC5B96"/>
    <w:rsid w:val="00EC5E21"/>
    <w:rsid w:val="00EC6162"/>
    <w:rsid w:val="00EC68D6"/>
    <w:rsid w:val="00EC68E9"/>
    <w:rsid w:val="00EC6A29"/>
    <w:rsid w:val="00EC7747"/>
    <w:rsid w:val="00ED003A"/>
    <w:rsid w:val="00ED040E"/>
    <w:rsid w:val="00ED06FC"/>
    <w:rsid w:val="00ED0FA2"/>
    <w:rsid w:val="00ED1406"/>
    <w:rsid w:val="00ED190D"/>
    <w:rsid w:val="00ED19CA"/>
    <w:rsid w:val="00ED1A3E"/>
    <w:rsid w:val="00ED23DA"/>
    <w:rsid w:val="00ED2822"/>
    <w:rsid w:val="00ED314D"/>
    <w:rsid w:val="00ED32EF"/>
    <w:rsid w:val="00ED397B"/>
    <w:rsid w:val="00ED3BAF"/>
    <w:rsid w:val="00ED3CFA"/>
    <w:rsid w:val="00ED4431"/>
    <w:rsid w:val="00ED4F7A"/>
    <w:rsid w:val="00ED53A6"/>
    <w:rsid w:val="00ED55AD"/>
    <w:rsid w:val="00ED5902"/>
    <w:rsid w:val="00ED5ABC"/>
    <w:rsid w:val="00ED5CF2"/>
    <w:rsid w:val="00ED6077"/>
    <w:rsid w:val="00ED60CD"/>
    <w:rsid w:val="00ED66AB"/>
    <w:rsid w:val="00ED6EDD"/>
    <w:rsid w:val="00ED7195"/>
    <w:rsid w:val="00ED71DA"/>
    <w:rsid w:val="00ED75A2"/>
    <w:rsid w:val="00ED7ACA"/>
    <w:rsid w:val="00ED7BEA"/>
    <w:rsid w:val="00EE063C"/>
    <w:rsid w:val="00EE06CF"/>
    <w:rsid w:val="00EE0D24"/>
    <w:rsid w:val="00EE1500"/>
    <w:rsid w:val="00EE1C65"/>
    <w:rsid w:val="00EE2015"/>
    <w:rsid w:val="00EE215C"/>
    <w:rsid w:val="00EE25E7"/>
    <w:rsid w:val="00EE2BC7"/>
    <w:rsid w:val="00EE31BB"/>
    <w:rsid w:val="00EE324F"/>
    <w:rsid w:val="00EE35FA"/>
    <w:rsid w:val="00EE3B39"/>
    <w:rsid w:val="00EE3CE8"/>
    <w:rsid w:val="00EE3E86"/>
    <w:rsid w:val="00EE3F14"/>
    <w:rsid w:val="00EE3F43"/>
    <w:rsid w:val="00EE468D"/>
    <w:rsid w:val="00EE4DC6"/>
    <w:rsid w:val="00EE5766"/>
    <w:rsid w:val="00EE5BFD"/>
    <w:rsid w:val="00EE5C86"/>
    <w:rsid w:val="00EE5FF7"/>
    <w:rsid w:val="00EE64E2"/>
    <w:rsid w:val="00EE6541"/>
    <w:rsid w:val="00EE676B"/>
    <w:rsid w:val="00EE6953"/>
    <w:rsid w:val="00EE6B5E"/>
    <w:rsid w:val="00EE6BDA"/>
    <w:rsid w:val="00EE6C80"/>
    <w:rsid w:val="00EE6CD0"/>
    <w:rsid w:val="00EE70FE"/>
    <w:rsid w:val="00EE7243"/>
    <w:rsid w:val="00EE7821"/>
    <w:rsid w:val="00EE78CA"/>
    <w:rsid w:val="00EE79B9"/>
    <w:rsid w:val="00EE7E61"/>
    <w:rsid w:val="00EE7EFE"/>
    <w:rsid w:val="00EF0226"/>
    <w:rsid w:val="00EF064F"/>
    <w:rsid w:val="00EF0CAE"/>
    <w:rsid w:val="00EF0CE7"/>
    <w:rsid w:val="00EF11D5"/>
    <w:rsid w:val="00EF129D"/>
    <w:rsid w:val="00EF1541"/>
    <w:rsid w:val="00EF18FB"/>
    <w:rsid w:val="00EF2547"/>
    <w:rsid w:val="00EF2B94"/>
    <w:rsid w:val="00EF2B9A"/>
    <w:rsid w:val="00EF3365"/>
    <w:rsid w:val="00EF34DD"/>
    <w:rsid w:val="00EF391F"/>
    <w:rsid w:val="00EF39E4"/>
    <w:rsid w:val="00EF3C1C"/>
    <w:rsid w:val="00EF4459"/>
    <w:rsid w:val="00EF4784"/>
    <w:rsid w:val="00EF508B"/>
    <w:rsid w:val="00EF547A"/>
    <w:rsid w:val="00EF58AF"/>
    <w:rsid w:val="00EF5ACF"/>
    <w:rsid w:val="00EF6697"/>
    <w:rsid w:val="00EF704C"/>
    <w:rsid w:val="00EF70B7"/>
    <w:rsid w:val="00EF73D1"/>
    <w:rsid w:val="00EF7737"/>
    <w:rsid w:val="00EF7994"/>
    <w:rsid w:val="00EF7AF8"/>
    <w:rsid w:val="00F00104"/>
    <w:rsid w:val="00F006FB"/>
    <w:rsid w:val="00F00701"/>
    <w:rsid w:val="00F008D2"/>
    <w:rsid w:val="00F008F0"/>
    <w:rsid w:val="00F00938"/>
    <w:rsid w:val="00F00C26"/>
    <w:rsid w:val="00F00F00"/>
    <w:rsid w:val="00F01197"/>
    <w:rsid w:val="00F0121C"/>
    <w:rsid w:val="00F01230"/>
    <w:rsid w:val="00F0145A"/>
    <w:rsid w:val="00F0158B"/>
    <w:rsid w:val="00F01B17"/>
    <w:rsid w:val="00F01E71"/>
    <w:rsid w:val="00F01F0B"/>
    <w:rsid w:val="00F01FD2"/>
    <w:rsid w:val="00F0228E"/>
    <w:rsid w:val="00F0254C"/>
    <w:rsid w:val="00F02583"/>
    <w:rsid w:val="00F0274F"/>
    <w:rsid w:val="00F02BC9"/>
    <w:rsid w:val="00F02DAA"/>
    <w:rsid w:val="00F02DE5"/>
    <w:rsid w:val="00F03269"/>
    <w:rsid w:val="00F034A4"/>
    <w:rsid w:val="00F0368A"/>
    <w:rsid w:val="00F0369E"/>
    <w:rsid w:val="00F036C5"/>
    <w:rsid w:val="00F037ED"/>
    <w:rsid w:val="00F03897"/>
    <w:rsid w:val="00F040CA"/>
    <w:rsid w:val="00F04331"/>
    <w:rsid w:val="00F0480E"/>
    <w:rsid w:val="00F049B5"/>
    <w:rsid w:val="00F04B45"/>
    <w:rsid w:val="00F05728"/>
    <w:rsid w:val="00F0573B"/>
    <w:rsid w:val="00F05B06"/>
    <w:rsid w:val="00F06262"/>
    <w:rsid w:val="00F062BF"/>
    <w:rsid w:val="00F06A21"/>
    <w:rsid w:val="00F06A70"/>
    <w:rsid w:val="00F06B3B"/>
    <w:rsid w:val="00F06B86"/>
    <w:rsid w:val="00F06E44"/>
    <w:rsid w:val="00F06E4C"/>
    <w:rsid w:val="00F07344"/>
    <w:rsid w:val="00F07823"/>
    <w:rsid w:val="00F078AC"/>
    <w:rsid w:val="00F07E3A"/>
    <w:rsid w:val="00F10549"/>
    <w:rsid w:val="00F10594"/>
    <w:rsid w:val="00F107B3"/>
    <w:rsid w:val="00F1080D"/>
    <w:rsid w:val="00F10BAD"/>
    <w:rsid w:val="00F10BF4"/>
    <w:rsid w:val="00F10D75"/>
    <w:rsid w:val="00F11270"/>
    <w:rsid w:val="00F11454"/>
    <w:rsid w:val="00F11594"/>
    <w:rsid w:val="00F1171F"/>
    <w:rsid w:val="00F11B37"/>
    <w:rsid w:val="00F11FE4"/>
    <w:rsid w:val="00F1231D"/>
    <w:rsid w:val="00F12993"/>
    <w:rsid w:val="00F12E51"/>
    <w:rsid w:val="00F1378F"/>
    <w:rsid w:val="00F13879"/>
    <w:rsid w:val="00F138AF"/>
    <w:rsid w:val="00F13CB3"/>
    <w:rsid w:val="00F1444E"/>
    <w:rsid w:val="00F14485"/>
    <w:rsid w:val="00F14A7D"/>
    <w:rsid w:val="00F14D4D"/>
    <w:rsid w:val="00F150E0"/>
    <w:rsid w:val="00F1559C"/>
    <w:rsid w:val="00F159D7"/>
    <w:rsid w:val="00F1600E"/>
    <w:rsid w:val="00F162E8"/>
    <w:rsid w:val="00F16414"/>
    <w:rsid w:val="00F16BCC"/>
    <w:rsid w:val="00F16CBE"/>
    <w:rsid w:val="00F17305"/>
    <w:rsid w:val="00F17B88"/>
    <w:rsid w:val="00F17C6E"/>
    <w:rsid w:val="00F200B6"/>
    <w:rsid w:val="00F20218"/>
    <w:rsid w:val="00F205D3"/>
    <w:rsid w:val="00F206AD"/>
    <w:rsid w:val="00F208A4"/>
    <w:rsid w:val="00F20A16"/>
    <w:rsid w:val="00F20DE6"/>
    <w:rsid w:val="00F215C1"/>
    <w:rsid w:val="00F219AF"/>
    <w:rsid w:val="00F21A92"/>
    <w:rsid w:val="00F22048"/>
    <w:rsid w:val="00F223D7"/>
    <w:rsid w:val="00F22EEF"/>
    <w:rsid w:val="00F22F48"/>
    <w:rsid w:val="00F2306C"/>
    <w:rsid w:val="00F23395"/>
    <w:rsid w:val="00F23E35"/>
    <w:rsid w:val="00F24121"/>
    <w:rsid w:val="00F24599"/>
    <w:rsid w:val="00F24A2F"/>
    <w:rsid w:val="00F24B3C"/>
    <w:rsid w:val="00F24F4A"/>
    <w:rsid w:val="00F24FDB"/>
    <w:rsid w:val="00F24FFE"/>
    <w:rsid w:val="00F2546E"/>
    <w:rsid w:val="00F257F3"/>
    <w:rsid w:val="00F25AF1"/>
    <w:rsid w:val="00F267E7"/>
    <w:rsid w:val="00F26934"/>
    <w:rsid w:val="00F26B3B"/>
    <w:rsid w:val="00F26C66"/>
    <w:rsid w:val="00F26E49"/>
    <w:rsid w:val="00F26EAE"/>
    <w:rsid w:val="00F2718E"/>
    <w:rsid w:val="00F274DE"/>
    <w:rsid w:val="00F2768A"/>
    <w:rsid w:val="00F27954"/>
    <w:rsid w:val="00F27CA1"/>
    <w:rsid w:val="00F303C1"/>
    <w:rsid w:val="00F30426"/>
    <w:rsid w:val="00F304BD"/>
    <w:rsid w:val="00F30648"/>
    <w:rsid w:val="00F30C8A"/>
    <w:rsid w:val="00F315C3"/>
    <w:rsid w:val="00F315F1"/>
    <w:rsid w:val="00F31886"/>
    <w:rsid w:val="00F31B6A"/>
    <w:rsid w:val="00F32023"/>
    <w:rsid w:val="00F321EE"/>
    <w:rsid w:val="00F321FC"/>
    <w:rsid w:val="00F3250E"/>
    <w:rsid w:val="00F328C1"/>
    <w:rsid w:val="00F32B8B"/>
    <w:rsid w:val="00F333EC"/>
    <w:rsid w:val="00F33458"/>
    <w:rsid w:val="00F338EE"/>
    <w:rsid w:val="00F33ADB"/>
    <w:rsid w:val="00F33AFE"/>
    <w:rsid w:val="00F342BB"/>
    <w:rsid w:val="00F354F9"/>
    <w:rsid w:val="00F3595A"/>
    <w:rsid w:val="00F362E9"/>
    <w:rsid w:val="00F364C9"/>
    <w:rsid w:val="00F36A72"/>
    <w:rsid w:val="00F36AF9"/>
    <w:rsid w:val="00F36EFC"/>
    <w:rsid w:val="00F37467"/>
    <w:rsid w:val="00F376F3"/>
    <w:rsid w:val="00F37A74"/>
    <w:rsid w:val="00F37B40"/>
    <w:rsid w:val="00F37BDC"/>
    <w:rsid w:val="00F40423"/>
    <w:rsid w:val="00F40A9C"/>
    <w:rsid w:val="00F40C0D"/>
    <w:rsid w:val="00F40C1C"/>
    <w:rsid w:val="00F40E8B"/>
    <w:rsid w:val="00F41722"/>
    <w:rsid w:val="00F41868"/>
    <w:rsid w:val="00F41D5A"/>
    <w:rsid w:val="00F41EAB"/>
    <w:rsid w:val="00F42059"/>
    <w:rsid w:val="00F4221B"/>
    <w:rsid w:val="00F42E78"/>
    <w:rsid w:val="00F431E1"/>
    <w:rsid w:val="00F43559"/>
    <w:rsid w:val="00F436F8"/>
    <w:rsid w:val="00F43A20"/>
    <w:rsid w:val="00F4455B"/>
    <w:rsid w:val="00F447A3"/>
    <w:rsid w:val="00F44A39"/>
    <w:rsid w:val="00F4598F"/>
    <w:rsid w:val="00F45EDA"/>
    <w:rsid w:val="00F467F2"/>
    <w:rsid w:val="00F46C19"/>
    <w:rsid w:val="00F47006"/>
    <w:rsid w:val="00F47365"/>
    <w:rsid w:val="00F4743F"/>
    <w:rsid w:val="00F47DD1"/>
    <w:rsid w:val="00F50398"/>
    <w:rsid w:val="00F508AB"/>
    <w:rsid w:val="00F50F3D"/>
    <w:rsid w:val="00F510DD"/>
    <w:rsid w:val="00F511DD"/>
    <w:rsid w:val="00F518B4"/>
    <w:rsid w:val="00F519AD"/>
    <w:rsid w:val="00F51B19"/>
    <w:rsid w:val="00F51FD0"/>
    <w:rsid w:val="00F52AEC"/>
    <w:rsid w:val="00F52CB5"/>
    <w:rsid w:val="00F52E7B"/>
    <w:rsid w:val="00F52F85"/>
    <w:rsid w:val="00F530E7"/>
    <w:rsid w:val="00F531DE"/>
    <w:rsid w:val="00F534A4"/>
    <w:rsid w:val="00F53795"/>
    <w:rsid w:val="00F53C0A"/>
    <w:rsid w:val="00F540D0"/>
    <w:rsid w:val="00F5416F"/>
    <w:rsid w:val="00F54226"/>
    <w:rsid w:val="00F54599"/>
    <w:rsid w:val="00F5473D"/>
    <w:rsid w:val="00F54B8F"/>
    <w:rsid w:val="00F551E1"/>
    <w:rsid w:val="00F55275"/>
    <w:rsid w:val="00F553C2"/>
    <w:rsid w:val="00F55456"/>
    <w:rsid w:val="00F55644"/>
    <w:rsid w:val="00F55B90"/>
    <w:rsid w:val="00F562AD"/>
    <w:rsid w:val="00F568FE"/>
    <w:rsid w:val="00F56B71"/>
    <w:rsid w:val="00F56D51"/>
    <w:rsid w:val="00F56D6D"/>
    <w:rsid w:val="00F5705B"/>
    <w:rsid w:val="00F570A6"/>
    <w:rsid w:val="00F575CD"/>
    <w:rsid w:val="00F57630"/>
    <w:rsid w:val="00F57AA6"/>
    <w:rsid w:val="00F57B3C"/>
    <w:rsid w:val="00F57ED0"/>
    <w:rsid w:val="00F60139"/>
    <w:rsid w:val="00F60233"/>
    <w:rsid w:val="00F602B5"/>
    <w:rsid w:val="00F60857"/>
    <w:rsid w:val="00F60F3C"/>
    <w:rsid w:val="00F6147C"/>
    <w:rsid w:val="00F61932"/>
    <w:rsid w:val="00F61B2A"/>
    <w:rsid w:val="00F61F2A"/>
    <w:rsid w:val="00F61F9A"/>
    <w:rsid w:val="00F624AF"/>
    <w:rsid w:val="00F62A4D"/>
    <w:rsid w:val="00F62D69"/>
    <w:rsid w:val="00F631B1"/>
    <w:rsid w:val="00F63AB1"/>
    <w:rsid w:val="00F63B42"/>
    <w:rsid w:val="00F63EEB"/>
    <w:rsid w:val="00F63FF6"/>
    <w:rsid w:val="00F644C4"/>
    <w:rsid w:val="00F64F7F"/>
    <w:rsid w:val="00F6524A"/>
    <w:rsid w:val="00F654BB"/>
    <w:rsid w:val="00F658C5"/>
    <w:rsid w:val="00F65FF9"/>
    <w:rsid w:val="00F66350"/>
    <w:rsid w:val="00F66364"/>
    <w:rsid w:val="00F66554"/>
    <w:rsid w:val="00F6658A"/>
    <w:rsid w:val="00F666B4"/>
    <w:rsid w:val="00F66A27"/>
    <w:rsid w:val="00F66B54"/>
    <w:rsid w:val="00F66F55"/>
    <w:rsid w:val="00F6744F"/>
    <w:rsid w:val="00F700CC"/>
    <w:rsid w:val="00F70291"/>
    <w:rsid w:val="00F702EB"/>
    <w:rsid w:val="00F703FE"/>
    <w:rsid w:val="00F70427"/>
    <w:rsid w:val="00F7055D"/>
    <w:rsid w:val="00F70599"/>
    <w:rsid w:val="00F70A9A"/>
    <w:rsid w:val="00F7117B"/>
    <w:rsid w:val="00F71D8F"/>
    <w:rsid w:val="00F71F09"/>
    <w:rsid w:val="00F72820"/>
    <w:rsid w:val="00F7293A"/>
    <w:rsid w:val="00F730E9"/>
    <w:rsid w:val="00F73192"/>
    <w:rsid w:val="00F734DC"/>
    <w:rsid w:val="00F7360D"/>
    <w:rsid w:val="00F739AE"/>
    <w:rsid w:val="00F73BCB"/>
    <w:rsid w:val="00F73F0A"/>
    <w:rsid w:val="00F74351"/>
    <w:rsid w:val="00F74E3B"/>
    <w:rsid w:val="00F74EFC"/>
    <w:rsid w:val="00F7523F"/>
    <w:rsid w:val="00F75C13"/>
    <w:rsid w:val="00F75FCB"/>
    <w:rsid w:val="00F769E0"/>
    <w:rsid w:val="00F76CB8"/>
    <w:rsid w:val="00F76E38"/>
    <w:rsid w:val="00F76E64"/>
    <w:rsid w:val="00F77017"/>
    <w:rsid w:val="00F776E6"/>
    <w:rsid w:val="00F7785F"/>
    <w:rsid w:val="00F779BE"/>
    <w:rsid w:val="00F77F68"/>
    <w:rsid w:val="00F80055"/>
    <w:rsid w:val="00F803FA"/>
    <w:rsid w:val="00F80575"/>
    <w:rsid w:val="00F80B53"/>
    <w:rsid w:val="00F80EA5"/>
    <w:rsid w:val="00F80FDF"/>
    <w:rsid w:val="00F81379"/>
    <w:rsid w:val="00F813E7"/>
    <w:rsid w:val="00F81688"/>
    <w:rsid w:val="00F81966"/>
    <w:rsid w:val="00F81DFA"/>
    <w:rsid w:val="00F81E81"/>
    <w:rsid w:val="00F82073"/>
    <w:rsid w:val="00F8221A"/>
    <w:rsid w:val="00F82854"/>
    <w:rsid w:val="00F83396"/>
    <w:rsid w:val="00F837AC"/>
    <w:rsid w:val="00F83818"/>
    <w:rsid w:val="00F838A4"/>
    <w:rsid w:val="00F83A4B"/>
    <w:rsid w:val="00F842C3"/>
    <w:rsid w:val="00F84EE3"/>
    <w:rsid w:val="00F84FF2"/>
    <w:rsid w:val="00F852E6"/>
    <w:rsid w:val="00F853AF"/>
    <w:rsid w:val="00F854A4"/>
    <w:rsid w:val="00F85919"/>
    <w:rsid w:val="00F85CBD"/>
    <w:rsid w:val="00F85EFC"/>
    <w:rsid w:val="00F8634B"/>
    <w:rsid w:val="00F865C3"/>
    <w:rsid w:val="00F865D1"/>
    <w:rsid w:val="00F86889"/>
    <w:rsid w:val="00F86BDE"/>
    <w:rsid w:val="00F86D54"/>
    <w:rsid w:val="00F86E08"/>
    <w:rsid w:val="00F871E8"/>
    <w:rsid w:val="00F90298"/>
    <w:rsid w:val="00F90412"/>
    <w:rsid w:val="00F90425"/>
    <w:rsid w:val="00F909E4"/>
    <w:rsid w:val="00F912CE"/>
    <w:rsid w:val="00F9199F"/>
    <w:rsid w:val="00F91E21"/>
    <w:rsid w:val="00F91E22"/>
    <w:rsid w:val="00F91EA2"/>
    <w:rsid w:val="00F921EA"/>
    <w:rsid w:val="00F928CF"/>
    <w:rsid w:val="00F9316D"/>
    <w:rsid w:val="00F9355A"/>
    <w:rsid w:val="00F93648"/>
    <w:rsid w:val="00F939DF"/>
    <w:rsid w:val="00F93B2C"/>
    <w:rsid w:val="00F93C58"/>
    <w:rsid w:val="00F940C4"/>
    <w:rsid w:val="00F9414C"/>
    <w:rsid w:val="00F9415E"/>
    <w:rsid w:val="00F94978"/>
    <w:rsid w:val="00F94B88"/>
    <w:rsid w:val="00F957A3"/>
    <w:rsid w:val="00F95B7C"/>
    <w:rsid w:val="00F95C2E"/>
    <w:rsid w:val="00F95E20"/>
    <w:rsid w:val="00F9642B"/>
    <w:rsid w:val="00F965DE"/>
    <w:rsid w:val="00F96B9D"/>
    <w:rsid w:val="00F96DA9"/>
    <w:rsid w:val="00F96EC6"/>
    <w:rsid w:val="00F96F32"/>
    <w:rsid w:val="00F9713A"/>
    <w:rsid w:val="00F9786B"/>
    <w:rsid w:val="00FA00F1"/>
    <w:rsid w:val="00FA0372"/>
    <w:rsid w:val="00FA03BB"/>
    <w:rsid w:val="00FA08DF"/>
    <w:rsid w:val="00FA144E"/>
    <w:rsid w:val="00FA159E"/>
    <w:rsid w:val="00FA191B"/>
    <w:rsid w:val="00FA19D6"/>
    <w:rsid w:val="00FA1BDB"/>
    <w:rsid w:val="00FA1F3C"/>
    <w:rsid w:val="00FA201A"/>
    <w:rsid w:val="00FA20CE"/>
    <w:rsid w:val="00FA27DA"/>
    <w:rsid w:val="00FA2BAD"/>
    <w:rsid w:val="00FA2EC4"/>
    <w:rsid w:val="00FA2FF0"/>
    <w:rsid w:val="00FA4584"/>
    <w:rsid w:val="00FA4CE3"/>
    <w:rsid w:val="00FA52C4"/>
    <w:rsid w:val="00FA55A8"/>
    <w:rsid w:val="00FA562A"/>
    <w:rsid w:val="00FA5B94"/>
    <w:rsid w:val="00FA5E81"/>
    <w:rsid w:val="00FA5ED5"/>
    <w:rsid w:val="00FA5EF0"/>
    <w:rsid w:val="00FA62BE"/>
    <w:rsid w:val="00FA633D"/>
    <w:rsid w:val="00FA69BB"/>
    <w:rsid w:val="00FA6B33"/>
    <w:rsid w:val="00FA6D6A"/>
    <w:rsid w:val="00FA6F85"/>
    <w:rsid w:val="00FA76EF"/>
    <w:rsid w:val="00FA77CE"/>
    <w:rsid w:val="00FA7B63"/>
    <w:rsid w:val="00FA7E8D"/>
    <w:rsid w:val="00FB0820"/>
    <w:rsid w:val="00FB0A0D"/>
    <w:rsid w:val="00FB0E4F"/>
    <w:rsid w:val="00FB10D0"/>
    <w:rsid w:val="00FB14C3"/>
    <w:rsid w:val="00FB16CA"/>
    <w:rsid w:val="00FB19AB"/>
    <w:rsid w:val="00FB1BB2"/>
    <w:rsid w:val="00FB1D4C"/>
    <w:rsid w:val="00FB1FA9"/>
    <w:rsid w:val="00FB1FEF"/>
    <w:rsid w:val="00FB227F"/>
    <w:rsid w:val="00FB23F4"/>
    <w:rsid w:val="00FB31F9"/>
    <w:rsid w:val="00FB3891"/>
    <w:rsid w:val="00FB393C"/>
    <w:rsid w:val="00FB3A22"/>
    <w:rsid w:val="00FB3EBF"/>
    <w:rsid w:val="00FB4AF8"/>
    <w:rsid w:val="00FB4C13"/>
    <w:rsid w:val="00FB4E50"/>
    <w:rsid w:val="00FB5242"/>
    <w:rsid w:val="00FB55C5"/>
    <w:rsid w:val="00FB5643"/>
    <w:rsid w:val="00FB5677"/>
    <w:rsid w:val="00FB5849"/>
    <w:rsid w:val="00FB591B"/>
    <w:rsid w:val="00FB5A9B"/>
    <w:rsid w:val="00FB5B0E"/>
    <w:rsid w:val="00FB5C1E"/>
    <w:rsid w:val="00FB5D6D"/>
    <w:rsid w:val="00FB5D89"/>
    <w:rsid w:val="00FB6421"/>
    <w:rsid w:val="00FB644D"/>
    <w:rsid w:val="00FB64A3"/>
    <w:rsid w:val="00FB6DAF"/>
    <w:rsid w:val="00FB6EFD"/>
    <w:rsid w:val="00FB7385"/>
    <w:rsid w:val="00FB74BA"/>
    <w:rsid w:val="00FB7816"/>
    <w:rsid w:val="00FC00A6"/>
    <w:rsid w:val="00FC0417"/>
    <w:rsid w:val="00FC07E8"/>
    <w:rsid w:val="00FC08DF"/>
    <w:rsid w:val="00FC0F9C"/>
    <w:rsid w:val="00FC1098"/>
    <w:rsid w:val="00FC12DE"/>
    <w:rsid w:val="00FC1CBC"/>
    <w:rsid w:val="00FC1E9C"/>
    <w:rsid w:val="00FC244B"/>
    <w:rsid w:val="00FC246F"/>
    <w:rsid w:val="00FC2622"/>
    <w:rsid w:val="00FC299E"/>
    <w:rsid w:val="00FC2B21"/>
    <w:rsid w:val="00FC3941"/>
    <w:rsid w:val="00FC4612"/>
    <w:rsid w:val="00FC4951"/>
    <w:rsid w:val="00FC4B53"/>
    <w:rsid w:val="00FC5433"/>
    <w:rsid w:val="00FC55EE"/>
    <w:rsid w:val="00FC568A"/>
    <w:rsid w:val="00FC571C"/>
    <w:rsid w:val="00FC5E26"/>
    <w:rsid w:val="00FC607E"/>
    <w:rsid w:val="00FC6198"/>
    <w:rsid w:val="00FC66F2"/>
    <w:rsid w:val="00FC685E"/>
    <w:rsid w:val="00FC6933"/>
    <w:rsid w:val="00FC6A67"/>
    <w:rsid w:val="00FC6F88"/>
    <w:rsid w:val="00FC707D"/>
    <w:rsid w:val="00FC7116"/>
    <w:rsid w:val="00FC779E"/>
    <w:rsid w:val="00FC79C0"/>
    <w:rsid w:val="00FC7C76"/>
    <w:rsid w:val="00FC7D93"/>
    <w:rsid w:val="00FC7EEB"/>
    <w:rsid w:val="00FD0109"/>
    <w:rsid w:val="00FD0E8F"/>
    <w:rsid w:val="00FD0F7E"/>
    <w:rsid w:val="00FD1A94"/>
    <w:rsid w:val="00FD2004"/>
    <w:rsid w:val="00FD2BC6"/>
    <w:rsid w:val="00FD2D27"/>
    <w:rsid w:val="00FD2DE2"/>
    <w:rsid w:val="00FD2E73"/>
    <w:rsid w:val="00FD35FD"/>
    <w:rsid w:val="00FD3681"/>
    <w:rsid w:val="00FD3983"/>
    <w:rsid w:val="00FD3C15"/>
    <w:rsid w:val="00FD3D0E"/>
    <w:rsid w:val="00FD3D27"/>
    <w:rsid w:val="00FD3DDA"/>
    <w:rsid w:val="00FD3E56"/>
    <w:rsid w:val="00FD4097"/>
    <w:rsid w:val="00FD4253"/>
    <w:rsid w:val="00FD4465"/>
    <w:rsid w:val="00FD4696"/>
    <w:rsid w:val="00FD4804"/>
    <w:rsid w:val="00FD4DC0"/>
    <w:rsid w:val="00FD547D"/>
    <w:rsid w:val="00FD57E6"/>
    <w:rsid w:val="00FD5B23"/>
    <w:rsid w:val="00FD5DA1"/>
    <w:rsid w:val="00FD6185"/>
    <w:rsid w:val="00FD61FF"/>
    <w:rsid w:val="00FD67F4"/>
    <w:rsid w:val="00FD6E06"/>
    <w:rsid w:val="00FD707B"/>
    <w:rsid w:val="00FD7667"/>
    <w:rsid w:val="00FD7740"/>
    <w:rsid w:val="00FD78D7"/>
    <w:rsid w:val="00FD794E"/>
    <w:rsid w:val="00FD7F62"/>
    <w:rsid w:val="00FE018A"/>
    <w:rsid w:val="00FE0749"/>
    <w:rsid w:val="00FE08DE"/>
    <w:rsid w:val="00FE09D0"/>
    <w:rsid w:val="00FE10F1"/>
    <w:rsid w:val="00FE1436"/>
    <w:rsid w:val="00FE1A87"/>
    <w:rsid w:val="00FE1F23"/>
    <w:rsid w:val="00FE2A1F"/>
    <w:rsid w:val="00FE2AEA"/>
    <w:rsid w:val="00FE3A86"/>
    <w:rsid w:val="00FE43F4"/>
    <w:rsid w:val="00FE4624"/>
    <w:rsid w:val="00FE565F"/>
    <w:rsid w:val="00FE5AC5"/>
    <w:rsid w:val="00FE5C51"/>
    <w:rsid w:val="00FE5CC1"/>
    <w:rsid w:val="00FE665D"/>
    <w:rsid w:val="00FE6822"/>
    <w:rsid w:val="00FE6A08"/>
    <w:rsid w:val="00FE6CEA"/>
    <w:rsid w:val="00FE6F29"/>
    <w:rsid w:val="00FE7C57"/>
    <w:rsid w:val="00FE7FE8"/>
    <w:rsid w:val="00FF0514"/>
    <w:rsid w:val="00FF088A"/>
    <w:rsid w:val="00FF0A04"/>
    <w:rsid w:val="00FF0CEB"/>
    <w:rsid w:val="00FF1012"/>
    <w:rsid w:val="00FF11B2"/>
    <w:rsid w:val="00FF1503"/>
    <w:rsid w:val="00FF15F2"/>
    <w:rsid w:val="00FF20A4"/>
    <w:rsid w:val="00FF24E7"/>
    <w:rsid w:val="00FF261D"/>
    <w:rsid w:val="00FF291A"/>
    <w:rsid w:val="00FF2C14"/>
    <w:rsid w:val="00FF2D3E"/>
    <w:rsid w:val="00FF3161"/>
    <w:rsid w:val="00FF38D1"/>
    <w:rsid w:val="00FF3D85"/>
    <w:rsid w:val="00FF4032"/>
    <w:rsid w:val="00FF481E"/>
    <w:rsid w:val="00FF4E73"/>
    <w:rsid w:val="00FF537E"/>
    <w:rsid w:val="00FF58B7"/>
    <w:rsid w:val="00FF590C"/>
    <w:rsid w:val="00FF5A66"/>
    <w:rsid w:val="00FF5B7C"/>
    <w:rsid w:val="00FF5B9A"/>
    <w:rsid w:val="00FF5DF6"/>
    <w:rsid w:val="00FF6087"/>
    <w:rsid w:val="00FF6534"/>
    <w:rsid w:val="00FF658F"/>
    <w:rsid w:val="00FF66FE"/>
    <w:rsid w:val="00FF6917"/>
    <w:rsid w:val="00FF70EC"/>
    <w:rsid w:val="00FF71FE"/>
    <w:rsid w:val="00FF77DC"/>
    <w:rsid w:val="00FF7823"/>
    <w:rsid w:val="00FF7902"/>
    <w:rsid w:val="00FF796E"/>
    <w:rsid w:val="00FF7C29"/>
    <w:rsid w:val="00FF7F2A"/>
    <w:rsid w:val="071743F9"/>
    <w:rsid w:val="08B4844A"/>
    <w:rsid w:val="0D703DE5"/>
    <w:rsid w:val="143DADC3"/>
    <w:rsid w:val="162D681F"/>
    <w:rsid w:val="1C7A29C7"/>
    <w:rsid w:val="1DA8A650"/>
    <w:rsid w:val="238D96B2"/>
    <w:rsid w:val="23BFCC9B"/>
    <w:rsid w:val="252C439F"/>
    <w:rsid w:val="25E9565D"/>
    <w:rsid w:val="25F794F4"/>
    <w:rsid w:val="2759E768"/>
    <w:rsid w:val="28119462"/>
    <w:rsid w:val="29B297B6"/>
    <w:rsid w:val="2B069012"/>
    <w:rsid w:val="3193E8D3"/>
    <w:rsid w:val="331B1F78"/>
    <w:rsid w:val="35859C3C"/>
    <w:rsid w:val="39064697"/>
    <w:rsid w:val="418359F9"/>
    <w:rsid w:val="47BCD278"/>
    <w:rsid w:val="4FA22ECB"/>
    <w:rsid w:val="5154F82E"/>
    <w:rsid w:val="569887C3"/>
    <w:rsid w:val="636D9E8C"/>
    <w:rsid w:val="6699803A"/>
    <w:rsid w:val="68E61FD1"/>
    <w:rsid w:val="6C1ED9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5B4487A4"/>
  <w15:docId w15:val="{9D9B51CC-A3FC-46B5-9587-A01393BD7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6"/>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C02FC4"/>
    <w:pPr>
      <w:numPr>
        <w:ilvl w:val="1"/>
        <w:numId w:val="27"/>
      </w:numPr>
      <w:tabs>
        <w:tab w:val="left" w:pos="450"/>
        <w:tab w:val="left" w:pos="900"/>
        <w:tab w:val="left" w:pos="1080"/>
      </w:tabs>
      <w:adjustRightInd w:val="0"/>
      <w:snapToGrid w:val="0"/>
      <w:spacing w:after="60"/>
      <w:jc w:val="both"/>
      <w:outlineLvl w:val="1"/>
    </w:pPr>
    <w:rPr>
      <w:b/>
      <w:iCs/>
      <w:noProof/>
      <w:sz w:val="24"/>
    </w:rPr>
  </w:style>
  <w:style w:type="paragraph" w:styleId="Heading3">
    <w:name w:val="heading 3"/>
    <w:basedOn w:val="Normal"/>
    <w:next w:val="Normal"/>
    <w:link w:val="Heading3Char"/>
    <w:autoRedefine/>
    <w:uiPriority w:val="9"/>
    <w:qFormat/>
    <w:rsid w:val="001F74AA"/>
    <w:pPr>
      <w:keepNext/>
      <w:numPr>
        <w:ilvl w:val="2"/>
        <w:numId w:val="22"/>
      </w:numPr>
      <w:tabs>
        <w:tab w:val="left" w:pos="540"/>
      </w:tabs>
      <w:adjustRightInd w:val="0"/>
      <w:snapToGrid w:val="0"/>
      <w:jc w:val="both"/>
      <w:outlineLvl w:val="2"/>
    </w:pPr>
    <w:rPr>
      <w:b/>
      <w:i/>
      <w:iCs/>
      <w:noProof/>
      <w:kern w:val="0"/>
      <w:sz w:val="24"/>
      <w:szCs w:val="24"/>
      <w:lang w:eastAsia="en-US"/>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tabs>
        <w:tab w:val="left" w:pos="360"/>
      </w:tabs>
      <w:spacing w:before="160" w:after="80"/>
      <w:ind w:left="1368" w:hanging="1008"/>
      <w:outlineLvl w:val="4"/>
    </w:pPr>
    <w:rPr>
      <w:smallCaps/>
      <w:noProof/>
    </w:rPr>
  </w:style>
  <w:style w:type="paragraph" w:styleId="Heading6">
    <w:name w:val="heading 6"/>
    <w:basedOn w:val="Normal"/>
    <w:next w:val="Normal"/>
    <w:link w:val="Heading6Char"/>
    <w:rsid w:val="00230864"/>
    <w:pPr>
      <w:keepNext/>
      <w:keepLines/>
      <w:spacing w:before="200"/>
      <w:ind w:left="1512" w:hanging="1152"/>
      <w:outlineLvl w:val="5"/>
    </w:pPr>
    <w:rPr>
      <w:rFonts w:ascii="Cambria" w:hAnsi="Cambria"/>
      <w:i/>
      <w:iCs/>
      <w:color w:val="243F60"/>
    </w:rPr>
  </w:style>
  <w:style w:type="paragraph" w:styleId="Heading7">
    <w:name w:val="heading 7"/>
    <w:basedOn w:val="Normal"/>
    <w:next w:val="Normal"/>
    <w:link w:val="Heading7Char"/>
    <w:rsid w:val="00230864"/>
    <w:pPr>
      <w:keepNext/>
      <w:keepLines/>
      <w:spacing w:before="200"/>
      <w:ind w:left="1656" w:hanging="1296"/>
      <w:outlineLvl w:val="6"/>
    </w:pPr>
    <w:rPr>
      <w:rFonts w:ascii="Cambria" w:hAnsi="Cambria"/>
      <w:i/>
      <w:iCs/>
      <w:color w:val="404040"/>
    </w:rPr>
  </w:style>
  <w:style w:type="paragraph" w:styleId="Heading8">
    <w:name w:val="heading 8"/>
    <w:basedOn w:val="Normal"/>
    <w:next w:val="Normal"/>
    <w:link w:val="Heading8Char"/>
    <w:rsid w:val="00230864"/>
    <w:pPr>
      <w:keepNext/>
      <w:keepLines/>
      <w:spacing w:before="200"/>
      <w:ind w:left="1800" w:hanging="1440"/>
      <w:outlineLvl w:val="7"/>
    </w:pPr>
    <w:rPr>
      <w:rFonts w:ascii="Cambria" w:hAnsi="Cambria"/>
      <w:color w:val="404040"/>
    </w:rPr>
  </w:style>
  <w:style w:type="paragraph" w:styleId="Heading9">
    <w:name w:val="heading 9"/>
    <w:basedOn w:val="Normal"/>
    <w:next w:val="Normal"/>
    <w:link w:val="Heading9Char"/>
    <w:rsid w:val="00230864"/>
    <w:pPr>
      <w:keepNext/>
      <w:keepLines/>
      <w:spacing w:before="200"/>
      <w:ind w:left="1944" w:hanging="1584"/>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C02FC4"/>
    <w:rPr>
      <w:b/>
      <w:iCs/>
      <w:noProof/>
      <w:kern w:val="2"/>
      <w:sz w:val="24"/>
      <w:szCs w:val="21"/>
    </w:rPr>
  </w:style>
  <w:style w:type="character" w:customStyle="1" w:styleId="Heading3Char">
    <w:name w:val="Heading 3 Char"/>
    <w:link w:val="Heading3"/>
    <w:uiPriority w:val="9"/>
    <w:locked/>
    <w:rsid w:val="005C1225"/>
    <w:rPr>
      <w:b/>
      <w:i/>
      <w:iCs/>
      <w:noProof/>
      <w:sz w:val="24"/>
      <w:szCs w:val="24"/>
      <w:lang w:eastAsia="en-US"/>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qFormat/>
    <w:rsid w:val="008B1DF4"/>
    <w:pPr>
      <w:adjustRightInd w:val="0"/>
      <w:snapToGrid w:val="0"/>
      <w:spacing w:before="120" w:after="120"/>
      <w:jc w:val="center"/>
    </w:pPr>
    <w:rPr>
      <w:noProof/>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4"/>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28733D"/>
    <w:pPr>
      <w:spacing w:before="120" w:after="120"/>
      <w:jc w:val="center"/>
    </w:pPr>
    <w:rPr>
      <w:b/>
      <w:smallCaps/>
      <w:noProof/>
      <w:sz w:val="24"/>
      <w:szCs w:val="24"/>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tabs>
        <w:tab w:val="clear" w:pos="425"/>
      </w:tabs>
      <w:snapToGrid w:val="0"/>
      <w:spacing w:before="0" w:after="0" w:line="240" w:lineRule="auto"/>
      <w:ind w:left="0" w:firstLine="0"/>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0144C9"/>
    <w:pPr>
      <w:widowControl w:val="0"/>
      <w:tabs>
        <w:tab w:val="left" w:pos="360"/>
      </w:tabs>
      <w:snapToGrid w:val="0"/>
      <w:spacing w:after="60"/>
      <w:ind w:firstLine="360"/>
      <w:jc w:val="both"/>
    </w:pPr>
    <w:rPr>
      <w:color w:val="000000" w:themeColor="text1"/>
      <w:kern w:val="16"/>
      <w:sz w:val="24"/>
      <w:szCs w:val="24"/>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21137B"/>
    <w:pPr>
      <w:adjustRightInd w:val="0"/>
      <w:snapToGrid w:val="0"/>
      <w:spacing w:before="120"/>
      <w:jc w:val="center"/>
    </w:pPr>
    <w:rPr>
      <w:rFonts w:cs="SimSun"/>
      <w:noProof/>
      <w:kern w:val="16"/>
      <w:szCs w:val="24"/>
    </w:rPr>
  </w:style>
  <w:style w:type="character" w:customStyle="1" w:styleId="AllTextChar">
    <w:name w:val="AllText Char"/>
    <w:link w:val="AllText"/>
    <w:locked/>
    <w:rsid w:val="000144C9"/>
    <w:rPr>
      <w:color w:val="000000" w:themeColor="text1"/>
      <w:kern w:val="16"/>
      <w:sz w:val="24"/>
      <w:szCs w:val="24"/>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6"/>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7"/>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9"/>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8"/>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3"/>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tabs>
        <w:tab w:val="clear" w:pos="425"/>
      </w:tabs>
      <w:autoSpaceDE w:val="0"/>
      <w:autoSpaceDN w:val="0"/>
      <w:spacing w:before="240" w:line="240" w:lineRule="auto"/>
      <w:ind w:left="0" w:firstLine="0"/>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0"/>
      </w:numPr>
      <w:tabs>
        <w:tab w:val="left" w:pos="1800"/>
      </w:tabs>
      <w:ind w:left="0" w:firstLine="0"/>
    </w:pPr>
  </w:style>
  <w:style w:type="paragraph" w:customStyle="1" w:styleId="Lemma">
    <w:name w:val="Lemma"/>
    <w:basedOn w:val="Normal"/>
    <w:autoRedefine/>
    <w:rsid w:val="00AD6CB4"/>
    <w:pPr>
      <w:numPr>
        <w:numId w:val="11"/>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444E4A"/>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tabs>
        <w:tab w:val="clear" w:pos="425"/>
      </w:tabs>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tabs>
        <w:tab w:val="clear" w:pos="425"/>
      </w:tabs>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6306DC"/>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suppressAutoHyphens/>
      <w:spacing w:before="160" w:after="40" w:line="220" w:lineRule="exact"/>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tabs>
        <w:tab w:val="clear" w:pos="425"/>
      </w:tabs>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444E4A"/>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2"/>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tabs>
        <w:tab w:val="clear" w:pos="425"/>
      </w:tabs>
      <w:spacing w:before="480" w:after="0" w:line="276" w:lineRule="auto"/>
      <w:ind w:left="0" w:firstLine="0"/>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8B69AF"/>
    <w:pPr>
      <w:tabs>
        <w:tab w:val="left" w:pos="1170"/>
        <w:tab w:val="right" w:leader="dot" w:pos="9360"/>
      </w:tabs>
      <w:spacing w:before="120" w:after="120" w:line="360" w:lineRule="auto"/>
      <w:ind w:left="420" w:hanging="420"/>
      <w:jc w:val="left"/>
    </w:pPr>
    <w:rPr>
      <w:rFonts w:ascii="Calibri" w:hAnsi="Calibri" w:cs="Calibri"/>
      <w:b/>
      <w:smallCaps/>
      <w:szCs w:val="20"/>
    </w:rPr>
  </w:style>
  <w:style w:type="paragraph" w:customStyle="1" w:styleId="Head1">
    <w:name w:val="Head 1"/>
    <w:basedOn w:val="Normal"/>
    <w:autoRedefine/>
    <w:uiPriority w:val="34"/>
    <w:qFormat/>
    <w:rsid w:val="00FF0A04"/>
    <w:pPr>
      <w:tabs>
        <w:tab w:val="left" w:pos="360"/>
      </w:tabs>
      <w:adjustRightInd w:val="0"/>
      <w:snapToGrid w:val="0"/>
      <w:spacing w:before="240" w:after="120"/>
      <w:ind w:left="4320"/>
      <w:jc w:val="both"/>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numId w:val="14"/>
      </w:numPr>
      <w:ind w:left="0" w:firstLine="0"/>
    </w:pPr>
  </w:style>
  <w:style w:type="paragraph" w:customStyle="1" w:styleId="AH3">
    <w:name w:val="AH3"/>
    <w:basedOn w:val="Heading3"/>
    <w:autoRedefine/>
    <w:rsid w:val="0060609C"/>
    <w:pPr>
      <w:numPr>
        <w:ilvl w:val="0"/>
        <w:numId w:val="0"/>
      </w:numPr>
      <w:ind w:left="720" w:hanging="360"/>
    </w:pPr>
  </w:style>
  <w:style w:type="paragraph" w:customStyle="1" w:styleId="AH31">
    <w:name w:val="AH31"/>
    <w:basedOn w:val="AH3"/>
    <w:autoRedefine/>
    <w:rsid w:val="007673C1"/>
    <w:rPr>
      <w:iCs w:val="0"/>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ind w:left="1080"/>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15"/>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B6184"/>
    <w:pPr>
      <w:widowControl w:val="0"/>
      <w:spacing w:after="60"/>
      <w:ind w:left="1080" w:hanging="360"/>
      <w:jc w:val="both"/>
    </w:pPr>
    <w:rPr>
      <w:sz w:val="24"/>
      <w:szCs w:val="22"/>
    </w:rPr>
  </w:style>
  <w:style w:type="paragraph" w:customStyle="1" w:styleId="NumberBullets">
    <w:name w:val="Number Bullets"/>
    <w:basedOn w:val="Normal"/>
    <w:rsid w:val="00A83895"/>
    <w:pPr>
      <w:numPr>
        <w:numId w:val="17"/>
      </w:numPr>
      <w:ind w:left="360"/>
    </w:pPr>
    <w:rPr>
      <w:b/>
    </w:rPr>
  </w:style>
  <w:style w:type="paragraph" w:styleId="ListParagraph">
    <w:name w:val="List Paragraph"/>
    <w:basedOn w:val="Normal"/>
    <w:autoRedefine/>
    <w:uiPriority w:val="34"/>
    <w:qFormat/>
    <w:rsid w:val="00890C89"/>
    <w:pPr>
      <w:adjustRightInd w:val="0"/>
      <w:snapToGrid w:val="0"/>
      <w:spacing w:before="120" w:after="60"/>
      <w:ind w:left="720"/>
      <w:jc w:val="left"/>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C1717"/>
    <w:pPr>
      <w:widowControl w:val="0"/>
      <w:numPr>
        <w:numId w:val="18"/>
      </w:numPr>
      <w:spacing w:after="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8D6C90"/>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8D6C90"/>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ind w:left="0"/>
    </w:pPr>
  </w:style>
  <w:style w:type="paragraph" w:customStyle="1" w:styleId="ApH2">
    <w:name w:val="Ap H2"/>
    <w:basedOn w:val="Heading2"/>
    <w:autoRedefine/>
    <w:qFormat/>
    <w:rsid w:val="005531A4"/>
    <w:pPr>
      <w:numPr>
        <w:ilvl w:val="0"/>
        <w:numId w:val="30"/>
      </w:numPr>
      <w:ind w:left="720"/>
    </w:pPr>
  </w:style>
  <w:style w:type="paragraph" w:customStyle="1" w:styleId="ApH3">
    <w:name w:val="Ap H3"/>
    <w:basedOn w:val="Heading3"/>
    <w:autoRedefine/>
    <w:qFormat/>
    <w:rsid w:val="008A7D0F"/>
    <w:pPr>
      <w:numPr>
        <w:ilvl w:val="0"/>
        <w:numId w:val="25"/>
      </w:numPr>
      <w:ind w:left="810"/>
    </w:pPr>
  </w:style>
  <w:style w:type="numbering" w:customStyle="1" w:styleId="Style2">
    <w:name w:val="Style2"/>
    <w:uiPriority w:val="99"/>
    <w:rsid w:val="00C83459"/>
    <w:pPr>
      <w:numPr>
        <w:numId w:val="2"/>
      </w:numPr>
    </w:pPr>
  </w:style>
  <w:style w:type="paragraph" w:styleId="Index8">
    <w:name w:val="index 8"/>
    <w:basedOn w:val="Normal"/>
    <w:next w:val="Normal"/>
    <w:autoRedefine/>
    <w:uiPriority w:val="99"/>
    <w:semiHidden/>
    <w:unhideWhenUsed/>
    <w:rsid w:val="00B73FFB"/>
    <w:pPr>
      <w:ind w:left="1680" w:hanging="210"/>
    </w:pPr>
  </w:style>
  <w:style w:type="numbering" w:customStyle="1" w:styleId="Style3">
    <w:name w:val="Style3"/>
    <w:uiPriority w:val="99"/>
    <w:rsid w:val="00566833"/>
    <w:pPr>
      <w:numPr>
        <w:numId w:val="29"/>
      </w:numPr>
    </w:pPr>
  </w:style>
  <w:style w:type="numbering" w:customStyle="1" w:styleId="Style4">
    <w:name w:val="Style4"/>
    <w:uiPriority w:val="99"/>
    <w:rsid w:val="00A81AE4"/>
    <w:pPr>
      <w:numPr>
        <w:numId w:val="31"/>
      </w:numPr>
    </w:pPr>
  </w:style>
  <w:style w:type="paragraph" w:customStyle="1" w:styleId="HeadingforAppendix">
    <w:name w:val="Heading for Appendix"/>
    <w:basedOn w:val="Heading3"/>
    <w:link w:val="HeadingforAppendixChar"/>
    <w:autoRedefine/>
    <w:qFormat/>
    <w:rsid w:val="0006047B"/>
    <w:pPr>
      <w:numPr>
        <w:ilvl w:val="0"/>
        <w:numId w:val="32"/>
      </w:numPr>
    </w:pPr>
  </w:style>
  <w:style w:type="paragraph" w:customStyle="1" w:styleId="TextforSpecs">
    <w:name w:val="Text for Specs"/>
    <w:basedOn w:val="AllText"/>
    <w:link w:val="TextforSpecsChar"/>
    <w:qFormat/>
    <w:rsid w:val="00556EB9"/>
    <w:pPr>
      <w:numPr>
        <w:numId w:val="33"/>
      </w:numPr>
    </w:pPr>
  </w:style>
  <w:style w:type="character" w:customStyle="1" w:styleId="HeadingforAppendixChar">
    <w:name w:val="Heading for Appendix Char"/>
    <w:basedOn w:val="Heading3Char"/>
    <w:link w:val="HeadingforAppendix"/>
    <w:rsid w:val="0006047B"/>
    <w:rPr>
      <w:b/>
      <w:i/>
      <w:iCs/>
      <w:noProof/>
      <w:sz w:val="24"/>
      <w:szCs w:val="24"/>
      <w:lang w:eastAsia="en-US"/>
    </w:rPr>
  </w:style>
  <w:style w:type="character" w:customStyle="1" w:styleId="TextforSpecsChar">
    <w:name w:val="Text for Specs Char"/>
    <w:basedOn w:val="AllTextChar"/>
    <w:link w:val="TextforSpecs"/>
    <w:rsid w:val="00556EB9"/>
    <w:rPr>
      <w:color w:val="000000" w:themeColor="text1"/>
      <w:kern w:val="1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15490492">
      <w:bodyDiv w:val="1"/>
      <w:marLeft w:val="0"/>
      <w:marRight w:val="0"/>
      <w:marTop w:val="0"/>
      <w:marBottom w:val="0"/>
      <w:divBdr>
        <w:top w:val="none" w:sz="0" w:space="0" w:color="auto"/>
        <w:left w:val="none" w:sz="0" w:space="0" w:color="auto"/>
        <w:bottom w:val="none" w:sz="0" w:space="0" w:color="auto"/>
        <w:right w:val="none" w:sz="0" w:space="0" w:color="auto"/>
      </w:divBdr>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095830747">
      <w:bodyDiv w:val="1"/>
      <w:marLeft w:val="0"/>
      <w:marRight w:val="0"/>
      <w:marTop w:val="0"/>
      <w:marBottom w:val="0"/>
      <w:divBdr>
        <w:top w:val="none" w:sz="0" w:space="0" w:color="auto"/>
        <w:left w:val="none" w:sz="0" w:space="0" w:color="auto"/>
        <w:bottom w:val="none" w:sz="0" w:space="0" w:color="auto"/>
        <w:right w:val="none" w:sz="0" w:space="0" w:color="auto"/>
      </w:divBdr>
      <w:divsChild>
        <w:div w:id="1861503663">
          <w:marLeft w:val="720"/>
          <w:marRight w:val="0"/>
          <w:marTop w:val="240"/>
          <w:marBottom w:val="40"/>
          <w:divBdr>
            <w:top w:val="none" w:sz="0" w:space="0" w:color="auto"/>
            <w:left w:val="none" w:sz="0" w:space="0" w:color="auto"/>
            <w:bottom w:val="none" w:sz="0" w:space="0" w:color="auto"/>
            <w:right w:val="none" w:sz="0" w:space="0" w:color="auto"/>
          </w:divBdr>
        </w:div>
      </w:divsChild>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79995710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4.jpg"/><Relationship Id="rId26" Type="http://schemas.openxmlformats.org/officeDocument/2006/relationships/image" Target="media/image12.png"/><Relationship Id="rId39" Type="http://schemas.openxmlformats.org/officeDocument/2006/relationships/image" Target="media/image25.jpg"/><Relationship Id="rId21" Type="http://schemas.openxmlformats.org/officeDocument/2006/relationships/image" Target="media/image7.jp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jpg"/><Relationship Id="rId50" Type="http://schemas.openxmlformats.org/officeDocument/2006/relationships/image" Target="media/image36.png"/><Relationship Id="rId55" Type="http://schemas.openxmlformats.org/officeDocument/2006/relationships/image" Target="media/image41.jpeg"/><Relationship Id="rId63" Type="http://schemas.openxmlformats.org/officeDocument/2006/relationships/image" Target="media/image49.jpeg"/><Relationship Id="rId68" Type="http://schemas.openxmlformats.org/officeDocument/2006/relationships/image" Target="media/image54.jpeg"/><Relationship Id="rId7" Type="http://schemas.openxmlformats.org/officeDocument/2006/relationships/endnotes" Target="endnotes.xml"/><Relationship Id="rId71"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diagramColors" Target="diagrams/colors1.xml"/><Relationship Id="rId29" Type="http://schemas.openxmlformats.org/officeDocument/2006/relationships/image" Target="media/image15.png"/><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jp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jp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Layout" Target="diagrams/layout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jpeg"/><Relationship Id="rId56" Type="http://schemas.openxmlformats.org/officeDocument/2006/relationships/image" Target="media/image42.jpg"/><Relationship Id="rId64" Type="http://schemas.openxmlformats.org/officeDocument/2006/relationships/image" Target="media/image50.jpg"/><Relationship Id="rId69" Type="http://schemas.openxmlformats.org/officeDocument/2006/relationships/image" Target="media/image55.jpg"/><Relationship Id="rId8" Type="http://schemas.openxmlformats.org/officeDocument/2006/relationships/image" Target="media/image1.jpg"/><Relationship Id="rId51" Type="http://schemas.openxmlformats.org/officeDocument/2006/relationships/image" Target="media/image37.png"/><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microsoft.com/office/2007/relationships/diagramDrawing" Target="diagrams/drawing1.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jp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7EB7EA-1FCA-47A6-A2A8-46C6611DE959}"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US"/>
        </a:p>
      </dgm:t>
    </dgm:pt>
    <dgm:pt modelId="{D19BDFA8-EC12-43E7-A70C-37A69C3A103A}">
      <dgm:prSet phldrT="[Text]"/>
      <dgm:spPr/>
      <dgm:t>
        <a:bodyPr/>
        <a:lstStyle/>
        <a:p>
          <a:r>
            <a:rPr lang="en-US"/>
            <a:t>Create AVS Prototype on Raspberry Pi</a:t>
          </a:r>
        </a:p>
      </dgm:t>
    </dgm:pt>
    <dgm:pt modelId="{2C323E93-81F7-4D3F-87EA-30A015EFC9E1}" type="parTrans" cxnId="{60FFD182-708B-464F-A242-A5E062BA163F}">
      <dgm:prSet/>
      <dgm:spPr/>
      <dgm:t>
        <a:bodyPr/>
        <a:lstStyle/>
        <a:p>
          <a:endParaRPr lang="en-US"/>
        </a:p>
      </dgm:t>
    </dgm:pt>
    <dgm:pt modelId="{FE25EF4C-A3AC-4F9B-9E5F-9A8A7EE34237}" type="sibTrans" cxnId="{60FFD182-708B-464F-A242-A5E062BA163F}">
      <dgm:prSet/>
      <dgm:spPr/>
      <dgm:t>
        <a:bodyPr/>
        <a:lstStyle/>
        <a:p>
          <a:endParaRPr lang="en-US"/>
        </a:p>
      </dgm:t>
    </dgm:pt>
    <dgm:pt modelId="{1272920C-C901-436F-B738-4C7FE4FB3AB4}">
      <dgm:prSet phldrT="[Text]"/>
      <dgm:spPr/>
      <dgm:t>
        <a:bodyPr/>
        <a:lstStyle/>
        <a:p>
          <a:r>
            <a:rPr lang="en-US"/>
            <a:t>Alexa Skill Program</a:t>
          </a:r>
        </a:p>
      </dgm:t>
    </dgm:pt>
    <dgm:pt modelId="{97DC2286-CE2E-4CFA-A23F-522BF01990FE}" type="parTrans" cxnId="{C72102C4-06E1-420E-9CB0-ED4C40613D17}">
      <dgm:prSet/>
      <dgm:spPr/>
      <dgm:t>
        <a:bodyPr/>
        <a:lstStyle/>
        <a:p>
          <a:endParaRPr lang="en-US"/>
        </a:p>
      </dgm:t>
    </dgm:pt>
    <dgm:pt modelId="{06FFBB02-FE75-44A1-8BB0-C2079BA88B51}" type="sibTrans" cxnId="{C72102C4-06E1-420E-9CB0-ED4C40613D17}">
      <dgm:prSet/>
      <dgm:spPr/>
      <dgm:t>
        <a:bodyPr/>
        <a:lstStyle/>
        <a:p>
          <a:endParaRPr lang="en-US"/>
        </a:p>
      </dgm:t>
    </dgm:pt>
    <dgm:pt modelId="{34614DBD-4CC6-448B-A234-D66D225129F0}">
      <dgm:prSet phldrT="[Text]"/>
      <dgm:spPr/>
      <dgm:t>
        <a:bodyPr/>
        <a:lstStyle/>
        <a:p>
          <a:r>
            <a:rPr lang="en-US"/>
            <a:t>Create Data Channel for Temperature, Television, and Lights</a:t>
          </a:r>
        </a:p>
      </dgm:t>
    </dgm:pt>
    <dgm:pt modelId="{C8CFC155-A65E-43A1-AD59-789A571FCC57}" type="parTrans" cxnId="{C359E407-C093-4FFB-AACD-299C4480ACD7}">
      <dgm:prSet/>
      <dgm:spPr/>
      <dgm:t>
        <a:bodyPr/>
        <a:lstStyle/>
        <a:p>
          <a:endParaRPr lang="en-US"/>
        </a:p>
      </dgm:t>
    </dgm:pt>
    <dgm:pt modelId="{2FC33038-0480-4B26-8886-C2C5E037E627}" type="sibTrans" cxnId="{C359E407-C093-4FFB-AACD-299C4480ACD7}">
      <dgm:prSet/>
      <dgm:spPr/>
      <dgm:t>
        <a:bodyPr/>
        <a:lstStyle/>
        <a:p>
          <a:endParaRPr lang="en-US"/>
        </a:p>
      </dgm:t>
    </dgm:pt>
    <dgm:pt modelId="{2DDAB44A-FBD1-4789-8CF2-5EE0CBFA6A41}">
      <dgm:prSet phldrT="[Text]"/>
      <dgm:spPr/>
      <dgm:t>
        <a:bodyPr/>
        <a:lstStyle/>
        <a:p>
          <a:r>
            <a:rPr lang="en-US"/>
            <a:t>AWS Lambda Program</a:t>
          </a:r>
        </a:p>
      </dgm:t>
    </dgm:pt>
    <dgm:pt modelId="{3C1D49D6-2AD7-4025-9A4D-22019F677BFE}" type="parTrans" cxnId="{770405B9-C745-4DB5-A4D0-99E655570BFF}">
      <dgm:prSet/>
      <dgm:spPr/>
      <dgm:t>
        <a:bodyPr/>
        <a:lstStyle/>
        <a:p>
          <a:endParaRPr lang="en-US"/>
        </a:p>
      </dgm:t>
    </dgm:pt>
    <dgm:pt modelId="{B8913E1C-51B7-4361-85C2-58E479F535FF}" type="sibTrans" cxnId="{770405B9-C745-4DB5-A4D0-99E655570BFF}">
      <dgm:prSet/>
      <dgm:spPr/>
      <dgm:t>
        <a:bodyPr/>
        <a:lstStyle/>
        <a:p>
          <a:endParaRPr lang="en-US"/>
        </a:p>
      </dgm:t>
    </dgm:pt>
    <dgm:pt modelId="{EDA1C02A-44CE-4C91-9E60-F04331995E30}">
      <dgm:prSet phldrT="[Text]"/>
      <dgm:spPr/>
      <dgm:t>
        <a:bodyPr/>
        <a:lstStyle/>
        <a:p>
          <a:r>
            <a:rPr lang="en-US"/>
            <a:t>Temperature Control Design</a:t>
          </a:r>
        </a:p>
      </dgm:t>
    </dgm:pt>
    <dgm:pt modelId="{5D25CCAD-B787-4577-BFA8-2518556B0AE6}" type="parTrans" cxnId="{BBDC26E3-46DF-4B2D-A54F-8C0620A185EA}">
      <dgm:prSet/>
      <dgm:spPr/>
      <dgm:t>
        <a:bodyPr/>
        <a:lstStyle/>
        <a:p>
          <a:endParaRPr lang="en-US"/>
        </a:p>
      </dgm:t>
    </dgm:pt>
    <dgm:pt modelId="{DF36DA37-E7FF-472E-9B6D-2E040110D09C}" type="sibTrans" cxnId="{BBDC26E3-46DF-4B2D-A54F-8C0620A185EA}">
      <dgm:prSet/>
      <dgm:spPr/>
      <dgm:t>
        <a:bodyPr/>
        <a:lstStyle/>
        <a:p>
          <a:endParaRPr lang="en-US"/>
        </a:p>
      </dgm:t>
    </dgm:pt>
    <dgm:pt modelId="{7A299690-9DE4-4538-A83F-F6325DC6F94B}">
      <dgm:prSet phldrT="[Text]"/>
      <dgm:spPr/>
      <dgm:t>
        <a:bodyPr/>
        <a:lstStyle/>
        <a:p>
          <a:r>
            <a:rPr lang="en-US"/>
            <a:t>Light Control Design</a:t>
          </a:r>
        </a:p>
      </dgm:t>
    </dgm:pt>
    <dgm:pt modelId="{C2938152-2434-4EC0-9864-C415BB2343E3}" type="parTrans" cxnId="{7CADB401-6452-4035-A091-A952C39162AD}">
      <dgm:prSet/>
      <dgm:spPr/>
      <dgm:t>
        <a:bodyPr/>
        <a:lstStyle/>
        <a:p>
          <a:endParaRPr lang="en-US"/>
        </a:p>
      </dgm:t>
    </dgm:pt>
    <dgm:pt modelId="{CCD465F7-14C6-48A7-9802-649B8AED4140}" type="sibTrans" cxnId="{7CADB401-6452-4035-A091-A952C39162AD}">
      <dgm:prSet/>
      <dgm:spPr/>
      <dgm:t>
        <a:bodyPr/>
        <a:lstStyle/>
        <a:p>
          <a:endParaRPr lang="en-US"/>
        </a:p>
      </dgm:t>
    </dgm:pt>
    <dgm:pt modelId="{CF754549-15BC-4D33-9965-0904FD98574F}">
      <dgm:prSet phldrT="[Text]"/>
      <dgm:spPr/>
      <dgm:t>
        <a:bodyPr/>
        <a:lstStyle/>
        <a:p>
          <a:r>
            <a:rPr lang="en-US"/>
            <a:t>Encasing Design  </a:t>
          </a:r>
        </a:p>
      </dgm:t>
    </dgm:pt>
    <dgm:pt modelId="{D12B4AF4-D311-47C3-95EA-52B76EF1E02C}" type="parTrans" cxnId="{9C589EAB-1396-42AE-B023-ED1D8C39747C}">
      <dgm:prSet/>
      <dgm:spPr/>
      <dgm:t>
        <a:bodyPr/>
        <a:lstStyle/>
        <a:p>
          <a:endParaRPr lang="en-US"/>
        </a:p>
      </dgm:t>
    </dgm:pt>
    <dgm:pt modelId="{8765026F-80E8-4408-A9E2-648D0023F1C5}" type="sibTrans" cxnId="{9C589EAB-1396-42AE-B023-ED1D8C39747C}">
      <dgm:prSet/>
      <dgm:spPr/>
      <dgm:t>
        <a:bodyPr/>
        <a:lstStyle/>
        <a:p>
          <a:endParaRPr lang="en-US"/>
        </a:p>
      </dgm:t>
    </dgm:pt>
    <dgm:pt modelId="{6DDAC83F-165A-4049-BC1D-AB2DF21C87A6}">
      <dgm:prSet phldrT="[Text]"/>
      <dgm:spPr/>
      <dgm:t>
        <a:bodyPr/>
        <a:lstStyle/>
        <a:p>
          <a:r>
            <a:rPr lang="en-US"/>
            <a:t>Open/Close Sensing Design</a:t>
          </a:r>
        </a:p>
      </dgm:t>
    </dgm:pt>
    <dgm:pt modelId="{AB10D218-C199-47ED-ACF6-1CF37C1DA955}" type="parTrans" cxnId="{B28234FF-C52D-4D5E-BDF6-488D410A3BAB}">
      <dgm:prSet/>
      <dgm:spPr/>
      <dgm:t>
        <a:bodyPr/>
        <a:lstStyle/>
        <a:p>
          <a:endParaRPr lang="en-US"/>
        </a:p>
      </dgm:t>
    </dgm:pt>
    <dgm:pt modelId="{EAC2F2E1-386A-4FB7-B942-B7D1C4155614}" type="sibTrans" cxnId="{B28234FF-C52D-4D5E-BDF6-488D410A3BAB}">
      <dgm:prSet/>
      <dgm:spPr/>
      <dgm:t>
        <a:bodyPr/>
        <a:lstStyle/>
        <a:p>
          <a:endParaRPr lang="en-US"/>
        </a:p>
      </dgm:t>
    </dgm:pt>
    <dgm:pt modelId="{BD3813F9-AF4F-4C22-996F-3AB76C5C3BA6}">
      <dgm:prSet phldrT="[Text]"/>
      <dgm:spPr/>
      <dgm:t>
        <a:bodyPr/>
        <a:lstStyle/>
        <a:p>
          <a:r>
            <a:rPr lang="en-US"/>
            <a:t>Design Verification</a:t>
          </a:r>
        </a:p>
      </dgm:t>
    </dgm:pt>
    <dgm:pt modelId="{54F5B6D4-08AC-4A56-BD59-80D8193A4F41}" type="parTrans" cxnId="{61B52E34-BFE2-4269-A3D1-C9232CDFB460}">
      <dgm:prSet/>
      <dgm:spPr/>
      <dgm:t>
        <a:bodyPr/>
        <a:lstStyle/>
        <a:p>
          <a:endParaRPr lang="en-US"/>
        </a:p>
      </dgm:t>
    </dgm:pt>
    <dgm:pt modelId="{639C0ECF-D1D8-4B38-905D-37DB45778FE4}" type="sibTrans" cxnId="{61B52E34-BFE2-4269-A3D1-C9232CDFB460}">
      <dgm:prSet/>
      <dgm:spPr/>
      <dgm:t>
        <a:bodyPr/>
        <a:lstStyle/>
        <a:p>
          <a:endParaRPr lang="en-US"/>
        </a:p>
      </dgm:t>
    </dgm:pt>
    <dgm:pt modelId="{96F29075-6AE5-4F9E-A5F9-FF99A6F42A6D}">
      <dgm:prSet phldrT="[Text]"/>
      <dgm:spPr/>
      <dgm:t>
        <a:bodyPr/>
        <a:lstStyle/>
        <a:p>
          <a:r>
            <a:rPr lang="en-US"/>
            <a:t>Remote Control Design</a:t>
          </a:r>
        </a:p>
      </dgm:t>
    </dgm:pt>
    <dgm:pt modelId="{D48BBC18-E9A2-49FE-BE30-CEC4BD807707}" type="sibTrans" cxnId="{63149439-3028-442C-A819-42E98EA10CAD}">
      <dgm:prSet/>
      <dgm:spPr/>
      <dgm:t>
        <a:bodyPr/>
        <a:lstStyle/>
        <a:p>
          <a:endParaRPr lang="en-US"/>
        </a:p>
      </dgm:t>
    </dgm:pt>
    <dgm:pt modelId="{EA538EB9-E68A-43B9-81A1-4477723F5969}" type="parTrans" cxnId="{63149439-3028-442C-A819-42E98EA10CAD}">
      <dgm:prSet/>
      <dgm:spPr/>
      <dgm:t>
        <a:bodyPr/>
        <a:lstStyle/>
        <a:p>
          <a:endParaRPr lang="en-US"/>
        </a:p>
      </dgm:t>
    </dgm:pt>
    <dgm:pt modelId="{9E080380-B794-4E1D-B9F2-2BF4DB157373}" type="pres">
      <dgm:prSet presAssocID="{557EB7EA-1FCA-47A6-A2A8-46C6611DE959}" presName="diagram" presStyleCnt="0">
        <dgm:presLayoutVars>
          <dgm:dir/>
          <dgm:resizeHandles val="exact"/>
        </dgm:presLayoutVars>
      </dgm:prSet>
      <dgm:spPr/>
    </dgm:pt>
    <dgm:pt modelId="{ED4756FA-0334-476A-8326-5343A15C2BC9}" type="pres">
      <dgm:prSet presAssocID="{D19BDFA8-EC12-43E7-A70C-37A69C3A103A}" presName="node" presStyleLbl="node1" presStyleIdx="0" presStyleCnt="10">
        <dgm:presLayoutVars>
          <dgm:bulletEnabled val="1"/>
        </dgm:presLayoutVars>
      </dgm:prSet>
      <dgm:spPr/>
    </dgm:pt>
    <dgm:pt modelId="{F2C062F3-7BF0-44C9-A31C-288C0A7DAAAD}" type="pres">
      <dgm:prSet presAssocID="{FE25EF4C-A3AC-4F9B-9E5F-9A8A7EE34237}" presName="sibTrans" presStyleLbl="sibTrans2D1" presStyleIdx="0" presStyleCnt="9"/>
      <dgm:spPr/>
    </dgm:pt>
    <dgm:pt modelId="{D3DA3AE8-AF77-4326-83AA-B8AE27161E59}" type="pres">
      <dgm:prSet presAssocID="{FE25EF4C-A3AC-4F9B-9E5F-9A8A7EE34237}" presName="connectorText" presStyleLbl="sibTrans2D1" presStyleIdx="0" presStyleCnt="9"/>
      <dgm:spPr/>
    </dgm:pt>
    <dgm:pt modelId="{E74ACF11-2874-485E-926B-B9D68ED44FAB}" type="pres">
      <dgm:prSet presAssocID="{1272920C-C901-436F-B738-4C7FE4FB3AB4}" presName="node" presStyleLbl="node1" presStyleIdx="1" presStyleCnt="10">
        <dgm:presLayoutVars>
          <dgm:bulletEnabled val="1"/>
        </dgm:presLayoutVars>
      </dgm:prSet>
      <dgm:spPr/>
    </dgm:pt>
    <dgm:pt modelId="{49E676F4-F7D5-4DE6-A0BE-C7A360B95BEE}" type="pres">
      <dgm:prSet presAssocID="{06FFBB02-FE75-44A1-8BB0-C2079BA88B51}" presName="sibTrans" presStyleLbl="sibTrans2D1" presStyleIdx="1" presStyleCnt="9"/>
      <dgm:spPr/>
    </dgm:pt>
    <dgm:pt modelId="{DDEF3BEF-67F7-448B-B8A8-575FC3083289}" type="pres">
      <dgm:prSet presAssocID="{06FFBB02-FE75-44A1-8BB0-C2079BA88B51}" presName="connectorText" presStyleLbl="sibTrans2D1" presStyleIdx="1" presStyleCnt="9"/>
      <dgm:spPr/>
    </dgm:pt>
    <dgm:pt modelId="{CA2A2EAF-0167-4130-8C31-883E6D34963F}" type="pres">
      <dgm:prSet presAssocID="{34614DBD-4CC6-448B-A234-D66D225129F0}" presName="node" presStyleLbl="node1" presStyleIdx="2" presStyleCnt="10">
        <dgm:presLayoutVars>
          <dgm:bulletEnabled val="1"/>
        </dgm:presLayoutVars>
      </dgm:prSet>
      <dgm:spPr/>
    </dgm:pt>
    <dgm:pt modelId="{3B73AA3A-4094-4D12-AAA0-D737B351A6FD}" type="pres">
      <dgm:prSet presAssocID="{2FC33038-0480-4B26-8886-C2C5E037E627}" presName="sibTrans" presStyleLbl="sibTrans2D1" presStyleIdx="2" presStyleCnt="9"/>
      <dgm:spPr/>
    </dgm:pt>
    <dgm:pt modelId="{59454505-169C-478C-847F-9B7C94FD04A6}" type="pres">
      <dgm:prSet presAssocID="{2FC33038-0480-4B26-8886-C2C5E037E627}" presName="connectorText" presStyleLbl="sibTrans2D1" presStyleIdx="2" presStyleCnt="9"/>
      <dgm:spPr/>
    </dgm:pt>
    <dgm:pt modelId="{624D1120-2652-4EE5-B305-14BBED934F5A}" type="pres">
      <dgm:prSet presAssocID="{2DDAB44A-FBD1-4789-8CF2-5EE0CBFA6A41}" presName="node" presStyleLbl="node1" presStyleIdx="3" presStyleCnt="10">
        <dgm:presLayoutVars>
          <dgm:bulletEnabled val="1"/>
        </dgm:presLayoutVars>
      </dgm:prSet>
      <dgm:spPr/>
    </dgm:pt>
    <dgm:pt modelId="{E2FB7D10-C9C5-4B66-8DF3-3FFF5A752B14}" type="pres">
      <dgm:prSet presAssocID="{B8913E1C-51B7-4361-85C2-58E479F535FF}" presName="sibTrans" presStyleLbl="sibTrans2D1" presStyleIdx="3" presStyleCnt="9"/>
      <dgm:spPr/>
    </dgm:pt>
    <dgm:pt modelId="{E801BAC2-040D-4613-97F4-3F6E57429CEE}" type="pres">
      <dgm:prSet presAssocID="{B8913E1C-51B7-4361-85C2-58E479F535FF}" presName="connectorText" presStyleLbl="sibTrans2D1" presStyleIdx="3" presStyleCnt="9"/>
      <dgm:spPr/>
    </dgm:pt>
    <dgm:pt modelId="{81C85A3D-7B84-41CA-8E17-806DF8BDBE70}" type="pres">
      <dgm:prSet presAssocID="{96F29075-6AE5-4F9E-A5F9-FF99A6F42A6D}" presName="node" presStyleLbl="node1" presStyleIdx="4" presStyleCnt="10">
        <dgm:presLayoutVars>
          <dgm:bulletEnabled val="1"/>
        </dgm:presLayoutVars>
      </dgm:prSet>
      <dgm:spPr/>
    </dgm:pt>
    <dgm:pt modelId="{610A7F60-C95A-474E-A0EE-1E9AE9597803}" type="pres">
      <dgm:prSet presAssocID="{D48BBC18-E9A2-49FE-BE30-CEC4BD807707}" presName="sibTrans" presStyleLbl="sibTrans2D1" presStyleIdx="4" presStyleCnt="9"/>
      <dgm:spPr/>
    </dgm:pt>
    <dgm:pt modelId="{BD7BC147-FA6F-4186-B66C-A9F4EB6CFBE1}" type="pres">
      <dgm:prSet presAssocID="{D48BBC18-E9A2-49FE-BE30-CEC4BD807707}" presName="connectorText" presStyleLbl="sibTrans2D1" presStyleIdx="4" presStyleCnt="9"/>
      <dgm:spPr/>
    </dgm:pt>
    <dgm:pt modelId="{74D6C2BE-85F9-42C5-8599-8F3FBE4F8B61}" type="pres">
      <dgm:prSet presAssocID="{EDA1C02A-44CE-4C91-9E60-F04331995E30}" presName="node" presStyleLbl="node1" presStyleIdx="5" presStyleCnt="10">
        <dgm:presLayoutVars>
          <dgm:bulletEnabled val="1"/>
        </dgm:presLayoutVars>
      </dgm:prSet>
      <dgm:spPr/>
    </dgm:pt>
    <dgm:pt modelId="{2AEE4D47-3D3C-46F8-8C0D-F66C35F4B553}" type="pres">
      <dgm:prSet presAssocID="{DF36DA37-E7FF-472E-9B6D-2E040110D09C}" presName="sibTrans" presStyleLbl="sibTrans2D1" presStyleIdx="5" presStyleCnt="9"/>
      <dgm:spPr/>
    </dgm:pt>
    <dgm:pt modelId="{46E273FF-3FE2-4274-A039-2767567BB0D9}" type="pres">
      <dgm:prSet presAssocID="{DF36DA37-E7FF-472E-9B6D-2E040110D09C}" presName="connectorText" presStyleLbl="sibTrans2D1" presStyleIdx="5" presStyleCnt="9"/>
      <dgm:spPr/>
    </dgm:pt>
    <dgm:pt modelId="{183A4157-0E74-42BC-817A-AB5FD283C4A5}" type="pres">
      <dgm:prSet presAssocID="{7A299690-9DE4-4538-A83F-F6325DC6F94B}" presName="node" presStyleLbl="node1" presStyleIdx="6" presStyleCnt="10">
        <dgm:presLayoutVars>
          <dgm:bulletEnabled val="1"/>
        </dgm:presLayoutVars>
      </dgm:prSet>
      <dgm:spPr/>
    </dgm:pt>
    <dgm:pt modelId="{641ADD94-6A10-4401-BA6E-BC0A70D3B252}" type="pres">
      <dgm:prSet presAssocID="{CCD465F7-14C6-48A7-9802-649B8AED4140}" presName="sibTrans" presStyleLbl="sibTrans2D1" presStyleIdx="6" presStyleCnt="9"/>
      <dgm:spPr/>
    </dgm:pt>
    <dgm:pt modelId="{A2EB1049-2D6D-42AC-BC7A-8BCBC91D7E1F}" type="pres">
      <dgm:prSet presAssocID="{CCD465F7-14C6-48A7-9802-649B8AED4140}" presName="connectorText" presStyleLbl="sibTrans2D1" presStyleIdx="6" presStyleCnt="9"/>
      <dgm:spPr/>
    </dgm:pt>
    <dgm:pt modelId="{E457A137-82BC-4C52-890B-FE1F175EDC3F}" type="pres">
      <dgm:prSet presAssocID="{6DDAC83F-165A-4049-BC1D-AB2DF21C87A6}" presName="node" presStyleLbl="node1" presStyleIdx="7" presStyleCnt="10">
        <dgm:presLayoutVars>
          <dgm:bulletEnabled val="1"/>
        </dgm:presLayoutVars>
      </dgm:prSet>
      <dgm:spPr/>
    </dgm:pt>
    <dgm:pt modelId="{02B7849D-82B8-4658-96E4-D77BE2A0D0D6}" type="pres">
      <dgm:prSet presAssocID="{EAC2F2E1-386A-4FB7-B942-B7D1C4155614}" presName="sibTrans" presStyleLbl="sibTrans2D1" presStyleIdx="7" presStyleCnt="9"/>
      <dgm:spPr/>
    </dgm:pt>
    <dgm:pt modelId="{DB243AF8-FCCF-46B7-935B-2DEECDDBA946}" type="pres">
      <dgm:prSet presAssocID="{EAC2F2E1-386A-4FB7-B942-B7D1C4155614}" presName="connectorText" presStyleLbl="sibTrans2D1" presStyleIdx="7" presStyleCnt="9"/>
      <dgm:spPr/>
    </dgm:pt>
    <dgm:pt modelId="{401E4872-FA53-42B9-90E3-A29C4B07DD50}" type="pres">
      <dgm:prSet presAssocID="{CF754549-15BC-4D33-9965-0904FD98574F}" presName="node" presStyleLbl="node1" presStyleIdx="8" presStyleCnt="10">
        <dgm:presLayoutVars>
          <dgm:bulletEnabled val="1"/>
        </dgm:presLayoutVars>
      </dgm:prSet>
      <dgm:spPr/>
    </dgm:pt>
    <dgm:pt modelId="{662C136B-B550-4BD2-BDC8-DCDF5E081449}" type="pres">
      <dgm:prSet presAssocID="{8765026F-80E8-4408-A9E2-648D0023F1C5}" presName="sibTrans" presStyleLbl="sibTrans2D1" presStyleIdx="8" presStyleCnt="9"/>
      <dgm:spPr/>
    </dgm:pt>
    <dgm:pt modelId="{80995A54-AED0-43CE-8D4A-25680A1D76B5}" type="pres">
      <dgm:prSet presAssocID="{8765026F-80E8-4408-A9E2-648D0023F1C5}" presName="connectorText" presStyleLbl="sibTrans2D1" presStyleIdx="8" presStyleCnt="9"/>
      <dgm:spPr/>
    </dgm:pt>
    <dgm:pt modelId="{EC3CD274-BE99-4732-B22F-81133D3FAEAA}" type="pres">
      <dgm:prSet presAssocID="{BD3813F9-AF4F-4C22-996F-3AB76C5C3BA6}" presName="node" presStyleLbl="node1" presStyleIdx="9" presStyleCnt="10">
        <dgm:presLayoutVars>
          <dgm:bulletEnabled val="1"/>
        </dgm:presLayoutVars>
      </dgm:prSet>
      <dgm:spPr/>
    </dgm:pt>
  </dgm:ptLst>
  <dgm:cxnLst>
    <dgm:cxn modelId="{7CADB401-6452-4035-A091-A952C39162AD}" srcId="{557EB7EA-1FCA-47A6-A2A8-46C6611DE959}" destId="{7A299690-9DE4-4538-A83F-F6325DC6F94B}" srcOrd="6" destOrd="0" parTransId="{C2938152-2434-4EC0-9864-C415BB2343E3}" sibTransId="{CCD465F7-14C6-48A7-9802-649B8AED4140}"/>
    <dgm:cxn modelId="{C359E407-C093-4FFB-AACD-299C4480ACD7}" srcId="{557EB7EA-1FCA-47A6-A2A8-46C6611DE959}" destId="{34614DBD-4CC6-448B-A234-D66D225129F0}" srcOrd="2" destOrd="0" parTransId="{C8CFC155-A65E-43A1-AD59-789A571FCC57}" sibTransId="{2FC33038-0480-4B26-8886-C2C5E037E627}"/>
    <dgm:cxn modelId="{A2707908-2B41-423E-BE6F-B615BB43D6C5}" type="presOf" srcId="{557EB7EA-1FCA-47A6-A2A8-46C6611DE959}" destId="{9E080380-B794-4E1D-B9F2-2BF4DB157373}" srcOrd="0" destOrd="0" presId="urn:microsoft.com/office/officeart/2005/8/layout/process5"/>
    <dgm:cxn modelId="{EBB08A09-9FEC-494E-85BE-85EF47FAB7A7}" type="presOf" srcId="{CCD465F7-14C6-48A7-9802-649B8AED4140}" destId="{641ADD94-6A10-4401-BA6E-BC0A70D3B252}" srcOrd="0" destOrd="0" presId="urn:microsoft.com/office/officeart/2005/8/layout/process5"/>
    <dgm:cxn modelId="{823E600C-BEDD-40D9-B3BF-F94A7257E041}" type="presOf" srcId="{2FC33038-0480-4B26-8886-C2C5E037E627}" destId="{59454505-169C-478C-847F-9B7C94FD04A6}" srcOrd="1" destOrd="0" presId="urn:microsoft.com/office/officeart/2005/8/layout/process5"/>
    <dgm:cxn modelId="{CB740C15-47CB-4DC6-B67B-373D26F2C437}" type="presOf" srcId="{2DDAB44A-FBD1-4789-8CF2-5EE0CBFA6A41}" destId="{624D1120-2652-4EE5-B305-14BBED934F5A}" srcOrd="0" destOrd="0" presId="urn:microsoft.com/office/officeart/2005/8/layout/process5"/>
    <dgm:cxn modelId="{A10ED820-0D88-46CF-A214-01ABDC6EFACF}" type="presOf" srcId="{EAC2F2E1-386A-4FB7-B942-B7D1C4155614}" destId="{02B7849D-82B8-4658-96E4-D77BE2A0D0D6}" srcOrd="0" destOrd="0" presId="urn:microsoft.com/office/officeart/2005/8/layout/process5"/>
    <dgm:cxn modelId="{A9388327-E6AB-45D0-AF34-55A9F56855AA}" type="presOf" srcId="{EAC2F2E1-386A-4FB7-B942-B7D1C4155614}" destId="{DB243AF8-FCCF-46B7-935B-2DEECDDBA946}" srcOrd="1" destOrd="0" presId="urn:microsoft.com/office/officeart/2005/8/layout/process5"/>
    <dgm:cxn modelId="{8ABDE62C-E5DC-4140-8C0F-DB2770E9F144}" type="presOf" srcId="{D48BBC18-E9A2-49FE-BE30-CEC4BD807707}" destId="{610A7F60-C95A-474E-A0EE-1E9AE9597803}" srcOrd="0" destOrd="0" presId="urn:microsoft.com/office/officeart/2005/8/layout/process5"/>
    <dgm:cxn modelId="{9827F231-806D-4665-871F-24F8C8716CAF}" type="presOf" srcId="{6DDAC83F-165A-4049-BC1D-AB2DF21C87A6}" destId="{E457A137-82BC-4C52-890B-FE1F175EDC3F}" srcOrd="0" destOrd="0" presId="urn:microsoft.com/office/officeart/2005/8/layout/process5"/>
    <dgm:cxn modelId="{61B52E34-BFE2-4269-A3D1-C9232CDFB460}" srcId="{557EB7EA-1FCA-47A6-A2A8-46C6611DE959}" destId="{BD3813F9-AF4F-4C22-996F-3AB76C5C3BA6}" srcOrd="9" destOrd="0" parTransId="{54F5B6D4-08AC-4A56-BD59-80D8193A4F41}" sibTransId="{639C0ECF-D1D8-4B38-905D-37DB45778FE4}"/>
    <dgm:cxn modelId="{3F268C36-1432-4FDC-A66F-890774CFA971}" type="presOf" srcId="{D19BDFA8-EC12-43E7-A70C-37A69C3A103A}" destId="{ED4756FA-0334-476A-8326-5343A15C2BC9}" srcOrd="0" destOrd="0" presId="urn:microsoft.com/office/officeart/2005/8/layout/process5"/>
    <dgm:cxn modelId="{6E397538-B47C-4BAB-AECF-85A603C5F8CF}" type="presOf" srcId="{FE25EF4C-A3AC-4F9B-9E5F-9A8A7EE34237}" destId="{F2C062F3-7BF0-44C9-A31C-288C0A7DAAAD}" srcOrd="0" destOrd="0" presId="urn:microsoft.com/office/officeart/2005/8/layout/process5"/>
    <dgm:cxn modelId="{63149439-3028-442C-A819-42E98EA10CAD}" srcId="{557EB7EA-1FCA-47A6-A2A8-46C6611DE959}" destId="{96F29075-6AE5-4F9E-A5F9-FF99A6F42A6D}" srcOrd="4" destOrd="0" parTransId="{EA538EB9-E68A-43B9-81A1-4477723F5969}" sibTransId="{D48BBC18-E9A2-49FE-BE30-CEC4BD807707}"/>
    <dgm:cxn modelId="{41C61D63-5796-4448-91AA-DB82D58F9C88}" type="presOf" srcId="{CCD465F7-14C6-48A7-9802-649B8AED4140}" destId="{A2EB1049-2D6D-42AC-BC7A-8BCBC91D7E1F}" srcOrd="1" destOrd="0" presId="urn:microsoft.com/office/officeart/2005/8/layout/process5"/>
    <dgm:cxn modelId="{0F305147-ADA5-4C89-B9EC-3207EB8846AD}" type="presOf" srcId="{BD3813F9-AF4F-4C22-996F-3AB76C5C3BA6}" destId="{EC3CD274-BE99-4732-B22F-81133D3FAEAA}" srcOrd="0" destOrd="0" presId="urn:microsoft.com/office/officeart/2005/8/layout/process5"/>
    <dgm:cxn modelId="{73A86A68-80A1-4122-B70E-2D3E226AE2E4}" type="presOf" srcId="{8765026F-80E8-4408-A9E2-648D0023F1C5}" destId="{662C136B-B550-4BD2-BDC8-DCDF5E081449}" srcOrd="0" destOrd="0" presId="urn:microsoft.com/office/officeart/2005/8/layout/process5"/>
    <dgm:cxn modelId="{B5DFD375-EEEB-413D-8033-A01CD30FDEDA}" type="presOf" srcId="{D48BBC18-E9A2-49FE-BE30-CEC4BD807707}" destId="{BD7BC147-FA6F-4186-B66C-A9F4EB6CFBE1}" srcOrd="1" destOrd="0" presId="urn:microsoft.com/office/officeart/2005/8/layout/process5"/>
    <dgm:cxn modelId="{3B87AE5A-E017-47D4-92C3-5350A216B6BD}" type="presOf" srcId="{96F29075-6AE5-4F9E-A5F9-FF99A6F42A6D}" destId="{81C85A3D-7B84-41CA-8E17-806DF8BDBE70}" srcOrd="0" destOrd="0" presId="urn:microsoft.com/office/officeart/2005/8/layout/process5"/>
    <dgm:cxn modelId="{E9D9517C-A174-4351-A53A-0BF23D0E1616}" type="presOf" srcId="{06FFBB02-FE75-44A1-8BB0-C2079BA88B51}" destId="{DDEF3BEF-67F7-448B-B8A8-575FC3083289}" srcOrd="1" destOrd="0" presId="urn:microsoft.com/office/officeart/2005/8/layout/process5"/>
    <dgm:cxn modelId="{B5CDA57C-8D6D-4D16-8C9C-1C98AFAC0A4B}" type="presOf" srcId="{EDA1C02A-44CE-4C91-9E60-F04331995E30}" destId="{74D6C2BE-85F9-42C5-8599-8F3FBE4F8B61}" srcOrd="0" destOrd="0" presId="urn:microsoft.com/office/officeart/2005/8/layout/process5"/>
    <dgm:cxn modelId="{60FFD182-708B-464F-A242-A5E062BA163F}" srcId="{557EB7EA-1FCA-47A6-A2A8-46C6611DE959}" destId="{D19BDFA8-EC12-43E7-A70C-37A69C3A103A}" srcOrd="0" destOrd="0" parTransId="{2C323E93-81F7-4D3F-87EA-30A015EFC9E1}" sibTransId="{FE25EF4C-A3AC-4F9B-9E5F-9A8A7EE34237}"/>
    <dgm:cxn modelId="{87C6EC86-0CB0-4CE3-8B1A-C95FE352DBC0}" type="presOf" srcId="{1272920C-C901-436F-B738-4C7FE4FB3AB4}" destId="{E74ACF11-2874-485E-926B-B9D68ED44FAB}" srcOrd="0" destOrd="0" presId="urn:microsoft.com/office/officeart/2005/8/layout/process5"/>
    <dgm:cxn modelId="{F577DC96-12B7-4DC4-820E-E4C156065B14}" type="presOf" srcId="{FE25EF4C-A3AC-4F9B-9E5F-9A8A7EE34237}" destId="{D3DA3AE8-AF77-4326-83AA-B8AE27161E59}" srcOrd="1" destOrd="0" presId="urn:microsoft.com/office/officeart/2005/8/layout/process5"/>
    <dgm:cxn modelId="{425D1B98-68F3-4473-B4F2-52D34F46670D}" type="presOf" srcId="{34614DBD-4CC6-448B-A234-D66D225129F0}" destId="{CA2A2EAF-0167-4130-8C31-883E6D34963F}" srcOrd="0" destOrd="0" presId="urn:microsoft.com/office/officeart/2005/8/layout/process5"/>
    <dgm:cxn modelId="{0AA5969C-DA02-46C8-9F13-5A243AF18EFB}" type="presOf" srcId="{8765026F-80E8-4408-A9E2-648D0023F1C5}" destId="{80995A54-AED0-43CE-8D4A-25680A1D76B5}" srcOrd="1" destOrd="0" presId="urn:microsoft.com/office/officeart/2005/8/layout/process5"/>
    <dgm:cxn modelId="{86F7AFA0-58D8-45F4-8CE4-4BFEDCADB69E}" type="presOf" srcId="{DF36DA37-E7FF-472E-9B6D-2E040110D09C}" destId="{46E273FF-3FE2-4274-A039-2767567BB0D9}" srcOrd="1" destOrd="0" presId="urn:microsoft.com/office/officeart/2005/8/layout/process5"/>
    <dgm:cxn modelId="{9C589EAB-1396-42AE-B023-ED1D8C39747C}" srcId="{557EB7EA-1FCA-47A6-A2A8-46C6611DE959}" destId="{CF754549-15BC-4D33-9965-0904FD98574F}" srcOrd="8" destOrd="0" parTransId="{D12B4AF4-D311-47C3-95EA-52B76EF1E02C}" sibTransId="{8765026F-80E8-4408-A9E2-648D0023F1C5}"/>
    <dgm:cxn modelId="{360462AC-2473-457E-AF08-0BEAAD2039E2}" type="presOf" srcId="{2FC33038-0480-4B26-8886-C2C5E037E627}" destId="{3B73AA3A-4094-4D12-AAA0-D737B351A6FD}" srcOrd="0" destOrd="0" presId="urn:microsoft.com/office/officeart/2005/8/layout/process5"/>
    <dgm:cxn modelId="{0A277CAF-7474-4DE1-A2F1-DE7F24EDAC00}" type="presOf" srcId="{B8913E1C-51B7-4361-85C2-58E479F535FF}" destId="{E801BAC2-040D-4613-97F4-3F6E57429CEE}" srcOrd="1" destOrd="0" presId="urn:microsoft.com/office/officeart/2005/8/layout/process5"/>
    <dgm:cxn modelId="{770405B9-C745-4DB5-A4D0-99E655570BFF}" srcId="{557EB7EA-1FCA-47A6-A2A8-46C6611DE959}" destId="{2DDAB44A-FBD1-4789-8CF2-5EE0CBFA6A41}" srcOrd="3" destOrd="0" parTransId="{3C1D49D6-2AD7-4025-9A4D-22019F677BFE}" sibTransId="{B8913E1C-51B7-4361-85C2-58E479F535FF}"/>
    <dgm:cxn modelId="{F8DAF9B9-9568-419D-87BB-F622CA46EE9C}" type="presOf" srcId="{CF754549-15BC-4D33-9965-0904FD98574F}" destId="{401E4872-FA53-42B9-90E3-A29C4B07DD50}" srcOrd="0" destOrd="0" presId="urn:microsoft.com/office/officeart/2005/8/layout/process5"/>
    <dgm:cxn modelId="{C72102C4-06E1-420E-9CB0-ED4C40613D17}" srcId="{557EB7EA-1FCA-47A6-A2A8-46C6611DE959}" destId="{1272920C-C901-436F-B738-4C7FE4FB3AB4}" srcOrd="1" destOrd="0" parTransId="{97DC2286-CE2E-4CFA-A23F-522BF01990FE}" sibTransId="{06FFBB02-FE75-44A1-8BB0-C2079BA88B51}"/>
    <dgm:cxn modelId="{5ABE12DE-97F5-4D5A-9DC2-6B149C054FB1}" type="presOf" srcId="{B8913E1C-51B7-4361-85C2-58E479F535FF}" destId="{E2FB7D10-C9C5-4B66-8DF3-3FFF5A752B14}" srcOrd="0" destOrd="0" presId="urn:microsoft.com/office/officeart/2005/8/layout/process5"/>
    <dgm:cxn modelId="{6E5FF9E2-AF04-459B-8BBB-9A47F8C10D35}" type="presOf" srcId="{7A299690-9DE4-4538-A83F-F6325DC6F94B}" destId="{183A4157-0E74-42BC-817A-AB5FD283C4A5}" srcOrd="0" destOrd="0" presId="urn:microsoft.com/office/officeart/2005/8/layout/process5"/>
    <dgm:cxn modelId="{BBDC26E3-46DF-4B2D-A54F-8C0620A185EA}" srcId="{557EB7EA-1FCA-47A6-A2A8-46C6611DE959}" destId="{EDA1C02A-44CE-4C91-9E60-F04331995E30}" srcOrd="5" destOrd="0" parTransId="{5D25CCAD-B787-4577-BFA8-2518556B0AE6}" sibTransId="{DF36DA37-E7FF-472E-9B6D-2E040110D09C}"/>
    <dgm:cxn modelId="{4E67E7E5-A988-4012-9976-54F37807909C}" type="presOf" srcId="{06FFBB02-FE75-44A1-8BB0-C2079BA88B51}" destId="{49E676F4-F7D5-4DE6-A0BE-C7A360B95BEE}" srcOrd="0" destOrd="0" presId="urn:microsoft.com/office/officeart/2005/8/layout/process5"/>
    <dgm:cxn modelId="{7571C6F0-2EF1-4040-8628-2F54CAB110E8}" type="presOf" srcId="{DF36DA37-E7FF-472E-9B6D-2E040110D09C}" destId="{2AEE4D47-3D3C-46F8-8C0D-F66C35F4B553}" srcOrd="0" destOrd="0" presId="urn:microsoft.com/office/officeart/2005/8/layout/process5"/>
    <dgm:cxn modelId="{B28234FF-C52D-4D5E-BDF6-488D410A3BAB}" srcId="{557EB7EA-1FCA-47A6-A2A8-46C6611DE959}" destId="{6DDAC83F-165A-4049-BC1D-AB2DF21C87A6}" srcOrd="7" destOrd="0" parTransId="{AB10D218-C199-47ED-ACF6-1CF37C1DA955}" sibTransId="{EAC2F2E1-386A-4FB7-B942-B7D1C4155614}"/>
    <dgm:cxn modelId="{5F8E1789-B48F-43C5-BEA2-BEFF0408E6DA}" type="presParOf" srcId="{9E080380-B794-4E1D-B9F2-2BF4DB157373}" destId="{ED4756FA-0334-476A-8326-5343A15C2BC9}" srcOrd="0" destOrd="0" presId="urn:microsoft.com/office/officeart/2005/8/layout/process5"/>
    <dgm:cxn modelId="{58E30712-F11D-4109-9BB9-BCC045216F13}" type="presParOf" srcId="{9E080380-B794-4E1D-B9F2-2BF4DB157373}" destId="{F2C062F3-7BF0-44C9-A31C-288C0A7DAAAD}" srcOrd="1" destOrd="0" presId="urn:microsoft.com/office/officeart/2005/8/layout/process5"/>
    <dgm:cxn modelId="{A46EDC03-725D-42DC-B9E2-BA2B14D5946B}" type="presParOf" srcId="{F2C062F3-7BF0-44C9-A31C-288C0A7DAAAD}" destId="{D3DA3AE8-AF77-4326-83AA-B8AE27161E59}" srcOrd="0" destOrd="0" presId="urn:microsoft.com/office/officeart/2005/8/layout/process5"/>
    <dgm:cxn modelId="{65DF9859-61C8-4A75-9486-12A68395D599}" type="presParOf" srcId="{9E080380-B794-4E1D-B9F2-2BF4DB157373}" destId="{E74ACF11-2874-485E-926B-B9D68ED44FAB}" srcOrd="2" destOrd="0" presId="urn:microsoft.com/office/officeart/2005/8/layout/process5"/>
    <dgm:cxn modelId="{4355D466-C08F-4F67-B8D8-F847739E7752}" type="presParOf" srcId="{9E080380-B794-4E1D-B9F2-2BF4DB157373}" destId="{49E676F4-F7D5-4DE6-A0BE-C7A360B95BEE}" srcOrd="3" destOrd="0" presId="urn:microsoft.com/office/officeart/2005/8/layout/process5"/>
    <dgm:cxn modelId="{AF7F9752-D20E-41D8-B1E3-A13CFD6C5DCD}" type="presParOf" srcId="{49E676F4-F7D5-4DE6-A0BE-C7A360B95BEE}" destId="{DDEF3BEF-67F7-448B-B8A8-575FC3083289}" srcOrd="0" destOrd="0" presId="urn:microsoft.com/office/officeart/2005/8/layout/process5"/>
    <dgm:cxn modelId="{9CD3C8FC-A450-41BC-BCE0-70EDB0A91D1B}" type="presParOf" srcId="{9E080380-B794-4E1D-B9F2-2BF4DB157373}" destId="{CA2A2EAF-0167-4130-8C31-883E6D34963F}" srcOrd="4" destOrd="0" presId="urn:microsoft.com/office/officeart/2005/8/layout/process5"/>
    <dgm:cxn modelId="{62B394B9-00C8-4A0D-BFFC-075AEE92C906}" type="presParOf" srcId="{9E080380-B794-4E1D-B9F2-2BF4DB157373}" destId="{3B73AA3A-4094-4D12-AAA0-D737B351A6FD}" srcOrd="5" destOrd="0" presId="urn:microsoft.com/office/officeart/2005/8/layout/process5"/>
    <dgm:cxn modelId="{ACE53731-A3F2-4B10-82CF-DD9CA1A11D77}" type="presParOf" srcId="{3B73AA3A-4094-4D12-AAA0-D737B351A6FD}" destId="{59454505-169C-478C-847F-9B7C94FD04A6}" srcOrd="0" destOrd="0" presId="urn:microsoft.com/office/officeart/2005/8/layout/process5"/>
    <dgm:cxn modelId="{745DD0AF-E82B-4A91-8F4B-F74CEAD5E104}" type="presParOf" srcId="{9E080380-B794-4E1D-B9F2-2BF4DB157373}" destId="{624D1120-2652-4EE5-B305-14BBED934F5A}" srcOrd="6" destOrd="0" presId="urn:microsoft.com/office/officeart/2005/8/layout/process5"/>
    <dgm:cxn modelId="{30148035-24A0-4A37-9B12-6CF4B62D84D1}" type="presParOf" srcId="{9E080380-B794-4E1D-B9F2-2BF4DB157373}" destId="{E2FB7D10-C9C5-4B66-8DF3-3FFF5A752B14}" srcOrd="7" destOrd="0" presId="urn:microsoft.com/office/officeart/2005/8/layout/process5"/>
    <dgm:cxn modelId="{D1BA9A3E-43F6-4440-9FC1-E467970ED3CE}" type="presParOf" srcId="{E2FB7D10-C9C5-4B66-8DF3-3FFF5A752B14}" destId="{E801BAC2-040D-4613-97F4-3F6E57429CEE}" srcOrd="0" destOrd="0" presId="urn:microsoft.com/office/officeart/2005/8/layout/process5"/>
    <dgm:cxn modelId="{BE525991-3D01-460B-927C-52EA1DFFFAB6}" type="presParOf" srcId="{9E080380-B794-4E1D-B9F2-2BF4DB157373}" destId="{81C85A3D-7B84-41CA-8E17-806DF8BDBE70}" srcOrd="8" destOrd="0" presId="urn:microsoft.com/office/officeart/2005/8/layout/process5"/>
    <dgm:cxn modelId="{FD947120-C2EC-4EE5-A38B-64E3CE437216}" type="presParOf" srcId="{9E080380-B794-4E1D-B9F2-2BF4DB157373}" destId="{610A7F60-C95A-474E-A0EE-1E9AE9597803}" srcOrd="9" destOrd="0" presId="urn:microsoft.com/office/officeart/2005/8/layout/process5"/>
    <dgm:cxn modelId="{3A0A7B14-D040-4218-B0B2-1FB358C3E775}" type="presParOf" srcId="{610A7F60-C95A-474E-A0EE-1E9AE9597803}" destId="{BD7BC147-FA6F-4186-B66C-A9F4EB6CFBE1}" srcOrd="0" destOrd="0" presId="urn:microsoft.com/office/officeart/2005/8/layout/process5"/>
    <dgm:cxn modelId="{9C0E78BB-DDD6-438E-8602-7DDCA7FFFD17}" type="presParOf" srcId="{9E080380-B794-4E1D-B9F2-2BF4DB157373}" destId="{74D6C2BE-85F9-42C5-8599-8F3FBE4F8B61}" srcOrd="10" destOrd="0" presId="urn:microsoft.com/office/officeart/2005/8/layout/process5"/>
    <dgm:cxn modelId="{08642E0C-1C0C-4200-B9C8-728C7857EE9C}" type="presParOf" srcId="{9E080380-B794-4E1D-B9F2-2BF4DB157373}" destId="{2AEE4D47-3D3C-46F8-8C0D-F66C35F4B553}" srcOrd="11" destOrd="0" presId="urn:microsoft.com/office/officeart/2005/8/layout/process5"/>
    <dgm:cxn modelId="{036BBA50-DE4B-4A41-A0D9-FE90B31A09EB}" type="presParOf" srcId="{2AEE4D47-3D3C-46F8-8C0D-F66C35F4B553}" destId="{46E273FF-3FE2-4274-A039-2767567BB0D9}" srcOrd="0" destOrd="0" presId="urn:microsoft.com/office/officeart/2005/8/layout/process5"/>
    <dgm:cxn modelId="{1AAD31E1-4565-46C2-BB22-88148E63784E}" type="presParOf" srcId="{9E080380-B794-4E1D-B9F2-2BF4DB157373}" destId="{183A4157-0E74-42BC-817A-AB5FD283C4A5}" srcOrd="12" destOrd="0" presId="urn:microsoft.com/office/officeart/2005/8/layout/process5"/>
    <dgm:cxn modelId="{2BD0C23D-3918-423F-AFA6-44FD51BCE044}" type="presParOf" srcId="{9E080380-B794-4E1D-B9F2-2BF4DB157373}" destId="{641ADD94-6A10-4401-BA6E-BC0A70D3B252}" srcOrd="13" destOrd="0" presId="urn:microsoft.com/office/officeart/2005/8/layout/process5"/>
    <dgm:cxn modelId="{0D25477D-4192-4839-80DC-6FB82234D90D}" type="presParOf" srcId="{641ADD94-6A10-4401-BA6E-BC0A70D3B252}" destId="{A2EB1049-2D6D-42AC-BC7A-8BCBC91D7E1F}" srcOrd="0" destOrd="0" presId="urn:microsoft.com/office/officeart/2005/8/layout/process5"/>
    <dgm:cxn modelId="{DC11EDAA-4F8D-479B-B186-0CA8BA511255}" type="presParOf" srcId="{9E080380-B794-4E1D-B9F2-2BF4DB157373}" destId="{E457A137-82BC-4C52-890B-FE1F175EDC3F}" srcOrd="14" destOrd="0" presId="urn:microsoft.com/office/officeart/2005/8/layout/process5"/>
    <dgm:cxn modelId="{E02314CD-CA1F-48CA-BC59-3A7DCCD6C962}" type="presParOf" srcId="{9E080380-B794-4E1D-B9F2-2BF4DB157373}" destId="{02B7849D-82B8-4658-96E4-D77BE2A0D0D6}" srcOrd="15" destOrd="0" presId="urn:microsoft.com/office/officeart/2005/8/layout/process5"/>
    <dgm:cxn modelId="{34F74083-124D-4235-AB23-6D24D3CAFCCC}" type="presParOf" srcId="{02B7849D-82B8-4658-96E4-D77BE2A0D0D6}" destId="{DB243AF8-FCCF-46B7-935B-2DEECDDBA946}" srcOrd="0" destOrd="0" presId="urn:microsoft.com/office/officeart/2005/8/layout/process5"/>
    <dgm:cxn modelId="{26994BC2-536F-47FA-BB85-3493A9B0693A}" type="presParOf" srcId="{9E080380-B794-4E1D-B9F2-2BF4DB157373}" destId="{401E4872-FA53-42B9-90E3-A29C4B07DD50}" srcOrd="16" destOrd="0" presId="urn:microsoft.com/office/officeart/2005/8/layout/process5"/>
    <dgm:cxn modelId="{B8615316-52C5-4653-942D-EF3EA243D8F1}" type="presParOf" srcId="{9E080380-B794-4E1D-B9F2-2BF4DB157373}" destId="{662C136B-B550-4BD2-BDC8-DCDF5E081449}" srcOrd="17" destOrd="0" presId="urn:microsoft.com/office/officeart/2005/8/layout/process5"/>
    <dgm:cxn modelId="{ECD032B3-D2D4-405C-ABF7-589F5766EF8A}" type="presParOf" srcId="{662C136B-B550-4BD2-BDC8-DCDF5E081449}" destId="{80995A54-AED0-43CE-8D4A-25680A1D76B5}" srcOrd="0" destOrd="0" presId="urn:microsoft.com/office/officeart/2005/8/layout/process5"/>
    <dgm:cxn modelId="{B2DB3FD3-1FD2-4B64-9F5D-9102D829190D}" type="presParOf" srcId="{9E080380-B794-4E1D-B9F2-2BF4DB157373}" destId="{EC3CD274-BE99-4732-B22F-81133D3FAEAA}" srcOrd="18" destOrd="0" presId="urn:microsoft.com/office/officeart/2005/8/layout/process5"/>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4756FA-0334-476A-8326-5343A15C2BC9}">
      <dsp:nvSpPr>
        <dsp:cNvPr id="0" name=""/>
        <dsp:cNvSpPr/>
      </dsp:nvSpPr>
      <dsp:spPr>
        <a:xfrm>
          <a:off x="2411" y="22980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reate AVS Prototype on Raspberry Pi</a:t>
          </a:r>
        </a:p>
      </dsp:txBody>
      <dsp:txXfrm>
        <a:off x="20936" y="248330"/>
        <a:ext cx="1017099" cy="595439"/>
      </dsp:txXfrm>
    </dsp:sp>
    <dsp:sp modelId="{F2C062F3-7BF0-44C9-A31C-288C0A7DAAAD}">
      <dsp:nvSpPr>
        <dsp:cNvPr id="0" name=""/>
        <dsp:cNvSpPr/>
      </dsp:nvSpPr>
      <dsp:spPr>
        <a:xfrm>
          <a:off x="1149325"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149325" y="467621"/>
        <a:ext cx="156435" cy="156857"/>
      </dsp:txXfrm>
    </dsp:sp>
    <dsp:sp modelId="{E74ACF11-2874-485E-926B-B9D68ED44FAB}">
      <dsp:nvSpPr>
        <dsp:cNvPr id="0" name=""/>
        <dsp:cNvSpPr/>
      </dsp:nvSpPr>
      <dsp:spPr>
        <a:xfrm>
          <a:off x="1478220" y="22980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lexa Skill Program</a:t>
          </a:r>
        </a:p>
      </dsp:txBody>
      <dsp:txXfrm>
        <a:off x="1496745" y="248330"/>
        <a:ext cx="1017099" cy="595439"/>
      </dsp:txXfrm>
    </dsp:sp>
    <dsp:sp modelId="{49E676F4-F7D5-4DE6-A0BE-C7A360B95BEE}">
      <dsp:nvSpPr>
        <dsp:cNvPr id="0" name=""/>
        <dsp:cNvSpPr/>
      </dsp:nvSpPr>
      <dsp:spPr>
        <a:xfrm>
          <a:off x="2625135"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625135" y="467621"/>
        <a:ext cx="156435" cy="156857"/>
      </dsp:txXfrm>
    </dsp:sp>
    <dsp:sp modelId="{CA2A2EAF-0167-4130-8C31-883E6D34963F}">
      <dsp:nvSpPr>
        <dsp:cNvPr id="0" name=""/>
        <dsp:cNvSpPr/>
      </dsp:nvSpPr>
      <dsp:spPr>
        <a:xfrm>
          <a:off x="2954029" y="22980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reate Data Channel for Temperature, Television, and Lights</a:t>
          </a:r>
        </a:p>
      </dsp:txBody>
      <dsp:txXfrm>
        <a:off x="2972554" y="248330"/>
        <a:ext cx="1017099" cy="595439"/>
      </dsp:txXfrm>
    </dsp:sp>
    <dsp:sp modelId="{3B73AA3A-4094-4D12-AAA0-D737B351A6FD}">
      <dsp:nvSpPr>
        <dsp:cNvPr id="0" name=""/>
        <dsp:cNvSpPr/>
      </dsp:nvSpPr>
      <dsp:spPr>
        <a:xfrm>
          <a:off x="4100944"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100944" y="467621"/>
        <a:ext cx="156435" cy="156857"/>
      </dsp:txXfrm>
    </dsp:sp>
    <dsp:sp modelId="{624D1120-2652-4EE5-B305-14BBED934F5A}">
      <dsp:nvSpPr>
        <dsp:cNvPr id="0" name=""/>
        <dsp:cNvSpPr/>
      </dsp:nvSpPr>
      <dsp:spPr>
        <a:xfrm>
          <a:off x="4429839" y="22980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WS Lambda Program</a:t>
          </a:r>
        </a:p>
      </dsp:txBody>
      <dsp:txXfrm>
        <a:off x="4448364" y="248330"/>
        <a:ext cx="1017099" cy="595439"/>
      </dsp:txXfrm>
    </dsp:sp>
    <dsp:sp modelId="{E2FB7D10-C9C5-4B66-8DF3-3FFF5A752B14}">
      <dsp:nvSpPr>
        <dsp:cNvPr id="0" name=""/>
        <dsp:cNvSpPr/>
      </dsp:nvSpPr>
      <dsp:spPr>
        <a:xfrm rot="5400000">
          <a:off x="4845174" y="9360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5400000">
        <a:off x="4878485" y="955060"/>
        <a:ext cx="156857" cy="156435"/>
      </dsp:txXfrm>
    </dsp:sp>
    <dsp:sp modelId="{81C85A3D-7B84-41CA-8E17-806DF8BDBE70}">
      <dsp:nvSpPr>
        <dsp:cNvPr id="0" name=""/>
        <dsp:cNvSpPr/>
      </dsp:nvSpPr>
      <dsp:spPr>
        <a:xfrm>
          <a:off x="4429839" y="128395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Remote Control Design</a:t>
          </a:r>
        </a:p>
      </dsp:txBody>
      <dsp:txXfrm>
        <a:off x="4448364" y="1302480"/>
        <a:ext cx="1017099" cy="595439"/>
      </dsp:txXfrm>
    </dsp:sp>
    <dsp:sp modelId="{610A7F60-C95A-474E-A0EE-1E9AE9597803}">
      <dsp:nvSpPr>
        <dsp:cNvPr id="0" name=""/>
        <dsp:cNvSpPr/>
      </dsp:nvSpPr>
      <dsp:spPr>
        <a:xfrm rot="10800000">
          <a:off x="4113594"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4180638" y="1521771"/>
        <a:ext cx="156435" cy="156857"/>
      </dsp:txXfrm>
    </dsp:sp>
    <dsp:sp modelId="{74D6C2BE-85F9-42C5-8599-8F3FBE4F8B61}">
      <dsp:nvSpPr>
        <dsp:cNvPr id="0" name=""/>
        <dsp:cNvSpPr/>
      </dsp:nvSpPr>
      <dsp:spPr>
        <a:xfrm>
          <a:off x="2954029" y="128395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Temperature Control Design</a:t>
          </a:r>
        </a:p>
      </dsp:txBody>
      <dsp:txXfrm>
        <a:off x="2972554" y="1302480"/>
        <a:ext cx="1017099" cy="595439"/>
      </dsp:txXfrm>
    </dsp:sp>
    <dsp:sp modelId="{2AEE4D47-3D3C-46F8-8C0D-F66C35F4B553}">
      <dsp:nvSpPr>
        <dsp:cNvPr id="0" name=""/>
        <dsp:cNvSpPr/>
      </dsp:nvSpPr>
      <dsp:spPr>
        <a:xfrm rot="10800000">
          <a:off x="263778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704829" y="1521771"/>
        <a:ext cx="156435" cy="156857"/>
      </dsp:txXfrm>
    </dsp:sp>
    <dsp:sp modelId="{183A4157-0E74-42BC-817A-AB5FD283C4A5}">
      <dsp:nvSpPr>
        <dsp:cNvPr id="0" name=""/>
        <dsp:cNvSpPr/>
      </dsp:nvSpPr>
      <dsp:spPr>
        <a:xfrm>
          <a:off x="1478220" y="128395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Light Control Design</a:t>
          </a:r>
        </a:p>
      </dsp:txBody>
      <dsp:txXfrm>
        <a:off x="1496745" y="1302480"/>
        <a:ext cx="1017099" cy="595439"/>
      </dsp:txXfrm>
    </dsp:sp>
    <dsp:sp modelId="{641ADD94-6A10-4401-BA6E-BC0A70D3B252}">
      <dsp:nvSpPr>
        <dsp:cNvPr id="0" name=""/>
        <dsp:cNvSpPr/>
      </dsp:nvSpPr>
      <dsp:spPr>
        <a:xfrm rot="10800000">
          <a:off x="116197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1229019" y="1521771"/>
        <a:ext cx="156435" cy="156857"/>
      </dsp:txXfrm>
    </dsp:sp>
    <dsp:sp modelId="{E457A137-82BC-4C52-890B-FE1F175EDC3F}">
      <dsp:nvSpPr>
        <dsp:cNvPr id="0" name=""/>
        <dsp:cNvSpPr/>
      </dsp:nvSpPr>
      <dsp:spPr>
        <a:xfrm>
          <a:off x="2411" y="128395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Open/Close Sensing Design</a:t>
          </a:r>
        </a:p>
      </dsp:txBody>
      <dsp:txXfrm>
        <a:off x="20936" y="1302480"/>
        <a:ext cx="1017099" cy="595439"/>
      </dsp:txXfrm>
    </dsp:sp>
    <dsp:sp modelId="{02B7849D-82B8-4658-96E4-D77BE2A0D0D6}">
      <dsp:nvSpPr>
        <dsp:cNvPr id="0" name=""/>
        <dsp:cNvSpPr/>
      </dsp:nvSpPr>
      <dsp:spPr>
        <a:xfrm rot="5400000">
          <a:off x="417745" y="19902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5400000">
        <a:off x="451056" y="2009210"/>
        <a:ext cx="156857" cy="156435"/>
      </dsp:txXfrm>
    </dsp:sp>
    <dsp:sp modelId="{401E4872-FA53-42B9-90E3-A29C4B07DD50}">
      <dsp:nvSpPr>
        <dsp:cNvPr id="0" name=""/>
        <dsp:cNvSpPr/>
      </dsp:nvSpPr>
      <dsp:spPr>
        <a:xfrm>
          <a:off x="2411" y="2338104"/>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Encasing Design  </a:t>
          </a:r>
        </a:p>
      </dsp:txBody>
      <dsp:txXfrm>
        <a:off x="20936" y="2356629"/>
        <a:ext cx="1017099" cy="595439"/>
      </dsp:txXfrm>
    </dsp:sp>
    <dsp:sp modelId="{662C136B-B550-4BD2-BDC8-DCDF5E081449}">
      <dsp:nvSpPr>
        <dsp:cNvPr id="0" name=""/>
        <dsp:cNvSpPr/>
      </dsp:nvSpPr>
      <dsp:spPr>
        <a:xfrm>
          <a:off x="1149325" y="25236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149325" y="2575921"/>
        <a:ext cx="156435" cy="156857"/>
      </dsp:txXfrm>
    </dsp:sp>
    <dsp:sp modelId="{EC3CD274-BE99-4732-B22F-81133D3FAEAA}">
      <dsp:nvSpPr>
        <dsp:cNvPr id="0" name=""/>
        <dsp:cNvSpPr/>
      </dsp:nvSpPr>
      <dsp:spPr>
        <a:xfrm>
          <a:off x="1478220" y="2338104"/>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Design Verification</a:t>
          </a:r>
        </a:p>
      </dsp:txBody>
      <dsp:txXfrm>
        <a:off x="1496745" y="2356629"/>
        <a:ext cx="1017099" cy="59543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311DD6-2F67-47CE-846B-5067E8ECA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7</Pages>
  <Words>28517</Words>
  <Characters>162552</Characters>
  <Application>Microsoft Office Word</Application>
  <DocSecurity>0</DocSecurity>
  <Lines>1354</Lines>
  <Paragraphs>38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90688</CharactersWithSpaces>
  <SharedDoc>false</SharedDoc>
  <HLinks>
    <vt:vector size="702" baseType="variant">
      <vt:variant>
        <vt:i4>1441845</vt:i4>
      </vt:variant>
      <vt:variant>
        <vt:i4>710</vt:i4>
      </vt:variant>
      <vt:variant>
        <vt:i4>0</vt:i4>
      </vt:variant>
      <vt:variant>
        <vt:i4>5</vt:i4>
      </vt:variant>
      <vt:variant>
        <vt:lpwstr/>
      </vt:variant>
      <vt:variant>
        <vt:lpwstr>_Toc531644504</vt:lpwstr>
      </vt:variant>
      <vt:variant>
        <vt:i4>2555908</vt:i4>
      </vt:variant>
      <vt:variant>
        <vt:i4>701</vt:i4>
      </vt:variant>
      <vt:variant>
        <vt:i4>0</vt:i4>
      </vt:variant>
      <vt:variant>
        <vt:i4>5</vt:i4>
      </vt:variant>
      <vt:variant>
        <vt:lpwstr/>
      </vt:variant>
      <vt:variant>
        <vt:lpwstr>_Toc6502270</vt:lpwstr>
      </vt:variant>
      <vt:variant>
        <vt:i4>2490372</vt:i4>
      </vt:variant>
      <vt:variant>
        <vt:i4>695</vt:i4>
      </vt:variant>
      <vt:variant>
        <vt:i4>0</vt:i4>
      </vt:variant>
      <vt:variant>
        <vt:i4>5</vt:i4>
      </vt:variant>
      <vt:variant>
        <vt:lpwstr/>
      </vt:variant>
      <vt:variant>
        <vt:lpwstr>_Toc6502269</vt:lpwstr>
      </vt:variant>
      <vt:variant>
        <vt:i4>2490372</vt:i4>
      </vt:variant>
      <vt:variant>
        <vt:i4>689</vt:i4>
      </vt:variant>
      <vt:variant>
        <vt:i4>0</vt:i4>
      </vt:variant>
      <vt:variant>
        <vt:i4>5</vt:i4>
      </vt:variant>
      <vt:variant>
        <vt:lpwstr/>
      </vt:variant>
      <vt:variant>
        <vt:lpwstr>_Toc6502268</vt:lpwstr>
      </vt:variant>
      <vt:variant>
        <vt:i4>2490372</vt:i4>
      </vt:variant>
      <vt:variant>
        <vt:i4>683</vt:i4>
      </vt:variant>
      <vt:variant>
        <vt:i4>0</vt:i4>
      </vt:variant>
      <vt:variant>
        <vt:i4>5</vt:i4>
      </vt:variant>
      <vt:variant>
        <vt:lpwstr/>
      </vt:variant>
      <vt:variant>
        <vt:lpwstr>_Toc6502267</vt:lpwstr>
      </vt:variant>
      <vt:variant>
        <vt:i4>2490372</vt:i4>
      </vt:variant>
      <vt:variant>
        <vt:i4>677</vt:i4>
      </vt:variant>
      <vt:variant>
        <vt:i4>0</vt:i4>
      </vt:variant>
      <vt:variant>
        <vt:i4>5</vt:i4>
      </vt:variant>
      <vt:variant>
        <vt:lpwstr/>
      </vt:variant>
      <vt:variant>
        <vt:lpwstr>_Toc6502266</vt:lpwstr>
      </vt:variant>
      <vt:variant>
        <vt:i4>2490372</vt:i4>
      </vt:variant>
      <vt:variant>
        <vt:i4>671</vt:i4>
      </vt:variant>
      <vt:variant>
        <vt:i4>0</vt:i4>
      </vt:variant>
      <vt:variant>
        <vt:i4>5</vt:i4>
      </vt:variant>
      <vt:variant>
        <vt:lpwstr/>
      </vt:variant>
      <vt:variant>
        <vt:lpwstr>_Toc6502265</vt:lpwstr>
      </vt:variant>
      <vt:variant>
        <vt:i4>2490372</vt:i4>
      </vt:variant>
      <vt:variant>
        <vt:i4>665</vt:i4>
      </vt:variant>
      <vt:variant>
        <vt:i4>0</vt:i4>
      </vt:variant>
      <vt:variant>
        <vt:i4>5</vt:i4>
      </vt:variant>
      <vt:variant>
        <vt:lpwstr/>
      </vt:variant>
      <vt:variant>
        <vt:lpwstr>_Toc6502264</vt:lpwstr>
      </vt:variant>
      <vt:variant>
        <vt:i4>2490372</vt:i4>
      </vt:variant>
      <vt:variant>
        <vt:i4>659</vt:i4>
      </vt:variant>
      <vt:variant>
        <vt:i4>0</vt:i4>
      </vt:variant>
      <vt:variant>
        <vt:i4>5</vt:i4>
      </vt:variant>
      <vt:variant>
        <vt:lpwstr/>
      </vt:variant>
      <vt:variant>
        <vt:lpwstr>_Toc6502263</vt:lpwstr>
      </vt:variant>
      <vt:variant>
        <vt:i4>2490372</vt:i4>
      </vt:variant>
      <vt:variant>
        <vt:i4>653</vt:i4>
      </vt:variant>
      <vt:variant>
        <vt:i4>0</vt:i4>
      </vt:variant>
      <vt:variant>
        <vt:i4>5</vt:i4>
      </vt:variant>
      <vt:variant>
        <vt:lpwstr/>
      </vt:variant>
      <vt:variant>
        <vt:lpwstr>_Toc6502262</vt:lpwstr>
      </vt:variant>
      <vt:variant>
        <vt:i4>2490372</vt:i4>
      </vt:variant>
      <vt:variant>
        <vt:i4>647</vt:i4>
      </vt:variant>
      <vt:variant>
        <vt:i4>0</vt:i4>
      </vt:variant>
      <vt:variant>
        <vt:i4>5</vt:i4>
      </vt:variant>
      <vt:variant>
        <vt:lpwstr/>
      </vt:variant>
      <vt:variant>
        <vt:lpwstr>_Toc6502261</vt:lpwstr>
      </vt:variant>
      <vt:variant>
        <vt:i4>2490372</vt:i4>
      </vt:variant>
      <vt:variant>
        <vt:i4>641</vt:i4>
      </vt:variant>
      <vt:variant>
        <vt:i4>0</vt:i4>
      </vt:variant>
      <vt:variant>
        <vt:i4>5</vt:i4>
      </vt:variant>
      <vt:variant>
        <vt:lpwstr/>
      </vt:variant>
      <vt:variant>
        <vt:lpwstr>_Toc6502260</vt:lpwstr>
      </vt:variant>
      <vt:variant>
        <vt:i4>2424836</vt:i4>
      </vt:variant>
      <vt:variant>
        <vt:i4>635</vt:i4>
      </vt:variant>
      <vt:variant>
        <vt:i4>0</vt:i4>
      </vt:variant>
      <vt:variant>
        <vt:i4>5</vt:i4>
      </vt:variant>
      <vt:variant>
        <vt:lpwstr/>
      </vt:variant>
      <vt:variant>
        <vt:lpwstr>_Toc6502259</vt:lpwstr>
      </vt:variant>
      <vt:variant>
        <vt:i4>2424836</vt:i4>
      </vt:variant>
      <vt:variant>
        <vt:i4>629</vt:i4>
      </vt:variant>
      <vt:variant>
        <vt:i4>0</vt:i4>
      </vt:variant>
      <vt:variant>
        <vt:i4>5</vt:i4>
      </vt:variant>
      <vt:variant>
        <vt:lpwstr/>
      </vt:variant>
      <vt:variant>
        <vt:lpwstr>_Toc6502258</vt:lpwstr>
      </vt:variant>
      <vt:variant>
        <vt:i4>2424836</vt:i4>
      </vt:variant>
      <vt:variant>
        <vt:i4>623</vt:i4>
      </vt:variant>
      <vt:variant>
        <vt:i4>0</vt:i4>
      </vt:variant>
      <vt:variant>
        <vt:i4>5</vt:i4>
      </vt:variant>
      <vt:variant>
        <vt:lpwstr/>
      </vt:variant>
      <vt:variant>
        <vt:lpwstr>_Toc6502257</vt:lpwstr>
      </vt:variant>
      <vt:variant>
        <vt:i4>2424836</vt:i4>
      </vt:variant>
      <vt:variant>
        <vt:i4>617</vt:i4>
      </vt:variant>
      <vt:variant>
        <vt:i4>0</vt:i4>
      </vt:variant>
      <vt:variant>
        <vt:i4>5</vt:i4>
      </vt:variant>
      <vt:variant>
        <vt:lpwstr/>
      </vt:variant>
      <vt:variant>
        <vt:lpwstr>_Toc6502256</vt:lpwstr>
      </vt:variant>
      <vt:variant>
        <vt:i4>2424836</vt:i4>
      </vt:variant>
      <vt:variant>
        <vt:i4>611</vt:i4>
      </vt:variant>
      <vt:variant>
        <vt:i4>0</vt:i4>
      </vt:variant>
      <vt:variant>
        <vt:i4>5</vt:i4>
      </vt:variant>
      <vt:variant>
        <vt:lpwstr/>
      </vt:variant>
      <vt:variant>
        <vt:lpwstr>_Toc6502255</vt:lpwstr>
      </vt:variant>
      <vt:variant>
        <vt:i4>2424836</vt:i4>
      </vt:variant>
      <vt:variant>
        <vt:i4>605</vt:i4>
      </vt:variant>
      <vt:variant>
        <vt:i4>0</vt:i4>
      </vt:variant>
      <vt:variant>
        <vt:i4>5</vt:i4>
      </vt:variant>
      <vt:variant>
        <vt:lpwstr/>
      </vt:variant>
      <vt:variant>
        <vt:lpwstr>_Toc6502254</vt:lpwstr>
      </vt:variant>
      <vt:variant>
        <vt:i4>2424836</vt:i4>
      </vt:variant>
      <vt:variant>
        <vt:i4>599</vt:i4>
      </vt:variant>
      <vt:variant>
        <vt:i4>0</vt:i4>
      </vt:variant>
      <vt:variant>
        <vt:i4>5</vt:i4>
      </vt:variant>
      <vt:variant>
        <vt:lpwstr/>
      </vt:variant>
      <vt:variant>
        <vt:lpwstr>_Toc6502253</vt:lpwstr>
      </vt:variant>
      <vt:variant>
        <vt:i4>2424836</vt:i4>
      </vt:variant>
      <vt:variant>
        <vt:i4>593</vt:i4>
      </vt:variant>
      <vt:variant>
        <vt:i4>0</vt:i4>
      </vt:variant>
      <vt:variant>
        <vt:i4>5</vt:i4>
      </vt:variant>
      <vt:variant>
        <vt:lpwstr/>
      </vt:variant>
      <vt:variant>
        <vt:lpwstr>_Toc6502252</vt:lpwstr>
      </vt:variant>
      <vt:variant>
        <vt:i4>2424836</vt:i4>
      </vt:variant>
      <vt:variant>
        <vt:i4>587</vt:i4>
      </vt:variant>
      <vt:variant>
        <vt:i4>0</vt:i4>
      </vt:variant>
      <vt:variant>
        <vt:i4>5</vt:i4>
      </vt:variant>
      <vt:variant>
        <vt:lpwstr/>
      </vt:variant>
      <vt:variant>
        <vt:lpwstr>_Toc6502251</vt:lpwstr>
      </vt:variant>
      <vt:variant>
        <vt:i4>2424836</vt:i4>
      </vt:variant>
      <vt:variant>
        <vt:i4>581</vt:i4>
      </vt:variant>
      <vt:variant>
        <vt:i4>0</vt:i4>
      </vt:variant>
      <vt:variant>
        <vt:i4>5</vt:i4>
      </vt:variant>
      <vt:variant>
        <vt:lpwstr/>
      </vt:variant>
      <vt:variant>
        <vt:lpwstr>_Toc6502250</vt:lpwstr>
      </vt:variant>
      <vt:variant>
        <vt:i4>2359300</vt:i4>
      </vt:variant>
      <vt:variant>
        <vt:i4>575</vt:i4>
      </vt:variant>
      <vt:variant>
        <vt:i4>0</vt:i4>
      </vt:variant>
      <vt:variant>
        <vt:i4>5</vt:i4>
      </vt:variant>
      <vt:variant>
        <vt:lpwstr/>
      </vt:variant>
      <vt:variant>
        <vt:lpwstr>_Toc6502249</vt:lpwstr>
      </vt:variant>
      <vt:variant>
        <vt:i4>2359300</vt:i4>
      </vt:variant>
      <vt:variant>
        <vt:i4>569</vt:i4>
      </vt:variant>
      <vt:variant>
        <vt:i4>0</vt:i4>
      </vt:variant>
      <vt:variant>
        <vt:i4>5</vt:i4>
      </vt:variant>
      <vt:variant>
        <vt:lpwstr/>
      </vt:variant>
      <vt:variant>
        <vt:lpwstr>_Toc6502248</vt:lpwstr>
      </vt:variant>
      <vt:variant>
        <vt:i4>2359300</vt:i4>
      </vt:variant>
      <vt:variant>
        <vt:i4>563</vt:i4>
      </vt:variant>
      <vt:variant>
        <vt:i4>0</vt:i4>
      </vt:variant>
      <vt:variant>
        <vt:i4>5</vt:i4>
      </vt:variant>
      <vt:variant>
        <vt:lpwstr/>
      </vt:variant>
      <vt:variant>
        <vt:lpwstr>_Toc6502247</vt:lpwstr>
      </vt:variant>
      <vt:variant>
        <vt:i4>2359300</vt:i4>
      </vt:variant>
      <vt:variant>
        <vt:i4>557</vt:i4>
      </vt:variant>
      <vt:variant>
        <vt:i4>0</vt:i4>
      </vt:variant>
      <vt:variant>
        <vt:i4>5</vt:i4>
      </vt:variant>
      <vt:variant>
        <vt:lpwstr/>
      </vt:variant>
      <vt:variant>
        <vt:lpwstr>_Toc6502246</vt:lpwstr>
      </vt:variant>
      <vt:variant>
        <vt:i4>2359300</vt:i4>
      </vt:variant>
      <vt:variant>
        <vt:i4>551</vt:i4>
      </vt:variant>
      <vt:variant>
        <vt:i4>0</vt:i4>
      </vt:variant>
      <vt:variant>
        <vt:i4>5</vt:i4>
      </vt:variant>
      <vt:variant>
        <vt:lpwstr/>
      </vt:variant>
      <vt:variant>
        <vt:lpwstr>_Toc6502245</vt:lpwstr>
      </vt:variant>
      <vt:variant>
        <vt:i4>2359300</vt:i4>
      </vt:variant>
      <vt:variant>
        <vt:i4>545</vt:i4>
      </vt:variant>
      <vt:variant>
        <vt:i4>0</vt:i4>
      </vt:variant>
      <vt:variant>
        <vt:i4>5</vt:i4>
      </vt:variant>
      <vt:variant>
        <vt:lpwstr/>
      </vt:variant>
      <vt:variant>
        <vt:lpwstr>_Toc6502244</vt:lpwstr>
      </vt:variant>
      <vt:variant>
        <vt:i4>2359300</vt:i4>
      </vt:variant>
      <vt:variant>
        <vt:i4>539</vt:i4>
      </vt:variant>
      <vt:variant>
        <vt:i4>0</vt:i4>
      </vt:variant>
      <vt:variant>
        <vt:i4>5</vt:i4>
      </vt:variant>
      <vt:variant>
        <vt:lpwstr/>
      </vt:variant>
      <vt:variant>
        <vt:lpwstr>_Toc6502243</vt:lpwstr>
      </vt:variant>
      <vt:variant>
        <vt:i4>2359300</vt:i4>
      </vt:variant>
      <vt:variant>
        <vt:i4>533</vt:i4>
      </vt:variant>
      <vt:variant>
        <vt:i4>0</vt:i4>
      </vt:variant>
      <vt:variant>
        <vt:i4>5</vt:i4>
      </vt:variant>
      <vt:variant>
        <vt:lpwstr/>
      </vt:variant>
      <vt:variant>
        <vt:lpwstr>_Toc6502242</vt:lpwstr>
      </vt:variant>
      <vt:variant>
        <vt:i4>2359300</vt:i4>
      </vt:variant>
      <vt:variant>
        <vt:i4>527</vt:i4>
      </vt:variant>
      <vt:variant>
        <vt:i4>0</vt:i4>
      </vt:variant>
      <vt:variant>
        <vt:i4>5</vt:i4>
      </vt:variant>
      <vt:variant>
        <vt:lpwstr/>
      </vt:variant>
      <vt:variant>
        <vt:lpwstr>_Toc6502241</vt:lpwstr>
      </vt:variant>
      <vt:variant>
        <vt:i4>2359300</vt:i4>
      </vt:variant>
      <vt:variant>
        <vt:i4>521</vt:i4>
      </vt:variant>
      <vt:variant>
        <vt:i4>0</vt:i4>
      </vt:variant>
      <vt:variant>
        <vt:i4>5</vt:i4>
      </vt:variant>
      <vt:variant>
        <vt:lpwstr/>
      </vt:variant>
      <vt:variant>
        <vt:lpwstr>_Toc6502240</vt:lpwstr>
      </vt:variant>
      <vt:variant>
        <vt:i4>2293764</vt:i4>
      </vt:variant>
      <vt:variant>
        <vt:i4>515</vt:i4>
      </vt:variant>
      <vt:variant>
        <vt:i4>0</vt:i4>
      </vt:variant>
      <vt:variant>
        <vt:i4>5</vt:i4>
      </vt:variant>
      <vt:variant>
        <vt:lpwstr/>
      </vt:variant>
      <vt:variant>
        <vt:lpwstr>_Toc6502239</vt:lpwstr>
      </vt:variant>
      <vt:variant>
        <vt:i4>2293764</vt:i4>
      </vt:variant>
      <vt:variant>
        <vt:i4>509</vt:i4>
      </vt:variant>
      <vt:variant>
        <vt:i4>0</vt:i4>
      </vt:variant>
      <vt:variant>
        <vt:i4>5</vt:i4>
      </vt:variant>
      <vt:variant>
        <vt:lpwstr/>
      </vt:variant>
      <vt:variant>
        <vt:lpwstr>_Toc6502238</vt:lpwstr>
      </vt:variant>
      <vt:variant>
        <vt:i4>2293764</vt:i4>
      </vt:variant>
      <vt:variant>
        <vt:i4>503</vt:i4>
      </vt:variant>
      <vt:variant>
        <vt:i4>0</vt:i4>
      </vt:variant>
      <vt:variant>
        <vt:i4>5</vt:i4>
      </vt:variant>
      <vt:variant>
        <vt:lpwstr/>
      </vt:variant>
      <vt:variant>
        <vt:lpwstr>_Toc6502237</vt:lpwstr>
      </vt:variant>
      <vt:variant>
        <vt:i4>2293764</vt:i4>
      </vt:variant>
      <vt:variant>
        <vt:i4>497</vt:i4>
      </vt:variant>
      <vt:variant>
        <vt:i4>0</vt:i4>
      </vt:variant>
      <vt:variant>
        <vt:i4>5</vt:i4>
      </vt:variant>
      <vt:variant>
        <vt:lpwstr/>
      </vt:variant>
      <vt:variant>
        <vt:lpwstr>_Toc6502236</vt:lpwstr>
      </vt:variant>
      <vt:variant>
        <vt:i4>2293764</vt:i4>
      </vt:variant>
      <vt:variant>
        <vt:i4>491</vt:i4>
      </vt:variant>
      <vt:variant>
        <vt:i4>0</vt:i4>
      </vt:variant>
      <vt:variant>
        <vt:i4>5</vt:i4>
      </vt:variant>
      <vt:variant>
        <vt:lpwstr/>
      </vt:variant>
      <vt:variant>
        <vt:lpwstr>_Toc6502235</vt:lpwstr>
      </vt:variant>
      <vt:variant>
        <vt:i4>2293764</vt:i4>
      </vt:variant>
      <vt:variant>
        <vt:i4>485</vt:i4>
      </vt:variant>
      <vt:variant>
        <vt:i4>0</vt:i4>
      </vt:variant>
      <vt:variant>
        <vt:i4>5</vt:i4>
      </vt:variant>
      <vt:variant>
        <vt:lpwstr/>
      </vt:variant>
      <vt:variant>
        <vt:lpwstr>_Toc6502234</vt:lpwstr>
      </vt:variant>
      <vt:variant>
        <vt:i4>2293764</vt:i4>
      </vt:variant>
      <vt:variant>
        <vt:i4>479</vt:i4>
      </vt:variant>
      <vt:variant>
        <vt:i4>0</vt:i4>
      </vt:variant>
      <vt:variant>
        <vt:i4>5</vt:i4>
      </vt:variant>
      <vt:variant>
        <vt:lpwstr/>
      </vt:variant>
      <vt:variant>
        <vt:lpwstr>_Toc6502233</vt:lpwstr>
      </vt:variant>
      <vt:variant>
        <vt:i4>2293764</vt:i4>
      </vt:variant>
      <vt:variant>
        <vt:i4>473</vt:i4>
      </vt:variant>
      <vt:variant>
        <vt:i4>0</vt:i4>
      </vt:variant>
      <vt:variant>
        <vt:i4>5</vt:i4>
      </vt:variant>
      <vt:variant>
        <vt:lpwstr/>
      </vt:variant>
      <vt:variant>
        <vt:lpwstr>_Toc6502232</vt:lpwstr>
      </vt:variant>
      <vt:variant>
        <vt:i4>2293764</vt:i4>
      </vt:variant>
      <vt:variant>
        <vt:i4>467</vt:i4>
      </vt:variant>
      <vt:variant>
        <vt:i4>0</vt:i4>
      </vt:variant>
      <vt:variant>
        <vt:i4>5</vt:i4>
      </vt:variant>
      <vt:variant>
        <vt:lpwstr/>
      </vt:variant>
      <vt:variant>
        <vt:lpwstr>_Toc6502231</vt:lpwstr>
      </vt:variant>
      <vt:variant>
        <vt:i4>2293764</vt:i4>
      </vt:variant>
      <vt:variant>
        <vt:i4>461</vt:i4>
      </vt:variant>
      <vt:variant>
        <vt:i4>0</vt:i4>
      </vt:variant>
      <vt:variant>
        <vt:i4>5</vt:i4>
      </vt:variant>
      <vt:variant>
        <vt:lpwstr/>
      </vt:variant>
      <vt:variant>
        <vt:lpwstr>_Toc6502230</vt:lpwstr>
      </vt:variant>
      <vt:variant>
        <vt:i4>2228228</vt:i4>
      </vt:variant>
      <vt:variant>
        <vt:i4>455</vt:i4>
      </vt:variant>
      <vt:variant>
        <vt:i4>0</vt:i4>
      </vt:variant>
      <vt:variant>
        <vt:i4>5</vt:i4>
      </vt:variant>
      <vt:variant>
        <vt:lpwstr/>
      </vt:variant>
      <vt:variant>
        <vt:lpwstr>_Toc6502229</vt:lpwstr>
      </vt:variant>
      <vt:variant>
        <vt:i4>2228228</vt:i4>
      </vt:variant>
      <vt:variant>
        <vt:i4>449</vt:i4>
      </vt:variant>
      <vt:variant>
        <vt:i4>0</vt:i4>
      </vt:variant>
      <vt:variant>
        <vt:i4>5</vt:i4>
      </vt:variant>
      <vt:variant>
        <vt:lpwstr/>
      </vt:variant>
      <vt:variant>
        <vt:lpwstr>_Toc6502228</vt:lpwstr>
      </vt:variant>
      <vt:variant>
        <vt:i4>2228228</vt:i4>
      </vt:variant>
      <vt:variant>
        <vt:i4>443</vt:i4>
      </vt:variant>
      <vt:variant>
        <vt:i4>0</vt:i4>
      </vt:variant>
      <vt:variant>
        <vt:i4>5</vt:i4>
      </vt:variant>
      <vt:variant>
        <vt:lpwstr/>
      </vt:variant>
      <vt:variant>
        <vt:lpwstr>_Toc6502227</vt:lpwstr>
      </vt:variant>
      <vt:variant>
        <vt:i4>3080193</vt:i4>
      </vt:variant>
      <vt:variant>
        <vt:i4>434</vt:i4>
      </vt:variant>
      <vt:variant>
        <vt:i4>0</vt:i4>
      </vt:variant>
      <vt:variant>
        <vt:i4>5</vt:i4>
      </vt:variant>
      <vt:variant>
        <vt:lpwstr/>
      </vt:variant>
      <vt:variant>
        <vt:lpwstr>_Toc6952230</vt:lpwstr>
      </vt:variant>
      <vt:variant>
        <vt:i4>3014657</vt:i4>
      </vt:variant>
      <vt:variant>
        <vt:i4>428</vt:i4>
      </vt:variant>
      <vt:variant>
        <vt:i4>0</vt:i4>
      </vt:variant>
      <vt:variant>
        <vt:i4>5</vt:i4>
      </vt:variant>
      <vt:variant>
        <vt:lpwstr/>
      </vt:variant>
      <vt:variant>
        <vt:lpwstr>_Toc6952229</vt:lpwstr>
      </vt:variant>
      <vt:variant>
        <vt:i4>3014657</vt:i4>
      </vt:variant>
      <vt:variant>
        <vt:i4>422</vt:i4>
      </vt:variant>
      <vt:variant>
        <vt:i4>0</vt:i4>
      </vt:variant>
      <vt:variant>
        <vt:i4>5</vt:i4>
      </vt:variant>
      <vt:variant>
        <vt:lpwstr/>
      </vt:variant>
      <vt:variant>
        <vt:lpwstr>_Toc6952228</vt:lpwstr>
      </vt:variant>
      <vt:variant>
        <vt:i4>3014657</vt:i4>
      </vt:variant>
      <vt:variant>
        <vt:i4>416</vt:i4>
      </vt:variant>
      <vt:variant>
        <vt:i4>0</vt:i4>
      </vt:variant>
      <vt:variant>
        <vt:i4>5</vt:i4>
      </vt:variant>
      <vt:variant>
        <vt:lpwstr/>
      </vt:variant>
      <vt:variant>
        <vt:lpwstr>_Toc6952227</vt:lpwstr>
      </vt:variant>
      <vt:variant>
        <vt:i4>3014657</vt:i4>
      </vt:variant>
      <vt:variant>
        <vt:i4>410</vt:i4>
      </vt:variant>
      <vt:variant>
        <vt:i4>0</vt:i4>
      </vt:variant>
      <vt:variant>
        <vt:i4>5</vt:i4>
      </vt:variant>
      <vt:variant>
        <vt:lpwstr/>
      </vt:variant>
      <vt:variant>
        <vt:lpwstr>_Toc6952226</vt:lpwstr>
      </vt:variant>
      <vt:variant>
        <vt:i4>3014657</vt:i4>
      </vt:variant>
      <vt:variant>
        <vt:i4>404</vt:i4>
      </vt:variant>
      <vt:variant>
        <vt:i4>0</vt:i4>
      </vt:variant>
      <vt:variant>
        <vt:i4>5</vt:i4>
      </vt:variant>
      <vt:variant>
        <vt:lpwstr/>
      </vt:variant>
      <vt:variant>
        <vt:lpwstr>_Toc6952225</vt:lpwstr>
      </vt:variant>
      <vt:variant>
        <vt:i4>3014657</vt:i4>
      </vt:variant>
      <vt:variant>
        <vt:i4>398</vt:i4>
      </vt:variant>
      <vt:variant>
        <vt:i4>0</vt:i4>
      </vt:variant>
      <vt:variant>
        <vt:i4>5</vt:i4>
      </vt:variant>
      <vt:variant>
        <vt:lpwstr/>
      </vt:variant>
      <vt:variant>
        <vt:lpwstr>_Toc6952222</vt:lpwstr>
      </vt:variant>
      <vt:variant>
        <vt:i4>3014657</vt:i4>
      </vt:variant>
      <vt:variant>
        <vt:i4>392</vt:i4>
      </vt:variant>
      <vt:variant>
        <vt:i4>0</vt:i4>
      </vt:variant>
      <vt:variant>
        <vt:i4>5</vt:i4>
      </vt:variant>
      <vt:variant>
        <vt:lpwstr/>
      </vt:variant>
      <vt:variant>
        <vt:lpwstr>_Toc6952221</vt:lpwstr>
      </vt:variant>
      <vt:variant>
        <vt:i4>3014657</vt:i4>
      </vt:variant>
      <vt:variant>
        <vt:i4>386</vt:i4>
      </vt:variant>
      <vt:variant>
        <vt:i4>0</vt:i4>
      </vt:variant>
      <vt:variant>
        <vt:i4>5</vt:i4>
      </vt:variant>
      <vt:variant>
        <vt:lpwstr/>
      </vt:variant>
      <vt:variant>
        <vt:lpwstr>_Toc6952220</vt:lpwstr>
      </vt:variant>
      <vt:variant>
        <vt:i4>2949121</vt:i4>
      </vt:variant>
      <vt:variant>
        <vt:i4>380</vt:i4>
      </vt:variant>
      <vt:variant>
        <vt:i4>0</vt:i4>
      </vt:variant>
      <vt:variant>
        <vt:i4>5</vt:i4>
      </vt:variant>
      <vt:variant>
        <vt:lpwstr/>
      </vt:variant>
      <vt:variant>
        <vt:lpwstr>_Toc6952219</vt:lpwstr>
      </vt:variant>
      <vt:variant>
        <vt:i4>2949121</vt:i4>
      </vt:variant>
      <vt:variant>
        <vt:i4>374</vt:i4>
      </vt:variant>
      <vt:variant>
        <vt:i4>0</vt:i4>
      </vt:variant>
      <vt:variant>
        <vt:i4>5</vt:i4>
      </vt:variant>
      <vt:variant>
        <vt:lpwstr/>
      </vt:variant>
      <vt:variant>
        <vt:lpwstr>_Toc6952218</vt:lpwstr>
      </vt:variant>
      <vt:variant>
        <vt:i4>2949121</vt:i4>
      </vt:variant>
      <vt:variant>
        <vt:i4>368</vt:i4>
      </vt:variant>
      <vt:variant>
        <vt:i4>0</vt:i4>
      </vt:variant>
      <vt:variant>
        <vt:i4>5</vt:i4>
      </vt:variant>
      <vt:variant>
        <vt:lpwstr/>
      </vt:variant>
      <vt:variant>
        <vt:lpwstr>_Toc6952217</vt:lpwstr>
      </vt:variant>
      <vt:variant>
        <vt:i4>2949121</vt:i4>
      </vt:variant>
      <vt:variant>
        <vt:i4>362</vt:i4>
      </vt:variant>
      <vt:variant>
        <vt:i4>0</vt:i4>
      </vt:variant>
      <vt:variant>
        <vt:i4>5</vt:i4>
      </vt:variant>
      <vt:variant>
        <vt:lpwstr/>
      </vt:variant>
      <vt:variant>
        <vt:lpwstr>_Toc6952216</vt:lpwstr>
      </vt:variant>
      <vt:variant>
        <vt:i4>2949121</vt:i4>
      </vt:variant>
      <vt:variant>
        <vt:i4>356</vt:i4>
      </vt:variant>
      <vt:variant>
        <vt:i4>0</vt:i4>
      </vt:variant>
      <vt:variant>
        <vt:i4>5</vt:i4>
      </vt:variant>
      <vt:variant>
        <vt:lpwstr/>
      </vt:variant>
      <vt:variant>
        <vt:lpwstr>_Toc6952215</vt:lpwstr>
      </vt:variant>
      <vt:variant>
        <vt:i4>2949121</vt:i4>
      </vt:variant>
      <vt:variant>
        <vt:i4>350</vt:i4>
      </vt:variant>
      <vt:variant>
        <vt:i4>0</vt:i4>
      </vt:variant>
      <vt:variant>
        <vt:i4>5</vt:i4>
      </vt:variant>
      <vt:variant>
        <vt:lpwstr/>
      </vt:variant>
      <vt:variant>
        <vt:lpwstr>_Toc6952214</vt:lpwstr>
      </vt:variant>
      <vt:variant>
        <vt:i4>2949121</vt:i4>
      </vt:variant>
      <vt:variant>
        <vt:i4>344</vt:i4>
      </vt:variant>
      <vt:variant>
        <vt:i4>0</vt:i4>
      </vt:variant>
      <vt:variant>
        <vt:i4>5</vt:i4>
      </vt:variant>
      <vt:variant>
        <vt:lpwstr/>
      </vt:variant>
      <vt:variant>
        <vt:lpwstr>_Toc6952213</vt:lpwstr>
      </vt:variant>
      <vt:variant>
        <vt:i4>2949121</vt:i4>
      </vt:variant>
      <vt:variant>
        <vt:i4>338</vt:i4>
      </vt:variant>
      <vt:variant>
        <vt:i4>0</vt:i4>
      </vt:variant>
      <vt:variant>
        <vt:i4>5</vt:i4>
      </vt:variant>
      <vt:variant>
        <vt:lpwstr/>
      </vt:variant>
      <vt:variant>
        <vt:lpwstr>_Toc6952212</vt:lpwstr>
      </vt:variant>
      <vt:variant>
        <vt:i4>2949121</vt:i4>
      </vt:variant>
      <vt:variant>
        <vt:i4>332</vt:i4>
      </vt:variant>
      <vt:variant>
        <vt:i4>0</vt:i4>
      </vt:variant>
      <vt:variant>
        <vt:i4>5</vt:i4>
      </vt:variant>
      <vt:variant>
        <vt:lpwstr/>
      </vt:variant>
      <vt:variant>
        <vt:lpwstr>_Toc6952211</vt:lpwstr>
      </vt:variant>
      <vt:variant>
        <vt:i4>2949121</vt:i4>
      </vt:variant>
      <vt:variant>
        <vt:i4>326</vt:i4>
      </vt:variant>
      <vt:variant>
        <vt:i4>0</vt:i4>
      </vt:variant>
      <vt:variant>
        <vt:i4>5</vt:i4>
      </vt:variant>
      <vt:variant>
        <vt:lpwstr/>
      </vt:variant>
      <vt:variant>
        <vt:lpwstr>_Toc6952210</vt:lpwstr>
      </vt:variant>
      <vt:variant>
        <vt:i4>2883585</vt:i4>
      </vt:variant>
      <vt:variant>
        <vt:i4>320</vt:i4>
      </vt:variant>
      <vt:variant>
        <vt:i4>0</vt:i4>
      </vt:variant>
      <vt:variant>
        <vt:i4>5</vt:i4>
      </vt:variant>
      <vt:variant>
        <vt:lpwstr/>
      </vt:variant>
      <vt:variant>
        <vt:lpwstr>_Toc6952209</vt:lpwstr>
      </vt:variant>
      <vt:variant>
        <vt:i4>2883585</vt:i4>
      </vt:variant>
      <vt:variant>
        <vt:i4>314</vt:i4>
      </vt:variant>
      <vt:variant>
        <vt:i4>0</vt:i4>
      </vt:variant>
      <vt:variant>
        <vt:i4>5</vt:i4>
      </vt:variant>
      <vt:variant>
        <vt:lpwstr/>
      </vt:variant>
      <vt:variant>
        <vt:lpwstr>_Toc6952208</vt:lpwstr>
      </vt:variant>
      <vt:variant>
        <vt:i4>2883585</vt:i4>
      </vt:variant>
      <vt:variant>
        <vt:i4>308</vt:i4>
      </vt:variant>
      <vt:variant>
        <vt:i4>0</vt:i4>
      </vt:variant>
      <vt:variant>
        <vt:i4>5</vt:i4>
      </vt:variant>
      <vt:variant>
        <vt:lpwstr/>
      </vt:variant>
      <vt:variant>
        <vt:lpwstr>_Toc6952207</vt:lpwstr>
      </vt:variant>
      <vt:variant>
        <vt:i4>2883585</vt:i4>
      </vt:variant>
      <vt:variant>
        <vt:i4>302</vt:i4>
      </vt:variant>
      <vt:variant>
        <vt:i4>0</vt:i4>
      </vt:variant>
      <vt:variant>
        <vt:i4>5</vt:i4>
      </vt:variant>
      <vt:variant>
        <vt:lpwstr/>
      </vt:variant>
      <vt:variant>
        <vt:lpwstr>_Toc6952206</vt:lpwstr>
      </vt:variant>
      <vt:variant>
        <vt:i4>2883585</vt:i4>
      </vt:variant>
      <vt:variant>
        <vt:i4>296</vt:i4>
      </vt:variant>
      <vt:variant>
        <vt:i4>0</vt:i4>
      </vt:variant>
      <vt:variant>
        <vt:i4>5</vt:i4>
      </vt:variant>
      <vt:variant>
        <vt:lpwstr/>
      </vt:variant>
      <vt:variant>
        <vt:lpwstr>_Toc6952205</vt:lpwstr>
      </vt:variant>
      <vt:variant>
        <vt:i4>2883585</vt:i4>
      </vt:variant>
      <vt:variant>
        <vt:i4>290</vt:i4>
      </vt:variant>
      <vt:variant>
        <vt:i4>0</vt:i4>
      </vt:variant>
      <vt:variant>
        <vt:i4>5</vt:i4>
      </vt:variant>
      <vt:variant>
        <vt:lpwstr/>
      </vt:variant>
      <vt:variant>
        <vt:lpwstr>_Toc6952204</vt:lpwstr>
      </vt:variant>
      <vt:variant>
        <vt:i4>2883585</vt:i4>
      </vt:variant>
      <vt:variant>
        <vt:i4>284</vt:i4>
      </vt:variant>
      <vt:variant>
        <vt:i4>0</vt:i4>
      </vt:variant>
      <vt:variant>
        <vt:i4>5</vt:i4>
      </vt:variant>
      <vt:variant>
        <vt:lpwstr/>
      </vt:variant>
      <vt:variant>
        <vt:lpwstr>_Toc6952203</vt:lpwstr>
      </vt:variant>
      <vt:variant>
        <vt:i4>2883585</vt:i4>
      </vt:variant>
      <vt:variant>
        <vt:i4>278</vt:i4>
      </vt:variant>
      <vt:variant>
        <vt:i4>0</vt:i4>
      </vt:variant>
      <vt:variant>
        <vt:i4>5</vt:i4>
      </vt:variant>
      <vt:variant>
        <vt:lpwstr/>
      </vt:variant>
      <vt:variant>
        <vt:lpwstr>_Toc6952202</vt:lpwstr>
      </vt:variant>
      <vt:variant>
        <vt:i4>2883585</vt:i4>
      </vt:variant>
      <vt:variant>
        <vt:i4>272</vt:i4>
      </vt:variant>
      <vt:variant>
        <vt:i4>0</vt:i4>
      </vt:variant>
      <vt:variant>
        <vt:i4>5</vt:i4>
      </vt:variant>
      <vt:variant>
        <vt:lpwstr/>
      </vt:variant>
      <vt:variant>
        <vt:lpwstr>_Toc6952201</vt:lpwstr>
      </vt:variant>
      <vt:variant>
        <vt:i4>2883585</vt:i4>
      </vt:variant>
      <vt:variant>
        <vt:i4>266</vt:i4>
      </vt:variant>
      <vt:variant>
        <vt:i4>0</vt:i4>
      </vt:variant>
      <vt:variant>
        <vt:i4>5</vt:i4>
      </vt:variant>
      <vt:variant>
        <vt:lpwstr/>
      </vt:variant>
      <vt:variant>
        <vt:lpwstr>_Toc6952200</vt:lpwstr>
      </vt:variant>
      <vt:variant>
        <vt:i4>2424834</vt:i4>
      </vt:variant>
      <vt:variant>
        <vt:i4>260</vt:i4>
      </vt:variant>
      <vt:variant>
        <vt:i4>0</vt:i4>
      </vt:variant>
      <vt:variant>
        <vt:i4>5</vt:i4>
      </vt:variant>
      <vt:variant>
        <vt:lpwstr/>
      </vt:variant>
      <vt:variant>
        <vt:lpwstr>_Toc6952199</vt:lpwstr>
      </vt:variant>
      <vt:variant>
        <vt:i4>2424834</vt:i4>
      </vt:variant>
      <vt:variant>
        <vt:i4>254</vt:i4>
      </vt:variant>
      <vt:variant>
        <vt:i4>0</vt:i4>
      </vt:variant>
      <vt:variant>
        <vt:i4>5</vt:i4>
      </vt:variant>
      <vt:variant>
        <vt:lpwstr/>
      </vt:variant>
      <vt:variant>
        <vt:lpwstr>_Toc6952198</vt:lpwstr>
      </vt:variant>
      <vt:variant>
        <vt:i4>2424834</vt:i4>
      </vt:variant>
      <vt:variant>
        <vt:i4>248</vt:i4>
      </vt:variant>
      <vt:variant>
        <vt:i4>0</vt:i4>
      </vt:variant>
      <vt:variant>
        <vt:i4>5</vt:i4>
      </vt:variant>
      <vt:variant>
        <vt:lpwstr/>
      </vt:variant>
      <vt:variant>
        <vt:lpwstr>_Toc6952197</vt:lpwstr>
      </vt:variant>
      <vt:variant>
        <vt:i4>2424834</vt:i4>
      </vt:variant>
      <vt:variant>
        <vt:i4>242</vt:i4>
      </vt:variant>
      <vt:variant>
        <vt:i4>0</vt:i4>
      </vt:variant>
      <vt:variant>
        <vt:i4>5</vt:i4>
      </vt:variant>
      <vt:variant>
        <vt:lpwstr/>
      </vt:variant>
      <vt:variant>
        <vt:lpwstr>_Toc6952196</vt:lpwstr>
      </vt:variant>
      <vt:variant>
        <vt:i4>2424834</vt:i4>
      </vt:variant>
      <vt:variant>
        <vt:i4>236</vt:i4>
      </vt:variant>
      <vt:variant>
        <vt:i4>0</vt:i4>
      </vt:variant>
      <vt:variant>
        <vt:i4>5</vt:i4>
      </vt:variant>
      <vt:variant>
        <vt:lpwstr/>
      </vt:variant>
      <vt:variant>
        <vt:lpwstr>_Toc6952195</vt:lpwstr>
      </vt:variant>
      <vt:variant>
        <vt:i4>2424834</vt:i4>
      </vt:variant>
      <vt:variant>
        <vt:i4>230</vt:i4>
      </vt:variant>
      <vt:variant>
        <vt:i4>0</vt:i4>
      </vt:variant>
      <vt:variant>
        <vt:i4>5</vt:i4>
      </vt:variant>
      <vt:variant>
        <vt:lpwstr/>
      </vt:variant>
      <vt:variant>
        <vt:lpwstr>_Toc6952194</vt:lpwstr>
      </vt:variant>
      <vt:variant>
        <vt:i4>2424834</vt:i4>
      </vt:variant>
      <vt:variant>
        <vt:i4>224</vt:i4>
      </vt:variant>
      <vt:variant>
        <vt:i4>0</vt:i4>
      </vt:variant>
      <vt:variant>
        <vt:i4>5</vt:i4>
      </vt:variant>
      <vt:variant>
        <vt:lpwstr/>
      </vt:variant>
      <vt:variant>
        <vt:lpwstr>_Toc6952193</vt:lpwstr>
      </vt:variant>
      <vt:variant>
        <vt:i4>2424834</vt:i4>
      </vt:variant>
      <vt:variant>
        <vt:i4>218</vt:i4>
      </vt:variant>
      <vt:variant>
        <vt:i4>0</vt:i4>
      </vt:variant>
      <vt:variant>
        <vt:i4>5</vt:i4>
      </vt:variant>
      <vt:variant>
        <vt:lpwstr/>
      </vt:variant>
      <vt:variant>
        <vt:lpwstr>_Toc6952192</vt:lpwstr>
      </vt:variant>
      <vt:variant>
        <vt:i4>2424834</vt:i4>
      </vt:variant>
      <vt:variant>
        <vt:i4>212</vt:i4>
      </vt:variant>
      <vt:variant>
        <vt:i4>0</vt:i4>
      </vt:variant>
      <vt:variant>
        <vt:i4>5</vt:i4>
      </vt:variant>
      <vt:variant>
        <vt:lpwstr/>
      </vt:variant>
      <vt:variant>
        <vt:lpwstr>_Toc6952191</vt:lpwstr>
      </vt:variant>
      <vt:variant>
        <vt:i4>2359298</vt:i4>
      </vt:variant>
      <vt:variant>
        <vt:i4>206</vt:i4>
      </vt:variant>
      <vt:variant>
        <vt:i4>0</vt:i4>
      </vt:variant>
      <vt:variant>
        <vt:i4>5</vt:i4>
      </vt:variant>
      <vt:variant>
        <vt:lpwstr/>
      </vt:variant>
      <vt:variant>
        <vt:lpwstr>_Toc6952189</vt:lpwstr>
      </vt:variant>
      <vt:variant>
        <vt:i4>2359298</vt:i4>
      </vt:variant>
      <vt:variant>
        <vt:i4>200</vt:i4>
      </vt:variant>
      <vt:variant>
        <vt:i4>0</vt:i4>
      </vt:variant>
      <vt:variant>
        <vt:i4>5</vt:i4>
      </vt:variant>
      <vt:variant>
        <vt:lpwstr/>
      </vt:variant>
      <vt:variant>
        <vt:lpwstr>_Toc6952188</vt:lpwstr>
      </vt:variant>
      <vt:variant>
        <vt:i4>2359298</vt:i4>
      </vt:variant>
      <vt:variant>
        <vt:i4>194</vt:i4>
      </vt:variant>
      <vt:variant>
        <vt:i4>0</vt:i4>
      </vt:variant>
      <vt:variant>
        <vt:i4>5</vt:i4>
      </vt:variant>
      <vt:variant>
        <vt:lpwstr/>
      </vt:variant>
      <vt:variant>
        <vt:lpwstr>_Toc6952186</vt:lpwstr>
      </vt:variant>
      <vt:variant>
        <vt:i4>2359298</vt:i4>
      </vt:variant>
      <vt:variant>
        <vt:i4>188</vt:i4>
      </vt:variant>
      <vt:variant>
        <vt:i4>0</vt:i4>
      </vt:variant>
      <vt:variant>
        <vt:i4>5</vt:i4>
      </vt:variant>
      <vt:variant>
        <vt:lpwstr/>
      </vt:variant>
      <vt:variant>
        <vt:lpwstr>_Toc6952185</vt:lpwstr>
      </vt:variant>
      <vt:variant>
        <vt:i4>2359298</vt:i4>
      </vt:variant>
      <vt:variant>
        <vt:i4>182</vt:i4>
      </vt:variant>
      <vt:variant>
        <vt:i4>0</vt:i4>
      </vt:variant>
      <vt:variant>
        <vt:i4>5</vt:i4>
      </vt:variant>
      <vt:variant>
        <vt:lpwstr/>
      </vt:variant>
      <vt:variant>
        <vt:lpwstr>_Toc6952184</vt:lpwstr>
      </vt:variant>
      <vt:variant>
        <vt:i4>2359298</vt:i4>
      </vt:variant>
      <vt:variant>
        <vt:i4>176</vt:i4>
      </vt:variant>
      <vt:variant>
        <vt:i4>0</vt:i4>
      </vt:variant>
      <vt:variant>
        <vt:i4>5</vt:i4>
      </vt:variant>
      <vt:variant>
        <vt:lpwstr/>
      </vt:variant>
      <vt:variant>
        <vt:lpwstr>_Toc6952183</vt:lpwstr>
      </vt:variant>
      <vt:variant>
        <vt:i4>2359298</vt:i4>
      </vt:variant>
      <vt:variant>
        <vt:i4>170</vt:i4>
      </vt:variant>
      <vt:variant>
        <vt:i4>0</vt:i4>
      </vt:variant>
      <vt:variant>
        <vt:i4>5</vt:i4>
      </vt:variant>
      <vt:variant>
        <vt:lpwstr/>
      </vt:variant>
      <vt:variant>
        <vt:lpwstr>_Toc6952180</vt:lpwstr>
      </vt:variant>
      <vt:variant>
        <vt:i4>2818050</vt:i4>
      </vt:variant>
      <vt:variant>
        <vt:i4>164</vt:i4>
      </vt:variant>
      <vt:variant>
        <vt:i4>0</vt:i4>
      </vt:variant>
      <vt:variant>
        <vt:i4>5</vt:i4>
      </vt:variant>
      <vt:variant>
        <vt:lpwstr/>
      </vt:variant>
      <vt:variant>
        <vt:lpwstr>_Toc6952179</vt:lpwstr>
      </vt:variant>
      <vt:variant>
        <vt:i4>2818050</vt:i4>
      </vt:variant>
      <vt:variant>
        <vt:i4>158</vt:i4>
      </vt:variant>
      <vt:variant>
        <vt:i4>0</vt:i4>
      </vt:variant>
      <vt:variant>
        <vt:i4>5</vt:i4>
      </vt:variant>
      <vt:variant>
        <vt:lpwstr/>
      </vt:variant>
      <vt:variant>
        <vt:lpwstr>_Toc6952178</vt:lpwstr>
      </vt:variant>
      <vt:variant>
        <vt:i4>2818050</vt:i4>
      </vt:variant>
      <vt:variant>
        <vt:i4>152</vt:i4>
      </vt:variant>
      <vt:variant>
        <vt:i4>0</vt:i4>
      </vt:variant>
      <vt:variant>
        <vt:i4>5</vt:i4>
      </vt:variant>
      <vt:variant>
        <vt:lpwstr/>
      </vt:variant>
      <vt:variant>
        <vt:lpwstr>_Toc6952177</vt:lpwstr>
      </vt:variant>
      <vt:variant>
        <vt:i4>2818050</vt:i4>
      </vt:variant>
      <vt:variant>
        <vt:i4>146</vt:i4>
      </vt:variant>
      <vt:variant>
        <vt:i4>0</vt:i4>
      </vt:variant>
      <vt:variant>
        <vt:i4>5</vt:i4>
      </vt:variant>
      <vt:variant>
        <vt:lpwstr/>
      </vt:variant>
      <vt:variant>
        <vt:lpwstr>_Toc6952176</vt:lpwstr>
      </vt:variant>
      <vt:variant>
        <vt:i4>2818050</vt:i4>
      </vt:variant>
      <vt:variant>
        <vt:i4>140</vt:i4>
      </vt:variant>
      <vt:variant>
        <vt:i4>0</vt:i4>
      </vt:variant>
      <vt:variant>
        <vt:i4>5</vt:i4>
      </vt:variant>
      <vt:variant>
        <vt:lpwstr/>
      </vt:variant>
      <vt:variant>
        <vt:lpwstr>_Toc6952172</vt:lpwstr>
      </vt:variant>
      <vt:variant>
        <vt:i4>2818050</vt:i4>
      </vt:variant>
      <vt:variant>
        <vt:i4>134</vt:i4>
      </vt:variant>
      <vt:variant>
        <vt:i4>0</vt:i4>
      </vt:variant>
      <vt:variant>
        <vt:i4>5</vt:i4>
      </vt:variant>
      <vt:variant>
        <vt:lpwstr/>
      </vt:variant>
      <vt:variant>
        <vt:lpwstr>_Toc6952171</vt:lpwstr>
      </vt:variant>
      <vt:variant>
        <vt:i4>2752514</vt:i4>
      </vt:variant>
      <vt:variant>
        <vt:i4>128</vt:i4>
      </vt:variant>
      <vt:variant>
        <vt:i4>0</vt:i4>
      </vt:variant>
      <vt:variant>
        <vt:i4>5</vt:i4>
      </vt:variant>
      <vt:variant>
        <vt:lpwstr/>
      </vt:variant>
      <vt:variant>
        <vt:lpwstr>_Toc6952169</vt:lpwstr>
      </vt:variant>
      <vt:variant>
        <vt:i4>2752514</vt:i4>
      </vt:variant>
      <vt:variant>
        <vt:i4>122</vt:i4>
      </vt:variant>
      <vt:variant>
        <vt:i4>0</vt:i4>
      </vt:variant>
      <vt:variant>
        <vt:i4>5</vt:i4>
      </vt:variant>
      <vt:variant>
        <vt:lpwstr/>
      </vt:variant>
      <vt:variant>
        <vt:lpwstr>_Toc6952168</vt:lpwstr>
      </vt:variant>
      <vt:variant>
        <vt:i4>2752514</vt:i4>
      </vt:variant>
      <vt:variant>
        <vt:i4>116</vt:i4>
      </vt:variant>
      <vt:variant>
        <vt:i4>0</vt:i4>
      </vt:variant>
      <vt:variant>
        <vt:i4>5</vt:i4>
      </vt:variant>
      <vt:variant>
        <vt:lpwstr/>
      </vt:variant>
      <vt:variant>
        <vt:lpwstr>_Toc6952167</vt:lpwstr>
      </vt:variant>
      <vt:variant>
        <vt:i4>2752514</vt:i4>
      </vt:variant>
      <vt:variant>
        <vt:i4>110</vt:i4>
      </vt:variant>
      <vt:variant>
        <vt:i4>0</vt:i4>
      </vt:variant>
      <vt:variant>
        <vt:i4>5</vt:i4>
      </vt:variant>
      <vt:variant>
        <vt:lpwstr/>
      </vt:variant>
      <vt:variant>
        <vt:lpwstr>_Toc6952166</vt:lpwstr>
      </vt:variant>
      <vt:variant>
        <vt:i4>2752514</vt:i4>
      </vt:variant>
      <vt:variant>
        <vt:i4>104</vt:i4>
      </vt:variant>
      <vt:variant>
        <vt:i4>0</vt:i4>
      </vt:variant>
      <vt:variant>
        <vt:i4>5</vt:i4>
      </vt:variant>
      <vt:variant>
        <vt:lpwstr/>
      </vt:variant>
      <vt:variant>
        <vt:lpwstr>_Toc6952161</vt:lpwstr>
      </vt:variant>
      <vt:variant>
        <vt:i4>2686978</vt:i4>
      </vt:variant>
      <vt:variant>
        <vt:i4>98</vt:i4>
      </vt:variant>
      <vt:variant>
        <vt:i4>0</vt:i4>
      </vt:variant>
      <vt:variant>
        <vt:i4>5</vt:i4>
      </vt:variant>
      <vt:variant>
        <vt:lpwstr/>
      </vt:variant>
      <vt:variant>
        <vt:lpwstr>_Toc6952159</vt:lpwstr>
      </vt:variant>
      <vt:variant>
        <vt:i4>2686978</vt:i4>
      </vt:variant>
      <vt:variant>
        <vt:i4>92</vt:i4>
      </vt:variant>
      <vt:variant>
        <vt:i4>0</vt:i4>
      </vt:variant>
      <vt:variant>
        <vt:i4>5</vt:i4>
      </vt:variant>
      <vt:variant>
        <vt:lpwstr/>
      </vt:variant>
      <vt:variant>
        <vt:lpwstr>_Toc6952156</vt:lpwstr>
      </vt:variant>
      <vt:variant>
        <vt:i4>2686978</vt:i4>
      </vt:variant>
      <vt:variant>
        <vt:i4>86</vt:i4>
      </vt:variant>
      <vt:variant>
        <vt:i4>0</vt:i4>
      </vt:variant>
      <vt:variant>
        <vt:i4>5</vt:i4>
      </vt:variant>
      <vt:variant>
        <vt:lpwstr/>
      </vt:variant>
      <vt:variant>
        <vt:lpwstr>_Toc6952155</vt:lpwstr>
      </vt:variant>
      <vt:variant>
        <vt:i4>2686978</vt:i4>
      </vt:variant>
      <vt:variant>
        <vt:i4>80</vt:i4>
      </vt:variant>
      <vt:variant>
        <vt:i4>0</vt:i4>
      </vt:variant>
      <vt:variant>
        <vt:i4>5</vt:i4>
      </vt:variant>
      <vt:variant>
        <vt:lpwstr/>
      </vt:variant>
      <vt:variant>
        <vt:lpwstr>_Toc6952154</vt:lpwstr>
      </vt:variant>
      <vt:variant>
        <vt:i4>2686978</vt:i4>
      </vt:variant>
      <vt:variant>
        <vt:i4>74</vt:i4>
      </vt:variant>
      <vt:variant>
        <vt:i4>0</vt:i4>
      </vt:variant>
      <vt:variant>
        <vt:i4>5</vt:i4>
      </vt:variant>
      <vt:variant>
        <vt:lpwstr/>
      </vt:variant>
      <vt:variant>
        <vt:lpwstr>_Toc6952153</vt:lpwstr>
      </vt:variant>
      <vt:variant>
        <vt:i4>2621442</vt:i4>
      </vt:variant>
      <vt:variant>
        <vt:i4>68</vt:i4>
      </vt:variant>
      <vt:variant>
        <vt:i4>0</vt:i4>
      </vt:variant>
      <vt:variant>
        <vt:i4>5</vt:i4>
      </vt:variant>
      <vt:variant>
        <vt:lpwstr/>
      </vt:variant>
      <vt:variant>
        <vt:lpwstr>_Toc6952148</vt:lpwstr>
      </vt:variant>
      <vt:variant>
        <vt:i4>2621442</vt:i4>
      </vt:variant>
      <vt:variant>
        <vt:i4>62</vt:i4>
      </vt:variant>
      <vt:variant>
        <vt:i4>0</vt:i4>
      </vt:variant>
      <vt:variant>
        <vt:i4>5</vt:i4>
      </vt:variant>
      <vt:variant>
        <vt:lpwstr/>
      </vt:variant>
      <vt:variant>
        <vt:lpwstr>_Toc6952147</vt:lpwstr>
      </vt:variant>
      <vt:variant>
        <vt:i4>2621442</vt:i4>
      </vt:variant>
      <vt:variant>
        <vt:i4>56</vt:i4>
      </vt:variant>
      <vt:variant>
        <vt:i4>0</vt:i4>
      </vt:variant>
      <vt:variant>
        <vt:i4>5</vt:i4>
      </vt:variant>
      <vt:variant>
        <vt:lpwstr/>
      </vt:variant>
      <vt:variant>
        <vt:lpwstr>_Toc6952144</vt:lpwstr>
      </vt:variant>
      <vt:variant>
        <vt:i4>2621442</vt:i4>
      </vt:variant>
      <vt:variant>
        <vt:i4>50</vt:i4>
      </vt:variant>
      <vt:variant>
        <vt:i4>0</vt:i4>
      </vt:variant>
      <vt:variant>
        <vt:i4>5</vt:i4>
      </vt:variant>
      <vt:variant>
        <vt:lpwstr/>
      </vt:variant>
      <vt:variant>
        <vt:lpwstr>_Toc6952143</vt:lpwstr>
      </vt:variant>
      <vt:variant>
        <vt:i4>2621442</vt:i4>
      </vt:variant>
      <vt:variant>
        <vt:i4>44</vt:i4>
      </vt:variant>
      <vt:variant>
        <vt:i4>0</vt:i4>
      </vt:variant>
      <vt:variant>
        <vt:i4>5</vt:i4>
      </vt:variant>
      <vt:variant>
        <vt:lpwstr/>
      </vt:variant>
      <vt:variant>
        <vt:lpwstr>_Toc6952142</vt:lpwstr>
      </vt:variant>
      <vt:variant>
        <vt:i4>2621442</vt:i4>
      </vt:variant>
      <vt:variant>
        <vt:i4>38</vt:i4>
      </vt:variant>
      <vt:variant>
        <vt:i4>0</vt:i4>
      </vt:variant>
      <vt:variant>
        <vt:i4>5</vt:i4>
      </vt:variant>
      <vt:variant>
        <vt:lpwstr/>
      </vt:variant>
      <vt:variant>
        <vt:lpwstr>_Toc6952141</vt:lpwstr>
      </vt:variant>
      <vt:variant>
        <vt:i4>2621442</vt:i4>
      </vt:variant>
      <vt:variant>
        <vt:i4>32</vt:i4>
      </vt:variant>
      <vt:variant>
        <vt:i4>0</vt:i4>
      </vt:variant>
      <vt:variant>
        <vt:i4>5</vt:i4>
      </vt:variant>
      <vt:variant>
        <vt:lpwstr/>
      </vt:variant>
      <vt:variant>
        <vt:lpwstr>_Toc6952140</vt:lpwstr>
      </vt:variant>
      <vt:variant>
        <vt:i4>3080194</vt:i4>
      </vt:variant>
      <vt:variant>
        <vt:i4>26</vt:i4>
      </vt:variant>
      <vt:variant>
        <vt:i4>0</vt:i4>
      </vt:variant>
      <vt:variant>
        <vt:i4>5</vt:i4>
      </vt:variant>
      <vt:variant>
        <vt:lpwstr/>
      </vt:variant>
      <vt:variant>
        <vt:lpwstr>_Toc6952139</vt:lpwstr>
      </vt:variant>
      <vt:variant>
        <vt:i4>3080194</vt:i4>
      </vt:variant>
      <vt:variant>
        <vt:i4>20</vt:i4>
      </vt:variant>
      <vt:variant>
        <vt:i4>0</vt:i4>
      </vt:variant>
      <vt:variant>
        <vt:i4>5</vt:i4>
      </vt:variant>
      <vt:variant>
        <vt:lpwstr/>
      </vt:variant>
      <vt:variant>
        <vt:lpwstr>_Toc6952138</vt:lpwstr>
      </vt:variant>
      <vt:variant>
        <vt:i4>3080194</vt:i4>
      </vt:variant>
      <vt:variant>
        <vt:i4>14</vt:i4>
      </vt:variant>
      <vt:variant>
        <vt:i4>0</vt:i4>
      </vt:variant>
      <vt:variant>
        <vt:i4>5</vt:i4>
      </vt:variant>
      <vt:variant>
        <vt:lpwstr/>
      </vt:variant>
      <vt:variant>
        <vt:lpwstr>_Toc6952137</vt:lpwstr>
      </vt:variant>
      <vt:variant>
        <vt:i4>3080194</vt:i4>
      </vt:variant>
      <vt:variant>
        <vt:i4>8</vt:i4>
      </vt:variant>
      <vt:variant>
        <vt:i4>0</vt:i4>
      </vt:variant>
      <vt:variant>
        <vt:i4>5</vt:i4>
      </vt:variant>
      <vt:variant>
        <vt:lpwstr/>
      </vt:variant>
      <vt:variant>
        <vt:lpwstr>_Toc69521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Asonye, Kingsley N</dc:creator>
  <cp:keywords/>
  <cp:lastModifiedBy>Ndubuisi Iwuala</cp:lastModifiedBy>
  <cp:revision>2</cp:revision>
  <cp:lastPrinted>2012-11-01T11:56:00Z</cp:lastPrinted>
  <dcterms:created xsi:type="dcterms:W3CDTF">2019-04-24T03:07:00Z</dcterms:created>
  <dcterms:modified xsi:type="dcterms:W3CDTF">2019-04-24T03:07:00Z</dcterms:modified>
</cp:coreProperties>
</file>